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77558" w14:textId="77777777" w:rsidR="004F2A4E" w:rsidRPr="008E07B1" w:rsidRDefault="004F2A4E" w:rsidP="004F2A4E">
      <w:pPr>
        <w:jc w:val="center"/>
        <w:rPr>
          <w:szCs w:val="24"/>
        </w:rPr>
      </w:pPr>
      <w:r w:rsidRPr="008E07B1">
        <w:rPr>
          <w:szCs w:val="24"/>
        </w:rPr>
        <w:t>To Hell and Back</w:t>
      </w:r>
    </w:p>
    <w:p w14:paraId="013D7ED3" w14:textId="77777777" w:rsidR="004F2A4E" w:rsidRPr="008E07B1" w:rsidRDefault="004F2A4E" w:rsidP="004F2A4E">
      <w:pPr>
        <w:jc w:val="center"/>
        <w:rPr>
          <w:szCs w:val="24"/>
        </w:rPr>
      </w:pPr>
    </w:p>
    <w:p w14:paraId="2F370D91" w14:textId="77777777" w:rsidR="004F2A4E" w:rsidRPr="008E07B1" w:rsidRDefault="004F2A4E" w:rsidP="004F2A4E">
      <w:pPr>
        <w:jc w:val="center"/>
        <w:rPr>
          <w:szCs w:val="24"/>
        </w:rPr>
      </w:pPr>
      <w:r w:rsidRPr="008E07B1">
        <w:rPr>
          <w:szCs w:val="24"/>
        </w:rPr>
        <w:t xml:space="preserve"> Chapter 1</w:t>
      </w:r>
    </w:p>
    <w:p w14:paraId="6E102DE5" w14:textId="77777777" w:rsidR="004F2A4E" w:rsidRPr="008E07B1" w:rsidRDefault="004F2A4E" w:rsidP="004F2A4E">
      <w:pPr>
        <w:jc w:val="center"/>
        <w:rPr>
          <w:szCs w:val="24"/>
        </w:rPr>
      </w:pPr>
    </w:p>
    <w:p w14:paraId="7DBD94B3" w14:textId="77777777" w:rsidR="004F2A4E" w:rsidRPr="008E07B1" w:rsidRDefault="004F2A4E" w:rsidP="004F2A4E">
      <w:pPr>
        <w:rPr>
          <w:szCs w:val="24"/>
        </w:rPr>
      </w:pPr>
      <w:r w:rsidRPr="008E07B1">
        <w:rPr>
          <w:szCs w:val="24"/>
        </w:rPr>
        <w:t>“Lily, it’s him! Take the kids and run!”</w:t>
      </w:r>
    </w:p>
    <w:p w14:paraId="6CFE8BD7" w14:textId="77777777" w:rsidR="004F2A4E" w:rsidRPr="008E07B1" w:rsidRDefault="004F2A4E" w:rsidP="004F2A4E">
      <w:pPr>
        <w:rPr>
          <w:szCs w:val="24"/>
        </w:rPr>
      </w:pPr>
    </w:p>
    <w:p w14:paraId="7C4797D6" w14:textId="77777777" w:rsidR="004F2A4E" w:rsidRPr="008E07B1" w:rsidRDefault="004F2A4E" w:rsidP="004F2A4E">
      <w:pPr>
        <w:rPr>
          <w:szCs w:val="24"/>
        </w:rPr>
      </w:pPr>
      <w:r w:rsidRPr="008E07B1">
        <w:rPr>
          <w:szCs w:val="24"/>
        </w:rPr>
        <w:t xml:space="preserve">Lily Potter grabbed her twins, Harry and Heather, and made for the stairs just as the front door to their quiet home was blasted in. She was halfway up when she heard the sound of something heavy hit the floor, followed by cold, cruel laughter. She choked back a sob as she entered the nursery and placed her children in their crib. </w:t>
      </w:r>
    </w:p>
    <w:p w14:paraId="6198D9C3" w14:textId="77777777" w:rsidR="004F2A4E" w:rsidRPr="008E07B1" w:rsidRDefault="004F2A4E" w:rsidP="004F2A4E">
      <w:pPr>
        <w:rPr>
          <w:szCs w:val="24"/>
        </w:rPr>
      </w:pPr>
    </w:p>
    <w:p w14:paraId="3FE6F2C5" w14:textId="77777777" w:rsidR="004F2A4E" w:rsidRPr="008E07B1" w:rsidRDefault="004F2A4E" w:rsidP="004F2A4E">
      <w:pPr>
        <w:rPr>
          <w:szCs w:val="24"/>
        </w:rPr>
      </w:pPr>
      <w:r w:rsidRPr="008E07B1">
        <w:rPr>
          <w:szCs w:val="24"/>
        </w:rPr>
        <w:t xml:space="preserve">“It’ll be alright,” she assured them. </w:t>
      </w:r>
    </w:p>
    <w:p w14:paraId="19FC3CBF" w14:textId="77777777" w:rsidR="004F2A4E" w:rsidRPr="008E07B1" w:rsidRDefault="004F2A4E" w:rsidP="004F2A4E">
      <w:pPr>
        <w:rPr>
          <w:szCs w:val="24"/>
        </w:rPr>
      </w:pPr>
    </w:p>
    <w:p w14:paraId="7CB3224E" w14:textId="77777777" w:rsidR="004F2A4E" w:rsidRPr="008E07B1" w:rsidRDefault="004F2A4E" w:rsidP="004F2A4E">
      <w:pPr>
        <w:rPr>
          <w:szCs w:val="24"/>
        </w:rPr>
      </w:pPr>
      <w:r w:rsidRPr="008E07B1">
        <w:rPr>
          <w:szCs w:val="24"/>
        </w:rPr>
        <w:t xml:space="preserve">She spun around to face the door, taking a deep breath to steel herself. The floorboards creaked a moment before Lord Voldemort appeared in the doorway. </w:t>
      </w:r>
    </w:p>
    <w:p w14:paraId="7F381001" w14:textId="77777777" w:rsidR="004F2A4E" w:rsidRPr="008E07B1" w:rsidRDefault="004F2A4E" w:rsidP="004F2A4E">
      <w:pPr>
        <w:rPr>
          <w:szCs w:val="24"/>
        </w:rPr>
      </w:pPr>
    </w:p>
    <w:p w14:paraId="24CAF85E" w14:textId="77777777" w:rsidR="004F2A4E" w:rsidRPr="008E07B1" w:rsidRDefault="004F2A4E" w:rsidP="004F2A4E">
      <w:pPr>
        <w:rPr>
          <w:szCs w:val="24"/>
        </w:rPr>
      </w:pPr>
      <w:r w:rsidRPr="008E07B1">
        <w:rPr>
          <w:szCs w:val="24"/>
        </w:rPr>
        <w:t>“Stand aside, foolish girl.”</w:t>
      </w:r>
    </w:p>
    <w:p w14:paraId="19A6E752" w14:textId="77777777" w:rsidR="004F2A4E" w:rsidRPr="008E07B1" w:rsidRDefault="004F2A4E" w:rsidP="004F2A4E">
      <w:pPr>
        <w:rPr>
          <w:szCs w:val="24"/>
        </w:rPr>
      </w:pPr>
    </w:p>
    <w:p w14:paraId="3304FEF8" w14:textId="77777777" w:rsidR="004F2A4E" w:rsidRPr="008E07B1" w:rsidRDefault="004F2A4E" w:rsidP="004F2A4E">
      <w:pPr>
        <w:rPr>
          <w:szCs w:val="24"/>
        </w:rPr>
      </w:pPr>
      <w:r w:rsidRPr="008E07B1">
        <w:rPr>
          <w:szCs w:val="24"/>
        </w:rPr>
        <w:t>“Please,” Lily begged. “Please, kill me, but let my children go.”</w:t>
      </w:r>
    </w:p>
    <w:p w14:paraId="61B64330" w14:textId="77777777" w:rsidR="004F2A4E" w:rsidRPr="008E07B1" w:rsidRDefault="004F2A4E" w:rsidP="004F2A4E">
      <w:pPr>
        <w:rPr>
          <w:szCs w:val="24"/>
        </w:rPr>
      </w:pPr>
    </w:p>
    <w:p w14:paraId="283C7323" w14:textId="77777777" w:rsidR="004F2A4E" w:rsidRPr="008E07B1" w:rsidRDefault="004F2A4E" w:rsidP="004F2A4E">
      <w:pPr>
        <w:rPr>
          <w:szCs w:val="24"/>
        </w:rPr>
      </w:pPr>
      <w:r w:rsidRPr="008E07B1">
        <w:rPr>
          <w:szCs w:val="24"/>
        </w:rPr>
        <w:t>“Stand aside!”</w:t>
      </w:r>
    </w:p>
    <w:p w14:paraId="3219D25E" w14:textId="77777777" w:rsidR="004F2A4E" w:rsidRPr="008E07B1" w:rsidRDefault="004F2A4E" w:rsidP="004F2A4E">
      <w:pPr>
        <w:rPr>
          <w:szCs w:val="24"/>
        </w:rPr>
      </w:pPr>
    </w:p>
    <w:p w14:paraId="23A83305" w14:textId="77777777" w:rsidR="004F2A4E" w:rsidRPr="008E07B1" w:rsidRDefault="004F2A4E" w:rsidP="004F2A4E">
      <w:pPr>
        <w:rPr>
          <w:szCs w:val="24"/>
        </w:rPr>
      </w:pPr>
      <w:r w:rsidRPr="008E07B1">
        <w:rPr>
          <w:szCs w:val="24"/>
        </w:rPr>
        <w:t>“Please, take me,” Lily begged as tears streamed from her eyes. “Just let my children live.”</w:t>
      </w:r>
    </w:p>
    <w:p w14:paraId="06BA1C9D" w14:textId="77777777" w:rsidR="004F2A4E" w:rsidRPr="008E07B1" w:rsidRDefault="004F2A4E" w:rsidP="004F2A4E">
      <w:pPr>
        <w:rPr>
          <w:szCs w:val="24"/>
        </w:rPr>
      </w:pPr>
    </w:p>
    <w:p w14:paraId="2CE865B0" w14:textId="77777777" w:rsidR="004F2A4E" w:rsidRPr="008E07B1" w:rsidRDefault="004F2A4E" w:rsidP="004F2A4E">
      <w:pPr>
        <w:rPr>
          <w:szCs w:val="24"/>
        </w:rPr>
      </w:pPr>
      <w:r w:rsidRPr="008E07B1">
        <w:rPr>
          <w:szCs w:val="24"/>
        </w:rPr>
        <w:t>“Avada Kedavra!”</w:t>
      </w:r>
    </w:p>
    <w:p w14:paraId="6A91E2AF" w14:textId="77777777" w:rsidR="004F2A4E" w:rsidRPr="008E07B1" w:rsidRDefault="004F2A4E" w:rsidP="004F2A4E">
      <w:pPr>
        <w:rPr>
          <w:szCs w:val="24"/>
        </w:rPr>
      </w:pPr>
    </w:p>
    <w:p w14:paraId="79B233EE" w14:textId="77777777" w:rsidR="004F2A4E" w:rsidRPr="008E07B1" w:rsidRDefault="004F2A4E" w:rsidP="004F2A4E">
      <w:pPr>
        <w:rPr>
          <w:szCs w:val="24"/>
        </w:rPr>
      </w:pPr>
      <w:r w:rsidRPr="008E07B1">
        <w:rPr>
          <w:szCs w:val="24"/>
        </w:rPr>
        <w:t xml:space="preserve">A flash of green light struck the redheaded woman in the chest, and she crumpled to the ground. Stepping carelessly over her lifeless body, Lord Voldemort approached the crib and grinned. The boy gripped the edge, glaring up at him, while the girl wailed in the corner. </w:t>
      </w:r>
    </w:p>
    <w:p w14:paraId="447F21EE" w14:textId="77777777" w:rsidR="004F2A4E" w:rsidRPr="008E07B1" w:rsidRDefault="004F2A4E" w:rsidP="004F2A4E">
      <w:pPr>
        <w:rPr>
          <w:szCs w:val="24"/>
        </w:rPr>
      </w:pPr>
    </w:p>
    <w:p w14:paraId="5C4573A9" w14:textId="77777777" w:rsidR="004F2A4E" w:rsidRPr="008E07B1" w:rsidRDefault="004F2A4E" w:rsidP="004F2A4E">
      <w:pPr>
        <w:rPr>
          <w:szCs w:val="24"/>
        </w:rPr>
      </w:pPr>
      <w:r w:rsidRPr="008E07B1">
        <w:rPr>
          <w:szCs w:val="24"/>
        </w:rPr>
        <w:t xml:space="preserve">“Bad!” Harry shouted, swinging a pudgy fist. </w:t>
      </w:r>
    </w:p>
    <w:p w14:paraId="6F73102E" w14:textId="77777777" w:rsidR="004F2A4E" w:rsidRPr="008E07B1" w:rsidRDefault="004F2A4E" w:rsidP="004F2A4E">
      <w:pPr>
        <w:rPr>
          <w:szCs w:val="24"/>
        </w:rPr>
      </w:pPr>
    </w:p>
    <w:p w14:paraId="2C40A33B" w14:textId="77777777" w:rsidR="004F2A4E" w:rsidRPr="008E07B1" w:rsidRDefault="004F2A4E" w:rsidP="004F2A4E">
      <w:pPr>
        <w:rPr>
          <w:szCs w:val="24"/>
        </w:rPr>
      </w:pPr>
      <w:r w:rsidRPr="008E07B1">
        <w:rPr>
          <w:szCs w:val="24"/>
        </w:rPr>
        <w:t xml:space="preserve">Lord Voldemort chuckled. </w:t>
      </w:r>
    </w:p>
    <w:p w14:paraId="46C2E547" w14:textId="77777777" w:rsidR="004F2A4E" w:rsidRPr="008E07B1" w:rsidRDefault="004F2A4E" w:rsidP="004F2A4E">
      <w:pPr>
        <w:rPr>
          <w:szCs w:val="24"/>
        </w:rPr>
      </w:pPr>
    </w:p>
    <w:p w14:paraId="3DE29C46" w14:textId="77777777" w:rsidR="004F2A4E" w:rsidRPr="008E07B1" w:rsidRDefault="004F2A4E" w:rsidP="004F2A4E">
      <w:pPr>
        <w:rPr>
          <w:szCs w:val="24"/>
        </w:rPr>
      </w:pPr>
      <w:r w:rsidRPr="008E07B1">
        <w:rPr>
          <w:szCs w:val="24"/>
        </w:rPr>
        <w:t>“My, aren’t you a brave one?”</w:t>
      </w:r>
    </w:p>
    <w:p w14:paraId="39920E35" w14:textId="77777777" w:rsidR="004F2A4E" w:rsidRPr="008E07B1" w:rsidRDefault="004F2A4E" w:rsidP="004F2A4E">
      <w:pPr>
        <w:rPr>
          <w:szCs w:val="24"/>
        </w:rPr>
      </w:pPr>
    </w:p>
    <w:p w14:paraId="3337ECDC" w14:textId="77777777" w:rsidR="004F2A4E" w:rsidRPr="008E07B1" w:rsidRDefault="004F2A4E" w:rsidP="004F2A4E">
      <w:pPr>
        <w:rPr>
          <w:szCs w:val="24"/>
        </w:rPr>
      </w:pPr>
      <w:r w:rsidRPr="008E07B1">
        <w:rPr>
          <w:szCs w:val="24"/>
        </w:rPr>
        <w:t xml:space="preserve">Reaching into his black cloak, he pulled out a silver, jewel-encrusted scabbard. </w:t>
      </w:r>
    </w:p>
    <w:p w14:paraId="03867317" w14:textId="77777777" w:rsidR="004F2A4E" w:rsidRPr="008E07B1" w:rsidRDefault="004F2A4E" w:rsidP="004F2A4E">
      <w:pPr>
        <w:rPr>
          <w:szCs w:val="24"/>
        </w:rPr>
      </w:pPr>
    </w:p>
    <w:p w14:paraId="57F9F18D" w14:textId="77777777" w:rsidR="004F2A4E" w:rsidRPr="008E07B1" w:rsidRDefault="004F2A4E" w:rsidP="004F2A4E">
      <w:pPr>
        <w:rPr>
          <w:szCs w:val="24"/>
        </w:rPr>
      </w:pPr>
      <w:r w:rsidRPr="008E07B1">
        <w:rPr>
          <w:szCs w:val="24"/>
        </w:rPr>
        <w:t>“You should be honored,” he said. “Your death will ensure the immortality of the greatest wizard ever known.”</w:t>
      </w:r>
    </w:p>
    <w:p w14:paraId="2AB490E8" w14:textId="77777777" w:rsidR="004F2A4E" w:rsidRPr="008E07B1" w:rsidRDefault="004F2A4E" w:rsidP="004F2A4E">
      <w:pPr>
        <w:rPr>
          <w:szCs w:val="24"/>
        </w:rPr>
      </w:pPr>
    </w:p>
    <w:p w14:paraId="6C27D039" w14:textId="77777777" w:rsidR="004F2A4E" w:rsidRPr="008E07B1" w:rsidRDefault="004F2A4E" w:rsidP="004F2A4E">
      <w:pPr>
        <w:rPr>
          <w:szCs w:val="24"/>
        </w:rPr>
      </w:pPr>
      <w:r w:rsidRPr="008E07B1">
        <w:rPr>
          <w:szCs w:val="24"/>
        </w:rPr>
        <w:t>He brandished his wand with a cruel smirk.</w:t>
      </w:r>
    </w:p>
    <w:p w14:paraId="4E6C0089" w14:textId="77777777" w:rsidR="004F2A4E" w:rsidRPr="008E07B1" w:rsidRDefault="004F2A4E" w:rsidP="004F2A4E">
      <w:pPr>
        <w:rPr>
          <w:szCs w:val="24"/>
        </w:rPr>
      </w:pPr>
    </w:p>
    <w:p w14:paraId="205D5BEB" w14:textId="77777777" w:rsidR="004F2A4E" w:rsidRPr="008E07B1" w:rsidRDefault="004F2A4E" w:rsidP="004F2A4E">
      <w:pPr>
        <w:rPr>
          <w:szCs w:val="24"/>
        </w:rPr>
      </w:pPr>
      <w:r w:rsidRPr="008E07B1">
        <w:rPr>
          <w:szCs w:val="24"/>
        </w:rPr>
        <w:t>“Avada Kedavra!”</w:t>
      </w:r>
    </w:p>
    <w:p w14:paraId="389BF92C" w14:textId="77777777" w:rsidR="004F2A4E" w:rsidRPr="008E07B1" w:rsidRDefault="004F2A4E" w:rsidP="004F2A4E">
      <w:pPr>
        <w:rPr>
          <w:szCs w:val="24"/>
        </w:rPr>
      </w:pPr>
    </w:p>
    <w:p w14:paraId="52B2ECAB" w14:textId="77777777" w:rsidR="004F2A4E" w:rsidRPr="008E07B1" w:rsidRDefault="004F2A4E" w:rsidP="004F2A4E">
      <w:pPr>
        <w:rPr>
          <w:szCs w:val="24"/>
        </w:rPr>
      </w:pPr>
      <w:r w:rsidRPr="008E07B1">
        <w:rPr>
          <w:szCs w:val="24"/>
        </w:rPr>
        <w:t xml:space="preserve">A flash of green light struck the boy in the chest. He screamed, and the entire room was enveloped in bright white light. The Dark Lord raised his hand to shield his eyes; then his scream joined the boy’s as he felt his body being burned away. When the light died, the boy and the man were gone. All that remained in their place were two clouds, one dark grey where the Dark Lord had been, the other white, floating just above the crib. </w:t>
      </w:r>
    </w:p>
    <w:p w14:paraId="352E343D" w14:textId="77777777" w:rsidR="004F2A4E" w:rsidRPr="008E07B1" w:rsidRDefault="004F2A4E" w:rsidP="004F2A4E">
      <w:pPr>
        <w:rPr>
          <w:szCs w:val="24"/>
        </w:rPr>
      </w:pPr>
    </w:p>
    <w:p w14:paraId="4896D303" w14:textId="77777777" w:rsidR="004F2A4E" w:rsidRPr="008E07B1" w:rsidRDefault="004F2A4E" w:rsidP="004F2A4E">
      <w:pPr>
        <w:rPr>
          <w:szCs w:val="24"/>
        </w:rPr>
      </w:pPr>
      <w:r w:rsidRPr="008E07B1">
        <w:rPr>
          <w:szCs w:val="24"/>
        </w:rPr>
        <w:t xml:space="preserve">The dark cloud fled. It sailed through the shattered window and disappeared into the night. But a small piece of it remained. The tiny fragment, no bigger than a fist and operating on instinct alone, moved to latch onto the only living thing in the room. The girl continued to cry in the corner of the crib, completely unaware as it approached. </w:t>
      </w:r>
    </w:p>
    <w:p w14:paraId="5D2A0589" w14:textId="77777777" w:rsidR="004F2A4E" w:rsidRPr="008E07B1" w:rsidRDefault="004F2A4E" w:rsidP="004F2A4E">
      <w:pPr>
        <w:rPr>
          <w:szCs w:val="24"/>
        </w:rPr>
      </w:pPr>
    </w:p>
    <w:p w14:paraId="302344BE" w14:textId="77777777" w:rsidR="004F2A4E" w:rsidRPr="008E07B1" w:rsidRDefault="004F2A4E" w:rsidP="004F2A4E">
      <w:pPr>
        <w:rPr>
          <w:szCs w:val="24"/>
        </w:rPr>
      </w:pPr>
      <w:r w:rsidRPr="008E07B1">
        <w:rPr>
          <w:szCs w:val="24"/>
        </w:rPr>
        <w:t xml:space="preserve">Suddenly, the white cloud darted in front of it. It enveloped the dark fragment a moment before they were both dragged away by an intangible, inexorable force. </w:t>
      </w:r>
    </w:p>
    <w:p w14:paraId="5410FD0C" w14:textId="77777777" w:rsidR="004F2A4E" w:rsidRPr="008E07B1" w:rsidRDefault="004F2A4E" w:rsidP="004F2A4E">
      <w:pPr>
        <w:rPr>
          <w:szCs w:val="24"/>
        </w:rPr>
      </w:pPr>
    </w:p>
    <w:p w14:paraId="2AC88EE6" w14:textId="77777777" w:rsidR="004F2A4E" w:rsidRPr="008E07B1" w:rsidRDefault="004F2A4E" w:rsidP="004F2A4E">
      <w:pPr>
        <w:rPr>
          <w:szCs w:val="24"/>
        </w:rPr>
      </w:pPr>
      <w:r w:rsidRPr="008E07B1">
        <w:rPr>
          <w:szCs w:val="24"/>
        </w:rPr>
        <w:lastRenderedPageBreak/>
        <w:t xml:space="preserve">Heather wailed miserably as the room fell silent. </w:t>
      </w:r>
    </w:p>
    <w:p w14:paraId="6B1EE9B7" w14:textId="77777777" w:rsidR="004F2A4E" w:rsidRPr="008E07B1" w:rsidRDefault="004F2A4E" w:rsidP="004F2A4E">
      <w:pPr>
        <w:rPr>
          <w:szCs w:val="24"/>
        </w:rPr>
      </w:pPr>
    </w:p>
    <w:p w14:paraId="1BF8FB5B" w14:textId="77777777" w:rsidR="004F2A4E" w:rsidRPr="008E07B1" w:rsidRDefault="004F2A4E" w:rsidP="004F2A4E">
      <w:pPr>
        <w:jc w:val="center"/>
        <w:rPr>
          <w:szCs w:val="24"/>
        </w:rPr>
      </w:pPr>
      <w:r w:rsidRPr="008E07B1">
        <w:rPr>
          <w:szCs w:val="24"/>
        </w:rPr>
        <w:t>~</w:t>
      </w:r>
    </w:p>
    <w:p w14:paraId="39CF9EDC" w14:textId="77777777" w:rsidR="004F2A4E" w:rsidRPr="008E07B1" w:rsidRDefault="004F2A4E" w:rsidP="004F2A4E">
      <w:pPr>
        <w:jc w:val="center"/>
        <w:rPr>
          <w:szCs w:val="24"/>
        </w:rPr>
      </w:pPr>
    </w:p>
    <w:p w14:paraId="6D0E3EBA" w14:textId="77777777" w:rsidR="004F2A4E" w:rsidRPr="008E07B1" w:rsidRDefault="004F2A4E" w:rsidP="004F2A4E">
      <w:pPr>
        <w:rPr>
          <w:szCs w:val="24"/>
        </w:rPr>
      </w:pPr>
      <w:r w:rsidRPr="008E07B1">
        <w:rPr>
          <w:szCs w:val="24"/>
        </w:rPr>
        <w:t xml:space="preserve">Jezebel sighed as she sensed an incoming soul. She was a demon in every sense of the word. Her skin was bright red, a pair of curved horns protruded between the strands of her long, dark hair, and a spade-tipped tail swayed behind her as she walked. With not a stitch of clothes covering her voluptuous body, she walked barefoot across the jagged basalt covering the ground toward the arrival point and came across a curious sight. </w:t>
      </w:r>
    </w:p>
    <w:p w14:paraId="5689597C" w14:textId="77777777" w:rsidR="004F2A4E" w:rsidRPr="008E07B1" w:rsidRDefault="004F2A4E" w:rsidP="004F2A4E">
      <w:pPr>
        <w:rPr>
          <w:szCs w:val="24"/>
        </w:rPr>
      </w:pPr>
    </w:p>
    <w:p w14:paraId="6E3AC3E2" w14:textId="77777777" w:rsidR="004F2A4E" w:rsidRPr="008E07B1" w:rsidRDefault="004F2A4E" w:rsidP="004F2A4E">
      <w:pPr>
        <w:rPr>
          <w:szCs w:val="24"/>
        </w:rPr>
      </w:pPr>
      <w:r w:rsidRPr="008E07B1">
        <w:rPr>
          <w:szCs w:val="24"/>
        </w:rPr>
        <w:t xml:space="preserve">A small boy sat next to the mutilated remains of a soul. </w:t>
      </w:r>
    </w:p>
    <w:p w14:paraId="5F79AD23" w14:textId="77777777" w:rsidR="004F2A4E" w:rsidRPr="008E07B1" w:rsidRDefault="004F2A4E" w:rsidP="004F2A4E">
      <w:pPr>
        <w:rPr>
          <w:szCs w:val="24"/>
        </w:rPr>
      </w:pPr>
    </w:p>
    <w:p w14:paraId="59F3F141" w14:textId="77777777" w:rsidR="004F2A4E" w:rsidRPr="008E07B1" w:rsidRDefault="004F2A4E" w:rsidP="004F2A4E">
      <w:pPr>
        <w:rPr>
          <w:szCs w:val="24"/>
        </w:rPr>
      </w:pPr>
      <w:r w:rsidRPr="008E07B1">
        <w:rPr>
          <w:szCs w:val="24"/>
        </w:rPr>
        <w:t xml:space="preserve">“Bad!” the boy yelled, smacking the disfigured soul on the head. </w:t>
      </w:r>
    </w:p>
    <w:p w14:paraId="7E7B26C6" w14:textId="77777777" w:rsidR="004F2A4E" w:rsidRPr="008E07B1" w:rsidRDefault="004F2A4E" w:rsidP="004F2A4E">
      <w:pPr>
        <w:rPr>
          <w:szCs w:val="24"/>
        </w:rPr>
      </w:pPr>
    </w:p>
    <w:p w14:paraId="558B63CD" w14:textId="77777777" w:rsidR="004F2A4E" w:rsidRPr="008E07B1" w:rsidRDefault="004F2A4E" w:rsidP="004F2A4E">
      <w:pPr>
        <w:rPr>
          <w:szCs w:val="24"/>
        </w:rPr>
      </w:pPr>
      <w:r w:rsidRPr="008E07B1">
        <w:rPr>
          <w:szCs w:val="24"/>
        </w:rPr>
        <w:t>“Hello,” Jezebel said, tilting her head curiously. “You’re not supposed to be here.”</w:t>
      </w:r>
    </w:p>
    <w:p w14:paraId="5F80A2A3" w14:textId="77777777" w:rsidR="004F2A4E" w:rsidRPr="008E07B1" w:rsidRDefault="004F2A4E" w:rsidP="004F2A4E">
      <w:pPr>
        <w:rPr>
          <w:szCs w:val="24"/>
        </w:rPr>
      </w:pPr>
    </w:p>
    <w:p w14:paraId="64EC2805" w14:textId="77777777" w:rsidR="004F2A4E" w:rsidRPr="008E07B1" w:rsidRDefault="004F2A4E" w:rsidP="004F2A4E">
      <w:pPr>
        <w:rPr>
          <w:szCs w:val="24"/>
        </w:rPr>
      </w:pPr>
      <w:r w:rsidRPr="008E07B1">
        <w:rPr>
          <w:szCs w:val="24"/>
        </w:rPr>
        <w:t xml:space="preserve">The boy turned to her and, without an ounce of fear, raised his hands above his head. Smiling, Jezebel bent down and picked him up. She took a moment to settle him on her hip and waved her hand through the air. </w:t>
      </w:r>
    </w:p>
    <w:p w14:paraId="52C83BBB" w14:textId="77777777" w:rsidR="004F2A4E" w:rsidRPr="008E07B1" w:rsidRDefault="004F2A4E" w:rsidP="004F2A4E">
      <w:pPr>
        <w:rPr>
          <w:szCs w:val="24"/>
        </w:rPr>
      </w:pPr>
    </w:p>
    <w:p w14:paraId="66A84EB2" w14:textId="77777777" w:rsidR="004F2A4E" w:rsidRPr="008E07B1" w:rsidRDefault="004F2A4E" w:rsidP="004F2A4E">
      <w:pPr>
        <w:rPr>
          <w:szCs w:val="24"/>
        </w:rPr>
      </w:pPr>
      <w:r w:rsidRPr="008E07B1">
        <w:rPr>
          <w:szCs w:val="24"/>
        </w:rPr>
        <w:t>“Show me the boy’s parents.”</w:t>
      </w:r>
    </w:p>
    <w:p w14:paraId="61DFF3BB" w14:textId="77777777" w:rsidR="004F2A4E" w:rsidRPr="008E07B1" w:rsidRDefault="004F2A4E" w:rsidP="004F2A4E">
      <w:pPr>
        <w:rPr>
          <w:szCs w:val="24"/>
        </w:rPr>
      </w:pPr>
    </w:p>
    <w:p w14:paraId="67962A71" w14:textId="77777777" w:rsidR="004F2A4E" w:rsidRPr="008E07B1" w:rsidRDefault="004F2A4E" w:rsidP="004F2A4E">
      <w:pPr>
        <w:rPr>
          <w:szCs w:val="24"/>
        </w:rPr>
      </w:pPr>
      <w:r w:rsidRPr="008E07B1">
        <w:rPr>
          <w:szCs w:val="24"/>
        </w:rPr>
        <w:t xml:space="preserve">The air in front of her rippled like water. Slowly, it resolved itself into an image of a dark-haired man and a redheaded woman. They looked distraught as they watched an image of Jezebel with their son. She frowned. Clearly, they were in heaven, so why wasn’t the boy with them? No child, no matter how heinous the crime, had ever been sent to hell. </w:t>
      </w:r>
    </w:p>
    <w:p w14:paraId="06E72545" w14:textId="77777777" w:rsidR="004F2A4E" w:rsidRPr="008E07B1" w:rsidRDefault="004F2A4E" w:rsidP="004F2A4E">
      <w:pPr>
        <w:rPr>
          <w:szCs w:val="24"/>
        </w:rPr>
      </w:pPr>
    </w:p>
    <w:p w14:paraId="6C8D70FA" w14:textId="77777777" w:rsidR="004F2A4E" w:rsidRPr="008E07B1" w:rsidRDefault="004F2A4E" w:rsidP="004F2A4E">
      <w:pPr>
        <w:rPr>
          <w:szCs w:val="24"/>
        </w:rPr>
      </w:pPr>
      <w:r w:rsidRPr="008E07B1">
        <w:rPr>
          <w:szCs w:val="24"/>
        </w:rPr>
        <w:t>“Something is very wrong here.”</w:t>
      </w:r>
    </w:p>
    <w:p w14:paraId="09340768" w14:textId="77777777" w:rsidR="004F2A4E" w:rsidRPr="008E07B1" w:rsidRDefault="004F2A4E" w:rsidP="004F2A4E">
      <w:pPr>
        <w:rPr>
          <w:szCs w:val="24"/>
        </w:rPr>
      </w:pPr>
    </w:p>
    <w:p w14:paraId="2C0CD981" w14:textId="77777777" w:rsidR="004F2A4E" w:rsidRPr="008E07B1" w:rsidRDefault="004F2A4E" w:rsidP="004F2A4E">
      <w:pPr>
        <w:rPr>
          <w:szCs w:val="24"/>
        </w:rPr>
      </w:pPr>
      <w:r w:rsidRPr="008E07B1">
        <w:rPr>
          <w:szCs w:val="24"/>
        </w:rPr>
        <w:lastRenderedPageBreak/>
        <w:t xml:space="preserve">Jezebel was distracted when the boy leaned down and latched onto her dark red nipple. She glanced down at him with a bemused smile. </w:t>
      </w:r>
    </w:p>
    <w:p w14:paraId="0400F099" w14:textId="77777777" w:rsidR="004F2A4E" w:rsidRPr="008E07B1" w:rsidRDefault="004F2A4E" w:rsidP="004F2A4E">
      <w:pPr>
        <w:rPr>
          <w:szCs w:val="24"/>
        </w:rPr>
      </w:pPr>
    </w:p>
    <w:p w14:paraId="331AE30B" w14:textId="77777777" w:rsidR="004F2A4E" w:rsidRPr="008E07B1" w:rsidRDefault="004F2A4E" w:rsidP="004F2A4E">
      <w:pPr>
        <w:rPr>
          <w:szCs w:val="24"/>
        </w:rPr>
      </w:pPr>
      <w:r w:rsidRPr="008E07B1">
        <w:rPr>
          <w:szCs w:val="24"/>
        </w:rPr>
        <w:t>“Suck as hard as you like, but I’m afraid you won’t find any milk,” she chuckled. “Now, let’s see if we can reunite you with your parents.”</w:t>
      </w:r>
    </w:p>
    <w:p w14:paraId="2984DF16" w14:textId="77777777" w:rsidR="004F2A4E" w:rsidRPr="008E07B1" w:rsidRDefault="004F2A4E" w:rsidP="004F2A4E">
      <w:pPr>
        <w:rPr>
          <w:szCs w:val="24"/>
        </w:rPr>
      </w:pPr>
    </w:p>
    <w:p w14:paraId="696F0A68" w14:textId="77777777" w:rsidR="004F2A4E" w:rsidRPr="008E07B1" w:rsidRDefault="004F2A4E" w:rsidP="004F2A4E">
      <w:pPr>
        <w:jc w:val="center"/>
        <w:rPr>
          <w:szCs w:val="24"/>
        </w:rPr>
      </w:pPr>
      <w:r w:rsidRPr="008E07B1">
        <w:rPr>
          <w:szCs w:val="24"/>
        </w:rPr>
        <w:t>~</w:t>
      </w:r>
    </w:p>
    <w:p w14:paraId="63EF398E" w14:textId="77777777" w:rsidR="004F2A4E" w:rsidRPr="008E07B1" w:rsidRDefault="004F2A4E" w:rsidP="004F2A4E">
      <w:pPr>
        <w:jc w:val="center"/>
        <w:rPr>
          <w:szCs w:val="24"/>
        </w:rPr>
      </w:pPr>
    </w:p>
    <w:p w14:paraId="6B7FED80" w14:textId="77777777" w:rsidR="004F2A4E" w:rsidRPr="008E07B1" w:rsidRDefault="004F2A4E" w:rsidP="004F2A4E">
      <w:pPr>
        <w:rPr>
          <w:szCs w:val="24"/>
        </w:rPr>
      </w:pPr>
      <w:r w:rsidRPr="008E07B1">
        <w:rPr>
          <w:szCs w:val="24"/>
        </w:rPr>
        <w:t xml:space="preserve">Lucifer was a massive demon who stood eight feet tall. His body rippled with bulging muscles, and his red skin was covered in jagged scars. One of the horns on his head was broken, barely able to peak out from his wild black hair. </w:t>
      </w:r>
    </w:p>
    <w:p w14:paraId="25C73D70" w14:textId="77777777" w:rsidR="004F2A4E" w:rsidRPr="008E07B1" w:rsidRDefault="004F2A4E" w:rsidP="004F2A4E">
      <w:pPr>
        <w:rPr>
          <w:szCs w:val="24"/>
        </w:rPr>
      </w:pPr>
    </w:p>
    <w:p w14:paraId="678CC7EE" w14:textId="77777777" w:rsidR="004F2A4E" w:rsidRPr="008E07B1" w:rsidRDefault="004F2A4E" w:rsidP="004F2A4E">
      <w:pPr>
        <w:rPr>
          <w:szCs w:val="24"/>
        </w:rPr>
      </w:pPr>
      <w:r w:rsidRPr="008E07B1">
        <w:rPr>
          <w:szCs w:val="24"/>
        </w:rPr>
        <w:t xml:space="preserve">“The boy has to stay,” he said, his voice deep and gravelly. </w:t>
      </w:r>
    </w:p>
    <w:p w14:paraId="1EDED1ED" w14:textId="77777777" w:rsidR="004F2A4E" w:rsidRPr="008E07B1" w:rsidRDefault="004F2A4E" w:rsidP="004F2A4E">
      <w:pPr>
        <w:rPr>
          <w:szCs w:val="24"/>
        </w:rPr>
      </w:pPr>
    </w:p>
    <w:p w14:paraId="65282A1E" w14:textId="77777777" w:rsidR="004F2A4E" w:rsidRPr="008E07B1" w:rsidRDefault="004F2A4E" w:rsidP="004F2A4E">
      <w:pPr>
        <w:rPr>
          <w:szCs w:val="24"/>
        </w:rPr>
      </w:pPr>
      <w:r w:rsidRPr="008E07B1">
        <w:rPr>
          <w:szCs w:val="24"/>
        </w:rPr>
        <w:t xml:space="preserve">Jezebel frowned and adjusted the boy on her hip. </w:t>
      </w:r>
    </w:p>
    <w:p w14:paraId="50E4A381" w14:textId="77777777" w:rsidR="004F2A4E" w:rsidRPr="008E07B1" w:rsidRDefault="004F2A4E" w:rsidP="004F2A4E">
      <w:pPr>
        <w:rPr>
          <w:szCs w:val="24"/>
        </w:rPr>
      </w:pPr>
    </w:p>
    <w:p w14:paraId="6E616733" w14:textId="77777777" w:rsidR="004F2A4E" w:rsidRPr="008E07B1" w:rsidRDefault="004F2A4E" w:rsidP="004F2A4E">
      <w:pPr>
        <w:rPr>
          <w:szCs w:val="24"/>
        </w:rPr>
      </w:pPr>
      <w:r w:rsidRPr="008E07B1">
        <w:rPr>
          <w:szCs w:val="24"/>
        </w:rPr>
        <w:t>“What do you mean he has to stay?” she asked. “Surely, he hasn’t done anything to warrant punishment.”</w:t>
      </w:r>
    </w:p>
    <w:p w14:paraId="29C0F97A" w14:textId="77777777" w:rsidR="004F2A4E" w:rsidRPr="008E07B1" w:rsidRDefault="004F2A4E" w:rsidP="004F2A4E">
      <w:pPr>
        <w:rPr>
          <w:szCs w:val="24"/>
        </w:rPr>
      </w:pPr>
    </w:p>
    <w:p w14:paraId="6B2F912A" w14:textId="77777777" w:rsidR="004F2A4E" w:rsidRPr="008E07B1" w:rsidRDefault="004F2A4E" w:rsidP="004F2A4E">
      <w:pPr>
        <w:rPr>
          <w:szCs w:val="24"/>
        </w:rPr>
      </w:pPr>
      <w:r w:rsidRPr="008E07B1">
        <w:rPr>
          <w:szCs w:val="24"/>
        </w:rPr>
        <w:t>“Of course not,” Lucifer growled. “The boy, Harry, saved his sister from becoming a Horcrux. Dragged the soul piece straight to hell to protect her.”</w:t>
      </w:r>
    </w:p>
    <w:p w14:paraId="1AE0DBEA" w14:textId="77777777" w:rsidR="004F2A4E" w:rsidRPr="008E07B1" w:rsidRDefault="004F2A4E" w:rsidP="004F2A4E">
      <w:pPr>
        <w:rPr>
          <w:szCs w:val="24"/>
        </w:rPr>
      </w:pPr>
    </w:p>
    <w:p w14:paraId="3F6169F6" w14:textId="77777777" w:rsidR="004F2A4E" w:rsidRPr="008E07B1" w:rsidRDefault="004F2A4E" w:rsidP="004F2A4E">
      <w:pPr>
        <w:rPr>
          <w:szCs w:val="24"/>
        </w:rPr>
      </w:pPr>
      <w:r w:rsidRPr="008E07B1">
        <w:rPr>
          <w:szCs w:val="24"/>
        </w:rPr>
        <w:t xml:space="preserve">“Then why won’t heaven take him?” she asked angrily. </w:t>
      </w:r>
    </w:p>
    <w:p w14:paraId="172AE6EC" w14:textId="77777777" w:rsidR="004F2A4E" w:rsidRPr="008E07B1" w:rsidRDefault="004F2A4E" w:rsidP="004F2A4E">
      <w:pPr>
        <w:rPr>
          <w:szCs w:val="24"/>
        </w:rPr>
      </w:pPr>
    </w:p>
    <w:p w14:paraId="63E9BC6E" w14:textId="77777777" w:rsidR="004F2A4E" w:rsidRPr="008E07B1" w:rsidRDefault="004F2A4E" w:rsidP="004F2A4E">
      <w:pPr>
        <w:rPr>
          <w:szCs w:val="24"/>
        </w:rPr>
      </w:pPr>
      <w:r w:rsidRPr="008E07B1">
        <w:rPr>
          <w:szCs w:val="24"/>
        </w:rPr>
        <w:t>“Because the rules are clear,” Lucifer grumbled. “He entered willingly, so he cannot leave.”</w:t>
      </w:r>
    </w:p>
    <w:p w14:paraId="18EEB9DB" w14:textId="77777777" w:rsidR="004F2A4E" w:rsidRPr="008E07B1" w:rsidRDefault="004F2A4E" w:rsidP="004F2A4E">
      <w:pPr>
        <w:rPr>
          <w:szCs w:val="24"/>
        </w:rPr>
      </w:pPr>
    </w:p>
    <w:p w14:paraId="195CBDA2" w14:textId="77777777" w:rsidR="004F2A4E" w:rsidRPr="008E07B1" w:rsidRDefault="004F2A4E" w:rsidP="004F2A4E">
      <w:pPr>
        <w:rPr>
          <w:szCs w:val="24"/>
        </w:rPr>
      </w:pPr>
      <w:r w:rsidRPr="008E07B1">
        <w:rPr>
          <w:szCs w:val="24"/>
        </w:rPr>
        <w:t>“But surely-”</w:t>
      </w:r>
    </w:p>
    <w:p w14:paraId="15E3B6BD" w14:textId="77777777" w:rsidR="004F2A4E" w:rsidRPr="008E07B1" w:rsidRDefault="004F2A4E" w:rsidP="004F2A4E">
      <w:pPr>
        <w:rPr>
          <w:szCs w:val="24"/>
        </w:rPr>
      </w:pPr>
    </w:p>
    <w:p w14:paraId="5BE61DB1" w14:textId="77777777" w:rsidR="004F2A4E" w:rsidRPr="008E07B1" w:rsidRDefault="004F2A4E" w:rsidP="004F2A4E">
      <w:pPr>
        <w:rPr>
          <w:szCs w:val="24"/>
        </w:rPr>
      </w:pPr>
      <w:r w:rsidRPr="008E07B1">
        <w:rPr>
          <w:szCs w:val="24"/>
        </w:rPr>
        <w:t>“No exceptions,” Lucifer growled. “Don’t glare at me, Jezebel. This wasn’t my decision.”</w:t>
      </w:r>
    </w:p>
    <w:p w14:paraId="260DEF83" w14:textId="77777777" w:rsidR="004F2A4E" w:rsidRPr="008E07B1" w:rsidRDefault="004F2A4E" w:rsidP="004F2A4E">
      <w:pPr>
        <w:rPr>
          <w:szCs w:val="24"/>
        </w:rPr>
      </w:pPr>
    </w:p>
    <w:p w14:paraId="7FAA30C1" w14:textId="77777777" w:rsidR="004F2A4E" w:rsidRPr="008E07B1" w:rsidRDefault="004F2A4E" w:rsidP="004F2A4E">
      <w:pPr>
        <w:rPr>
          <w:szCs w:val="24"/>
        </w:rPr>
      </w:pPr>
      <w:r w:rsidRPr="008E07B1">
        <w:rPr>
          <w:szCs w:val="24"/>
        </w:rPr>
        <w:t xml:space="preserve">Jezebel sighed, looked down at the boy still nursing futilely on her breast, and frowned thoughtfully. </w:t>
      </w:r>
    </w:p>
    <w:p w14:paraId="3F1D56D9" w14:textId="77777777" w:rsidR="004F2A4E" w:rsidRPr="008E07B1" w:rsidRDefault="004F2A4E" w:rsidP="004F2A4E">
      <w:pPr>
        <w:rPr>
          <w:szCs w:val="24"/>
        </w:rPr>
      </w:pPr>
    </w:p>
    <w:p w14:paraId="63998AB0" w14:textId="77777777" w:rsidR="004F2A4E" w:rsidRPr="008E07B1" w:rsidRDefault="004F2A4E" w:rsidP="004F2A4E">
      <w:pPr>
        <w:rPr>
          <w:szCs w:val="24"/>
        </w:rPr>
      </w:pPr>
      <w:r w:rsidRPr="008E07B1">
        <w:rPr>
          <w:szCs w:val="24"/>
        </w:rPr>
        <w:t>“What about a soul exchange?” she asked.</w:t>
      </w:r>
    </w:p>
    <w:p w14:paraId="146A6333" w14:textId="77777777" w:rsidR="004F2A4E" w:rsidRPr="008E07B1" w:rsidRDefault="004F2A4E" w:rsidP="004F2A4E">
      <w:pPr>
        <w:rPr>
          <w:szCs w:val="24"/>
        </w:rPr>
      </w:pPr>
    </w:p>
    <w:p w14:paraId="506C4629" w14:textId="77777777" w:rsidR="004F2A4E" w:rsidRPr="008E07B1" w:rsidRDefault="004F2A4E" w:rsidP="004F2A4E">
      <w:pPr>
        <w:rPr>
          <w:szCs w:val="24"/>
        </w:rPr>
      </w:pPr>
      <w:r w:rsidRPr="008E07B1">
        <w:rPr>
          <w:szCs w:val="24"/>
        </w:rPr>
        <w:t>“What do you mean?” Lucifer asked, furrowing his bushy brow.</w:t>
      </w:r>
    </w:p>
    <w:p w14:paraId="64CC7A4B" w14:textId="77777777" w:rsidR="004F2A4E" w:rsidRPr="008E07B1" w:rsidRDefault="004F2A4E" w:rsidP="004F2A4E">
      <w:pPr>
        <w:rPr>
          <w:szCs w:val="24"/>
        </w:rPr>
      </w:pPr>
    </w:p>
    <w:p w14:paraId="137C8290" w14:textId="77777777" w:rsidR="004F2A4E" w:rsidRPr="008E07B1" w:rsidRDefault="004F2A4E" w:rsidP="004F2A4E">
      <w:pPr>
        <w:rPr>
          <w:szCs w:val="24"/>
        </w:rPr>
      </w:pPr>
      <w:r w:rsidRPr="008E07B1">
        <w:rPr>
          <w:szCs w:val="24"/>
        </w:rPr>
        <w:t>“Well, if he’s not here for punishment, then he’s a trapped soul, is he not? Trapped souls can return to the land of the living in exchange for a corrupted soul.”</w:t>
      </w:r>
    </w:p>
    <w:p w14:paraId="2AA996B2" w14:textId="77777777" w:rsidR="004F2A4E" w:rsidRPr="008E07B1" w:rsidRDefault="004F2A4E" w:rsidP="004F2A4E">
      <w:pPr>
        <w:rPr>
          <w:szCs w:val="24"/>
        </w:rPr>
      </w:pPr>
    </w:p>
    <w:p w14:paraId="4706EFF9" w14:textId="77777777" w:rsidR="004F2A4E" w:rsidRPr="008E07B1" w:rsidRDefault="004F2A4E" w:rsidP="004F2A4E">
      <w:pPr>
        <w:rPr>
          <w:szCs w:val="24"/>
        </w:rPr>
      </w:pPr>
      <w:r w:rsidRPr="008E07B1">
        <w:rPr>
          <w:szCs w:val="24"/>
        </w:rPr>
        <w:t xml:space="preserve">Lucifer frowned, then looked up suddenly. Dark grey clouds rapidly gathered overhead, and there was a loud rumble of thunder. With a derisive snort, he sneered at the clouds. </w:t>
      </w:r>
    </w:p>
    <w:p w14:paraId="7030FDF8" w14:textId="77777777" w:rsidR="004F2A4E" w:rsidRPr="008E07B1" w:rsidRDefault="004F2A4E" w:rsidP="004F2A4E">
      <w:pPr>
        <w:rPr>
          <w:szCs w:val="24"/>
        </w:rPr>
      </w:pPr>
    </w:p>
    <w:p w14:paraId="228BFD1F" w14:textId="77777777" w:rsidR="004F2A4E" w:rsidRPr="008E07B1" w:rsidRDefault="004F2A4E" w:rsidP="004F2A4E">
      <w:pPr>
        <w:rPr>
          <w:szCs w:val="24"/>
        </w:rPr>
      </w:pPr>
      <w:r w:rsidRPr="008E07B1">
        <w:rPr>
          <w:szCs w:val="24"/>
        </w:rPr>
        <w:t xml:space="preserve">“Apparently, the </w:t>
      </w:r>
      <w:r w:rsidRPr="008E07B1">
        <w:rPr>
          <w:i/>
          <w:iCs/>
          <w:szCs w:val="24"/>
        </w:rPr>
        <w:t>angels</w:t>
      </w:r>
      <w:r w:rsidRPr="008E07B1">
        <w:rPr>
          <w:szCs w:val="24"/>
        </w:rPr>
        <w:t xml:space="preserve"> agree,” he said, snarling the word. “Fine. Take the boy to the edge of the punishment fields, where the manual labor is done. Raise him as best you can. Teach him the rules of the lost souls. If he’s able to make an exchange, he’s allowed to leave.”</w:t>
      </w:r>
    </w:p>
    <w:p w14:paraId="6F7A42A2" w14:textId="77777777" w:rsidR="004F2A4E" w:rsidRPr="008E07B1" w:rsidRDefault="004F2A4E" w:rsidP="004F2A4E">
      <w:pPr>
        <w:rPr>
          <w:szCs w:val="24"/>
        </w:rPr>
      </w:pPr>
    </w:p>
    <w:p w14:paraId="405B3FC8" w14:textId="77777777" w:rsidR="004F2A4E" w:rsidRPr="008E07B1" w:rsidRDefault="004F2A4E" w:rsidP="004F2A4E">
      <w:pPr>
        <w:rPr>
          <w:szCs w:val="24"/>
        </w:rPr>
      </w:pPr>
      <w:r w:rsidRPr="008E07B1">
        <w:rPr>
          <w:szCs w:val="24"/>
        </w:rPr>
        <w:t>“Very well,” Jezebel said, bowing her head. “Thank you, my lord.”</w:t>
      </w:r>
    </w:p>
    <w:p w14:paraId="07AAAA1C" w14:textId="77777777" w:rsidR="004F2A4E" w:rsidRPr="008E07B1" w:rsidRDefault="004F2A4E" w:rsidP="004F2A4E">
      <w:pPr>
        <w:rPr>
          <w:szCs w:val="24"/>
        </w:rPr>
      </w:pPr>
    </w:p>
    <w:p w14:paraId="394CAE78" w14:textId="77777777" w:rsidR="004F2A4E" w:rsidRPr="008E07B1" w:rsidRDefault="004F2A4E" w:rsidP="004F2A4E">
      <w:pPr>
        <w:rPr>
          <w:szCs w:val="24"/>
        </w:rPr>
      </w:pPr>
      <w:r w:rsidRPr="008E07B1">
        <w:rPr>
          <w:szCs w:val="24"/>
        </w:rPr>
        <w:t>“Oh, and Jezebel,” Lucifer called with a smirk as she turned to leave. “Let him grow before you sink your claws into him. I know how you enjoy the company of human men.”</w:t>
      </w:r>
    </w:p>
    <w:p w14:paraId="4DCDF135" w14:textId="77777777" w:rsidR="004F2A4E" w:rsidRPr="008E07B1" w:rsidRDefault="004F2A4E" w:rsidP="004F2A4E">
      <w:pPr>
        <w:rPr>
          <w:szCs w:val="24"/>
        </w:rPr>
      </w:pPr>
    </w:p>
    <w:p w14:paraId="70AB6042" w14:textId="77777777" w:rsidR="004F2A4E" w:rsidRPr="008E07B1" w:rsidRDefault="004F2A4E" w:rsidP="004F2A4E">
      <w:pPr>
        <w:rPr>
          <w:szCs w:val="24"/>
        </w:rPr>
      </w:pPr>
      <w:r w:rsidRPr="008E07B1">
        <w:rPr>
          <w:szCs w:val="24"/>
        </w:rPr>
        <w:t xml:space="preserve">Jezebel sneered and spun on the spot. Her muscles flexed, and black, leathery wings sprouted from her back. Tightening her grip on the boy, she flapped her wings and took to the air gracefully. She flew for several minutes before she reached an expanse of rolling green hills. Below her, human souls tended the fields by hand in the blistering heat. They looked up briefly as she passed but quickly returned to their work lest they be punished further. </w:t>
      </w:r>
    </w:p>
    <w:p w14:paraId="7998B44A" w14:textId="77777777" w:rsidR="004F2A4E" w:rsidRPr="008E07B1" w:rsidRDefault="004F2A4E" w:rsidP="004F2A4E">
      <w:pPr>
        <w:rPr>
          <w:szCs w:val="24"/>
        </w:rPr>
      </w:pPr>
    </w:p>
    <w:p w14:paraId="724985DF" w14:textId="77777777" w:rsidR="004F2A4E" w:rsidRPr="008E07B1" w:rsidRDefault="004F2A4E" w:rsidP="004F2A4E">
      <w:pPr>
        <w:rPr>
          <w:szCs w:val="24"/>
        </w:rPr>
      </w:pPr>
      <w:r w:rsidRPr="008E07B1">
        <w:rPr>
          <w:szCs w:val="24"/>
        </w:rPr>
        <w:t xml:space="preserve">Eventually, Jezebel landed at the edge of the field on the edge of a great forest, where the heat was less oppressive. </w:t>
      </w:r>
    </w:p>
    <w:p w14:paraId="09A1BA1F" w14:textId="77777777" w:rsidR="004F2A4E" w:rsidRPr="008E07B1" w:rsidRDefault="004F2A4E" w:rsidP="004F2A4E">
      <w:pPr>
        <w:rPr>
          <w:szCs w:val="24"/>
        </w:rPr>
      </w:pPr>
    </w:p>
    <w:p w14:paraId="1C6DDF5A" w14:textId="77777777" w:rsidR="004F2A4E" w:rsidRPr="008E07B1" w:rsidRDefault="004F2A4E" w:rsidP="004F2A4E">
      <w:pPr>
        <w:rPr>
          <w:szCs w:val="24"/>
        </w:rPr>
      </w:pPr>
      <w:r w:rsidRPr="008E07B1">
        <w:rPr>
          <w:szCs w:val="24"/>
        </w:rPr>
        <w:t xml:space="preserve">“Lilith, are you here?” Jezebel called. </w:t>
      </w:r>
    </w:p>
    <w:p w14:paraId="3E1E39FD" w14:textId="77777777" w:rsidR="004F2A4E" w:rsidRPr="008E07B1" w:rsidRDefault="004F2A4E" w:rsidP="004F2A4E">
      <w:pPr>
        <w:rPr>
          <w:szCs w:val="24"/>
        </w:rPr>
      </w:pPr>
    </w:p>
    <w:p w14:paraId="28A384E4" w14:textId="77777777" w:rsidR="004F2A4E" w:rsidRPr="008E07B1" w:rsidRDefault="004F2A4E" w:rsidP="004F2A4E">
      <w:pPr>
        <w:rPr>
          <w:szCs w:val="24"/>
        </w:rPr>
      </w:pPr>
      <w:r w:rsidRPr="008E07B1">
        <w:rPr>
          <w:szCs w:val="24"/>
        </w:rPr>
        <w:t xml:space="preserve">A stunningly beautiful woman with long, wavy blonde hair emerged from the tree line. Her skin, pale and flawless, glistened in the sun. </w:t>
      </w:r>
    </w:p>
    <w:p w14:paraId="242DDA79" w14:textId="77777777" w:rsidR="004F2A4E" w:rsidRPr="008E07B1" w:rsidRDefault="004F2A4E" w:rsidP="004F2A4E">
      <w:pPr>
        <w:rPr>
          <w:szCs w:val="24"/>
        </w:rPr>
      </w:pPr>
    </w:p>
    <w:p w14:paraId="0E231DEA" w14:textId="77777777" w:rsidR="004F2A4E" w:rsidRPr="008E07B1" w:rsidRDefault="004F2A4E" w:rsidP="004F2A4E">
      <w:pPr>
        <w:rPr>
          <w:szCs w:val="24"/>
        </w:rPr>
      </w:pPr>
      <w:r w:rsidRPr="008E07B1">
        <w:rPr>
          <w:szCs w:val="24"/>
        </w:rPr>
        <w:t>“Hello, Jezebel,” she said, quirking an eyebrow. “What’s this?”</w:t>
      </w:r>
    </w:p>
    <w:p w14:paraId="743F5832" w14:textId="77777777" w:rsidR="004F2A4E" w:rsidRPr="008E07B1" w:rsidRDefault="004F2A4E" w:rsidP="004F2A4E">
      <w:pPr>
        <w:rPr>
          <w:szCs w:val="24"/>
        </w:rPr>
      </w:pPr>
    </w:p>
    <w:p w14:paraId="3D276D3A" w14:textId="77777777" w:rsidR="004F2A4E" w:rsidRPr="008E07B1" w:rsidRDefault="004F2A4E" w:rsidP="004F2A4E">
      <w:pPr>
        <w:rPr>
          <w:szCs w:val="24"/>
        </w:rPr>
      </w:pPr>
      <w:r w:rsidRPr="008E07B1">
        <w:rPr>
          <w:szCs w:val="24"/>
        </w:rPr>
        <w:t>“Another lost soul,” Jezebel said. “Lucifer has tasked me with raising him and teaching him the rules. I’ll need your assistance.”</w:t>
      </w:r>
    </w:p>
    <w:p w14:paraId="2C9615AD" w14:textId="77777777" w:rsidR="004F2A4E" w:rsidRPr="008E07B1" w:rsidRDefault="004F2A4E" w:rsidP="004F2A4E">
      <w:pPr>
        <w:rPr>
          <w:szCs w:val="24"/>
        </w:rPr>
      </w:pPr>
    </w:p>
    <w:p w14:paraId="14CA4BE4" w14:textId="77777777" w:rsidR="004F2A4E" w:rsidRPr="008E07B1" w:rsidRDefault="004F2A4E" w:rsidP="004F2A4E">
      <w:pPr>
        <w:rPr>
          <w:szCs w:val="24"/>
        </w:rPr>
      </w:pPr>
      <w:r w:rsidRPr="008E07B1">
        <w:rPr>
          <w:szCs w:val="24"/>
        </w:rPr>
        <w:t>“Of course,” Lillith smiled. “But he’s so young.”</w:t>
      </w:r>
    </w:p>
    <w:p w14:paraId="2FCE2C97" w14:textId="77777777" w:rsidR="004F2A4E" w:rsidRPr="008E07B1" w:rsidRDefault="004F2A4E" w:rsidP="004F2A4E">
      <w:pPr>
        <w:rPr>
          <w:szCs w:val="24"/>
        </w:rPr>
      </w:pPr>
    </w:p>
    <w:p w14:paraId="139170A1" w14:textId="77777777" w:rsidR="004F2A4E" w:rsidRPr="008E07B1" w:rsidRDefault="004F2A4E" w:rsidP="004F2A4E">
      <w:pPr>
        <w:rPr>
          <w:szCs w:val="24"/>
        </w:rPr>
      </w:pPr>
      <w:r w:rsidRPr="008E07B1">
        <w:rPr>
          <w:szCs w:val="24"/>
        </w:rPr>
        <w:t>“It’s a long story,” Jezebel sighed. “He dragged a piece of a dark wizard’s soul to hell to protect his sister. Lucifer attempted to send him to heaven to be with his parents, but they refused to make an exception. The only way he can return to the land of the living is by exchanging a soul.”</w:t>
      </w:r>
    </w:p>
    <w:p w14:paraId="4D9A86D0" w14:textId="77777777" w:rsidR="004F2A4E" w:rsidRPr="008E07B1" w:rsidRDefault="004F2A4E" w:rsidP="004F2A4E">
      <w:pPr>
        <w:rPr>
          <w:szCs w:val="24"/>
        </w:rPr>
      </w:pPr>
    </w:p>
    <w:p w14:paraId="3C32A77D" w14:textId="77777777" w:rsidR="004F2A4E" w:rsidRPr="008E07B1" w:rsidRDefault="004F2A4E" w:rsidP="004F2A4E">
      <w:pPr>
        <w:rPr>
          <w:szCs w:val="24"/>
        </w:rPr>
      </w:pPr>
      <w:r w:rsidRPr="008E07B1">
        <w:rPr>
          <w:szCs w:val="24"/>
        </w:rPr>
        <w:t>“Oh, the poor dear,” Lillith said, stepping closer to examine the boy as he eyed her curiously. “What’s his name?”</w:t>
      </w:r>
    </w:p>
    <w:p w14:paraId="7E503CA6" w14:textId="77777777" w:rsidR="004F2A4E" w:rsidRPr="008E07B1" w:rsidRDefault="004F2A4E" w:rsidP="004F2A4E">
      <w:pPr>
        <w:rPr>
          <w:szCs w:val="24"/>
        </w:rPr>
      </w:pPr>
    </w:p>
    <w:p w14:paraId="6733AF21" w14:textId="77777777" w:rsidR="004F2A4E" w:rsidRPr="008E07B1" w:rsidRDefault="004F2A4E" w:rsidP="004F2A4E">
      <w:pPr>
        <w:rPr>
          <w:szCs w:val="24"/>
        </w:rPr>
      </w:pPr>
      <w:r w:rsidRPr="008E07B1">
        <w:rPr>
          <w:szCs w:val="24"/>
        </w:rPr>
        <w:t>“Harry. Harry Potter.”</w:t>
      </w:r>
    </w:p>
    <w:p w14:paraId="44D26486" w14:textId="77777777" w:rsidR="004F2A4E" w:rsidRPr="008E07B1" w:rsidRDefault="004F2A4E" w:rsidP="004F2A4E">
      <w:pPr>
        <w:rPr>
          <w:szCs w:val="24"/>
        </w:rPr>
      </w:pPr>
    </w:p>
    <w:p w14:paraId="566732DC" w14:textId="77777777" w:rsidR="004F2A4E" w:rsidRPr="008E07B1" w:rsidRDefault="004F2A4E" w:rsidP="004F2A4E">
      <w:pPr>
        <w:rPr>
          <w:szCs w:val="24"/>
        </w:rPr>
      </w:pPr>
      <w:r w:rsidRPr="008E07B1">
        <w:rPr>
          <w:szCs w:val="24"/>
        </w:rPr>
        <w:t>“Hello there, Harry,” she smiled. “Do you mind if I hold him?”</w:t>
      </w:r>
    </w:p>
    <w:p w14:paraId="5016F504" w14:textId="77777777" w:rsidR="004F2A4E" w:rsidRPr="008E07B1" w:rsidRDefault="004F2A4E" w:rsidP="004F2A4E">
      <w:pPr>
        <w:rPr>
          <w:szCs w:val="24"/>
        </w:rPr>
      </w:pPr>
    </w:p>
    <w:p w14:paraId="1BC28527" w14:textId="77777777" w:rsidR="004F2A4E" w:rsidRPr="008E07B1" w:rsidRDefault="004F2A4E" w:rsidP="004F2A4E">
      <w:pPr>
        <w:rPr>
          <w:szCs w:val="24"/>
        </w:rPr>
      </w:pPr>
      <w:r w:rsidRPr="008E07B1">
        <w:rPr>
          <w:szCs w:val="24"/>
        </w:rPr>
        <w:t>“Not at all,” Jezebel replied. “I’ll warn you, though, he might try to breastfeed.”</w:t>
      </w:r>
    </w:p>
    <w:p w14:paraId="107AF5D3" w14:textId="77777777" w:rsidR="004F2A4E" w:rsidRPr="008E07B1" w:rsidRDefault="004F2A4E" w:rsidP="004F2A4E">
      <w:pPr>
        <w:rPr>
          <w:szCs w:val="24"/>
        </w:rPr>
      </w:pPr>
    </w:p>
    <w:p w14:paraId="58354C29" w14:textId="77777777" w:rsidR="004F2A4E" w:rsidRPr="008E07B1" w:rsidRDefault="004F2A4E" w:rsidP="004F2A4E">
      <w:pPr>
        <w:rPr>
          <w:szCs w:val="24"/>
        </w:rPr>
      </w:pPr>
      <w:r w:rsidRPr="008E07B1">
        <w:rPr>
          <w:szCs w:val="24"/>
        </w:rPr>
        <w:t>“Oh, that’s alright.”</w:t>
      </w:r>
    </w:p>
    <w:p w14:paraId="0FB796B1" w14:textId="77777777" w:rsidR="004F2A4E" w:rsidRPr="008E07B1" w:rsidRDefault="004F2A4E" w:rsidP="004F2A4E">
      <w:pPr>
        <w:rPr>
          <w:szCs w:val="24"/>
        </w:rPr>
      </w:pPr>
    </w:p>
    <w:p w14:paraId="111CB6F5" w14:textId="77777777" w:rsidR="004F2A4E" w:rsidRPr="008E07B1" w:rsidRDefault="004F2A4E" w:rsidP="004F2A4E">
      <w:pPr>
        <w:rPr>
          <w:szCs w:val="24"/>
        </w:rPr>
      </w:pPr>
      <w:r w:rsidRPr="008E07B1">
        <w:rPr>
          <w:szCs w:val="24"/>
        </w:rPr>
        <w:lastRenderedPageBreak/>
        <w:t xml:space="preserve">Lillith waved her hand over her chest. Her large breasts swelled, and a drop of milk leaked from her nipple. The moment she took Harry in her arms, he latched on and closed his eyes as she suckled. </w:t>
      </w:r>
    </w:p>
    <w:p w14:paraId="15A38064" w14:textId="77777777" w:rsidR="004F2A4E" w:rsidRPr="008E07B1" w:rsidRDefault="004F2A4E" w:rsidP="004F2A4E">
      <w:pPr>
        <w:rPr>
          <w:szCs w:val="24"/>
        </w:rPr>
      </w:pPr>
    </w:p>
    <w:p w14:paraId="3C813653" w14:textId="77777777" w:rsidR="004F2A4E" w:rsidRPr="008E07B1" w:rsidRDefault="004F2A4E" w:rsidP="004F2A4E">
      <w:pPr>
        <w:rPr>
          <w:szCs w:val="24"/>
        </w:rPr>
      </w:pPr>
      <w:r w:rsidRPr="008E07B1">
        <w:rPr>
          <w:szCs w:val="24"/>
        </w:rPr>
        <w:t>“He might not need to eat, but it’s probably comforting,” she said. “Come. I’ll show you to the house, and we can build him a room.”</w:t>
      </w:r>
    </w:p>
    <w:p w14:paraId="440DD842" w14:textId="77777777" w:rsidR="004F2A4E" w:rsidRPr="008E07B1" w:rsidRDefault="004F2A4E" w:rsidP="004F2A4E">
      <w:pPr>
        <w:rPr>
          <w:szCs w:val="24"/>
        </w:rPr>
      </w:pPr>
    </w:p>
    <w:p w14:paraId="622E281A" w14:textId="77777777" w:rsidR="004F2A4E" w:rsidRPr="008E07B1" w:rsidRDefault="004F2A4E" w:rsidP="004F2A4E">
      <w:pPr>
        <w:jc w:val="center"/>
        <w:rPr>
          <w:szCs w:val="24"/>
        </w:rPr>
      </w:pPr>
      <w:r w:rsidRPr="008E07B1">
        <w:rPr>
          <w:szCs w:val="24"/>
        </w:rPr>
        <w:t>~</w:t>
      </w:r>
    </w:p>
    <w:p w14:paraId="1FC55C44" w14:textId="77777777" w:rsidR="004F2A4E" w:rsidRPr="008E07B1" w:rsidRDefault="004F2A4E" w:rsidP="004F2A4E">
      <w:pPr>
        <w:jc w:val="center"/>
        <w:rPr>
          <w:szCs w:val="24"/>
        </w:rPr>
      </w:pPr>
    </w:p>
    <w:p w14:paraId="717168FA" w14:textId="77777777" w:rsidR="004F2A4E" w:rsidRPr="008E07B1" w:rsidRDefault="004F2A4E" w:rsidP="004F2A4E">
      <w:pPr>
        <w:rPr>
          <w:szCs w:val="24"/>
        </w:rPr>
      </w:pPr>
      <w:r w:rsidRPr="008E07B1">
        <w:rPr>
          <w:szCs w:val="24"/>
        </w:rPr>
        <w:t xml:space="preserve">Thirteen-year-old Harry excitedly ran out of his small, cozy cottage in the woods. Bursting through the trees onto a grassy hill that overlooked the punishment fields, he startled a group of resting Imps. They were small–about four feet tall–with dull green skin. Their bodies looked relatively human, but their faces and wings resembled a bat’s. As they shrieked and took to the air, their massive, foot-long cocks swung between their legs. Giving the boy a menacing glare, they flew out over the fields toward the dark horizon, where they worked to punish the most guilty souls. </w:t>
      </w:r>
    </w:p>
    <w:p w14:paraId="26D53B94" w14:textId="77777777" w:rsidR="004F2A4E" w:rsidRPr="008E07B1" w:rsidRDefault="004F2A4E" w:rsidP="004F2A4E">
      <w:pPr>
        <w:rPr>
          <w:szCs w:val="24"/>
        </w:rPr>
      </w:pPr>
    </w:p>
    <w:p w14:paraId="5D5B60E0" w14:textId="77777777" w:rsidR="004F2A4E" w:rsidRPr="008E07B1" w:rsidRDefault="004F2A4E" w:rsidP="004F2A4E">
      <w:pPr>
        <w:rPr>
          <w:szCs w:val="24"/>
        </w:rPr>
      </w:pPr>
      <w:r w:rsidRPr="008E07B1">
        <w:rPr>
          <w:szCs w:val="24"/>
        </w:rPr>
        <w:t xml:space="preserve">“Slow down, Harry!” Lillith yelled. </w:t>
      </w:r>
    </w:p>
    <w:p w14:paraId="15A04F7D" w14:textId="77777777" w:rsidR="004F2A4E" w:rsidRPr="008E07B1" w:rsidRDefault="004F2A4E" w:rsidP="004F2A4E">
      <w:pPr>
        <w:rPr>
          <w:szCs w:val="24"/>
        </w:rPr>
      </w:pPr>
    </w:p>
    <w:p w14:paraId="42162748" w14:textId="77777777" w:rsidR="004F2A4E" w:rsidRPr="008E07B1" w:rsidRDefault="004F2A4E" w:rsidP="004F2A4E">
      <w:pPr>
        <w:rPr>
          <w:szCs w:val="24"/>
        </w:rPr>
      </w:pPr>
      <w:r w:rsidRPr="008E07B1">
        <w:rPr>
          <w:szCs w:val="24"/>
        </w:rPr>
        <w:t xml:space="preserve">She sighed as she stepped out of the woods and shook her head with a smile. </w:t>
      </w:r>
    </w:p>
    <w:p w14:paraId="66EDC9D3" w14:textId="77777777" w:rsidR="004F2A4E" w:rsidRPr="008E07B1" w:rsidRDefault="004F2A4E" w:rsidP="004F2A4E">
      <w:pPr>
        <w:rPr>
          <w:szCs w:val="24"/>
        </w:rPr>
      </w:pPr>
    </w:p>
    <w:p w14:paraId="4B64873B" w14:textId="77777777" w:rsidR="004F2A4E" w:rsidRPr="008E07B1" w:rsidRDefault="004F2A4E" w:rsidP="004F2A4E">
      <w:pPr>
        <w:rPr>
          <w:szCs w:val="24"/>
        </w:rPr>
      </w:pPr>
      <w:r w:rsidRPr="008E07B1">
        <w:rPr>
          <w:szCs w:val="24"/>
        </w:rPr>
        <w:t xml:space="preserve">“But she’ll be getting on the train soon,” Harry said. </w:t>
      </w:r>
    </w:p>
    <w:p w14:paraId="6AA4CBA1" w14:textId="77777777" w:rsidR="004F2A4E" w:rsidRPr="008E07B1" w:rsidRDefault="004F2A4E" w:rsidP="004F2A4E">
      <w:pPr>
        <w:rPr>
          <w:szCs w:val="24"/>
        </w:rPr>
      </w:pPr>
    </w:p>
    <w:p w14:paraId="4F24E097" w14:textId="77777777" w:rsidR="004F2A4E" w:rsidRPr="008E07B1" w:rsidRDefault="004F2A4E" w:rsidP="004F2A4E">
      <w:pPr>
        <w:rPr>
          <w:szCs w:val="24"/>
        </w:rPr>
      </w:pPr>
      <w:r w:rsidRPr="008E07B1">
        <w:rPr>
          <w:szCs w:val="24"/>
        </w:rPr>
        <w:t xml:space="preserve">Sitting cross-legged on the ground, he waved his hand through the air in front of him. As it rippled and resolved into the image of a young, red-haired girl walking nervously through a train station, Lillith sat behind him and pulled him back until he rested against her soft bosom. </w:t>
      </w:r>
    </w:p>
    <w:p w14:paraId="54C8D96B" w14:textId="77777777" w:rsidR="004F2A4E" w:rsidRPr="008E07B1" w:rsidRDefault="004F2A4E" w:rsidP="004F2A4E">
      <w:pPr>
        <w:rPr>
          <w:szCs w:val="24"/>
        </w:rPr>
      </w:pPr>
    </w:p>
    <w:p w14:paraId="3849D289" w14:textId="77777777" w:rsidR="004F2A4E" w:rsidRPr="008E07B1" w:rsidRDefault="004F2A4E" w:rsidP="004F2A4E">
      <w:pPr>
        <w:rPr>
          <w:szCs w:val="24"/>
        </w:rPr>
      </w:pPr>
      <w:r w:rsidRPr="008E07B1">
        <w:rPr>
          <w:szCs w:val="24"/>
        </w:rPr>
        <w:t xml:space="preserve">“I think you’re more excited than she is,” she teased. </w:t>
      </w:r>
    </w:p>
    <w:p w14:paraId="031EA47F" w14:textId="77777777" w:rsidR="004F2A4E" w:rsidRPr="008E07B1" w:rsidRDefault="004F2A4E" w:rsidP="004F2A4E">
      <w:pPr>
        <w:rPr>
          <w:szCs w:val="24"/>
        </w:rPr>
      </w:pPr>
    </w:p>
    <w:p w14:paraId="49993DA1" w14:textId="77777777" w:rsidR="004F2A4E" w:rsidRPr="008E07B1" w:rsidRDefault="004F2A4E" w:rsidP="004F2A4E">
      <w:pPr>
        <w:rPr>
          <w:szCs w:val="24"/>
        </w:rPr>
      </w:pPr>
      <w:r w:rsidRPr="008E07B1">
        <w:rPr>
          <w:szCs w:val="24"/>
        </w:rPr>
        <w:t xml:space="preserve">Harry smiled and shrugged. After years of watching his sister be bullied and belittled by their relatives, she was finally going to escape. Heather would finally learn about the world of magic. </w:t>
      </w:r>
      <w:r w:rsidRPr="008E07B1">
        <w:rPr>
          <w:szCs w:val="24"/>
        </w:rPr>
        <w:lastRenderedPageBreak/>
        <w:t xml:space="preserve">They watched as she was guided onto the platform by a kind, redheaded woman and her family. She stared at everything with a mixture of apprehension and awe. Climbing aboard the train, she met a girl with bushy hair and buck teeth who became her first real friend, Hermione Granger. Eventually, the excitement died down, and the two girls settled in for the long ride to Hogwarts. </w:t>
      </w:r>
    </w:p>
    <w:p w14:paraId="16DE2AC0" w14:textId="77777777" w:rsidR="004F2A4E" w:rsidRPr="008E07B1" w:rsidRDefault="004F2A4E" w:rsidP="004F2A4E">
      <w:pPr>
        <w:rPr>
          <w:szCs w:val="24"/>
        </w:rPr>
      </w:pPr>
    </w:p>
    <w:p w14:paraId="641AC963" w14:textId="77777777" w:rsidR="004F2A4E" w:rsidRPr="008E07B1" w:rsidRDefault="004F2A4E" w:rsidP="004F2A4E">
      <w:pPr>
        <w:rPr>
          <w:szCs w:val="24"/>
        </w:rPr>
      </w:pPr>
      <w:r w:rsidRPr="008E07B1">
        <w:rPr>
          <w:szCs w:val="24"/>
        </w:rPr>
        <w:t>“Come along, Harry,” Lillith said, ticking his side to get him to sit up. “Jezebel will be here soon. You’ll need to finish your studies quickly if you don’t want to miss the sorting.”</w:t>
      </w:r>
    </w:p>
    <w:p w14:paraId="72ACB94C" w14:textId="77777777" w:rsidR="004F2A4E" w:rsidRPr="008E07B1" w:rsidRDefault="004F2A4E" w:rsidP="004F2A4E">
      <w:pPr>
        <w:rPr>
          <w:szCs w:val="24"/>
        </w:rPr>
      </w:pPr>
    </w:p>
    <w:p w14:paraId="674D8CBF" w14:textId="77777777" w:rsidR="004F2A4E" w:rsidRPr="008E07B1" w:rsidRDefault="004F2A4E" w:rsidP="004F2A4E">
      <w:pPr>
        <w:rPr>
          <w:szCs w:val="24"/>
        </w:rPr>
      </w:pPr>
      <w:r w:rsidRPr="008E07B1">
        <w:rPr>
          <w:szCs w:val="24"/>
        </w:rPr>
        <w:t>“Okay,” Harry said.</w:t>
      </w:r>
    </w:p>
    <w:p w14:paraId="251D6A35" w14:textId="77777777" w:rsidR="004F2A4E" w:rsidRPr="008E07B1" w:rsidRDefault="004F2A4E" w:rsidP="004F2A4E">
      <w:pPr>
        <w:rPr>
          <w:szCs w:val="24"/>
        </w:rPr>
      </w:pPr>
    </w:p>
    <w:p w14:paraId="74803F87" w14:textId="77777777" w:rsidR="004F2A4E" w:rsidRPr="008E07B1" w:rsidRDefault="004F2A4E" w:rsidP="004F2A4E">
      <w:pPr>
        <w:rPr>
          <w:szCs w:val="24"/>
        </w:rPr>
      </w:pPr>
    </w:p>
    <w:p w14:paraId="77121ACC" w14:textId="77777777" w:rsidR="004F2A4E" w:rsidRPr="008E07B1" w:rsidRDefault="004F2A4E" w:rsidP="004F2A4E">
      <w:pPr>
        <w:rPr>
          <w:szCs w:val="24"/>
        </w:rPr>
      </w:pPr>
      <w:r w:rsidRPr="008E07B1">
        <w:rPr>
          <w:szCs w:val="24"/>
        </w:rPr>
        <w:t xml:space="preserve">For years, Harry–along with a number of demons, succubi, and incubi who had grown curious about the tales of mortals–watched Heather grow. They witnessed her trials and tribulations. They celebrated her triumphs and lamented her failures. </w:t>
      </w:r>
    </w:p>
    <w:p w14:paraId="0C9AEE96" w14:textId="77777777" w:rsidR="004F2A4E" w:rsidRPr="008E07B1" w:rsidRDefault="004F2A4E" w:rsidP="004F2A4E">
      <w:pPr>
        <w:rPr>
          <w:szCs w:val="24"/>
        </w:rPr>
      </w:pPr>
    </w:p>
    <w:p w14:paraId="2EBFA851" w14:textId="77777777" w:rsidR="004F2A4E" w:rsidRPr="008E07B1" w:rsidRDefault="004F2A4E" w:rsidP="004F2A4E">
      <w:pPr>
        <w:rPr>
          <w:szCs w:val="24"/>
        </w:rPr>
      </w:pPr>
      <w:r w:rsidRPr="008E07B1">
        <w:rPr>
          <w:szCs w:val="24"/>
        </w:rPr>
        <w:t xml:space="preserve">It all culminated on one late night as two dozen denizens of hell watched the Third Task of the Triwizard Tournament. Even Lucifer showed up for the occasion. He sat on a throne of particularly guilty human souls that struggled to support his massive bulk. Four sat on their hands and knees to form a seat, while four more stood behind him, using their hands to support his back and shoulders. </w:t>
      </w:r>
    </w:p>
    <w:p w14:paraId="09A8EB45" w14:textId="77777777" w:rsidR="004F2A4E" w:rsidRPr="008E07B1" w:rsidRDefault="004F2A4E" w:rsidP="004F2A4E">
      <w:pPr>
        <w:rPr>
          <w:szCs w:val="24"/>
        </w:rPr>
      </w:pPr>
    </w:p>
    <w:p w14:paraId="30566041" w14:textId="77777777" w:rsidR="004F2A4E" w:rsidRPr="008E07B1" w:rsidRDefault="004F2A4E" w:rsidP="004F2A4E">
      <w:pPr>
        <w:rPr>
          <w:szCs w:val="24"/>
        </w:rPr>
      </w:pPr>
      <w:r w:rsidRPr="008E07B1">
        <w:rPr>
          <w:szCs w:val="24"/>
        </w:rPr>
        <w:t>They all gasped, groaned, and cheered as the task progressed and then fell silent when Heather and Cedric disappeared with the cup. Harry watched with mounting dread as his sister fought for her life. He nearly wept when she spoke to the echoes of him and their parents expelled from Voldemort’s wand.</w:t>
      </w:r>
    </w:p>
    <w:p w14:paraId="7CB75B33" w14:textId="77777777" w:rsidR="004F2A4E" w:rsidRPr="008E07B1" w:rsidRDefault="004F2A4E" w:rsidP="004F2A4E">
      <w:pPr>
        <w:rPr>
          <w:szCs w:val="24"/>
        </w:rPr>
      </w:pPr>
    </w:p>
    <w:p w14:paraId="2132BF92" w14:textId="77777777" w:rsidR="004F2A4E" w:rsidRPr="008E07B1" w:rsidRDefault="004F2A4E" w:rsidP="004F2A4E">
      <w:pPr>
        <w:rPr>
          <w:szCs w:val="24"/>
        </w:rPr>
      </w:pPr>
      <w:r w:rsidRPr="008E07B1">
        <w:rPr>
          <w:szCs w:val="24"/>
        </w:rPr>
        <w:t xml:space="preserve">A massive cheer reverberated through the hills when she escaped, taking Cedric’s body with her, but Harry remained silent as he turned to Jezebel. </w:t>
      </w:r>
    </w:p>
    <w:p w14:paraId="32EC0A3F" w14:textId="77777777" w:rsidR="004F2A4E" w:rsidRPr="008E07B1" w:rsidRDefault="004F2A4E" w:rsidP="004F2A4E">
      <w:pPr>
        <w:rPr>
          <w:szCs w:val="24"/>
        </w:rPr>
      </w:pPr>
    </w:p>
    <w:p w14:paraId="2451F44C" w14:textId="77777777" w:rsidR="004F2A4E" w:rsidRPr="008E07B1" w:rsidRDefault="004F2A4E" w:rsidP="004F2A4E">
      <w:pPr>
        <w:rPr>
          <w:szCs w:val="24"/>
        </w:rPr>
      </w:pPr>
      <w:r w:rsidRPr="008E07B1">
        <w:rPr>
          <w:szCs w:val="24"/>
        </w:rPr>
        <w:t>“I want to try and go back,” he said. “She needs my help.”</w:t>
      </w:r>
    </w:p>
    <w:p w14:paraId="7715C02D" w14:textId="77777777" w:rsidR="004F2A4E" w:rsidRPr="008E07B1" w:rsidRDefault="004F2A4E" w:rsidP="004F2A4E">
      <w:pPr>
        <w:rPr>
          <w:szCs w:val="24"/>
        </w:rPr>
      </w:pPr>
    </w:p>
    <w:p w14:paraId="187A83DF" w14:textId="77777777" w:rsidR="004F2A4E" w:rsidRPr="008E07B1" w:rsidRDefault="004F2A4E" w:rsidP="004F2A4E">
      <w:pPr>
        <w:rPr>
          <w:szCs w:val="24"/>
        </w:rPr>
      </w:pPr>
      <w:r w:rsidRPr="008E07B1">
        <w:rPr>
          <w:szCs w:val="24"/>
        </w:rPr>
        <w:lastRenderedPageBreak/>
        <w:t xml:space="preserve">“I’m not sure if you’re ready,” she replied. </w:t>
      </w:r>
    </w:p>
    <w:p w14:paraId="2F21CFDD" w14:textId="77777777" w:rsidR="004F2A4E" w:rsidRPr="008E07B1" w:rsidRDefault="004F2A4E" w:rsidP="004F2A4E">
      <w:pPr>
        <w:rPr>
          <w:szCs w:val="24"/>
        </w:rPr>
      </w:pPr>
    </w:p>
    <w:p w14:paraId="3F30208F" w14:textId="77777777" w:rsidR="004F2A4E" w:rsidRPr="008E07B1" w:rsidRDefault="004F2A4E" w:rsidP="004F2A4E">
      <w:pPr>
        <w:rPr>
          <w:szCs w:val="24"/>
        </w:rPr>
      </w:pPr>
      <w:r w:rsidRPr="008E07B1">
        <w:rPr>
          <w:szCs w:val="24"/>
        </w:rPr>
        <w:t xml:space="preserve">“He’s ready,” Lucifer said. </w:t>
      </w:r>
    </w:p>
    <w:p w14:paraId="345DEE88" w14:textId="77777777" w:rsidR="004F2A4E" w:rsidRPr="008E07B1" w:rsidRDefault="004F2A4E" w:rsidP="004F2A4E">
      <w:pPr>
        <w:rPr>
          <w:szCs w:val="24"/>
        </w:rPr>
      </w:pPr>
    </w:p>
    <w:p w14:paraId="1294B66B" w14:textId="77777777" w:rsidR="004F2A4E" w:rsidRPr="008E07B1" w:rsidRDefault="004F2A4E" w:rsidP="004F2A4E">
      <w:pPr>
        <w:rPr>
          <w:szCs w:val="24"/>
        </w:rPr>
      </w:pPr>
      <w:r w:rsidRPr="008E07B1">
        <w:rPr>
          <w:szCs w:val="24"/>
        </w:rPr>
        <w:t xml:space="preserve">The humans under him groaned as he leaned forward and pushed himself to his feet. </w:t>
      </w:r>
    </w:p>
    <w:p w14:paraId="6E26E6A2" w14:textId="77777777" w:rsidR="004F2A4E" w:rsidRPr="008E07B1" w:rsidRDefault="004F2A4E" w:rsidP="004F2A4E">
      <w:pPr>
        <w:rPr>
          <w:szCs w:val="24"/>
        </w:rPr>
      </w:pPr>
    </w:p>
    <w:p w14:paraId="656AC4CB" w14:textId="77777777" w:rsidR="004F2A4E" w:rsidRPr="008E07B1" w:rsidRDefault="004F2A4E" w:rsidP="004F2A4E">
      <w:pPr>
        <w:rPr>
          <w:szCs w:val="24"/>
        </w:rPr>
      </w:pPr>
      <w:r w:rsidRPr="008E07B1">
        <w:rPr>
          <w:szCs w:val="24"/>
        </w:rPr>
        <w:t>“That abomination has avoided us for too long,” he growled, turning his eyes to Harry. “Bring me his soul, every last piece.”</w:t>
      </w:r>
    </w:p>
    <w:p w14:paraId="4C0C87F9" w14:textId="77777777" w:rsidR="004F2A4E" w:rsidRPr="008E07B1" w:rsidRDefault="004F2A4E" w:rsidP="004F2A4E">
      <w:pPr>
        <w:rPr>
          <w:szCs w:val="24"/>
        </w:rPr>
      </w:pPr>
    </w:p>
    <w:p w14:paraId="17C92856" w14:textId="77777777" w:rsidR="004F2A4E" w:rsidRPr="008E07B1" w:rsidRDefault="004F2A4E" w:rsidP="004F2A4E">
      <w:pPr>
        <w:rPr>
          <w:szCs w:val="24"/>
        </w:rPr>
      </w:pPr>
      <w:r w:rsidRPr="008E07B1">
        <w:rPr>
          <w:szCs w:val="24"/>
        </w:rPr>
        <w:t>Harry grinned and gave him a cheeky salute.</w:t>
      </w:r>
    </w:p>
    <w:p w14:paraId="1B1D2CA8" w14:textId="77777777" w:rsidR="004F2A4E" w:rsidRPr="008E07B1" w:rsidRDefault="004F2A4E" w:rsidP="004F2A4E">
      <w:pPr>
        <w:rPr>
          <w:szCs w:val="24"/>
        </w:rPr>
      </w:pPr>
    </w:p>
    <w:p w14:paraId="4946F276" w14:textId="77777777" w:rsidR="004F2A4E" w:rsidRPr="008E07B1" w:rsidRDefault="004F2A4E" w:rsidP="004F2A4E">
      <w:pPr>
        <w:rPr>
          <w:szCs w:val="24"/>
        </w:rPr>
      </w:pPr>
      <w:r w:rsidRPr="008E07B1">
        <w:rPr>
          <w:szCs w:val="24"/>
        </w:rPr>
        <w:t>“Yes, sir.”</w:t>
      </w:r>
    </w:p>
    <w:p w14:paraId="41D07302" w14:textId="77777777" w:rsidR="004F2A4E" w:rsidRPr="008E07B1" w:rsidRDefault="004F2A4E" w:rsidP="004F2A4E">
      <w:pPr>
        <w:rPr>
          <w:szCs w:val="24"/>
        </w:rPr>
      </w:pPr>
    </w:p>
    <w:p w14:paraId="74D8DAE8" w14:textId="77777777" w:rsidR="004F2A4E" w:rsidRPr="008E07B1" w:rsidRDefault="004F2A4E" w:rsidP="004F2A4E">
      <w:pPr>
        <w:jc w:val="center"/>
        <w:rPr>
          <w:szCs w:val="24"/>
        </w:rPr>
      </w:pPr>
      <w:r w:rsidRPr="008E07B1">
        <w:rPr>
          <w:szCs w:val="24"/>
        </w:rPr>
        <w:t>~</w:t>
      </w:r>
    </w:p>
    <w:p w14:paraId="3E52E58D" w14:textId="77777777" w:rsidR="004F2A4E" w:rsidRPr="008E07B1" w:rsidRDefault="004F2A4E" w:rsidP="004F2A4E">
      <w:pPr>
        <w:jc w:val="center"/>
        <w:rPr>
          <w:szCs w:val="24"/>
        </w:rPr>
      </w:pPr>
    </w:p>
    <w:p w14:paraId="0D3D2206" w14:textId="77777777" w:rsidR="004F2A4E" w:rsidRPr="008E07B1" w:rsidRDefault="004F2A4E" w:rsidP="004F2A4E">
      <w:pPr>
        <w:rPr>
          <w:szCs w:val="24"/>
        </w:rPr>
      </w:pPr>
      <w:r w:rsidRPr="008E07B1">
        <w:rPr>
          <w:szCs w:val="24"/>
        </w:rPr>
        <w:t xml:space="preserve">Hermione stepped out of the hotel room she shared with her parents and onto the sandy beach in southern France. The sun shone brightly as she slipped her sunglasses over her eyes and sat on the lounge chair and blanket that had already been set up. Nameless, faceless men and women wandered up and down the beach, their voices melding into an indistinct murmur. </w:t>
      </w:r>
    </w:p>
    <w:p w14:paraId="7D4F04D0" w14:textId="77777777" w:rsidR="004F2A4E" w:rsidRPr="008E07B1" w:rsidRDefault="004F2A4E" w:rsidP="004F2A4E">
      <w:pPr>
        <w:rPr>
          <w:szCs w:val="24"/>
        </w:rPr>
      </w:pPr>
    </w:p>
    <w:p w14:paraId="5B788816" w14:textId="77777777" w:rsidR="004F2A4E" w:rsidRPr="008E07B1" w:rsidRDefault="004F2A4E" w:rsidP="004F2A4E">
      <w:pPr>
        <w:rPr>
          <w:szCs w:val="24"/>
        </w:rPr>
      </w:pPr>
      <w:r w:rsidRPr="008E07B1">
        <w:rPr>
          <w:szCs w:val="24"/>
        </w:rPr>
        <w:t xml:space="preserve">Seeing so many women walking around topless, she decided to join the crowd and shucked off her bikini top. She applied tanning lotion to her modest breasts, and only when she was finished did she realize the constant murmur of voice had suddenly ceased. Looking up, she gazed around curiously. The beach was empty. Not a soul was in sight. </w:t>
      </w:r>
    </w:p>
    <w:p w14:paraId="3A099CD1" w14:textId="77777777" w:rsidR="004F2A4E" w:rsidRPr="008E07B1" w:rsidRDefault="004F2A4E" w:rsidP="004F2A4E">
      <w:pPr>
        <w:rPr>
          <w:szCs w:val="24"/>
        </w:rPr>
      </w:pPr>
    </w:p>
    <w:p w14:paraId="1DD1DC30" w14:textId="77777777" w:rsidR="004F2A4E" w:rsidRPr="008E07B1" w:rsidRDefault="004F2A4E" w:rsidP="004F2A4E">
      <w:pPr>
        <w:rPr>
          <w:szCs w:val="24"/>
        </w:rPr>
      </w:pPr>
      <w:r w:rsidRPr="008E07B1">
        <w:rPr>
          <w:szCs w:val="24"/>
        </w:rPr>
        <w:t xml:space="preserve">Hermione shrugged and leaned back, closing her eyes to enjoy the silence. </w:t>
      </w:r>
    </w:p>
    <w:p w14:paraId="16F8E43F" w14:textId="77777777" w:rsidR="004F2A4E" w:rsidRPr="008E07B1" w:rsidRDefault="004F2A4E" w:rsidP="004F2A4E">
      <w:pPr>
        <w:rPr>
          <w:szCs w:val="24"/>
        </w:rPr>
      </w:pPr>
    </w:p>
    <w:p w14:paraId="65591150" w14:textId="77777777" w:rsidR="004F2A4E" w:rsidRPr="008E07B1" w:rsidRDefault="004F2A4E" w:rsidP="004F2A4E">
      <w:pPr>
        <w:rPr>
          <w:szCs w:val="24"/>
        </w:rPr>
      </w:pPr>
      <w:r w:rsidRPr="008E07B1">
        <w:rPr>
          <w:szCs w:val="24"/>
        </w:rPr>
        <w:t>“Hello.”</w:t>
      </w:r>
    </w:p>
    <w:p w14:paraId="24FA0E65" w14:textId="77777777" w:rsidR="004F2A4E" w:rsidRPr="008E07B1" w:rsidRDefault="004F2A4E" w:rsidP="004F2A4E">
      <w:pPr>
        <w:rPr>
          <w:szCs w:val="24"/>
        </w:rPr>
      </w:pPr>
    </w:p>
    <w:p w14:paraId="2806F47C" w14:textId="77777777" w:rsidR="004F2A4E" w:rsidRPr="008E07B1" w:rsidRDefault="004F2A4E" w:rsidP="004F2A4E">
      <w:pPr>
        <w:rPr>
          <w:szCs w:val="24"/>
        </w:rPr>
      </w:pPr>
      <w:r w:rsidRPr="008E07B1">
        <w:rPr>
          <w:szCs w:val="24"/>
        </w:rPr>
        <w:lastRenderedPageBreak/>
        <w:t xml:space="preserve">She opened her eyes to find a young man with wild black hair and bright green eyes standing above her. He was quite attractive, and his toned muscles glistened in the sunlight. </w:t>
      </w:r>
    </w:p>
    <w:p w14:paraId="2DDE10F0" w14:textId="77777777" w:rsidR="004F2A4E" w:rsidRPr="008E07B1" w:rsidRDefault="004F2A4E" w:rsidP="004F2A4E">
      <w:pPr>
        <w:rPr>
          <w:szCs w:val="24"/>
        </w:rPr>
      </w:pPr>
    </w:p>
    <w:p w14:paraId="3B3CA380" w14:textId="77777777" w:rsidR="004F2A4E" w:rsidRPr="008E07B1" w:rsidRDefault="004F2A4E" w:rsidP="004F2A4E">
      <w:pPr>
        <w:rPr>
          <w:szCs w:val="24"/>
        </w:rPr>
      </w:pPr>
      <w:r w:rsidRPr="008E07B1">
        <w:rPr>
          <w:szCs w:val="24"/>
        </w:rPr>
        <w:t xml:space="preserve">“Hello,” Hermione said, fighting the urge to cover her chest. </w:t>
      </w:r>
    </w:p>
    <w:p w14:paraId="205936F3" w14:textId="77777777" w:rsidR="004F2A4E" w:rsidRPr="008E07B1" w:rsidRDefault="004F2A4E" w:rsidP="004F2A4E">
      <w:pPr>
        <w:rPr>
          <w:szCs w:val="24"/>
        </w:rPr>
      </w:pPr>
    </w:p>
    <w:p w14:paraId="199DCCC4" w14:textId="77777777" w:rsidR="004F2A4E" w:rsidRPr="008E07B1" w:rsidRDefault="004F2A4E" w:rsidP="004F2A4E">
      <w:pPr>
        <w:rPr>
          <w:szCs w:val="24"/>
        </w:rPr>
      </w:pPr>
      <w:r w:rsidRPr="008E07B1">
        <w:rPr>
          <w:szCs w:val="24"/>
        </w:rPr>
        <w:t xml:space="preserve">The man smiled charmingly. </w:t>
      </w:r>
    </w:p>
    <w:p w14:paraId="55C52F6D" w14:textId="77777777" w:rsidR="004F2A4E" w:rsidRPr="008E07B1" w:rsidRDefault="004F2A4E" w:rsidP="004F2A4E">
      <w:pPr>
        <w:rPr>
          <w:szCs w:val="24"/>
        </w:rPr>
      </w:pPr>
    </w:p>
    <w:p w14:paraId="08B95998" w14:textId="77777777" w:rsidR="004F2A4E" w:rsidRPr="008E07B1" w:rsidRDefault="004F2A4E" w:rsidP="004F2A4E">
      <w:pPr>
        <w:rPr>
          <w:szCs w:val="24"/>
        </w:rPr>
      </w:pPr>
      <w:r w:rsidRPr="008E07B1">
        <w:rPr>
          <w:szCs w:val="24"/>
        </w:rPr>
        <w:t>“I’ve been waiting a long time to meet you, Hermione.”</w:t>
      </w:r>
    </w:p>
    <w:p w14:paraId="49AECC66" w14:textId="77777777" w:rsidR="004F2A4E" w:rsidRPr="008E07B1" w:rsidRDefault="004F2A4E" w:rsidP="004F2A4E">
      <w:pPr>
        <w:rPr>
          <w:szCs w:val="24"/>
        </w:rPr>
      </w:pPr>
    </w:p>
    <w:p w14:paraId="51E43707" w14:textId="77777777" w:rsidR="004F2A4E" w:rsidRPr="008E07B1" w:rsidRDefault="004F2A4E" w:rsidP="004F2A4E">
      <w:pPr>
        <w:rPr>
          <w:szCs w:val="24"/>
        </w:rPr>
      </w:pPr>
      <w:r w:rsidRPr="008E07B1">
        <w:rPr>
          <w:szCs w:val="24"/>
        </w:rPr>
        <w:t xml:space="preserve">She frowned thoughtfully. </w:t>
      </w:r>
    </w:p>
    <w:p w14:paraId="3B1FD671" w14:textId="77777777" w:rsidR="004F2A4E" w:rsidRPr="008E07B1" w:rsidRDefault="004F2A4E" w:rsidP="004F2A4E">
      <w:pPr>
        <w:rPr>
          <w:szCs w:val="24"/>
        </w:rPr>
      </w:pPr>
    </w:p>
    <w:p w14:paraId="4F729128" w14:textId="77777777" w:rsidR="004F2A4E" w:rsidRPr="008E07B1" w:rsidRDefault="004F2A4E" w:rsidP="004F2A4E">
      <w:pPr>
        <w:rPr>
          <w:szCs w:val="24"/>
        </w:rPr>
      </w:pPr>
      <w:r w:rsidRPr="008E07B1">
        <w:rPr>
          <w:szCs w:val="24"/>
        </w:rPr>
        <w:t xml:space="preserve">“Have we met?” she asked. </w:t>
      </w:r>
    </w:p>
    <w:p w14:paraId="793778C7" w14:textId="77777777" w:rsidR="004F2A4E" w:rsidRPr="008E07B1" w:rsidRDefault="004F2A4E" w:rsidP="004F2A4E">
      <w:pPr>
        <w:rPr>
          <w:szCs w:val="24"/>
        </w:rPr>
      </w:pPr>
    </w:p>
    <w:p w14:paraId="602174E9" w14:textId="77777777" w:rsidR="004F2A4E" w:rsidRPr="008E07B1" w:rsidRDefault="004F2A4E" w:rsidP="004F2A4E">
      <w:pPr>
        <w:rPr>
          <w:szCs w:val="24"/>
        </w:rPr>
      </w:pPr>
      <w:r w:rsidRPr="008E07B1">
        <w:rPr>
          <w:szCs w:val="24"/>
        </w:rPr>
        <w:t>“Not yet,” the man grinned, extending his hand. “I’m Harry, Harry Potter.”</w:t>
      </w:r>
    </w:p>
    <w:p w14:paraId="7E8EE9FB" w14:textId="77777777" w:rsidR="004F2A4E" w:rsidRPr="008E07B1" w:rsidRDefault="004F2A4E" w:rsidP="004F2A4E">
      <w:pPr>
        <w:rPr>
          <w:szCs w:val="24"/>
        </w:rPr>
      </w:pPr>
    </w:p>
    <w:p w14:paraId="4BB32C22" w14:textId="77777777" w:rsidR="004F2A4E" w:rsidRPr="008E07B1" w:rsidRDefault="004F2A4E" w:rsidP="004F2A4E">
      <w:pPr>
        <w:rPr>
          <w:szCs w:val="24"/>
        </w:rPr>
      </w:pPr>
      <w:r w:rsidRPr="008E07B1">
        <w:rPr>
          <w:szCs w:val="24"/>
        </w:rPr>
        <w:t xml:space="preserve">Hermione ripped her hand from his and glared as she felt a swell of indignation. </w:t>
      </w:r>
    </w:p>
    <w:p w14:paraId="33B0E833" w14:textId="77777777" w:rsidR="004F2A4E" w:rsidRPr="008E07B1" w:rsidRDefault="004F2A4E" w:rsidP="004F2A4E">
      <w:pPr>
        <w:rPr>
          <w:szCs w:val="24"/>
        </w:rPr>
      </w:pPr>
    </w:p>
    <w:p w14:paraId="24C8A9D2" w14:textId="77777777" w:rsidR="004F2A4E" w:rsidRPr="008E07B1" w:rsidRDefault="004F2A4E" w:rsidP="004F2A4E">
      <w:pPr>
        <w:rPr>
          <w:szCs w:val="24"/>
        </w:rPr>
      </w:pPr>
      <w:r w:rsidRPr="008E07B1">
        <w:rPr>
          <w:szCs w:val="24"/>
        </w:rPr>
        <w:t xml:space="preserve">“That’s not funny,” she said. </w:t>
      </w:r>
    </w:p>
    <w:p w14:paraId="4127A718" w14:textId="77777777" w:rsidR="004F2A4E" w:rsidRPr="008E07B1" w:rsidRDefault="004F2A4E" w:rsidP="004F2A4E">
      <w:pPr>
        <w:rPr>
          <w:szCs w:val="24"/>
        </w:rPr>
      </w:pPr>
    </w:p>
    <w:p w14:paraId="29421A56" w14:textId="77777777" w:rsidR="004F2A4E" w:rsidRPr="008E07B1" w:rsidRDefault="004F2A4E" w:rsidP="004F2A4E">
      <w:pPr>
        <w:rPr>
          <w:szCs w:val="24"/>
        </w:rPr>
      </w:pPr>
      <w:r w:rsidRPr="008E07B1">
        <w:rPr>
          <w:szCs w:val="24"/>
        </w:rPr>
        <w:t>“It wasn’t meant to be,” he smiled.</w:t>
      </w:r>
    </w:p>
    <w:p w14:paraId="67F92E2E" w14:textId="77777777" w:rsidR="004F2A4E" w:rsidRPr="008E07B1" w:rsidRDefault="004F2A4E" w:rsidP="004F2A4E">
      <w:pPr>
        <w:rPr>
          <w:szCs w:val="24"/>
        </w:rPr>
      </w:pPr>
    </w:p>
    <w:p w14:paraId="5D6D8BDA" w14:textId="77777777" w:rsidR="004F2A4E" w:rsidRPr="008E07B1" w:rsidRDefault="004F2A4E" w:rsidP="004F2A4E">
      <w:pPr>
        <w:rPr>
          <w:szCs w:val="24"/>
        </w:rPr>
      </w:pPr>
      <w:r w:rsidRPr="008E07B1">
        <w:rPr>
          <w:szCs w:val="24"/>
        </w:rPr>
        <w:t>“Harry Potter is dead,” she hissed coldly.</w:t>
      </w:r>
    </w:p>
    <w:p w14:paraId="4E9B0EAC" w14:textId="77777777" w:rsidR="004F2A4E" w:rsidRPr="008E07B1" w:rsidRDefault="004F2A4E" w:rsidP="004F2A4E">
      <w:pPr>
        <w:rPr>
          <w:szCs w:val="24"/>
        </w:rPr>
      </w:pPr>
    </w:p>
    <w:p w14:paraId="2D8ECC94" w14:textId="77777777" w:rsidR="004F2A4E" w:rsidRPr="008E07B1" w:rsidRDefault="004F2A4E" w:rsidP="004F2A4E">
      <w:pPr>
        <w:rPr>
          <w:szCs w:val="24"/>
        </w:rPr>
      </w:pPr>
      <w:r w:rsidRPr="008E07B1">
        <w:rPr>
          <w:szCs w:val="24"/>
        </w:rPr>
        <w:t>“Oh yes, very much so,” he said pleasantly. “Why do you think I had to meet you here?”</w:t>
      </w:r>
    </w:p>
    <w:p w14:paraId="5A4B196A" w14:textId="77777777" w:rsidR="004F2A4E" w:rsidRPr="008E07B1" w:rsidRDefault="004F2A4E" w:rsidP="004F2A4E">
      <w:pPr>
        <w:rPr>
          <w:szCs w:val="24"/>
        </w:rPr>
      </w:pPr>
    </w:p>
    <w:p w14:paraId="0E1AD492" w14:textId="77777777" w:rsidR="004F2A4E" w:rsidRPr="008E07B1" w:rsidRDefault="004F2A4E" w:rsidP="004F2A4E">
      <w:pPr>
        <w:rPr>
          <w:szCs w:val="24"/>
        </w:rPr>
      </w:pPr>
      <w:r w:rsidRPr="008E07B1">
        <w:rPr>
          <w:szCs w:val="24"/>
        </w:rPr>
        <w:t>“What are you–”</w:t>
      </w:r>
    </w:p>
    <w:p w14:paraId="3659AF72" w14:textId="77777777" w:rsidR="004F2A4E" w:rsidRPr="008E07B1" w:rsidRDefault="004F2A4E" w:rsidP="004F2A4E">
      <w:pPr>
        <w:rPr>
          <w:szCs w:val="24"/>
        </w:rPr>
      </w:pPr>
    </w:p>
    <w:p w14:paraId="29AC6A0E" w14:textId="77777777" w:rsidR="004F2A4E" w:rsidRPr="008E07B1" w:rsidRDefault="004F2A4E" w:rsidP="004F2A4E">
      <w:pPr>
        <w:rPr>
          <w:szCs w:val="24"/>
        </w:rPr>
      </w:pPr>
      <w:r w:rsidRPr="008E07B1">
        <w:rPr>
          <w:szCs w:val="24"/>
        </w:rPr>
        <w:lastRenderedPageBreak/>
        <w:t>Hermione’s words died as she looked closer at her surroundings. Everything felt familiar but slightly out of place. The harder she looked, the more everything just looked wrong. She tried to remember how she got there and suddenly realized where she was.</w:t>
      </w:r>
    </w:p>
    <w:p w14:paraId="566D530E" w14:textId="77777777" w:rsidR="004F2A4E" w:rsidRPr="008E07B1" w:rsidRDefault="004F2A4E" w:rsidP="004F2A4E">
      <w:pPr>
        <w:rPr>
          <w:szCs w:val="24"/>
        </w:rPr>
      </w:pPr>
    </w:p>
    <w:p w14:paraId="3B18343A" w14:textId="77777777" w:rsidR="004F2A4E" w:rsidRPr="008E07B1" w:rsidRDefault="004F2A4E" w:rsidP="004F2A4E">
      <w:pPr>
        <w:rPr>
          <w:szCs w:val="24"/>
        </w:rPr>
      </w:pPr>
      <w:r w:rsidRPr="008E07B1">
        <w:rPr>
          <w:szCs w:val="24"/>
        </w:rPr>
        <w:t xml:space="preserve">“Am I… dreaming?” she asked. </w:t>
      </w:r>
    </w:p>
    <w:p w14:paraId="2A985D61" w14:textId="77777777" w:rsidR="004F2A4E" w:rsidRPr="008E07B1" w:rsidRDefault="004F2A4E" w:rsidP="004F2A4E">
      <w:pPr>
        <w:rPr>
          <w:szCs w:val="24"/>
        </w:rPr>
      </w:pPr>
    </w:p>
    <w:p w14:paraId="32431094" w14:textId="77777777" w:rsidR="004F2A4E" w:rsidRPr="008E07B1" w:rsidRDefault="004F2A4E" w:rsidP="004F2A4E">
      <w:pPr>
        <w:rPr>
          <w:szCs w:val="24"/>
        </w:rPr>
      </w:pPr>
      <w:r w:rsidRPr="008E07B1">
        <w:rPr>
          <w:szCs w:val="24"/>
        </w:rPr>
        <w:t xml:space="preserve">Harry grinned widely. </w:t>
      </w:r>
    </w:p>
    <w:p w14:paraId="51DFDC66" w14:textId="77777777" w:rsidR="004F2A4E" w:rsidRPr="008E07B1" w:rsidRDefault="004F2A4E" w:rsidP="004F2A4E">
      <w:pPr>
        <w:rPr>
          <w:szCs w:val="24"/>
        </w:rPr>
      </w:pPr>
    </w:p>
    <w:p w14:paraId="14171EB5" w14:textId="77777777" w:rsidR="004F2A4E" w:rsidRPr="008E07B1" w:rsidRDefault="004F2A4E" w:rsidP="004F2A4E">
      <w:pPr>
        <w:rPr>
          <w:szCs w:val="24"/>
        </w:rPr>
      </w:pPr>
      <w:r w:rsidRPr="008E07B1">
        <w:rPr>
          <w:szCs w:val="24"/>
        </w:rPr>
        <w:t>“I knew you’d figure it out.”</w:t>
      </w:r>
    </w:p>
    <w:p w14:paraId="5601BD93" w14:textId="77777777" w:rsidR="004F2A4E" w:rsidRPr="008E07B1" w:rsidRDefault="004F2A4E" w:rsidP="004F2A4E">
      <w:pPr>
        <w:rPr>
          <w:szCs w:val="24"/>
        </w:rPr>
      </w:pPr>
    </w:p>
    <w:p w14:paraId="1BD2969B" w14:textId="77777777" w:rsidR="004F2A4E" w:rsidRPr="008E07B1" w:rsidRDefault="004F2A4E" w:rsidP="004F2A4E">
      <w:pPr>
        <w:rPr>
          <w:szCs w:val="24"/>
        </w:rPr>
      </w:pPr>
      <w:r w:rsidRPr="008E07B1">
        <w:rPr>
          <w:szCs w:val="24"/>
        </w:rPr>
        <w:t xml:space="preserve">Without waiting for an invitation, he stepped closer and sat on the sand next to her. </w:t>
      </w:r>
    </w:p>
    <w:p w14:paraId="78E888DA" w14:textId="77777777" w:rsidR="004F2A4E" w:rsidRPr="008E07B1" w:rsidRDefault="004F2A4E" w:rsidP="004F2A4E">
      <w:pPr>
        <w:rPr>
          <w:szCs w:val="24"/>
        </w:rPr>
      </w:pPr>
    </w:p>
    <w:p w14:paraId="0BD71D84" w14:textId="77777777" w:rsidR="004F2A4E" w:rsidRPr="008E07B1" w:rsidRDefault="004F2A4E" w:rsidP="004F2A4E">
      <w:pPr>
        <w:rPr>
          <w:szCs w:val="24"/>
        </w:rPr>
      </w:pPr>
      <w:r w:rsidRPr="008E07B1">
        <w:rPr>
          <w:szCs w:val="24"/>
        </w:rPr>
        <w:t>“Beautiful place,” he remarked. “You came here last year with your parents, right?”</w:t>
      </w:r>
    </w:p>
    <w:p w14:paraId="5694106B" w14:textId="77777777" w:rsidR="004F2A4E" w:rsidRPr="008E07B1" w:rsidRDefault="004F2A4E" w:rsidP="004F2A4E">
      <w:pPr>
        <w:rPr>
          <w:szCs w:val="24"/>
        </w:rPr>
      </w:pPr>
    </w:p>
    <w:p w14:paraId="0946ACF2" w14:textId="77777777" w:rsidR="004F2A4E" w:rsidRPr="008E07B1" w:rsidRDefault="004F2A4E" w:rsidP="004F2A4E">
      <w:pPr>
        <w:rPr>
          <w:szCs w:val="24"/>
        </w:rPr>
      </w:pPr>
      <w:r w:rsidRPr="008E07B1">
        <w:rPr>
          <w:szCs w:val="24"/>
        </w:rPr>
        <w:t>“Yes,” Hermione said, eyeing him suspiciously. “If this is a dream, why can’t I make you go away?”</w:t>
      </w:r>
    </w:p>
    <w:p w14:paraId="77656BBE" w14:textId="77777777" w:rsidR="004F2A4E" w:rsidRPr="008E07B1" w:rsidRDefault="004F2A4E" w:rsidP="004F2A4E">
      <w:pPr>
        <w:rPr>
          <w:szCs w:val="24"/>
        </w:rPr>
      </w:pPr>
    </w:p>
    <w:p w14:paraId="08E36232" w14:textId="77777777" w:rsidR="004F2A4E" w:rsidRPr="008E07B1" w:rsidRDefault="004F2A4E" w:rsidP="004F2A4E">
      <w:pPr>
        <w:rPr>
          <w:szCs w:val="24"/>
        </w:rPr>
      </w:pPr>
      <w:r w:rsidRPr="008E07B1">
        <w:rPr>
          <w:szCs w:val="24"/>
        </w:rPr>
        <w:t>“Oh, I’m Dream Walking,” Harry smiled. “It’s a trick I learned from a Succubus. You can wake up if you’d like. You just have to think hard enough about it. But I’ll just come back another night until you listen.”</w:t>
      </w:r>
    </w:p>
    <w:p w14:paraId="163AC98B" w14:textId="77777777" w:rsidR="004F2A4E" w:rsidRPr="008E07B1" w:rsidRDefault="004F2A4E" w:rsidP="004F2A4E">
      <w:pPr>
        <w:rPr>
          <w:szCs w:val="24"/>
        </w:rPr>
      </w:pPr>
    </w:p>
    <w:p w14:paraId="6852A7DE" w14:textId="77777777" w:rsidR="004F2A4E" w:rsidRPr="008E07B1" w:rsidRDefault="004F2A4E" w:rsidP="004F2A4E">
      <w:pPr>
        <w:rPr>
          <w:szCs w:val="24"/>
        </w:rPr>
      </w:pPr>
      <w:r w:rsidRPr="008E07B1">
        <w:rPr>
          <w:szCs w:val="24"/>
        </w:rPr>
        <w:t xml:space="preserve">Hermione stared at him incredulously and shook her head. </w:t>
      </w:r>
    </w:p>
    <w:p w14:paraId="45FEEFB3" w14:textId="77777777" w:rsidR="004F2A4E" w:rsidRPr="008E07B1" w:rsidRDefault="004F2A4E" w:rsidP="004F2A4E">
      <w:pPr>
        <w:rPr>
          <w:szCs w:val="24"/>
        </w:rPr>
      </w:pPr>
    </w:p>
    <w:p w14:paraId="603E9020" w14:textId="77777777" w:rsidR="004F2A4E" w:rsidRPr="008E07B1" w:rsidRDefault="004F2A4E" w:rsidP="004F2A4E">
      <w:pPr>
        <w:rPr>
          <w:szCs w:val="24"/>
        </w:rPr>
      </w:pPr>
      <w:r w:rsidRPr="008E07B1">
        <w:rPr>
          <w:szCs w:val="24"/>
        </w:rPr>
        <w:t xml:space="preserve">“Wait, a Succubus?” she asked. </w:t>
      </w:r>
    </w:p>
    <w:p w14:paraId="5B2BFD41" w14:textId="77777777" w:rsidR="004F2A4E" w:rsidRPr="008E07B1" w:rsidRDefault="004F2A4E" w:rsidP="004F2A4E">
      <w:pPr>
        <w:rPr>
          <w:szCs w:val="24"/>
        </w:rPr>
      </w:pPr>
    </w:p>
    <w:p w14:paraId="419F9A74" w14:textId="77777777" w:rsidR="004F2A4E" w:rsidRPr="008E07B1" w:rsidRDefault="004F2A4E" w:rsidP="004F2A4E">
      <w:pPr>
        <w:rPr>
          <w:szCs w:val="24"/>
        </w:rPr>
      </w:pPr>
      <w:r w:rsidRPr="008E07B1">
        <w:rPr>
          <w:szCs w:val="24"/>
        </w:rPr>
        <w:t xml:space="preserve">“Yeah, I ended up in hell,” he shrugged. </w:t>
      </w:r>
    </w:p>
    <w:p w14:paraId="22F526F0" w14:textId="77777777" w:rsidR="004F2A4E" w:rsidRPr="008E07B1" w:rsidRDefault="004F2A4E" w:rsidP="004F2A4E">
      <w:pPr>
        <w:rPr>
          <w:szCs w:val="24"/>
        </w:rPr>
      </w:pPr>
    </w:p>
    <w:p w14:paraId="31E39403" w14:textId="77777777" w:rsidR="004F2A4E" w:rsidRPr="008E07B1" w:rsidRDefault="004F2A4E" w:rsidP="004F2A4E">
      <w:pPr>
        <w:rPr>
          <w:szCs w:val="24"/>
        </w:rPr>
      </w:pPr>
      <w:r w:rsidRPr="008E07B1">
        <w:rPr>
          <w:szCs w:val="24"/>
        </w:rPr>
        <w:t>“Okay, now I know you’re lying,” she said definitively. “There’s no way Harry Potter would get sent to hell.”</w:t>
      </w:r>
    </w:p>
    <w:p w14:paraId="02B2143B" w14:textId="77777777" w:rsidR="004F2A4E" w:rsidRPr="008E07B1" w:rsidRDefault="004F2A4E" w:rsidP="004F2A4E">
      <w:pPr>
        <w:rPr>
          <w:szCs w:val="24"/>
        </w:rPr>
      </w:pPr>
    </w:p>
    <w:p w14:paraId="04BEC672" w14:textId="77777777" w:rsidR="004F2A4E" w:rsidRPr="008E07B1" w:rsidRDefault="004F2A4E" w:rsidP="004F2A4E">
      <w:pPr>
        <w:rPr>
          <w:szCs w:val="24"/>
        </w:rPr>
      </w:pPr>
      <w:r w:rsidRPr="008E07B1">
        <w:rPr>
          <w:szCs w:val="24"/>
        </w:rPr>
        <w:t>“I didn’t,” Harry smiled. “I sent myself.”</w:t>
      </w:r>
    </w:p>
    <w:p w14:paraId="25CFC0EF" w14:textId="77777777" w:rsidR="004F2A4E" w:rsidRPr="008E07B1" w:rsidRDefault="004F2A4E" w:rsidP="004F2A4E">
      <w:pPr>
        <w:rPr>
          <w:szCs w:val="24"/>
        </w:rPr>
      </w:pPr>
    </w:p>
    <w:p w14:paraId="2E29602A" w14:textId="77777777" w:rsidR="004F2A4E" w:rsidRPr="008E07B1" w:rsidRDefault="004F2A4E" w:rsidP="004F2A4E">
      <w:pPr>
        <w:rPr>
          <w:szCs w:val="24"/>
        </w:rPr>
      </w:pPr>
      <w:r w:rsidRPr="008E07B1">
        <w:rPr>
          <w:szCs w:val="24"/>
        </w:rPr>
        <w:t xml:space="preserve">“What?” Hermione asked incredulously, her face a mask of confusion. </w:t>
      </w:r>
    </w:p>
    <w:p w14:paraId="045B0391" w14:textId="77777777" w:rsidR="004F2A4E" w:rsidRPr="008E07B1" w:rsidRDefault="004F2A4E" w:rsidP="004F2A4E">
      <w:pPr>
        <w:rPr>
          <w:szCs w:val="24"/>
        </w:rPr>
      </w:pPr>
    </w:p>
    <w:p w14:paraId="32A47468" w14:textId="77777777" w:rsidR="004F2A4E" w:rsidRPr="008E07B1" w:rsidRDefault="004F2A4E" w:rsidP="004F2A4E">
      <w:pPr>
        <w:rPr>
          <w:szCs w:val="24"/>
        </w:rPr>
      </w:pPr>
      <w:r w:rsidRPr="008E07B1">
        <w:rPr>
          <w:szCs w:val="24"/>
        </w:rPr>
        <w:t>“Do you remember what Heather told you about the Dementors?” he asked. “About what they made her remember?”</w:t>
      </w:r>
    </w:p>
    <w:p w14:paraId="6A1287BE" w14:textId="77777777" w:rsidR="004F2A4E" w:rsidRPr="008E07B1" w:rsidRDefault="004F2A4E" w:rsidP="004F2A4E">
      <w:pPr>
        <w:rPr>
          <w:szCs w:val="24"/>
        </w:rPr>
      </w:pPr>
    </w:p>
    <w:p w14:paraId="63EE70EE" w14:textId="77777777" w:rsidR="004F2A4E" w:rsidRPr="008E07B1" w:rsidRDefault="004F2A4E" w:rsidP="004F2A4E">
      <w:pPr>
        <w:rPr>
          <w:szCs w:val="24"/>
        </w:rPr>
      </w:pPr>
      <w:r w:rsidRPr="008E07B1">
        <w:rPr>
          <w:szCs w:val="24"/>
        </w:rPr>
        <w:t>“Yes,” she answered slowly. “She said the Killing Curse hit Harry, there was a bright white light, and then he was gone.”</w:t>
      </w:r>
    </w:p>
    <w:p w14:paraId="4D6F4801" w14:textId="77777777" w:rsidR="004F2A4E" w:rsidRPr="008E07B1" w:rsidRDefault="004F2A4E" w:rsidP="004F2A4E">
      <w:pPr>
        <w:rPr>
          <w:szCs w:val="24"/>
        </w:rPr>
      </w:pPr>
    </w:p>
    <w:p w14:paraId="412A3DA2" w14:textId="77777777" w:rsidR="004F2A4E" w:rsidRPr="008E07B1" w:rsidRDefault="004F2A4E" w:rsidP="004F2A4E">
      <w:pPr>
        <w:rPr>
          <w:szCs w:val="24"/>
        </w:rPr>
      </w:pPr>
      <w:r w:rsidRPr="008E07B1">
        <w:rPr>
          <w:szCs w:val="24"/>
        </w:rPr>
        <w:t>“Yep,” Harry grinned. “His spirit tried to attack Heather, so I grabbed on and dragged him straight to hell.”</w:t>
      </w:r>
    </w:p>
    <w:p w14:paraId="0C8B3F94" w14:textId="77777777" w:rsidR="004F2A4E" w:rsidRPr="008E07B1" w:rsidRDefault="004F2A4E" w:rsidP="004F2A4E">
      <w:pPr>
        <w:rPr>
          <w:szCs w:val="24"/>
        </w:rPr>
      </w:pPr>
    </w:p>
    <w:p w14:paraId="5512CE6E" w14:textId="77777777" w:rsidR="004F2A4E" w:rsidRPr="008E07B1" w:rsidRDefault="004F2A4E" w:rsidP="004F2A4E">
      <w:pPr>
        <w:rPr>
          <w:szCs w:val="24"/>
        </w:rPr>
      </w:pPr>
      <w:r w:rsidRPr="008E07B1">
        <w:rPr>
          <w:szCs w:val="24"/>
        </w:rPr>
        <w:t xml:space="preserve">“But he’s not dead,” Hermione huffed. </w:t>
      </w:r>
    </w:p>
    <w:p w14:paraId="4D863E9B" w14:textId="77777777" w:rsidR="004F2A4E" w:rsidRPr="008E07B1" w:rsidRDefault="004F2A4E" w:rsidP="004F2A4E">
      <w:pPr>
        <w:rPr>
          <w:szCs w:val="24"/>
        </w:rPr>
      </w:pPr>
    </w:p>
    <w:p w14:paraId="321CA8AF" w14:textId="77777777" w:rsidR="004F2A4E" w:rsidRPr="008E07B1" w:rsidRDefault="004F2A4E" w:rsidP="004F2A4E">
      <w:pPr>
        <w:rPr>
          <w:szCs w:val="24"/>
        </w:rPr>
      </w:pPr>
      <w:r w:rsidRPr="008E07B1">
        <w:rPr>
          <w:szCs w:val="24"/>
        </w:rPr>
        <w:t>“I wasn’t entirely successful,” he admitted with a self-deprecating smile. “And before you ask, I can’t explain any more than that. It’s against the rules.”</w:t>
      </w:r>
    </w:p>
    <w:p w14:paraId="10801C64" w14:textId="77777777" w:rsidR="004F2A4E" w:rsidRPr="008E07B1" w:rsidRDefault="004F2A4E" w:rsidP="004F2A4E">
      <w:pPr>
        <w:rPr>
          <w:szCs w:val="24"/>
        </w:rPr>
      </w:pPr>
    </w:p>
    <w:p w14:paraId="1DCDE180" w14:textId="77777777" w:rsidR="004F2A4E" w:rsidRPr="008E07B1" w:rsidRDefault="004F2A4E" w:rsidP="004F2A4E">
      <w:pPr>
        <w:rPr>
          <w:szCs w:val="24"/>
        </w:rPr>
      </w:pPr>
      <w:r w:rsidRPr="008E07B1">
        <w:rPr>
          <w:szCs w:val="24"/>
        </w:rPr>
        <w:t xml:space="preserve">Hermione snapped her half-open mouth closed and stared at him incredulously. </w:t>
      </w:r>
    </w:p>
    <w:p w14:paraId="7E50B5AD" w14:textId="77777777" w:rsidR="004F2A4E" w:rsidRPr="008E07B1" w:rsidRDefault="004F2A4E" w:rsidP="004F2A4E">
      <w:pPr>
        <w:rPr>
          <w:szCs w:val="24"/>
        </w:rPr>
      </w:pPr>
    </w:p>
    <w:p w14:paraId="7956A74E" w14:textId="77777777" w:rsidR="004F2A4E" w:rsidRPr="008E07B1" w:rsidRDefault="004F2A4E" w:rsidP="004F2A4E">
      <w:pPr>
        <w:rPr>
          <w:szCs w:val="24"/>
        </w:rPr>
      </w:pPr>
      <w:r w:rsidRPr="008E07B1">
        <w:rPr>
          <w:szCs w:val="24"/>
        </w:rPr>
        <w:t>“Rules? What rules?”</w:t>
      </w:r>
    </w:p>
    <w:p w14:paraId="0C5D461D" w14:textId="77777777" w:rsidR="004F2A4E" w:rsidRPr="008E07B1" w:rsidRDefault="004F2A4E" w:rsidP="004F2A4E">
      <w:pPr>
        <w:rPr>
          <w:szCs w:val="24"/>
        </w:rPr>
      </w:pPr>
    </w:p>
    <w:p w14:paraId="715773DD" w14:textId="77777777" w:rsidR="004F2A4E" w:rsidRPr="008E07B1" w:rsidRDefault="004F2A4E" w:rsidP="004F2A4E">
      <w:pPr>
        <w:rPr>
          <w:szCs w:val="24"/>
        </w:rPr>
      </w:pPr>
      <w:r w:rsidRPr="008E07B1">
        <w:rPr>
          <w:szCs w:val="24"/>
        </w:rPr>
        <w:t>“The rules for the dead,” Harry shrugged. “I can’t tell you something about the mortal world you don’t already know. Trust me, I want to, but I can’t. It would help Heather a lot if she knew some of the things I did.”</w:t>
      </w:r>
    </w:p>
    <w:p w14:paraId="4304E15E" w14:textId="77777777" w:rsidR="004F2A4E" w:rsidRPr="008E07B1" w:rsidRDefault="004F2A4E" w:rsidP="004F2A4E">
      <w:pPr>
        <w:rPr>
          <w:szCs w:val="24"/>
        </w:rPr>
      </w:pPr>
    </w:p>
    <w:p w14:paraId="2D46A532" w14:textId="77777777" w:rsidR="004F2A4E" w:rsidRPr="008E07B1" w:rsidRDefault="004F2A4E" w:rsidP="004F2A4E">
      <w:pPr>
        <w:rPr>
          <w:szCs w:val="24"/>
        </w:rPr>
      </w:pPr>
      <w:r w:rsidRPr="008E07B1">
        <w:rPr>
          <w:szCs w:val="24"/>
        </w:rPr>
        <w:t>“Why are you talking to me, anyway?” she asked. “Why not talk to Heather?”</w:t>
      </w:r>
    </w:p>
    <w:p w14:paraId="0A3C4509" w14:textId="77777777" w:rsidR="004F2A4E" w:rsidRPr="008E07B1" w:rsidRDefault="004F2A4E" w:rsidP="004F2A4E">
      <w:pPr>
        <w:rPr>
          <w:szCs w:val="24"/>
        </w:rPr>
      </w:pPr>
    </w:p>
    <w:p w14:paraId="453123E4" w14:textId="77777777" w:rsidR="004F2A4E" w:rsidRPr="008E07B1" w:rsidRDefault="004F2A4E" w:rsidP="004F2A4E">
      <w:pPr>
        <w:rPr>
          <w:szCs w:val="24"/>
        </w:rPr>
      </w:pPr>
      <w:r w:rsidRPr="008E07B1">
        <w:rPr>
          <w:szCs w:val="24"/>
        </w:rPr>
        <w:lastRenderedPageBreak/>
        <w:t>“Because I need your help,” he told her. “I’m considered a lost soul – I’m trapped in hell, but I don’t belong there – like Incubi and Succubae, which means I get to play by a slightly different set of rules. I can return to the mortal world if I trade another soul for mine, but in order to do that, I need you to summon me first.”</w:t>
      </w:r>
    </w:p>
    <w:p w14:paraId="093AAF75" w14:textId="77777777" w:rsidR="004F2A4E" w:rsidRPr="008E07B1" w:rsidRDefault="004F2A4E" w:rsidP="004F2A4E">
      <w:pPr>
        <w:rPr>
          <w:szCs w:val="24"/>
        </w:rPr>
      </w:pPr>
    </w:p>
    <w:p w14:paraId="2B69D5E0" w14:textId="77777777" w:rsidR="004F2A4E" w:rsidRPr="008E07B1" w:rsidRDefault="004F2A4E" w:rsidP="004F2A4E">
      <w:pPr>
        <w:rPr>
          <w:szCs w:val="24"/>
        </w:rPr>
      </w:pPr>
      <w:r w:rsidRPr="008E07B1">
        <w:rPr>
          <w:szCs w:val="24"/>
        </w:rPr>
        <w:t xml:space="preserve">“How do I do that?” Hermione asked, her brow furrowed. </w:t>
      </w:r>
    </w:p>
    <w:p w14:paraId="163EB8F6" w14:textId="77777777" w:rsidR="004F2A4E" w:rsidRPr="008E07B1" w:rsidRDefault="004F2A4E" w:rsidP="004F2A4E">
      <w:pPr>
        <w:rPr>
          <w:szCs w:val="24"/>
        </w:rPr>
      </w:pPr>
    </w:p>
    <w:p w14:paraId="7F4A6CE3" w14:textId="77777777" w:rsidR="004F2A4E" w:rsidRPr="008E07B1" w:rsidRDefault="004F2A4E" w:rsidP="004F2A4E">
      <w:pPr>
        <w:rPr>
          <w:szCs w:val="24"/>
        </w:rPr>
      </w:pPr>
      <w:r w:rsidRPr="008E07B1">
        <w:rPr>
          <w:szCs w:val="24"/>
        </w:rPr>
        <w:t>“You need to make a sacrifice.”</w:t>
      </w:r>
    </w:p>
    <w:p w14:paraId="65403128" w14:textId="77777777" w:rsidR="004F2A4E" w:rsidRPr="008E07B1" w:rsidRDefault="004F2A4E" w:rsidP="004F2A4E">
      <w:pPr>
        <w:rPr>
          <w:szCs w:val="24"/>
        </w:rPr>
      </w:pPr>
    </w:p>
    <w:p w14:paraId="6AAAAC90" w14:textId="77777777" w:rsidR="004F2A4E" w:rsidRPr="008E07B1" w:rsidRDefault="004F2A4E" w:rsidP="004F2A4E">
      <w:pPr>
        <w:rPr>
          <w:szCs w:val="24"/>
        </w:rPr>
      </w:pPr>
      <w:r w:rsidRPr="008E07B1">
        <w:rPr>
          <w:szCs w:val="24"/>
        </w:rPr>
        <w:t xml:space="preserve">Her eyes narrowed dangerously. </w:t>
      </w:r>
    </w:p>
    <w:p w14:paraId="30AAF2C5" w14:textId="77777777" w:rsidR="004F2A4E" w:rsidRPr="008E07B1" w:rsidRDefault="004F2A4E" w:rsidP="004F2A4E">
      <w:pPr>
        <w:rPr>
          <w:szCs w:val="24"/>
        </w:rPr>
      </w:pPr>
    </w:p>
    <w:p w14:paraId="29303CF8" w14:textId="77777777" w:rsidR="004F2A4E" w:rsidRPr="008E07B1" w:rsidRDefault="004F2A4E" w:rsidP="004F2A4E">
      <w:pPr>
        <w:rPr>
          <w:szCs w:val="24"/>
        </w:rPr>
      </w:pPr>
      <w:r w:rsidRPr="008E07B1">
        <w:rPr>
          <w:szCs w:val="24"/>
        </w:rPr>
        <w:t xml:space="preserve">“I am not killing someone!” she shouted. </w:t>
      </w:r>
    </w:p>
    <w:p w14:paraId="3A9FC1EC" w14:textId="77777777" w:rsidR="004F2A4E" w:rsidRPr="008E07B1" w:rsidRDefault="004F2A4E" w:rsidP="004F2A4E">
      <w:pPr>
        <w:rPr>
          <w:szCs w:val="24"/>
        </w:rPr>
      </w:pPr>
    </w:p>
    <w:p w14:paraId="1DDF4DAF" w14:textId="77777777" w:rsidR="004F2A4E" w:rsidRPr="008E07B1" w:rsidRDefault="004F2A4E" w:rsidP="004F2A4E">
      <w:pPr>
        <w:rPr>
          <w:szCs w:val="24"/>
        </w:rPr>
      </w:pPr>
      <w:r w:rsidRPr="008E07B1">
        <w:rPr>
          <w:szCs w:val="24"/>
        </w:rPr>
        <w:t>“No. Nothing like that,” Harry chuckled. “Something like your virginity would work.”</w:t>
      </w:r>
    </w:p>
    <w:p w14:paraId="1AB3E8FA" w14:textId="77777777" w:rsidR="004F2A4E" w:rsidRPr="008E07B1" w:rsidRDefault="004F2A4E" w:rsidP="004F2A4E">
      <w:pPr>
        <w:rPr>
          <w:szCs w:val="24"/>
        </w:rPr>
      </w:pPr>
    </w:p>
    <w:p w14:paraId="02FD6D5B" w14:textId="77777777" w:rsidR="004F2A4E" w:rsidRPr="008E07B1" w:rsidRDefault="004F2A4E" w:rsidP="004F2A4E">
      <w:pPr>
        <w:rPr>
          <w:szCs w:val="24"/>
        </w:rPr>
      </w:pPr>
      <w:r w:rsidRPr="008E07B1">
        <w:rPr>
          <w:szCs w:val="24"/>
        </w:rPr>
        <w:t xml:space="preserve">Hermione’s cheeks reddened, and her glare intensified. </w:t>
      </w:r>
    </w:p>
    <w:p w14:paraId="4F58E7D1" w14:textId="77777777" w:rsidR="004F2A4E" w:rsidRPr="008E07B1" w:rsidRDefault="004F2A4E" w:rsidP="004F2A4E">
      <w:pPr>
        <w:rPr>
          <w:szCs w:val="24"/>
        </w:rPr>
      </w:pPr>
    </w:p>
    <w:p w14:paraId="20C219C4" w14:textId="77777777" w:rsidR="004F2A4E" w:rsidRPr="008E07B1" w:rsidRDefault="004F2A4E" w:rsidP="004F2A4E">
      <w:pPr>
        <w:rPr>
          <w:szCs w:val="24"/>
        </w:rPr>
      </w:pPr>
      <w:r w:rsidRPr="008E07B1">
        <w:rPr>
          <w:szCs w:val="24"/>
        </w:rPr>
        <w:t>“And that counts as a soul?”</w:t>
      </w:r>
    </w:p>
    <w:p w14:paraId="516340B4" w14:textId="77777777" w:rsidR="004F2A4E" w:rsidRPr="008E07B1" w:rsidRDefault="004F2A4E" w:rsidP="004F2A4E">
      <w:pPr>
        <w:rPr>
          <w:szCs w:val="24"/>
        </w:rPr>
      </w:pPr>
    </w:p>
    <w:p w14:paraId="67B624B0" w14:textId="77777777" w:rsidR="004F2A4E" w:rsidRPr="008E07B1" w:rsidRDefault="004F2A4E" w:rsidP="004F2A4E">
      <w:pPr>
        <w:rPr>
          <w:szCs w:val="24"/>
        </w:rPr>
      </w:pPr>
      <w:r w:rsidRPr="008E07B1">
        <w:rPr>
          <w:szCs w:val="24"/>
        </w:rPr>
        <w:t>“No, no,” he said, waving his hand. “Summoning me just gets my foot in the door, so to speak. I’ll be able to interact with the mortal world again. It’s not permanent. I’m going to help her kill Voldemort and then drag his soul straight to hell, where it belongs.”</w:t>
      </w:r>
    </w:p>
    <w:p w14:paraId="51AA51F9" w14:textId="77777777" w:rsidR="004F2A4E" w:rsidRPr="008E07B1" w:rsidRDefault="004F2A4E" w:rsidP="004F2A4E">
      <w:pPr>
        <w:rPr>
          <w:szCs w:val="24"/>
        </w:rPr>
      </w:pPr>
    </w:p>
    <w:p w14:paraId="0E1795BA" w14:textId="77777777" w:rsidR="004F2A4E" w:rsidRPr="008E07B1" w:rsidRDefault="004F2A4E" w:rsidP="004F2A4E">
      <w:pPr>
        <w:rPr>
          <w:szCs w:val="24"/>
        </w:rPr>
      </w:pPr>
      <w:r w:rsidRPr="008E07B1">
        <w:rPr>
          <w:szCs w:val="24"/>
        </w:rPr>
        <w:t xml:space="preserve">“How?” Hermione asked, her glare lessening as she leaned forward with interest. </w:t>
      </w:r>
    </w:p>
    <w:p w14:paraId="39D7B2FF" w14:textId="77777777" w:rsidR="004F2A4E" w:rsidRPr="008E07B1" w:rsidRDefault="004F2A4E" w:rsidP="004F2A4E">
      <w:pPr>
        <w:rPr>
          <w:szCs w:val="24"/>
        </w:rPr>
      </w:pPr>
    </w:p>
    <w:p w14:paraId="22FAC3D8" w14:textId="77777777" w:rsidR="004F2A4E" w:rsidRPr="008E07B1" w:rsidRDefault="004F2A4E" w:rsidP="004F2A4E">
      <w:pPr>
        <w:rPr>
          <w:szCs w:val="24"/>
        </w:rPr>
      </w:pPr>
      <w:r w:rsidRPr="008E07B1">
        <w:rPr>
          <w:szCs w:val="24"/>
        </w:rPr>
        <w:t>“I can’t tell you until you summon me. It’s one of the rules. I think they deliberately made it difficult. Otherwise, demons would be summoned all the time.”</w:t>
      </w:r>
    </w:p>
    <w:p w14:paraId="0937FBD5" w14:textId="77777777" w:rsidR="004F2A4E" w:rsidRPr="008E07B1" w:rsidRDefault="004F2A4E" w:rsidP="004F2A4E">
      <w:pPr>
        <w:rPr>
          <w:szCs w:val="24"/>
        </w:rPr>
      </w:pPr>
    </w:p>
    <w:p w14:paraId="43C4BCFF" w14:textId="77777777" w:rsidR="004F2A4E" w:rsidRPr="008E07B1" w:rsidRDefault="004F2A4E" w:rsidP="004F2A4E">
      <w:pPr>
        <w:rPr>
          <w:szCs w:val="24"/>
        </w:rPr>
      </w:pPr>
      <w:r w:rsidRPr="008E07B1">
        <w:rPr>
          <w:szCs w:val="24"/>
        </w:rPr>
        <w:lastRenderedPageBreak/>
        <w:t xml:space="preserve">“And how do I know you’re not some demon lying to trick me into summoning you?” she asked suspiciously. </w:t>
      </w:r>
    </w:p>
    <w:p w14:paraId="6D935954" w14:textId="77777777" w:rsidR="004F2A4E" w:rsidRPr="008E07B1" w:rsidRDefault="004F2A4E" w:rsidP="004F2A4E">
      <w:pPr>
        <w:rPr>
          <w:szCs w:val="24"/>
        </w:rPr>
      </w:pPr>
    </w:p>
    <w:p w14:paraId="48D6CB6C" w14:textId="77777777" w:rsidR="004F2A4E" w:rsidRPr="008E07B1" w:rsidRDefault="004F2A4E" w:rsidP="004F2A4E">
      <w:pPr>
        <w:rPr>
          <w:szCs w:val="24"/>
        </w:rPr>
      </w:pPr>
      <w:r w:rsidRPr="008E07B1">
        <w:rPr>
          <w:szCs w:val="24"/>
        </w:rPr>
        <w:t xml:space="preserve">“You don’t,” Harry shrugged. </w:t>
      </w:r>
    </w:p>
    <w:p w14:paraId="7346DB41" w14:textId="77777777" w:rsidR="004F2A4E" w:rsidRPr="008E07B1" w:rsidRDefault="004F2A4E" w:rsidP="004F2A4E">
      <w:pPr>
        <w:rPr>
          <w:szCs w:val="24"/>
        </w:rPr>
      </w:pPr>
    </w:p>
    <w:p w14:paraId="00563179" w14:textId="77777777" w:rsidR="004F2A4E" w:rsidRPr="008E07B1" w:rsidRDefault="004F2A4E" w:rsidP="004F2A4E">
      <w:pPr>
        <w:rPr>
          <w:szCs w:val="24"/>
        </w:rPr>
      </w:pPr>
      <w:r w:rsidRPr="008E07B1">
        <w:rPr>
          <w:szCs w:val="24"/>
        </w:rPr>
        <w:t>Suddenly, a pulsating buzz sounded all around them, growing steadily louder.</w:t>
      </w:r>
    </w:p>
    <w:p w14:paraId="05B48EF5" w14:textId="77777777" w:rsidR="004F2A4E" w:rsidRPr="008E07B1" w:rsidRDefault="004F2A4E" w:rsidP="004F2A4E">
      <w:pPr>
        <w:rPr>
          <w:szCs w:val="24"/>
        </w:rPr>
      </w:pPr>
    </w:p>
    <w:p w14:paraId="7ADCEF9E" w14:textId="77777777" w:rsidR="004F2A4E" w:rsidRPr="008E07B1" w:rsidRDefault="004F2A4E" w:rsidP="004F2A4E">
      <w:pPr>
        <w:rPr>
          <w:szCs w:val="24"/>
        </w:rPr>
      </w:pPr>
      <w:r w:rsidRPr="008E07B1">
        <w:rPr>
          <w:szCs w:val="24"/>
        </w:rPr>
        <w:t>“Looks like it’s time to go,” he said, getting to his feet. “Just remember, if you ever need me, call my name.”</w:t>
      </w:r>
    </w:p>
    <w:p w14:paraId="08E18BD4" w14:textId="77777777" w:rsidR="004F2A4E" w:rsidRPr="008E07B1" w:rsidRDefault="004F2A4E" w:rsidP="004F2A4E">
      <w:pPr>
        <w:rPr>
          <w:szCs w:val="24"/>
        </w:rPr>
      </w:pPr>
    </w:p>
    <w:p w14:paraId="4FBE0846" w14:textId="77777777" w:rsidR="004F2A4E" w:rsidRPr="008E07B1" w:rsidRDefault="004F2A4E" w:rsidP="004F2A4E">
      <w:pPr>
        <w:rPr>
          <w:szCs w:val="24"/>
        </w:rPr>
      </w:pPr>
      <w:r w:rsidRPr="008E07B1">
        <w:rPr>
          <w:szCs w:val="24"/>
        </w:rPr>
        <w:t xml:space="preserve">Smiling, he lowered a pair of sunglasses over his eyes. Hermione blinked and found herself in her bed. She sat up, turned off her blaring alarm clock, and sat up on the edge of the mattress. </w:t>
      </w:r>
    </w:p>
    <w:p w14:paraId="4850517A" w14:textId="77777777" w:rsidR="004F2A4E" w:rsidRPr="008E07B1" w:rsidRDefault="004F2A4E" w:rsidP="004F2A4E">
      <w:pPr>
        <w:rPr>
          <w:szCs w:val="24"/>
        </w:rPr>
      </w:pPr>
    </w:p>
    <w:p w14:paraId="4C528C50" w14:textId="77777777" w:rsidR="004F2A4E" w:rsidRPr="008E07B1" w:rsidRDefault="004F2A4E" w:rsidP="004F2A4E">
      <w:pPr>
        <w:rPr>
          <w:szCs w:val="24"/>
        </w:rPr>
      </w:pPr>
      <w:r w:rsidRPr="008E07B1">
        <w:rPr>
          <w:szCs w:val="24"/>
        </w:rPr>
        <w:t xml:space="preserve">Her dream had felt so real, but it couldn’t have been, could it? </w:t>
      </w:r>
    </w:p>
    <w:p w14:paraId="15DDAE7C" w14:textId="77777777" w:rsidR="004F2A4E" w:rsidRPr="008E07B1" w:rsidRDefault="004F2A4E" w:rsidP="004F2A4E">
      <w:pPr>
        <w:rPr>
          <w:szCs w:val="24"/>
        </w:rPr>
      </w:pPr>
    </w:p>
    <w:p w14:paraId="747B8138" w14:textId="77777777" w:rsidR="004F2A4E" w:rsidRPr="008E07B1" w:rsidRDefault="004F2A4E" w:rsidP="004F2A4E">
      <w:pPr>
        <w:jc w:val="center"/>
        <w:rPr>
          <w:szCs w:val="24"/>
        </w:rPr>
      </w:pPr>
      <w:r w:rsidRPr="008E07B1">
        <w:rPr>
          <w:szCs w:val="24"/>
        </w:rPr>
        <w:t>~</w:t>
      </w:r>
    </w:p>
    <w:p w14:paraId="411927B2" w14:textId="77777777" w:rsidR="004F2A4E" w:rsidRPr="008E07B1" w:rsidRDefault="004F2A4E" w:rsidP="004F2A4E">
      <w:pPr>
        <w:jc w:val="center"/>
        <w:rPr>
          <w:szCs w:val="24"/>
        </w:rPr>
      </w:pPr>
    </w:p>
    <w:p w14:paraId="7D14B64C" w14:textId="77777777" w:rsidR="004F2A4E" w:rsidRPr="008E07B1" w:rsidRDefault="004F2A4E" w:rsidP="004F2A4E">
      <w:pPr>
        <w:rPr>
          <w:szCs w:val="24"/>
        </w:rPr>
      </w:pPr>
      <w:r w:rsidRPr="008E07B1">
        <w:rPr>
          <w:szCs w:val="24"/>
        </w:rPr>
        <w:t xml:space="preserve">Harry opened his eyes, gazed at the hills overlooking the punishment fields, and folded his arms behind his head. </w:t>
      </w:r>
    </w:p>
    <w:p w14:paraId="1EA26B43" w14:textId="77777777" w:rsidR="004F2A4E" w:rsidRPr="008E07B1" w:rsidRDefault="004F2A4E" w:rsidP="004F2A4E">
      <w:pPr>
        <w:rPr>
          <w:szCs w:val="24"/>
        </w:rPr>
      </w:pPr>
    </w:p>
    <w:p w14:paraId="57F9A14F" w14:textId="77777777" w:rsidR="004F2A4E" w:rsidRPr="008E07B1" w:rsidRDefault="004F2A4E" w:rsidP="004F2A4E">
      <w:pPr>
        <w:rPr>
          <w:szCs w:val="24"/>
        </w:rPr>
      </w:pPr>
      <w:r w:rsidRPr="008E07B1">
        <w:rPr>
          <w:szCs w:val="24"/>
        </w:rPr>
        <w:t>“You did well.”</w:t>
      </w:r>
    </w:p>
    <w:p w14:paraId="1EAE47D7" w14:textId="77777777" w:rsidR="004F2A4E" w:rsidRPr="008E07B1" w:rsidRDefault="004F2A4E" w:rsidP="004F2A4E">
      <w:pPr>
        <w:rPr>
          <w:szCs w:val="24"/>
        </w:rPr>
      </w:pPr>
    </w:p>
    <w:p w14:paraId="1F06CB6A" w14:textId="77777777" w:rsidR="004F2A4E" w:rsidRPr="008E07B1" w:rsidRDefault="004F2A4E" w:rsidP="004F2A4E">
      <w:pPr>
        <w:rPr>
          <w:szCs w:val="24"/>
        </w:rPr>
      </w:pPr>
      <w:r w:rsidRPr="008E07B1">
        <w:rPr>
          <w:szCs w:val="24"/>
        </w:rPr>
        <w:t xml:space="preserve">He smiled as Lillith appeared above him, held out her hand, and helped him to his feet. </w:t>
      </w:r>
    </w:p>
    <w:p w14:paraId="62B65FD9" w14:textId="77777777" w:rsidR="004F2A4E" w:rsidRPr="008E07B1" w:rsidRDefault="004F2A4E" w:rsidP="004F2A4E">
      <w:pPr>
        <w:rPr>
          <w:szCs w:val="24"/>
        </w:rPr>
      </w:pPr>
    </w:p>
    <w:p w14:paraId="0987E678" w14:textId="77777777" w:rsidR="004F2A4E" w:rsidRPr="008E07B1" w:rsidRDefault="004F2A4E" w:rsidP="004F2A4E">
      <w:pPr>
        <w:rPr>
          <w:szCs w:val="24"/>
        </w:rPr>
      </w:pPr>
      <w:r w:rsidRPr="008E07B1">
        <w:rPr>
          <w:szCs w:val="24"/>
        </w:rPr>
        <w:t>“Thanks,” Harry said. “I just hope she trusts me before it’s too late.”</w:t>
      </w:r>
    </w:p>
    <w:p w14:paraId="3DA14CE1" w14:textId="77777777" w:rsidR="004F2A4E" w:rsidRPr="008E07B1" w:rsidRDefault="004F2A4E" w:rsidP="004F2A4E">
      <w:pPr>
        <w:rPr>
          <w:szCs w:val="24"/>
        </w:rPr>
      </w:pPr>
    </w:p>
    <w:p w14:paraId="700F31EC" w14:textId="77777777" w:rsidR="004F2A4E" w:rsidRPr="008E07B1" w:rsidRDefault="004F2A4E" w:rsidP="004F2A4E">
      <w:pPr>
        <w:rPr>
          <w:szCs w:val="24"/>
        </w:rPr>
      </w:pPr>
      <w:r w:rsidRPr="008E07B1">
        <w:rPr>
          <w:szCs w:val="24"/>
        </w:rPr>
        <w:t>“I might be able to help with that,” Lilith smirked. “Come. It’s time for you to learn the fine art of seduction.”</w:t>
      </w:r>
    </w:p>
    <w:p w14:paraId="11FB10F1" w14:textId="77777777" w:rsidR="004F2A4E" w:rsidRPr="008E07B1" w:rsidRDefault="004F2A4E" w:rsidP="004F2A4E">
      <w:pPr>
        <w:rPr>
          <w:szCs w:val="24"/>
        </w:rPr>
      </w:pPr>
    </w:p>
    <w:p w14:paraId="67C597BC" w14:textId="77777777" w:rsidR="004F2A4E" w:rsidRPr="008E07B1" w:rsidRDefault="004F2A4E" w:rsidP="004F2A4E">
      <w:pPr>
        <w:rPr>
          <w:szCs w:val="24"/>
        </w:rPr>
      </w:pPr>
      <w:r w:rsidRPr="008E07B1">
        <w:rPr>
          <w:szCs w:val="24"/>
        </w:rPr>
        <w:lastRenderedPageBreak/>
        <w:t xml:space="preserve">She turned and walked back to the house, and Harry followed, eyes glued to her hypnotically swaying backside. </w:t>
      </w:r>
    </w:p>
    <w:p w14:paraId="30658B5B" w14:textId="77777777" w:rsidR="00700C91" w:rsidRPr="008E07B1" w:rsidRDefault="00700C91">
      <w:pPr>
        <w:rPr>
          <w:szCs w:val="24"/>
        </w:rPr>
      </w:pPr>
    </w:p>
    <w:p w14:paraId="7A6A59CB" w14:textId="77777777" w:rsidR="00C912E8" w:rsidRPr="008E07B1" w:rsidRDefault="00C912E8" w:rsidP="00C912E8">
      <w:pPr>
        <w:jc w:val="center"/>
        <w:rPr>
          <w:szCs w:val="24"/>
        </w:rPr>
      </w:pPr>
      <w:r w:rsidRPr="008E07B1">
        <w:rPr>
          <w:szCs w:val="24"/>
        </w:rPr>
        <w:t>Chapter 2</w:t>
      </w:r>
    </w:p>
    <w:p w14:paraId="5D03A78C" w14:textId="77777777" w:rsidR="00C912E8" w:rsidRPr="008E07B1" w:rsidRDefault="00C912E8" w:rsidP="00C912E8">
      <w:pPr>
        <w:jc w:val="center"/>
        <w:rPr>
          <w:szCs w:val="24"/>
        </w:rPr>
      </w:pPr>
    </w:p>
    <w:p w14:paraId="703F87CA" w14:textId="77777777" w:rsidR="00C912E8" w:rsidRPr="008E07B1" w:rsidRDefault="00C912E8" w:rsidP="00C912E8">
      <w:pPr>
        <w:rPr>
          <w:szCs w:val="24"/>
        </w:rPr>
      </w:pPr>
      <w:r w:rsidRPr="008E07B1">
        <w:rPr>
          <w:szCs w:val="24"/>
        </w:rPr>
        <w:t xml:space="preserve">Hermione danced as the band played an unfamiliar but upbeat tune. The Yule Ball was in full swing. Next to the stage, Heather and Neville held each other close and spun in slow circles, looking entirely at odds with the fast-paced music. In the corner, Professor Dumbledore and Professor Flitwick were having a break-dancing competition while the rest of the staff cheered them on. </w:t>
      </w:r>
    </w:p>
    <w:p w14:paraId="504939BB" w14:textId="77777777" w:rsidR="00C912E8" w:rsidRPr="008E07B1" w:rsidRDefault="00C912E8" w:rsidP="00C912E8">
      <w:pPr>
        <w:rPr>
          <w:szCs w:val="24"/>
        </w:rPr>
      </w:pPr>
    </w:p>
    <w:p w14:paraId="2438A3C3" w14:textId="77777777" w:rsidR="00C912E8" w:rsidRPr="008E07B1" w:rsidRDefault="00C912E8" w:rsidP="00C912E8">
      <w:pPr>
        <w:rPr>
          <w:szCs w:val="24"/>
        </w:rPr>
      </w:pPr>
      <w:r w:rsidRPr="008E07B1">
        <w:rPr>
          <w:szCs w:val="24"/>
        </w:rPr>
        <w:t xml:space="preserve">Viktor disappeared into the crowd in search of a drink, but Hermione stayed on the dance floor. She was having entirely too much fun to leave. Suddenly, a body pressed against her back, and a masculine arm wrapped around her waist. At first, she thought Viktor had returned, but the man behind her was too tall. </w:t>
      </w:r>
    </w:p>
    <w:p w14:paraId="2BEF27BD" w14:textId="77777777" w:rsidR="00C912E8" w:rsidRPr="008E07B1" w:rsidRDefault="00C912E8" w:rsidP="00C912E8">
      <w:pPr>
        <w:rPr>
          <w:szCs w:val="24"/>
        </w:rPr>
      </w:pPr>
    </w:p>
    <w:p w14:paraId="10D44478" w14:textId="77777777" w:rsidR="00C912E8" w:rsidRPr="008E07B1" w:rsidRDefault="00C912E8" w:rsidP="00C912E8">
      <w:pPr>
        <w:rPr>
          <w:szCs w:val="24"/>
        </w:rPr>
      </w:pPr>
      <w:r w:rsidRPr="008E07B1">
        <w:rPr>
          <w:szCs w:val="24"/>
        </w:rPr>
        <w:t xml:space="preserve">She and her partner gyrated to the music, and all thoughts of her date were driven from her mind when he leaned down and kissed the side of her neck. She tilted her head to the side to give him better access, her eyes falling closed. His excitement pressed against her bum, and she ground against it without thought. The man’s hands began to wander over her body. They caressed her stomach and trailed up over her breasts before making their way back down. </w:t>
      </w:r>
    </w:p>
    <w:p w14:paraId="3A537C05" w14:textId="77777777" w:rsidR="00C912E8" w:rsidRPr="008E07B1" w:rsidRDefault="00C912E8" w:rsidP="00C912E8">
      <w:pPr>
        <w:rPr>
          <w:szCs w:val="24"/>
        </w:rPr>
      </w:pPr>
    </w:p>
    <w:p w14:paraId="2FC9B026" w14:textId="77777777" w:rsidR="00C912E8" w:rsidRPr="008E07B1" w:rsidRDefault="00C912E8" w:rsidP="00C912E8">
      <w:pPr>
        <w:rPr>
          <w:szCs w:val="24"/>
        </w:rPr>
      </w:pPr>
      <w:r w:rsidRPr="008E07B1">
        <w:rPr>
          <w:szCs w:val="24"/>
        </w:rPr>
        <w:t xml:space="preserve">Hermione had never felt hot and flushed. Excitement coursed through her body. A spike of curiosity forced her to spin around to identify her partner. She looked up from his broad chest, took in his wild, dark hair and green eyes, and gasped. </w:t>
      </w:r>
    </w:p>
    <w:p w14:paraId="67775D98" w14:textId="77777777" w:rsidR="00C912E8" w:rsidRPr="008E07B1" w:rsidRDefault="00C912E8" w:rsidP="00C912E8">
      <w:pPr>
        <w:rPr>
          <w:szCs w:val="24"/>
        </w:rPr>
      </w:pPr>
    </w:p>
    <w:p w14:paraId="694E8E79" w14:textId="77777777" w:rsidR="00C912E8" w:rsidRPr="008E07B1" w:rsidRDefault="00C912E8" w:rsidP="00C912E8">
      <w:pPr>
        <w:rPr>
          <w:szCs w:val="24"/>
        </w:rPr>
      </w:pPr>
      <w:r w:rsidRPr="008E07B1">
        <w:rPr>
          <w:szCs w:val="24"/>
        </w:rPr>
        <w:t>“Harry?”</w:t>
      </w:r>
    </w:p>
    <w:p w14:paraId="05BC9446" w14:textId="77777777" w:rsidR="00C912E8" w:rsidRPr="008E07B1" w:rsidRDefault="00C912E8" w:rsidP="00C912E8">
      <w:pPr>
        <w:rPr>
          <w:szCs w:val="24"/>
        </w:rPr>
      </w:pPr>
    </w:p>
    <w:p w14:paraId="2E90EC84" w14:textId="77777777" w:rsidR="00C912E8" w:rsidRPr="008E07B1" w:rsidRDefault="00C912E8" w:rsidP="00C912E8">
      <w:pPr>
        <w:rPr>
          <w:szCs w:val="24"/>
        </w:rPr>
      </w:pPr>
      <w:r w:rsidRPr="008E07B1">
        <w:rPr>
          <w:szCs w:val="24"/>
        </w:rPr>
        <w:t xml:space="preserve">He flashed a lopsided grin and nudged her back against a wall that hadn’t been there a moment ago. His firm, muscular body pinned her against the rough stone. One of his legs slipped between hers, and his thigh ground against her mound. Hermione gasped and involuntarily bucked her hips from the sudden stimulation as Harry bent down and claimed her lips in a </w:t>
      </w:r>
      <w:r w:rsidRPr="008E07B1">
        <w:rPr>
          <w:szCs w:val="24"/>
        </w:rPr>
        <w:lastRenderedPageBreak/>
        <w:t xml:space="preserve">searing kiss. She felt light-headed and breathless, even as her hands clawed at his robe, pulling him closer, her body demanding more. </w:t>
      </w:r>
    </w:p>
    <w:p w14:paraId="08CE4871" w14:textId="77777777" w:rsidR="00C912E8" w:rsidRPr="008E07B1" w:rsidRDefault="00C912E8" w:rsidP="00C912E8">
      <w:pPr>
        <w:rPr>
          <w:szCs w:val="24"/>
        </w:rPr>
      </w:pPr>
    </w:p>
    <w:p w14:paraId="6CBDCB46" w14:textId="77777777" w:rsidR="00C912E8" w:rsidRPr="008E07B1" w:rsidRDefault="00C912E8" w:rsidP="00C912E8">
      <w:pPr>
        <w:rPr>
          <w:szCs w:val="24"/>
        </w:rPr>
      </w:pPr>
      <w:r w:rsidRPr="008E07B1">
        <w:rPr>
          <w:szCs w:val="24"/>
        </w:rPr>
        <w:t xml:space="preserve">His fingers hooked the straps of her purple dress robes and pulled them down over her shoulders. The front of her robes fell to her waist, and his hands sought out her bare breasts. Hermione threw her head back and moaned as his thumbs rubbed her swollen nipples. Her hips bucked, humping his thigh like an animal in heat. </w:t>
      </w:r>
    </w:p>
    <w:p w14:paraId="482C2D6C" w14:textId="77777777" w:rsidR="00C912E8" w:rsidRPr="008E07B1" w:rsidRDefault="00C912E8" w:rsidP="00C912E8">
      <w:pPr>
        <w:rPr>
          <w:szCs w:val="24"/>
        </w:rPr>
      </w:pPr>
    </w:p>
    <w:p w14:paraId="61D75EC6" w14:textId="77777777" w:rsidR="00C912E8" w:rsidRPr="008E07B1" w:rsidRDefault="00C912E8" w:rsidP="00C912E8">
      <w:pPr>
        <w:rPr>
          <w:szCs w:val="24"/>
        </w:rPr>
      </w:pPr>
      <w:r w:rsidRPr="008E07B1">
        <w:rPr>
          <w:szCs w:val="24"/>
        </w:rPr>
        <w:t>“Don’t you wish you’d gone to the ball with me, Hermione?” Harry asked with a smirk. “Hermione? Hermione, wake up.”</w:t>
      </w:r>
    </w:p>
    <w:p w14:paraId="1E5BCA44" w14:textId="77777777" w:rsidR="00C912E8" w:rsidRPr="008E07B1" w:rsidRDefault="00C912E8" w:rsidP="00C912E8">
      <w:pPr>
        <w:rPr>
          <w:szCs w:val="24"/>
        </w:rPr>
      </w:pPr>
    </w:p>
    <w:p w14:paraId="426B619A" w14:textId="77777777" w:rsidR="00C912E8" w:rsidRPr="008E07B1" w:rsidRDefault="00C912E8" w:rsidP="00C912E8">
      <w:pPr>
        <w:rPr>
          <w:szCs w:val="24"/>
        </w:rPr>
      </w:pPr>
      <w:r w:rsidRPr="008E07B1">
        <w:rPr>
          <w:szCs w:val="24"/>
        </w:rPr>
        <w:t>She blinked her eyes. The Great Hall became her dorm room, and Harry’s face turned into Heather’s.</w:t>
      </w:r>
    </w:p>
    <w:p w14:paraId="2C8C350D" w14:textId="77777777" w:rsidR="00C912E8" w:rsidRPr="008E07B1" w:rsidRDefault="00C912E8" w:rsidP="00C912E8">
      <w:pPr>
        <w:rPr>
          <w:szCs w:val="24"/>
        </w:rPr>
      </w:pPr>
    </w:p>
    <w:p w14:paraId="19DC00FA" w14:textId="77777777" w:rsidR="00C912E8" w:rsidRPr="008E07B1" w:rsidRDefault="00C912E8" w:rsidP="00C912E8">
      <w:pPr>
        <w:rPr>
          <w:szCs w:val="24"/>
        </w:rPr>
      </w:pPr>
      <w:r w:rsidRPr="008E07B1">
        <w:rPr>
          <w:szCs w:val="24"/>
        </w:rPr>
        <w:t>“Are you alright?” Heather asked. “You were moaning in your sleep. It sounded like you were having a nightmare.”</w:t>
      </w:r>
    </w:p>
    <w:p w14:paraId="281E34B6" w14:textId="77777777" w:rsidR="00C912E8" w:rsidRPr="008E07B1" w:rsidRDefault="00C912E8" w:rsidP="00C912E8">
      <w:pPr>
        <w:rPr>
          <w:szCs w:val="24"/>
        </w:rPr>
      </w:pPr>
    </w:p>
    <w:p w14:paraId="29D9054E" w14:textId="77777777" w:rsidR="00C912E8" w:rsidRPr="008E07B1" w:rsidRDefault="00C912E8" w:rsidP="00C912E8">
      <w:pPr>
        <w:rPr>
          <w:szCs w:val="24"/>
        </w:rPr>
      </w:pPr>
      <w:r w:rsidRPr="008E07B1">
        <w:rPr>
          <w:szCs w:val="24"/>
        </w:rPr>
        <w:t xml:space="preserve">“Oh, really?” Hermione asked, her cheeks heating up as she flushed. </w:t>
      </w:r>
    </w:p>
    <w:p w14:paraId="05AD5D5A" w14:textId="77777777" w:rsidR="00C912E8" w:rsidRPr="008E07B1" w:rsidRDefault="00C912E8" w:rsidP="00C912E8">
      <w:pPr>
        <w:rPr>
          <w:szCs w:val="24"/>
        </w:rPr>
      </w:pPr>
    </w:p>
    <w:p w14:paraId="66E2FB44" w14:textId="77777777" w:rsidR="00C912E8" w:rsidRPr="008E07B1" w:rsidRDefault="00C912E8" w:rsidP="00C912E8">
      <w:pPr>
        <w:rPr>
          <w:szCs w:val="24"/>
        </w:rPr>
      </w:pPr>
      <w:r w:rsidRPr="008E07B1">
        <w:rPr>
          <w:szCs w:val="24"/>
        </w:rPr>
        <w:t>“Yeah,” Heather said, glancing at Lavender’s bed as the girl stirred. “I’m going to take a shower before Lavender takes over the bathroom.”</w:t>
      </w:r>
    </w:p>
    <w:p w14:paraId="2CCE5B09" w14:textId="77777777" w:rsidR="00C912E8" w:rsidRPr="008E07B1" w:rsidRDefault="00C912E8" w:rsidP="00C912E8">
      <w:pPr>
        <w:rPr>
          <w:szCs w:val="24"/>
        </w:rPr>
      </w:pPr>
    </w:p>
    <w:p w14:paraId="0387415D" w14:textId="77777777" w:rsidR="00C912E8" w:rsidRPr="008E07B1" w:rsidRDefault="00C912E8" w:rsidP="00C912E8">
      <w:pPr>
        <w:rPr>
          <w:szCs w:val="24"/>
        </w:rPr>
      </w:pPr>
      <w:r w:rsidRPr="008E07B1">
        <w:rPr>
          <w:szCs w:val="24"/>
        </w:rPr>
        <w:t xml:space="preserve">As she turned to leave, Hermione rubbed her face and sighed. She’d been having dreams about Harry almost every night, each of them leaving her hot and bothered. She didn’t know if it was his doing or her own mind playing games. Part of her didn’t want to believe what he’d told her over the summer, but her research showed that there was at least some truth to it. </w:t>
      </w:r>
    </w:p>
    <w:p w14:paraId="76E33F22" w14:textId="77777777" w:rsidR="00C912E8" w:rsidRPr="008E07B1" w:rsidRDefault="00C912E8" w:rsidP="00C912E8">
      <w:pPr>
        <w:rPr>
          <w:szCs w:val="24"/>
        </w:rPr>
      </w:pPr>
    </w:p>
    <w:p w14:paraId="06F9FDF5" w14:textId="77777777" w:rsidR="00C912E8" w:rsidRPr="008E07B1" w:rsidRDefault="00C912E8" w:rsidP="00C912E8">
      <w:pPr>
        <w:rPr>
          <w:szCs w:val="24"/>
        </w:rPr>
      </w:pPr>
      <w:r w:rsidRPr="008E07B1">
        <w:rPr>
          <w:szCs w:val="24"/>
        </w:rPr>
        <w:t xml:space="preserve">The worst part was the growing guilt she felt. She still hadn’t told Heather about meeting Harry in her dreams. She feared that Heather would throw caution to the wind for a chance to meet her brother, no matter the consequences. And how would she react if it all turned out to be a lie? </w:t>
      </w:r>
    </w:p>
    <w:p w14:paraId="3F904432" w14:textId="77777777" w:rsidR="00C912E8" w:rsidRPr="008E07B1" w:rsidRDefault="00C912E8" w:rsidP="00C912E8">
      <w:pPr>
        <w:rPr>
          <w:szCs w:val="24"/>
        </w:rPr>
      </w:pPr>
    </w:p>
    <w:p w14:paraId="1C9501BE" w14:textId="77777777" w:rsidR="00C912E8" w:rsidRPr="008E07B1" w:rsidRDefault="00C912E8" w:rsidP="00C912E8">
      <w:pPr>
        <w:rPr>
          <w:szCs w:val="24"/>
        </w:rPr>
      </w:pPr>
      <w:r w:rsidRPr="008E07B1">
        <w:rPr>
          <w:szCs w:val="24"/>
        </w:rPr>
        <w:lastRenderedPageBreak/>
        <w:t xml:space="preserve">Sighing again, she climbed out of bed and grimaced at the feeling of her damp knickers clinging to her skin. Quickly, she opened her trunk and grabbed a change of clothes. </w:t>
      </w:r>
    </w:p>
    <w:p w14:paraId="1B7085C1" w14:textId="77777777" w:rsidR="00C912E8" w:rsidRPr="008E07B1" w:rsidRDefault="00C912E8" w:rsidP="00C912E8">
      <w:pPr>
        <w:rPr>
          <w:szCs w:val="24"/>
        </w:rPr>
      </w:pPr>
    </w:p>
    <w:p w14:paraId="46C80BA3" w14:textId="77777777" w:rsidR="00C912E8" w:rsidRPr="008E07B1" w:rsidRDefault="00C912E8" w:rsidP="00C912E8">
      <w:pPr>
        <w:jc w:val="center"/>
        <w:rPr>
          <w:szCs w:val="24"/>
        </w:rPr>
      </w:pPr>
      <w:r w:rsidRPr="008E07B1">
        <w:rPr>
          <w:szCs w:val="24"/>
        </w:rPr>
        <w:t>~</w:t>
      </w:r>
    </w:p>
    <w:p w14:paraId="037353D8" w14:textId="77777777" w:rsidR="00C912E8" w:rsidRPr="008E07B1" w:rsidRDefault="00C912E8" w:rsidP="00C912E8">
      <w:pPr>
        <w:jc w:val="center"/>
        <w:rPr>
          <w:szCs w:val="24"/>
        </w:rPr>
      </w:pPr>
    </w:p>
    <w:p w14:paraId="7A6440F5" w14:textId="77777777" w:rsidR="00C912E8" w:rsidRPr="008E07B1" w:rsidRDefault="00C912E8" w:rsidP="00C912E8">
      <w:pPr>
        <w:rPr>
          <w:szCs w:val="24"/>
        </w:rPr>
      </w:pPr>
      <w:r w:rsidRPr="008E07B1">
        <w:rPr>
          <w:szCs w:val="24"/>
        </w:rPr>
        <w:t xml:space="preserve">Harry came out of his trance with a smile and folded his arms behind his head. He was back on his favorite hill overlooking the Fields of Punishment. </w:t>
      </w:r>
    </w:p>
    <w:p w14:paraId="731CFFBF" w14:textId="77777777" w:rsidR="00C912E8" w:rsidRPr="008E07B1" w:rsidRDefault="00C912E8" w:rsidP="00C912E8">
      <w:pPr>
        <w:rPr>
          <w:szCs w:val="24"/>
        </w:rPr>
      </w:pPr>
    </w:p>
    <w:p w14:paraId="3A8C2F42" w14:textId="77777777" w:rsidR="00C912E8" w:rsidRPr="008E07B1" w:rsidRDefault="00C912E8" w:rsidP="00C912E8">
      <w:pPr>
        <w:rPr>
          <w:szCs w:val="24"/>
        </w:rPr>
      </w:pPr>
      <w:r w:rsidRPr="008E07B1">
        <w:rPr>
          <w:szCs w:val="24"/>
        </w:rPr>
        <w:t xml:space="preserve">“Very well done,” Lilith said. </w:t>
      </w:r>
    </w:p>
    <w:p w14:paraId="2EFDCDF8" w14:textId="77777777" w:rsidR="00C912E8" w:rsidRPr="008E07B1" w:rsidRDefault="00C912E8" w:rsidP="00C912E8">
      <w:pPr>
        <w:rPr>
          <w:szCs w:val="24"/>
        </w:rPr>
      </w:pPr>
    </w:p>
    <w:p w14:paraId="59D37883" w14:textId="77777777" w:rsidR="00C912E8" w:rsidRPr="008E07B1" w:rsidRDefault="00C912E8" w:rsidP="00C912E8">
      <w:pPr>
        <w:rPr>
          <w:szCs w:val="24"/>
        </w:rPr>
      </w:pPr>
      <w:r w:rsidRPr="008E07B1">
        <w:rPr>
          <w:szCs w:val="24"/>
        </w:rPr>
        <w:t xml:space="preserve">She appeared above him, blocking out the bright sun for a moment. Her large, jutting breasts bounced as she straddled his body, knelt over his waist, and impaled herself on his prominent erection with a moan. Harry reached up and cupped her breasts as she began to ride him slowly. She bit her lip and moaned sensually, a sultry look in her bright blue eyes. </w:t>
      </w:r>
    </w:p>
    <w:p w14:paraId="20C31621" w14:textId="77777777" w:rsidR="00C912E8" w:rsidRPr="008E07B1" w:rsidRDefault="00C912E8" w:rsidP="00C912E8">
      <w:pPr>
        <w:rPr>
          <w:szCs w:val="24"/>
        </w:rPr>
      </w:pPr>
    </w:p>
    <w:p w14:paraId="7734AFF9" w14:textId="77777777" w:rsidR="00C912E8" w:rsidRPr="008E07B1" w:rsidRDefault="00C912E8" w:rsidP="00C912E8">
      <w:pPr>
        <w:rPr>
          <w:szCs w:val="24"/>
        </w:rPr>
      </w:pPr>
      <w:r w:rsidRPr="008E07B1">
        <w:rPr>
          <w:szCs w:val="24"/>
        </w:rPr>
        <w:t>“You might need to shrink this when you finally bed her,” she said, tightening her muscles around his shaft and drawing a groan from his lips. “You might be a bit much for a virgin to enjoy.”</w:t>
      </w:r>
    </w:p>
    <w:p w14:paraId="3B4FE84E" w14:textId="77777777" w:rsidR="00C912E8" w:rsidRPr="008E07B1" w:rsidRDefault="00C912E8" w:rsidP="00C912E8">
      <w:pPr>
        <w:rPr>
          <w:szCs w:val="24"/>
        </w:rPr>
      </w:pPr>
    </w:p>
    <w:p w14:paraId="038FD421" w14:textId="77777777" w:rsidR="00C912E8" w:rsidRPr="008E07B1" w:rsidRDefault="00C912E8" w:rsidP="00C912E8">
      <w:pPr>
        <w:rPr>
          <w:szCs w:val="24"/>
        </w:rPr>
      </w:pPr>
      <w:r w:rsidRPr="008E07B1">
        <w:rPr>
          <w:szCs w:val="24"/>
        </w:rPr>
        <w:t xml:space="preserve">“Should I do it now?” Harry asked, sliding his hands down to her thick, round bum to help her move faster. </w:t>
      </w:r>
    </w:p>
    <w:p w14:paraId="3FC996A8" w14:textId="77777777" w:rsidR="00C912E8" w:rsidRPr="008E07B1" w:rsidRDefault="00C912E8" w:rsidP="00C912E8">
      <w:pPr>
        <w:rPr>
          <w:szCs w:val="24"/>
        </w:rPr>
      </w:pPr>
    </w:p>
    <w:p w14:paraId="33A58C5D" w14:textId="77777777" w:rsidR="00C912E8" w:rsidRPr="008E07B1" w:rsidRDefault="00C912E8" w:rsidP="00C912E8">
      <w:pPr>
        <w:rPr>
          <w:szCs w:val="24"/>
        </w:rPr>
      </w:pPr>
      <w:r w:rsidRPr="008E07B1">
        <w:rPr>
          <w:szCs w:val="24"/>
        </w:rPr>
        <w:t>Lilith glared, “Don’t you dare.”</w:t>
      </w:r>
    </w:p>
    <w:p w14:paraId="7106A3C0" w14:textId="77777777" w:rsidR="00C912E8" w:rsidRPr="008E07B1" w:rsidRDefault="00C912E8" w:rsidP="00C912E8">
      <w:pPr>
        <w:rPr>
          <w:szCs w:val="24"/>
        </w:rPr>
      </w:pPr>
    </w:p>
    <w:p w14:paraId="26C4E008" w14:textId="77777777" w:rsidR="00C912E8" w:rsidRPr="008E07B1" w:rsidRDefault="00C912E8" w:rsidP="00C912E8">
      <w:pPr>
        <w:rPr>
          <w:szCs w:val="24"/>
        </w:rPr>
      </w:pPr>
      <w:r w:rsidRPr="008E07B1">
        <w:rPr>
          <w:szCs w:val="24"/>
        </w:rPr>
        <w:t xml:space="preserve">He smirked and sat up to wrap his lips around one of her bright pink nipples. A rumbling moan, almost like a purr, reverberated through her chest. </w:t>
      </w:r>
    </w:p>
    <w:p w14:paraId="69D3604E" w14:textId="77777777" w:rsidR="00C912E8" w:rsidRPr="008E07B1" w:rsidRDefault="00C912E8" w:rsidP="00C912E8">
      <w:pPr>
        <w:rPr>
          <w:szCs w:val="24"/>
        </w:rPr>
      </w:pPr>
    </w:p>
    <w:p w14:paraId="6D228286" w14:textId="77777777" w:rsidR="00C912E8" w:rsidRPr="008E07B1" w:rsidRDefault="00C912E8" w:rsidP="00C912E8">
      <w:pPr>
        <w:rPr>
          <w:szCs w:val="24"/>
        </w:rPr>
      </w:pPr>
      <w:r w:rsidRPr="008E07B1">
        <w:rPr>
          <w:szCs w:val="24"/>
        </w:rPr>
        <w:t>“It’s a pity we couldn’t think of a way to use Fleur,” Lillith said. “One of my kind would love you.”</w:t>
      </w:r>
    </w:p>
    <w:p w14:paraId="5FF647FD" w14:textId="77777777" w:rsidR="00C912E8" w:rsidRPr="008E07B1" w:rsidRDefault="00C912E8" w:rsidP="00C912E8">
      <w:pPr>
        <w:rPr>
          <w:szCs w:val="24"/>
        </w:rPr>
      </w:pPr>
    </w:p>
    <w:p w14:paraId="063491C0" w14:textId="77777777" w:rsidR="00C912E8" w:rsidRPr="008E07B1" w:rsidRDefault="00C912E8" w:rsidP="00C912E8">
      <w:pPr>
        <w:rPr>
          <w:szCs w:val="24"/>
        </w:rPr>
      </w:pPr>
      <w:r w:rsidRPr="008E07B1">
        <w:rPr>
          <w:szCs w:val="24"/>
        </w:rPr>
        <w:t xml:space="preserve">Harry released her nipple and lay back with a smile. </w:t>
      </w:r>
    </w:p>
    <w:p w14:paraId="29C82840" w14:textId="77777777" w:rsidR="00C912E8" w:rsidRPr="008E07B1" w:rsidRDefault="00C912E8" w:rsidP="00C912E8">
      <w:pPr>
        <w:rPr>
          <w:szCs w:val="24"/>
        </w:rPr>
      </w:pPr>
    </w:p>
    <w:p w14:paraId="7EBCED3F" w14:textId="77777777" w:rsidR="00C912E8" w:rsidRPr="008E07B1" w:rsidRDefault="00C912E8" w:rsidP="00C912E8">
      <w:pPr>
        <w:rPr>
          <w:szCs w:val="24"/>
        </w:rPr>
      </w:pPr>
      <w:r w:rsidRPr="008E07B1">
        <w:rPr>
          <w:szCs w:val="24"/>
        </w:rPr>
        <w:t xml:space="preserve">“I doubt she holds a candle to the original,” he said, raking his eyes over her perfect figure. </w:t>
      </w:r>
    </w:p>
    <w:p w14:paraId="30E68D76" w14:textId="77777777" w:rsidR="00C912E8" w:rsidRPr="008E07B1" w:rsidRDefault="00C912E8" w:rsidP="00C912E8">
      <w:pPr>
        <w:rPr>
          <w:szCs w:val="24"/>
        </w:rPr>
      </w:pPr>
    </w:p>
    <w:p w14:paraId="17CDC036" w14:textId="77777777" w:rsidR="00C912E8" w:rsidRPr="008E07B1" w:rsidRDefault="00C912E8" w:rsidP="00C912E8">
      <w:pPr>
        <w:rPr>
          <w:szCs w:val="24"/>
        </w:rPr>
      </w:pPr>
      <w:r w:rsidRPr="008E07B1">
        <w:rPr>
          <w:szCs w:val="24"/>
        </w:rPr>
        <w:t xml:space="preserve">Lillith flashed a dazzling, genuine smile and rode him in earnest. Her breasts bounced hypnotically, and her ass clapped loudly against his thighs. Suddenly, a window appeared over her shoulder. James and Lily had chosen an awful time to check in on him. Their eyes widened in surprise, and Lily wiped away the window. It reappeared a moment later, and this time, only James was present. Grinning proudly, he gave Harry two thumbs up. A hand smacked him across the back of the head, and then it disappeared again. </w:t>
      </w:r>
    </w:p>
    <w:p w14:paraId="4B539103" w14:textId="77777777" w:rsidR="00C912E8" w:rsidRPr="008E07B1" w:rsidRDefault="00C912E8" w:rsidP="00C912E8">
      <w:pPr>
        <w:rPr>
          <w:szCs w:val="24"/>
        </w:rPr>
      </w:pPr>
    </w:p>
    <w:p w14:paraId="5FEEFF2C" w14:textId="77777777" w:rsidR="00C912E8" w:rsidRPr="008E07B1" w:rsidRDefault="00C912E8" w:rsidP="00C912E8">
      <w:pPr>
        <w:jc w:val="center"/>
        <w:rPr>
          <w:szCs w:val="24"/>
        </w:rPr>
      </w:pPr>
      <w:r w:rsidRPr="008E07B1">
        <w:rPr>
          <w:szCs w:val="24"/>
        </w:rPr>
        <w:t>~</w:t>
      </w:r>
    </w:p>
    <w:p w14:paraId="6EC02814" w14:textId="77777777" w:rsidR="00C912E8" w:rsidRPr="008E07B1" w:rsidRDefault="00C912E8" w:rsidP="00C912E8">
      <w:pPr>
        <w:jc w:val="center"/>
        <w:rPr>
          <w:szCs w:val="24"/>
        </w:rPr>
      </w:pPr>
    </w:p>
    <w:p w14:paraId="5CCE7316" w14:textId="77777777" w:rsidR="00C912E8" w:rsidRPr="008E07B1" w:rsidRDefault="00C912E8" w:rsidP="00C912E8">
      <w:pPr>
        <w:rPr>
          <w:szCs w:val="24"/>
        </w:rPr>
      </w:pPr>
      <w:r w:rsidRPr="008E07B1">
        <w:rPr>
          <w:szCs w:val="24"/>
        </w:rPr>
        <w:t xml:space="preserve">Harry sat among a crowd of demons and other lost souls amidst the craggy, volcanic Field of Anguish. This was where the worst mortal souls were sent for punishment, a place he rarely visited. The sky was perpetually dark, it was uncomfortably hot and humid, and the air stunk of sulfur. But today was a special occasion. In the middle of the cheering crowd, six Imps played a simplified version of Quidditch. </w:t>
      </w:r>
    </w:p>
    <w:p w14:paraId="7721FB84" w14:textId="77777777" w:rsidR="00C912E8" w:rsidRPr="008E07B1" w:rsidRDefault="00C912E8" w:rsidP="00C912E8">
      <w:pPr>
        <w:rPr>
          <w:szCs w:val="24"/>
        </w:rPr>
      </w:pPr>
    </w:p>
    <w:p w14:paraId="6DBADFB3" w14:textId="77777777" w:rsidR="00C912E8" w:rsidRPr="008E07B1" w:rsidRDefault="00C912E8" w:rsidP="00C912E8">
      <w:pPr>
        <w:rPr>
          <w:szCs w:val="24"/>
        </w:rPr>
      </w:pPr>
      <w:r w:rsidRPr="008E07B1">
        <w:rPr>
          <w:szCs w:val="24"/>
        </w:rPr>
        <w:t xml:space="preserve">There were only three players to a side, and whoever scored the most goals through the floating hoops at the end of time won. It was played with what appeared to be a tattered black ball at first glance, but on closer inspection, you could tell it was the mangled remains of Voldemort’s soul shard. Harry wasn’t sure if it was the one he’d brought when he died or if it was the one from the diary his sister had destroyed, but he didn’t really care either way. Each time the mutilated soul sailed through the air and smacked into the hard, jagged ground with a dull thud, he smirked all the same. </w:t>
      </w:r>
    </w:p>
    <w:p w14:paraId="3524D3D5" w14:textId="77777777" w:rsidR="00C912E8" w:rsidRPr="008E07B1" w:rsidRDefault="00C912E8" w:rsidP="00C912E8">
      <w:pPr>
        <w:rPr>
          <w:szCs w:val="24"/>
        </w:rPr>
      </w:pPr>
    </w:p>
    <w:p w14:paraId="60DF6B51" w14:textId="77777777" w:rsidR="00C912E8" w:rsidRPr="008E07B1" w:rsidRDefault="00C912E8" w:rsidP="00C912E8">
      <w:pPr>
        <w:rPr>
          <w:szCs w:val="24"/>
        </w:rPr>
      </w:pPr>
      <w:r w:rsidRPr="008E07B1">
        <w:rPr>
          <w:szCs w:val="24"/>
        </w:rPr>
        <w:t xml:space="preserve">“Who’s winning?” Jezebel asked as she landed in the seat next to him and retracted her wings into her body. </w:t>
      </w:r>
    </w:p>
    <w:p w14:paraId="7624F391" w14:textId="77777777" w:rsidR="00C912E8" w:rsidRPr="008E07B1" w:rsidRDefault="00C912E8" w:rsidP="00C912E8">
      <w:pPr>
        <w:rPr>
          <w:szCs w:val="24"/>
        </w:rPr>
      </w:pPr>
    </w:p>
    <w:p w14:paraId="02A0E629" w14:textId="77777777" w:rsidR="00C912E8" w:rsidRPr="008E07B1" w:rsidRDefault="00C912E8" w:rsidP="00C912E8">
      <w:pPr>
        <w:rPr>
          <w:szCs w:val="24"/>
        </w:rPr>
      </w:pPr>
      <w:r w:rsidRPr="008E07B1">
        <w:rPr>
          <w:szCs w:val="24"/>
        </w:rPr>
        <w:t>“The Ravagers,” Harry said. “They’re up by two.”</w:t>
      </w:r>
    </w:p>
    <w:p w14:paraId="71AA5655" w14:textId="77777777" w:rsidR="00C912E8" w:rsidRPr="008E07B1" w:rsidRDefault="00C912E8" w:rsidP="00C912E8">
      <w:pPr>
        <w:rPr>
          <w:szCs w:val="24"/>
        </w:rPr>
      </w:pPr>
    </w:p>
    <w:p w14:paraId="2EBEF7DD" w14:textId="77777777" w:rsidR="00C912E8" w:rsidRPr="008E07B1" w:rsidRDefault="00C912E8" w:rsidP="00C912E8">
      <w:pPr>
        <w:rPr>
          <w:szCs w:val="24"/>
        </w:rPr>
      </w:pPr>
      <w:r w:rsidRPr="008E07B1">
        <w:rPr>
          <w:szCs w:val="24"/>
        </w:rPr>
        <w:t xml:space="preserve">Voldemort’s soul slammed headfirst against a large basalt boulder as another goal was scored. Harry smiled. </w:t>
      </w:r>
    </w:p>
    <w:p w14:paraId="6F37A2F0" w14:textId="77777777" w:rsidR="00C912E8" w:rsidRPr="008E07B1" w:rsidRDefault="00C912E8" w:rsidP="00C912E8">
      <w:pPr>
        <w:rPr>
          <w:szCs w:val="24"/>
        </w:rPr>
      </w:pPr>
    </w:p>
    <w:p w14:paraId="4472C03B" w14:textId="77777777" w:rsidR="00C912E8" w:rsidRPr="008E07B1" w:rsidRDefault="00C912E8" w:rsidP="00C912E8">
      <w:pPr>
        <w:rPr>
          <w:szCs w:val="24"/>
        </w:rPr>
      </w:pPr>
      <w:r w:rsidRPr="008E07B1">
        <w:rPr>
          <w:szCs w:val="24"/>
        </w:rPr>
        <w:t>“Make that three.”</w:t>
      </w:r>
    </w:p>
    <w:p w14:paraId="014578C5" w14:textId="77777777" w:rsidR="00C912E8" w:rsidRPr="008E07B1" w:rsidRDefault="00C912E8" w:rsidP="00C912E8">
      <w:pPr>
        <w:rPr>
          <w:szCs w:val="24"/>
        </w:rPr>
      </w:pPr>
    </w:p>
    <w:p w14:paraId="6136CF2B" w14:textId="77777777" w:rsidR="00C912E8" w:rsidRPr="008E07B1" w:rsidRDefault="00C912E8" w:rsidP="00C912E8">
      <w:pPr>
        <w:rPr>
          <w:szCs w:val="24"/>
        </w:rPr>
      </w:pPr>
      <w:r w:rsidRPr="008E07B1">
        <w:rPr>
          <w:szCs w:val="24"/>
        </w:rPr>
        <w:t>“I see,” she said, eyeing the soul squirming on the ground with a smirk. “I wondered what brought you here.”</w:t>
      </w:r>
    </w:p>
    <w:p w14:paraId="0EB687E8" w14:textId="77777777" w:rsidR="00C912E8" w:rsidRPr="008E07B1" w:rsidRDefault="00C912E8" w:rsidP="00C912E8">
      <w:pPr>
        <w:rPr>
          <w:szCs w:val="24"/>
        </w:rPr>
      </w:pPr>
    </w:p>
    <w:p w14:paraId="0B8881B6" w14:textId="77777777" w:rsidR="00C912E8" w:rsidRPr="008E07B1" w:rsidRDefault="00C912E8" w:rsidP="00C912E8">
      <w:pPr>
        <w:rPr>
          <w:szCs w:val="24"/>
        </w:rPr>
      </w:pPr>
      <w:r w:rsidRPr="008E07B1">
        <w:rPr>
          <w:szCs w:val="24"/>
        </w:rPr>
        <w:t xml:space="preserve">Harry grinned and wrapped an arm around Jezebel’s shoulders. </w:t>
      </w:r>
    </w:p>
    <w:p w14:paraId="0EE4DFF6" w14:textId="77777777" w:rsidR="00C912E8" w:rsidRPr="008E07B1" w:rsidRDefault="00C912E8" w:rsidP="00C912E8">
      <w:pPr>
        <w:rPr>
          <w:szCs w:val="24"/>
        </w:rPr>
      </w:pPr>
    </w:p>
    <w:p w14:paraId="7D70A6B9" w14:textId="77777777" w:rsidR="00C912E8" w:rsidRPr="008E07B1" w:rsidRDefault="00C912E8" w:rsidP="00C912E8">
      <w:pPr>
        <w:rPr>
          <w:szCs w:val="24"/>
        </w:rPr>
      </w:pPr>
      <w:r w:rsidRPr="008E07B1">
        <w:rPr>
          <w:szCs w:val="24"/>
        </w:rPr>
        <w:t>“I had to come visit my favorite demon,” he said, tugging her close. “I haven’t seen you in weeks.”</w:t>
      </w:r>
    </w:p>
    <w:p w14:paraId="65B8F68C" w14:textId="77777777" w:rsidR="00C912E8" w:rsidRPr="008E07B1" w:rsidRDefault="00C912E8" w:rsidP="00C912E8">
      <w:pPr>
        <w:rPr>
          <w:szCs w:val="24"/>
        </w:rPr>
      </w:pPr>
    </w:p>
    <w:p w14:paraId="03D75612" w14:textId="77777777" w:rsidR="00C912E8" w:rsidRPr="008E07B1" w:rsidRDefault="00C912E8" w:rsidP="00C912E8">
      <w:pPr>
        <w:rPr>
          <w:szCs w:val="24"/>
        </w:rPr>
      </w:pPr>
      <w:r w:rsidRPr="008E07B1">
        <w:rPr>
          <w:szCs w:val="24"/>
        </w:rPr>
        <w:t xml:space="preserve">Jezebel rolled her eyes, even as she cuddled up to his side. </w:t>
      </w:r>
    </w:p>
    <w:p w14:paraId="770D91A8" w14:textId="77777777" w:rsidR="00C912E8" w:rsidRPr="008E07B1" w:rsidRDefault="00C912E8" w:rsidP="00C912E8">
      <w:pPr>
        <w:rPr>
          <w:szCs w:val="24"/>
        </w:rPr>
      </w:pPr>
    </w:p>
    <w:p w14:paraId="5E99BECF" w14:textId="77777777" w:rsidR="00C912E8" w:rsidRPr="008E07B1" w:rsidRDefault="00C912E8" w:rsidP="00C912E8">
      <w:pPr>
        <w:rPr>
          <w:szCs w:val="24"/>
        </w:rPr>
      </w:pPr>
      <w:r w:rsidRPr="008E07B1">
        <w:rPr>
          <w:szCs w:val="24"/>
        </w:rPr>
        <w:t>“I’ve been busy,” she said. “The war’s sent quite a few souls our way. How are things going with your little mortal?”</w:t>
      </w:r>
    </w:p>
    <w:p w14:paraId="4B39F0E0" w14:textId="77777777" w:rsidR="00C912E8" w:rsidRPr="008E07B1" w:rsidRDefault="00C912E8" w:rsidP="00C912E8">
      <w:pPr>
        <w:rPr>
          <w:szCs w:val="24"/>
        </w:rPr>
      </w:pPr>
    </w:p>
    <w:p w14:paraId="08DAADE0" w14:textId="77777777" w:rsidR="00C912E8" w:rsidRPr="008E07B1" w:rsidRDefault="00C912E8" w:rsidP="00C912E8">
      <w:pPr>
        <w:rPr>
          <w:szCs w:val="24"/>
        </w:rPr>
      </w:pPr>
      <w:r w:rsidRPr="008E07B1">
        <w:rPr>
          <w:szCs w:val="24"/>
        </w:rPr>
        <w:t>“Hermione?” Harry asked. “I think it’s going well. The seduction seems to be working. We’re just waiting for her to call for me.”</w:t>
      </w:r>
    </w:p>
    <w:p w14:paraId="484D1E73" w14:textId="77777777" w:rsidR="00C912E8" w:rsidRPr="008E07B1" w:rsidRDefault="00C912E8" w:rsidP="00C912E8">
      <w:pPr>
        <w:rPr>
          <w:szCs w:val="24"/>
        </w:rPr>
      </w:pPr>
    </w:p>
    <w:p w14:paraId="519604D5" w14:textId="77777777" w:rsidR="00C912E8" w:rsidRPr="008E07B1" w:rsidRDefault="00C912E8" w:rsidP="00C912E8">
      <w:pPr>
        <w:rPr>
          <w:szCs w:val="24"/>
        </w:rPr>
      </w:pPr>
      <w:r w:rsidRPr="008E07B1">
        <w:rPr>
          <w:szCs w:val="24"/>
        </w:rPr>
        <w:t xml:space="preserve">“How long do you think that will take?” she asked. </w:t>
      </w:r>
    </w:p>
    <w:p w14:paraId="03443E2B" w14:textId="77777777" w:rsidR="00C912E8" w:rsidRPr="008E07B1" w:rsidRDefault="00C912E8" w:rsidP="00C912E8">
      <w:pPr>
        <w:rPr>
          <w:szCs w:val="24"/>
        </w:rPr>
      </w:pPr>
    </w:p>
    <w:p w14:paraId="6C11A27A" w14:textId="77777777" w:rsidR="00C912E8" w:rsidRPr="008E07B1" w:rsidRDefault="00C912E8" w:rsidP="00C912E8">
      <w:pPr>
        <w:rPr>
          <w:szCs w:val="24"/>
        </w:rPr>
      </w:pPr>
      <w:r w:rsidRPr="008E07B1">
        <w:rPr>
          <w:szCs w:val="24"/>
        </w:rPr>
        <w:t>“Not long,” he replied. “The Ministry sent a woman to Hogwarts named Umbridge. She’s a real sadistic bitch. It’s only a matter of time until she tries something against Heather. I hope I get to send her soul to hell. I might stick around to see her get the pineapple treatment.”</w:t>
      </w:r>
    </w:p>
    <w:p w14:paraId="7B931EA0" w14:textId="77777777" w:rsidR="00C912E8" w:rsidRPr="008E07B1" w:rsidRDefault="00C912E8" w:rsidP="00C912E8">
      <w:pPr>
        <w:rPr>
          <w:szCs w:val="24"/>
        </w:rPr>
      </w:pPr>
    </w:p>
    <w:p w14:paraId="560ADE14" w14:textId="77777777" w:rsidR="00C912E8" w:rsidRPr="008E07B1" w:rsidRDefault="00C912E8" w:rsidP="00C912E8">
      <w:pPr>
        <w:rPr>
          <w:szCs w:val="24"/>
        </w:rPr>
      </w:pPr>
      <w:r w:rsidRPr="008E07B1">
        <w:rPr>
          <w:szCs w:val="24"/>
        </w:rPr>
        <w:t xml:space="preserve">Jezebel smirked and dropped her hand to his thigh. </w:t>
      </w:r>
    </w:p>
    <w:p w14:paraId="79F68C24" w14:textId="77777777" w:rsidR="00C912E8" w:rsidRPr="008E07B1" w:rsidRDefault="00C912E8" w:rsidP="00C912E8">
      <w:pPr>
        <w:rPr>
          <w:szCs w:val="24"/>
        </w:rPr>
      </w:pPr>
    </w:p>
    <w:p w14:paraId="026B29FB" w14:textId="77777777" w:rsidR="00C912E8" w:rsidRPr="008E07B1" w:rsidRDefault="00C912E8" w:rsidP="00C912E8">
      <w:pPr>
        <w:rPr>
          <w:szCs w:val="24"/>
        </w:rPr>
      </w:pPr>
      <w:r w:rsidRPr="008E07B1">
        <w:rPr>
          <w:szCs w:val="24"/>
        </w:rPr>
        <w:t xml:space="preserve">“I’ve never seen you so… wrathful,” she said as the backs of her fingers brushed his rapidly hardening shaft. </w:t>
      </w:r>
    </w:p>
    <w:p w14:paraId="6436410C" w14:textId="77777777" w:rsidR="00C912E8" w:rsidRPr="008E07B1" w:rsidRDefault="00C912E8" w:rsidP="00C912E8">
      <w:pPr>
        <w:rPr>
          <w:szCs w:val="24"/>
        </w:rPr>
      </w:pPr>
    </w:p>
    <w:p w14:paraId="106A526A" w14:textId="77777777" w:rsidR="00C912E8" w:rsidRPr="008E07B1" w:rsidRDefault="00C912E8" w:rsidP="00C912E8">
      <w:pPr>
        <w:jc w:val="center"/>
        <w:rPr>
          <w:szCs w:val="24"/>
        </w:rPr>
      </w:pPr>
      <w:r w:rsidRPr="008E07B1">
        <w:rPr>
          <w:szCs w:val="24"/>
        </w:rPr>
        <w:t>~</w:t>
      </w:r>
    </w:p>
    <w:p w14:paraId="59E869F3" w14:textId="77777777" w:rsidR="00C912E8" w:rsidRPr="008E07B1" w:rsidRDefault="00C912E8" w:rsidP="00C912E8">
      <w:pPr>
        <w:jc w:val="center"/>
        <w:rPr>
          <w:szCs w:val="24"/>
        </w:rPr>
      </w:pPr>
    </w:p>
    <w:p w14:paraId="44356705" w14:textId="77777777" w:rsidR="00C912E8" w:rsidRPr="008E07B1" w:rsidRDefault="00C912E8" w:rsidP="00C912E8">
      <w:pPr>
        <w:rPr>
          <w:szCs w:val="24"/>
        </w:rPr>
      </w:pPr>
      <w:r w:rsidRPr="008E07B1">
        <w:rPr>
          <w:szCs w:val="24"/>
        </w:rPr>
        <w:t xml:space="preserve">Hermione sighed as she watched Heather climb the stairs to the girls’ dorm. Her eyes lingered on the Murtlap-soaked bandage wrapped around her right hand. </w:t>
      </w:r>
    </w:p>
    <w:p w14:paraId="4FBDF931" w14:textId="77777777" w:rsidR="00C912E8" w:rsidRPr="008E07B1" w:rsidRDefault="00C912E8" w:rsidP="00C912E8">
      <w:pPr>
        <w:rPr>
          <w:szCs w:val="24"/>
        </w:rPr>
      </w:pPr>
    </w:p>
    <w:p w14:paraId="460DA67D" w14:textId="77777777" w:rsidR="00C912E8" w:rsidRPr="008E07B1" w:rsidRDefault="00C912E8" w:rsidP="00C912E8">
      <w:pPr>
        <w:rPr>
          <w:szCs w:val="24"/>
        </w:rPr>
      </w:pPr>
      <w:r w:rsidRPr="008E07B1">
        <w:rPr>
          <w:szCs w:val="24"/>
        </w:rPr>
        <w:t xml:space="preserve">Umbridge had gone too far, and Heather was too stubborn to tell the professors. As much as she hated to admit it, Hermione knew she had a point. If McGonagall or Dumbledore were removed from the school, there would be no one left to protect them. That was the only thing that kept her from going behind her best friend’s back and telling them anyway. </w:t>
      </w:r>
    </w:p>
    <w:p w14:paraId="14B8F383" w14:textId="77777777" w:rsidR="00C912E8" w:rsidRPr="008E07B1" w:rsidRDefault="00C912E8" w:rsidP="00C912E8">
      <w:pPr>
        <w:rPr>
          <w:szCs w:val="24"/>
        </w:rPr>
      </w:pPr>
    </w:p>
    <w:p w14:paraId="1662A3DC" w14:textId="77777777" w:rsidR="00C912E8" w:rsidRPr="008E07B1" w:rsidRDefault="00C912E8" w:rsidP="00C912E8">
      <w:pPr>
        <w:rPr>
          <w:szCs w:val="24"/>
        </w:rPr>
      </w:pPr>
      <w:r w:rsidRPr="008E07B1">
        <w:rPr>
          <w:szCs w:val="24"/>
        </w:rPr>
        <w:t xml:space="preserve">Besides, Hermione had another option, although this one was arguably even more risky. </w:t>
      </w:r>
    </w:p>
    <w:p w14:paraId="6134FC65" w14:textId="77777777" w:rsidR="00C912E8" w:rsidRPr="008E07B1" w:rsidRDefault="00C912E8" w:rsidP="00C912E8">
      <w:pPr>
        <w:rPr>
          <w:szCs w:val="24"/>
        </w:rPr>
      </w:pPr>
    </w:p>
    <w:p w14:paraId="48C3A7DA" w14:textId="77777777" w:rsidR="00C912E8" w:rsidRPr="008E07B1" w:rsidRDefault="00C912E8" w:rsidP="00C912E8">
      <w:pPr>
        <w:rPr>
          <w:szCs w:val="24"/>
        </w:rPr>
      </w:pPr>
      <w:r w:rsidRPr="008E07B1">
        <w:rPr>
          <w:szCs w:val="24"/>
        </w:rPr>
        <w:t xml:space="preserve">She’d deeply researched summonings, and after months of trolling through the restricted section, she felt she had a good grasp on them. She just needed to make sure the terms of their deal were precise, leaving Harry with little wiggle room if he wasn’t who he said he was. Quite honestly, she couldn’t believe she was even considering it, but Umbridge had to be stopped. </w:t>
      </w:r>
    </w:p>
    <w:p w14:paraId="150B2506" w14:textId="77777777" w:rsidR="00C912E8" w:rsidRPr="008E07B1" w:rsidRDefault="00C912E8" w:rsidP="00C912E8">
      <w:pPr>
        <w:rPr>
          <w:szCs w:val="24"/>
        </w:rPr>
      </w:pPr>
    </w:p>
    <w:p w14:paraId="67980DF3" w14:textId="77777777" w:rsidR="00C912E8" w:rsidRPr="008E07B1" w:rsidRDefault="00C912E8" w:rsidP="00C912E8">
      <w:pPr>
        <w:rPr>
          <w:szCs w:val="24"/>
        </w:rPr>
      </w:pPr>
      <w:r w:rsidRPr="008E07B1">
        <w:rPr>
          <w:szCs w:val="24"/>
        </w:rPr>
        <w:t xml:space="preserve">Taking a deep breath, she spoke his name. </w:t>
      </w:r>
    </w:p>
    <w:p w14:paraId="4F5C1B03" w14:textId="77777777" w:rsidR="00C912E8" w:rsidRPr="008E07B1" w:rsidRDefault="00C912E8" w:rsidP="00C912E8">
      <w:pPr>
        <w:rPr>
          <w:szCs w:val="24"/>
        </w:rPr>
      </w:pPr>
    </w:p>
    <w:p w14:paraId="1B8525F9" w14:textId="77777777" w:rsidR="00C912E8" w:rsidRPr="008E07B1" w:rsidRDefault="00C912E8" w:rsidP="00C912E8">
      <w:pPr>
        <w:rPr>
          <w:szCs w:val="24"/>
        </w:rPr>
      </w:pPr>
      <w:r w:rsidRPr="008E07B1">
        <w:rPr>
          <w:szCs w:val="24"/>
        </w:rPr>
        <w:t>“Harry Potter.”</w:t>
      </w:r>
    </w:p>
    <w:p w14:paraId="5E0E79CD" w14:textId="77777777" w:rsidR="00C912E8" w:rsidRPr="008E07B1" w:rsidRDefault="00C912E8" w:rsidP="00C912E8">
      <w:pPr>
        <w:rPr>
          <w:szCs w:val="24"/>
        </w:rPr>
      </w:pPr>
    </w:p>
    <w:p w14:paraId="6C639E16" w14:textId="77777777" w:rsidR="00C912E8" w:rsidRPr="008E07B1" w:rsidRDefault="00C912E8" w:rsidP="00C912E8">
      <w:pPr>
        <w:jc w:val="center"/>
        <w:rPr>
          <w:szCs w:val="24"/>
        </w:rPr>
      </w:pPr>
      <w:r w:rsidRPr="008E07B1">
        <w:rPr>
          <w:szCs w:val="24"/>
        </w:rPr>
        <w:t>~</w:t>
      </w:r>
    </w:p>
    <w:p w14:paraId="44B4B26B" w14:textId="77777777" w:rsidR="00C912E8" w:rsidRPr="008E07B1" w:rsidRDefault="00C912E8" w:rsidP="00C912E8">
      <w:pPr>
        <w:jc w:val="center"/>
        <w:rPr>
          <w:szCs w:val="24"/>
        </w:rPr>
      </w:pPr>
    </w:p>
    <w:p w14:paraId="632D9999" w14:textId="77777777" w:rsidR="00C912E8" w:rsidRPr="008E07B1" w:rsidRDefault="00C912E8" w:rsidP="00C912E8">
      <w:pPr>
        <w:rPr>
          <w:szCs w:val="24"/>
        </w:rPr>
      </w:pPr>
      <w:r w:rsidRPr="008E07B1">
        <w:rPr>
          <w:szCs w:val="24"/>
        </w:rPr>
        <w:t xml:space="preserve">Harry pulled his lips away from Jezebel’s dark red, puckered nipple. It glistened with his saliva as he straightened up and stared blankly over her shoulder. </w:t>
      </w:r>
    </w:p>
    <w:p w14:paraId="676A5D8B" w14:textId="77777777" w:rsidR="00C912E8" w:rsidRPr="008E07B1" w:rsidRDefault="00C912E8" w:rsidP="00C912E8">
      <w:pPr>
        <w:rPr>
          <w:szCs w:val="24"/>
        </w:rPr>
      </w:pPr>
    </w:p>
    <w:p w14:paraId="76938AF7" w14:textId="77777777" w:rsidR="00C912E8" w:rsidRPr="008E07B1" w:rsidRDefault="00C912E8" w:rsidP="00C912E8">
      <w:pPr>
        <w:rPr>
          <w:szCs w:val="24"/>
        </w:rPr>
      </w:pPr>
      <w:r w:rsidRPr="008E07B1">
        <w:rPr>
          <w:szCs w:val="24"/>
        </w:rPr>
        <w:t>“Why’d you stop?” she asked softly, tracing her long, dark nails along the length of his erection. “Is someone coming?”</w:t>
      </w:r>
    </w:p>
    <w:p w14:paraId="15470E09" w14:textId="77777777" w:rsidR="00C912E8" w:rsidRPr="008E07B1" w:rsidRDefault="00C912E8" w:rsidP="00C912E8">
      <w:pPr>
        <w:rPr>
          <w:szCs w:val="24"/>
        </w:rPr>
      </w:pPr>
    </w:p>
    <w:p w14:paraId="61F21CC0" w14:textId="77777777" w:rsidR="00C912E8" w:rsidRPr="008E07B1" w:rsidRDefault="00C912E8" w:rsidP="00C912E8">
      <w:pPr>
        <w:rPr>
          <w:szCs w:val="24"/>
        </w:rPr>
      </w:pPr>
      <w:r w:rsidRPr="008E07B1">
        <w:rPr>
          <w:szCs w:val="24"/>
        </w:rPr>
        <w:lastRenderedPageBreak/>
        <w:t xml:space="preserve">Turning her head, she glanced around the boulder they’d hidden behind just a few dozen yards from the rowdy crowd of demons and lost souls watching the game. </w:t>
      </w:r>
    </w:p>
    <w:p w14:paraId="2045D568" w14:textId="77777777" w:rsidR="00C912E8" w:rsidRPr="008E07B1" w:rsidRDefault="00C912E8" w:rsidP="00C912E8">
      <w:pPr>
        <w:rPr>
          <w:szCs w:val="24"/>
        </w:rPr>
      </w:pPr>
    </w:p>
    <w:p w14:paraId="3218C096" w14:textId="77777777" w:rsidR="00C912E8" w:rsidRPr="008E07B1" w:rsidRDefault="00C912E8" w:rsidP="00C912E8">
      <w:pPr>
        <w:rPr>
          <w:szCs w:val="24"/>
        </w:rPr>
      </w:pPr>
      <w:r w:rsidRPr="008E07B1">
        <w:rPr>
          <w:szCs w:val="24"/>
        </w:rPr>
        <w:t xml:space="preserve">“She’s calling me,” Harry said with a smirk. </w:t>
      </w:r>
    </w:p>
    <w:p w14:paraId="7AA1111B" w14:textId="77777777" w:rsidR="00C912E8" w:rsidRPr="008E07B1" w:rsidRDefault="00C912E8" w:rsidP="00C912E8">
      <w:pPr>
        <w:rPr>
          <w:szCs w:val="24"/>
        </w:rPr>
      </w:pPr>
    </w:p>
    <w:p w14:paraId="101A381D" w14:textId="77777777" w:rsidR="00C912E8" w:rsidRPr="008E07B1" w:rsidRDefault="00C912E8" w:rsidP="00C912E8">
      <w:pPr>
        <w:rPr>
          <w:szCs w:val="24"/>
        </w:rPr>
      </w:pPr>
      <w:r w:rsidRPr="008E07B1">
        <w:rPr>
          <w:szCs w:val="24"/>
        </w:rPr>
        <w:t xml:space="preserve">“Now?” Jezebel asked, visibly irritated. </w:t>
      </w:r>
    </w:p>
    <w:p w14:paraId="58E77B63" w14:textId="77777777" w:rsidR="00C912E8" w:rsidRPr="008E07B1" w:rsidRDefault="00C912E8" w:rsidP="00C912E8">
      <w:pPr>
        <w:rPr>
          <w:szCs w:val="24"/>
        </w:rPr>
      </w:pPr>
    </w:p>
    <w:p w14:paraId="4375706A" w14:textId="77777777" w:rsidR="00C912E8" w:rsidRPr="008E07B1" w:rsidRDefault="00C912E8" w:rsidP="00C912E8">
      <w:pPr>
        <w:rPr>
          <w:szCs w:val="24"/>
        </w:rPr>
      </w:pPr>
      <w:r w:rsidRPr="008E07B1">
        <w:rPr>
          <w:szCs w:val="24"/>
        </w:rPr>
        <w:t xml:space="preserve">Harry shrugged helplessly. A scowl marred her pretty face, and she sighed. </w:t>
      </w:r>
    </w:p>
    <w:p w14:paraId="0B66581F" w14:textId="77777777" w:rsidR="00C912E8" w:rsidRPr="008E07B1" w:rsidRDefault="00C912E8" w:rsidP="00C912E8">
      <w:pPr>
        <w:rPr>
          <w:szCs w:val="24"/>
        </w:rPr>
      </w:pPr>
    </w:p>
    <w:p w14:paraId="704F46EB" w14:textId="77777777" w:rsidR="00C912E8" w:rsidRPr="008E07B1" w:rsidRDefault="00C912E8" w:rsidP="00C912E8">
      <w:pPr>
        <w:rPr>
          <w:szCs w:val="24"/>
        </w:rPr>
      </w:pPr>
      <w:r w:rsidRPr="008E07B1">
        <w:rPr>
          <w:szCs w:val="24"/>
        </w:rPr>
        <w:t>“Go,” she said. “I’ll see you tomorrow. I need more than a quicky behind a rock anyways.”</w:t>
      </w:r>
    </w:p>
    <w:p w14:paraId="2C60A546" w14:textId="77777777" w:rsidR="00C912E8" w:rsidRPr="008E07B1" w:rsidRDefault="00C912E8" w:rsidP="00C912E8">
      <w:pPr>
        <w:rPr>
          <w:szCs w:val="24"/>
        </w:rPr>
      </w:pPr>
    </w:p>
    <w:p w14:paraId="12B14AAB" w14:textId="77777777" w:rsidR="00C912E8" w:rsidRPr="008E07B1" w:rsidRDefault="00C912E8" w:rsidP="00C912E8">
      <w:pPr>
        <w:rPr>
          <w:szCs w:val="24"/>
        </w:rPr>
      </w:pPr>
      <w:r w:rsidRPr="008E07B1">
        <w:rPr>
          <w:szCs w:val="24"/>
        </w:rPr>
        <w:t xml:space="preserve">Smiling, he leaned in and gave her a brief but passionate kiss. As they separated, Harry took a step back, closed his eyes, and focused on the voice calling his name. It rapidly grew closer. Louder. When he opened his eyes, he was standing in the middle of the Gryffindor common room. </w:t>
      </w:r>
    </w:p>
    <w:p w14:paraId="368A4C9A" w14:textId="77777777" w:rsidR="00C912E8" w:rsidRPr="008E07B1" w:rsidRDefault="00C912E8" w:rsidP="00C912E8">
      <w:pPr>
        <w:rPr>
          <w:szCs w:val="24"/>
        </w:rPr>
      </w:pPr>
    </w:p>
    <w:p w14:paraId="72A9788C" w14:textId="77777777" w:rsidR="00C912E8" w:rsidRPr="008E07B1" w:rsidRDefault="00C912E8" w:rsidP="00C912E8">
      <w:pPr>
        <w:rPr>
          <w:szCs w:val="24"/>
        </w:rPr>
      </w:pPr>
      <w:r w:rsidRPr="008E07B1">
        <w:rPr>
          <w:szCs w:val="24"/>
        </w:rPr>
        <w:t xml:space="preserve">Hermione’s eyes widened at the sight of him, still naked and erect. Her face rapidly flushed from the roots of her hair to the collar of her shirt. </w:t>
      </w:r>
    </w:p>
    <w:p w14:paraId="6A82936F" w14:textId="77777777" w:rsidR="00C912E8" w:rsidRPr="008E07B1" w:rsidRDefault="00C912E8" w:rsidP="00C912E8">
      <w:pPr>
        <w:rPr>
          <w:szCs w:val="24"/>
        </w:rPr>
      </w:pPr>
    </w:p>
    <w:p w14:paraId="2E5EFDD7" w14:textId="77777777" w:rsidR="00C912E8" w:rsidRPr="008E07B1" w:rsidRDefault="00C912E8" w:rsidP="00C912E8">
      <w:pPr>
        <w:rPr>
          <w:szCs w:val="24"/>
        </w:rPr>
      </w:pPr>
      <w:r w:rsidRPr="008E07B1">
        <w:rPr>
          <w:szCs w:val="24"/>
        </w:rPr>
        <w:t xml:space="preserve">“Harry!” she hissed incredulously, averting her eyes. </w:t>
      </w:r>
    </w:p>
    <w:p w14:paraId="0D3CE5E5" w14:textId="77777777" w:rsidR="00C912E8" w:rsidRPr="008E07B1" w:rsidRDefault="00C912E8" w:rsidP="00C912E8">
      <w:pPr>
        <w:rPr>
          <w:szCs w:val="24"/>
        </w:rPr>
      </w:pPr>
    </w:p>
    <w:p w14:paraId="744C2BEC" w14:textId="77777777" w:rsidR="00C912E8" w:rsidRPr="008E07B1" w:rsidRDefault="00C912E8" w:rsidP="00C912E8">
      <w:pPr>
        <w:rPr>
          <w:szCs w:val="24"/>
        </w:rPr>
      </w:pPr>
      <w:r w:rsidRPr="008E07B1">
        <w:rPr>
          <w:szCs w:val="24"/>
        </w:rPr>
        <w:t xml:space="preserve">“Sorry, but there’s no need for clothes in hell, and you called at a rather inopportune time,” he smiled. </w:t>
      </w:r>
    </w:p>
    <w:p w14:paraId="293E039B" w14:textId="77777777" w:rsidR="00C912E8" w:rsidRPr="008E07B1" w:rsidRDefault="00C912E8" w:rsidP="00C912E8">
      <w:pPr>
        <w:rPr>
          <w:szCs w:val="24"/>
        </w:rPr>
      </w:pPr>
    </w:p>
    <w:p w14:paraId="4B1D2959" w14:textId="77777777" w:rsidR="00C912E8" w:rsidRPr="008E07B1" w:rsidRDefault="00C912E8" w:rsidP="00C912E8">
      <w:pPr>
        <w:rPr>
          <w:szCs w:val="24"/>
        </w:rPr>
      </w:pPr>
      <w:r w:rsidRPr="008E07B1">
        <w:rPr>
          <w:szCs w:val="24"/>
        </w:rPr>
        <w:t>Sitting on the couch, he spread his arms along the backrest and unashamedly spread his legs.</w:t>
      </w:r>
    </w:p>
    <w:p w14:paraId="38C82595" w14:textId="77777777" w:rsidR="00C912E8" w:rsidRPr="008E07B1" w:rsidRDefault="00C912E8" w:rsidP="00C912E8">
      <w:pPr>
        <w:rPr>
          <w:szCs w:val="24"/>
        </w:rPr>
      </w:pPr>
    </w:p>
    <w:p w14:paraId="71568E55" w14:textId="77777777" w:rsidR="00C912E8" w:rsidRPr="008E07B1" w:rsidRDefault="00C912E8" w:rsidP="00C912E8">
      <w:pPr>
        <w:rPr>
          <w:szCs w:val="24"/>
        </w:rPr>
      </w:pPr>
      <w:r w:rsidRPr="008E07B1">
        <w:rPr>
          <w:szCs w:val="24"/>
        </w:rPr>
        <w:t xml:space="preserve">“Keep your voice down,” Hermione hissed, glancing at the stairs cautiously. </w:t>
      </w:r>
    </w:p>
    <w:p w14:paraId="209F3E7A" w14:textId="77777777" w:rsidR="00C912E8" w:rsidRPr="008E07B1" w:rsidRDefault="00C912E8" w:rsidP="00C912E8">
      <w:pPr>
        <w:rPr>
          <w:szCs w:val="24"/>
        </w:rPr>
      </w:pPr>
    </w:p>
    <w:p w14:paraId="182CA1DE" w14:textId="77777777" w:rsidR="00C912E8" w:rsidRPr="008E07B1" w:rsidRDefault="00C912E8" w:rsidP="00C912E8">
      <w:pPr>
        <w:rPr>
          <w:szCs w:val="24"/>
        </w:rPr>
      </w:pPr>
      <w:r w:rsidRPr="008E07B1">
        <w:rPr>
          <w:szCs w:val="24"/>
        </w:rPr>
        <w:t>“No need,” he told her. “Time’s frozen while I’m here.”</w:t>
      </w:r>
    </w:p>
    <w:p w14:paraId="034A896F" w14:textId="77777777" w:rsidR="00C912E8" w:rsidRPr="008E07B1" w:rsidRDefault="00C912E8" w:rsidP="00C912E8">
      <w:pPr>
        <w:rPr>
          <w:szCs w:val="24"/>
        </w:rPr>
      </w:pPr>
    </w:p>
    <w:p w14:paraId="5D871B40" w14:textId="77777777" w:rsidR="00C912E8" w:rsidRPr="008E07B1" w:rsidRDefault="00C912E8" w:rsidP="00C912E8">
      <w:pPr>
        <w:rPr>
          <w:szCs w:val="24"/>
        </w:rPr>
      </w:pPr>
      <w:r w:rsidRPr="008E07B1">
        <w:rPr>
          <w:szCs w:val="24"/>
        </w:rPr>
        <w:t xml:space="preserve">He gestured toward the fireplace. Hermione glanced over and gasped. The flames were frozen, and the hands on the clock above the mantle stood still. </w:t>
      </w:r>
    </w:p>
    <w:p w14:paraId="232D3B5F" w14:textId="77777777" w:rsidR="00C912E8" w:rsidRPr="008E07B1" w:rsidRDefault="00C912E8" w:rsidP="00C912E8">
      <w:pPr>
        <w:rPr>
          <w:szCs w:val="24"/>
        </w:rPr>
      </w:pPr>
    </w:p>
    <w:p w14:paraId="194B832E" w14:textId="77777777" w:rsidR="00C912E8" w:rsidRPr="008E07B1" w:rsidRDefault="00C912E8" w:rsidP="00C912E8">
      <w:pPr>
        <w:rPr>
          <w:szCs w:val="24"/>
        </w:rPr>
      </w:pPr>
      <w:r w:rsidRPr="008E07B1">
        <w:rPr>
          <w:szCs w:val="24"/>
        </w:rPr>
        <w:t>“I think it’s so we can’t interfere before a deal is made,” he shrugged. “Speaking of which, I don’t have much time. What did you call me for?”</w:t>
      </w:r>
    </w:p>
    <w:p w14:paraId="00F4431F" w14:textId="77777777" w:rsidR="00C912E8" w:rsidRPr="008E07B1" w:rsidRDefault="00C912E8" w:rsidP="00C912E8">
      <w:pPr>
        <w:rPr>
          <w:szCs w:val="24"/>
        </w:rPr>
      </w:pPr>
    </w:p>
    <w:p w14:paraId="35BFB3B6" w14:textId="77777777" w:rsidR="00C912E8" w:rsidRPr="008E07B1" w:rsidRDefault="00C912E8" w:rsidP="00C912E8">
      <w:pPr>
        <w:rPr>
          <w:szCs w:val="24"/>
        </w:rPr>
      </w:pPr>
      <w:r w:rsidRPr="008E07B1">
        <w:rPr>
          <w:szCs w:val="24"/>
        </w:rPr>
        <w:t xml:space="preserve">“It’s about Heather,” she said, licking her lips nervously. </w:t>
      </w:r>
    </w:p>
    <w:p w14:paraId="165E107B" w14:textId="77777777" w:rsidR="00C912E8" w:rsidRPr="008E07B1" w:rsidRDefault="00C912E8" w:rsidP="00C912E8">
      <w:pPr>
        <w:rPr>
          <w:szCs w:val="24"/>
        </w:rPr>
      </w:pPr>
    </w:p>
    <w:p w14:paraId="31AB08F0" w14:textId="77777777" w:rsidR="00C912E8" w:rsidRPr="008E07B1" w:rsidRDefault="00C912E8" w:rsidP="00C912E8">
      <w:pPr>
        <w:rPr>
          <w:szCs w:val="24"/>
        </w:rPr>
      </w:pPr>
      <w:r w:rsidRPr="008E07B1">
        <w:rPr>
          <w:szCs w:val="24"/>
        </w:rPr>
        <w:t xml:space="preserve">Hermione sat in a chair, glanced at his erection, blushed, and then stared resolutely at the far wall. </w:t>
      </w:r>
    </w:p>
    <w:p w14:paraId="0982B941" w14:textId="77777777" w:rsidR="00C912E8" w:rsidRPr="008E07B1" w:rsidRDefault="00C912E8" w:rsidP="00C912E8">
      <w:pPr>
        <w:rPr>
          <w:szCs w:val="24"/>
        </w:rPr>
      </w:pPr>
    </w:p>
    <w:p w14:paraId="7709B2D3" w14:textId="77777777" w:rsidR="00C912E8" w:rsidRPr="008E07B1" w:rsidRDefault="00C912E8" w:rsidP="00C912E8">
      <w:pPr>
        <w:rPr>
          <w:szCs w:val="24"/>
        </w:rPr>
      </w:pPr>
      <w:r w:rsidRPr="008E07B1">
        <w:rPr>
          <w:szCs w:val="24"/>
        </w:rPr>
        <w:t>“There’s this new professor, Umbridge.”</w:t>
      </w:r>
    </w:p>
    <w:p w14:paraId="4A1E3C0B" w14:textId="77777777" w:rsidR="00C912E8" w:rsidRPr="008E07B1" w:rsidRDefault="00C912E8" w:rsidP="00C912E8">
      <w:pPr>
        <w:rPr>
          <w:szCs w:val="24"/>
        </w:rPr>
      </w:pPr>
    </w:p>
    <w:p w14:paraId="04F24159" w14:textId="77777777" w:rsidR="00C912E8" w:rsidRPr="008E07B1" w:rsidRDefault="00C912E8" w:rsidP="00C912E8">
      <w:pPr>
        <w:rPr>
          <w:szCs w:val="24"/>
        </w:rPr>
      </w:pPr>
      <w:r w:rsidRPr="008E07B1">
        <w:rPr>
          <w:szCs w:val="24"/>
        </w:rPr>
        <w:t>“I know all about Umbridge and the quill,” Harry interjected. “I’ve been watching.”</w:t>
      </w:r>
    </w:p>
    <w:p w14:paraId="5CC1B485" w14:textId="77777777" w:rsidR="00C912E8" w:rsidRPr="008E07B1" w:rsidRDefault="00C912E8" w:rsidP="00C912E8">
      <w:pPr>
        <w:rPr>
          <w:szCs w:val="24"/>
        </w:rPr>
      </w:pPr>
    </w:p>
    <w:p w14:paraId="0E372D35" w14:textId="77777777" w:rsidR="00C912E8" w:rsidRPr="008E07B1" w:rsidRDefault="00C912E8" w:rsidP="00C912E8">
      <w:pPr>
        <w:rPr>
          <w:szCs w:val="24"/>
        </w:rPr>
      </w:pPr>
      <w:r w:rsidRPr="008E07B1">
        <w:rPr>
          <w:szCs w:val="24"/>
        </w:rPr>
        <w:t>“Oh… good,” Hermione said. “I want you to make her stop.”</w:t>
      </w:r>
    </w:p>
    <w:p w14:paraId="75CE0A64" w14:textId="77777777" w:rsidR="00C912E8" w:rsidRPr="008E07B1" w:rsidRDefault="00C912E8" w:rsidP="00C912E8">
      <w:pPr>
        <w:rPr>
          <w:szCs w:val="24"/>
        </w:rPr>
      </w:pPr>
    </w:p>
    <w:p w14:paraId="7C718ABF" w14:textId="77777777" w:rsidR="00C912E8" w:rsidRPr="008E07B1" w:rsidRDefault="00C912E8" w:rsidP="00C912E8">
      <w:pPr>
        <w:rPr>
          <w:szCs w:val="24"/>
        </w:rPr>
      </w:pPr>
      <w:r w:rsidRPr="008E07B1">
        <w:rPr>
          <w:szCs w:val="24"/>
        </w:rPr>
        <w:t xml:space="preserve">Harry grinned wolfishly. </w:t>
      </w:r>
    </w:p>
    <w:p w14:paraId="2AE4BB4C" w14:textId="77777777" w:rsidR="00C912E8" w:rsidRPr="008E07B1" w:rsidRDefault="00C912E8" w:rsidP="00C912E8">
      <w:pPr>
        <w:rPr>
          <w:szCs w:val="24"/>
        </w:rPr>
      </w:pPr>
    </w:p>
    <w:p w14:paraId="23F21A78" w14:textId="77777777" w:rsidR="00C912E8" w:rsidRPr="008E07B1" w:rsidRDefault="00C912E8" w:rsidP="00C912E8">
      <w:pPr>
        <w:rPr>
          <w:szCs w:val="24"/>
        </w:rPr>
      </w:pPr>
      <w:r w:rsidRPr="008E07B1">
        <w:rPr>
          <w:szCs w:val="24"/>
        </w:rPr>
        <w:t>“Without killing her.”</w:t>
      </w:r>
    </w:p>
    <w:p w14:paraId="19EE287D" w14:textId="77777777" w:rsidR="00C912E8" w:rsidRPr="008E07B1" w:rsidRDefault="00C912E8" w:rsidP="00C912E8">
      <w:pPr>
        <w:rPr>
          <w:szCs w:val="24"/>
        </w:rPr>
      </w:pPr>
    </w:p>
    <w:p w14:paraId="60941468" w14:textId="77777777" w:rsidR="00C912E8" w:rsidRPr="008E07B1" w:rsidRDefault="00C912E8" w:rsidP="00C912E8">
      <w:pPr>
        <w:rPr>
          <w:szCs w:val="24"/>
        </w:rPr>
      </w:pPr>
      <w:r w:rsidRPr="008E07B1">
        <w:rPr>
          <w:szCs w:val="24"/>
        </w:rPr>
        <w:t>His smile fell.</w:t>
      </w:r>
    </w:p>
    <w:p w14:paraId="2BDFC12F" w14:textId="77777777" w:rsidR="00C912E8" w:rsidRPr="008E07B1" w:rsidRDefault="00C912E8" w:rsidP="00C912E8">
      <w:pPr>
        <w:rPr>
          <w:szCs w:val="24"/>
        </w:rPr>
      </w:pPr>
    </w:p>
    <w:p w14:paraId="4202F507" w14:textId="77777777" w:rsidR="00C912E8" w:rsidRPr="008E07B1" w:rsidRDefault="00C912E8" w:rsidP="00C912E8">
      <w:pPr>
        <w:rPr>
          <w:szCs w:val="24"/>
        </w:rPr>
      </w:pPr>
      <w:r w:rsidRPr="008E07B1">
        <w:rPr>
          <w:szCs w:val="24"/>
        </w:rPr>
        <w:t>“Pity,” he sighed. “There’s a special place reserved in hell for that woman.”</w:t>
      </w:r>
    </w:p>
    <w:p w14:paraId="067ED5ED" w14:textId="77777777" w:rsidR="00C912E8" w:rsidRPr="008E07B1" w:rsidRDefault="00C912E8" w:rsidP="00C912E8">
      <w:pPr>
        <w:rPr>
          <w:szCs w:val="24"/>
        </w:rPr>
      </w:pPr>
    </w:p>
    <w:p w14:paraId="4AE1AA68" w14:textId="77777777" w:rsidR="00C912E8" w:rsidRPr="008E07B1" w:rsidRDefault="00C912E8" w:rsidP="00C912E8">
      <w:pPr>
        <w:rPr>
          <w:szCs w:val="24"/>
        </w:rPr>
      </w:pPr>
      <w:r w:rsidRPr="008E07B1">
        <w:rPr>
          <w:szCs w:val="24"/>
        </w:rPr>
        <w:t>“Yes, well, I just want her stopped,” Hermione said, turning to face him but keeping her eyes on his face. “I want you to stop her from torturing Heather or any other students without causing any collateral damage or drawing attention from the Ministry.”</w:t>
      </w:r>
    </w:p>
    <w:p w14:paraId="4E53324B" w14:textId="77777777" w:rsidR="00C912E8" w:rsidRPr="008E07B1" w:rsidRDefault="00C912E8" w:rsidP="00C912E8">
      <w:pPr>
        <w:rPr>
          <w:szCs w:val="24"/>
        </w:rPr>
      </w:pPr>
    </w:p>
    <w:p w14:paraId="68BD5144" w14:textId="77777777" w:rsidR="00C912E8" w:rsidRPr="008E07B1" w:rsidRDefault="00C912E8" w:rsidP="00C912E8">
      <w:pPr>
        <w:rPr>
          <w:szCs w:val="24"/>
        </w:rPr>
      </w:pPr>
      <w:r w:rsidRPr="008E07B1">
        <w:rPr>
          <w:szCs w:val="24"/>
        </w:rPr>
        <w:t>Harry smiled, “You’ve studied well.”</w:t>
      </w:r>
    </w:p>
    <w:p w14:paraId="41E39EBB" w14:textId="77777777" w:rsidR="00C912E8" w:rsidRPr="008E07B1" w:rsidRDefault="00C912E8" w:rsidP="00C912E8">
      <w:pPr>
        <w:rPr>
          <w:szCs w:val="24"/>
        </w:rPr>
      </w:pPr>
    </w:p>
    <w:p w14:paraId="544D3D88" w14:textId="77777777" w:rsidR="00C912E8" w:rsidRPr="008E07B1" w:rsidRDefault="00C912E8" w:rsidP="00C912E8">
      <w:pPr>
        <w:rPr>
          <w:szCs w:val="24"/>
        </w:rPr>
      </w:pPr>
      <w:r w:rsidRPr="008E07B1">
        <w:rPr>
          <w:szCs w:val="24"/>
        </w:rPr>
        <w:t xml:space="preserve">Hermione looked down bashfully, took one look at his erection, and snapped her eyes back to his face. </w:t>
      </w:r>
    </w:p>
    <w:p w14:paraId="323E5CD4" w14:textId="77777777" w:rsidR="00C912E8" w:rsidRPr="008E07B1" w:rsidRDefault="00C912E8" w:rsidP="00C912E8">
      <w:pPr>
        <w:rPr>
          <w:szCs w:val="24"/>
        </w:rPr>
      </w:pPr>
    </w:p>
    <w:p w14:paraId="1D7C035D" w14:textId="77777777" w:rsidR="00C912E8" w:rsidRPr="008E07B1" w:rsidRDefault="00C912E8" w:rsidP="00C912E8">
      <w:pPr>
        <w:rPr>
          <w:szCs w:val="24"/>
        </w:rPr>
      </w:pPr>
      <w:r w:rsidRPr="008E07B1">
        <w:rPr>
          <w:szCs w:val="24"/>
        </w:rPr>
        <w:t xml:space="preserve">“What, um, what will that cost me?” she asked nervously. </w:t>
      </w:r>
    </w:p>
    <w:p w14:paraId="3999D22A" w14:textId="77777777" w:rsidR="00C912E8" w:rsidRPr="008E07B1" w:rsidRDefault="00C912E8" w:rsidP="00C912E8">
      <w:pPr>
        <w:rPr>
          <w:szCs w:val="24"/>
        </w:rPr>
      </w:pPr>
    </w:p>
    <w:p w14:paraId="5D2064C1" w14:textId="77777777" w:rsidR="00C912E8" w:rsidRPr="008E07B1" w:rsidRDefault="00C912E8" w:rsidP="00C912E8">
      <w:pPr>
        <w:rPr>
          <w:szCs w:val="24"/>
        </w:rPr>
      </w:pPr>
      <w:r w:rsidRPr="008E07B1">
        <w:rPr>
          <w:szCs w:val="24"/>
        </w:rPr>
        <w:t>“Well, I could ask for your virginity,” Harry said, pausing to let the words linger, “but that seems a bit excessive for what you’re asking. I’d say a blowjob sounds fair.”</w:t>
      </w:r>
    </w:p>
    <w:p w14:paraId="3EC6359A" w14:textId="77777777" w:rsidR="00C912E8" w:rsidRPr="008E07B1" w:rsidRDefault="00C912E8" w:rsidP="00C912E8">
      <w:pPr>
        <w:rPr>
          <w:szCs w:val="24"/>
        </w:rPr>
      </w:pPr>
    </w:p>
    <w:p w14:paraId="55032797" w14:textId="77777777" w:rsidR="00C912E8" w:rsidRPr="008E07B1" w:rsidRDefault="00C912E8" w:rsidP="00C912E8">
      <w:pPr>
        <w:rPr>
          <w:szCs w:val="24"/>
        </w:rPr>
      </w:pPr>
      <w:r w:rsidRPr="008E07B1">
        <w:rPr>
          <w:szCs w:val="24"/>
        </w:rPr>
        <w:t>“Can’t I give you gold or something with sentimental value?” Hermione asked. “I have a necklace from my grandmother-”</w:t>
      </w:r>
    </w:p>
    <w:p w14:paraId="7512B31B" w14:textId="77777777" w:rsidR="00C912E8" w:rsidRPr="008E07B1" w:rsidRDefault="00C912E8" w:rsidP="00C912E8">
      <w:pPr>
        <w:rPr>
          <w:szCs w:val="24"/>
        </w:rPr>
      </w:pPr>
    </w:p>
    <w:p w14:paraId="696DF82F" w14:textId="77777777" w:rsidR="00C912E8" w:rsidRPr="008E07B1" w:rsidRDefault="00C912E8" w:rsidP="00C912E8">
      <w:pPr>
        <w:rPr>
          <w:szCs w:val="24"/>
        </w:rPr>
      </w:pPr>
      <w:r w:rsidRPr="008E07B1">
        <w:rPr>
          <w:szCs w:val="24"/>
        </w:rPr>
        <w:t>“That won’t work,” he said, shaking his head. “We have no need for gold or worldly possessions. The only things we’re allowed to deal in are sex and souls.”</w:t>
      </w:r>
    </w:p>
    <w:p w14:paraId="3AD71A23" w14:textId="77777777" w:rsidR="00C912E8" w:rsidRPr="008E07B1" w:rsidRDefault="00C912E8" w:rsidP="00C912E8">
      <w:pPr>
        <w:rPr>
          <w:szCs w:val="24"/>
        </w:rPr>
      </w:pPr>
    </w:p>
    <w:p w14:paraId="69127C3E" w14:textId="77777777" w:rsidR="00C912E8" w:rsidRPr="008E07B1" w:rsidRDefault="00C912E8" w:rsidP="00C912E8">
      <w:pPr>
        <w:rPr>
          <w:szCs w:val="24"/>
        </w:rPr>
      </w:pPr>
      <w:r w:rsidRPr="008E07B1">
        <w:rPr>
          <w:szCs w:val="24"/>
        </w:rPr>
        <w:t>“But why?” she asked. “What do you get out of it?”</w:t>
      </w:r>
    </w:p>
    <w:p w14:paraId="053533F7" w14:textId="77777777" w:rsidR="00C912E8" w:rsidRPr="008E07B1" w:rsidRDefault="00C912E8" w:rsidP="00C912E8">
      <w:pPr>
        <w:rPr>
          <w:szCs w:val="24"/>
        </w:rPr>
      </w:pPr>
    </w:p>
    <w:p w14:paraId="65172B3F" w14:textId="77777777" w:rsidR="00C912E8" w:rsidRPr="008E07B1" w:rsidRDefault="00C912E8" w:rsidP="00C912E8">
      <w:pPr>
        <w:rPr>
          <w:szCs w:val="24"/>
        </w:rPr>
      </w:pPr>
      <w:r w:rsidRPr="008E07B1">
        <w:rPr>
          <w:szCs w:val="24"/>
        </w:rPr>
        <w:t>“Demons get a kick out of corrupting humans and stealing souls from heaven. It’s their way of getting one over on the angels that rejected them, and it gives them more soldiers if they ever go to war again. As for why it’s allowed,” Harry shrugged. “I have no idea.”</w:t>
      </w:r>
    </w:p>
    <w:p w14:paraId="44E309A5" w14:textId="77777777" w:rsidR="00C912E8" w:rsidRPr="008E07B1" w:rsidRDefault="00C912E8" w:rsidP="00C912E8">
      <w:pPr>
        <w:rPr>
          <w:szCs w:val="24"/>
        </w:rPr>
      </w:pPr>
    </w:p>
    <w:p w14:paraId="54F5DF26" w14:textId="77777777" w:rsidR="00C912E8" w:rsidRPr="008E07B1" w:rsidRDefault="00C912E8" w:rsidP="00C912E8">
      <w:pPr>
        <w:rPr>
          <w:szCs w:val="24"/>
        </w:rPr>
      </w:pPr>
      <w:r w:rsidRPr="008E07B1">
        <w:rPr>
          <w:szCs w:val="24"/>
        </w:rPr>
        <w:t xml:space="preserve">Hermione bit her lip and glanced nervously at his erection. He watched as she visibly steeled herself, squared her shoulders, and nodded. </w:t>
      </w:r>
    </w:p>
    <w:p w14:paraId="777E9755" w14:textId="77777777" w:rsidR="00C912E8" w:rsidRPr="008E07B1" w:rsidRDefault="00C912E8" w:rsidP="00C912E8">
      <w:pPr>
        <w:rPr>
          <w:szCs w:val="24"/>
        </w:rPr>
      </w:pPr>
    </w:p>
    <w:p w14:paraId="4E80929C" w14:textId="77777777" w:rsidR="00C912E8" w:rsidRPr="008E07B1" w:rsidRDefault="00C912E8" w:rsidP="00C912E8">
      <w:pPr>
        <w:rPr>
          <w:szCs w:val="24"/>
        </w:rPr>
      </w:pPr>
      <w:r w:rsidRPr="008E07B1">
        <w:rPr>
          <w:szCs w:val="24"/>
        </w:rPr>
        <w:t>“Fine, I’ll do it.”</w:t>
      </w:r>
    </w:p>
    <w:p w14:paraId="358558E4" w14:textId="77777777" w:rsidR="00C912E8" w:rsidRPr="008E07B1" w:rsidRDefault="00C912E8" w:rsidP="00C912E8">
      <w:pPr>
        <w:rPr>
          <w:szCs w:val="24"/>
        </w:rPr>
      </w:pPr>
    </w:p>
    <w:p w14:paraId="57B00415" w14:textId="77777777" w:rsidR="00C912E8" w:rsidRPr="008E07B1" w:rsidRDefault="00C912E8" w:rsidP="00C912E8">
      <w:pPr>
        <w:rPr>
          <w:szCs w:val="24"/>
        </w:rPr>
      </w:pPr>
      <w:r w:rsidRPr="008E07B1">
        <w:rPr>
          <w:szCs w:val="24"/>
        </w:rPr>
        <w:t xml:space="preserve">Harry smiled, grabbed a throw pillow from the couch, and dropped it between his feet. Climbing to her feet, Hermione took two shaky steps toward him and knelt on the pillow. For a long </w:t>
      </w:r>
      <w:r w:rsidRPr="008E07B1">
        <w:rPr>
          <w:szCs w:val="24"/>
        </w:rPr>
        <w:lastRenderedPageBreak/>
        <w:t xml:space="preserve">moment, she sat there and stared at his throbbing length with trepidation. He waited for her to make the first move, but she didn’t. </w:t>
      </w:r>
    </w:p>
    <w:p w14:paraId="169990FE" w14:textId="77777777" w:rsidR="00C912E8" w:rsidRPr="008E07B1" w:rsidRDefault="00C912E8" w:rsidP="00C912E8">
      <w:pPr>
        <w:rPr>
          <w:szCs w:val="24"/>
        </w:rPr>
      </w:pPr>
    </w:p>
    <w:p w14:paraId="1C5C2150" w14:textId="77777777" w:rsidR="00C912E8" w:rsidRPr="008E07B1" w:rsidRDefault="00C912E8" w:rsidP="00C912E8">
      <w:pPr>
        <w:rPr>
          <w:szCs w:val="24"/>
        </w:rPr>
      </w:pPr>
      <w:r w:rsidRPr="008E07B1">
        <w:rPr>
          <w:szCs w:val="24"/>
        </w:rPr>
        <w:t xml:space="preserve">Slowly, he leaned forward, reached down to grab her hand, and then carefully placed it on his shaft. She ran her thumb tentatively along the underside, and he pulsed excitedly. </w:t>
      </w:r>
    </w:p>
    <w:p w14:paraId="1576C704" w14:textId="77777777" w:rsidR="00C912E8" w:rsidRPr="008E07B1" w:rsidRDefault="00C912E8" w:rsidP="00C912E8">
      <w:pPr>
        <w:rPr>
          <w:szCs w:val="24"/>
        </w:rPr>
      </w:pPr>
    </w:p>
    <w:p w14:paraId="08BDACD6" w14:textId="77777777" w:rsidR="00C912E8" w:rsidRPr="008E07B1" w:rsidRDefault="00C912E8" w:rsidP="00C912E8">
      <w:pPr>
        <w:rPr>
          <w:szCs w:val="24"/>
        </w:rPr>
      </w:pPr>
      <w:r w:rsidRPr="008E07B1">
        <w:rPr>
          <w:szCs w:val="24"/>
        </w:rPr>
        <w:t xml:space="preserve">“Oh!” she gasped softly. </w:t>
      </w:r>
    </w:p>
    <w:p w14:paraId="6F9C530C" w14:textId="77777777" w:rsidR="00C912E8" w:rsidRPr="008E07B1" w:rsidRDefault="00C912E8" w:rsidP="00C912E8">
      <w:pPr>
        <w:rPr>
          <w:szCs w:val="24"/>
        </w:rPr>
      </w:pPr>
    </w:p>
    <w:p w14:paraId="5B2AF43C" w14:textId="77777777" w:rsidR="00C912E8" w:rsidRPr="008E07B1" w:rsidRDefault="00C912E8" w:rsidP="00C912E8">
      <w:pPr>
        <w:rPr>
          <w:szCs w:val="24"/>
        </w:rPr>
      </w:pPr>
      <w:r w:rsidRPr="008E07B1">
        <w:rPr>
          <w:szCs w:val="24"/>
        </w:rPr>
        <w:t xml:space="preserve">She let go for a moment, then gripped him again more firmly and glanced up at his face. </w:t>
      </w:r>
    </w:p>
    <w:p w14:paraId="19E88BD3" w14:textId="77777777" w:rsidR="00C912E8" w:rsidRPr="008E07B1" w:rsidRDefault="00C912E8" w:rsidP="00C912E8">
      <w:pPr>
        <w:rPr>
          <w:szCs w:val="24"/>
        </w:rPr>
      </w:pPr>
    </w:p>
    <w:p w14:paraId="0948D1F5" w14:textId="77777777" w:rsidR="00C912E8" w:rsidRPr="008E07B1" w:rsidRDefault="00C912E8" w:rsidP="00C912E8">
      <w:pPr>
        <w:rPr>
          <w:szCs w:val="24"/>
        </w:rPr>
      </w:pPr>
      <w:r w:rsidRPr="008E07B1">
        <w:rPr>
          <w:szCs w:val="24"/>
        </w:rPr>
        <w:t>“Relax, Hermione,” Harry smiled. “You’ll do fine.”</w:t>
      </w:r>
    </w:p>
    <w:p w14:paraId="49AB4F3D" w14:textId="77777777" w:rsidR="00C912E8" w:rsidRPr="008E07B1" w:rsidRDefault="00C912E8" w:rsidP="00C912E8">
      <w:pPr>
        <w:rPr>
          <w:szCs w:val="24"/>
        </w:rPr>
      </w:pPr>
    </w:p>
    <w:p w14:paraId="4C0BA995" w14:textId="77777777" w:rsidR="00C912E8" w:rsidRPr="008E07B1" w:rsidRDefault="00C912E8" w:rsidP="00C912E8">
      <w:pPr>
        <w:rPr>
          <w:szCs w:val="24"/>
        </w:rPr>
      </w:pPr>
      <w:r w:rsidRPr="008E07B1">
        <w:rPr>
          <w:szCs w:val="24"/>
        </w:rPr>
        <w:t xml:space="preserve">A small smile flickered across her face before she turned back to his cock. She started with gentle caresses, gradually becoming short, tentative strokes. Harry groaned as her movements grew more confident and pleasurable. He let her take her time to explore, but eventually, it became clear that he would need to nudge her into taking the next step. </w:t>
      </w:r>
    </w:p>
    <w:p w14:paraId="76758B79" w14:textId="77777777" w:rsidR="00C912E8" w:rsidRPr="008E07B1" w:rsidRDefault="00C912E8" w:rsidP="00C912E8">
      <w:pPr>
        <w:rPr>
          <w:szCs w:val="24"/>
        </w:rPr>
      </w:pPr>
    </w:p>
    <w:p w14:paraId="167492B3" w14:textId="77777777" w:rsidR="00C912E8" w:rsidRPr="008E07B1" w:rsidRDefault="00C912E8" w:rsidP="00C912E8">
      <w:pPr>
        <w:rPr>
          <w:szCs w:val="24"/>
        </w:rPr>
      </w:pPr>
      <w:r w:rsidRPr="008E07B1">
        <w:rPr>
          <w:szCs w:val="24"/>
        </w:rPr>
        <w:t xml:space="preserve">Slowly reaching forward, he cupped the back of her head and pulled her closer. She looked up at him, her eyes dancing with a mixture of nervousness and excitement. He paused when her lips were just an inch away and pulsed excitedly when her warm breath washed over his swollen head. </w:t>
      </w:r>
    </w:p>
    <w:p w14:paraId="112CACAE" w14:textId="77777777" w:rsidR="00C912E8" w:rsidRPr="008E07B1" w:rsidRDefault="00C912E8" w:rsidP="00C912E8">
      <w:pPr>
        <w:rPr>
          <w:szCs w:val="24"/>
        </w:rPr>
      </w:pPr>
    </w:p>
    <w:p w14:paraId="79E945E8" w14:textId="77777777" w:rsidR="00C912E8" w:rsidRPr="008E07B1" w:rsidRDefault="00C912E8" w:rsidP="00C912E8">
      <w:pPr>
        <w:rPr>
          <w:szCs w:val="24"/>
        </w:rPr>
      </w:pPr>
      <w:r w:rsidRPr="008E07B1">
        <w:rPr>
          <w:szCs w:val="24"/>
        </w:rPr>
        <w:t xml:space="preserve">“Kiss it,” he said softly. </w:t>
      </w:r>
    </w:p>
    <w:p w14:paraId="052BC60D" w14:textId="77777777" w:rsidR="00C912E8" w:rsidRPr="008E07B1" w:rsidRDefault="00C912E8" w:rsidP="00C912E8">
      <w:pPr>
        <w:rPr>
          <w:szCs w:val="24"/>
        </w:rPr>
      </w:pPr>
    </w:p>
    <w:p w14:paraId="7B59A26E" w14:textId="77777777" w:rsidR="00C912E8" w:rsidRPr="008E07B1" w:rsidRDefault="00C912E8" w:rsidP="00C912E8">
      <w:pPr>
        <w:rPr>
          <w:szCs w:val="24"/>
        </w:rPr>
      </w:pPr>
      <w:r w:rsidRPr="008E07B1">
        <w:rPr>
          <w:szCs w:val="24"/>
        </w:rPr>
        <w:t xml:space="preserve">Hermione went nearly cross-eyed as she stared at his tip. She licked her lips and then leaned in the last little bit to brush them softly against the head of his cock. Harry hissed pleasurably and throbbed in her hand. He’d had better, certainly, but there was just something incredibly exciting about being her first. </w:t>
      </w:r>
    </w:p>
    <w:p w14:paraId="38B961A1" w14:textId="77777777" w:rsidR="00C912E8" w:rsidRPr="008E07B1" w:rsidRDefault="00C912E8" w:rsidP="00C912E8">
      <w:pPr>
        <w:rPr>
          <w:szCs w:val="24"/>
        </w:rPr>
      </w:pPr>
    </w:p>
    <w:p w14:paraId="3AE32725" w14:textId="77777777" w:rsidR="00C912E8" w:rsidRPr="008E07B1" w:rsidRDefault="00C912E8" w:rsidP="00C912E8">
      <w:pPr>
        <w:rPr>
          <w:szCs w:val="24"/>
        </w:rPr>
      </w:pPr>
      <w:r w:rsidRPr="008E07B1">
        <w:rPr>
          <w:szCs w:val="24"/>
        </w:rPr>
        <w:t xml:space="preserve">Hermione kissed it again, more firmly this time. His hand gently caressed her scalp as she worked around the tip and then down the side until she reached her hand. Once again, she took </w:t>
      </w:r>
      <w:r w:rsidRPr="008E07B1">
        <w:rPr>
          <w:szCs w:val="24"/>
        </w:rPr>
        <w:lastRenderedPageBreak/>
        <w:t>her time, slowly growing more confident with each passing moment. By the time his patience waned, and he guided her back to the tip, she opened her mouth unprompted and wrapped her lips around him.</w:t>
      </w:r>
    </w:p>
    <w:p w14:paraId="37617F1F" w14:textId="77777777" w:rsidR="00C912E8" w:rsidRPr="008E07B1" w:rsidRDefault="00C912E8" w:rsidP="00C912E8">
      <w:pPr>
        <w:rPr>
          <w:szCs w:val="24"/>
        </w:rPr>
      </w:pPr>
    </w:p>
    <w:p w14:paraId="3256A972" w14:textId="77777777" w:rsidR="00C912E8" w:rsidRPr="008E07B1" w:rsidRDefault="00C912E8" w:rsidP="00C912E8">
      <w:pPr>
        <w:rPr>
          <w:szCs w:val="24"/>
        </w:rPr>
      </w:pPr>
      <w:r w:rsidRPr="008E07B1">
        <w:rPr>
          <w:szCs w:val="24"/>
        </w:rPr>
        <w:t>“Fuck,” Harry barked.</w:t>
      </w:r>
    </w:p>
    <w:p w14:paraId="41AF4472" w14:textId="77777777" w:rsidR="00C912E8" w:rsidRPr="008E07B1" w:rsidRDefault="00C912E8" w:rsidP="00C912E8">
      <w:pPr>
        <w:rPr>
          <w:szCs w:val="24"/>
        </w:rPr>
      </w:pPr>
    </w:p>
    <w:p w14:paraId="7BE18E92" w14:textId="77777777" w:rsidR="00C912E8" w:rsidRPr="008E07B1" w:rsidRDefault="00C912E8" w:rsidP="00C912E8">
      <w:pPr>
        <w:rPr>
          <w:szCs w:val="24"/>
        </w:rPr>
      </w:pPr>
      <w:r w:rsidRPr="008E07B1">
        <w:rPr>
          <w:szCs w:val="24"/>
        </w:rPr>
        <w:t xml:space="preserve">His fingers curled in her hair, and he had to restrain himself from forcing her to take him deeper. Hermione wasn’t Jezebel or one of the Succubae he was used to. He groaned as she looked up at him through her eyelashes and bobbed her head little by little. His cock throbbed against her tongue when she swirled it around him. With one last bob of her head, she pulled back. A thin strand of saliva stretched between his head and her bottom lip until she wiped it away. </w:t>
      </w:r>
    </w:p>
    <w:p w14:paraId="172769FB" w14:textId="77777777" w:rsidR="00C912E8" w:rsidRPr="008E07B1" w:rsidRDefault="00C912E8" w:rsidP="00C912E8">
      <w:pPr>
        <w:rPr>
          <w:szCs w:val="24"/>
        </w:rPr>
      </w:pPr>
    </w:p>
    <w:p w14:paraId="5E198E3C" w14:textId="77777777" w:rsidR="00C912E8" w:rsidRPr="008E07B1" w:rsidRDefault="00C912E8" w:rsidP="00C912E8">
      <w:pPr>
        <w:rPr>
          <w:szCs w:val="24"/>
        </w:rPr>
      </w:pPr>
      <w:r w:rsidRPr="008E07B1">
        <w:rPr>
          <w:szCs w:val="24"/>
        </w:rPr>
        <w:t xml:space="preserve">“Am I doing alright?” Hermione asked self-consciously. </w:t>
      </w:r>
    </w:p>
    <w:p w14:paraId="15727BA7" w14:textId="77777777" w:rsidR="00C912E8" w:rsidRPr="008E07B1" w:rsidRDefault="00C912E8" w:rsidP="00C912E8">
      <w:pPr>
        <w:rPr>
          <w:szCs w:val="24"/>
        </w:rPr>
      </w:pPr>
    </w:p>
    <w:p w14:paraId="63FE5FB3" w14:textId="77777777" w:rsidR="00C912E8" w:rsidRPr="008E07B1" w:rsidRDefault="00C912E8" w:rsidP="00C912E8">
      <w:pPr>
        <w:rPr>
          <w:szCs w:val="24"/>
        </w:rPr>
      </w:pPr>
      <w:r w:rsidRPr="008E07B1">
        <w:rPr>
          <w:szCs w:val="24"/>
        </w:rPr>
        <w:t xml:space="preserve">“You’re doing fantastic,” Harry said. </w:t>
      </w:r>
    </w:p>
    <w:p w14:paraId="30AA5269" w14:textId="77777777" w:rsidR="00C912E8" w:rsidRPr="008E07B1" w:rsidRDefault="00C912E8" w:rsidP="00C912E8">
      <w:pPr>
        <w:rPr>
          <w:szCs w:val="24"/>
        </w:rPr>
      </w:pPr>
    </w:p>
    <w:p w14:paraId="11284DB4" w14:textId="77777777" w:rsidR="00C912E8" w:rsidRPr="008E07B1" w:rsidRDefault="00C912E8" w:rsidP="00C912E8">
      <w:pPr>
        <w:rPr>
          <w:szCs w:val="24"/>
        </w:rPr>
      </w:pPr>
      <w:r w:rsidRPr="008E07B1">
        <w:rPr>
          <w:szCs w:val="24"/>
        </w:rPr>
        <w:t xml:space="preserve">Smiling brightly, she caressed the underside of his cock with her thumb. It pulsed in her grip, and she giggled. Leaning forward, she wrapped her lips around him. She took him deeper this time. Her glistening lips reached halfway down his shaft before she stopped with the head of his pressed against the roof of her mouth. She pulled back up slowly, her cheeks hollowed. Blood flooded his sensitive tip as her tongue swirled around it. Harry groaned and urged her back down. </w:t>
      </w:r>
    </w:p>
    <w:p w14:paraId="5239B7C6" w14:textId="77777777" w:rsidR="00C912E8" w:rsidRPr="008E07B1" w:rsidRDefault="00C912E8" w:rsidP="00C912E8">
      <w:pPr>
        <w:rPr>
          <w:szCs w:val="24"/>
        </w:rPr>
      </w:pPr>
    </w:p>
    <w:p w14:paraId="0B4C086A" w14:textId="77777777" w:rsidR="00C912E8" w:rsidRPr="008E07B1" w:rsidRDefault="00C912E8" w:rsidP="00C912E8">
      <w:pPr>
        <w:rPr>
          <w:szCs w:val="24"/>
        </w:rPr>
      </w:pPr>
      <w:r w:rsidRPr="008E07B1">
        <w:rPr>
          <w:szCs w:val="24"/>
        </w:rPr>
        <w:t xml:space="preserve">Hermione allowed his hands to guide her, and her movements became more confident and rapid than before. Harry managed to stop himself from bucking his hips, but he couldn’t prevent his muscles from flexing, driving him just that little bit deeper into the wet heat of her mouth. His hands tightened in her hair as he rapidly neared his peak. </w:t>
      </w:r>
    </w:p>
    <w:p w14:paraId="7EEB8A0B" w14:textId="77777777" w:rsidR="00C912E8" w:rsidRPr="008E07B1" w:rsidRDefault="00C912E8" w:rsidP="00C912E8">
      <w:pPr>
        <w:rPr>
          <w:szCs w:val="24"/>
        </w:rPr>
      </w:pPr>
    </w:p>
    <w:p w14:paraId="2D1BC966" w14:textId="77777777" w:rsidR="00C912E8" w:rsidRPr="008E07B1" w:rsidRDefault="00C912E8" w:rsidP="00C912E8">
      <w:pPr>
        <w:rPr>
          <w:szCs w:val="24"/>
        </w:rPr>
      </w:pPr>
      <w:r w:rsidRPr="008E07B1">
        <w:rPr>
          <w:szCs w:val="24"/>
        </w:rPr>
        <w:t xml:space="preserve">“I’m cumming,” he warned. </w:t>
      </w:r>
    </w:p>
    <w:p w14:paraId="1E0A1C35" w14:textId="77777777" w:rsidR="00C912E8" w:rsidRPr="008E07B1" w:rsidRDefault="00C912E8" w:rsidP="00C912E8">
      <w:pPr>
        <w:rPr>
          <w:szCs w:val="24"/>
        </w:rPr>
      </w:pPr>
    </w:p>
    <w:p w14:paraId="04E8E20B" w14:textId="77777777" w:rsidR="00C912E8" w:rsidRPr="008E07B1" w:rsidRDefault="00C912E8" w:rsidP="00C912E8">
      <w:pPr>
        <w:rPr>
          <w:szCs w:val="24"/>
        </w:rPr>
      </w:pPr>
      <w:r w:rsidRPr="008E07B1">
        <w:rPr>
          <w:szCs w:val="24"/>
        </w:rPr>
        <w:lastRenderedPageBreak/>
        <w:t>Hermione looked up at him, startled. Her movements completely stopped, like she wasn’t sure what to do. Harry didn’t even try to restrain himself from bucking his hips. He was too close to stop. With only a few pumps of his hips, he erupted.</w:t>
      </w:r>
    </w:p>
    <w:p w14:paraId="753469BA" w14:textId="77777777" w:rsidR="00C912E8" w:rsidRPr="008E07B1" w:rsidRDefault="00C912E8" w:rsidP="00C912E8">
      <w:pPr>
        <w:rPr>
          <w:szCs w:val="24"/>
        </w:rPr>
      </w:pPr>
    </w:p>
    <w:p w14:paraId="76C90B70" w14:textId="77777777" w:rsidR="00C912E8" w:rsidRPr="008E07B1" w:rsidRDefault="00C912E8" w:rsidP="00C912E8">
      <w:pPr>
        <w:rPr>
          <w:szCs w:val="24"/>
        </w:rPr>
      </w:pPr>
      <w:r w:rsidRPr="008E07B1">
        <w:rPr>
          <w:szCs w:val="24"/>
        </w:rPr>
        <w:t xml:space="preserve">Hermione’s eyes widened as her mouth was rapidly filled. His release leaked from the corner of her lips as he continued to buck his hips, and she cupped a hand under her chin to catch it. Harry sagged back against the couch as his climax came to an end and gently untangled his hands from her hair. As she pulled off of him, the rest of his release nearly spilled down her chin. She threw her head back to keep it inside and seemed to swallow reflexively. </w:t>
      </w:r>
    </w:p>
    <w:p w14:paraId="19C8C618" w14:textId="77777777" w:rsidR="00C912E8" w:rsidRPr="008E07B1" w:rsidRDefault="00C912E8" w:rsidP="00C912E8">
      <w:pPr>
        <w:rPr>
          <w:szCs w:val="24"/>
        </w:rPr>
      </w:pPr>
    </w:p>
    <w:p w14:paraId="46644AAE" w14:textId="77777777" w:rsidR="00C912E8" w:rsidRPr="008E07B1" w:rsidRDefault="00C912E8" w:rsidP="00C912E8">
      <w:pPr>
        <w:rPr>
          <w:szCs w:val="24"/>
        </w:rPr>
      </w:pPr>
      <w:r w:rsidRPr="008E07B1">
        <w:rPr>
          <w:szCs w:val="24"/>
        </w:rPr>
        <w:t>“Oh!” she muttered, licking her lips. “That wasn’t as unpleasant as I thought it would be.”</w:t>
      </w:r>
    </w:p>
    <w:p w14:paraId="1091C563" w14:textId="77777777" w:rsidR="00C912E8" w:rsidRPr="008E07B1" w:rsidRDefault="00C912E8" w:rsidP="00C912E8">
      <w:pPr>
        <w:rPr>
          <w:szCs w:val="24"/>
        </w:rPr>
      </w:pPr>
    </w:p>
    <w:p w14:paraId="434E2814" w14:textId="77777777" w:rsidR="00C912E8" w:rsidRPr="008E07B1" w:rsidRDefault="00C912E8" w:rsidP="00C912E8">
      <w:pPr>
        <w:rPr>
          <w:szCs w:val="24"/>
        </w:rPr>
      </w:pPr>
      <w:r w:rsidRPr="008E07B1">
        <w:rPr>
          <w:szCs w:val="24"/>
        </w:rPr>
        <w:t xml:space="preserve">Harry laughed. With a wave of his hand, he vanished the rest of his mess and offered her his hand. Hermione took it, and he pulled her onto the couch next to him. </w:t>
      </w:r>
    </w:p>
    <w:p w14:paraId="28645B30" w14:textId="77777777" w:rsidR="00C912E8" w:rsidRPr="008E07B1" w:rsidRDefault="00C912E8" w:rsidP="00C912E8">
      <w:pPr>
        <w:rPr>
          <w:szCs w:val="24"/>
        </w:rPr>
      </w:pPr>
    </w:p>
    <w:p w14:paraId="2D0B04B3" w14:textId="77777777" w:rsidR="00C912E8" w:rsidRPr="008E07B1" w:rsidRDefault="00C912E8" w:rsidP="00C912E8">
      <w:pPr>
        <w:rPr>
          <w:szCs w:val="24"/>
        </w:rPr>
      </w:pPr>
      <w:r w:rsidRPr="008E07B1">
        <w:rPr>
          <w:szCs w:val="24"/>
        </w:rPr>
        <w:t xml:space="preserve">“You did great,” he said. </w:t>
      </w:r>
    </w:p>
    <w:p w14:paraId="1AC00CB7" w14:textId="77777777" w:rsidR="00C912E8" w:rsidRPr="008E07B1" w:rsidRDefault="00C912E8" w:rsidP="00C912E8">
      <w:pPr>
        <w:rPr>
          <w:szCs w:val="24"/>
        </w:rPr>
      </w:pPr>
    </w:p>
    <w:p w14:paraId="54B4791C" w14:textId="77777777" w:rsidR="00C912E8" w:rsidRPr="008E07B1" w:rsidRDefault="00C912E8" w:rsidP="00C912E8">
      <w:pPr>
        <w:rPr>
          <w:szCs w:val="24"/>
        </w:rPr>
      </w:pPr>
      <w:r w:rsidRPr="008E07B1">
        <w:rPr>
          <w:szCs w:val="24"/>
        </w:rPr>
        <w:t xml:space="preserve">She smiled, shy but pleased. </w:t>
      </w:r>
    </w:p>
    <w:p w14:paraId="2A96FC97" w14:textId="77777777" w:rsidR="00C912E8" w:rsidRPr="008E07B1" w:rsidRDefault="00C912E8" w:rsidP="00C912E8">
      <w:pPr>
        <w:rPr>
          <w:szCs w:val="24"/>
        </w:rPr>
      </w:pPr>
    </w:p>
    <w:p w14:paraId="7D650963" w14:textId="77777777" w:rsidR="00C912E8" w:rsidRPr="008E07B1" w:rsidRDefault="00C912E8" w:rsidP="00C912E8">
      <w:pPr>
        <w:rPr>
          <w:szCs w:val="24"/>
        </w:rPr>
      </w:pPr>
      <w:r w:rsidRPr="008E07B1">
        <w:rPr>
          <w:szCs w:val="24"/>
        </w:rPr>
        <w:t xml:space="preserve">“So, when will you be able to stop Umbridge?” she asked. </w:t>
      </w:r>
    </w:p>
    <w:p w14:paraId="282627AF" w14:textId="77777777" w:rsidR="00C912E8" w:rsidRPr="008E07B1" w:rsidRDefault="00C912E8" w:rsidP="00C912E8">
      <w:pPr>
        <w:rPr>
          <w:szCs w:val="24"/>
        </w:rPr>
      </w:pPr>
    </w:p>
    <w:p w14:paraId="5ACD1CD8" w14:textId="77777777" w:rsidR="00C912E8" w:rsidRPr="008E07B1" w:rsidRDefault="00C912E8" w:rsidP="00C912E8">
      <w:pPr>
        <w:rPr>
          <w:szCs w:val="24"/>
        </w:rPr>
      </w:pPr>
      <w:r w:rsidRPr="008E07B1">
        <w:rPr>
          <w:szCs w:val="24"/>
        </w:rPr>
        <w:t>“Heather has detention again tomorrow night,” Harry said. “I’ll do it then.”</w:t>
      </w:r>
    </w:p>
    <w:p w14:paraId="09D8741F" w14:textId="77777777" w:rsidR="00C912E8" w:rsidRPr="008E07B1" w:rsidRDefault="00C912E8" w:rsidP="00C912E8">
      <w:pPr>
        <w:rPr>
          <w:szCs w:val="24"/>
        </w:rPr>
      </w:pPr>
    </w:p>
    <w:p w14:paraId="4FEB8115" w14:textId="77777777" w:rsidR="00C912E8" w:rsidRPr="008E07B1" w:rsidRDefault="00C912E8" w:rsidP="00C912E8">
      <w:pPr>
        <w:rPr>
          <w:szCs w:val="24"/>
        </w:rPr>
      </w:pPr>
      <w:r w:rsidRPr="008E07B1">
        <w:rPr>
          <w:szCs w:val="24"/>
        </w:rPr>
        <w:t>“What are you going to do?”</w:t>
      </w:r>
    </w:p>
    <w:p w14:paraId="18C3E8D5" w14:textId="77777777" w:rsidR="00C912E8" w:rsidRPr="008E07B1" w:rsidRDefault="00C912E8" w:rsidP="00C912E8">
      <w:pPr>
        <w:rPr>
          <w:szCs w:val="24"/>
        </w:rPr>
      </w:pPr>
    </w:p>
    <w:p w14:paraId="2EC803EE" w14:textId="77777777" w:rsidR="00C912E8" w:rsidRPr="008E07B1" w:rsidRDefault="00C912E8" w:rsidP="00C912E8">
      <w:pPr>
        <w:rPr>
          <w:szCs w:val="24"/>
        </w:rPr>
      </w:pPr>
      <w:r w:rsidRPr="008E07B1">
        <w:rPr>
          <w:szCs w:val="24"/>
        </w:rPr>
        <w:t>“I don’t know yet, but I have a few ideas,” he replied. “I’ll let you know when it’s done.”</w:t>
      </w:r>
    </w:p>
    <w:p w14:paraId="4A4B7F0D" w14:textId="77777777" w:rsidR="00C912E8" w:rsidRPr="008E07B1" w:rsidRDefault="00C912E8" w:rsidP="00C912E8">
      <w:pPr>
        <w:rPr>
          <w:szCs w:val="24"/>
        </w:rPr>
      </w:pPr>
    </w:p>
    <w:p w14:paraId="4D55FB66" w14:textId="77777777" w:rsidR="00C912E8" w:rsidRPr="008E07B1" w:rsidRDefault="00C912E8" w:rsidP="00C912E8">
      <w:pPr>
        <w:rPr>
          <w:szCs w:val="24"/>
        </w:rPr>
      </w:pPr>
      <w:r w:rsidRPr="008E07B1">
        <w:rPr>
          <w:szCs w:val="24"/>
        </w:rPr>
        <w:t xml:space="preserve">Hermione nodded and fidgeted with her shirt. </w:t>
      </w:r>
    </w:p>
    <w:p w14:paraId="769A648C" w14:textId="77777777" w:rsidR="00C912E8" w:rsidRPr="008E07B1" w:rsidRDefault="00C912E8" w:rsidP="00C912E8">
      <w:pPr>
        <w:rPr>
          <w:szCs w:val="24"/>
        </w:rPr>
      </w:pPr>
    </w:p>
    <w:p w14:paraId="1C104FAA" w14:textId="77777777" w:rsidR="00C912E8" w:rsidRPr="008E07B1" w:rsidRDefault="00C912E8" w:rsidP="00C912E8">
      <w:pPr>
        <w:rPr>
          <w:szCs w:val="24"/>
        </w:rPr>
      </w:pPr>
      <w:r w:rsidRPr="008E07B1">
        <w:rPr>
          <w:szCs w:val="24"/>
        </w:rPr>
        <w:lastRenderedPageBreak/>
        <w:t xml:space="preserve">“Well, I suppose I should get to bed. I still have class in the morning,” she said, climbing to her feet. </w:t>
      </w:r>
    </w:p>
    <w:p w14:paraId="38CCE987" w14:textId="77777777" w:rsidR="00C912E8" w:rsidRPr="008E07B1" w:rsidRDefault="00C912E8" w:rsidP="00C912E8">
      <w:pPr>
        <w:rPr>
          <w:szCs w:val="24"/>
        </w:rPr>
      </w:pPr>
    </w:p>
    <w:p w14:paraId="28279F6F" w14:textId="77777777" w:rsidR="00C912E8" w:rsidRPr="008E07B1" w:rsidRDefault="00C912E8" w:rsidP="00C912E8">
      <w:pPr>
        <w:rPr>
          <w:szCs w:val="24"/>
        </w:rPr>
      </w:pPr>
      <w:r w:rsidRPr="008E07B1">
        <w:rPr>
          <w:szCs w:val="24"/>
        </w:rPr>
        <w:t xml:space="preserve">“Good night, Hermione,” Harry grinned. </w:t>
      </w:r>
    </w:p>
    <w:p w14:paraId="131C326E" w14:textId="77777777" w:rsidR="00C912E8" w:rsidRPr="008E07B1" w:rsidRDefault="00C912E8" w:rsidP="00C912E8">
      <w:pPr>
        <w:rPr>
          <w:szCs w:val="24"/>
        </w:rPr>
      </w:pPr>
    </w:p>
    <w:p w14:paraId="3BC755EA" w14:textId="77777777" w:rsidR="00C912E8" w:rsidRPr="008E07B1" w:rsidRDefault="00C912E8" w:rsidP="00C912E8">
      <w:pPr>
        <w:rPr>
          <w:szCs w:val="24"/>
        </w:rPr>
      </w:pPr>
      <w:r w:rsidRPr="008E07B1">
        <w:rPr>
          <w:szCs w:val="24"/>
        </w:rPr>
        <w:t xml:space="preserve">She blushed and flashed him a smile before quickly climbing the stairs and heading straight to bed. She’d barely fallen asleep when Harry appeared in the room without a sound. He glanced at her briefly, then turned to the next bed over. Treading softly, he walked closer and sat down on the edge of the mattress. The redhead under the covers sighed and snuggled into her pillow. Harry smiled and gently caressed the top of her head. </w:t>
      </w:r>
    </w:p>
    <w:p w14:paraId="6937D56F" w14:textId="77777777" w:rsidR="00C912E8" w:rsidRPr="008E07B1" w:rsidRDefault="00C912E8" w:rsidP="00C912E8">
      <w:pPr>
        <w:rPr>
          <w:szCs w:val="24"/>
        </w:rPr>
      </w:pPr>
    </w:p>
    <w:p w14:paraId="1E0404F4" w14:textId="77777777" w:rsidR="00C912E8" w:rsidRPr="008E07B1" w:rsidRDefault="00C912E8" w:rsidP="00C912E8">
      <w:pPr>
        <w:rPr>
          <w:szCs w:val="24"/>
        </w:rPr>
      </w:pPr>
      <w:r w:rsidRPr="008E07B1">
        <w:rPr>
          <w:szCs w:val="24"/>
        </w:rPr>
        <w:t>“Don’t worry, sis,” he whispered. “I’ve still got your back.”</w:t>
      </w:r>
    </w:p>
    <w:p w14:paraId="1B3EC143" w14:textId="77777777" w:rsidR="00C912E8" w:rsidRPr="008E07B1" w:rsidRDefault="00C912E8" w:rsidP="00C912E8">
      <w:pPr>
        <w:rPr>
          <w:szCs w:val="24"/>
        </w:rPr>
      </w:pPr>
    </w:p>
    <w:p w14:paraId="5188D8CB" w14:textId="77777777" w:rsidR="00C912E8" w:rsidRPr="008E07B1" w:rsidRDefault="00C912E8" w:rsidP="00C912E8">
      <w:pPr>
        <w:jc w:val="center"/>
        <w:rPr>
          <w:szCs w:val="24"/>
        </w:rPr>
      </w:pPr>
      <w:r w:rsidRPr="008E07B1">
        <w:rPr>
          <w:szCs w:val="24"/>
        </w:rPr>
        <w:t>~</w:t>
      </w:r>
    </w:p>
    <w:p w14:paraId="09F1B918" w14:textId="77777777" w:rsidR="00C912E8" w:rsidRPr="008E07B1" w:rsidRDefault="00C912E8" w:rsidP="00C912E8">
      <w:pPr>
        <w:jc w:val="center"/>
        <w:rPr>
          <w:szCs w:val="24"/>
        </w:rPr>
      </w:pPr>
    </w:p>
    <w:p w14:paraId="19567CED" w14:textId="77777777" w:rsidR="00C912E8" w:rsidRPr="008E07B1" w:rsidRDefault="00C912E8" w:rsidP="00C912E8">
      <w:pPr>
        <w:rPr>
          <w:szCs w:val="24"/>
        </w:rPr>
      </w:pPr>
      <w:r w:rsidRPr="008E07B1">
        <w:rPr>
          <w:szCs w:val="24"/>
        </w:rPr>
        <w:t xml:space="preserve">In Hell, Lillith had watched everything with a critical eye and a disappointed frown. Lying back on her bed, she closed her eyes and stepped into the world of dreams. Specifically, the dreams of Hermione Granger. With a thought, she outfitted herself in an appropriate black robe and watched. They were in Hogwarts, and the girl was going to the library. Lillith stepped into her path, nearly causing Hermione to run into her. </w:t>
      </w:r>
    </w:p>
    <w:p w14:paraId="26035436" w14:textId="77777777" w:rsidR="00C912E8" w:rsidRPr="008E07B1" w:rsidRDefault="00C912E8" w:rsidP="00C912E8">
      <w:pPr>
        <w:rPr>
          <w:szCs w:val="24"/>
        </w:rPr>
      </w:pPr>
    </w:p>
    <w:p w14:paraId="68C2535D" w14:textId="77777777" w:rsidR="00C912E8" w:rsidRPr="008E07B1" w:rsidRDefault="00C912E8" w:rsidP="00C912E8">
      <w:pPr>
        <w:rPr>
          <w:szCs w:val="24"/>
        </w:rPr>
      </w:pPr>
      <w:r w:rsidRPr="008E07B1">
        <w:rPr>
          <w:szCs w:val="24"/>
        </w:rPr>
        <w:t xml:space="preserve">“Ms. Granger, come with me,” Lillith said sharply. </w:t>
      </w:r>
    </w:p>
    <w:p w14:paraId="0204F606" w14:textId="77777777" w:rsidR="00C912E8" w:rsidRPr="008E07B1" w:rsidRDefault="00C912E8" w:rsidP="00C912E8">
      <w:pPr>
        <w:rPr>
          <w:szCs w:val="24"/>
        </w:rPr>
      </w:pPr>
    </w:p>
    <w:p w14:paraId="135EF27D" w14:textId="77777777" w:rsidR="00C912E8" w:rsidRPr="008E07B1" w:rsidRDefault="00C912E8" w:rsidP="00C912E8">
      <w:pPr>
        <w:rPr>
          <w:szCs w:val="24"/>
        </w:rPr>
      </w:pPr>
      <w:r w:rsidRPr="008E07B1">
        <w:rPr>
          <w:szCs w:val="24"/>
        </w:rPr>
        <w:t xml:space="preserve">“Oh! Um, yes, professor,” she replied. </w:t>
      </w:r>
    </w:p>
    <w:p w14:paraId="3C8962A1" w14:textId="77777777" w:rsidR="00C912E8" w:rsidRPr="008E07B1" w:rsidRDefault="00C912E8" w:rsidP="00C912E8">
      <w:pPr>
        <w:rPr>
          <w:szCs w:val="24"/>
        </w:rPr>
      </w:pPr>
    </w:p>
    <w:p w14:paraId="7D999453" w14:textId="77777777" w:rsidR="00C912E8" w:rsidRPr="008E07B1" w:rsidRDefault="00C912E8" w:rsidP="00C912E8">
      <w:pPr>
        <w:rPr>
          <w:szCs w:val="24"/>
        </w:rPr>
      </w:pPr>
      <w:r w:rsidRPr="008E07B1">
        <w:rPr>
          <w:szCs w:val="24"/>
        </w:rPr>
        <w:t xml:space="preserve">Lillith marched down the hall and stepped into the first classroom she could find. </w:t>
      </w:r>
    </w:p>
    <w:p w14:paraId="07DC2C31" w14:textId="77777777" w:rsidR="00C912E8" w:rsidRPr="008E07B1" w:rsidRDefault="00C912E8" w:rsidP="00C912E8">
      <w:pPr>
        <w:rPr>
          <w:szCs w:val="24"/>
        </w:rPr>
      </w:pPr>
    </w:p>
    <w:p w14:paraId="249806FB" w14:textId="77777777" w:rsidR="00C912E8" w:rsidRPr="008E07B1" w:rsidRDefault="00C912E8" w:rsidP="00C912E8">
      <w:pPr>
        <w:rPr>
          <w:szCs w:val="24"/>
        </w:rPr>
      </w:pPr>
      <w:r w:rsidRPr="008E07B1">
        <w:rPr>
          <w:szCs w:val="24"/>
        </w:rPr>
        <w:t xml:space="preserve">“Close the door behind you,” she said. </w:t>
      </w:r>
    </w:p>
    <w:p w14:paraId="775080FB" w14:textId="77777777" w:rsidR="00C912E8" w:rsidRPr="008E07B1" w:rsidRDefault="00C912E8" w:rsidP="00C912E8">
      <w:pPr>
        <w:rPr>
          <w:szCs w:val="24"/>
        </w:rPr>
      </w:pPr>
    </w:p>
    <w:p w14:paraId="6671070E" w14:textId="77777777" w:rsidR="00C912E8" w:rsidRPr="008E07B1" w:rsidRDefault="00C912E8" w:rsidP="00C912E8">
      <w:pPr>
        <w:rPr>
          <w:szCs w:val="24"/>
        </w:rPr>
      </w:pPr>
      <w:r w:rsidRPr="008E07B1">
        <w:rPr>
          <w:szCs w:val="24"/>
        </w:rPr>
        <w:lastRenderedPageBreak/>
        <w:t xml:space="preserve">Hermione did as she was asked while Lillith leaned back against the desk and folded her arms over her ample chest. </w:t>
      </w:r>
    </w:p>
    <w:p w14:paraId="19289741" w14:textId="77777777" w:rsidR="00C912E8" w:rsidRPr="008E07B1" w:rsidRDefault="00C912E8" w:rsidP="00C912E8">
      <w:pPr>
        <w:rPr>
          <w:szCs w:val="24"/>
        </w:rPr>
      </w:pPr>
    </w:p>
    <w:p w14:paraId="453F530F" w14:textId="77777777" w:rsidR="00C912E8" w:rsidRPr="008E07B1" w:rsidRDefault="00C912E8" w:rsidP="00C912E8">
      <w:pPr>
        <w:rPr>
          <w:szCs w:val="24"/>
        </w:rPr>
      </w:pPr>
      <w:r w:rsidRPr="008E07B1">
        <w:rPr>
          <w:szCs w:val="24"/>
        </w:rPr>
        <w:t>“You’re behind in my class.”</w:t>
      </w:r>
    </w:p>
    <w:p w14:paraId="29623400" w14:textId="77777777" w:rsidR="00C912E8" w:rsidRPr="008E07B1" w:rsidRDefault="00C912E8" w:rsidP="00C912E8">
      <w:pPr>
        <w:rPr>
          <w:szCs w:val="24"/>
        </w:rPr>
      </w:pPr>
    </w:p>
    <w:p w14:paraId="3771BDC4" w14:textId="77777777" w:rsidR="00C912E8" w:rsidRPr="008E07B1" w:rsidRDefault="00C912E8" w:rsidP="00C912E8">
      <w:pPr>
        <w:rPr>
          <w:szCs w:val="24"/>
        </w:rPr>
      </w:pPr>
      <w:r w:rsidRPr="008E07B1">
        <w:rPr>
          <w:szCs w:val="24"/>
        </w:rPr>
        <w:t xml:space="preserve">Hermione looked stricken. </w:t>
      </w:r>
    </w:p>
    <w:p w14:paraId="2189D2E9" w14:textId="77777777" w:rsidR="00C912E8" w:rsidRPr="008E07B1" w:rsidRDefault="00C912E8" w:rsidP="00C912E8">
      <w:pPr>
        <w:rPr>
          <w:szCs w:val="24"/>
        </w:rPr>
      </w:pPr>
    </w:p>
    <w:p w14:paraId="3F6CEBCB" w14:textId="77777777" w:rsidR="00C912E8" w:rsidRPr="008E07B1" w:rsidRDefault="00C912E8" w:rsidP="00C912E8">
      <w:pPr>
        <w:rPr>
          <w:szCs w:val="24"/>
        </w:rPr>
      </w:pPr>
      <w:r w:rsidRPr="008E07B1">
        <w:rPr>
          <w:szCs w:val="24"/>
        </w:rPr>
        <w:t>“I’m really sorry, professor,” she said. “I’ve just been under a lot of stress lately, and-”</w:t>
      </w:r>
    </w:p>
    <w:p w14:paraId="509E9899" w14:textId="77777777" w:rsidR="00C912E8" w:rsidRPr="008E07B1" w:rsidRDefault="00C912E8" w:rsidP="00C912E8">
      <w:pPr>
        <w:rPr>
          <w:szCs w:val="24"/>
        </w:rPr>
      </w:pPr>
    </w:p>
    <w:p w14:paraId="6F50F4DB" w14:textId="77777777" w:rsidR="00C912E8" w:rsidRPr="008E07B1" w:rsidRDefault="00C912E8" w:rsidP="00C912E8">
      <w:pPr>
        <w:rPr>
          <w:szCs w:val="24"/>
        </w:rPr>
      </w:pPr>
      <w:r w:rsidRPr="008E07B1">
        <w:rPr>
          <w:szCs w:val="24"/>
        </w:rPr>
        <w:t>“That is not an excuse,” Lillith interrupted sharply. “However, I know how important your grades are to you. So, if you’re willing, I’ll let you make it up.”</w:t>
      </w:r>
    </w:p>
    <w:p w14:paraId="0FCE5625" w14:textId="77777777" w:rsidR="00C912E8" w:rsidRPr="008E07B1" w:rsidRDefault="00C912E8" w:rsidP="00C912E8">
      <w:pPr>
        <w:rPr>
          <w:szCs w:val="24"/>
        </w:rPr>
      </w:pPr>
    </w:p>
    <w:p w14:paraId="79CB8229" w14:textId="77777777" w:rsidR="00C912E8" w:rsidRPr="008E07B1" w:rsidRDefault="00C912E8" w:rsidP="00C912E8">
      <w:pPr>
        <w:rPr>
          <w:szCs w:val="24"/>
        </w:rPr>
      </w:pPr>
      <w:r w:rsidRPr="008E07B1">
        <w:rPr>
          <w:szCs w:val="24"/>
        </w:rPr>
        <w:t>“Thank you, professor,” Hermione said with relief. “I promise I won’t let you down again.”</w:t>
      </w:r>
    </w:p>
    <w:p w14:paraId="0F4D4BFE" w14:textId="77777777" w:rsidR="00C912E8" w:rsidRPr="008E07B1" w:rsidRDefault="00C912E8" w:rsidP="00C912E8">
      <w:pPr>
        <w:rPr>
          <w:szCs w:val="24"/>
        </w:rPr>
      </w:pPr>
    </w:p>
    <w:p w14:paraId="236914BC" w14:textId="77777777" w:rsidR="00C912E8" w:rsidRPr="008E07B1" w:rsidRDefault="00C912E8" w:rsidP="00C912E8">
      <w:pPr>
        <w:rPr>
          <w:szCs w:val="24"/>
        </w:rPr>
      </w:pPr>
      <w:r w:rsidRPr="008E07B1">
        <w:rPr>
          <w:szCs w:val="24"/>
        </w:rPr>
        <w:t>“See that you don’t.”</w:t>
      </w:r>
    </w:p>
    <w:p w14:paraId="114D3263" w14:textId="77777777" w:rsidR="00C912E8" w:rsidRPr="008E07B1" w:rsidRDefault="00C912E8" w:rsidP="00C912E8">
      <w:pPr>
        <w:rPr>
          <w:szCs w:val="24"/>
        </w:rPr>
      </w:pPr>
    </w:p>
    <w:p w14:paraId="5992BB62" w14:textId="77777777" w:rsidR="00C912E8" w:rsidRPr="008E07B1" w:rsidRDefault="00C912E8" w:rsidP="00C912E8">
      <w:pPr>
        <w:rPr>
          <w:szCs w:val="24"/>
        </w:rPr>
      </w:pPr>
      <w:r w:rsidRPr="008E07B1">
        <w:rPr>
          <w:szCs w:val="24"/>
        </w:rPr>
        <w:t xml:space="preserve">Lillith unclasped her robe and shrugged it from her shoulders. It pooled on the floor, revealing the leather dominatrix outfit she wore underneath. It consisted of shiny, black, thigh-high leather heels, a pair of tiny black knickers, and a web of black leather straps crisscrossing her torso that enhanced her perfect breasts rather than covering them. Hermione’s eyes widened, and her jaw dropped. </w:t>
      </w:r>
    </w:p>
    <w:p w14:paraId="6D2B7A03" w14:textId="77777777" w:rsidR="00C912E8" w:rsidRPr="008E07B1" w:rsidRDefault="00C912E8" w:rsidP="00C912E8">
      <w:pPr>
        <w:rPr>
          <w:szCs w:val="24"/>
        </w:rPr>
      </w:pPr>
    </w:p>
    <w:p w14:paraId="37F4B602" w14:textId="77777777" w:rsidR="00C912E8" w:rsidRPr="008E07B1" w:rsidRDefault="00C912E8" w:rsidP="00C912E8">
      <w:pPr>
        <w:rPr>
          <w:szCs w:val="24"/>
        </w:rPr>
      </w:pPr>
      <w:r w:rsidRPr="008E07B1">
        <w:rPr>
          <w:szCs w:val="24"/>
        </w:rPr>
        <w:t xml:space="preserve">“Mr. Potter, you can come out now,” Lillith said. </w:t>
      </w:r>
    </w:p>
    <w:p w14:paraId="41F73A60" w14:textId="77777777" w:rsidR="00C912E8" w:rsidRPr="008E07B1" w:rsidRDefault="00C912E8" w:rsidP="00C912E8">
      <w:pPr>
        <w:rPr>
          <w:szCs w:val="24"/>
        </w:rPr>
      </w:pPr>
    </w:p>
    <w:p w14:paraId="448751F0" w14:textId="77777777" w:rsidR="00C912E8" w:rsidRPr="008E07B1" w:rsidRDefault="00C912E8" w:rsidP="00C912E8">
      <w:pPr>
        <w:rPr>
          <w:szCs w:val="24"/>
        </w:rPr>
      </w:pPr>
      <w:r w:rsidRPr="008E07B1">
        <w:rPr>
          <w:szCs w:val="24"/>
        </w:rPr>
        <w:t xml:space="preserve">The door behind her opened, and Harry stepped into the room. Or, at least, a dream version of Harry that Lillith had created. </w:t>
      </w:r>
    </w:p>
    <w:p w14:paraId="165F2E98" w14:textId="77777777" w:rsidR="00C912E8" w:rsidRPr="008E07B1" w:rsidRDefault="00C912E8" w:rsidP="00C912E8">
      <w:pPr>
        <w:rPr>
          <w:szCs w:val="24"/>
        </w:rPr>
      </w:pPr>
    </w:p>
    <w:p w14:paraId="5C8B3EDB" w14:textId="77777777" w:rsidR="00C912E8" w:rsidRPr="008E07B1" w:rsidRDefault="00C912E8" w:rsidP="00C912E8">
      <w:pPr>
        <w:rPr>
          <w:szCs w:val="24"/>
        </w:rPr>
      </w:pPr>
      <w:r w:rsidRPr="008E07B1">
        <w:rPr>
          <w:szCs w:val="24"/>
        </w:rPr>
        <w:t>“Now, sexual education is very important, Ms. Granger,” she continued. “We’ll begin with an oral exam. Kneel in front of Mr. Potter and show me what you can do.”</w:t>
      </w:r>
    </w:p>
    <w:p w14:paraId="64F735E4" w14:textId="77777777" w:rsidR="00C912E8" w:rsidRPr="008E07B1" w:rsidRDefault="00C912E8" w:rsidP="00C912E8">
      <w:pPr>
        <w:rPr>
          <w:szCs w:val="24"/>
        </w:rPr>
      </w:pPr>
    </w:p>
    <w:p w14:paraId="7ADB5FF7" w14:textId="77777777" w:rsidR="00C912E8" w:rsidRPr="008E07B1" w:rsidRDefault="00C912E8" w:rsidP="00C912E8">
      <w:pPr>
        <w:rPr>
          <w:szCs w:val="24"/>
        </w:rPr>
      </w:pPr>
      <w:r w:rsidRPr="008E07B1">
        <w:rPr>
          <w:szCs w:val="24"/>
        </w:rPr>
        <w:lastRenderedPageBreak/>
        <w:t xml:space="preserve">The girl rushed over and dropped to her knees. Lillith watched her closely, hoping that even half of what she taught her would make its way into her conscious mind. </w:t>
      </w:r>
    </w:p>
    <w:p w14:paraId="4CFD7566" w14:textId="77777777" w:rsidR="00C912E8" w:rsidRPr="008E07B1" w:rsidRDefault="00C912E8" w:rsidP="00C912E8">
      <w:pPr>
        <w:rPr>
          <w:szCs w:val="24"/>
        </w:rPr>
      </w:pPr>
    </w:p>
    <w:p w14:paraId="328DAED6" w14:textId="77777777" w:rsidR="00C912E8" w:rsidRPr="008E07B1" w:rsidRDefault="00C912E8" w:rsidP="00C912E8">
      <w:pPr>
        <w:jc w:val="center"/>
        <w:rPr>
          <w:szCs w:val="24"/>
        </w:rPr>
      </w:pPr>
      <w:r w:rsidRPr="008E07B1">
        <w:rPr>
          <w:szCs w:val="24"/>
        </w:rPr>
        <w:t>~</w:t>
      </w:r>
    </w:p>
    <w:p w14:paraId="007906FC" w14:textId="77777777" w:rsidR="00C912E8" w:rsidRPr="008E07B1" w:rsidRDefault="00C912E8" w:rsidP="00C912E8">
      <w:pPr>
        <w:jc w:val="center"/>
        <w:rPr>
          <w:szCs w:val="24"/>
        </w:rPr>
      </w:pPr>
    </w:p>
    <w:p w14:paraId="3E0DB0B6" w14:textId="77777777" w:rsidR="00C912E8" w:rsidRPr="008E07B1" w:rsidRDefault="00C912E8" w:rsidP="00C912E8">
      <w:pPr>
        <w:rPr>
          <w:szCs w:val="24"/>
        </w:rPr>
      </w:pPr>
      <w:r w:rsidRPr="008E07B1">
        <w:rPr>
          <w:szCs w:val="24"/>
        </w:rPr>
        <w:t xml:space="preserve">Harry was invisible to the rest of the world as he followed Heather to her detention with Umbridge. Many ideas of how to deal with the bitch floated around in his head. Unfortunately, Hermione’s instructions were clear and limited him severely. </w:t>
      </w:r>
    </w:p>
    <w:p w14:paraId="2E4114AE" w14:textId="77777777" w:rsidR="00C912E8" w:rsidRPr="008E07B1" w:rsidRDefault="00C912E8" w:rsidP="00C912E8">
      <w:pPr>
        <w:rPr>
          <w:szCs w:val="24"/>
        </w:rPr>
      </w:pPr>
    </w:p>
    <w:p w14:paraId="11C31EFF" w14:textId="77777777" w:rsidR="00C912E8" w:rsidRPr="008E07B1" w:rsidRDefault="00C912E8" w:rsidP="00C912E8">
      <w:pPr>
        <w:rPr>
          <w:szCs w:val="24"/>
        </w:rPr>
      </w:pPr>
      <w:r w:rsidRPr="008E07B1">
        <w:rPr>
          <w:szCs w:val="24"/>
        </w:rPr>
        <w:t>“Have a seat, Ms. Potter,” Umbridge simpered when they entered the room. “You know what to do.”</w:t>
      </w:r>
    </w:p>
    <w:p w14:paraId="0588D091" w14:textId="77777777" w:rsidR="00C912E8" w:rsidRPr="008E07B1" w:rsidRDefault="00C912E8" w:rsidP="00C912E8">
      <w:pPr>
        <w:rPr>
          <w:szCs w:val="24"/>
        </w:rPr>
      </w:pPr>
    </w:p>
    <w:p w14:paraId="6CB5F96E" w14:textId="77777777" w:rsidR="00C912E8" w:rsidRPr="008E07B1" w:rsidRDefault="00C912E8" w:rsidP="00C912E8">
      <w:pPr>
        <w:rPr>
          <w:szCs w:val="24"/>
        </w:rPr>
      </w:pPr>
      <w:r w:rsidRPr="008E07B1">
        <w:rPr>
          <w:szCs w:val="24"/>
        </w:rPr>
        <w:t>Heather stoically took her seat and picked up the quill. Before she could write a single line, Harry manipulated the enchantment with a wave of his hand. The moment the quill touched the page, Umbridge gasped, and her beady eyes narrowed. Heather seemed puzzled by the lack of pain but thankfully kept silent as she began to write.</w:t>
      </w:r>
    </w:p>
    <w:p w14:paraId="1C2ED7FD" w14:textId="77777777" w:rsidR="00C912E8" w:rsidRPr="008E07B1" w:rsidRDefault="00C912E8" w:rsidP="00C912E8">
      <w:pPr>
        <w:rPr>
          <w:szCs w:val="24"/>
        </w:rPr>
      </w:pPr>
    </w:p>
    <w:p w14:paraId="4C20D575" w14:textId="77777777" w:rsidR="00C912E8" w:rsidRPr="008E07B1" w:rsidRDefault="00C912E8" w:rsidP="00C912E8">
      <w:pPr>
        <w:rPr>
          <w:szCs w:val="24"/>
        </w:rPr>
      </w:pPr>
      <w:r w:rsidRPr="008E07B1">
        <w:rPr>
          <w:szCs w:val="24"/>
        </w:rPr>
        <w:t xml:space="preserve">Harry smirked as he watched Umbridge squirm. She reached up and rubbed her chest just under her collarbone with a wince. Catching the detestable woman’s eyes, he felt her emotions and manipulated them, increasing her paranoia and fear of being caught while suppressing her faith in Fudge and the Ministry. </w:t>
      </w:r>
    </w:p>
    <w:p w14:paraId="22A9CD76" w14:textId="77777777" w:rsidR="00C912E8" w:rsidRPr="008E07B1" w:rsidRDefault="00C912E8" w:rsidP="00C912E8">
      <w:pPr>
        <w:rPr>
          <w:szCs w:val="24"/>
        </w:rPr>
      </w:pPr>
    </w:p>
    <w:p w14:paraId="673BE72E" w14:textId="77777777" w:rsidR="00C912E8" w:rsidRPr="008E07B1" w:rsidRDefault="00C912E8" w:rsidP="00C912E8">
      <w:pPr>
        <w:rPr>
          <w:szCs w:val="24"/>
        </w:rPr>
      </w:pPr>
      <w:r w:rsidRPr="008E07B1">
        <w:rPr>
          <w:szCs w:val="24"/>
        </w:rPr>
        <w:t>“Stop!” she yelled. “That’s enough!”</w:t>
      </w:r>
    </w:p>
    <w:p w14:paraId="0020BC36" w14:textId="77777777" w:rsidR="00C912E8" w:rsidRPr="008E07B1" w:rsidRDefault="00C912E8" w:rsidP="00C912E8">
      <w:pPr>
        <w:rPr>
          <w:szCs w:val="24"/>
        </w:rPr>
      </w:pPr>
    </w:p>
    <w:p w14:paraId="02E117B2" w14:textId="77777777" w:rsidR="00C912E8" w:rsidRPr="008E07B1" w:rsidRDefault="00C912E8" w:rsidP="00C912E8">
      <w:pPr>
        <w:rPr>
          <w:szCs w:val="24"/>
        </w:rPr>
      </w:pPr>
      <w:r w:rsidRPr="008E07B1">
        <w:rPr>
          <w:szCs w:val="24"/>
        </w:rPr>
        <w:t xml:space="preserve">Heather froze and looked up at her curiously. </w:t>
      </w:r>
    </w:p>
    <w:p w14:paraId="1056C45C" w14:textId="77777777" w:rsidR="00C912E8" w:rsidRPr="008E07B1" w:rsidRDefault="00C912E8" w:rsidP="00C912E8">
      <w:pPr>
        <w:rPr>
          <w:szCs w:val="24"/>
        </w:rPr>
      </w:pPr>
    </w:p>
    <w:p w14:paraId="6BB7C437" w14:textId="77777777" w:rsidR="00C912E8" w:rsidRPr="008E07B1" w:rsidRDefault="00C912E8" w:rsidP="00C912E8">
      <w:pPr>
        <w:rPr>
          <w:szCs w:val="24"/>
        </w:rPr>
      </w:pPr>
      <w:r w:rsidRPr="008E07B1">
        <w:rPr>
          <w:szCs w:val="24"/>
        </w:rPr>
        <w:t xml:space="preserve">“Er, what?” she asked. </w:t>
      </w:r>
    </w:p>
    <w:p w14:paraId="03EF64E3" w14:textId="77777777" w:rsidR="00C912E8" w:rsidRPr="008E07B1" w:rsidRDefault="00C912E8" w:rsidP="00C912E8">
      <w:pPr>
        <w:rPr>
          <w:szCs w:val="24"/>
        </w:rPr>
      </w:pPr>
    </w:p>
    <w:p w14:paraId="11FE0DBE" w14:textId="77777777" w:rsidR="00C912E8" w:rsidRPr="008E07B1" w:rsidRDefault="00C912E8" w:rsidP="00C912E8">
      <w:pPr>
        <w:rPr>
          <w:szCs w:val="24"/>
        </w:rPr>
      </w:pPr>
      <w:r w:rsidRPr="008E07B1">
        <w:rPr>
          <w:szCs w:val="24"/>
        </w:rPr>
        <w:t>“I said that’s enough,” Umbridge said, regaining some of her composure. “I have better things to do than watch unruly students. You may go.”</w:t>
      </w:r>
    </w:p>
    <w:p w14:paraId="5A61EB1E" w14:textId="77777777" w:rsidR="00C912E8" w:rsidRPr="008E07B1" w:rsidRDefault="00C912E8" w:rsidP="00C912E8">
      <w:pPr>
        <w:rPr>
          <w:szCs w:val="24"/>
        </w:rPr>
      </w:pPr>
    </w:p>
    <w:p w14:paraId="7985C778" w14:textId="047711E5" w:rsidR="00C912E8" w:rsidRPr="008E07B1" w:rsidRDefault="00C912E8" w:rsidP="00C912E8">
      <w:pPr>
        <w:rPr>
          <w:szCs w:val="24"/>
        </w:rPr>
      </w:pPr>
      <w:r w:rsidRPr="008E07B1">
        <w:rPr>
          <w:szCs w:val="24"/>
        </w:rPr>
        <w:lastRenderedPageBreak/>
        <w:t xml:space="preserve">Heather looked completely baffled but quickly gathered her bag and fled the room. Harry grinned viciously as he watched Umbridge unbutton her cardigan and pull it to the side with a gasp. Carved into the skin of her chest, just under her right collarbone, were the words, </w:t>
      </w:r>
      <w:r w:rsidRPr="008E07B1">
        <w:rPr>
          <w:i/>
          <w:iCs/>
          <w:szCs w:val="24"/>
        </w:rPr>
        <w:t>I must not torture children</w:t>
      </w:r>
      <w:r w:rsidRPr="008E07B1">
        <w:rPr>
          <w:szCs w:val="24"/>
        </w:rPr>
        <w:t xml:space="preserve">. The words were cut more deeply than a normal Blood Quill would allow and, Harry knew, much more permanent. Not even Essence of Dittany </w:t>
      </w:r>
      <w:r w:rsidR="00D12AD4" w:rsidRPr="008E07B1">
        <w:rPr>
          <w:szCs w:val="24"/>
        </w:rPr>
        <w:t>would</w:t>
      </w:r>
      <w:r w:rsidRPr="008E07B1">
        <w:rPr>
          <w:szCs w:val="24"/>
        </w:rPr>
        <w:t xml:space="preserve"> fully heal those wounds. </w:t>
      </w:r>
    </w:p>
    <w:p w14:paraId="1C42442D" w14:textId="77777777" w:rsidR="00C912E8" w:rsidRPr="008E07B1" w:rsidRDefault="00C912E8" w:rsidP="00C912E8">
      <w:pPr>
        <w:rPr>
          <w:szCs w:val="24"/>
        </w:rPr>
      </w:pPr>
    </w:p>
    <w:p w14:paraId="353E364F" w14:textId="77777777" w:rsidR="00C912E8" w:rsidRPr="008E07B1" w:rsidRDefault="00C912E8" w:rsidP="00C912E8">
      <w:pPr>
        <w:rPr>
          <w:szCs w:val="24"/>
        </w:rPr>
      </w:pPr>
      <w:r w:rsidRPr="008E07B1">
        <w:rPr>
          <w:szCs w:val="24"/>
        </w:rPr>
        <w:t xml:space="preserve">“Don’t you dare touch my sister again, bitch,” Harry growled. </w:t>
      </w:r>
    </w:p>
    <w:p w14:paraId="2EB644E0" w14:textId="77777777" w:rsidR="00C912E8" w:rsidRPr="008E07B1" w:rsidRDefault="00C912E8" w:rsidP="00C912E8">
      <w:pPr>
        <w:rPr>
          <w:szCs w:val="24"/>
        </w:rPr>
      </w:pPr>
    </w:p>
    <w:p w14:paraId="217D067D" w14:textId="77777777" w:rsidR="00C912E8" w:rsidRPr="008E07B1" w:rsidRDefault="00C912E8" w:rsidP="00C912E8">
      <w:pPr>
        <w:rPr>
          <w:szCs w:val="24"/>
        </w:rPr>
      </w:pPr>
      <w:r w:rsidRPr="008E07B1">
        <w:rPr>
          <w:szCs w:val="24"/>
        </w:rPr>
        <w:t xml:space="preserve">Umbridge shivered and glanced wildly around the room, but no one was there. </w:t>
      </w:r>
    </w:p>
    <w:p w14:paraId="2ABF36A7" w14:textId="77777777" w:rsidR="00D12AD4" w:rsidRPr="008E07B1" w:rsidRDefault="00D12AD4" w:rsidP="00C912E8">
      <w:pPr>
        <w:rPr>
          <w:szCs w:val="24"/>
        </w:rPr>
      </w:pPr>
    </w:p>
    <w:p w14:paraId="1B1F5E8A" w14:textId="77777777" w:rsidR="00D12AD4" w:rsidRPr="008E07B1" w:rsidRDefault="00D12AD4" w:rsidP="00C912E8">
      <w:pPr>
        <w:rPr>
          <w:szCs w:val="24"/>
        </w:rPr>
      </w:pPr>
    </w:p>
    <w:p w14:paraId="1287750B" w14:textId="77777777" w:rsidR="00D12AD4" w:rsidRPr="008E07B1" w:rsidRDefault="00D12AD4" w:rsidP="00D12AD4">
      <w:pPr>
        <w:jc w:val="center"/>
        <w:rPr>
          <w:szCs w:val="24"/>
        </w:rPr>
      </w:pPr>
      <w:r w:rsidRPr="008E07B1">
        <w:rPr>
          <w:szCs w:val="24"/>
        </w:rPr>
        <w:t>Chapter 3</w:t>
      </w:r>
    </w:p>
    <w:p w14:paraId="71A1E0FD" w14:textId="77777777" w:rsidR="00D12AD4" w:rsidRPr="008E07B1" w:rsidRDefault="00D12AD4" w:rsidP="00D12AD4">
      <w:pPr>
        <w:jc w:val="center"/>
        <w:rPr>
          <w:szCs w:val="24"/>
        </w:rPr>
      </w:pPr>
    </w:p>
    <w:p w14:paraId="6A413A60" w14:textId="77777777" w:rsidR="00D12AD4" w:rsidRPr="008E07B1" w:rsidRDefault="00D12AD4" w:rsidP="00D12AD4">
      <w:pPr>
        <w:rPr>
          <w:szCs w:val="24"/>
        </w:rPr>
      </w:pPr>
      <w:r w:rsidRPr="008E07B1">
        <w:rPr>
          <w:szCs w:val="24"/>
        </w:rPr>
        <w:t xml:space="preserve">Hermione woke, covered in a light sweat, her limbs tangled in the sheets. She freed herself and collapsed back on the mattress with a frustrated sigh. For weeks now, she’d been having erotic dreams about Harry and a mysterious blonde professor, and the worst part was, she didn’t know if it was Harry creating the dreams or her own mind. </w:t>
      </w:r>
      <w:r w:rsidRPr="008E07B1">
        <w:rPr>
          <w:szCs w:val="24"/>
        </w:rPr>
        <w:tab/>
      </w:r>
    </w:p>
    <w:p w14:paraId="63696770" w14:textId="77777777" w:rsidR="00D12AD4" w:rsidRPr="008E07B1" w:rsidRDefault="00D12AD4" w:rsidP="00D12AD4">
      <w:pPr>
        <w:rPr>
          <w:szCs w:val="24"/>
        </w:rPr>
      </w:pPr>
    </w:p>
    <w:p w14:paraId="5DB22979" w14:textId="77777777" w:rsidR="00D12AD4" w:rsidRPr="008E07B1" w:rsidRDefault="00D12AD4" w:rsidP="00D12AD4">
      <w:pPr>
        <w:rPr>
          <w:szCs w:val="24"/>
        </w:rPr>
      </w:pPr>
      <w:r w:rsidRPr="008E07B1">
        <w:rPr>
          <w:szCs w:val="24"/>
        </w:rPr>
        <w:t xml:space="preserve">“Hermione, are you awake?” Heather called. </w:t>
      </w:r>
    </w:p>
    <w:p w14:paraId="16EDF57B" w14:textId="77777777" w:rsidR="00D12AD4" w:rsidRPr="008E07B1" w:rsidRDefault="00D12AD4" w:rsidP="00D12AD4">
      <w:pPr>
        <w:rPr>
          <w:szCs w:val="24"/>
        </w:rPr>
      </w:pPr>
    </w:p>
    <w:p w14:paraId="41EF2016" w14:textId="77777777" w:rsidR="00D12AD4" w:rsidRPr="008E07B1" w:rsidRDefault="00D12AD4" w:rsidP="00D12AD4">
      <w:pPr>
        <w:rPr>
          <w:szCs w:val="24"/>
        </w:rPr>
      </w:pPr>
      <w:r w:rsidRPr="008E07B1">
        <w:rPr>
          <w:szCs w:val="24"/>
        </w:rPr>
        <w:t xml:space="preserve">“Yeah,” she replied. </w:t>
      </w:r>
    </w:p>
    <w:p w14:paraId="0DAED2DF" w14:textId="77777777" w:rsidR="00D12AD4" w:rsidRPr="008E07B1" w:rsidRDefault="00D12AD4" w:rsidP="00D12AD4">
      <w:pPr>
        <w:rPr>
          <w:szCs w:val="24"/>
        </w:rPr>
      </w:pPr>
    </w:p>
    <w:p w14:paraId="06DC778D" w14:textId="77777777" w:rsidR="00D12AD4" w:rsidRPr="008E07B1" w:rsidRDefault="00D12AD4" w:rsidP="00D12AD4">
      <w:pPr>
        <w:rPr>
          <w:szCs w:val="24"/>
        </w:rPr>
      </w:pPr>
      <w:r w:rsidRPr="008E07B1">
        <w:rPr>
          <w:szCs w:val="24"/>
        </w:rPr>
        <w:t>“I’m heading down to breakfast. Are you coming?”</w:t>
      </w:r>
    </w:p>
    <w:p w14:paraId="52E31B16" w14:textId="77777777" w:rsidR="00D12AD4" w:rsidRPr="008E07B1" w:rsidRDefault="00D12AD4" w:rsidP="00D12AD4">
      <w:pPr>
        <w:rPr>
          <w:szCs w:val="24"/>
        </w:rPr>
      </w:pPr>
    </w:p>
    <w:p w14:paraId="6D93040A" w14:textId="77777777" w:rsidR="00D12AD4" w:rsidRPr="008E07B1" w:rsidRDefault="00D12AD4" w:rsidP="00D12AD4">
      <w:pPr>
        <w:rPr>
          <w:szCs w:val="24"/>
        </w:rPr>
      </w:pPr>
      <w:r w:rsidRPr="008E07B1">
        <w:rPr>
          <w:szCs w:val="24"/>
        </w:rPr>
        <w:t xml:space="preserve">Hermione lifted her head, glanced at the clock, and groaned when she read the time. </w:t>
      </w:r>
    </w:p>
    <w:p w14:paraId="3C0EE6CC" w14:textId="77777777" w:rsidR="00D12AD4" w:rsidRPr="008E07B1" w:rsidRDefault="00D12AD4" w:rsidP="00D12AD4">
      <w:pPr>
        <w:rPr>
          <w:szCs w:val="24"/>
        </w:rPr>
      </w:pPr>
    </w:p>
    <w:p w14:paraId="22B900FE" w14:textId="77777777" w:rsidR="00D12AD4" w:rsidRPr="008E07B1" w:rsidRDefault="00D12AD4" w:rsidP="00D12AD4">
      <w:pPr>
        <w:rPr>
          <w:szCs w:val="24"/>
        </w:rPr>
      </w:pPr>
      <w:r w:rsidRPr="008E07B1">
        <w:rPr>
          <w:szCs w:val="24"/>
        </w:rPr>
        <w:t xml:space="preserve">“Why did you let me sleep so late?” she asked. </w:t>
      </w:r>
    </w:p>
    <w:p w14:paraId="2E67E4CB" w14:textId="77777777" w:rsidR="00D12AD4" w:rsidRPr="008E07B1" w:rsidRDefault="00D12AD4" w:rsidP="00D12AD4">
      <w:pPr>
        <w:rPr>
          <w:szCs w:val="24"/>
        </w:rPr>
      </w:pPr>
    </w:p>
    <w:p w14:paraId="62C11563" w14:textId="77777777" w:rsidR="00D12AD4" w:rsidRPr="008E07B1" w:rsidRDefault="00D12AD4" w:rsidP="00D12AD4">
      <w:pPr>
        <w:rPr>
          <w:szCs w:val="24"/>
        </w:rPr>
      </w:pPr>
      <w:r w:rsidRPr="008E07B1">
        <w:rPr>
          <w:szCs w:val="24"/>
        </w:rPr>
        <w:t xml:space="preserve">“It’s Saturday,” Heather said. </w:t>
      </w:r>
    </w:p>
    <w:p w14:paraId="245E6869" w14:textId="77777777" w:rsidR="00D12AD4" w:rsidRPr="008E07B1" w:rsidRDefault="00D12AD4" w:rsidP="00D12AD4">
      <w:pPr>
        <w:rPr>
          <w:szCs w:val="24"/>
        </w:rPr>
      </w:pPr>
    </w:p>
    <w:p w14:paraId="54D837C5" w14:textId="77777777" w:rsidR="00D12AD4" w:rsidRPr="008E07B1" w:rsidRDefault="00D12AD4" w:rsidP="00D12AD4">
      <w:pPr>
        <w:rPr>
          <w:szCs w:val="24"/>
        </w:rPr>
      </w:pPr>
      <w:r w:rsidRPr="008E07B1">
        <w:rPr>
          <w:szCs w:val="24"/>
        </w:rPr>
        <w:t xml:space="preserve">Hermione rolled her eyes. </w:t>
      </w:r>
    </w:p>
    <w:p w14:paraId="05E0602E" w14:textId="77777777" w:rsidR="00D12AD4" w:rsidRPr="008E07B1" w:rsidRDefault="00D12AD4" w:rsidP="00D12AD4">
      <w:pPr>
        <w:rPr>
          <w:szCs w:val="24"/>
        </w:rPr>
      </w:pPr>
    </w:p>
    <w:p w14:paraId="0BD66F80" w14:textId="77777777" w:rsidR="00D12AD4" w:rsidRPr="008E07B1" w:rsidRDefault="00D12AD4" w:rsidP="00D12AD4">
      <w:pPr>
        <w:rPr>
          <w:szCs w:val="24"/>
        </w:rPr>
      </w:pPr>
      <w:r w:rsidRPr="008E07B1">
        <w:rPr>
          <w:szCs w:val="24"/>
        </w:rPr>
        <w:t>“You go ahead,” Hermione told her. “I’m going to get a shower, and I’ll be down in a little bit.”</w:t>
      </w:r>
    </w:p>
    <w:p w14:paraId="3C802A1D" w14:textId="77777777" w:rsidR="00D12AD4" w:rsidRPr="008E07B1" w:rsidRDefault="00D12AD4" w:rsidP="00D12AD4">
      <w:pPr>
        <w:rPr>
          <w:szCs w:val="24"/>
        </w:rPr>
      </w:pPr>
    </w:p>
    <w:p w14:paraId="1BDC5F3F" w14:textId="77777777" w:rsidR="00D12AD4" w:rsidRPr="008E07B1" w:rsidRDefault="00D12AD4" w:rsidP="00D12AD4">
      <w:pPr>
        <w:rPr>
          <w:szCs w:val="24"/>
        </w:rPr>
      </w:pPr>
      <w:r w:rsidRPr="008E07B1">
        <w:rPr>
          <w:szCs w:val="24"/>
        </w:rPr>
        <w:t>“Alright.”</w:t>
      </w:r>
    </w:p>
    <w:p w14:paraId="703EBD04" w14:textId="77777777" w:rsidR="00D12AD4" w:rsidRPr="008E07B1" w:rsidRDefault="00D12AD4" w:rsidP="00D12AD4">
      <w:pPr>
        <w:rPr>
          <w:szCs w:val="24"/>
        </w:rPr>
      </w:pPr>
    </w:p>
    <w:p w14:paraId="31E62715" w14:textId="77777777" w:rsidR="00D12AD4" w:rsidRPr="008E07B1" w:rsidRDefault="00D12AD4" w:rsidP="00D12AD4">
      <w:pPr>
        <w:rPr>
          <w:szCs w:val="24"/>
        </w:rPr>
      </w:pPr>
      <w:r w:rsidRPr="008E07B1">
        <w:rPr>
          <w:szCs w:val="24"/>
        </w:rPr>
        <w:t xml:space="preserve">Hermione sat up and stretched as she heard Heather leave the dorm and close the door. Swinging her legs over the edge of the bed, she grimaced from the feeling of her damp knickers rubbing against her skin. She threw up the curtains around her bed and found herself alone in the dorm. Even Lavender and Parvati had woken up and left before her. Heaving another sigh, she stood up, grabbed a change of clothes from her trunk and a towel, and headed for the bathroom. </w:t>
      </w:r>
    </w:p>
    <w:p w14:paraId="6576285E" w14:textId="77777777" w:rsidR="00D12AD4" w:rsidRPr="008E07B1" w:rsidRDefault="00D12AD4" w:rsidP="00D12AD4">
      <w:pPr>
        <w:rPr>
          <w:szCs w:val="24"/>
        </w:rPr>
      </w:pPr>
    </w:p>
    <w:p w14:paraId="00F792E4" w14:textId="77777777" w:rsidR="00D12AD4" w:rsidRPr="008E07B1" w:rsidRDefault="00D12AD4" w:rsidP="00D12AD4">
      <w:pPr>
        <w:rPr>
          <w:szCs w:val="24"/>
        </w:rPr>
      </w:pPr>
      <w:r w:rsidRPr="008E07B1">
        <w:rPr>
          <w:szCs w:val="24"/>
        </w:rPr>
        <w:t xml:space="preserve">As annoyed as she was at herself for waking up so late, it was nice to have a moment to herself. Stripping out of her dirty clothes, she turned on the shower and stepped under the spray. She felt rejuvenated under the cascade of hot water. It reawakened her mind and, unfortunately, also reignited the throbbing need from her dreams. </w:t>
      </w:r>
    </w:p>
    <w:p w14:paraId="34CAE828" w14:textId="77777777" w:rsidR="00D12AD4" w:rsidRPr="008E07B1" w:rsidRDefault="00D12AD4" w:rsidP="00D12AD4">
      <w:pPr>
        <w:rPr>
          <w:szCs w:val="24"/>
        </w:rPr>
      </w:pPr>
    </w:p>
    <w:p w14:paraId="67390A44" w14:textId="77777777" w:rsidR="00D12AD4" w:rsidRPr="008E07B1" w:rsidRDefault="00D12AD4" w:rsidP="00D12AD4">
      <w:pPr>
        <w:rPr>
          <w:szCs w:val="24"/>
        </w:rPr>
      </w:pPr>
      <w:r w:rsidRPr="008E07B1">
        <w:rPr>
          <w:szCs w:val="24"/>
        </w:rPr>
        <w:t xml:space="preserve">Spinning around, she leaned back against the tiled wall and closed her eyes as her mind traveled back to her nighttime fantasies. Hermione ran her hands over her breasts, scraping her palms over her sensitive nipples. She hissed pleasurably as she ran one hand back up to grasp her breast firmly while the other traveled down between her legs. Her fingers ran through the strip of curly brown hair, pausing to tug it lightly, and then continued down until they slipped between her folds. </w:t>
      </w:r>
    </w:p>
    <w:p w14:paraId="124BBFD7" w14:textId="77777777" w:rsidR="00D12AD4" w:rsidRPr="008E07B1" w:rsidRDefault="00D12AD4" w:rsidP="00D12AD4">
      <w:pPr>
        <w:rPr>
          <w:szCs w:val="24"/>
        </w:rPr>
      </w:pPr>
    </w:p>
    <w:p w14:paraId="7F0B50E7" w14:textId="77777777" w:rsidR="00D12AD4" w:rsidRPr="008E07B1" w:rsidRDefault="00D12AD4" w:rsidP="00D12AD4">
      <w:pPr>
        <w:rPr>
          <w:szCs w:val="24"/>
        </w:rPr>
      </w:pPr>
      <w:r w:rsidRPr="008E07B1">
        <w:rPr>
          <w:szCs w:val="24"/>
        </w:rPr>
        <w:t>“Oh, Harry,” she moaned.</w:t>
      </w:r>
    </w:p>
    <w:p w14:paraId="702B97CA" w14:textId="77777777" w:rsidR="00D12AD4" w:rsidRPr="008E07B1" w:rsidRDefault="00D12AD4" w:rsidP="00D12AD4">
      <w:pPr>
        <w:rPr>
          <w:szCs w:val="24"/>
        </w:rPr>
      </w:pPr>
    </w:p>
    <w:p w14:paraId="536B138C" w14:textId="77777777" w:rsidR="00D12AD4" w:rsidRPr="008E07B1" w:rsidRDefault="00D12AD4" w:rsidP="00D12AD4">
      <w:pPr>
        <w:rPr>
          <w:szCs w:val="24"/>
        </w:rPr>
      </w:pPr>
      <w:r w:rsidRPr="008E07B1">
        <w:rPr>
          <w:szCs w:val="24"/>
        </w:rPr>
        <w:t xml:space="preserve">Hermione pictured herself back in the classroom near the library. </w:t>
      </w:r>
    </w:p>
    <w:p w14:paraId="4DD9C2BE" w14:textId="77777777" w:rsidR="00D12AD4" w:rsidRPr="008E07B1" w:rsidRDefault="00D12AD4" w:rsidP="00D12AD4">
      <w:pPr>
        <w:rPr>
          <w:szCs w:val="24"/>
        </w:rPr>
      </w:pPr>
    </w:p>
    <w:p w14:paraId="3610C78B" w14:textId="77777777" w:rsidR="00D12AD4" w:rsidRPr="008E07B1" w:rsidRDefault="00D12AD4" w:rsidP="00D12AD4">
      <w:pPr>
        <w:rPr>
          <w:i/>
          <w:iCs/>
          <w:szCs w:val="24"/>
        </w:rPr>
      </w:pPr>
      <w:r w:rsidRPr="008E07B1">
        <w:rPr>
          <w:i/>
          <w:iCs/>
          <w:szCs w:val="24"/>
        </w:rPr>
        <w:t>“You’ve done well, Ms. Granger,” the professor said, seated behind her desk while Hermione stood in front of it. “I think you’re ready for something a little more advanced.”</w:t>
      </w:r>
    </w:p>
    <w:p w14:paraId="3CC3F524" w14:textId="77777777" w:rsidR="00D12AD4" w:rsidRPr="008E07B1" w:rsidRDefault="00D12AD4" w:rsidP="00D12AD4">
      <w:pPr>
        <w:rPr>
          <w:i/>
          <w:iCs/>
          <w:szCs w:val="24"/>
        </w:rPr>
      </w:pPr>
    </w:p>
    <w:p w14:paraId="44A03128" w14:textId="77777777" w:rsidR="00D12AD4" w:rsidRPr="008E07B1" w:rsidRDefault="00D12AD4" w:rsidP="00D12AD4">
      <w:pPr>
        <w:rPr>
          <w:szCs w:val="24"/>
        </w:rPr>
      </w:pPr>
      <w:r w:rsidRPr="008E07B1">
        <w:rPr>
          <w:i/>
          <w:iCs/>
          <w:szCs w:val="24"/>
        </w:rPr>
        <w:t>Harry suddenly appeared behind her. He put one hand on her shoulder, the other on her hip, and bent her over the desk. Hermione’s breath stuttered as he grabbed the back of her skirt and lifted it over her bum.</w:t>
      </w:r>
    </w:p>
    <w:p w14:paraId="508AA585" w14:textId="77777777" w:rsidR="00D12AD4" w:rsidRPr="008E07B1" w:rsidRDefault="00D12AD4" w:rsidP="00D12AD4">
      <w:pPr>
        <w:rPr>
          <w:szCs w:val="24"/>
        </w:rPr>
      </w:pPr>
    </w:p>
    <w:p w14:paraId="71FCBEEC" w14:textId="77777777" w:rsidR="00D12AD4" w:rsidRPr="008E07B1" w:rsidRDefault="00D12AD4" w:rsidP="00D12AD4">
      <w:pPr>
        <w:rPr>
          <w:szCs w:val="24"/>
        </w:rPr>
      </w:pPr>
      <w:r w:rsidRPr="008E07B1">
        <w:rPr>
          <w:szCs w:val="24"/>
        </w:rPr>
        <w:t>“Well, this is unexpected.”</w:t>
      </w:r>
    </w:p>
    <w:p w14:paraId="08355B40" w14:textId="77777777" w:rsidR="00D12AD4" w:rsidRPr="008E07B1" w:rsidRDefault="00D12AD4" w:rsidP="00D12AD4">
      <w:pPr>
        <w:rPr>
          <w:szCs w:val="24"/>
        </w:rPr>
      </w:pPr>
    </w:p>
    <w:p w14:paraId="01FA4EF1" w14:textId="77777777" w:rsidR="00D12AD4" w:rsidRPr="008E07B1" w:rsidRDefault="00D12AD4" w:rsidP="00D12AD4">
      <w:pPr>
        <w:rPr>
          <w:szCs w:val="24"/>
        </w:rPr>
      </w:pPr>
      <w:r w:rsidRPr="008E07B1">
        <w:rPr>
          <w:szCs w:val="24"/>
        </w:rPr>
        <w:t xml:space="preserve">Hermione screamed. Her hands scrambled to cover her chest, and she crossed her legs as her eyes snapped open. </w:t>
      </w:r>
    </w:p>
    <w:p w14:paraId="7AB318DD" w14:textId="77777777" w:rsidR="00D12AD4" w:rsidRPr="008E07B1" w:rsidRDefault="00D12AD4" w:rsidP="00D12AD4">
      <w:pPr>
        <w:rPr>
          <w:szCs w:val="24"/>
        </w:rPr>
      </w:pPr>
    </w:p>
    <w:p w14:paraId="43CDC1A9" w14:textId="77777777" w:rsidR="00D12AD4" w:rsidRPr="008E07B1" w:rsidRDefault="00D12AD4" w:rsidP="00D12AD4">
      <w:pPr>
        <w:rPr>
          <w:szCs w:val="24"/>
        </w:rPr>
      </w:pPr>
      <w:r w:rsidRPr="008E07B1">
        <w:rPr>
          <w:szCs w:val="24"/>
        </w:rPr>
        <w:t>“Harry!” she yelled. “What are you doing here!?”</w:t>
      </w:r>
    </w:p>
    <w:p w14:paraId="478B460A" w14:textId="77777777" w:rsidR="00D12AD4" w:rsidRPr="008E07B1" w:rsidRDefault="00D12AD4" w:rsidP="00D12AD4">
      <w:pPr>
        <w:rPr>
          <w:szCs w:val="24"/>
        </w:rPr>
      </w:pPr>
    </w:p>
    <w:p w14:paraId="450AB8B6" w14:textId="77777777" w:rsidR="00D12AD4" w:rsidRPr="008E07B1" w:rsidRDefault="00D12AD4" w:rsidP="00D12AD4">
      <w:pPr>
        <w:rPr>
          <w:szCs w:val="24"/>
        </w:rPr>
      </w:pPr>
      <w:r w:rsidRPr="008E07B1">
        <w:rPr>
          <w:szCs w:val="24"/>
        </w:rPr>
        <w:t xml:space="preserve">“You called,” He shrugged. </w:t>
      </w:r>
    </w:p>
    <w:p w14:paraId="475CF81B" w14:textId="77777777" w:rsidR="00D12AD4" w:rsidRPr="008E07B1" w:rsidRDefault="00D12AD4" w:rsidP="00D12AD4">
      <w:pPr>
        <w:rPr>
          <w:szCs w:val="24"/>
        </w:rPr>
      </w:pPr>
    </w:p>
    <w:p w14:paraId="54A7036B" w14:textId="77777777" w:rsidR="00D12AD4" w:rsidRPr="008E07B1" w:rsidRDefault="00D12AD4" w:rsidP="00D12AD4">
      <w:pPr>
        <w:rPr>
          <w:szCs w:val="24"/>
        </w:rPr>
      </w:pPr>
      <w:r w:rsidRPr="008E07B1">
        <w:rPr>
          <w:szCs w:val="24"/>
        </w:rPr>
        <w:t xml:space="preserve">Hermione blushed as Harry stood before her in the shower, completely naked and unashamed. Uncontrollably, her eyes traveled down his body, and her blush deepened when she saw his member swell noticeably. </w:t>
      </w:r>
    </w:p>
    <w:p w14:paraId="263AF105" w14:textId="77777777" w:rsidR="00D12AD4" w:rsidRPr="008E07B1" w:rsidRDefault="00D12AD4" w:rsidP="00D12AD4">
      <w:pPr>
        <w:rPr>
          <w:szCs w:val="24"/>
        </w:rPr>
      </w:pPr>
    </w:p>
    <w:p w14:paraId="3E3D1BCB" w14:textId="77777777" w:rsidR="00D12AD4" w:rsidRPr="008E07B1" w:rsidRDefault="00D12AD4" w:rsidP="00D12AD4">
      <w:pPr>
        <w:rPr>
          <w:szCs w:val="24"/>
        </w:rPr>
      </w:pPr>
      <w:r w:rsidRPr="008E07B1">
        <w:rPr>
          <w:szCs w:val="24"/>
        </w:rPr>
        <w:t>“I, I didn’t mean to,” she stammered. “I was just, uh…”</w:t>
      </w:r>
    </w:p>
    <w:p w14:paraId="495FFF75" w14:textId="77777777" w:rsidR="00D12AD4" w:rsidRPr="008E07B1" w:rsidRDefault="00D12AD4" w:rsidP="00D12AD4">
      <w:pPr>
        <w:rPr>
          <w:szCs w:val="24"/>
        </w:rPr>
      </w:pPr>
    </w:p>
    <w:p w14:paraId="02D7F4A3" w14:textId="77777777" w:rsidR="00D12AD4" w:rsidRPr="008E07B1" w:rsidRDefault="00D12AD4" w:rsidP="00D12AD4">
      <w:pPr>
        <w:rPr>
          <w:szCs w:val="24"/>
        </w:rPr>
      </w:pPr>
      <w:r w:rsidRPr="008E07B1">
        <w:rPr>
          <w:szCs w:val="24"/>
        </w:rPr>
        <w:t xml:space="preserve">“Thinking about me?” Harry smirked. </w:t>
      </w:r>
    </w:p>
    <w:p w14:paraId="31D0CF7B" w14:textId="77777777" w:rsidR="00D12AD4" w:rsidRPr="008E07B1" w:rsidRDefault="00D12AD4" w:rsidP="00D12AD4">
      <w:pPr>
        <w:rPr>
          <w:szCs w:val="24"/>
        </w:rPr>
      </w:pPr>
    </w:p>
    <w:p w14:paraId="32B4795A" w14:textId="77777777" w:rsidR="00D12AD4" w:rsidRPr="008E07B1" w:rsidRDefault="00D12AD4" w:rsidP="00D12AD4">
      <w:pPr>
        <w:rPr>
          <w:szCs w:val="24"/>
        </w:rPr>
      </w:pPr>
      <w:r w:rsidRPr="008E07B1">
        <w:rPr>
          <w:szCs w:val="24"/>
        </w:rPr>
        <w:t xml:space="preserve">He stepped forward into the shower, and Hermione pushed herself harder against the wall behind her. Her breath hitched when he stepped under the spray and stopped just short of touching her. Even in the hot shower, she could feel the heat from his body. </w:t>
      </w:r>
    </w:p>
    <w:p w14:paraId="50A0501B" w14:textId="77777777" w:rsidR="00D12AD4" w:rsidRPr="008E07B1" w:rsidRDefault="00D12AD4" w:rsidP="00D12AD4">
      <w:pPr>
        <w:rPr>
          <w:szCs w:val="24"/>
        </w:rPr>
      </w:pPr>
    </w:p>
    <w:p w14:paraId="312DF08E" w14:textId="77777777" w:rsidR="00D12AD4" w:rsidRPr="008E07B1" w:rsidRDefault="00D12AD4" w:rsidP="00D12AD4">
      <w:pPr>
        <w:rPr>
          <w:szCs w:val="24"/>
        </w:rPr>
      </w:pPr>
      <w:r w:rsidRPr="008E07B1">
        <w:rPr>
          <w:szCs w:val="24"/>
        </w:rPr>
        <w:t>“You know, there’s no reason to cover up,” he said, eyeing her openly and appreciatively. “I’ve already seen you topless on the beach, remember?”</w:t>
      </w:r>
    </w:p>
    <w:p w14:paraId="4A723BC5" w14:textId="77777777" w:rsidR="00D12AD4" w:rsidRPr="008E07B1" w:rsidRDefault="00D12AD4" w:rsidP="00D12AD4">
      <w:pPr>
        <w:rPr>
          <w:szCs w:val="24"/>
        </w:rPr>
      </w:pPr>
    </w:p>
    <w:p w14:paraId="1B6BD9A6" w14:textId="77777777" w:rsidR="00D12AD4" w:rsidRPr="008E07B1" w:rsidRDefault="00D12AD4" w:rsidP="00D12AD4">
      <w:pPr>
        <w:rPr>
          <w:szCs w:val="24"/>
        </w:rPr>
      </w:pPr>
      <w:r w:rsidRPr="008E07B1">
        <w:rPr>
          <w:szCs w:val="24"/>
        </w:rPr>
        <w:t>“That was a dream,” Hermione said weakly. “That’s – that’s different.”</w:t>
      </w:r>
    </w:p>
    <w:p w14:paraId="13896A0F" w14:textId="77777777" w:rsidR="00D12AD4" w:rsidRPr="008E07B1" w:rsidRDefault="00D12AD4" w:rsidP="00D12AD4">
      <w:pPr>
        <w:rPr>
          <w:szCs w:val="24"/>
        </w:rPr>
      </w:pPr>
    </w:p>
    <w:p w14:paraId="19B67022" w14:textId="77777777" w:rsidR="00D12AD4" w:rsidRPr="008E07B1" w:rsidRDefault="00D12AD4" w:rsidP="00D12AD4">
      <w:pPr>
        <w:rPr>
          <w:szCs w:val="24"/>
        </w:rPr>
      </w:pPr>
      <w:r w:rsidRPr="008E07B1">
        <w:rPr>
          <w:szCs w:val="24"/>
        </w:rPr>
        <w:t xml:space="preserve">“Do they look different in real life?” Harry asked. </w:t>
      </w:r>
    </w:p>
    <w:p w14:paraId="06F8820D" w14:textId="77777777" w:rsidR="00D12AD4" w:rsidRPr="008E07B1" w:rsidRDefault="00D12AD4" w:rsidP="00D12AD4">
      <w:pPr>
        <w:rPr>
          <w:szCs w:val="24"/>
        </w:rPr>
      </w:pPr>
    </w:p>
    <w:p w14:paraId="06A1DAF5" w14:textId="77777777" w:rsidR="00D12AD4" w:rsidRPr="008E07B1" w:rsidRDefault="00D12AD4" w:rsidP="00D12AD4">
      <w:pPr>
        <w:rPr>
          <w:szCs w:val="24"/>
        </w:rPr>
      </w:pPr>
      <w:r w:rsidRPr="008E07B1">
        <w:rPr>
          <w:szCs w:val="24"/>
        </w:rPr>
        <w:t>“Well… no, but…”</w:t>
      </w:r>
    </w:p>
    <w:p w14:paraId="0A599F41" w14:textId="77777777" w:rsidR="00D12AD4" w:rsidRPr="008E07B1" w:rsidRDefault="00D12AD4" w:rsidP="00D12AD4">
      <w:pPr>
        <w:rPr>
          <w:szCs w:val="24"/>
        </w:rPr>
      </w:pPr>
    </w:p>
    <w:p w14:paraId="2B3F4792" w14:textId="77777777" w:rsidR="00D12AD4" w:rsidRPr="008E07B1" w:rsidRDefault="00D12AD4" w:rsidP="00D12AD4">
      <w:pPr>
        <w:rPr>
          <w:szCs w:val="24"/>
        </w:rPr>
      </w:pPr>
      <w:r w:rsidRPr="008E07B1">
        <w:rPr>
          <w:szCs w:val="24"/>
        </w:rPr>
        <w:t xml:space="preserve">He reached up, grabbed her hands, and gently but firmly pulled them down to her sides. Hermione bit her lip as he stared down at her modest bust. She’d always felt a bit self-conscious about her size compared to girls like Lavender, but seeing the naked arousal in his eyes did wonders for her self-esteem, even if it did nothing to quell the awkwardness she felt being naked in front of a man for the first time. </w:t>
      </w:r>
    </w:p>
    <w:p w14:paraId="35A98667" w14:textId="77777777" w:rsidR="00D12AD4" w:rsidRPr="008E07B1" w:rsidRDefault="00D12AD4" w:rsidP="00D12AD4">
      <w:pPr>
        <w:rPr>
          <w:szCs w:val="24"/>
        </w:rPr>
      </w:pPr>
    </w:p>
    <w:p w14:paraId="4395F981" w14:textId="77777777" w:rsidR="00D12AD4" w:rsidRPr="008E07B1" w:rsidRDefault="00D12AD4" w:rsidP="00D12AD4">
      <w:pPr>
        <w:rPr>
          <w:szCs w:val="24"/>
        </w:rPr>
      </w:pPr>
      <w:r w:rsidRPr="008E07B1">
        <w:rPr>
          <w:szCs w:val="24"/>
        </w:rPr>
        <w:t xml:space="preserve">Suddenly, his hands were on her breasts, gripping them firmly and trapping her pebbled, sensitive nipples between his thumb and forefinger. Hermione gasped, and then his lips were on hers, and his tongue invaded her mouth. She brought her hands up to his shoulders. Her first instinct was to push him away, but her body reacted differently. She gripped his shoulders tightly and held on. And then, while her brain was still trying to process what was happening, she started pulling him closer, and her lips and tongue moved with his. </w:t>
      </w:r>
    </w:p>
    <w:p w14:paraId="6B91ACC4" w14:textId="77777777" w:rsidR="00D12AD4" w:rsidRPr="008E07B1" w:rsidRDefault="00D12AD4" w:rsidP="00D12AD4">
      <w:pPr>
        <w:rPr>
          <w:szCs w:val="24"/>
        </w:rPr>
      </w:pPr>
    </w:p>
    <w:p w14:paraId="4E9DD26A" w14:textId="77777777" w:rsidR="00D12AD4" w:rsidRPr="008E07B1" w:rsidRDefault="00D12AD4" w:rsidP="00D12AD4">
      <w:pPr>
        <w:rPr>
          <w:szCs w:val="24"/>
        </w:rPr>
      </w:pPr>
      <w:r w:rsidRPr="008E07B1">
        <w:rPr>
          <w:szCs w:val="24"/>
        </w:rPr>
        <w:t xml:space="preserve">Hermione felt like she was lost in a fog until she felt his hardened length press against her thigh, and she pulled back with a gasp. She opened her mouth to speak, unsure of what she was going to say, but the words turned into a moan when he squeezed her nipples more harshly than she ever thought she’d find enjoyable. </w:t>
      </w:r>
    </w:p>
    <w:p w14:paraId="179E060D" w14:textId="77777777" w:rsidR="00D12AD4" w:rsidRPr="008E07B1" w:rsidRDefault="00D12AD4" w:rsidP="00D12AD4">
      <w:pPr>
        <w:rPr>
          <w:szCs w:val="24"/>
        </w:rPr>
      </w:pPr>
    </w:p>
    <w:p w14:paraId="245AD686" w14:textId="77777777" w:rsidR="00D12AD4" w:rsidRPr="008E07B1" w:rsidRDefault="00D12AD4" w:rsidP="00D12AD4">
      <w:pPr>
        <w:rPr>
          <w:szCs w:val="24"/>
        </w:rPr>
      </w:pPr>
      <w:r w:rsidRPr="008E07B1">
        <w:rPr>
          <w:szCs w:val="24"/>
        </w:rPr>
        <w:t>“It’s a pity I don’t have more time,” Harry said. “I’m going to have to make this quick.”</w:t>
      </w:r>
    </w:p>
    <w:p w14:paraId="4BE49631" w14:textId="77777777" w:rsidR="00D12AD4" w:rsidRPr="008E07B1" w:rsidRDefault="00D12AD4" w:rsidP="00D12AD4">
      <w:pPr>
        <w:rPr>
          <w:szCs w:val="24"/>
        </w:rPr>
      </w:pPr>
    </w:p>
    <w:p w14:paraId="1B62A288" w14:textId="77777777" w:rsidR="00D12AD4" w:rsidRPr="008E07B1" w:rsidRDefault="00D12AD4" w:rsidP="00D12AD4">
      <w:pPr>
        <w:rPr>
          <w:szCs w:val="24"/>
        </w:rPr>
      </w:pPr>
      <w:r w:rsidRPr="008E07B1">
        <w:rPr>
          <w:szCs w:val="24"/>
        </w:rPr>
        <w:t xml:space="preserve">Hermione’s eyes widened as he dropped to his knees. She moved her hands down to cover herself but instead grabbed his head to keep her balance when he lifted her left leg and draped it over her thigh. She only had a moment to feel embarrassed at being fully exposed to his gaze before his lips were on her folds. </w:t>
      </w:r>
    </w:p>
    <w:p w14:paraId="3201EEE2" w14:textId="77777777" w:rsidR="00D12AD4" w:rsidRPr="008E07B1" w:rsidRDefault="00D12AD4" w:rsidP="00D12AD4">
      <w:pPr>
        <w:rPr>
          <w:szCs w:val="24"/>
        </w:rPr>
      </w:pPr>
    </w:p>
    <w:p w14:paraId="0F3625C7" w14:textId="77777777" w:rsidR="00D12AD4" w:rsidRPr="008E07B1" w:rsidRDefault="00D12AD4" w:rsidP="00D12AD4">
      <w:pPr>
        <w:rPr>
          <w:szCs w:val="24"/>
        </w:rPr>
      </w:pPr>
      <w:r w:rsidRPr="008E07B1">
        <w:rPr>
          <w:szCs w:val="24"/>
        </w:rPr>
        <w:t>“Oh! Oh my!” Hermione gasped. “That’s-”</w:t>
      </w:r>
    </w:p>
    <w:p w14:paraId="2B53F652" w14:textId="77777777" w:rsidR="00D12AD4" w:rsidRPr="008E07B1" w:rsidRDefault="00D12AD4" w:rsidP="00D12AD4">
      <w:pPr>
        <w:rPr>
          <w:szCs w:val="24"/>
        </w:rPr>
      </w:pPr>
    </w:p>
    <w:p w14:paraId="4F1D7603" w14:textId="77777777" w:rsidR="00D12AD4" w:rsidRPr="008E07B1" w:rsidRDefault="00D12AD4" w:rsidP="00D12AD4">
      <w:pPr>
        <w:rPr>
          <w:szCs w:val="24"/>
        </w:rPr>
      </w:pPr>
      <w:r w:rsidRPr="008E07B1">
        <w:rPr>
          <w:szCs w:val="24"/>
        </w:rPr>
        <w:lastRenderedPageBreak/>
        <w:t xml:space="preserve">She broke off with a hiss as Harry lavished attention on her throbbing clit. The feeling was intense, almost overwhelmingly so. White stars burst in her vision, her breath hitched and stuttered, and her legs trembled. Harry grabbed two handfuls of her bum to steady her as he voraciously attacked her dripping folds. Without conscious thought, Hermione threaded her fingers through his hair and tugged him closer. She felt completely out of control as she rolled her hips roughly against his face and moaned so lewdly she was shocked by her own capacity to make that kind of noise. </w:t>
      </w:r>
    </w:p>
    <w:p w14:paraId="38454335" w14:textId="77777777" w:rsidR="00D12AD4" w:rsidRPr="008E07B1" w:rsidRDefault="00D12AD4" w:rsidP="00D12AD4">
      <w:pPr>
        <w:rPr>
          <w:szCs w:val="24"/>
        </w:rPr>
      </w:pPr>
    </w:p>
    <w:p w14:paraId="5430143B" w14:textId="77777777" w:rsidR="00D12AD4" w:rsidRPr="008E07B1" w:rsidRDefault="00D12AD4" w:rsidP="00D12AD4">
      <w:pPr>
        <w:rPr>
          <w:szCs w:val="24"/>
        </w:rPr>
      </w:pPr>
      <w:r w:rsidRPr="008E07B1">
        <w:rPr>
          <w:szCs w:val="24"/>
        </w:rPr>
        <w:t xml:space="preserve">She sounded like a porn star. </w:t>
      </w:r>
    </w:p>
    <w:p w14:paraId="5384FC51" w14:textId="77777777" w:rsidR="00D12AD4" w:rsidRPr="008E07B1" w:rsidRDefault="00D12AD4" w:rsidP="00D12AD4">
      <w:pPr>
        <w:rPr>
          <w:szCs w:val="24"/>
        </w:rPr>
      </w:pPr>
    </w:p>
    <w:p w14:paraId="2FD083F2" w14:textId="77777777" w:rsidR="00D12AD4" w:rsidRPr="008E07B1" w:rsidRDefault="00D12AD4" w:rsidP="00D12AD4">
      <w:pPr>
        <w:rPr>
          <w:szCs w:val="24"/>
        </w:rPr>
      </w:pPr>
      <w:r w:rsidRPr="008E07B1">
        <w:rPr>
          <w:szCs w:val="24"/>
        </w:rPr>
        <w:t>Her vision went white as her orgasm crashed over her. It was abrupt and staggeringly intense. The biggest she’d ever experienced. For a moment, she thought she’d pass out. Hermione didn’t even realize she was screaming until she stopped to gasp for breath. With a low, guttural moan, her leg quivered and gave out.</w:t>
      </w:r>
    </w:p>
    <w:p w14:paraId="6D62B08E" w14:textId="77777777" w:rsidR="00D12AD4" w:rsidRPr="008E07B1" w:rsidRDefault="00D12AD4" w:rsidP="00D12AD4">
      <w:pPr>
        <w:rPr>
          <w:szCs w:val="24"/>
        </w:rPr>
      </w:pPr>
    </w:p>
    <w:p w14:paraId="7E1C2906" w14:textId="77777777" w:rsidR="00D12AD4" w:rsidRPr="008E07B1" w:rsidRDefault="00D12AD4" w:rsidP="00D12AD4">
      <w:pPr>
        <w:rPr>
          <w:szCs w:val="24"/>
        </w:rPr>
      </w:pPr>
      <w:r w:rsidRPr="008E07B1">
        <w:rPr>
          <w:szCs w:val="24"/>
        </w:rPr>
        <w:t xml:space="preserve">Before she could collapse, Harry stood up, his hands supporting her weight. He kneaded her bum, pressed her back against the wall, and kissed her passionately. Hermione didn’t care that his raging erection was throbbing against her stomach or that she could taste herself on his lips. It just felt so good to hold him, to kiss him, to touch him. </w:t>
      </w:r>
    </w:p>
    <w:p w14:paraId="195ECBAF" w14:textId="77777777" w:rsidR="00D12AD4" w:rsidRPr="008E07B1" w:rsidRDefault="00D12AD4" w:rsidP="00D12AD4">
      <w:pPr>
        <w:rPr>
          <w:szCs w:val="24"/>
        </w:rPr>
      </w:pPr>
    </w:p>
    <w:p w14:paraId="64B8BFD4" w14:textId="77777777" w:rsidR="00D12AD4" w:rsidRPr="008E07B1" w:rsidRDefault="00D12AD4" w:rsidP="00D12AD4">
      <w:pPr>
        <w:rPr>
          <w:szCs w:val="24"/>
        </w:rPr>
      </w:pPr>
      <w:r w:rsidRPr="008E07B1">
        <w:rPr>
          <w:szCs w:val="24"/>
        </w:rPr>
        <w:t xml:space="preserve">Too soon, she had to pull back to catch her breath. Thankfully, her legs were steady enough by then to support her. Harry leaned back, smiled, and caressed her cheek. </w:t>
      </w:r>
    </w:p>
    <w:p w14:paraId="1EA41E41" w14:textId="77777777" w:rsidR="00D12AD4" w:rsidRPr="008E07B1" w:rsidRDefault="00D12AD4" w:rsidP="00D12AD4">
      <w:pPr>
        <w:rPr>
          <w:szCs w:val="24"/>
        </w:rPr>
      </w:pPr>
    </w:p>
    <w:p w14:paraId="19296F38" w14:textId="77777777" w:rsidR="00D12AD4" w:rsidRPr="008E07B1" w:rsidRDefault="00D12AD4" w:rsidP="00D12AD4">
      <w:pPr>
        <w:rPr>
          <w:szCs w:val="24"/>
        </w:rPr>
      </w:pPr>
      <w:r w:rsidRPr="008E07B1">
        <w:rPr>
          <w:szCs w:val="24"/>
        </w:rPr>
        <w:t xml:space="preserve">“Good?” he asked. </w:t>
      </w:r>
    </w:p>
    <w:p w14:paraId="659C7562" w14:textId="77777777" w:rsidR="00D12AD4" w:rsidRPr="008E07B1" w:rsidRDefault="00D12AD4" w:rsidP="00D12AD4">
      <w:pPr>
        <w:rPr>
          <w:szCs w:val="24"/>
        </w:rPr>
      </w:pPr>
    </w:p>
    <w:p w14:paraId="3E5019BA" w14:textId="77777777" w:rsidR="00D12AD4" w:rsidRPr="008E07B1" w:rsidRDefault="00D12AD4" w:rsidP="00D12AD4">
      <w:pPr>
        <w:rPr>
          <w:szCs w:val="24"/>
        </w:rPr>
      </w:pPr>
      <w:r w:rsidRPr="008E07B1">
        <w:rPr>
          <w:szCs w:val="24"/>
        </w:rPr>
        <w:t xml:space="preserve">Hermione nodded dumbly and blushed at how foolish. Glancing down shyly, she came face to face with the head of his purpled, throbbing erection. </w:t>
      </w:r>
    </w:p>
    <w:p w14:paraId="21F7C858" w14:textId="77777777" w:rsidR="00D12AD4" w:rsidRPr="008E07B1" w:rsidRDefault="00D12AD4" w:rsidP="00D12AD4">
      <w:pPr>
        <w:rPr>
          <w:szCs w:val="24"/>
        </w:rPr>
      </w:pPr>
    </w:p>
    <w:p w14:paraId="39CD8E4B" w14:textId="77777777" w:rsidR="00D12AD4" w:rsidRPr="008E07B1" w:rsidRDefault="00D12AD4" w:rsidP="00D12AD4">
      <w:pPr>
        <w:rPr>
          <w:szCs w:val="24"/>
        </w:rPr>
      </w:pPr>
      <w:r w:rsidRPr="008E07B1">
        <w:rPr>
          <w:szCs w:val="24"/>
        </w:rPr>
        <w:t>“Um, do you want me to…” she blushed furiously, “return the favor?”</w:t>
      </w:r>
    </w:p>
    <w:p w14:paraId="1DD8A12D" w14:textId="77777777" w:rsidR="00D12AD4" w:rsidRPr="008E07B1" w:rsidRDefault="00D12AD4" w:rsidP="00D12AD4">
      <w:pPr>
        <w:rPr>
          <w:szCs w:val="24"/>
        </w:rPr>
      </w:pPr>
    </w:p>
    <w:p w14:paraId="1AABEB3B" w14:textId="77777777" w:rsidR="00D12AD4" w:rsidRPr="008E07B1" w:rsidRDefault="00D12AD4" w:rsidP="00D12AD4">
      <w:pPr>
        <w:rPr>
          <w:szCs w:val="24"/>
        </w:rPr>
      </w:pPr>
      <w:r w:rsidRPr="008E07B1">
        <w:rPr>
          <w:szCs w:val="24"/>
        </w:rPr>
        <w:t xml:space="preserve">Harry smiled. </w:t>
      </w:r>
    </w:p>
    <w:p w14:paraId="506BEC88" w14:textId="77777777" w:rsidR="00D12AD4" w:rsidRPr="008E07B1" w:rsidRDefault="00D12AD4" w:rsidP="00D12AD4">
      <w:pPr>
        <w:rPr>
          <w:szCs w:val="24"/>
        </w:rPr>
      </w:pPr>
    </w:p>
    <w:p w14:paraId="575DFCCA" w14:textId="77777777" w:rsidR="00D12AD4" w:rsidRPr="008E07B1" w:rsidRDefault="00D12AD4" w:rsidP="00D12AD4">
      <w:pPr>
        <w:rPr>
          <w:szCs w:val="24"/>
        </w:rPr>
      </w:pPr>
      <w:r w:rsidRPr="008E07B1">
        <w:rPr>
          <w:szCs w:val="24"/>
        </w:rPr>
        <w:lastRenderedPageBreak/>
        <w:t>“I’d love that, but I don’t have enough time,” he said. “I can only stay for a few minutes unless we make a deal, and-”</w:t>
      </w:r>
    </w:p>
    <w:p w14:paraId="4BB7B3FD" w14:textId="77777777" w:rsidR="00D12AD4" w:rsidRPr="008E07B1" w:rsidRDefault="00D12AD4" w:rsidP="00D12AD4">
      <w:pPr>
        <w:rPr>
          <w:szCs w:val="24"/>
        </w:rPr>
      </w:pPr>
    </w:p>
    <w:p w14:paraId="6180CC3F" w14:textId="77777777" w:rsidR="00D12AD4" w:rsidRPr="008E07B1" w:rsidRDefault="00D12AD4" w:rsidP="00D12AD4">
      <w:pPr>
        <w:rPr>
          <w:szCs w:val="24"/>
        </w:rPr>
      </w:pPr>
      <w:r w:rsidRPr="008E07B1">
        <w:rPr>
          <w:szCs w:val="24"/>
        </w:rPr>
        <w:t>“I have a deal to make,” Hermione said quickly. “I want you to meet Heather. She deserves it after everything she’s been through.”</w:t>
      </w:r>
    </w:p>
    <w:p w14:paraId="252876D6" w14:textId="77777777" w:rsidR="00D12AD4" w:rsidRPr="008E07B1" w:rsidRDefault="00D12AD4" w:rsidP="00D12AD4">
      <w:pPr>
        <w:rPr>
          <w:szCs w:val="24"/>
        </w:rPr>
      </w:pPr>
    </w:p>
    <w:p w14:paraId="1C63C371" w14:textId="77777777" w:rsidR="00D12AD4" w:rsidRPr="008E07B1" w:rsidRDefault="00D12AD4" w:rsidP="00D12AD4">
      <w:pPr>
        <w:rPr>
          <w:szCs w:val="24"/>
        </w:rPr>
      </w:pPr>
      <w:r w:rsidRPr="008E07B1">
        <w:rPr>
          <w:szCs w:val="24"/>
        </w:rPr>
        <w:t>“I’d love that,” Harry said, smiling softly. “And in return…”</w:t>
      </w:r>
    </w:p>
    <w:p w14:paraId="3A4D7568" w14:textId="77777777" w:rsidR="00D12AD4" w:rsidRPr="008E07B1" w:rsidRDefault="00D12AD4" w:rsidP="00D12AD4">
      <w:pPr>
        <w:rPr>
          <w:szCs w:val="24"/>
        </w:rPr>
      </w:pPr>
    </w:p>
    <w:p w14:paraId="489DE8D4" w14:textId="77777777" w:rsidR="00D12AD4" w:rsidRPr="008E07B1" w:rsidRDefault="00D12AD4" w:rsidP="00D12AD4">
      <w:pPr>
        <w:rPr>
          <w:szCs w:val="24"/>
        </w:rPr>
      </w:pPr>
      <w:r w:rsidRPr="008E07B1">
        <w:rPr>
          <w:szCs w:val="24"/>
        </w:rPr>
        <w:t>“In return, I’ll-” Hermione paused. The lessons she’d learned in her dreams came back to her, and whether they were manufactured or not, it seemed like sound advice. “I’ll- I’ll suck your dick.”</w:t>
      </w:r>
    </w:p>
    <w:p w14:paraId="6CF9E2E2" w14:textId="77777777" w:rsidR="00D12AD4" w:rsidRPr="008E07B1" w:rsidRDefault="00D12AD4" w:rsidP="00D12AD4">
      <w:pPr>
        <w:rPr>
          <w:szCs w:val="24"/>
        </w:rPr>
      </w:pPr>
    </w:p>
    <w:p w14:paraId="4981D816" w14:textId="77777777" w:rsidR="00D12AD4" w:rsidRPr="008E07B1" w:rsidRDefault="00D12AD4" w:rsidP="00D12AD4">
      <w:pPr>
        <w:rPr>
          <w:szCs w:val="24"/>
        </w:rPr>
      </w:pPr>
      <w:r w:rsidRPr="008E07B1">
        <w:rPr>
          <w:szCs w:val="24"/>
        </w:rPr>
        <w:t xml:space="preserve">Harry’s smile turned into a wolfish grin. </w:t>
      </w:r>
    </w:p>
    <w:p w14:paraId="154B91B2" w14:textId="77777777" w:rsidR="00D12AD4" w:rsidRPr="008E07B1" w:rsidRDefault="00D12AD4" w:rsidP="00D12AD4">
      <w:pPr>
        <w:rPr>
          <w:szCs w:val="24"/>
        </w:rPr>
      </w:pPr>
    </w:p>
    <w:p w14:paraId="0F211B01" w14:textId="77777777" w:rsidR="00D12AD4" w:rsidRPr="008E07B1" w:rsidRDefault="00D12AD4" w:rsidP="00D12AD4">
      <w:pPr>
        <w:rPr>
          <w:szCs w:val="24"/>
        </w:rPr>
      </w:pPr>
      <w:r w:rsidRPr="008E07B1">
        <w:rPr>
          <w:szCs w:val="24"/>
        </w:rPr>
        <w:t>“I accept.”</w:t>
      </w:r>
    </w:p>
    <w:p w14:paraId="0415B7D4" w14:textId="77777777" w:rsidR="00D12AD4" w:rsidRPr="008E07B1" w:rsidRDefault="00D12AD4" w:rsidP="00D12AD4">
      <w:pPr>
        <w:rPr>
          <w:szCs w:val="24"/>
        </w:rPr>
      </w:pPr>
    </w:p>
    <w:p w14:paraId="5039F7E9" w14:textId="77777777" w:rsidR="00D12AD4" w:rsidRPr="008E07B1" w:rsidRDefault="00D12AD4" w:rsidP="00D12AD4">
      <w:pPr>
        <w:jc w:val="center"/>
        <w:rPr>
          <w:szCs w:val="24"/>
        </w:rPr>
      </w:pPr>
      <w:r w:rsidRPr="008E07B1">
        <w:rPr>
          <w:szCs w:val="24"/>
        </w:rPr>
        <w:t>~</w:t>
      </w:r>
    </w:p>
    <w:p w14:paraId="5AE892D0" w14:textId="77777777" w:rsidR="00D12AD4" w:rsidRPr="008E07B1" w:rsidRDefault="00D12AD4" w:rsidP="00D12AD4">
      <w:pPr>
        <w:jc w:val="center"/>
        <w:rPr>
          <w:szCs w:val="24"/>
        </w:rPr>
      </w:pPr>
    </w:p>
    <w:p w14:paraId="2755285B" w14:textId="77777777" w:rsidR="00D12AD4" w:rsidRPr="008E07B1" w:rsidRDefault="00D12AD4" w:rsidP="00D12AD4">
      <w:pPr>
        <w:rPr>
          <w:szCs w:val="24"/>
        </w:rPr>
      </w:pPr>
      <w:r w:rsidRPr="008E07B1">
        <w:rPr>
          <w:szCs w:val="24"/>
        </w:rPr>
        <w:t xml:space="preserve">Hermione bit her lip nervously as she paced back and forth in front of a bare stretch of wall across the painting of Barnabus the Barmy. Heather waited patiently behind her. The door appeared, and they stepped inside. The Room of Requirement had taken on an odd configuration. There was a crackling fireplace, two chairs, and a couch surrounded by towering bookshelves. It was like a cross between a Common Room and a Library. It was as if the room had taken the two places Hermione felt most comfortable and slapped them together. </w:t>
      </w:r>
    </w:p>
    <w:p w14:paraId="08F9E907" w14:textId="77777777" w:rsidR="00D12AD4" w:rsidRPr="008E07B1" w:rsidRDefault="00D12AD4" w:rsidP="00D12AD4">
      <w:pPr>
        <w:rPr>
          <w:szCs w:val="24"/>
        </w:rPr>
      </w:pPr>
    </w:p>
    <w:p w14:paraId="766D6D55" w14:textId="77777777" w:rsidR="00D12AD4" w:rsidRPr="008E07B1" w:rsidRDefault="00D12AD4" w:rsidP="00D12AD4">
      <w:pPr>
        <w:rPr>
          <w:szCs w:val="24"/>
        </w:rPr>
      </w:pPr>
      <w:r w:rsidRPr="008E07B1">
        <w:rPr>
          <w:szCs w:val="24"/>
        </w:rPr>
        <w:t xml:space="preserve">Ignoring the oddness of the room, she led Heather over to the couch. </w:t>
      </w:r>
    </w:p>
    <w:p w14:paraId="5F085422" w14:textId="77777777" w:rsidR="00D12AD4" w:rsidRPr="008E07B1" w:rsidRDefault="00D12AD4" w:rsidP="00D12AD4">
      <w:pPr>
        <w:rPr>
          <w:szCs w:val="24"/>
        </w:rPr>
      </w:pPr>
    </w:p>
    <w:p w14:paraId="5D9078BD" w14:textId="77777777" w:rsidR="00D12AD4" w:rsidRPr="008E07B1" w:rsidRDefault="00D12AD4" w:rsidP="00D12AD4">
      <w:pPr>
        <w:rPr>
          <w:szCs w:val="24"/>
        </w:rPr>
      </w:pPr>
      <w:r w:rsidRPr="008E07B1">
        <w:rPr>
          <w:szCs w:val="24"/>
        </w:rPr>
        <w:t>“I have to tell you something,” Hermione said, wringing her hands nervously. “So, over the Summer, I had this really odd, lucid dream.”</w:t>
      </w:r>
    </w:p>
    <w:p w14:paraId="0A74C314" w14:textId="77777777" w:rsidR="00D12AD4" w:rsidRPr="008E07B1" w:rsidRDefault="00D12AD4" w:rsidP="00D12AD4">
      <w:pPr>
        <w:rPr>
          <w:szCs w:val="24"/>
        </w:rPr>
      </w:pPr>
    </w:p>
    <w:p w14:paraId="3C6C96A1" w14:textId="77777777" w:rsidR="00D12AD4" w:rsidRPr="008E07B1" w:rsidRDefault="00D12AD4" w:rsidP="00D12AD4">
      <w:pPr>
        <w:rPr>
          <w:szCs w:val="24"/>
        </w:rPr>
      </w:pPr>
      <w:r w:rsidRPr="008E07B1">
        <w:rPr>
          <w:szCs w:val="24"/>
        </w:rPr>
        <w:lastRenderedPageBreak/>
        <w:t xml:space="preserve">“Okay…” Heather said, her brow furrowed. </w:t>
      </w:r>
    </w:p>
    <w:p w14:paraId="2CDB7974" w14:textId="77777777" w:rsidR="00D12AD4" w:rsidRPr="008E07B1" w:rsidRDefault="00D12AD4" w:rsidP="00D12AD4">
      <w:pPr>
        <w:rPr>
          <w:szCs w:val="24"/>
        </w:rPr>
      </w:pPr>
    </w:p>
    <w:p w14:paraId="7ACF1E3F" w14:textId="77777777" w:rsidR="00D12AD4" w:rsidRPr="008E07B1" w:rsidRDefault="00D12AD4" w:rsidP="00D12AD4">
      <w:pPr>
        <w:rPr>
          <w:szCs w:val="24"/>
        </w:rPr>
      </w:pPr>
      <w:r w:rsidRPr="008E07B1">
        <w:rPr>
          <w:szCs w:val="24"/>
        </w:rPr>
        <w:t xml:space="preserve">Hermione sighed heavily. </w:t>
      </w:r>
    </w:p>
    <w:p w14:paraId="76C83F2F" w14:textId="77777777" w:rsidR="00D12AD4" w:rsidRPr="008E07B1" w:rsidRDefault="00D12AD4" w:rsidP="00D12AD4">
      <w:pPr>
        <w:rPr>
          <w:szCs w:val="24"/>
        </w:rPr>
      </w:pPr>
    </w:p>
    <w:p w14:paraId="7B2CE847" w14:textId="77777777" w:rsidR="00D12AD4" w:rsidRPr="008E07B1" w:rsidRDefault="00D12AD4" w:rsidP="00D12AD4">
      <w:pPr>
        <w:rPr>
          <w:szCs w:val="24"/>
        </w:rPr>
      </w:pPr>
      <w:r w:rsidRPr="008E07B1">
        <w:rPr>
          <w:szCs w:val="24"/>
        </w:rPr>
        <w:t>“Someone claiming to be Harry, your brother, visited me.”</w:t>
      </w:r>
    </w:p>
    <w:p w14:paraId="04D7F5E4" w14:textId="77777777" w:rsidR="00D12AD4" w:rsidRPr="008E07B1" w:rsidRDefault="00D12AD4" w:rsidP="00D12AD4">
      <w:pPr>
        <w:rPr>
          <w:szCs w:val="24"/>
        </w:rPr>
      </w:pPr>
    </w:p>
    <w:p w14:paraId="6C00D64F" w14:textId="77777777" w:rsidR="00D12AD4" w:rsidRPr="008E07B1" w:rsidRDefault="00D12AD4" w:rsidP="00D12AD4">
      <w:pPr>
        <w:rPr>
          <w:szCs w:val="24"/>
        </w:rPr>
      </w:pPr>
      <w:r w:rsidRPr="008E07B1">
        <w:rPr>
          <w:szCs w:val="24"/>
        </w:rPr>
        <w:t xml:space="preserve">“What?” Heather asked. </w:t>
      </w:r>
    </w:p>
    <w:p w14:paraId="772A9486" w14:textId="77777777" w:rsidR="00D12AD4" w:rsidRPr="008E07B1" w:rsidRDefault="00D12AD4" w:rsidP="00D12AD4">
      <w:pPr>
        <w:rPr>
          <w:szCs w:val="24"/>
        </w:rPr>
      </w:pPr>
    </w:p>
    <w:p w14:paraId="3790D463" w14:textId="77777777" w:rsidR="00D12AD4" w:rsidRPr="008E07B1" w:rsidRDefault="00D12AD4" w:rsidP="00D12AD4">
      <w:pPr>
        <w:rPr>
          <w:szCs w:val="24"/>
        </w:rPr>
      </w:pPr>
      <w:r w:rsidRPr="008E07B1">
        <w:rPr>
          <w:szCs w:val="24"/>
        </w:rPr>
        <w:t>“He said when he destroyed Voldemort’s body, he dragged his soul to hell to protect you, but doing so trapped him there as well,” Hermione continued rapidly. “He said he could come back if I summoned him. At first, I thought it was a trick, like an Incubus or a demon trying to trick me. I spent weeks reading up on summonings, and-”</w:t>
      </w:r>
    </w:p>
    <w:p w14:paraId="4A30AF9C" w14:textId="77777777" w:rsidR="00D12AD4" w:rsidRPr="008E07B1" w:rsidRDefault="00D12AD4" w:rsidP="00D12AD4">
      <w:pPr>
        <w:rPr>
          <w:szCs w:val="24"/>
        </w:rPr>
      </w:pPr>
    </w:p>
    <w:p w14:paraId="48CDBEC0" w14:textId="77777777" w:rsidR="00D12AD4" w:rsidRPr="008E07B1" w:rsidRDefault="00D12AD4" w:rsidP="00D12AD4">
      <w:pPr>
        <w:rPr>
          <w:szCs w:val="24"/>
        </w:rPr>
      </w:pPr>
      <w:r w:rsidRPr="008E07B1">
        <w:rPr>
          <w:szCs w:val="24"/>
        </w:rPr>
        <w:t>“Wait,” Heather said. “That’s what you were obsessed with, and you didn’t tell me?”</w:t>
      </w:r>
    </w:p>
    <w:p w14:paraId="181BA5BE" w14:textId="77777777" w:rsidR="00D12AD4" w:rsidRPr="008E07B1" w:rsidRDefault="00D12AD4" w:rsidP="00D12AD4">
      <w:pPr>
        <w:rPr>
          <w:szCs w:val="24"/>
        </w:rPr>
      </w:pPr>
    </w:p>
    <w:p w14:paraId="77B22344" w14:textId="77777777" w:rsidR="00D12AD4" w:rsidRPr="008E07B1" w:rsidRDefault="00D12AD4" w:rsidP="00D12AD4">
      <w:pPr>
        <w:rPr>
          <w:szCs w:val="24"/>
        </w:rPr>
      </w:pPr>
      <w:r w:rsidRPr="008E07B1">
        <w:rPr>
          <w:szCs w:val="24"/>
        </w:rPr>
        <w:t>“I was worried you’d want to meet him so bad he’d trick you into giving away your soul or something,” Hermione said. “I know. I should’ve told you, and I’m sorry. But I wanted to make sure it was really him before I said anything.”</w:t>
      </w:r>
    </w:p>
    <w:p w14:paraId="07FFDF38" w14:textId="77777777" w:rsidR="00D12AD4" w:rsidRPr="008E07B1" w:rsidRDefault="00D12AD4" w:rsidP="00D12AD4">
      <w:pPr>
        <w:rPr>
          <w:szCs w:val="24"/>
        </w:rPr>
      </w:pPr>
    </w:p>
    <w:p w14:paraId="7E231007" w14:textId="77777777" w:rsidR="00D12AD4" w:rsidRPr="008E07B1" w:rsidRDefault="00D12AD4" w:rsidP="00D12AD4">
      <w:pPr>
        <w:rPr>
          <w:szCs w:val="24"/>
        </w:rPr>
      </w:pPr>
      <w:r w:rsidRPr="008E07B1">
        <w:rPr>
          <w:szCs w:val="24"/>
        </w:rPr>
        <w:t xml:space="preserve">“Wait, so it’s really Harry?” Heather asked. </w:t>
      </w:r>
    </w:p>
    <w:p w14:paraId="222ACE96" w14:textId="77777777" w:rsidR="00D12AD4" w:rsidRPr="008E07B1" w:rsidRDefault="00D12AD4" w:rsidP="00D12AD4">
      <w:pPr>
        <w:rPr>
          <w:szCs w:val="24"/>
        </w:rPr>
      </w:pPr>
    </w:p>
    <w:p w14:paraId="5F4415A6" w14:textId="77777777" w:rsidR="00D12AD4" w:rsidRPr="008E07B1" w:rsidRDefault="00D12AD4" w:rsidP="00D12AD4">
      <w:pPr>
        <w:rPr>
          <w:szCs w:val="24"/>
        </w:rPr>
      </w:pPr>
      <w:r w:rsidRPr="008E07B1">
        <w:rPr>
          <w:szCs w:val="24"/>
        </w:rPr>
        <w:t>“I-I think so,” Hermione said, biting her lip. “I can’t be a hundred percent sure, but he’s helped me so far, and he could’ve asked for a lot more than he did. He’s the reason Umbridge stopped trying to put you in detention.”</w:t>
      </w:r>
    </w:p>
    <w:p w14:paraId="51FF743E" w14:textId="77777777" w:rsidR="00D12AD4" w:rsidRPr="008E07B1" w:rsidRDefault="00D12AD4" w:rsidP="00D12AD4">
      <w:pPr>
        <w:rPr>
          <w:szCs w:val="24"/>
        </w:rPr>
      </w:pPr>
    </w:p>
    <w:p w14:paraId="501B60CA" w14:textId="77777777" w:rsidR="00D12AD4" w:rsidRPr="008E07B1" w:rsidRDefault="00D12AD4" w:rsidP="00D12AD4">
      <w:pPr>
        <w:rPr>
          <w:szCs w:val="24"/>
        </w:rPr>
      </w:pPr>
      <w:r w:rsidRPr="008E07B1">
        <w:rPr>
          <w:szCs w:val="24"/>
        </w:rPr>
        <w:t>“How did he do that?”</w:t>
      </w:r>
    </w:p>
    <w:p w14:paraId="455CFF4C" w14:textId="77777777" w:rsidR="00D12AD4" w:rsidRPr="008E07B1" w:rsidRDefault="00D12AD4" w:rsidP="00D12AD4">
      <w:pPr>
        <w:rPr>
          <w:szCs w:val="24"/>
        </w:rPr>
      </w:pPr>
    </w:p>
    <w:p w14:paraId="1BBADF41" w14:textId="77777777" w:rsidR="00D12AD4" w:rsidRPr="008E07B1" w:rsidRDefault="00D12AD4" w:rsidP="00D12AD4">
      <w:pPr>
        <w:rPr>
          <w:szCs w:val="24"/>
        </w:rPr>
      </w:pPr>
      <w:r w:rsidRPr="008E07B1">
        <w:rPr>
          <w:szCs w:val="24"/>
        </w:rPr>
        <w:t>“He altered the enchantment on the quill so it would only affect her,” Hermione said. “From now on, no matter who uses it, it’ll only work on her.”</w:t>
      </w:r>
    </w:p>
    <w:p w14:paraId="6B136F84" w14:textId="77777777" w:rsidR="00D12AD4" w:rsidRPr="008E07B1" w:rsidRDefault="00D12AD4" w:rsidP="00D12AD4">
      <w:pPr>
        <w:rPr>
          <w:szCs w:val="24"/>
        </w:rPr>
      </w:pPr>
    </w:p>
    <w:p w14:paraId="63AA0FEA" w14:textId="77777777" w:rsidR="00D12AD4" w:rsidRPr="008E07B1" w:rsidRDefault="00D12AD4" w:rsidP="00D12AD4">
      <w:pPr>
        <w:rPr>
          <w:szCs w:val="24"/>
        </w:rPr>
      </w:pPr>
      <w:r w:rsidRPr="008E07B1">
        <w:rPr>
          <w:szCs w:val="24"/>
        </w:rPr>
        <w:lastRenderedPageBreak/>
        <w:t>“Whoa,” Heather said. She blinked and then grinned widely. “Brilliant.”</w:t>
      </w:r>
    </w:p>
    <w:p w14:paraId="0E3172AE" w14:textId="77777777" w:rsidR="00D12AD4" w:rsidRPr="008E07B1" w:rsidRDefault="00D12AD4" w:rsidP="00D12AD4">
      <w:pPr>
        <w:rPr>
          <w:szCs w:val="24"/>
        </w:rPr>
      </w:pPr>
    </w:p>
    <w:p w14:paraId="1A093B8E" w14:textId="77777777" w:rsidR="00D12AD4" w:rsidRPr="008E07B1" w:rsidRDefault="00D12AD4" w:rsidP="00D12AD4">
      <w:pPr>
        <w:rPr>
          <w:szCs w:val="24"/>
        </w:rPr>
      </w:pPr>
      <w:r w:rsidRPr="008E07B1">
        <w:rPr>
          <w:szCs w:val="24"/>
        </w:rPr>
        <w:t xml:space="preserve">Hermione smiled back, but it quickly faded with nervousness. </w:t>
      </w:r>
    </w:p>
    <w:p w14:paraId="6F3E6EDB" w14:textId="77777777" w:rsidR="00D12AD4" w:rsidRPr="008E07B1" w:rsidRDefault="00D12AD4" w:rsidP="00D12AD4">
      <w:pPr>
        <w:rPr>
          <w:szCs w:val="24"/>
        </w:rPr>
      </w:pPr>
    </w:p>
    <w:p w14:paraId="492FB135" w14:textId="77777777" w:rsidR="00D12AD4" w:rsidRPr="008E07B1" w:rsidRDefault="00D12AD4" w:rsidP="00D12AD4">
      <w:pPr>
        <w:rPr>
          <w:szCs w:val="24"/>
        </w:rPr>
      </w:pPr>
      <w:r w:rsidRPr="008E07B1">
        <w:rPr>
          <w:szCs w:val="24"/>
        </w:rPr>
        <w:t xml:space="preserve">“Do you want to meet him?” she asked. </w:t>
      </w:r>
    </w:p>
    <w:p w14:paraId="45AE1C97" w14:textId="77777777" w:rsidR="00D12AD4" w:rsidRPr="008E07B1" w:rsidRDefault="00D12AD4" w:rsidP="00D12AD4">
      <w:pPr>
        <w:rPr>
          <w:szCs w:val="24"/>
        </w:rPr>
      </w:pPr>
    </w:p>
    <w:p w14:paraId="438B9AA2" w14:textId="77777777" w:rsidR="00D12AD4" w:rsidRPr="008E07B1" w:rsidRDefault="00D12AD4" w:rsidP="00D12AD4">
      <w:pPr>
        <w:rPr>
          <w:szCs w:val="24"/>
        </w:rPr>
      </w:pPr>
      <w:r w:rsidRPr="008E07B1">
        <w:rPr>
          <w:szCs w:val="24"/>
        </w:rPr>
        <w:t xml:space="preserve">Heather hesitated for just a moment and then nodded her head. </w:t>
      </w:r>
    </w:p>
    <w:p w14:paraId="5DB80128" w14:textId="77777777" w:rsidR="00D12AD4" w:rsidRPr="008E07B1" w:rsidRDefault="00D12AD4" w:rsidP="00D12AD4">
      <w:pPr>
        <w:rPr>
          <w:szCs w:val="24"/>
        </w:rPr>
      </w:pPr>
    </w:p>
    <w:p w14:paraId="7711403B" w14:textId="77777777" w:rsidR="00D12AD4" w:rsidRPr="008E07B1" w:rsidRDefault="00D12AD4" w:rsidP="00D12AD4">
      <w:pPr>
        <w:rPr>
          <w:szCs w:val="24"/>
        </w:rPr>
      </w:pPr>
      <w:r w:rsidRPr="008E07B1">
        <w:rPr>
          <w:szCs w:val="24"/>
        </w:rPr>
        <w:t>“Just keep in mind that this could still be a trick,” Hermione warned. “Don’t agree to anything unless you know exactly what he’s going to do and exactly what the price will be.”</w:t>
      </w:r>
    </w:p>
    <w:p w14:paraId="6BDA1C6E" w14:textId="77777777" w:rsidR="00D12AD4" w:rsidRPr="008E07B1" w:rsidRDefault="00D12AD4" w:rsidP="00D12AD4">
      <w:pPr>
        <w:rPr>
          <w:szCs w:val="24"/>
        </w:rPr>
      </w:pPr>
    </w:p>
    <w:p w14:paraId="298191B0" w14:textId="77777777" w:rsidR="00D12AD4" w:rsidRPr="008E07B1" w:rsidRDefault="00D12AD4" w:rsidP="00D12AD4">
      <w:pPr>
        <w:rPr>
          <w:szCs w:val="24"/>
        </w:rPr>
      </w:pPr>
      <w:r w:rsidRPr="008E07B1">
        <w:rPr>
          <w:szCs w:val="24"/>
        </w:rPr>
        <w:t xml:space="preserve">Heather nodded again, and Hermione took a deep breath. </w:t>
      </w:r>
    </w:p>
    <w:p w14:paraId="6ABECBCD" w14:textId="77777777" w:rsidR="00D12AD4" w:rsidRPr="008E07B1" w:rsidRDefault="00D12AD4" w:rsidP="00D12AD4">
      <w:pPr>
        <w:rPr>
          <w:szCs w:val="24"/>
        </w:rPr>
      </w:pPr>
    </w:p>
    <w:p w14:paraId="349D6086" w14:textId="77777777" w:rsidR="00D12AD4" w:rsidRPr="008E07B1" w:rsidRDefault="00D12AD4" w:rsidP="00D12AD4">
      <w:pPr>
        <w:rPr>
          <w:szCs w:val="24"/>
        </w:rPr>
      </w:pPr>
      <w:r w:rsidRPr="008E07B1">
        <w:rPr>
          <w:szCs w:val="24"/>
        </w:rPr>
        <w:t xml:space="preserve">“Harry,” she called. </w:t>
      </w:r>
    </w:p>
    <w:p w14:paraId="148CC17C" w14:textId="77777777" w:rsidR="00D12AD4" w:rsidRPr="008E07B1" w:rsidRDefault="00D12AD4" w:rsidP="00D12AD4">
      <w:pPr>
        <w:rPr>
          <w:szCs w:val="24"/>
        </w:rPr>
      </w:pPr>
    </w:p>
    <w:p w14:paraId="76E76C7D" w14:textId="77777777" w:rsidR="00D12AD4" w:rsidRPr="008E07B1" w:rsidRDefault="00D12AD4" w:rsidP="00D12AD4">
      <w:pPr>
        <w:rPr>
          <w:szCs w:val="24"/>
        </w:rPr>
      </w:pPr>
      <w:r w:rsidRPr="008E07B1">
        <w:rPr>
          <w:szCs w:val="24"/>
        </w:rPr>
        <w:t xml:space="preserve">Harry appeared before the fireplace, thankfully clad in a plain black robe. Heather jumped to her feet and stared at him intently. Her eyes took in every feature, and for a long moment, they stared at each other silently while Hermione waited anxiously, her bottom lip trapped between her teeth. </w:t>
      </w:r>
    </w:p>
    <w:p w14:paraId="2739EB53" w14:textId="77777777" w:rsidR="00D12AD4" w:rsidRPr="008E07B1" w:rsidRDefault="00D12AD4" w:rsidP="00D12AD4">
      <w:pPr>
        <w:rPr>
          <w:szCs w:val="24"/>
        </w:rPr>
      </w:pPr>
    </w:p>
    <w:p w14:paraId="7405A8FD" w14:textId="77777777" w:rsidR="00D12AD4" w:rsidRPr="008E07B1" w:rsidRDefault="00D12AD4" w:rsidP="00D12AD4">
      <w:pPr>
        <w:rPr>
          <w:szCs w:val="24"/>
        </w:rPr>
      </w:pPr>
      <w:r w:rsidRPr="008E07B1">
        <w:rPr>
          <w:szCs w:val="24"/>
        </w:rPr>
        <w:t>“You look like Dad,” Heather said softly.</w:t>
      </w:r>
    </w:p>
    <w:p w14:paraId="1830E9F3" w14:textId="77777777" w:rsidR="00D12AD4" w:rsidRPr="008E07B1" w:rsidRDefault="00D12AD4" w:rsidP="00D12AD4">
      <w:pPr>
        <w:rPr>
          <w:szCs w:val="24"/>
        </w:rPr>
      </w:pPr>
    </w:p>
    <w:p w14:paraId="278BC275" w14:textId="77777777" w:rsidR="00D12AD4" w:rsidRPr="008E07B1" w:rsidRDefault="00D12AD4" w:rsidP="00D12AD4">
      <w:pPr>
        <w:rPr>
          <w:szCs w:val="24"/>
        </w:rPr>
      </w:pPr>
      <w:r w:rsidRPr="008E07B1">
        <w:rPr>
          <w:szCs w:val="24"/>
        </w:rPr>
        <w:t xml:space="preserve">Harry smiled. </w:t>
      </w:r>
    </w:p>
    <w:p w14:paraId="37AFB84E" w14:textId="77777777" w:rsidR="00D12AD4" w:rsidRPr="008E07B1" w:rsidRDefault="00D12AD4" w:rsidP="00D12AD4">
      <w:pPr>
        <w:rPr>
          <w:szCs w:val="24"/>
        </w:rPr>
      </w:pPr>
    </w:p>
    <w:p w14:paraId="6B3E4BD8" w14:textId="77777777" w:rsidR="00D12AD4" w:rsidRPr="008E07B1" w:rsidRDefault="00D12AD4" w:rsidP="00D12AD4">
      <w:pPr>
        <w:rPr>
          <w:szCs w:val="24"/>
        </w:rPr>
      </w:pPr>
      <w:r w:rsidRPr="008E07B1">
        <w:rPr>
          <w:szCs w:val="24"/>
        </w:rPr>
        <w:t xml:space="preserve">“And you look like Mum,” he said. </w:t>
      </w:r>
    </w:p>
    <w:p w14:paraId="4FF0908F" w14:textId="77777777" w:rsidR="00D12AD4" w:rsidRPr="008E07B1" w:rsidRDefault="00D12AD4" w:rsidP="00D12AD4">
      <w:pPr>
        <w:rPr>
          <w:szCs w:val="24"/>
        </w:rPr>
      </w:pPr>
    </w:p>
    <w:p w14:paraId="5AE697C9" w14:textId="77777777" w:rsidR="00D12AD4" w:rsidRPr="008E07B1" w:rsidRDefault="00D12AD4" w:rsidP="00D12AD4">
      <w:pPr>
        <w:rPr>
          <w:szCs w:val="24"/>
        </w:rPr>
      </w:pPr>
      <w:r w:rsidRPr="008E07B1">
        <w:rPr>
          <w:szCs w:val="24"/>
        </w:rPr>
        <w:t xml:space="preserve">There was another short pause. </w:t>
      </w:r>
    </w:p>
    <w:p w14:paraId="5B59F20E" w14:textId="77777777" w:rsidR="00D12AD4" w:rsidRPr="008E07B1" w:rsidRDefault="00D12AD4" w:rsidP="00D12AD4">
      <w:pPr>
        <w:rPr>
          <w:szCs w:val="24"/>
        </w:rPr>
      </w:pPr>
    </w:p>
    <w:p w14:paraId="24A7DC7A" w14:textId="77777777" w:rsidR="00D12AD4" w:rsidRPr="008E07B1" w:rsidRDefault="00D12AD4" w:rsidP="00D12AD4">
      <w:pPr>
        <w:rPr>
          <w:szCs w:val="24"/>
        </w:rPr>
      </w:pPr>
      <w:r w:rsidRPr="008E07B1">
        <w:rPr>
          <w:szCs w:val="24"/>
        </w:rPr>
        <w:lastRenderedPageBreak/>
        <w:t xml:space="preserve">“You’re really my brother?” Heather asked. </w:t>
      </w:r>
    </w:p>
    <w:p w14:paraId="56C2028B" w14:textId="77777777" w:rsidR="00D12AD4" w:rsidRPr="008E07B1" w:rsidRDefault="00D12AD4" w:rsidP="00D12AD4">
      <w:pPr>
        <w:rPr>
          <w:szCs w:val="24"/>
        </w:rPr>
      </w:pPr>
    </w:p>
    <w:p w14:paraId="6BE8809C" w14:textId="77777777" w:rsidR="00D12AD4" w:rsidRPr="008E07B1" w:rsidRDefault="00D12AD4" w:rsidP="00D12AD4">
      <w:pPr>
        <w:rPr>
          <w:szCs w:val="24"/>
        </w:rPr>
      </w:pPr>
      <w:r w:rsidRPr="008E07B1">
        <w:rPr>
          <w:szCs w:val="24"/>
        </w:rPr>
        <w:t xml:space="preserve">Harry nodded. </w:t>
      </w:r>
    </w:p>
    <w:p w14:paraId="519AD303" w14:textId="77777777" w:rsidR="00D12AD4" w:rsidRPr="008E07B1" w:rsidRDefault="00D12AD4" w:rsidP="00D12AD4">
      <w:pPr>
        <w:rPr>
          <w:szCs w:val="24"/>
        </w:rPr>
      </w:pPr>
    </w:p>
    <w:p w14:paraId="3B9DFB1F" w14:textId="77777777" w:rsidR="00D12AD4" w:rsidRPr="008E07B1" w:rsidRDefault="00D12AD4" w:rsidP="00D12AD4">
      <w:pPr>
        <w:rPr>
          <w:szCs w:val="24"/>
        </w:rPr>
      </w:pPr>
      <w:r w:rsidRPr="008E07B1">
        <w:rPr>
          <w:szCs w:val="24"/>
        </w:rPr>
        <w:t xml:space="preserve">Suddenly, Heather shot forward and hugged him tightly. Harry stumbled in surprise but wrapped his arms around her and smiled. Hermione smiled as she watched them embrace. She saw tears gathering in Harry’s eyes, and it reassured her that he was telling the truth. They held on to each other for a long moment before they finally pulled apart. Glancing at each other’s tear-stained faces, they laughed. </w:t>
      </w:r>
    </w:p>
    <w:p w14:paraId="36B7B6B8" w14:textId="77777777" w:rsidR="00D12AD4" w:rsidRPr="008E07B1" w:rsidRDefault="00D12AD4" w:rsidP="00D12AD4">
      <w:pPr>
        <w:rPr>
          <w:szCs w:val="24"/>
        </w:rPr>
      </w:pPr>
    </w:p>
    <w:p w14:paraId="40E97E3F" w14:textId="77777777" w:rsidR="00D12AD4" w:rsidRPr="008E07B1" w:rsidRDefault="00D12AD4" w:rsidP="00D12AD4">
      <w:pPr>
        <w:rPr>
          <w:szCs w:val="24"/>
        </w:rPr>
      </w:pPr>
      <w:r w:rsidRPr="008E07B1">
        <w:rPr>
          <w:szCs w:val="24"/>
        </w:rPr>
        <w:t xml:space="preserve">Wrapping an arm around her waist, Harry led her back over to the couch. Hermione scooted over to make room. </w:t>
      </w:r>
    </w:p>
    <w:p w14:paraId="589D02B7" w14:textId="77777777" w:rsidR="00D12AD4" w:rsidRPr="008E07B1" w:rsidRDefault="00D12AD4" w:rsidP="00D12AD4">
      <w:pPr>
        <w:rPr>
          <w:szCs w:val="24"/>
        </w:rPr>
      </w:pPr>
    </w:p>
    <w:p w14:paraId="1A7DF96E" w14:textId="77777777" w:rsidR="00D12AD4" w:rsidRPr="008E07B1" w:rsidRDefault="00D12AD4" w:rsidP="00D12AD4">
      <w:pPr>
        <w:rPr>
          <w:szCs w:val="24"/>
        </w:rPr>
      </w:pPr>
      <w:r w:rsidRPr="008E07B1">
        <w:rPr>
          <w:szCs w:val="24"/>
        </w:rPr>
        <w:t xml:space="preserve">“I’m sure you have a lot of questions,” he said. </w:t>
      </w:r>
    </w:p>
    <w:p w14:paraId="6DD6A75B" w14:textId="77777777" w:rsidR="00D12AD4" w:rsidRPr="008E07B1" w:rsidRDefault="00D12AD4" w:rsidP="00D12AD4">
      <w:pPr>
        <w:rPr>
          <w:szCs w:val="24"/>
        </w:rPr>
      </w:pPr>
    </w:p>
    <w:p w14:paraId="5EDF4950" w14:textId="77777777" w:rsidR="00D12AD4" w:rsidRPr="008E07B1" w:rsidRDefault="00D12AD4" w:rsidP="00D12AD4">
      <w:pPr>
        <w:rPr>
          <w:szCs w:val="24"/>
        </w:rPr>
      </w:pPr>
      <w:r w:rsidRPr="008E07B1">
        <w:rPr>
          <w:szCs w:val="24"/>
        </w:rPr>
        <w:t xml:space="preserve">Heather nodded and took his hand in hers. Hermione started to get up to give them some privacy, but Harry reached out and stopped her. She looked at him curiously, but he just shook his head. </w:t>
      </w:r>
    </w:p>
    <w:p w14:paraId="370C7A9F" w14:textId="77777777" w:rsidR="00D12AD4" w:rsidRPr="008E07B1" w:rsidRDefault="00D12AD4" w:rsidP="00D12AD4">
      <w:pPr>
        <w:rPr>
          <w:szCs w:val="24"/>
        </w:rPr>
      </w:pPr>
    </w:p>
    <w:p w14:paraId="74C90990" w14:textId="77777777" w:rsidR="00D12AD4" w:rsidRPr="008E07B1" w:rsidRDefault="00D12AD4" w:rsidP="00D12AD4">
      <w:pPr>
        <w:rPr>
          <w:szCs w:val="24"/>
        </w:rPr>
      </w:pPr>
      <w:r w:rsidRPr="008E07B1">
        <w:rPr>
          <w:szCs w:val="24"/>
        </w:rPr>
        <w:t xml:space="preserve">“Have you seen Mum and Dad?” she asked. </w:t>
      </w:r>
    </w:p>
    <w:p w14:paraId="5F80D76A" w14:textId="77777777" w:rsidR="00D12AD4" w:rsidRPr="008E07B1" w:rsidRDefault="00D12AD4" w:rsidP="00D12AD4">
      <w:pPr>
        <w:rPr>
          <w:szCs w:val="24"/>
        </w:rPr>
      </w:pPr>
    </w:p>
    <w:p w14:paraId="6CD4F252" w14:textId="77777777" w:rsidR="00D12AD4" w:rsidRPr="008E07B1" w:rsidRDefault="00D12AD4" w:rsidP="00D12AD4">
      <w:pPr>
        <w:rPr>
          <w:szCs w:val="24"/>
        </w:rPr>
      </w:pPr>
      <w:r w:rsidRPr="008E07B1">
        <w:rPr>
          <w:szCs w:val="24"/>
        </w:rPr>
        <w:t>“I’ve seen them, but I can’t talk to them,” Harry said. “Heaven and hell aren’t allowed to talk to each other or with mortals unless we’re summoned.”</w:t>
      </w:r>
    </w:p>
    <w:p w14:paraId="40611472" w14:textId="77777777" w:rsidR="00D12AD4" w:rsidRPr="008E07B1" w:rsidRDefault="00D12AD4" w:rsidP="00D12AD4">
      <w:pPr>
        <w:rPr>
          <w:szCs w:val="24"/>
        </w:rPr>
      </w:pPr>
    </w:p>
    <w:p w14:paraId="675A3F8A" w14:textId="77777777" w:rsidR="00D12AD4" w:rsidRPr="008E07B1" w:rsidRDefault="00D12AD4" w:rsidP="00D12AD4">
      <w:pPr>
        <w:rPr>
          <w:szCs w:val="24"/>
        </w:rPr>
      </w:pPr>
      <w:r w:rsidRPr="008E07B1">
        <w:rPr>
          <w:szCs w:val="24"/>
        </w:rPr>
        <w:t xml:space="preserve">“Are they happy?” she asked, her voice barely above a whisper. </w:t>
      </w:r>
    </w:p>
    <w:p w14:paraId="0C448114" w14:textId="77777777" w:rsidR="00D12AD4" w:rsidRPr="008E07B1" w:rsidRDefault="00D12AD4" w:rsidP="00D12AD4">
      <w:pPr>
        <w:rPr>
          <w:szCs w:val="24"/>
        </w:rPr>
      </w:pPr>
    </w:p>
    <w:p w14:paraId="3B189DFA" w14:textId="77777777" w:rsidR="00D12AD4" w:rsidRPr="008E07B1" w:rsidRDefault="00D12AD4" w:rsidP="00D12AD4">
      <w:pPr>
        <w:rPr>
          <w:szCs w:val="24"/>
        </w:rPr>
      </w:pPr>
      <w:r w:rsidRPr="008E07B1">
        <w:rPr>
          <w:szCs w:val="24"/>
        </w:rPr>
        <w:t xml:space="preserve">“Very,” Harry smiled. </w:t>
      </w:r>
    </w:p>
    <w:p w14:paraId="3A716520" w14:textId="77777777" w:rsidR="00D12AD4" w:rsidRPr="008E07B1" w:rsidRDefault="00D12AD4" w:rsidP="00D12AD4">
      <w:pPr>
        <w:rPr>
          <w:szCs w:val="24"/>
        </w:rPr>
      </w:pPr>
    </w:p>
    <w:p w14:paraId="2B414648" w14:textId="77777777" w:rsidR="00D12AD4" w:rsidRPr="008E07B1" w:rsidRDefault="00D12AD4" w:rsidP="00D12AD4">
      <w:pPr>
        <w:rPr>
          <w:szCs w:val="24"/>
        </w:rPr>
      </w:pPr>
      <w:r w:rsidRPr="008E07B1">
        <w:rPr>
          <w:szCs w:val="24"/>
        </w:rPr>
        <w:t xml:space="preserve">Heather smiled brightly in relief. </w:t>
      </w:r>
    </w:p>
    <w:p w14:paraId="023200D7" w14:textId="77777777" w:rsidR="00D12AD4" w:rsidRPr="008E07B1" w:rsidRDefault="00D12AD4" w:rsidP="00D12AD4">
      <w:pPr>
        <w:rPr>
          <w:szCs w:val="24"/>
        </w:rPr>
      </w:pPr>
    </w:p>
    <w:p w14:paraId="5356F2EC" w14:textId="77777777" w:rsidR="00D12AD4" w:rsidRPr="008E07B1" w:rsidRDefault="00D12AD4" w:rsidP="00D12AD4">
      <w:pPr>
        <w:rPr>
          <w:szCs w:val="24"/>
        </w:rPr>
      </w:pPr>
      <w:r w:rsidRPr="008E07B1">
        <w:rPr>
          <w:szCs w:val="24"/>
        </w:rPr>
        <w:lastRenderedPageBreak/>
        <w:t xml:space="preserve">“So… how did you end up in hell?” she asked. </w:t>
      </w:r>
    </w:p>
    <w:p w14:paraId="49B23821" w14:textId="77777777" w:rsidR="00D12AD4" w:rsidRPr="008E07B1" w:rsidRDefault="00D12AD4" w:rsidP="00D12AD4">
      <w:pPr>
        <w:rPr>
          <w:szCs w:val="24"/>
        </w:rPr>
      </w:pPr>
    </w:p>
    <w:p w14:paraId="55202626" w14:textId="77777777" w:rsidR="00D12AD4" w:rsidRPr="008E07B1" w:rsidRDefault="00D12AD4" w:rsidP="00D12AD4">
      <w:pPr>
        <w:rPr>
          <w:szCs w:val="24"/>
        </w:rPr>
      </w:pPr>
      <w:r w:rsidRPr="008E07B1">
        <w:rPr>
          <w:szCs w:val="24"/>
        </w:rPr>
        <w:t>“Well, Hermione gave you the gist of it,” Harry said. “His soul tried to attack you after his body was destroyed, but I stopped him before he could. We both got pulled to hell, and I was stuck there.”</w:t>
      </w:r>
      <w:r w:rsidRPr="008E07B1">
        <w:rPr>
          <w:szCs w:val="24"/>
        </w:rPr>
        <w:tab/>
      </w:r>
    </w:p>
    <w:p w14:paraId="4D6469AE" w14:textId="77777777" w:rsidR="00D12AD4" w:rsidRPr="008E07B1" w:rsidRDefault="00D12AD4" w:rsidP="00D12AD4">
      <w:pPr>
        <w:rPr>
          <w:szCs w:val="24"/>
        </w:rPr>
      </w:pPr>
    </w:p>
    <w:p w14:paraId="203704F1" w14:textId="77777777" w:rsidR="00D12AD4" w:rsidRPr="008E07B1" w:rsidRDefault="00D12AD4" w:rsidP="00D12AD4">
      <w:pPr>
        <w:rPr>
          <w:szCs w:val="24"/>
        </w:rPr>
      </w:pPr>
      <w:r w:rsidRPr="008E07B1">
        <w:rPr>
          <w:szCs w:val="24"/>
        </w:rPr>
        <w:t>“You’ve been trapped there for sixteen years?” Heather asked, to which Harry nodded. “That must’ve been horrible.”</w:t>
      </w:r>
    </w:p>
    <w:p w14:paraId="79C54506" w14:textId="77777777" w:rsidR="00D12AD4" w:rsidRPr="008E07B1" w:rsidRDefault="00D12AD4" w:rsidP="00D12AD4">
      <w:pPr>
        <w:rPr>
          <w:szCs w:val="24"/>
        </w:rPr>
      </w:pPr>
    </w:p>
    <w:p w14:paraId="1FF5EF38" w14:textId="77777777" w:rsidR="00D12AD4" w:rsidRPr="008E07B1" w:rsidRDefault="00D12AD4" w:rsidP="00D12AD4">
      <w:pPr>
        <w:rPr>
          <w:szCs w:val="24"/>
        </w:rPr>
      </w:pPr>
      <w:r w:rsidRPr="008E07B1">
        <w:rPr>
          <w:szCs w:val="24"/>
        </w:rPr>
        <w:t>“It wasn’t that bad, actually,” he smiled. “Demons aren’t as evil as they’re depicted. Well, not all of them. I was raised by a demon named Jezebel and a Succubus named Lillith, and they’re great. Most of the demons I’ve met are pretty cool. A few of them are assholes, but they leave me alone. Probably because Lucifer would send them to the Fields of Anguish for a century if they did anything.”</w:t>
      </w:r>
    </w:p>
    <w:p w14:paraId="38E6EA85" w14:textId="77777777" w:rsidR="00D12AD4" w:rsidRPr="008E07B1" w:rsidRDefault="00D12AD4" w:rsidP="00D12AD4">
      <w:pPr>
        <w:rPr>
          <w:szCs w:val="24"/>
        </w:rPr>
      </w:pPr>
    </w:p>
    <w:p w14:paraId="0DBFCC7B" w14:textId="77777777" w:rsidR="00D12AD4" w:rsidRPr="008E07B1" w:rsidRDefault="00D12AD4" w:rsidP="00D12AD4">
      <w:pPr>
        <w:rPr>
          <w:szCs w:val="24"/>
        </w:rPr>
      </w:pPr>
      <w:r w:rsidRPr="008E07B1">
        <w:rPr>
          <w:szCs w:val="24"/>
        </w:rPr>
        <w:t xml:space="preserve">“Lucifer?” Heather asked incredulously. “Like, the Devil? You’re friends with </w:t>
      </w:r>
      <w:r w:rsidRPr="008E07B1">
        <w:rPr>
          <w:i/>
          <w:iCs/>
          <w:szCs w:val="24"/>
        </w:rPr>
        <w:t>the</w:t>
      </w:r>
      <w:r w:rsidRPr="008E07B1">
        <w:rPr>
          <w:szCs w:val="24"/>
        </w:rPr>
        <w:t xml:space="preserve"> Lucifer?”</w:t>
      </w:r>
    </w:p>
    <w:p w14:paraId="12144E32" w14:textId="77777777" w:rsidR="00D12AD4" w:rsidRPr="008E07B1" w:rsidRDefault="00D12AD4" w:rsidP="00D12AD4">
      <w:pPr>
        <w:rPr>
          <w:szCs w:val="24"/>
        </w:rPr>
      </w:pPr>
    </w:p>
    <w:p w14:paraId="3008A0E4" w14:textId="77777777" w:rsidR="00D12AD4" w:rsidRPr="008E07B1" w:rsidRDefault="00D12AD4" w:rsidP="00D12AD4">
      <w:pPr>
        <w:rPr>
          <w:szCs w:val="24"/>
        </w:rPr>
      </w:pPr>
      <w:r w:rsidRPr="008E07B1">
        <w:rPr>
          <w:szCs w:val="24"/>
        </w:rPr>
        <w:t>“Well, I wouldn’t call us friends,” Harry smiled. “I don’t see him much, but he’s always been fair. When he found out how the Dursleys treated you as a kid, he built two replicas of the cupboard they made you sleep in. He’s going to make them stay in there for a decade when they die. Then, it’s off to the Field of Punishment until their time is served.”</w:t>
      </w:r>
    </w:p>
    <w:p w14:paraId="561124AB" w14:textId="77777777" w:rsidR="00D12AD4" w:rsidRPr="008E07B1" w:rsidRDefault="00D12AD4" w:rsidP="00D12AD4">
      <w:pPr>
        <w:rPr>
          <w:szCs w:val="24"/>
        </w:rPr>
      </w:pPr>
    </w:p>
    <w:p w14:paraId="6AB885CA" w14:textId="77777777" w:rsidR="00D12AD4" w:rsidRPr="008E07B1" w:rsidRDefault="00D12AD4" w:rsidP="00D12AD4">
      <w:pPr>
        <w:rPr>
          <w:szCs w:val="24"/>
        </w:rPr>
      </w:pPr>
      <w:r w:rsidRPr="008E07B1">
        <w:rPr>
          <w:szCs w:val="24"/>
        </w:rPr>
        <w:t>“Until their time is served?” Hermione asked. “So, hell works like a prison?”</w:t>
      </w:r>
    </w:p>
    <w:p w14:paraId="43F19623" w14:textId="77777777" w:rsidR="00D12AD4" w:rsidRPr="008E07B1" w:rsidRDefault="00D12AD4" w:rsidP="00D12AD4">
      <w:pPr>
        <w:rPr>
          <w:szCs w:val="24"/>
        </w:rPr>
      </w:pPr>
    </w:p>
    <w:p w14:paraId="26198AF1" w14:textId="77777777" w:rsidR="00D12AD4" w:rsidRPr="008E07B1" w:rsidRDefault="00D12AD4" w:rsidP="00D12AD4">
      <w:pPr>
        <w:rPr>
          <w:szCs w:val="24"/>
        </w:rPr>
      </w:pPr>
      <w:r w:rsidRPr="008E07B1">
        <w:rPr>
          <w:szCs w:val="24"/>
        </w:rPr>
        <w:t>“Pretty much,” he shrugged. “Jezebel always says that life is like a set of scales. If the good outweighs the bad, you go to heaven. If the bad outweighs the good, you go to hell until it balances. If you do so much bad that the scale touches the bottom, you never leave. Most people who end up in hell do a few decades in the Field of Punishment, working manual labor until their debt is paid.”</w:t>
      </w:r>
    </w:p>
    <w:p w14:paraId="3CF40B4E" w14:textId="77777777" w:rsidR="00D12AD4" w:rsidRPr="008E07B1" w:rsidRDefault="00D12AD4" w:rsidP="00D12AD4">
      <w:pPr>
        <w:rPr>
          <w:szCs w:val="24"/>
        </w:rPr>
      </w:pPr>
    </w:p>
    <w:p w14:paraId="79627B4F" w14:textId="77777777" w:rsidR="00D12AD4" w:rsidRPr="008E07B1" w:rsidRDefault="00D12AD4" w:rsidP="00D12AD4">
      <w:pPr>
        <w:rPr>
          <w:szCs w:val="24"/>
        </w:rPr>
      </w:pPr>
      <w:r w:rsidRPr="008E07B1">
        <w:rPr>
          <w:szCs w:val="24"/>
        </w:rPr>
        <w:t xml:space="preserve">Harry grinned. </w:t>
      </w:r>
    </w:p>
    <w:p w14:paraId="52218CF2" w14:textId="77777777" w:rsidR="00D12AD4" w:rsidRPr="008E07B1" w:rsidRDefault="00D12AD4" w:rsidP="00D12AD4">
      <w:pPr>
        <w:rPr>
          <w:szCs w:val="24"/>
        </w:rPr>
      </w:pPr>
    </w:p>
    <w:p w14:paraId="6C28F481" w14:textId="77777777" w:rsidR="00D12AD4" w:rsidRPr="008E07B1" w:rsidRDefault="00D12AD4" w:rsidP="00D12AD4">
      <w:pPr>
        <w:rPr>
          <w:szCs w:val="24"/>
        </w:rPr>
      </w:pPr>
      <w:r w:rsidRPr="008E07B1">
        <w:rPr>
          <w:szCs w:val="24"/>
        </w:rPr>
        <w:lastRenderedPageBreak/>
        <w:t>“I expect Vernon will hate that the most. Forced to work day and night in a sweltering field, never getting tired enough to collapse, and tending to fields of food when he’ll never need to eat again. Poetic justice. Anyway, people who commit terrible crimes end up in the Fields of Anguish. It looks like exactly what you’d picture hell to be, and the punishments there are as creative as they are awful. That’s where most of the sadistic demons work.”</w:t>
      </w:r>
    </w:p>
    <w:p w14:paraId="7A38FBD6" w14:textId="77777777" w:rsidR="00D12AD4" w:rsidRPr="008E07B1" w:rsidRDefault="00D12AD4" w:rsidP="00D12AD4">
      <w:pPr>
        <w:rPr>
          <w:szCs w:val="24"/>
        </w:rPr>
      </w:pPr>
    </w:p>
    <w:p w14:paraId="77222E0F" w14:textId="77777777" w:rsidR="00D12AD4" w:rsidRPr="008E07B1" w:rsidRDefault="00D12AD4" w:rsidP="00D12AD4">
      <w:pPr>
        <w:rPr>
          <w:szCs w:val="24"/>
        </w:rPr>
      </w:pPr>
      <w:r w:rsidRPr="008E07B1">
        <w:rPr>
          <w:szCs w:val="24"/>
        </w:rPr>
        <w:t xml:space="preserve">“What was it like growing up there?” Heather asked curiously. </w:t>
      </w:r>
    </w:p>
    <w:p w14:paraId="754DF63F" w14:textId="77777777" w:rsidR="00D12AD4" w:rsidRPr="008E07B1" w:rsidRDefault="00D12AD4" w:rsidP="00D12AD4">
      <w:pPr>
        <w:rPr>
          <w:szCs w:val="24"/>
        </w:rPr>
      </w:pPr>
    </w:p>
    <w:p w14:paraId="4AECD861" w14:textId="77777777" w:rsidR="00D12AD4" w:rsidRPr="008E07B1" w:rsidRDefault="00D12AD4" w:rsidP="00D12AD4">
      <w:pPr>
        <w:rPr>
          <w:szCs w:val="24"/>
        </w:rPr>
      </w:pPr>
      <w:r w:rsidRPr="008E07B1">
        <w:rPr>
          <w:szCs w:val="24"/>
        </w:rPr>
        <w:t>“It was nice,” Harry smiled. “I live in a forest on the edge of the Fields of Punishment with a bunch of other Lost Souls – that’s what we call souls that are in hell but don’t really belong there. I’m the only human Lost Soul right now, but there have been others. Now, it’s made up entirely of Succubae and Incubi. I spent most of my childhood learning about magic and the rules of the Lost Souls so I could come back one day.”</w:t>
      </w:r>
    </w:p>
    <w:p w14:paraId="7B35E710" w14:textId="77777777" w:rsidR="00D12AD4" w:rsidRPr="008E07B1" w:rsidRDefault="00D12AD4" w:rsidP="00D12AD4">
      <w:pPr>
        <w:rPr>
          <w:szCs w:val="24"/>
        </w:rPr>
      </w:pPr>
    </w:p>
    <w:p w14:paraId="5DEE4B3E" w14:textId="77777777" w:rsidR="00D12AD4" w:rsidRPr="008E07B1" w:rsidRDefault="00D12AD4" w:rsidP="00D12AD4">
      <w:pPr>
        <w:rPr>
          <w:szCs w:val="24"/>
        </w:rPr>
      </w:pPr>
      <w:r w:rsidRPr="008E07B1">
        <w:rPr>
          <w:szCs w:val="24"/>
        </w:rPr>
        <w:t xml:space="preserve">“How do we bring you back?” Heather asked excitedly. </w:t>
      </w:r>
    </w:p>
    <w:p w14:paraId="19C9823C" w14:textId="77777777" w:rsidR="00D12AD4" w:rsidRPr="008E07B1" w:rsidRDefault="00D12AD4" w:rsidP="00D12AD4">
      <w:pPr>
        <w:rPr>
          <w:szCs w:val="24"/>
        </w:rPr>
      </w:pPr>
    </w:p>
    <w:p w14:paraId="6296032C" w14:textId="77777777" w:rsidR="00D12AD4" w:rsidRPr="008E07B1" w:rsidRDefault="00D12AD4" w:rsidP="00D12AD4">
      <w:pPr>
        <w:rPr>
          <w:szCs w:val="24"/>
        </w:rPr>
      </w:pPr>
      <w:r w:rsidRPr="008E07B1">
        <w:rPr>
          <w:szCs w:val="24"/>
        </w:rPr>
        <w:t xml:space="preserve">“I have to trade a corrupted soul for mine,” Harry said. </w:t>
      </w:r>
    </w:p>
    <w:p w14:paraId="3004A4D9" w14:textId="77777777" w:rsidR="00D12AD4" w:rsidRPr="008E07B1" w:rsidRDefault="00D12AD4" w:rsidP="00D12AD4">
      <w:pPr>
        <w:rPr>
          <w:szCs w:val="24"/>
        </w:rPr>
      </w:pPr>
    </w:p>
    <w:p w14:paraId="3D34E7F5" w14:textId="77777777" w:rsidR="00D12AD4" w:rsidRPr="008E07B1" w:rsidRDefault="00D12AD4" w:rsidP="00D12AD4">
      <w:pPr>
        <w:rPr>
          <w:szCs w:val="24"/>
        </w:rPr>
      </w:pPr>
      <w:r w:rsidRPr="008E07B1">
        <w:rPr>
          <w:szCs w:val="24"/>
        </w:rPr>
        <w:t>“Wait, can’t we just ask you to get rid of Voldemort, and then you could…”</w:t>
      </w:r>
    </w:p>
    <w:p w14:paraId="31B374A7" w14:textId="77777777" w:rsidR="00D12AD4" w:rsidRPr="008E07B1" w:rsidRDefault="00D12AD4" w:rsidP="00D12AD4">
      <w:pPr>
        <w:rPr>
          <w:szCs w:val="24"/>
        </w:rPr>
      </w:pPr>
    </w:p>
    <w:p w14:paraId="4C8EEB8E" w14:textId="77777777" w:rsidR="00D12AD4" w:rsidRPr="008E07B1" w:rsidRDefault="00D12AD4" w:rsidP="00D12AD4">
      <w:pPr>
        <w:rPr>
          <w:szCs w:val="24"/>
        </w:rPr>
      </w:pPr>
      <w:r w:rsidRPr="008E07B1">
        <w:rPr>
          <w:szCs w:val="24"/>
        </w:rPr>
        <w:t xml:space="preserve">She trailed off disappointedly as Harry shook his head. </w:t>
      </w:r>
    </w:p>
    <w:p w14:paraId="21EF8BF7" w14:textId="77777777" w:rsidR="00D12AD4" w:rsidRPr="008E07B1" w:rsidRDefault="00D12AD4" w:rsidP="00D12AD4">
      <w:pPr>
        <w:rPr>
          <w:szCs w:val="24"/>
        </w:rPr>
      </w:pPr>
    </w:p>
    <w:p w14:paraId="7DD9535A" w14:textId="77777777" w:rsidR="00D12AD4" w:rsidRPr="008E07B1" w:rsidRDefault="00D12AD4" w:rsidP="00D12AD4">
      <w:pPr>
        <w:rPr>
          <w:szCs w:val="24"/>
        </w:rPr>
      </w:pPr>
      <w:r w:rsidRPr="008E07B1">
        <w:rPr>
          <w:szCs w:val="24"/>
        </w:rPr>
        <w:t>“No, that would require a payment on your end,” he said. “A very heavy payment. The more we affect the mortal world directly, the heavier the cost. To kill someone like Voldemort, you would have to sacrifice a dozen souls to hell. The only way you could exchange his soul for mine without payment would be if you had him at your mercy. The same goes for any other soul you’d want to trade.”</w:t>
      </w:r>
    </w:p>
    <w:p w14:paraId="155F8E9F" w14:textId="77777777" w:rsidR="00D12AD4" w:rsidRPr="008E07B1" w:rsidRDefault="00D12AD4" w:rsidP="00D12AD4">
      <w:pPr>
        <w:rPr>
          <w:szCs w:val="24"/>
        </w:rPr>
      </w:pPr>
    </w:p>
    <w:p w14:paraId="0DEF2509" w14:textId="77777777" w:rsidR="00D12AD4" w:rsidRPr="008E07B1" w:rsidRDefault="00D12AD4" w:rsidP="00D12AD4">
      <w:pPr>
        <w:rPr>
          <w:szCs w:val="24"/>
        </w:rPr>
      </w:pPr>
      <w:r w:rsidRPr="008E07B1">
        <w:rPr>
          <w:szCs w:val="24"/>
        </w:rPr>
        <w:t>“But there must be another way to pay you, right?” Heather asked desperately. “I mean, you helped Hermione get Umbridge off my back, and you’re here now. And I know there’s no way Hermione sacrificed her soul or anyone else to hell for that.”</w:t>
      </w:r>
    </w:p>
    <w:p w14:paraId="2A6C7162" w14:textId="77777777" w:rsidR="00D12AD4" w:rsidRPr="008E07B1" w:rsidRDefault="00D12AD4" w:rsidP="00D12AD4">
      <w:pPr>
        <w:rPr>
          <w:szCs w:val="24"/>
        </w:rPr>
      </w:pPr>
    </w:p>
    <w:p w14:paraId="1D468F66" w14:textId="77777777" w:rsidR="00D12AD4" w:rsidRPr="008E07B1" w:rsidRDefault="00D12AD4" w:rsidP="00D12AD4">
      <w:pPr>
        <w:rPr>
          <w:szCs w:val="24"/>
        </w:rPr>
      </w:pPr>
      <w:r w:rsidRPr="008E07B1">
        <w:rPr>
          <w:szCs w:val="24"/>
        </w:rPr>
        <w:lastRenderedPageBreak/>
        <w:t xml:space="preserve">Harry grinned. </w:t>
      </w:r>
    </w:p>
    <w:p w14:paraId="36F80AE1" w14:textId="77777777" w:rsidR="00D12AD4" w:rsidRPr="008E07B1" w:rsidRDefault="00D12AD4" w:rsidP="00D12AD4">
      <w:pPr>
        <w:rPr>
          <w:szCs w:val="24"/>
        </w:rPr>
      </w:pPr>
    </w:p>
    <w:p w14:paraId="64C636DF" w14:textId="77777777" w:rsidR="00D12AD4" w:rsidRPr="008E07B1" w:rsidRDefault="00D12AD4" w:rsidP="00D12AD4">
      <w:pPr>
        <w:rPr>
          <w:szCs w:val="24"/>
        </w:rPr>
      </w:pPr>
      <w:r w:rsidRPr="008E07B1">
        <w:rPr>
          <w:szCs w:val="24"/>
        </w:rPr>
        <w:t>“A blowjob can only get you so much.”</w:t>
      </w:r>
    </w:p>
    <w:p w14:paraId="233400C0" w14:textId="77777777" w:rsidR="00D12AD4" w:rsidRPr="008E07B1" w:rsidRDefault="00D12AD4" w:rsidP="00D12AD4">
      <w:pPr>
        <w:rPr>
          <w:szCs w:val="24"/>
        </w:rPr>
      </w:pPr>
    </w:p>
    <w:p w14:paraId="1D0D8345" w14:textId="77777777" w:rsidR="00D12AD4" w:rsidRPr="008E07B1" w:rsidRDefault="00D12AD4" w:rsidP="00D12AD4">
      <w:pPr>
        <w:rPr>
          <w:szCs w:val="24"/>
        </w:rPr>
      </w:pPr>
      <w:r w:rsidRPr="008E07B1">
        <w:rPr>
          <w:szCs w:val="24"/>
        </w:rPr>
        <w:t xml:space="preserve">Heather’s jaw dropped, and she looked at Hermione, who blushed furiously. She could feel the heat rolling off her skin. </w:t>
      </w:r>
    </w:p>
    <w:p w14:paraId="2A71A66A" w14:textId="77777777" w:rsidR="00D12AD4" w:rsidRPr="008E07B1" w:rsidRDefault="00D12AD4" w:rsidP="00D12AD4">
      <w:pPr>
        <w:rPr>
          <w:szCs w:val="24"/>
        </w:rPr>
      </w:pPr>
    </w:p>
    <w:p w14:paraId="6509FAC3" w14:textId="77777777" w:rsidR="00D12AD4" w:rsidRPr="008E07B1" w:rsidRDefault="00D12AD4" w:rsidP="00D12AD4">
      <w:pPr>
        <w:rPr>
          <w:szCs w:val="24"/>
        </w:rPr>
      </w:pPr>
      <w:r w:rsidRPr="008E07B1">
        <w:rPr>
          <w:szCs w:val="24"/>
        </w:rPr>
        <w:t xml:space="preserve">“Hermione!” Heather said, scandalized. </w:t>
      </w:r>
    </w:p>
    <w:p w14:paraId="4AE5E4E7" w14:textId="77777777" w:rsidR="00D12AD4" w:rsidRPr="008E07B1" w:rsidRDefault="00D12AD4" w:rsidP="00D12AD4">
      <w:pPr>
        <w:rPr>
          <w:szCs w:val="24"/>
        </w:rPr>
      </w:pPr>
    </w:p>
    <w:p w14:paraId="708B587E" w14:textId="77777777" w:rsidR="00D12AD4" w:rsidRPr="008E07B1" w:rsidRDefault="00D12AD4" w:rsidP="00D12AD4">
      <w:pPr>
        <w:rPr>
          <w:szCs w:val="24"/>
        </w:rPr>
      </w:pPr>
      <w:r w:rsidRPr="008E07B1">
        <w:rPr>
          <w:szCs w:val="24"/>
        </w:rPr>
        <w:t>“You were being tortured,” Hermione said. “What was I supposed to do?”</w:t>
      </w:r>
    </w:p>
    <w:p w14:paraId="2CCECD2A" w14:textId="77777777" w:rsidR="00D12AD4" w:rsidRPr="008E07B1" w:rsidRDefault="00D12AD4" w:rsidP="00D12AD4">
      <w:pPr>
        <w:rPr>
          <w:szCs w:val="24"/>
        </w:rPr>
      </w:pPr>
    </w:p>
    <w:p w14:paraId="14A1939C" w14:textId="77777777" w:rsidR="00D12AD4" w:rsidRPr="008E07B1" w:rsidRDefault="00D12AD4" w:rsidP="00D12AD4">
      <w:pPr>
        <w:rPr>
          <w:szCs w:val="24"/>
        </w:rPr>
      </w:pPr>
      <w:r w:rsidRPr="008E07B1">
        <w:rPr>
          <w:szCs w:val="24"/>
        </w:rPr>
        <w:t xml:space="preserve">Heather laughed incredulously. </w:t>
      </w:r>
    </w:p>
    <w:p w14:paraId="15A888DD" w14:textId="77777777" w:rsidR="00D12AD4" w:rsidRPr="008E07B1" w:rsidRDefault="00D12AD4" w:rsidP="00D12AD4">
      <w:pPr>
        <w:rPr>
          <w:szCs w:val="24"/>
        </w:rPr>
      </w:pPr>
    </w:p>
    <w:p w14:paraId="7D973ACE" w14:textId="77777777" w:rsidR="00D12AD4" w:rsidRPr="008E07B1" w:rsidRDefault="00D12AD4" w:rsidP="00D12AD4">
      <w:pPr>
        <w:rPr>
          <w:szCs w:val="24"/>
        </w:rPr>
      </w:pPr>
      <w:r w:rsidRPr="008E07B1">
        <w:rPr>
          <w:szCs w:val="24"/>
        </w:rPr>
        <w:t>“I can’t believe you did that,” she said. “So, what, every time I want to talk to Harry now, you have to give him a blowjob?”</w:t>
      </w:r>
    </w:p>
    <w:p w14:paraId="2DB7FDB4" w14:textId="77777777" w:rsidR="00D12AD4" w:rsidRPr="008E07B1" w:rsidRDefault="00D12AD4" w:rsidP="00D12AD4">
      <w:pPr>
        <w:rPr>
          <w:szCs w:val="24"/>
        </w:rPr>
      </w:pPr>
    </w:p>
    <w:p w14:paraId="068CA874" w14:textId="77777777" w:rsidR="00D12AD4" w:rsidRPr="008E07B1" w:rsidRDefault="00D12AD4" w:rsidP="00D12AD4">
      <w:pPr>
        <w:rPr>
          <w:szCs w:val="24"/>
        </w:rPr>
      </w:pPr>
      <w:r w:rsidRPr="008E07B1">
        <w:rPr>
          <w:szCs w:val="24"/>
        </w:rPr>
        <w:t>“Not necessarily, but something sexual from someone, yes,” Harry smirked. “But that does bring me to the only other payment she could offer. If you wanted me to get rid of some low-level Death Eater or someone like Umbridge, for instance, I could take their souls for the price of someone’s virginity.”</w:t>
      </w:r>
    </w:p>
    <w:p w14:paraId="5D27173F" w14:textId="77777777" w:rsidR="00D12AD4" w:rsidRPr="008E07B1" w:rsidRDefault="00D12AD4" w:rsidP="00D12AD4">
      <w:pPr>
        <w:rPr>
          <w:szCs w:val="24"/>
        </w:rPr>
      </w:pPr>
    </w:p>
    <w:p w14:paraId="3FB3B310" w14:textId="77777777" w:rsidR="00D12AD4" w:rsidRPr="008E07B1" w:rsidRDefault="00D12AD4" w:rsidP="00D12AD4">
      <w:pPr>
        <w:rPr>
          <w:szCs w:val="24"/>
        </w:rPr>
      </w:pPr>
      <w:r w:rsidRPr="008E07B1">
        <w:rPr>
          <w:szCs w:val="24"/>
        </w:rPr>
        <w:t xml:space="preserve">Heather blushed and covered her face. </w:t>
      </w:r>
    </w:p>
    <w:p w14:paraId="6BE94B38" w14:textId="77777777" w:rsidR="00D12AD4" w:rsidRPr="008E07B1" w:rsidRDefault="00D12AD4" w:rsidP="00D12AD4">
      <w:pPr>
        <w:rPr>
          <w:szCs w:val="24"/>
        </w:rPr>
      </w:pPr>
    </w:p>
    <w:p w14:paraId="6FF79E73" w14:textId="77777777" w:rsidR="00D12AD4" w:rsidRPr="008E07B1" w:rsidRDefault="00D12AD4" w:rsidP="00D12AD4">
      <w:pPr>
        <w:rPr>
          <w:szCs w:val="24"/>
        </w:rPr>
      </w:pPr>
      <w:r w:rsidRPr="008E07B1">
        <w:rPr>
          <w:szCs w:val="24"/>
        </w:rPr>
        <w:t xml:space="preserve">“I can’t believe we’re talking about this,” she said, her voice muffled by her hands. </w:t>
      </w:r>
    </w:p>
    <w:p w14:paraId="09868C67" w14:textId="77777777" w:rsidR="00D12AD4" w:rsidRPr="008E07B1" w:rsidRDefault="00D12AD4" w:rsidP="00D12AD4">
      <w:pPr>
        <w:rPr>
          <w:szCs w:val="24"/>
        </w:rPr>
      </w:pPr>
    </w:p>
    <w:p w14:paraId="09C5112E" w14:textId="77777777" w:rsidR="00D12AD4" w:rsidRPr="008E07B1" w:rsidRDefault="00D12AD4" w:rsidP="00D12AD4">
      <w:pPr>
        <w:rPr>
          <w:szCs w:val="24"/>
        </w:rPr>
      </w:pPr>
      <w:r w:rsidRPr="008E07B1">
        <w:rPr>
          <w:szCs w:val="24"/>
        </w:rPr>
        <w:t xml:space="preserve">Harry shrugged. </w:t>
      </w:r>
    </w:p>
    <w:p w14:paraId="6830C94E" w14:textId="77777777" w:rsidR="00D12AD4" w:rsidRPr="008E07B1" w:rsidRDefault="00D12AD4" w:rsidP="00D12AD4">
      <w:pPr>
        <w:rPr>
          <w:szCs w:val="24"/>
        </w:rPr>
      </w:pPr>
    </w:p>
    <w:p w14:paraId="32A7ACFF" w14:textId="77777777" w:rsidR="00D12AD4" w:rsidRPr="008E07B1" w:rsidRDefault="00D12AD4" w:rsidP="00D12AD4">
      <w:pPr>
        <w:rPr>
          <w:szCs w:val="24"/>
        </w:rPr>
      </w:pPr>
      <w:r w:rsidRPr="008E07B1">
        <w:rPr>
          <w:szCs w:val="24"/>
        </w:rPr>
        <w:lastRenderedPageBreak/>
        <w:t>“You asked,” he said. “I wouldn’t mention it if there was another way to bring me back. But seriously, take your time and think about it. I know you don’t fully trust me, and I get why. Besides, I’m living with the mother of all Veela. My life in hell isn’t exactly bad.”</w:t>
      </w:r>
    </w:p>
    <w:p w14:paraId="65A48F8C" w14:textId="77777777" w:rsidR="00D12AD4" w:rsidRPr="008E07B1" w:rsidRDefault="00D12AD4" w:rsidP="00D12AD4">
      <w:pPr>
        <w:rPr>
          <w:szCs w:val="24"/>
        </w:rPr>
      </w:pPr>
    </w:p>
    <w:p w14:paraId="7523D0B0" w14:textId="77777777" w:rsidR="00D12AD4" w:rsidRPr="008E07B1" w:rsidRDefault="00D12AD4" w:rsidP="00D12AD4">
      <w:pPr>
        <w:rPr>
          <w:szCs w:val="24"/>
        </w:rPr>
      </w:pPr>
      <w:r w:rsidRPr="008E07B1">
        <w:rPr>
          <w:szCs w:val="24"/>
        </w:rPr>
        <w:t xml:space="preserve">He grinned wolfishly, but it quickly softened as he gazed at Heather. </w:t>
      </w:r>
    </w:p>
    <w:p w14:paraId="7A09E02D" w14:textId="77777777" w:rsidR="00D12AD4" w:rsidRPr="008E07B1" w:rsidRDefault="00D12AD4" w:rsidP="00D12AD4">
      <w:pPr>
        <w:rPr>
          <w:szCs w:val="24"/>
        </w:rPr>
      </w:pPr>
    </w:p>
    <w:p w14:paraId="67EA2272" w14:textId="77777777" w:rsidR="00D12AD4" w:rsidRPr="008E07B1" w:rsidRDefault="00D12AD4" w:rsidP="00D12AD4">
      <w:pPr>
        <w:rPr>
          <w:szCs w:val="24"/>
        </w:rPr>
      </w:pPr>
      <w:r w:rsidRPr="008E07B1">
        <w:rPr>
          <w:szCs w:val="24"/>
        </w:rPr>
        <w:t xml:space="preserve">“But it is really good to see you again,” he said softly. </w:t>
      </w:r>
    </w:p>
    <w:p w14:paraId="1C38523F" w14:textId="77777777" w:rsidR="00D12AD4" w:rsidRPr="008E07B1" w:rsidRDefault="00D12AD4" w:rsidP="00D12AD4">
      <w:pPr>
        <w:rPr>
          <w:szCs w:val="24"/>
        </w:rPr>
      </w:pPr>
    </w:p>
    <w:p w14:paraId="37B804C4" w14:textId="77777777" w:rsidR="00D12AD4" w:rsidRPr="008E07B1" w:rsidRDefault="00D12AD4" w:rsidP="00D12AD4">
      <w:pPr>
        <w:rPr>
          <w:szCs w:val="24"/>
        </w:rPr>
      </w:pPr>
      <w:r w:rsidRPr="008E07B1">
        <w:rPr>
          <w:szCs w:val="24"/>
        </w:rPr>
        <w:t>Heather smiled and threw her arms around his neck.</w:t>
      </w:r>
    </w:p>
    <w:p w14:paraId="299BB0CA" w14:textId="77777777" w:rsidR="00D12AD4" w:rsidRPr="008E07B1" w:rsidRDefault="00D12AD4" w:rsidP="00D12AD4">
      <w:pPr>
        <w:rPr>
          <w:szCs w:val="24"/>
        </w:rPr>
      </w:pPr>
    </w:p>
    <w:p w14:paraId="54DA0A33" w14:textId="77777777" w:rsidR="00D12AD4" w:rsidRPr="008E07B1" w:rsidRDefault="00D12AD4" w:rsidP="00D12AD4">
      <w:pPr>
        <w:rPr>
          <w:szCs w:val="24"/>
        </w:rPr>
      </w:pPr>
      <w:r w:rsidRPr="008E07B1">
        <w:rPr>
          <w:szCs w:val="24"/>
        </w:rPr>
        <w:t>“It’s good to see you, too.”</w:t>
      </w:r>
    </w:p>
    <w:p w14:paraId="4BC6380B" w14:textId="77777777" w:rsidR="00D12AD4" w:rsidRPr="008E07B1" w:rsidRDefault="00D12AD4" w:rsidP="00D12AD4">
      <w:pPr>
        <w:rPr>
          <w:szCs w:val="24"/>
        </w:rPr>
      </w:pPr>
    </w:p>
    <w:p w14:paraId="0E60DEF5" w14:textId="77777777" w:rsidR="00D12AD4" w:rsidRPr="008E07B1" w:rsidRDefault="00D12AD4" w:rsidP="00D12AD4">
      <w:pPr>
        <w:rPr>
          <w:szCs w:val="24"/>
        </w:rPr>
      </w:pPr>
      <w:r w:rsidRPr="008E07B1">
        <w:rPr>
          <w:szCs w:val="24"/>
        </w:rPr>
        <w:t xml:space="preserve">Hermione smiled happily. </w:t>
      </w:r>
    </w:p>
    <w:p w14:paraId="35561221" w14:textId="77777777" w:rsidR="00D12AD4" w:rsidRPr="008E07B1" w:rsidRDefault="00D12AD4" w:rsidP="00D12AD4">
      <w:pPr>
        <w:rPr>
          <w:szCs w:val="24"/>
        </w:rPr>
      </w:pPr>
    </w:p>
    <w:p w14:paraId="42024D83" w14:textId="77777777" w:rsidR="00D12AD4" w:rsidRPr="008E07B1" w:rsidRDefault="00D12AD4" w:rsidP="00D12AD4">
      <w:pPr>
        <w:rPr>
          <w:szCs w:val="24"/>
        </w:rPr>
      </w:pPr>
      <w:r w:rsidRPr="008E07B1">
        <w:rPr>
          <w:szCs w:val="24"/>
        </w:rPr>
        <w:t xml:space="preserve">“Do you think we can do this again?” Heather asked, glancing from Harry to Hermione nervously. </w:t>
      </w:r>
    </w:p>
    <w:p w14:paraId="6D64660A" w14:textId="77777777" w:rsidR="00D12AD4" w:rsidRPr="008E07B1" w:rsidRDefault="00D12AD4" w:rsidP="00D12AD4">
      <w:pPr>
        <w:rPr>
          <w:szCs w:val="24"/>
        </w:rPr>
      </w:pPr>
    </w:p>
    <w:p w14:paraId="3FAB8A77" w14:textId="77777777" w:rsidR="00D12AD4" w:rsidRPr="008E07B1" w:rsidRDefault="00D12AD4" w:rsidP="00D12AD4">
      <w:pPr>
        <w:rPr>
          <w:szCs w:val="24"/>
        </w:rPr>
      </w:pPr>
      <w:r w:rsidRPr="008E07B1">
        <w:rPr>
          <w:szCs w:val="24"/>
        </w:rPr>
        <w:t xml:space="preserve">“Well, that’s up to Hermione,” Harry said. </w:t>
      </w:r>
    </w:p>
    <w:p w14:paraId="32EBC262" w14:textId="77777777" w:rsidR="00D12AD4" w:rsidRPr="008E07B1" w:rsidRDefault="00D12AD4" w:rsidP="00D12AD4">
      <w:pPr>
        <w:rPr>
          <w:szCs w:val="24"/>
        </w:rPr>
      </w:pPr>
    </w:p>
    <w:p w14:paraId="198D0A90" w14:textId="77777777" w:rsidR="00D12AD4" w:rsidRPr="008E07B1" w:rsidRDefault="00D12AD4" w:rsidP="00D12AD4">
      <w:pPr>
        <w:rPr>
          <w:szCs w:val="24"/>
        </w:rPr>
      </w:pPr>
      <w:r w:rsidRPr="008E07B1">
        <w:rPr>
          <w:szCs w:val="24"/>
        </w:rPr>
        <w:t>Hermione flushed as they both turned to look at her. She couldn’t say no to the pleading look on Heather’s face, and it’s not like fooling around with Harry was bad…</w:t>
      </w:r>
    </w:p>
    <w:p w14:paraId="52DAEB70" w14:textId="77777777" w:rsidR="00D12AD4" w:rsidRPr="008E07B1" w:rsidRDefault="00D12AD4" w:rsidP="00D12AD4">
      <w:pPr>
        <w:rPr>
          <w:szCs w:val="24"/>
        </w:rPr>
      </w:pPr>
    </w:p>
    <w:p w14:paraId="3386F936" w14:textId="77777777" w:rsidR="00D12AD4" w:rsidRPr="008E07B1" w:rsidRDefault="00D12AD4" w:rsidP="00D12AD4">
      <w:pPr>
        <w:rPr>
          <w:szCs w:val="24"/>
        </w:rPr>
      </w:pPr>
      <w:r w:rsidRPr="008E07B1">
        <w:rPr>
          <w:szCs w:val="24"/>
        </w:rPr>
        <w:t>“I suppose we could do this once in a while.”</w:t>
      </w:r>
    </w:p>
    <w:p w14:paraId="5C135812" w14:textId="77777777" w:rsidR="00D12AD4" w:rsidRPr="008E07B1" w:rsidRDefault="00D12AD4" w:rsidP="00D12AD4">
      <w:pPr>
        <w:rPr>
          <w:szCs w:val="24"/>
        </w:rPr>
      </w:pPr>
    </w:p>
    <w:p w14:paraId="6D268101" w14:textId="77777777" w:rsidR="00D12AD4" w:rsidRPr="008E07B1" w:rsidRDefault="00D12AD4" w:rsidP="00D12AD4">
      <w:pPr>
        <w:rPr>
          <w:szCs w:val="24"/>
        </w:rPr>
      </w:pPr>
      <w:r w:rsidRPr="008E07B1">
        <w:rPr>
          <w:szCs w:val="24"/>
        </w:rPr>
        <w:t xml:space="preserve">Heather beamed, and Harry smirked. </w:t>
      </w:r>
    </w:p>
    <w:p w14:paraId="792FF4BA" w14:textId="77777777" w:rsidR="00D12AD4" w:rsidRPr="008E07B1" w:rsidRDefault="00D12AD4" w:rsidP="00D12AD4">
      <w:pPr>
        <w:rPr>
          <w:szCs w:val="24"/>
        </w:rPr>
      </w:pPr>
    </w:p>
    <w:p w14:paraId="3FCC7D08" w14:textId="77777777" w:rsidR="00D12AD4" w:rsidRPr="008E07B1" w:rsidRDefault="00D12AD4" w:rsidP="00D12AD4">
      <w:pPr>
        <w:rPr>
          <w:szCs w:val="24"/>
        </w:rPr>
      </w:pPr>
      <w:r w:rsidRPr="008E07B1">
        <w:rPr>
          <w:szCs w:val="24"/>
        </w:rPr>
        <w:t xml:space="preserve">“That sounds good to me,” he said. </w:t>
      </w:r>
    </w:p>
    <w:p w14:paraId="22E56051" w14:textId="77777777" w:rsidR="00D12AD4" w:rsidRPr="008E07B1" w:rsidRDefault="00D12AD4" w:rsidP="00D12AD4">
      <w:pPr>
        <w:rPr>
          <w:szCs w:val="24"/>
        </w:rPr>
      </w:pPr>
    </w:p>
    <w:p w14:paraId="54ACD70B" w14:textId="77777777" w:rsidR="00D12AD4" w:rsidRPr="008E07B1" w:rsidRDefault="00D12AD4" w:rsidP="00D12AD4">
      <w:pPr>
        <w:rPr>
          <w:szCs w:val="24"/>
        </w:rPr>
      </w:pPr>
      <w:r w:rsidRPr="008E07B1">
        <w:rPr>
          <w:szCs w:val="24"/>
        </w:rPr>
        <w:lastRenderedPageBreak/>
        <w:t xml:space="preserve">Hermione rolled her eyes. </w:t>
      </w:r>
    </w:p>
    <w:p w14:paraId="05C2B61D" w14:textId="77777777" w:rsidR="00D12AD4" w:rsidRPr="008E07B1" w:rsidRDefault="00D12AD4" w:rsidP="00D12AD4">
      <w:pPr>
        <w:rPr>
          <w:szCs w:val="24"/>
        </w:rPr>
      </w:pPr>
    </w:p>
    <w:p w14:paraId="19D12658" w14:textId="77777777" w:rsidR="00D12AD4" w:rsidRPr="008E07B1" w:rsidRDefault="00D12AD4" w:rsidP="00D12AD4">
      <w:pPr>
        <w:rPr>
          <w:szCs w:val="24"/>
        </w:rPr>
      </w:pPr>
      <w:r w:rsidRPr="008E07B1">
        <w:rPr>
          <w:szCs w:val="24"/>
        </w:rPr>
        <w:t xml:space="preserve">“Of course it does,” she muttered. </w:t>
      </w:r>
    </w:p>
    <w:p w14:paraId="07B8AD1A" w14:textId="77777777" w:rsidR="00D12AD4" w:rsidRPr="008E07B1" w:rsidRDefault="00D12AD4" w:rsidP="00D12AD4">
      <w:pPr>
        <w:rPr>
          <w:szCs w:val="24"/>
        </w:rPr>
      </w:pPr>
    </w:p>
    <w:p w14:paraId="52D57B96" w14:textId="77777777" w:rsidR="00D12AD4" w:rsidRPr="008E07B1" w:rsidRDefault="00D12AD4" w:rsidP="00D12AD4">
      <w:pPr>
        <w:jc w:val="center"/>
        <w:rPr>
          <w:szCs w:val="24"/>
        </w:rPr>
      </w:pPr>
      <w:r w:rsidRPr="008E07B1">
        <w:rPr>
          <w:szCs w:val="24"/>
        </w:rPr>
        <w:t>~</w:t>
      </w:r>
    </w:p>
    <w:p w14:paraId="62F30BB9" w14:textId="77777777" w:rsidR="00D12AD4" w:rsidRPr="008E07B1" w:rsidRDefault="00D12AD4" w:rsidP="00D12AD4">
      <w:pPr>
        <w:jc w:val="center"/>
        <w:rPr>
          <w:szCs w:val="24"/>
        </w:rPr>
      </w:pPr>
    </w:p>
    <w:p w14:paraId="21159712" w14:textId="77777777" w:rsidR="00D12AD4" w:rsidRPr="008E07B1" w:rsidRDefault="00D12AD4" w:rsidP="00D12AD4">
      <w:pPr>
        <w:rPr>
          <w:szCs w:val="24"/>
        </w:rPr>
      </w:pPr>
      <w:r w:rsidRPr="008E07B1">
        <w:rPr>
          <w:szCs w:val="24"/>
        </w:rPr>
        <w:t xml:space="preserve">It was nearing curfew, almost four hours later, when Hermione and Heather finally left the Room of Requirement. </w:t>
      </w:r>
    </w:p>
    <w:p w14:paraId="54513F5E" w14:textId="77777777" w:rsidR="00D12AD4" w:rsidRPr="008E07B1" w:rsidRDefault="00D12AD4" w:rsidP="00D12AD4">
      <w:pPr>
        <w:rPr>
          <w:szCs w:val="24"/>
        </w:rPr>
      </w:pPr>
    </w:p>
    <w:p w14:paraId="4BF8CAF8" w14:textId="77777777" w:rsidR="00D12AD4" w:rsidRPr="008E07B1" w:rsidRDefault="00D12AD4" w:rsidP="00D12AD4">
      <w:pPr>
        <w:rPr>
          <w:szCs w:val="24"/>
        </w:rPr>
      </w:pPr>
      <w:r w:rsidRPr="008E07B1">
        <w:rPr>
          <w:szCs w:val="24"/>
        </w:rPr>
        <w:t>“Thank you, Hermione,” Heather said gratefully. “I really appreciate this.”</w:t>
      </w:r>
    </w:p>
    <w:p w14:paraId="228F736C" w14:textId="77777777" w:rsidR="00D12AD4" w:rsidRPr="008E07B1" w:rsidRDefault="00D12AD4" w:rsidP="00D12AD4">
      <w:pPr>
        <w:rPr>
          <w:szCs w:val="24"/>
        </w:rPr>
      </w:pPr>
    </w:p>
    <w:p w14:paraId="744BBC37" w14:textId="77777777" w:rsidR="00D12AD4" w:rsidRPr="008E07B1" w:rsidRDefault="00D12AD4" w:rsidP="00D12AD4">
      <w:pPr>
        <w:rPr>
          <w:szCs w:val="24"/>
        </w:rPr>
      </w:pPr>
      <w:r w:rsidRPr="008E07B1">
        <w:rPr>
          <w:szCs w:val="24"/>
        </w:rPr>
        <w:t xml:space="preserve">“You’re welcome,” Hermione smiled. </w:t>
      </w:r>
    </w:p>
    <w:p w14:paraId="18807CD9" w14:textId="77777777" w:rsidR="00D12AD4" w:rsidRPr="008E07B1" w:rsidRDefault="00D12AD4" w:rsidP="00D12AD4">
      <w:pPr>
        <w:rPr>
          <w:szCs w:val="24"/>
        </w:rPr>
      </w:pPr>
    </w:p>
    <w:p w14:paraId="144255D8" w14:textId="77777777" w:rsidR="00D12AD4" w:rsidRPr="008E07B1" w:rsidRDefault="00D12AD4" w:rsidP="00D12AD4">
      <w:pPr>
        <w:rPr>
          <w:szCs w:val="24"/>
        </w:rPr>
      </w:pPr>
      <w:r w:rsidRPr="008E07B1">
        <w:rPr>
          <w:szCs w:val="24"/>
        </w:rPr>
        <w:t>“Are you sure you don’t mind doing this again?” Heather asked nervously. “I mean, of course, I want to see him again, but I don’t want you to feel like you have to… you know…”</w:t>
      </w:r>
    </w:p>
    <w:p w14:paraId="4FE3FE1C" w14:textId="77777777" w:rsidR="00D12AD4" w:rsidRPr="008E07B1" w:rsidRDefault="00D12AD4" w:rsidP="00D12AD4">
      <w:pPr>
        <w:rPr>
          <w:szCs w:val="24"/>
        </w:rPr>
      </w:pPr>
    </w:p>
    <w:p w14:paraId="78984C50" w14:textId="77777777" w:rsidR="00D12AD4" w:rsidRPr="008E07B1" w:rsidRDefault="00D12AD4" w:rsidP="00D12AD4">
      <w:pPr>
        <w:rPr>
          <w:szCs w:val="24"/>
        </w:rPr>
      </w:pPr>
      <w:r w:rsidRPr="008E07B1">
        <w:rPr>
          <w:szCs w:val="24"/>
        </w:rPr>
        <w:t xml:space="preserve">Hermione blushed furiously and ducked her head. </w:t>
      </w:r>
    </w:p>
    <w:p w14:paraId="05B49898" w14:textId="77777777" w:rsidR="00D12AD4" w:rsidRPr="008E07B1" w:rsidRDefault="00D12AD4" w:rsidP="00D12AD4">
      <w:pPr>
        <w:rPr>
          <w:szCs w:val="24"/>
        </w:rPr>
      </w:pPr>
    </w:p>
    <w:p w14:paraId="7C4EB8AF" w14:textId="77777777" w:rsidR="00D12AD4" w:rsidRPr="008E07B1" w:rsidRDefault="00D12AD4" w:rsidP="00D12AD4">
      <w:pPr>
        <w:rPr>
          <w:szCs w:val="24"/>
        </w:rPr>
      </w:pPr>
      <w:r w:rsidRPr="008E07B1">
        <w:rPr>
          <w:szCs w:val="24"/>
        </w:rPr>
        <w:t>“I don’t mind,” she admitted softly. “It hasn’t been… unpleasant.”</w:t>
      </w:r>
    </w:p>
    <w:p w14:paraId="73101DFD" w14:textId="77777777" w:rsidR="00D12AD4" w:rsidRPr="008E07B1" w:rsidRDefault="00D12AD4" w:rsidP="00D12AD4">
      <w:pPr>
        <w:rPr>
          <w:szCs w:val="24"/>
        </w:rPr>
      </w:pPr>
    </w:p>
    <w:p w14:paraId="4C5B5C09" w14:textId="77777777" w:rsidR="00D12AD4" w:rsidRPr="008E07B1" w:rsidRDefault="00D12AD4" w:rsidP="00D12AD4">
      <w:pPr>
        <w:rPr>
          <w:szCs w:val="24"/>
        </w:rPr>
      </w:pPr>
      <w:r w:rsidRPr="008E07B1">
        <w:rPr>
          <w:szCs w:val="24"/>
        </w:rPr>
        <w:t xml:space="preserve">There was a brief moment of silence, and then a giggle escaped Heather’s lips. </w:t>
      </w:r>
    </w:p>
    <w:p w14:paraId="67E6991D" w14:textId="77777777" w:rsidR="00D12AD4" w:rsidRPr="008E07B1" w:rsidRDefault="00D12AD4" w:rsidP="00D12AD4">
      <w:pPr>
        <w:rPr>
          <w:szCs w:val="24"/>
        </w:rPr>
      </w:pPr>
    </w:p>
    <w:p w14:paraId="148CD131" w14:textId="77777777" w:rsidR="00D12AD4" w:rsidRPr="008E07B1" w:rsidRDefault="00D12AD4" w:rsidP="00D12AD4">
      <w:pPr>
        <w:rPr>
          <w:szCs w:val="24"/>
        </w:rPr>
      </w:pPr>
      <w:r w:rsidRPr="008E07B1">
        <w:rPr>
          <w:szCs w:val="24"/>
        </w:rPr>
        <w:t xml:space="preserve">“I can’t believe you’re having it off with my brother,” she laughed. </w:t>
      </w:r>
    </w:p>
    <w:p w14:paraId="79420E9A" w14:textId="77777777" w:rsidR="00D12AD4" w:rsidRPr="008E07B1" w:rsidRDefault="00D12AD4" w:rsidP="00D12AD4">
      <w:pPr>
        <w:rPr>
          <w:szCs w:val="24"/>
        </w:rPr>
      </w:pPr>
    </w:p>
    <w:p w14:paraId="763726EC" w14:textId="77777777" w:rsidR="00D12AD4" w:rsidRPr="008E07B1" w:rsidRDefault="00D12AD4" w:rsidP="00D12AD4">
      <w:pPr>
        <w:rPr>
          <w:szCs w:val="24"/>
        </w:rPr>
      </w:pPr>
      <w:r w:rsidRPr="008E07B1">
        <w:rPr>
          <w:szCs w:val="24"/>
        </w:rPr>
        <w:t xml:space="preserve">“Heather!” </w:t>
      </w:r>
    </w:p>
    <w:p w14:paraId="3CDD2B0A" w14:textId="77777777" w:rsidR="00D12AD4" w:rsidRPr="008E07B1" w:rsidRDefault="00D12AD4" w:rsidP="00D12AD4">
      <w:pPr>
        <w:rPr>
          <w:szCs w:val="24"/>
        </w:rPr>
      </w:pPr>
    </w:p>
    <w:p w14:paraId="0BC8E97D" w14:textId="77777777" w:rsidR="00D12AD4" w:rsidRPr="008E07B1" w:rsidRDefault="00D12AD4" w:rsidP="00D12AD4">
      <w:pPr>
        <w:rPr>
          <w:szCs w:val="24"/>
        </w:rPr>
      </w:pPr>
      <w:r w:rsidRPr="008E07B1">
        <w:rPr>
          <w:szCs w:val="24"/>
        </w:rPr>
        <w:t xml:space="preserve">Hermione slapped her arm, and they both broke into laughter. </w:t>
      </w:r>
    </w:p>
    <w:p w14:paraId="35B2257F" w14:textId="77777777" w:rsidR="00D12AD4" w:rsidRPr="008E07B1" w:rsidRDefault="00D12AD4" w:rsidP="00D12AD4">
      <w:pPr>
        <w:rPr>
          <w:szCs w:val="24"/>
        </w:rPr>
      </w:pPr>
    </w:p>
    <w:p w14:paraId="0E553EC0" w14:textId="77777777" w:rsidR="00D12AD4" w:rsidRPr="008E07B1" w:rsidRDefault="00D12AD4" w:rsidP="00D12AD4">
      <w:pPr>
        <w:rPr>
          <w:szCs w:val="24"/>
        </w:rPr>
      </w:pPr>
      <w:r w:rsidRPr="008E07B1">
        <w:rPr>
          <w:szCs w:val="24"/>
        </w:rPr>
        <w:lastRenderedPageBreak/>
        <w:t xml:space="preserve">“It’s not like I’m shagging him,” she said. </w:t>
      </w:r>
    </w:p>
    <w:p w14:paraId="7754F568" w14:textId="77777777" w:rsidR="00D12AD4" w:rsidRPr="008E07B1" w:rsidRDefault="00D12AD4" w:rsidP="00D12AD4">
      <w:pPr>
        <w:rPr>
          <w:szCs w:val="24"/>
        </w:rPr>
      </w:pPr>
    </w:p>
    <w:p w14:paraId="115796B0" w14:textId="77777777" w:rsidR="00D12AD4" w:rsidRPr="008E07B1" w:rsidRDefault="00D12AD4" w:rsidP="00D12AD4">
      <w:pPr>
        <w:rPr>
          <w:szCs w:val="24"/>
        </w:rPr>
      </w:pPr>
      <w:r w:rsidRPr="008E07B1">
        <w:rPr>
          <w:szCs w:val="24"/>
        </w:rPr>
        <w:t xml:space="preserve">Heather’s laughter died quickly, and her face became serious. </w:t>
      </w:r>
    </w:p>
    <w:p w14:paraId="683C93CF" w14:textId="77777777" w:rsidR="00D12AD4" w:rsidRPr="008E07B1" w:rsidRDefault="00D12AD4" w:rsidP="00D12AD4">
      <w:pPr>
        <w:rPr>
          <w:szCs w:val="24"/>
        </w:rPr>
      </w:pPr>
    </w:p>
    <w:p w14:paraId="76FF5D0A" w14:textId="77777777" w:rsidR="00D12AD4" w:rsidRPr="008E07B1" w:rsidRDefault="00D12AD4" w:rsidP="00D12AD4">
      <w:pPr>
        <w:rPr>
          <w:szCs w:val="24"/>
        </w:rPr>
      </w:pPr>
      <w:r w:rsidRPr="008E07B1">
        <w:rPr>
          <w:szCs w:val="24"/>
        </w:rPr>
        <w:t xml:space="preserve">“But you’d have to if we want him to come back,” she said, then added quickly. “Not that I’m asking you to. I think it’s him. He </w:t>
      </w:r>
      <w:r w:rsidRPr="008E07B1">
        <w:rPr>
          <w:i/>
          <w:iCs/>
          <w:szCs w:val="24"/>
        </w:rPr>
        <w:t>feels</w:t>
      </w:r>
      <w:r w:rsidRPr="008E07B1">
        <w:rPr>
          <w:szCs w:val="24"/>
        </w:rPr>
        <w:t xml:space="preserve"> like my brother, if that makes sense. But we don’t know. Or, I suppose we could just sacrifice Malfoy… or Umbridge… or Snape.”</w:t>
      </w:r>
    </w:p>
    <w:p w14:paraId="3DA1379A" w14:textId="77777777" w:rsidR="00D12AD4" w:rsidRPr="008E07B1" w:rsidRDefault="00D12AD4" w:rsidP="00D12AD4">
      <w:pPr>
        <w:rPr>
          <w:szCs w:val="24"/>
        </w:rPr>
      </w:pPr>
    </w:p>
    <w:p w14:paraId="6CDEE93B" w14:textId="77777777" w:rsidR="00D12AD4" w:rsidRPr="008E07B1" w:rsidRDefault="00D12AD4" w:rsidP="00D12AD4">
      <w:pPr>
        <w:rPr>
          <w:szCs w:val="24"/>
        </w:rPr>
      </w:pPr>
      <w:r w:rsidRPr="008E07B1">
        <w:rPr>
          <w:szCs w:val="24"/>
        </w:rPr>
        <w:t>“Don’t talk like that,” Hermione reprimanded her lightly. “We can’t just hand someone over to be killed like that. But I’ll make you a promise. If we’re ever sure he’s really Harry, I’ll help you bring him back.”</w:t>
      </w:r>
    </w:p>
    <w:p w14:paraId="3EA677EA" w14:textId="77777777" w:rsidR="00D12AD4" w:rsidRPr="008E07B1" w:rsidRDefault="00D12AD4" w:rsidP="00D12AD4">
      <w:pPr>
        <w:rPr>
          <w:szCs w:val="24"/>
        </w:rPr>
      </w:pPr>
    </w:p>
    <w:p w14:paraId="1353330A" w14:textId="77777777" w:rsidR="00D12AD4" w:rsidRPr="008E07B1" w:rsidRDefault="00D12AD4" w:rsidP="00D12AD4">
      <w:pPr>
        <w:rPr>
          <w:szCs w:val="24"/>
        </w:rPr>
      </w:pPr>
      <w:r w:rsidRPr="008E07B1">
        <w:rPr>
          <w:szCs w:val="24"/>
        </w:rPr>
        <w:t xml:space="preserve">Heather paused, pulled Hermione to a stop, and then nearly crushed her with a powerful hug. </w:t>
      </w:r>
    </w:p>
    <w:p w14:paraId="79D9B0BD" w14:textId="77777777" w:rsidR="00D12AD4" w:rsidRPr="008E07B1" w:rsidRDefault="00D12AD4" w:rsidP="00D12AD4">
      <w:pPr>
        <w:rPr>
          <w:szCs w:val="24"/>
        </w:rPr>
      </w:pPr>
    </w:p>
    <w:p w14:paraId="2F5E4603" w14:textId="77777777" w:rsidR="00D12AD4" w:rsidRPr="008E07B1" w:rsidRDefault="00D12AD4" w:rsidP="00D12AD4">
      <w:pPr>
        <w:rPr>
          <w:szCs w:val="24"/>
        </w:rPr>
      </w:pPr>
      <w:r w:rsidRPr="008E07B1">
        <w:rPr>
          <w:szCs w:val="24"/>
        </w:rPr>
        <w:t xml:space="preserve">“Thank you,” she whispered emotionally. </w:t>
      </w:r>
    </w:p>
    <w:p w14:paraId="4EB0A49A" w14:textId="77777777" w:rsidR="00D12AD4" w:rsidRPr="008E07B1" w:rsidRDefault="00D12AD4" w:rsidP="00D12AD4">
      <w:pPr>
        <w:rPr>
          <w:szCs w:val="24"/>
        </w:rPr>
      </w:pPr>
    </w:p>
    <w:p w14:paraId="69A774AB" w14:textId="77777777" w:rsidR="00D12AD4" w:rsidRPr="008E07B1" w:rsidRDefault="00D12AD4" w:rsidP="00D12AD4">
      <w:pPr>
        <w:rPr>
          <w:szCs w:val="24"/>
        </w:rPr>
      </w:pPr>
      <w:r w:rsidRPr="008E07B1">
        <w:rPr>
          <w:szCs w:val="24"/>
        </w:rPr>
        <w:t xml:space="preserve">Smiling, Hermione hugged her back. When they separated, they linked arms and continued the short distance to the Gryffindor Common Room. After a quick shower, Hermione stepped into her dorm with a towel wrapped around her body. </w:t>
      </w:r>
    </w:p>
    <w:p w14:paraId="5833C452" w14:textId="77777777" w:rsidR="00D12AD4" w:rsidRPr="008E07B1" w:rsidRDefault="00D12AD4" w:rsidP="00D12AD4">
      <w:pPr>
        <w:rPr>
          <w:szCs w:val="24"/>
        </w:rPr>
      </w:pPr>
    </w:p>
    <w:p w14:paraId="54FF75D3" w14:textId="77777777" w:rsidR="00D12AD4" w:rsidRPr="008E07B1" w:rsidRDefault="00D12AD4" w:rsidP="00D12AD4">
      <w:pPr>
        <w:rPr>
          <w:szCs w:val="24"/>
        </w:rPr>
      </w:pPr>
      <w:r w:rsidRPr="008E07B1">
        <w:rPr>
          <w:szCs w:val="24"/>
        </w:rPr>
        <w:t xml:space="preserve">The curtains around Heather’s bed were already drawn. Understandable, given how emotionally draining the day must have been. Parvati sat on her bed, reading the latest edition of Witch Weekly, while Lavender changed into her pajamas. She had just pulled her shirt over her head when everything suddenly froze. </w:t>
      </w:r>
    </w:p>
    <w:p w14:paraId="6757F90A" w14:textId="77777777" w:rsidR="00D12AD4" w:rsidRPr="008E07B1" w:rsidRDefault="00D12AD4" w:rsidP="00D12AD4">
      <w:pPr>
        <w:rPr>
          <w:szCs w:val="24"/>
        </w:rPr>
      </w:pPr>
    </w:p>
    <w:p w14:paraId="34F9E939" w14:textId="77777777" w:rsidR="00D12AD4" w:rsidRPr="008E07B1" w:rsidRDefault="00D12AD4" w:rsidP="00D12AD4">
      <w:pPr>
        <w:rPr>
          <w:szCs w:val="24"/>
        </w:rPr>
      </w:pPr>
      <w:r w:rsidRPr="008E07B1">
        <w:rPr>
          <w:szCs w:val="24"/>
        </w:rPr>
        <w:t>“Not bad.”</w:t>
      </w:r>
    </w:p>
    <w:p w14:paraId="7274FB75" w14:textId="77777777" w:rsidR="00D12AD4" w:rsidRPr="008E07B1" w:rsidRDefault="00D12AD4" w:rsidP="00D12AD4">
      <w:pPr>
        <w:rPr>
          <w:szCs w:val="24"/>
        </w:rPr>
      </w:pPr>
    </w:p>
    <w:p w14:paraId="0CDFA9D9" w14:textId="77777777" w:rsidR="00D12AD4" w:rsidRPr="008E07B1" w:rsidRDefault="00D12AD4" w:rsidP="00D12AD4">
      <w:pPr>
        <w:rPr>
          <w:szCs w:val="24"/>
        </w:rPr>
      </w:pPr>
      <w:r w:rsidRPr="008E07B1">
        <w:rPr>
          <w:szCs w:val="24"/>
        </w:rPr>
        <w:t xml:space="preserve">Hermione spun around, her grip tightening on her towel. Harry was naked again, leaning against one of the posts of her bed, eyeing the blonde’s bust appreciatively. </w:t>
      </w:r>
    </w:p>
    <w:p w14:paraId="7B83A47F" w14:textId="77777777" w:rsidR="00D12AD4" w:rsidRPr="008E07B1" w:rsidRDefault="00D12AD4" w:rsidP="00D12AD4">
      <w:pPr>
        <w:rPr>
          <w:szCs w:val="24"/>
        </w:rPr>
      </w:pPr>
    </w:p>
    <w:p w14:paraId="044AA4F6" w14:textId="77777777" w:rsidR="00D12AD4" w:rsidRPr="008E07B1" w:rsidRDefault="00D12AD4" w:rsidP="00D12AD4">
      <w:pPr>
        <w:rPr>
          <w:szCs w:val="24"/>
        </w:rPr>
      </w:pPr>
      <w:r w:rsidRPr="008E07B1">
        <w:rPr>
          <w:szCs w:val="24"/>
        </w:rPr>
        <w:lastRenderedPageBreak/>
        <w:t xml:space="preserve">“You think she has Veela blood somewhere in her ancestry?” he asked, tilting his head to the side thoughtfully. </w:t>
      </w:r>
    </w:p>
    <w:p w14:paraId="3EA7188E" w14:textId="77777777" w:rsidR="00D12AD4" w:rsidRPr="008E07B1" w:rsidRDefault="00D12AD4" w:rsidP="00D12AD4">
      <w:pPr>
        <w:rPr>
          <w:szCs w:val="24"/>
        </w:rPr>
      </w:pPr>
    </w:p>
    <w:p w14:paraId="2B65D95A" w14:textId="77777777" w:rsidR="00D12AD4" w:rsidRPr="008E07B1" w:rsidRDefault="00D12AD4" w:rsidP="00D12AD4">
      <w:pPr>
        <w:rPr>
          <w:szCs w:val="24"/>
        </w:rPr>
      </w:pPr>
      <w:r w:rsidRPr="008E07B1">
        <w:rPr>
          <w:szCs w:val="24"/>
        </w:rPr>
        <w:t xml:space="preserve">“Stop it,” she barked, slapping his arm. </w:t>
      </w:r>
    </w:p>
    <w:p w14:paraId="7D501C65" w14:textId="77777777" w:rsidR="00D12AD4" w:rsidRPr="008E07B1" w:rsidRDefault="00D12AD4" w:rsidP="00D12AD4">
      <w:pPr>
        <w:rPr>
          <w:szCs w:val="24"/>
        </w:rPr>
      </w:pPr>
    </w:p>
    <w:p w14:paraId="055E5292" w14:textId="77777777" w:rsidR="00D12AD4" w:rsidRPr="008E07B1" w:rsidRDefault="00D12AD4" w:rsidP="00D12AD4">
      <w:pPr>
        <w:rPr>
          <w:szCs w:val="24"/>
        </w:rPr>
      </w:pPr>
      <w:r w:rsidRPr="008E07B1">
        <w:rPr>
          <w:szCs w:val="24"/>
        </w:rPr>
        <w:t xml:space="preserve">Harry turned to her and grinned unrepentantly. </w:t>
      </w:r>
    </w:p>
    <w:p w14:paraId="0E925288" w14:textId="77777777" w:rsidR="00D12AD4" w:rsidRPr="008E07B1" w:rsidRDefault="00D12AD4" w:rsidP="00D12AD4">
      <w:pPr>
        <w:rPr>
          <w:szCs w:val="24"/>
        </w:rPr>
      </w:pPr>
    </w:p>
    <w:p w14:paraId="1E74D452" w14:textId="77777777" w:rsidR="00D12AD4" w:rsidRPr="008E07B1" w:rsidRDefault="00D12AD4" w:rsidP="00D12AD4">
      <w:pPr>
        <w:rPr>
          <w:szCs w:val="24"/>
        </w:rPr>
      </w:pPr>
      <w:r w:rsidRPr="008E07B1">
        <w:rPr>
          <w:szCs w:val="24"/>
        </w:rPr>
        <w:t xml:space="preserve">“What are you doing here?” Hermione asked. </w:t>
      </w:r>
    </w:p>
    <w:p w14:paraId="03020803" w14:textId="77777777" w:rsidR="00D12AD4" w:rsidRPr="008E07B1" w:rsidRDefault="00D12AD4" w:rsidP="00D12AD4">
      <w:pPr>
        <w:rPr>
          <w:szCs w:val="24"/>
        </w:rPr>
      </w:pPr>
    </w:p>
    <w:p w14:paraId="7FFA13BB" w14:textId="77777777" w:rsidR="00D12AD4" w:rsidRPr="008E07B1" w:rsidRDefault="00D12AD4" w:rsidP="00D12AD4">
      <w:pPr>
        <w:rPr>
          <w:szCs w:val="24"/>
        </w:rPr>
      </w:pPr>
      <w:r w:rsidRPr="008E07B1">
        <w:rPr>
          <w:szCs w:val="24"/>
        </w:rPr>
        <w:t xml:space="preserve">“I came to collect my payment,” he said. </w:t>
      </w:r>
    </w:p>
    <w:p w14:paraId="37D3F96D" w14:textId="77777777" w:rsidR="00D12AD4" w:rsidRPr="008E07B1" w:rsidRDefault="00D12AD4" w:rsidP="00D12AD4">
      <w:pPr>
        <w:rPr>
          <w:szCs w:val="24"/>
        </w:rPr>
      </w:pPr>
    </w:p>
    <w:p w14:paraId="5A14AB2E" w14:textId="77777777" w:rsidR="00D12AD4" w:rsidRPr="008E07B1" w:rsidRDefault="00D12AD4" w:rsidP="00D12AD4">
      <w:pPr>
        <w:rPr>
          <w:szCs w:val="24"/>
        </w:rPr>
      </w:pPr>
      <w:r w:rsidRPr="008E07B1">
        <w:rPr>
          <w:szCs w:val="24"/>
        </w:rPr>
        <w:t xml:space="preserve">Hermione blushed. She’d forgotten that she’d been too nervous, and Harry had been too excited about meeting Heather to do it earlier. </w:t>
      </w:r>
    </w:p>
    <w:p w14:paraId="65F7E2B8" w14:textId="77777777" w:rsidR="00D12AD4" w:rsidRPr="008E07B1" w:rsidRDefault="00D12AD4" w:rsidP="00D12AD4">
      <w:pPr>
        <w:rPr>
          <w:szCs w:val="24"/>
        </w:rPr>
      </w:pPr>
    </w:p>
    <w:p w14:paraId="71C192F8" w14:textId="77777777" w:rsidR="00D12AD4" w:rsidRPr="008E07B1" w:rsidRDefault="00D12AD4" w:rsidP="00D12AD4">
      <w:pPr>
        <w:rPr>
          <w:szCs w:val="24"/>
        </w:rPr>
      </w:pPr>
      <w:r w:rsidRPr="008E07B1">
        <w:rPr>
          <w:szCs w:val="24"/>
        </w:rPr>
        <w:t>“Right,” she said. “Sorry.”</w:t>
      </w:r>
    </w:p>
    <w:p w14:paraId="2A30240A" w14:textId="77777777" w:rsidR="00D12AD4" w:rsidRPr="008E07B1" w:rsidRDefault="00D12AD4" w:rsidP="00D12AD4">
      <w:pPr>
        <w:rPr>
          <w:szCs w:val="24"/>
        </w:rPr>
      </w:pPr>
    </w:p>
    <w:p w14:paraId="13E3557F" w14:textId="77777777" w:rsidR="00D12AD4" w:rsidRPr="008E07B1" w:rsidRDefault="00D12AD4" w:rsidP="00D12AD4">
      <w:pPr>
        <w:rPr>
          <w:szCs w:val="24"/>
        </w:rPr>
      </w:pPr>
      <w:r w:rsidRPr="008E07B1">
        <w:rPr>
          <w:szCs w:val="24"/>
        </w:rPr>
        <w:t xml:space="preserve">Holding her towel tightly, she walked up to Harry. She was about to drop to her knees when Harry suddenly wrapped his arms around her and fell back on the bed. Hermione squealed and put her hands out to brace herself. She blinked down at Harry’s smiling face and bit her lip as he reached for her towel and slowly pulled it off of her. His hands sought out her bum. He pulled her forward and pressed his lips to hers. </w:t>
      </w:r>
    </w:p>
    <w:p w14:paraId="1353B604" w14:textId="77777777" w:rsidR="00D12AD4" w:rsidRPr="008E07B1" w:rsidRDefault="00D12AD4" w:rsidP="00D12AD4">
      <w:pPr>
        <w:rPr>
          <w:szCs w:val="24"/>
        </w:rPr>
      </w:pPr>
    </w:p>
    <w:p w14:paraId="0D7A78DE" w14:textId="77777777" w:rsidR="00D12AD4" w:rsidRPr="008E07B1" w:rsidRDefault="00D12AD4" w:rsidP="00D12AD4">
      <w:pPr>
        <w:rPr>
          <w:szCs w:val="24"/>
        </w:rPr>
      </w:pPr>
      <w:r w:rsidRPr="008E07B1">
        <w:rPr>
          <w:szCs w:val="24"/>
        </w:rPr>
        <w:t xml:space="preserve">Hermione moaned and relaxed into his embrace. He rapidly hardened against her, and she groaned as he pressed against her folds. Nervously, she pulled back, slid down his body, off the edge of the bed, and onto her knees. Harry sat up as she wrapped her hand around his shaft and stroked him leisurely. </w:t>
      </w:r>
    </w:p>
    <w:p w14:paraId="2E7BA614" w14:textId="77777777" w:rsidR="00D12AD4" w:rsidRPr="008E07B1" w:rsidRDefault="00D12AD4" w:rsidP="00D12AD4">
      <w:pPr>
        <w:rPr>
          <w:szCs w:val="24"/>
        </w:rPr>
      </w:pPr>
    </w:p>
    <w:p w14:paraId="589F2767" w14:textId="77777777" w:rsidR="00D12AD4" w:rsidRPr="008E07B1" w:rsidRDefault="00D12AD4" w:rsidP="00D12AD4">
      <w:pPr>
        <w:rPr>
          <w:szCs w:val="24"/>
        </w:rPr>
      </w:pPr>
      <w:r w:rsidRPr="008E07B1">
        <w:rPr>
          <w:szCs w:val="24"/>
        </w:rPr>
        <w:t>“I’ve been meaning to ask you,” she said. “I’ve been having these recurring dreams about you and me in a classroom. Did you make me dream about that?”</w:t>
      </w:r>
    </w:p>
    <w:p w14:paraId="6CB787F6" w14:textId="77777777" w:rsidR="00D12AD4" w:rsidRPr="008E07B1" w:rsidRDefault="00D12AD4" w:rsidP="00D12AD4">
      <w:pPr>
        <w:rPr>
          <w:szCs w:val="24"/>
        </w:rPr>
      </w:pPr>
    </w:p>
    <w:p w14:paraId="57E7D7A2" w14:textId="77777777" w:rsidR="00D12AD4" w:rsidRPr="008E07B1" w:rsidRDefault="00D12AD4" w:rsidP="00D12AD4">
      <w:pPr>
        <w:rPr>
          <w:szCs w:val="24"/>
        </w:rPr>
      </w:pPr>
      <w:r w:rsidRPr="008E07B1">
        <w:rPr>
          <w:szCs w:val="24"/>
        </w:rPr>
        <w:lastRenderedPageBreak/>
        <w:t>“That’s Lillith,” Harry smiled. “She wanted to give you some lessons.”</w:t>
      </w:r>
    </w:p>
    <w:p w14:paraId="74485803" w14:textId="77777777" w:rsidR="00D12AD4" w:rsidRPr="008E07B1" w:rsidRDefault="00D12AD4" w:rsidP="00D12AD4">
      <w:pPr>
        <w:rPr>
          <w:szCs w:val="24"/>
        </w:rPr>
      </w:pPr>
    </w:p>
    <w:p w14:paraId="16655617" w14:textId="77777777" w:rsidR="00D12AD4" w:rsidRPr="008E07B1" w:rsidRDefault="00D12AD4" w:rsidP="00D12AD4">
      <w:pPr>
        <w:rPr>
          <w:szCs w:val="24"/>
        </w:rPr>
      </w:pPr>
      <w:r w:rsidRPr="008E07B1">
        <w:rPr>
          <w:szCs w:val="24"/>
        </w:rPr>
        <w:t xml:space="preserve">“Was I that bad?” Hermione asked. </w:t>
      </w:r>
    </w:p>
    <w:p w14:paraId="48A47284" w14:textId="77777777" w:rsidR="00D12AD4" w:rsidRPr="008E07B1" w:rsidRDefault="00D12AD4" w:rsidP="00D12AD4">
      <w:pPr>
        <w:rPr>
          <w:szCs w:val="24"/>
        </w:rPr>
      </w:pPr>
    </w:p>
    <w:p w14:paraId="67CA1AB3" w14:textId="77777777" w:rsidR="00D12AD4" w:rsidRPr="008E07B1" w:rsidRDefault="00D12AD4" w:rsidP="00D12AD4">
      <w:pPr>
        <w:rPr>
          <w:szCs w:val="24"/>
        </w:rPr>
      </w:pPr>
      <w:r w:rsidRPr="008E07B1">
        <w:rPr>
          <w:szCs w:val="24"/>
        </w:rPr>
        <w:t>“No,” Harry laughed. “You did great. You’re just inexperienced. Don’t forget, Lillith’s a Succubus. She’s been having sex for thousands of years, and her standards are extremely high.”</w:t>
      </w:r>
    </w:p>
    <w:p w14:paraId="4F6F42AE" w14:textId="77777777" w:rsidR="00D12AD4" w:rsidRPr="008E07B1" w:rsidRDefault="00D12AD4" w:rsidP="00D12AD4">
      <w:pPr>
        <w:rPr>
          <w:szCs w:val="24"/>
        </w:rPr>
      </w:pPr>
    </w:p>
    <w:p w14:paraId="7A5DFE80" w14:textId="77777777" w:rsidR="00D12AD4" w:rsidRPr="008E07B1" w:rsidRDefault="00D12AD4" w:rsidP="00D12AD4">
      <w:pPr>
        <w:rPr>
          <w:szCs w:val="24"/>
        </w:rPr>
      </w:pPr>
      <w:r w:rsidRPr="008E07B1">
        <w:rPr>
          <w:szCs w:val="24"/>
        </w:rPr>
        <w:t xml:space="preserve">Nodding, she opened her mouth and leaned forward to show Lillith just what she could do. She took Harry in her mouth and lavished him with attention from her tongue. Swirling it around, caressing every bump and curve, she used every trick she could remember. Her efforts drew a groan from Harry’s lips. His hand caressed the top of her head as she bobbed up and down, her hand following the motion of her lips with a little twist at the end. </w:t>
      </w:r>
    </w:p>
    <w:p w14:paraId="02F966EB" w14:textId="77777777" w:rsidR="00D12AD4" w:rsidRPr="008E07B1" w:rsidRDefault="00D12AD4" w:rsidP="00D12AD4">
      <w:pPr>
        <w:rPr>
          <w:szCs w:val="24"/>
        </w:rPr>
      </w:pPr>
    </w:p>
    <w:p w14:paraId="34EE06EF" w14:textId="77777777" w:rsidR="00D12AD4" w:rsidRPr="008E07B1" w:rsidRDefault="00D12AD4" w:rsidP="00D12AD4">
      <w:pPr>
        <w:rPr>
          <w:szCs w:val="24"/>
        </w:rPr>
      </w:pPr>
      <w:r w:rsidRPr="008E07B1">
        <w:rPr>
          <w:szCs w:val="24"/>
        </w:rPr>
        <w:t xml:space="preserve">“Damn, you learn fast,” Harry muttered. </w:t>
      </w:r>
    </w:p>
    <w:p w14:paraId="2A8CD632" w14:textId="77777777" w:rsidR="00D12AD4" w:rsidRPr="008E07B1" w:rsidRDefault="00D12AD4" w:rsidP="00D12AD4">
      <w:pPr>
        <w:rPr>
          <w:szCs w:val="24"/>
        </w:rPr>
      </w:pPr>
    </w:p>
    <w:p w14:paraId="7801FEB3" w14:textId="77777777" w:rsidR="00D12AD4" w:rsidRPr="008E07B1" w:rsidRDefault="00D12AD4" w:rsidP="00D12AD4">
      <w:pPr>
        <w:rPr>
          <w:szCs w:val="24"/>
        </w:rPr>
      </w:pPr>
      <w:r w:rsidRPr="008E07B1">
        <w:rPr>
          <w:szCs w:val="24"/>
        </w:rPr>
        <w:t xml:space="preserve">Hermione would have smiled if she could. Instead, she focused on taking him as deep as she could. She reached halfway down his length before she gagged and pulled back, blinking her eyes. Taking a breath, she concentrated on the swollen tip and used her hand to stroke his shaft. </w:t>
      </w:r>
    </w:p>
    <w:p w14:paraId="7F94FE40" w14:textId="77777777" w:rsidR="00D12AD4" w:rsidRPr="008E07B1" w:rsidRDefault="00D12AD4" w:rsidP="00D12AD4">
      <w:pPr>
        <w:rPr>
          <w:szCs w:val="24"/>
        </w:rPr>
      </w:pPr>
    </w:p>
    <w:p w14:paraId="11EAECBE" w14:textId="77777777" w:rsidR="00D12AD4" w:rsidRPr="008E07B1" w:rsidRDefault="00D12AD4" w:rsidP="00D12AD4">
      <w:pPr>
        <w:rPr>
          <w:szCs w:val="24"/>
        </w:rPr>
      </w:pPr>
      <w:r w:rsidRPr="008E07B1">
        <w:rPr>
          <w:szCs w:val="24"/>
        </w:rPr>
        <w:t xml:space="preserve">“I’m not going to last much longer if you keep that up,” Harry said. </w:t>
      </w:r>
    </w:p>
    <w:p w14:paraId="7C88E280" w14:textId="77777777" w:rsidR="00D12AD4" w:rsidRPr="008E07B1" w:rsidRDefault="00D12AD4" w:rsidP="00D12AD4">
      <w:pPr>
        <w:rPr>
          <w:szCs w:val="24"/>
        </w:rPr>
      </w:pPr>
    </w:p>
    <w:p w14:paraId="2A665285" w14:textId="77777777" w:rsidR="00D12AD4" w:rsidRPr="008E07B1" w:rsidRDefault="00D12AD4" w:rsidP="00D12AD4">
      <w:pPr>
        <w:rPr>
          <w:szCs w:val="24"/>
        </w:rPr>
      </w:pPr>
      <w:r w:rsidRPr="008E07B1">
        <w:rPr>
          <w:szCs w:val="24"/>
        </w:rPr>
        <w:t xml:space="preserve">Hermione intensified her efforts. Her lips felt numb, and saliva dripped from her lips as she moved rapidly. Harry groaned loudly, and his hands tightened on her head as his length hardened and swelled. With a grunt, his shaft pulsed against her tongue, and he erupted. Hermione tightened her lips around him, sucking and working her hand to drain every drop. </w:t>
      </w:r>
    </w:p>
    <w:p w14:paraId="32788246" w14:textId="77777777" w:rsidR="00D12AD4" w:rsidRPr="008E07B1" w:rsidRDefault="00D12AD4" w:rsidP="00D12AD4">
      <w:pPr>
        <w:rPr>
          <w:szCs w:val="24"/>
        </w:rPr>
      </w:pPr>
    </w:p>
    <w:p w14:paraId="542A759F" w14:textId="77777777" w:rsidR="00D12AD4" w:rsidRPr="008E07B1" w:rsidRDefault="00D12AD4" w:rsidP="00D12AD4">
      <w:pPr>
        <w:rPr>
          <w:szCs w:val="24"/>
        </w:rPr>
      </w:pPr>
      <w:r w:rsidRPr="008E07B1">
        <w:rPr>
          <w:szCs w:val="24"/>
        </w:rPr>
        <w:t xml:space="preserve">When he was finished and his muscles relaxed, she pulled back and swallowed thickly. </w:t>
      </w:r>
    </w:p>
    <w:p w14:paraId="7BEF2575" w14:textId="77777777" w:rsidR="00D12AD4" w:rsidRPr="008E07B1" w:rsidRDefault="00D12AD4" w:rsidP="00D12AD4">
      <w:pPr>
        <w:rPr>
          <w:szCs w:val="24"/>
        </w:rPr>
      </w:pPr>
    </w:p>
    <w:p w14:paraId="207CEB66" w14:textId="77777777" w:rsidR="00D12AD4" w:rsidRPr="008E07B1" w:rsidRDefault="00D12AD4" w:rsidP="00D12AD4">
      <w:pPr>
        <w:rPr>
          <w:szCs w:val="24"/>
        </w:rPr>
      </w:pPr>
      <w:r w:rsidRPr="008E07B1">
        <w:rPr>
          <w:szCs w:val="24"/>
        </w:rPr>
        <w:t xml:space="preserve">“How was that?” she asked, smiling a little smugly. </w:t>
      </w:r>
    </w:p>
    <w:p w14:paraId="735F5F20" w14:textId="77777777" w:rsidR="00D12AD4" w:rsidRPr="008E07B1" w:rsidRDefault="00D12AD4" w:rsidP="00D12AD4">
      <w:pPr>
        <w:rPr>
          <w:szCs w:val="24"/>
        </w:rPr>
      </w:pPr>
    </w:p>
    <w:p w14:paraId="2CD13BDF" w14:textId="77777777" w:rsidR="00D12AD4" w:rsidRPr="008E07B1" w:rsidRDefault="00D12AD4" w:rsidP="00D12AD4">
      <w:pPr>
        <w:rPr>
          <w:szCs w:val="24"/>
        </w:rPr>
      </w:pPr>
      <w:r w:rsidRPr="008E07B1">
        <w:rPr>
          <w:szCs w:val="24"/>
        </w:rPr>
        <w:lastRenderedPageBreak/>
        <w:t xml:space="preserve">“Brilliant,” Harry smiled. </w:t>
      </w:r>
    </w:p>
    <w:p w14:paraId="71F2AD8E" w14:textId="77777777" w:rsidR="00D12AD4" w:rsidRPr="008E07B1" w:rsidRDefault="00D12AD4" w:rsidP="00D12AD4">
      <w:pPr>
        <w:rPr>
          <w:szCs w:val="24"/>
        </w:rPr>
      </w:pPr>
    </w:p>
    <w:p w14:paraId="05F90EBC" w14:textId="77777777" w:rsidR="00D12AD4" w:rsidRPr="008E07B1" w:rsidRDefault="00D12AD4" w:rsidP="00D12AD4">
      <w:pPr>
        <w:rPr>
          <w:szCs w:val="24"/>
        </w:rPr>
      </w:pPr>
      <w:r w:rsidRPr="008E07B1">
        <w:rPr>
          <w:szCs w:val="24"/>
        </w:rPr>
        <w:t xml:space="preserve">He helped her to her feet and then tugged her back down on top of him. Hermione giggled as his hands grasped her bum and his lips found her nipple. Letting out a breathy sigh, she combed her fingers through his hair as his lips worked their way up her neck. He kissed her passionately while his erection swelled against her folds. Unconsciously, she ground herself against him with a moan. </w:t>
      </w:r>
    </w:p>
    <w:p w14:paraId="3EB6F65F" w14:textId="77777777" w:rsidR="00D12AD4" w:rsidRPr="008E07B1" w:rsidRDefault="00D12AD4" w:rsidP="00D12AD4">
      <w:pPr>
        <w:rPr>
          <w:szCs w:val="24"/>
        </w:rPr>
      </w:pPr>
    </w:p>
    <w:p w14:paraId="0C167D92" w14:textId="77777777" w:rsidR="00D12AD4" w:rsidRPr="008E07B1" w:rsidRDefault="00D12AD4" w:rsidP="00D12AD4">
      <w:pPr>
        <w:rPr>
          <w:szCs w:val="24"/>
        </w:rPr>
      </w:pPr>
      <w:r w:rsidRPr="008E07B1">
        <w:rPr>
          <w:szCs w:val="24"/>
        </w:rPr>
        <w:t xml:space="preserve">Harry used his grip on her bum to guide her movements. She slid up and down his length, shivering each time he teased her clit. Eventually, she had to pull back to catch her breath. Placing her hands on his chest, she used the leverage to grind herself hard on his rigid shaft. </w:t>
      </w:r>
    </w:p>
    <w:p w14:paraId="55DC0276" w14:textId="77777777" w:rsidR="00D12AD4" w:rsidRPr="008E07B1" w:rsidRDefault="00D12AD4" w:rsidP="00D12AD4">
      <w:pPr>
        <w:rPr>
          <w:szCs w:val="24"/>
        </w:rPr>
      </w:pPr>
    </w:p>
    <w:p w14:paraId="74573A16" w14:textId="77777777" w:rsidR="00D12AD4" w:rsidRPr="008E07B1" w:rsidRDefault="00D12AD4" w:rsidP="00D12AD4">
      <w:pPr>
        <w:rPr>
          <w:szCs w:val="24"/>
        </w:rPr>
      </w:pPr>
      <w:r w:rsidRPr="008E07B1">
        <w:rPr>
          <w:szCs w:val="24"/>
        </w:rPr>
        <w:t xml:space="preserve">“Oh, yes,” she gasped. </w:t>
      </w:r>
    </w:p>
    <w:p w14:paraId="515C5A4C" w14:textId="77777777" w:rsidR="00D12AD4" w:rsidRPr="008E07B1" w:rsidRDefault="00D12AD4" w:rsidP="00D12AD4">
      <w:pPr>
        <w:rPr>
          <w:szCs w:val="24"/>
        </w:rPr>
      </w:pPr>
    </w:p>
    <w:p w14:paraId="5F00FCA2" w14:textId="77777777" w:rsidR="00D12AD4" w:rsidRPr="008E07B1" w:rsidRDefault="00D12AD4" w:rsidP="00D12AD4">
      <w:pPr>
        <w:rPr>
          <w:szCs w:val="24"/>
        </w:rPr>
      </w:pPr>
      <w:r w:rsidRPr="008E07B1">
        <w:rPr>
          <w:szCs w:val="24"/>
        </w:rPr>
        <w:t xml:space="preserve">Harry grinned and reached for his breasts. Suddenly, he stilled and blinked. </w:t>
      </w:r>
    </w:p>
    <w:p w14:paraId="43E8C9B0" w14:textId="77777777" w:rsidR="00D12AD4" w:rsidRPr="008E07B1" w:rsidRDefault="00D12AD4" w:rsidP="00D12AD4">
      <w:pPr>
        <w:rPr>
          <w:szCs w:val="24"/>
        </w:rPr>
      </w:pPr>
    </w:p>
    <w:p w14:paraId="548E41EC" w14:textId="77777777" w:rsidR="00D12AD4" w:rsidRPr="008E07B1" w:rsidRDefault="00D12AD4" w:rsidP="00D12AD4">
      <w:pPr>
        <w:rPr>
          <w:szCs w:val="24"/>
        </w:rPr>
      </w:pPr>
      <w:r w:rsidRPr="008E07B1">
        <w:rPr>
          <w:szCs w:val="24"/>
        </w:rPr>
        <w:t>“Shit.”</w:t>
      </w:r>
    </w:p>
    <w:p w14:paraId="7083E488" w14:textId="77777777" w:rsidR="00D12AD4" w:rsidRPr="008E07B1" w:rsidRDefault="00D12AD4" w:rsidP="00D12AD4">
      <w:pPr>
        <w:rPr>
          <w:szCs w:val="24"/>
        </w:rPr>
      </w:pPr>
    </w:p>
    <w:p w14:paraId="0EE32188" w14:textId="77777777" w:rsidR="00D12AD4" w:rsidRPr="008E07B1" w:rsidRDefault="00D12AD4" w:rsidP="00D12AD4">
      <w:pPr>
        <w:rPr>
          <w:szCs w:val="24"/>
        </w:rPr>
      </w:pPr>
      <w:r w:rsidRPr="008E07B1">
        <w:rPr>
          <w:szCs w:val="24"/>
        </w:rPr>
        <w:t xml:space="preserve">He vanished in an instant. Hermione fell forward and crashed onto her mattress. Quickly, she rolled over and felt a surge of panic as everything started to move again. While Lavender’s eyes were covered by her shirt and Parvati was focused on her magazine, Hermione snatched her wand from the bedside table and slashed it through the air. The curtains around her bed closed with a flourish. </w:t>
      </w:r>
    </w:p>
    <w:p w14:paraId="3A8A1614" w14:textId="77777777" w:rsidR="00D12AD4" w:rsidRPr="008E07B1" w:rsidRDefault="00D12AD4" w:rsidP="00D12AD4">
      <w:pPr>
        <w:rPr>
          <w:szCs w:val="24"/>
        </w:rPr>
      </w:pPr>
    </w:p>
    <w:p w14:paraId="5E7DD588" w14:textId="77777777" w:rsidR="00D12AD4" w:rsidRPr="008E07B1" w:rsidRDefault="00D12AD4" w:rsidP="00D12AD4">
      <w:pPr>
        <w:rPr>
          <w:szCs w:val="24"/>
        </w:rPr>
      </w:pPr>
      <w:r w:rsidRPr="008E07B1">
        <w:rPr>
          <w:szCs w:val="24"/>
        </w:rPr>
        <w:t>She fell back against the pillows with a frustrated sigh. Slipping a hand between her legs, she teased her folds.</w:t>
      </w:r>
    </w:p>
    <w:p w14:paraId="1C759B33" w14:textId="77777777" w:rsidR="00D12AD4" w:rsidRPr="008E07B1" w:rsidRDefault="00D12AD4" w:rsidP="00D12AD4">
      <w:pPr>
        <w:rPr>
          <w:szCs w:val="24"/>
        </w:rPr>
      </w:pPr>
    </w:p>
    <w:p w14:paraId="66CFB05E" w14:textId="77777777" w:rsidR="00D12AD4" w:rsidRPr="008E07B1" w:rsidRDefault="00D12AD4" w:rsidP="00D12AD4">
      <w:pPr>
        <w:rPr>
          <w:szCs w:val="24"/>
        </w:rPr>
      </w:pPr>
      <w:r w:rsidRPr="008E07B1">
        <w:rPr>
          <w:szCs w:val="24"/>
        </w:rPr>
        <w:t xml:space="preserve">She’d been so close. </w:t>
      </w:r>
    </w:p>
    <w:p w14:paraId="48ADF2DF" w14:textId="77777777" w:rsidR="00D12AD4" w:rsidRPr="008E07B1" w:rsidRDefault="00D12AD4" w:rsidP="00D12AD4">
      <w:pPr>
        <w:rPr>
          <w:szCs w:val="24"/>
        </w:rPr>
      </w:pPr>
    </w:p>
    <w:p w14:paraId="544B1DFE" w14:textId="77777777" w:rsidR="00D12AD4" w:rsidRPr="008E07B1" w:rsidRDefault="00D12AD4" w:rsidP="00D12AD4">
      <w:pPr>
        <w:rPr>
          <w:szCs w:val="24"/>
        </w:rPr>
      </w:pPr>
      <w:r w:rsidRPr="008E07B1">
        <w:rPr>
          <w:szCs w:val="24"/>
        </w:rPr>
        <w:t xml:space="preserve">Hermione cast a Silencing Charm and sprawled out on her bed as she pressed her fingers against her clit. </w:t>
      </w:r>
    </w:p>
    <w:p w14:paraId="60CA6FF7" w14:textId="77777777" w:rsidR="00D12AD4" w:rsidRPr="008E07B1" w:rsidRDefault="00D12AD4" w:rsidP="00D12AD4">
      <w:pPr>
        <w:rPr>
          <w:szCs w:val="24"/>
        </w:rPr>
      </w:pPr>
    </w:p>
    <w:p w14:paraId="513636A3" w14:textId="77777777" w:rsidR="00D12AD4" w:rsidRPr="008E07B1" w:rsidRDefault="00D12AD4" w:rsidP="00D12AD4">
      <w:pPr>
        <w:jc w:val="center"/>
        <w:rPr>
          <w:szCs w:val="24"/>
        </w:rPr>
      </w:pPr>
      <w:r w:rsidRPr="008E07B1">
        <w:rPr>
          <w:szCs w:val="24"/>
        </w:rPr>
        <w:t>~</w:t>
      </w:r>
    </w:p>
    <w:p w14:paraId="27DAF83D" w14:textId="77777777" w:rsidR="00D12AD4" w:rsidRPr="008E07B1" w:rsidRDefault="00D12AD4" w:rsidP="00D12AD4">
      <w:pPr>
        <w:jc w:val="center"/>
        <w:rPr>
          <w:szCs w:val="24"/>
        </w:rPr>
      </w:pPr>
    </w:p>
    <w:p w14:paraId="1671FAA7" w14:textId="77777777" w:rsidR="00D12AD4" w:rsidRPr="008E07B1" w:rsidRDefault="00D12AD4" w:rsidP="00D12AD4">
      <w:pPr>
        <w:rPr>
          <w:szCs w:val="24"/>
        </w:rPr>
      </w:pPr>
      <w:r w:rsidRPr="008E07B1">
        <w:rPr>
          <w:szCs w:val="24"/>
        </w:rPr>
        <w:t xml:space="preserve">Harry blinked open his eyes and stared up at Jezebel. He was in his bed, where he’d laid down to visit the mortal world, and she was straddling his waist, grinding against his cock much the same way Hermione had been when he was rudely pulled away. </w:t>
      </w:r>
    </w:p>
    <w:p w14:paraId="2DA99EE1" w14:textId="77777777" w:rsidR="00D12AD4" w:rsidRPr="008E07B1" w:rsidRDefault="00D12AD4" w:rsidP="00D12AD4">
      <w:pPr>
        <w:rPr>
          <w:szCs w:val="24"/>
        </w:rPr>
      </w:pPr>
    </w:p>
    <w:p w14:paraId="5F40D8C8" w14:textId="77777777" w:rsidR="00D12AD4" w:rsidRPr="008E07B1" w:rsidRDefault="00D12AD4" w:rsidP="00D12AD4">
      <w:pPr>
        <w:rPr>
          <w:szCs w:val="24"/>
        </w:rPr>
      </w:pPr>
      <w:r w:rsidRPr="008E07B1">
        <w:rPr>
          <w:szCs w:val="24"/>
        </w:rPr>
        <w:t xml:space="preserve">“Are you done with your little mortal?” Jezebel asked. </w:t>
      </w:r>
    </w:p>
    <w:p w14:paraId="55C94F97" w14:textId="77777777" w:rsidR="00D12AD4" w:rsidRPr="008E07B1" w:rsidRDefault="00D12AD4" w:rsidP="00D12AD4">
      <w:pPr>
        <w:rPr>
          <w:szCs w:val="24"/>
        </w:rPr>
      </w:pPr>
    </w:p>
    <w:p w14:paraId="26FF3304" w14:textId="77777777" w:rsidR="00D12AD4" w:rsidRPr="008E07B1" w:rsidRDefault="00D12AD4" w:rsidP="00D12AD4">
      <w:pPr>
        <w:rPr>
          <w:szCs w:val="24"/>
        </w:rPr>
      </w:pPr>
      <w:r w:rsidRPr="008E07B1">
        <w:rPr>
          <w:szCs w:val="24"/>
        </w:rPr>
        <w:t xml:space="preserve">Harry nodded. </w:t>
      </w:r>
    </w:p>
    <w:p w14:paraId="2754EE28" w14:textId="77777777" w:rsidR="00D12AD4" w:rsidRPr="008E07B1" w:rsidRDefault="00D12AD4" w:rsidP="00D12AD4">
      <w:pPr>
        <w:rPr>
          <w:szCs w:val="24"/>
        </w:rPr>
      </w:pPr>
    </w:p>
    <w:p w14:paraId="004135DF" w14:textId="77777777" w:rsidR="00D12AD4" w:rsidRPr="008E07B1" w:rsidRDefault="00D12AD4" w:rsidP="00D12AD4">
      <w:pPr>
        <w:rPr>
          <w:szCs w:val="24"/>
        </w:rPr>
      </w:pPr>
      <w:r w:rsidRPr="008E07B1">
        <w:rPr>
          <w:szCs w:val="24"/>
        </w:rPr>
        <w:t>“Good.”</w:t>
      </w:r>
    </w:p>
    <w:p w14:paraId="60BC6E79" w14:textId="77777777" w:rsidR="00D12AD4" w:rsidRPr="008E07B1" w:rsidRDefault="00D12AD4" w:rsidP="00D12AD4">
      <w:pPr>
        <w:rPr>
          <w:szCs w:val="24"/>
        </w:rPr>
      </w:pPr>
    </w:p>
    <w:p w14:paraId="37E6F638" w14:textId="77777777" w:rsidR="00D12AD4" w:rsidRPr="008E07B1" w:rsidRDefault="00D12AD4" w:rsidP="00D12AD4">
      <w:pPr>
        <w:rPr>
          <w:szCs w:val="24"/>
        </w:rPr>
      </w:pPr>
      <w:r w:rsidRPr="008E07B1">
        <w:rPr>
          <w:szCs w:val="24"/>
        </w:rPr>
        <w:t xml:space="preserve">She shifted her hips, placed him at her entrance, and sank down with a deep, pleasured groan. </w:t>
      </w:r>
    </w:p>
    <w:p w14:paraId="3280978A" w14:textId="77777777" w:rsidR="00D12AD4" w:rsidRPr="008E07B1" w:rsidRDefault="00D12AD4" w:rsidP="00D12AD4">
      <w:pPr>
        <w:rPr>
          <w:szCs w:val="24"/>
        </w:rPr>
      </w:pPr>
    </w:p>
    <w:p w14:paraId="0A4250C5" w14:textId="77777777" w:rsidR="00D12AD4" w:rsidRPr="008E07B1" w:rsidRDefault="00D12AD4" w:rsidP="00D12AD4">
      <w:pPr>
        <w:jc w:val="center"/>
        <w:rPr>
          <w:szCs w:val="24"/>
        </w:rPr>
      </w:pPr>
      <w:r w:rsidRPr="008E07B1">
        <w:rPr>
          <w:szCs w:val="24"/>
        </w:rPr>
        <w:t>~</w:t>
      </w:r>
    </w:p>
    <w:p w14:paraId="2D213B8E" w14:textId="77777777" w:rsidR="00D12AD4" w:rsidRPr="008E07B1" w:rsidRDefault="00D12AD4" w:rsidP="00D12AD4">
      <w:pPr>
        <w:jc w:val="center"/>
        <w:rPr>
          <w:szCs w:val="24"/>
        </w:rPr>
      </w:pPr>
    </w:p>
    <w:p w14:paraId="6EF693F2" w14:textId="77777777" w:rsidR="00D12AD4" w:rsidRPr="008E07B1" w:rsidRDefault="00D12AD4" w:rsidP="00D12AD4">
      <w:pPr>
        <w:rPr>
          <w:szCs w:val="24"/>
        </w:rPr>
      </w:pPr>
      <w:r w:rsidRPr="008E07B1">
        <w:rPr>
          <w:szCs w:val="24"/>
        </w:rPr>
        <w:t xml:space="preserve">Hermione had only just fallen asleep when she found herself back in a very familiar classroom. </w:t>
      </w:r>
    </w:p>
    <w:p w14:paraId="04969132" w14:textId="77777777" w:rsidR="00D12AD4" w:rsidRPr="008E07B1" w:rsidRDefault="00D12AD4" w:rsidP="00D12AD4">
      <w:pPr>
        <w:rPr>
          <w:szCs w:val="24"/>
        </w:rPr>
      </w:pPr>
    </w:p>
    <w:p w14:paraId="1F4CDC65" w14:textId="77777777" w:rsidR="00D12AD4" w:rsidRPr="008E07B1" w:rsidRDefault="00D12AD4" w:rsidP="00D12AD4">
      <w:pPr>
        <w:rPr>
          <w:szCs w:val="24"/>
        </w:rPr>
      </w:pPr>
      <w:r w:rsidRPr="008E07B1">
        <w:rPr>
          <w:szCs w:val="24"/>
        </w:rPr>
        <w:t>“You did much better this time.”</w:t>
      </w:r>
    </w:p>
    <w:p w14:paraId="62AFCF21" w14:textId="77777777" w:rsidR="00D12AD4" w:rsidRPr="008E07B1" w:rsidRDefault="00D12AD4" w:rsidP="00D12AD4">
      <w:pPr>
        <w:rPr>
          <w:szCs w:val="24"/>
        </w:rPr>
      </w:pPr>
    </w:p>
    <w:p w14:paraId="0DAA06EC" w14:textId="77777777" w:rsidR="00D12AD4" w:rsidRPr="008E07B1" w:rsidRDefault="00D12AD4" w:rsidP="00D12AD4">
      <w:pPr>
        <w:rPr>
          <w:szCs w:val="24"/>
        </w:rPr>
      </w:pPr>
      <w:r w:rsidRPr="008E07B1">
        <w:rPr>
          <w:szCs w:val="24"/>
        </w:rPr>
        <w:t xml:space="preserve">She spun around and spotted a woman, Lillith, leaning against her desk. She wore a white blouse that was unbuttoned to the edge of her black bra, revealing a long, luscious line of cleavage. A black pencil skirt stopped just above the knee, and a pair of six-inch, black high heels sat on her feet. Her hair was done in a loose bun held together with a wand, and there was a pair of glasses perched on the end of her nose. She looked like every male fantasy of what they wanted a teacher to be. </w:t>
      </w:r>
    </w:p>
    <w:p w14:paraId="4ED84EB8" w14:textId="77777777" w:rsidR="00D12AD4" w:rsidRPr="008E07B1" w:rsidRDefault="00D12AD4" w:rsidP="00D12AD4">
      <w:pPr>
        <w:rPr>
          <w:szCs w:val="24"/>
        </w:rPr>
      </w:pPr>
    </w:p>
    <w:p w14:paraId="5B50D184" w14:textId="77777777" w:rsidR="00D12AD4" w:rsidRPr="008E07B1" w:rsidRDefault="00D12AD4" w:rsidP="00D12AD4">
      <w:pPr>
        <w:rPr>
          <w:szCs w:val="24"/>
        </w:rPr>
      </w:pPr>
      <w:r w:rsidRPr="008E07B1">
        <w:rPr>
          <w:szCs w:val="24"/>
        </w:rPr>
        <w:t>“But you still have a lot to learn.”</w:t>
      </w:r>
    </w:p>
    <w:p w14:paraId="4682ABA4" w14:textId="77777777" w:rsidR="00D12AD4" w:rsidRPr="008E07B1" w:rsidRDefault="00D12AD4" w:rsidP="00D12AD4">
      <w:pPr>
        <w:rPr>
          <w:szCs w:val="24"/>
        </w:rPr>
      </w:pPr>
    </w:p>
    <w:p w14:paraId="1DFF81A1" w14:textId="77777777" w:rsidR="00D12AD4" w:rsidRPr="008E07B1" w:rsidRDefault="00D12AD4" w:rsidP="00D12AD4">
      <w:pPr>
        <w:rPr>
          <w:szCs w:val="24"/>
        </w:rPr>
      </w:pPr>
      <w:r w:rsidRPr="008E07B1">
        <w:rPr>
          <w:szCs w:val="24"/>
        </w:rPr>
        <w:t xml:space="preserve">“Lillith?” Hermione asked. </w:t>
      </w:r>
    </w:p>
    <w:p w14:paraId="6E1CC92A" w14:textId="77777777" w:rsidR="00D12AD4" w:rsidRPr="008E07B1" w:rsidRDefault="00D12AD4" w:rsidP="00D12AD4">
      <w:pPr>
        <w:rPr>
          <w:szCs w:val="24"/>
        </w:rPr>
      </w:pPr>
    </w:p>
    <w:p w14:paraId="615E3BA1" w14:textId="77777777" w:rsidR="00D12AD4" w:rsidRPr="008E07B1" w:rsidRDefault="00D12AD4" w:rsidP="00D12AD4">
      <w:pPr>
        <w:rPr>
          <w:szCs w:val="24"/>
        </w:rPr>
      </w:pPr>
      <w:r w:rsidRPr="008E07B1">
        <w:rPr>
          <w:szCs w:val="24"/>
        </w:rPr>
        <w:t xml:space="preserve">The woman smiled. </w:t>
      </w:r>
    </w:p>
    <w:p w14:paraId="77227490" w14:textId="77777777" w:rsidR="00D12AD4" w:rsidRPr="008E07B1" w:rsidRDefault="00D12AD4" w:rsidP="00D12AD4">
      <w:pPr>
        <w:rPr>
          <w:szCs w:val="24"/>
        </w:rPr>
      </w:pPr>
    </w:p>
    <w:p w14:paraId="7FDEB9C9" w14:textId="77777777" w:rsidR="00D12AD4" w:rsidRPr="008E07B1" w:rsidRDefault="00D12AD4" w:rsidP="00D12AD4">
      <w:pPr>
        <w:rPr>
          <w:szCs w:val="24"/>
        </w:rPr>
      </w:pPr>
      <w:r w:rsidRPr="008E07B1">
        <w:rPr>
          <w:szCs w:val="24"/>
        </w:rPr>
        <w:t xml:space="preserve">“Indeed,” she said. </w:t>
      </w:r>
    </w:p>
    <w:p w14:paraId="1E8A4F6E" w14:textId="77777777" w:rsidR="00D12AD4" w:rsidRPr="008E07B1" w:rsidRDefault="00D12AD4" w:rsidP="00D12AD4">
      <w:pPr>
        <w:rPr>
          <w:szCs w:val="24"/>
        </w:rPr>
      </w:pPr>
    </w:p>
    <w:p w14:paraId="3B15E8BB" w14:textId="77777777" w:rsidR="00D12AD4" w:rsidRPr="008E07B1" w:rsidRDefault="00D12AD4" w:rsidP="00D12AD4">
      <w:pPr>
        <w:rPr>
          <w:szCs w:val="24"/>
        </w:rPr>
      </w:pPr>
      <w:r w:rsidRPr="008E07B1">
        <w:rPr>
          <w:szCs w:val="24"/>
        </w:rPr>
        <w:t xml:space="preserve">“Um, not that I don’t appreciate the lessons, but why do you keep bringing me here?” Hermione asked. </w:t>
      </w:r>
    </w:p>
    <w:p w14:paraId="528E297F" w14:textId="77777777" w:rsidR="00D12AD4" w:rsidRPr="008E07B1" w:rsidRDefault="00D12AD4" w:rsidP="00D12AD4">
      <w:pPr>
        <w:rPr>
          <w:szCs w:val="24"/>
        </w:rPr>
      </w:pPr>
    </w:p>
    <w:p w14:paraId="32DAC5A1" w14:textId="77777777" w:rsidR="00D12AD4" w:rsidRPr="008E07B1" w:rsidRDefault="00D12AD4" w:rsidP="00D12AD4">
      <w:pPr>
        <w:rPr>
          <w:szCs w:val="24"/>
        </w:rPr>
      </w:pPr>
      <w:r w:rsidRPr="008E07B1">
        <w:rPr>
          <w:szCs w:val="24"/>
        </w:rPr>
        <w:t>“Because Harry is very near and dear to me,” Lillith said. “I always knew the day would come that he would leave hell, and I vowed to make sure whoever he ended up with would take good care of him.”</w:t>
      </w:r>
    </w:p>
    <w:p w14:paraId="0DDC78D3" w14:textId="77777777" w:rsidR="00D12AD4" w:rsidRPr="008E07B1" w:rsidRDefault="00D12AD4" w:rsidP="00D12AD4">
      <w:pPr>
        <w:rPr>
          <w:szCs w:val="24"/>
        </w:rPr>
      </w:pPr>
    </w:p>
    <w:p w14:paraId="5E13E721" w14:textId="77777777" w:rsidR="00D12AD4" w:rsidRPr="008E07B1" w:rsidRDefault="00D12AD4" w:rsidP="00D12AD4">
      <w:pPr>
        <w:rPr>
          <w:szCs w:val="24"/>
        </w:rPr>
      </w:pPr>
      <w:r w:rsidRPr="008E07B1">
        <w:rPr>
          <w:szCs w:val="24"/>
        </w:rPr>
        <w:t>“But Harry and I aren,’t – I mean we-”</w:t>
      </w:r>
    </w:p>
    <w:p w14:paraId="3C96CAD5" w14:textId="77777777" w:rsidR="00D12AD4" w:rsidRPr="008E07B1" w:rsidRDefault="00D12AD4" w:rsidP="00D12AD4">
      <w:pPr>
        <w:rPr>
          <w:szCs w:val="24"/>
        </w:rPr>
      </w:pPr>
    </w:p>
    <w:p w14:paraId="7FF03227" w14:textId="2A78FA88" w:rsidR="00D12AD4" w:rsidRPr="008E07B1" w:rsidRDefault="00D12AD4" w:rsidP="00D12AD4">
      <w:pPr>
        <w:rPr>
          <w:szCs w:val="24"/>
        </w:rPr>
      </w:pPr>
      <w:r w:rsidRPr="008E07B1">
        <w:rPr>
          <w:szCs w:val="24"/>
        </w:rPr>
        <w:t>“Not now, but you might,</w:t>
      </w:r>
      <w:r w:rsidR="00F77937" w:rsidRPr="008E07B1">
        <w:rPr>
          <w:szCs w:val="24"/>
        </w:rPr>
        <w:t>”</w:t>
      </w:r>
      <w:r w:rsidRPr="008E07B1">
        <w:rPr>
          <w:szCs w:val="24"/>
        </w:rPr>
        <w:t xml:space="preserve"> Lillith interrupted. “And even if you end up with someone else, I’m sure they’ll be very grateful for these little lessons.”</w:t>
      </w:r>
    </w:p>
    <w:p w14:paraId="3CC10E22" w14:textId="77777777" w:rsidR="00D12AD4" w:rsidRPr="008E07B1" w:rsidRDefault="00D12AD4" w:rsidP="00D12AD4">
      <w:pPr>
        <w:rPr>
          <w:szCs w:val="24"/>
        </w:rPr>
      </w:pPr>
    </w:p>
    <w:p w14:paraId="554813E1" w14:textId="77777777" w:rsidR="00D12AD4" w:rsidRPr="008E07B1" w:rsidRDefault="00D12AD4" w:rsidP="00D12AD4">
      <w:pPr>
        <w:rPr>
          <w:szCs w:val="24"/>
        </w:rPr>
      </w:pPr>
      <w:r w:rsidRPr="008E07B1">
        <w:rPr>
          <w:szCs w:val="24"/>
        </w:rPr>
        <w:t xml:space="preserve">A door opened, and Harry stepped inside. </w:t>
      </w:r>
    </w:p>
    <w:p w14:paraId="492F7D4C" w14:textId="77777777" w:rsidR="00D12AD4" w:rsidRPr="008E07B1" w:rsidRDefault="00D12AD4" w:rsidP="00D12AD4">
      <w:pPr>
        <w:rPr>
          <w:szCs w:val="24"/>
        </w:rPr>
      </w:pPr>
    </w:p>
    <w:p w14:paraId="3DE6AF4A" w14:textId="77777777" w:rsidR="00D12AD4" w:rsidRPr="008E07B1" w:rsidRDefault="00D12AD4" w:rsidP="00D12AD4">
      <w:pPr>
        <w:rPr>
          <w:szCs w:val="24"/>
        </w:rPr>
      </w:pPr>
      <w:r w:rsidRPr="008E07B1">
        <w:rPr>
          <w:szCs w:val="24"/>
        </w:rPr>
        <w:t xml:space="preserve">“Harry?” Hermione asked. </w:t>
      </w:r>
    </w:p>
    <w:p w14:paraId="55DF8C30" w14:textId="77777777" w:rsidR="00D12AD4" w:rsidRPr="008E07B1" w:rsidRDefault="00D12AD4" w:rsidP="00D12AD4">
      <w:pPr>
        <w:rPr>
          <w:szCs w:val="24"/>
        </w:rPr>
      </w:pPr>
    </w:p>
    <w:p w14:paraId="7C11F343" w14:textId="77777777" w:rsidR="00D12AD4" w:rsidRPr="008E07B1" w:rsidRDefault="00D12AD4" w:rsidP="00D12AD4">
      <w:pPr>
        <w:rPr>
          <w:szCs w:val="24"/>
        </w:rPr>
      </w:pPr>
      <w:r w:rsidRPr="008E07B1">
        <w:rPr>
          <w:szCs w:val="24"/>
        </w:rPr>
        <w:t>“It’s not really him,” Lillith said. “Just a construct of my mind. The real Harry is currently balls deep in a demon at the moment.”</w:t>
      </w:r>
    </w:p>
    <w:p w14:paraId="57AE4BC6" w14:textId="77777777" w:rsidR="00D12AD4" w:rsidRPr="008E07B1" w:rsidRDefault="00D12AD4" w:rsidP="00D12AD4">
      <w:pPr>
        <w:rPr>
          <w:szCs w:val="24"/>
        </w:rPr>
      </w:pPr>
    </w:p>
    <w:p w14:paraId="549DBD46" w14:textId="77777777" w:rsidR="00D12AD4" w:rsidRPr="008E07B1" w:rsidRDefault="00D12AD4" w:rsidP="00D12AD4">
      <w:pPr>
        <w:rPr>
          <w:szCs w:val="24"/>
        </w:rPr>
      </w:pPr>
      <w:r w:rsidRPr="008E07B1">
        <w:rPr>
          <w:szCs w:val="24"/>
        </w:rPr>
        <w:t xml:space="preserve">She smirked as Hermione blushed. </w:t>
      </w:r>
    </w:p>
    <w:p w14:paraId="4273182C" w14:textId="77777777" w:rsidR="00D12AD4" w:rsidRPr="008E07B1" w:rsidRDefault="00D12AD4" w:rsidP="00D12AD4">
      <w:pPr>
        <w:rPr>
          <w:szCs w:val="24"/>
        </w:rPr>
      </w:pPr>
    </w:p>
    <w:p w14:paraId="54731F7B" w14:textId="77777777" w:rsidR="00D12AD4" w:rsidRPr="008E07B1" w:rsidRDefault="00D12AD4" w:rsidP="00D12AD4">
      <w:pPr>
        <w:rPr>
          <w:szCs w:val="24"/>
        </w:rPr>
      </w:pPr>
      <w:r w:rsidRPr="008E07B1">
        <w:rPr>
          <w:szCs w:val="24"/>
        </w:rPr>
        <w:t>“I can hear her screaming even now, begging him to take her harder, faster.”</w:t>
      </w:r>
    </w:p>
    <w:p w14:paraId="5F8BA72B" w14:textId="77777777" w:rsidR="00D12AD4" w:rsidRPr="008E07B1" w:rsidRDefault="00D12AD4" w:rsidP="00D12AD4">
      <w:pPr>
        <w:rPr>
          <w:szCs w:val="24"/>
        </w:rPr>
      </w:pPr>
    </w:p>
    <w:p w14:paraId="0B9915A2" w14:textId="77777777" w:rsidR="00D12AD4" w:rsidRPr="008E07B1" w:rsidRDefault="00D12AD4" w:rsidP="00D12AD4">
      <w:pPr>
        <w:rPr>
          <w:szCs w:val="24"/>
        </w:rPr>
      </w:pPr>
      <w:r w:rsidRPr="008E07B1">
        <w:rPr>
          <w:szCs w:val="24"/>
        </w:rPr>
        <w:t xml:space="preserve">Lillith circled around Hermione and pushed gently on her shoulders. Hermione obediently dropped to her knees as Harry stepped in front of her and reached for his belt. </w:t>
      </w:r>
    </w:p>
    <w:p w14:paraId="0ADFA8BE" w14:textId="77777777" w:rsidR="00D12AD4" w:rsidRPr="008E07B1" w:rsidRDefault="00D12AD4" w:rsidP="00D12AD4">
      <w:pPr>
        <w:rPr>
          <w:szCs w:val="24"/>
        </w:rPr>
      </w:pPr>
    </w:p>
    <w:p w14:paraId="4159400A" w14:textId="77777777" w:rsidR="00D12AD4" w:rsidRPr="008E07B1" w:rsidRDefault="00D12AD4" w:rsidP="00D12AD4">
      <w:pPr>
        <w:rPr>
          <w:szCs w:val="24"/>
        </w:rPr>
      </w:pPr>
      <w:r w:rsidRPr="008E07B1">
        <w:rPr>
          <w:szCs w:val="24"/>
        </w:rPr>
        <w:t xml:space="preserve">“Today, class, we’re going to study the wonderful but difficult technique of deepthroating,” Lillith smirked. </w:t>
      </w:r>
    </w:p>
    <w:p w14:paraId="17FA9042" w14:textId="77777777" w:rsidR="00D12AD4" w:rsidRPr="008E07B1" w:rsidRDefault="00D12AD4" w:rsidP="00D12AD4">
      <w:pPr>
        <w:rPr>
          <w:szCs w:val="24"/>
        </w:rPr>
      </w:pPr>
    </w:p>
    <w:p w14:paraId="0B1C4E2B" w14:textId="77777777" w:rsidR="00027FAE" w:rsidRPr="008E07B1" w:rsidRDefault="00027FAE" w:rsidP="00027FAE">
      <w:pPr>
        <w:jc w:val="center"/>
        <w:rPr>
          <w:szCs w:val="24"/>
        </w:rPr>
      </w:pPr>
      <w:r w:rsidRPr="008E07B1">
        <w:rPr>
          <w:szCs w:val="24"/>
        </w:rPr>
        <w:t>Chapter 4</w:t>
      </w:r>
    </w:p>
    <w:p w14:paraId="57EF8955" w14:textId="77777777" w:rsidR="00027FAE" w:rsidRPr="008E07B1" w:rsidRDefault="00027FAE" w:rsidP="00027FAE">
      <w:pPr>
        <w:jc w:val="center"/>
        <w:rPr>
          <w:szCs w:val="24"/>
        </w:rPr>
      </w:pPr>
    </w:p>
    <w:p w14:paraId="1B74672F" w14:textId="77777777" w:rsidR="00027FAE" w:rsidRPr="008E07B1" w:rsidRDefault="00027FAE" w:rsidP="00027FAE">
      <w:pPr>
        <w:rPr>
          <w:szCs w:val="24"/>
        </w:rPr>
      </w:pPr>
      <w:r w:rsidRPr="008E07B1">
        <w:rPr>
          <w:szCs w:val="24"/>
        </w:rPr>
        <w:t xml:space="preserve">Late in the evening, Heather and Hermione made their way back from the Room of Requirement. </w:t>
      </w:r>
    </w:p>
    <w:p w14:paraId="5BA73FBA" w14:textId="77777777" w:rsidR="00027FAE" w:rsidRPr="008E07B1" w:rsidRDefault="00027FAE" w:rsidP="00027FAE">
      <w:pPr>
        <w:rPr>
          <w:szCs w:val="24"/>
        </w:rPr>
      </w:pPr>
    </w:p>
    <w:p w14:paraId="3A44B19D" w14:textId="77777777" w:rsidR="00027FAE" w:rsidRPr="008E07B1" w:rsidRDefault="00027FAE" w:rsidP="00027FAE">
      <w:pPr>
        <w:rPr>
          <w:szCs w:val="24"/>
        </w:rPr>
      </w:pPr>
      <w:r w:rsidRPr="008E07B1">
        <w:rPr>
          <w:szCs w:val="24"/>
        </w:rPr>
        <w:t xml:space="preserve">“Did Harry seem more stressed than usual tonight?” Heather asked. </w:t>
      </w:r>
    </w:p>
    <w:p w14:paraId="785EB537" w14:textId="77777777" w:rsidR="00027FAE" w:rsidRPr="008E07B1" w:rsidRDefault="00027FAE" w:rsidP="00027FAE">
      <w:pPr>
        <w:rPr>
          <w:szCs w:val="24"/>
        </w:rPr>
      </w:pPr>
    </w:p>
    <w:p w14:paraId="645AEF5F" w14:textId="77777777" w:rsidR="00027FAE" w:rsidRPr="008E07B1" w:rsidRDefault="00027FAE" w:rsidP="00027FAE">
      <w:pPr>
        <w:rPr>
          <w:szCs w:val="24"/>
        </w:rPr>
      </w:pPr>
      <w:r w:rsidRPr="008E07B1">
        <w:rPr>
          <w:szCs w:val="24"/>
        </w:rPr>
        <w:t xml:space="preserve">Hermione nodded. She had settled on summoning Harry once a month to sit and talk with Heather. Over the last few months, they’d gotten to know him quite well, but tonight, he’s seemed a bit off. </w:t>
      </w:r>
    </w:p>
    <w:p w14:paraId="0F9DFB09" w14:textId="77777777" w:rsidR="00027FAE" w:rsidRPr="008E07B1" w:rsidRDefault="00027FAE" w:rsidP="00027FAE">
      <w:pPr>
        <w:rPr>
          <w:szCs w:val="24"/>
        </w:rPr>
      </w:pPr>
    </w:p>
    <w:p w14:paraId="3AB454D9" w14:textId="77777777" w:rsidR="00027FAE" w:rsidRPr="008E07B1" w:rsidRDefault="00027FAE" w:rsidP="00027FAE">
      <w:pPr>
        <w:rPr>
          <w:szCs w:val="24"/>
        </w:rPr>
      </w:pPr>
      <w:r w:rsidRPr="008E07B1">
        <w:rPr>
          <w:szCs w:val="24"/>
        </w:rPr>
        <w:t xml:space="preserve">“He did seem a bit tense, didn’t he?” Hermione said. </w:t>
      </w:r>
    </w:p>
    <w:p w14:paraId="3327D4BC" w14:textId="77777777" w:rsidR="00027FAE" w:rsidRPr="008E07B1" w:rsidRDefault="00027FAE" w:rsidP="00027FAE">
      <w:pPr>
        <w:rPr>
          <w:szCs w:val="24"/>
        </w:rPr>
      </w:pPr>
    </w:p>
    <w:p w14:paraId="1A190A37" w14:textId="77777777" w:rsidR="00027FAE" w:rsidRPr="008E07B1" w:rsidRDefault="00027FAE" w:rsidP="00027FAE">
      <w:pPr>
        <w:rPr>
          <w:szCs w:val="24"/>
        </w:rPr>
      </w:pPr>
      <w:r w:rsidRPr="008E07B1">
        <w:rPr>
          <w:szCs w:val="24"/>
        </w:rPr>
        <w:t xml:space="preserve">“Do you think something’s happening that he can’t tell us about?” Heather asked. </w:t>
      </w:r>
    </w:p>
    <w:p w14:paraId="4DA99242" w14:textId="77777777" w:rsidR="00027FAE" w:rsidRPr="008E07B1" w:rsidRDefault="00027FAE" w:rsidP="00027FAE">
      <w:pPr>
        <w:rPr>
          <w:szCs w:val="24"/>
        </w:rPr>
      </w:pPr>
    </w:p>
    <w:p w14:paraId="7D5CC33E" w14:textId="77777777" w:rsidR="00027FAE" w:rsidRPr="008E07B1" w:rsidRDefault="00027FAE" w:rsidP="00027FAE">
      <w:pPr>
        <w:rPr>
          <w:szCs w:val="24"/>
        </w:rPr>
      </w:pPr>
      <w:r w:rsidRPr="008E07B1">
        <w:rPr>
          <w:szCs w:val="24"/>
        </w:rPr>
        <w:t xml:space="preserve">Hermione opened her mouth to respond, but before she could answer, a group of familiar Slytherins turned the corner, and she snapped her mouth closed. </w:t>
      </w:r>
    </w:p>
    <w:p w14:paraId="6ABB167C" w14:textId="77777777" w:rsidR="00027FAE" w:rsidRPr="008E07B1" w:rsidRDefault="00027FAE" w:rsidP="00027FAE">
      <w:pPr>
        <w:rPr>
          <w:szCs w:val="24"/>
        </w:rPr>
      </w:pPr>
    </w:p>
    <w:p w14:paraId="265A81B8" w14:textId="77777777" w:rsidR="00027FAE" w:rsidRPr="008E07B1" w:rsidRDefault="00027FAE" w:rsidP="00027FAE">
      <w:pPr>
        <w:rPr>
          <w:szCs w:val="24"/>
        </w:rPr>
      </w:pPr>
      <w:r w:rsidRPr="008E07B1">
        <w:rPr>
          <w:szCs w:val="24"/>
        </w:rPr>
        <w:t>“Potter!” Malfoy called gleefully. “Ten points from Gryffindor for being out too close to curfew.”</w:t>
      </w:r>
    </w:p>
    <w:p w14:paraId="792F2E2E" w14:textId="77777777" w:rsidR="00027FAE" w:rsidRPr="008E07B1" w:rsidRDefault="00027FAE" w:rsidP="00027FAE">
      <w:pPr>
        <w:rPr>
          <w:szCs w:val="24"/>
        </w:rPr>
      </w:pPr>
    </w:p>
    <w:p w14:paraId="220B9FB6" w14:textId="77777777" w:rsidR="00027FAE" w:rsidRPr="008E07B1" w:rsidRDefault="00027FAE" w:rsidP="00027FAE">
      <w:pPr>
        <w:rPr>
          <w:szCs w:val="24"/>
        </w:rPr>
      </w:pPr>
      <w:r w:rsidRPr="008E07B1">
        <w:rPr>
          <w:szCs w:val="24"/>
        </w:rPr>
        <w:t xml:space="preserve">With an insufferable smirk, he rubbed the silver badge on his chest with his sleeve. Heather clenched her fists angrily, and Hermione held her arm in an attempt to keep her calm. </w:t>
      </w:r>
    </w:p>
    <w:p w14:paraId="32FACC7B" w14:textId="77777777" w:rsidR="00027FAE" w:rsidRPr="008E07B1" w:rsidRDefault="00027FAE" w:rsidP="00027FAE">
      <w:pPr>
        <w:rPr>
          <w:szCs w:val="24"/>
        </w:rPr>
      </w:pPr>
    </w:p>
    <w:p w14:paraId="5A834979" w14:textId="77777777" w:rsidR="00027FAE" w:rsidRPr="008E07B1" w:rsidRDefault="00027FAE" w:rsidP="00027FAE">
      <w:pPr>
        <w:rPr>
          <w:szCs w:val="24"/>
        </w:rPr>
      </w:pPr>
      <w:r w:rsidRPr="008E07B1">
        <w:rPr>
          <w:szCs w:val="24"/>
        </w:rPr>
        <w:t>“We still have half an hour,” Hermione said. “That’s plenty of time to get back to our common room.”</w:t>
      </w:r>
    </w:p>
    <w:p w14:paraId="79A68909" w14:textId="77777777" w:rsidR="00027FAE" w:rsidRPr="008E07B1" w:rsidRDefault="00027FAE" w:rsidP="00027FAE">
      <w:pPr>
        <w:rPr>
          <w:szCs w:val="24"/>
        </w:rPr>
      </w:pPr>
    </w:p>
    <w:p w14:paraId="04E4158F" w14:textId="77777777" w:rsidR="00027FAE" w:rsidRPr="008E07B1" w:rsidRDefault="00027FAE" w:rsidP="00027FAE">
      <w:pPr>
        <w:rPr>
          <w:szCs w:val="24"/>
        </w:rPr>
      </w:pPr>
      <w:r w:rsidRPr="008E07B1">
        <w:rPr>
          <w:szCs w:val="24"/>
        </w:rPr>
        <w:t xml:space="preserve">“Then maybe your watch is slow, Granger,” Malfoy sneered. </w:t>
      </w:r>
    </w:p>
    <w:p w14:paraId="3D1BC905" w14:textId="77777777" w:rsidR="00027FAE" w:rsidRPr="008E07B1" w:rsidRDefault="00027FAE" w:rsidP="00027FAE">
      <w:pPr>
        <w:rPr>
          <w:szCs w:val="24"/>
        </w:rPr>
      </w:pPr>
    </w:p>
    <w:p w14:paraId="6DFB95E3" w14:textId="77777777" w:rsidR="00027FAE" w:rsidRPr="008E07B1" w:rsidRDefault="00027FAE" w:rsidP="00027FAE">
      <w:pPr>
        <w:rPr>
          <w:szCs w:val="24"/>
        </w:rPr>
      </w:pPr>
      <w:r w:rsidRPr="008E07B1">
        <w:rPr>
          <w:szCs w:val="24"/>
        </w:rPr>
        <w:t xml:space="preserve">Behind him, Crabbe and Goyle laughed. </w:t>
      </w:r>
    </w:p>
    <w:p w14:paraId="67B213D5" w14:textId="77777777" w:rsidR="00027FAE" w:rsidRPr="008E07B1" w:rsidRDefault="00027FAE" w:rsidP="00027FAE">
      <w:pPr>
        <w:rPr>
          <w:szCs w:val="24"/>
        </w:rPr>
      </w:pPr>
    </w:p>
    <w:p w14:paraId="35AFC1A6" w14:textId="77777777" w:rsidR="00027FAE" w:rsidRPr="008E07B1" w:rsidRDefault="00027FAE" w:rsidP="00027FAE">
      <w:pPr>
        <w:rPr>
          <w:szCs w:val="24"/>
        </w:rPr>
      </w:pPr>
      <w:r w:rsidRPr="008E07B1">
        <w:rPr>
          <w:szCs w:val="24"/>
        </w:rPr>
        <w:t>“I think that should be ten points for talking back to a member of the Inquisitorial Squad,” Parkinson said. “And another ten for having hair that looks like a bush.”</w:t>
      </w:r>
    </w:p>
    <w:p w14:paraId="32A4CD08" w14:textId="77777777" w:rsidR="00027FAE" w:rsidRPr="008E07B1" w:rsidRDefault="00027FAE" w:rsidP="00027FAE">
      <w:pPr>
        <w:rPr>
          <w:szCs w:val="24"/>
        </w:rPr>
      </w:pPr>
    </w:p>
    <w:p w14:paraId="775A6992" w14:textId="77777777" w:rsidR="00027FAE" w:rsidRPr="008E07B1" w:rsidRDefault="00027FAE" w:rsidP="00027FAE">
      <w:pPr>
        <w:rPr>
          <w:szCs w:val="24"/>
        </w:rPr>
      </w:pPr>
      <w:r w:rsidRPr="008E07B1">
        <w:rPr>
          <w:szCs w:val="24"/>
        </w:rPr>
        <w:t xml:space="preserve">Malfoy, Crabbe, and Goyle laughed and, fortunately, continued down the hall. </w:t>
      </w:r>
    </w:p>
    <w:p w14:paraId="6290F2AF" w14:textId="77777777" w:rsidR="00027FAE" w:rsidRPr="008E07B1" w:rsidRDefault="00027FAE" w:rsidP="00027FAE">
      <w:pPr>
        <w:rPr>
          <w:szCs w:val="24"/>
        </w:rPr>
      </w:pPr>
    </w:p>
    <w:p w14:paraId="6DBB0C19" w14:textId="77777777" w:rsidR="00027FAE" w:rsidRPr="008E07B1" w:rsidRDefault="00027FAE" w:rsidP="00027FAE">
      <w:pPr>
        <w:rPr>
          <w:szCs w:val="24"/>
        </w:rPr>
      </w:pPr>
      <w:r w:rsidRPr="008E07B1">
        <w:rPr>
          <w:szCs w:val="24"/>
        </w:rPr>
        <w:t xml:space="preserve">“Merlin, I hate them,” Heather seethed. </w:t>
      </w:r>
    </w:p>
    <w:p w14:paraId="3BCC03D5" w14:textId="77777777" w:rsidR="00027FAE" w:rsidRPr="008E07B1" w:rsidRDefault="00027FAE" w:rsidP="00027FAE">
      <w:pPr>
        <w:rPr>
          <w:szCs w:val="24"/>
        </w:rPr>
      </w:pPr>
    </w:p>
    <w:p w14:paraId="1CBBD9D3" w14:textId="77777777" w:rsidR="00027FAE" w:rsidRPr="008E07B1" w:rsidRDefault="00027FAE" w:rsidP="00027FAE">
      <w:pPr>
        <w:rPr>
          <w:szCs w:val="24"/>
        </w:rPr>
      </w:pPr>
      <w:r w:rsidRPr="008E07B1">
        <w:rPr>
          <w:szCs w:val="24"/>
        </w:rPr>
        <w:t xml:space="preserve">“Don’t let them get to you,” Hermione said. </w:t>
      </w:r>
    </w:p>
    <w:p w14:paraId="6DA02627" w14:textId="77777777" w:rsidR="00027FAE" w:rsidRPr="008E07B1" w:rsidRDefault="00027FAE" w:rsidP="00027FAE">
      <w:pPr>
        <w:rPr>
          <w:szCs w:val="24"/>
        </w:rPr>
      </w:pPr>
    </w:p>
    <w:p w14:paraId="33E49058" w14:textId="77777777" w:rsidR="00027FAE" w:rsidRPr="008E07B1" w:rsidRDefault="00027FAE" w:rsidP="00027FAE">
      <w:pPr>
        <w:rPr>
          <w:szCs w:val="24"/>
        </w:rPr>
      </w:pPr>
      <w:r w:rsidRPr="008E07B1">
        <w:rPr>
          <w:szCs w:val="24"/>
        </w:rPr>
        <w:t>“When you see Harry tonight, ask him to hang that git for the Astronomy Tower by his ankles.”</w:t>
      </w:r>
    </w:p>
    <w:p w14:paraId="62824247" w14:textId="77777777" w:rsidR="00027FAE" w:rsidRPr="008E07B1" w:rsidRDefault="00027FAE" w:rsidP="00027FAE">
      <w:pPr>
        <w:rPr>
          <w:szCs w:val="24"/>
        </w:rPr>
      </w:pPr>
    </w:p>
    <w:p w14:paraId="3A35947B" w14:textId="77777777" w:rsidR="00027FAE" w:rsidRPr="008E07B1" w:rsidRDefault="00027FAE" w:rsidP="00027FAE">
      <w:pPr>
        <w:rPr>
          <w:szCs w:val="24"/>
        </w:rPr>
      </w:pPr>
      <w:r w:rsidRPr="008E07B1">
        <w:rPr>
          <w:szCs w:val="24"/>
        </w:rPr>
        <w:t xml:space="preserve">Hermione nodded silently, even though she had no intention to do that, and let her friend rant the rest of the way to Gryffindor Tower. They stepped inside the common room and quickly made their way up to their dorm. </w:t>
      </w:r>
    </w:p>
    <w:p w14:paraId="348E01BC" w14:textId="77777777" w:rsidR="00027FAE" w:rsidRPr="008E07B1" w:rsidRDefault="00027FAE" w:rsidP="00027FAE">
      <w:pPr>
        <w:rPr>
          <w:szCs w:val="24"/>
        </w:rPr>
      </w:pPr>
    </w:p>
    <w:p w14:paraId="46E554F9" w14:textId="77777777" w:rsidR="00027FAE" w:rsidRPr="008E07B1" w:rsidRDefault="00027FAE" w:rsidP="00027FAE">
      <w:pPr>
        <w:rPr>
          <w:szCs w:val="24"/>
        </w:rPr>
      </w:pPr>
      <w:r w:rsidRPr="008E07B1">
        <w:rPr>
          <w:szCs w:val="24"/>
        </w:rPr>
        <w:t>“I’m going to take a shower,” Heather said, grabbing a change of clothes from her trunk. “You might want to pay Harry before Lavender and Parvati get back.”</w:t>
      </w:r>
    </w:p>
    <w:p w14:paraId="66F9BFD4" w14:textId="77777777" w:rsidR="00027FAE" w:rsidRPr="008E07B1" w:rsidRDefault="00027FAE" w:rsidP="00027FAE">
      <w:pPr>
        <w:rPr>
          <w:szCs w:val="24"/>
        </w:rPr>
      </w:pPr>
    </w:p>
    <w:p w14:paraId="16410D06" w14:textId="77777777" w:rsidR="00027FAE" w:rsidRPr="008E07B1" w:rsidRDefault="00027FAE" w:rsidP="00027FAE">
      <w:pPr>
        <w:rPr>
          <w:szCs w:val="24"/>
        </w:rPr>
      </w:pPr>
      <w:r w:rsidRPr="008E07B1">
        <w:rPr>
          <w:szCs w:val="24"/>
        </w:rPr>
        <w:t xml:space="preserve">“That’s probably a good idea,” Hermione acknowledged. </w:t>
      </w:r>
    </w:p>
    <w:p w14:paraId="589D4CF6" w14:textId="77777777" w:rsidR="00027FAE" w:rsidRPr="008E07B1" w:rsidRDefault="00027FAE" w:rsidP="00027FAE">
      <w:pPr>
        <w:rPr>
          <w:szCs w:val="24"/>
        </w:rPr>
      </w:pPr>
    </w:p>
    <w:p w14:paraId="259E5289" w14:textId="77777777" w:rsidR="00027FAE" w:rsidRPr="008E07B1" w:rsidRDefault="00027FAE" w:rsidP="00027FAE">
      <w:pPr>
        <w:rPr>
          <w:szCs w:val="24"/>
        </w:rPr>
      </w:pPr>
      <w:r w:rsidRPr="008E07B1">
        <w:rPr>
          <w:szCs w:val="24"/>
        </w:rPr>
        <w:t xml:space="preserve">Heather looked at her over her shoulder and smirked as she stepped into the bathroom. </w:t>
      </w:r>
    </w:p>
    <w:p w14:paraId="45D10B17" w14:textId="77777777" w:rsidR="00027FAE" w:rsidRPr="008E07B1" w:rsidRDefault="00027FAE" w:rsidP="00027FAE">
      <w:pPr>
        <w:rPr>
          <w:szCs w:val="24"/>
        </w:rPr>
      </w:pPr>
    </w:p>
    <w:p w14:paraId="7FA34978" w14:textId="77777777" w:rsidR="00027FAE" w:rsidRPr="008E07B1" w:rsidRDefault="00027FAE" w:rsidP="00027FAE">
      <w:pPr>
        <w:rPr>
          <w:szCs w:val="24"/>
        </w:rPr>
      </w:pPr>
      <w:r w:rsidRPr="008E07B1">
        <w:rPr>
          <w:szCs w:val="24"/>
        </w:rPr>
        <w:t xml:space="preserve">“Have fun,” she said. </w:t>
      </w:r>
    </w:p>
    <w:p w14:paraId="364671D0" w14:textId="77777777" w:rsidR="00027FAE" w:rsidRPr="008E07B1" w:rsidRDefault="00027FAE" w:rsidP="00027FAE">
      <w:pPr>
        <w:rPr>
          <w:szCs w:val="24"/>
        </w:rPr>
      </w:pPr>
    </w:p>
    <w:p w14:paraId="4788FDB9" w14:textId="77777777" w:rsidR="00027FAE" w:rsidRPr="008E07B1" w:rsidRDefault="00027FAE" w:rsidP="00027FAE">
      <w:pPr>
        <w:rPr>
          <w:szCs w:val="24"/>
        </w:rPr>
      </w:pPr>
      <w:r w:rsidRPr="008E07B1">
        <w:rPr>
          <w:szCs w:val="24"/>
        </w:rPr>
        <w:t xml:space="preserve">Hermione rolled her eyes and sighed. </w:t>
      </w:r>
    </w:p>
    <w:p w14:paraId="6D7A6EC8" w14:textId="77777777" w:rsidR="00027FAE" w:rsidRPr="008E07B1" w:rsidRDefault="00027FAE" w:rsidP="00027FAE">
      <w:pPr>
        <w:rPr>
          <w:szCs w:val="24"/>
        </w:rPr>
      </w:pPr>
    </w:p>
    <w:p w14:paraId="0CF8E0ED" w14:textId="77777777" w:rsidR="00027FAE" w:rsidRPr="008E07B1" w:rsidRDefault="00027FAE" w:rsidP="00027FAE">
      <w:pPr>
        <w:rPr>
          <w:szCs w:val="24"/>
        </w:rPr>
      </w:pPr>
      <w:r w:rsidRPr="008E07B1">
        <w:rPr>
          <w:szCs w:val="24"/>
        </w:rPr>
        <w:t>“Harry?”</w:t>
      </w:r>
    </w:p>
    <w:p w14:paraId="42D997B9" w14:textId="77777777" w:rsidR="00027FAE" w:rsidRPr="008E07B1" w:rsidRDefault="00027FAE" w:rsidP="00027FAE">
      <w:pPr>
        <w:rPr>
          <w:szCs w:val="24"/>
        </w:rPr>
      </w:pPr>
    </w:p>
    <w:p w14:paraId="309E73D1" w14:textId="77777777" w:rsidR="00027FAE" w:rsidRPr="008E07B1" w:rsidRDefault="00027FAE" w:rsidP="00027FAE">
      <w:pPr>
        <w:rPr>
          <w:szCs w:val="24"/>
        </w:rPr>
      </w:pPr>
      <w:r w:rsidRPr="008E07B1">
        <w:rPr>
          <w:szCs w:val="24"/>
        </w:rPr>
        <w:t>“You know, I’d hang him from the Astronomy Tower for free, if I could.”</w:t>
      </w:r>
    </w:p>
    <w:p w14:paraId="49CDEA13" w14:textId="77777777" w:rsidR="00027FAE" w:rsidRPr="008E07B1" w:rsidRDefault="00027FAE" w:rsidP="00027FAE">
      <w:pPr>
        <w:rPr>
          <w:szCs w:val="24"/>
        </w:rPr>
      </w:pPr>
    </w:p>
    <w:p w14:paraId="7B99A9E0" w14:textId="77777777" w:rsidR="00027FAE" w:rsidRPr="008E07B1" w:rsidRDefault="00027FAE" w:rsidP="00027FAE">
      <w:pPr>
        <w:rPr>
          <w:szCs w:val="24"/>
        </w:rPr>
      </w:pPr>
      <w:r w:rsidRPr="008E07B1">
        <w:rPr>
          <w:szCs w:val="24"/>
        </w:rPr>
        <w:t xml:space="preserve">Hermione spun around. Harry was seated on her bed, naked, and leaning back on his elbows. She smiled as she began to disrobe. </w:t>
      </w:r>
    </w:p>
    <w:p w14:paraId="5116E172" w14:textId="77777777" w:rsidR="00027FAE" w:rsidRPr="008E07B1" w:rsidRDefault="00027FAE" w:rsidP="00027FAE">
      <w:pPr>
        <w:rPr>
          <w:szCs w:val="24"/>
        </w:rPr>
      </w:pPr>
    </w:p>
    <w:p w14:paraId="75D3C1FB" w14:textId="77777777" w:rsidR="00027FAE" w:rsidRPr="008E07B1" w:rsidRDefault="00027FAE" w:rsidP="00027FAE">
      <w:pPr>
        <w:rPr>
          <w:szCs w:val="24"/>
        </w:rPr>
      </w:pPr>
      <w:r w:rsidRPr="008E07B1">
        <w:rPr>
          <w:szCs w:val="24"/>
        </w:rPr>
        <w:t xml:space="preserve">“You know that wouldn’t solve anything,” she said, unbuttoning her shirt. </w:t>
      </w:r>
    </w:p>
    <w:p w14:paraId="57C5A5C8" w14:textId="77777777" w:rsidR="00027FAE" w:rsidRPr="008E07B1" w:rsidRDefault="00027FAE" w:rsidP="00027FAE">
      <w:pPr>
        <w:rPr>
          <w:szCs w:val="24"/>
        </w:rPr>
      </w:pPr>
    </w:p>
    <w:p w14:paraId="5475BD33" w14:textId="77777777" w:rsidR="00027FAE" w:rsidRPr="008E07B1" w:rsidRDefault="00027FAE" w:rsidP="00027FAE">
      <w:pPr>
        <w:rPr>
          <w:szCs w:val="24"/>
        </w:rPr>
      </w:pPr>
      <w:r w:rsidRPr="008E07B1">
        <w:rPr>
          <w:szCs w:val="24"/>
        </w:rPr>
        <w:t>Harry shrugged, “It would be satisfying, though. I can do it cheap.”</w:t>
      </w:r>
    </w:p>
    <w:p w14:paraId="43E83BAC" w14:textId="77777777" w:rsidR="00027FAE" w:rsidRPr="008E07B1" w:rsidRDefault="00027FAE" w:rsidP="00027FAE">
      <w:pPr>
        <w:rPr>
          <w:szCs w:val="24"/>
        </w:rPr>
      </w:pPr>
    </w:p>
    <w:p w14:paraId="3F460FC6" w14:textId="77777777" w:rsidR="00027FAE" w:rsidRPr="008E07B1" w:rsidRDefault="00027FAE" w:rsidP="00027FAE">
      <w:pPr>
        <w:rPr>
          <w:szCs w:val="24"/>
        </w:rPr>
      </w:pPr>
      <w:r w:rsidRPr="008E07B1">
        <w:rPr>
          <w:szCs w:val="24"/>
        </w:rPr>
        <w:t xml:space="preserve">Hermione shucked off her shirt, kicked off her shoes, and reached for the zipper on her skirt. </w:t>
      </w:r>
    </w:p>
    <w:p w14:paraId="7DD7F40B" w14:textId="77777777" w:rsidR="00027FAE" w:rsidRPr="008E07B1" w:rsidRDefault="00027FAE" w:rsidP="00027FAE">
      <w:pPr>
        <w:rPr>
          <w:szCs w:val="24"/>
        </w:rPr>
      </w:pPr>
    </w:p>
    <w:p w14:paraId="60BA5762" w14:textId="77777777" w:rsidR="00027FAE" w:rsidRPr="008E07B1" w:rsidRDefault="00027FAE" w:rsidP="00027FAE">
      <w:pPr>
        <w:rPr>
          <w:szCs w:val="24"/>
        </w:rPr>
      </w:pPr>
      <w:r w:rsidRPr="008E07B1">
        <w:rPr>
          <w:szCs w:val="24"/>
        </w:rPr>
        <w:t xml:space="preserve">“What would that cost me, exactly?” she asked more out of curiosity than a real desire to see it happen. </w:t>
      </w:r>
    </w:p>
    <w:p w14:paraId="67B74183" w14:textId="77777777" w:rsidR="00027FAE" w:rsidRPr="008E07B1" w:rsidRDefault="00027FAE" w:rsidP="00027FAE">
      <w:pPr>
        <w:rPr>
          <w:szCs w:val="24"/>
        </w:rPr>
      </w:pPr>
    </w:p>
    <w:p w14:paraId="7C59228A" w14:textId="77777777" w:rsidR="00027FAE" w:rsidRPr="008E07B1" w:rsidRDefault="00027FAE" w:rsidP="00027FAE">
      <w:pPr>
        <w:rPr>
          <w:szCs w:val="24"/>
        </w:rPr>
      </w:pPr>
      <w:r w:rsidRPr="008E07B1">
        <w:rPr>
          <w:szCs w:val="24"/>
        </w:rPr>
        <w:t>“A week of what we’ve been doing.”</w:t>
      </w:r>
    </w:p>
    <w:p w14:paraId="028F142E" w14:textId="77777777" w:rsidR="00027FAE" w:rsidRPr="008E07B1" w:rsidRDefault="00027FAE" w:rsidP="00027FAE">
      <w:pPr>
        <w:rPr>
          <w:szCs w:val="24"/>
        </w:rPr>
      </w:pPr>
    </w:p>
    <w:p w14:paraId="4605C88E" w14:textId="77777777" w:rsidR="00027FAE" w:rsidRPr="008E07B1" w:rsidRDefault="00027FAE" w:rsidP="00027FAE">
      <w:pPr>
        <w:rPr>
          <w:szCs w:val="24"/>
        </w:rPr>
      </w:pPr>
      <w:r w:rsidRPr="008E07B1">
        <w:rPr>
          <w:szCs w:val="24"/>
        </w:rPr>
        <w:t>“A week?” she asked. “That seems a bit much for something so petty. Stopping Umbridge only cost me one.”</w:t>
      </w:r>
    </w:p>
    <w:p w14:paraId="66EBD0FE" w14:textId="77777777" w:rsidR="00027FAE" w:rsidRPr="008E07B1" w:rsidRDefault="00027FAE" w:rsidP="00027FAE">
      <w:pPr>
        <w:rPr>
          <w:szCs w:val="24"/>
        </w:rPr>
      </w:pPr>
    </w:p>
    <w:p w14:paraId="7FBD9635" w14:textId="77777777" w:rsidR="00027FAE" w:rsidRPr="008E07B1" w:rsidRDefault="00027FAE" w:rsidP="00027FAE">
      <w:pPr>
        <w:rPr>
          <w:szCs w:val="24"/>
        </w:rPr>
      </w:pPr>
      <w:r w:rsidRPr="008E07B1">
        <w:rPr>
          <w:szCs w:val="24"/>
        </w:rPr>
        <w:t xml:space="preserve">Hermione stepped out of her skirt and unclasped her bra. Harry gazed at her appreciatively, and she was gratified to see his length swelling. </w:t>
      </w:r>
    </w:p>
    <w:p w14:paraId="27386BB6" w14:textId="77777777" w:rsidR="00027FAE" w:rsidRPr="008E07B1" w:rsidRDefault="00027FAE" w:rsidP="00027FAE">
      <w:pPr>
        <w:rPr>
          <w:szCs w:val="24"/>
        </w:rPr>
      </w:pPr>
    </w:p>
    <w:p w14:paraId="3A88F3B8" w14:textId="77777777" w:rsidR="00027FAE" w:rsidRPr="008E07B1" w:rsidRDefault="00027FAE" w:rsidP="00027FAE">
      <w:pPr>
        <w:rPr>
          <w:szCs w:val="24"/>
        </w:rPr>
      </w:pPr>
      <w:r w:rsidRPr="008E07B1">
        <w:rPr>
          <w:szCs w:val="24"/>
        </w:rPr>
        <w:t>“The first time’s always worth more,” he told her. “You weren’t just giving me a blowjob, you were sacrificing a piece of your innocence.”</w:t>
      </w:r>
    </w:p>
    <w:p w14:paraId="32FAA213" w14:textId="77777777" w:rsidR="00027FAE" w:rsidRPr="008E07B1" w:rsidRDefault="00027FAE" w:rsidP="00027FAE">
      <w:pPr>
        <w:rPr>
          <w:szCs w:val="24"/>
        </w:rPr>
      </w:pPr>
    </w:p>
    <w:p w14:paraId="542890A3" w14:textId="77777777" w:rsidR="00027FAE" w:rsidRPr="008E07B1" w:rsidRDefault="00027FAE" w:rsidP="00027FAE">
      <w:pPr>
        <w:rPr>
          <w:szCs w:val="24"/>
        </w:rPr>
      </w:pPr>
      <w:r w:rsidRPr="008E07B1">
        <w:rPr>
          <w:szCs w:val="24"/>
        </w:rPr>
        <w:t xml:space="preserve">“So, is that why you’re really here? To steal my innocence?” she asked playfully, removing her knickers. </w:t>
      </w:r>
    </w:p>
    <w:p w14:paraId="33419FF9" w14:textId="77777777" w:rsidR="00027FAE" w:rsidRPr="008E07B1" w:rsidRDefault="00027FAE" w:rsidP="00027FAE">
      <w:pPr>
        <w:rPr>
          <w:szCs w:val="24"/>
        </w:rPr>
      </w:pPr>
    </w:p>
    <w:p w14:paraId="77A2D65D" w14:textId="77777777" w:rsidR="00027FAE" w:rsidRPr="008E07B1" w:rsidRDefault="00027FAE" w:rsidP="00027FAE">
      <w:pPr>
        <w:rPr>
          <w:szCs w:val="24"/>
        </w:rPr>
      </w:pPr>
      <w:r w:rsidRPr="008E07B1">
        <w:rPr>
          <w:szCs w:val="24"/>
        </w:rPr>
        <w:t xml:space="preserve">“Just a little bit,” Harry smirked. </w:t>
      </w:r>
    </w:p>
    <w:p w14:paraId="3D06B5DB" w14:textId="77777777" w:rsidR="00027FAE" w:rsidRPr="008E07B1" w:rsidRDefault="00027FAE" w:rsidP="00027FAE">
      <w:pPr>
        <w:rPr>
          <w:szCs w:val="24"/>
        </w:rPr>
      </w:pPr>
    </w:p>
    <w:p w14:paraId="457B6701" w14:textId="77777777" w:rsidR="00027FAE" w:rsidRPr="008E07B1" w:rsidRDefault="00027FAE" w:rsidP="00027FAE">
      <w:pPr>
        <w:rPr>
          <w:szCs w:val="24"/>
        </w:rPr>
      </w:pPr>
      <w:r w:rsidRPr="008E07B1">
        <w:rPr>
          <w:szCs w:val="24"/>
        </w:rPr>
        <w:t xml:space="preserve">He held out his hand, and the moment she took it, he pulled her onto the bed. Hermione giggled as she landed on his chest and kissed him on the lips. They snogged for a bit, and then she slowly kissed her way down his body until her knees were on the floor and her face was level with his impressive erection. </w:t>
      </w:r>
    </w:p>
    <w:p w14:paraId="2A2B600A" w14:textId="77777777" w:rsidR="00027FAE" w:rsidRPr="008E07B1" w:rsidRDefault="00027FAE" w:rsidP="00027FAE">
      <w:pPr>
        <w:rPr>
          <w:szCs w:val="24"/>
        </w:rPr>
      </w:pPr>
    </w:p>
    <w:p w14:paraId="5D102ED5" w14:textId="77777777" w:rsidR="00027FAE" w:rsidRPr="008E07B1" w:rsidRDefault="00027FAE" w:rsidP="00027FAE">
      <w:pPr>
        <w:rPr>
          <w:szCs w:val="24"/>
        </w:rPr>
      </w:pPr>
      <w:r w:rsidRPr="008E07B1">
        <w:rPr>
          <w:szCs w:val="24"/>
        </w:rPr>
        <w:t>“I’ve been meaning to ask you,” she said, stroking his length. “You said that giving you my virginity would ‘get your foot in the door,’ what exactly does that mean? The books I’ve found weren’t clear on that.”</w:t>
      </w:r>
    </w:p>
    <w:p w14:paraId="50E17AFE" w14:textId="77777777" w:rsidR="00027FAE" w:rsidRPr="008E07B1" w:rsidRDefault="00027FAE" w:rsidP="00027FAE">
      <w:pPr>
        <w:rPr>
          <w:szCs w:val="24"/>
        </w:rPr>
      </w:pPr>
    </w:p>
    <w:p w14:paraId="75384567" w14:textId="77777777" w:rsidR="00027FAE" w:rsidRPr="008E07B1" w:rsidRDefault="00027FAE" w:rsidP="00027FAE">
      <w:pPr>
        <w:rPr>
          <w:szCs w:val="24"/>
        </w:rPr>
      </w:pPr>
      <w:r w:rsidRPr="008E07B1">
        <w:rPr>
          <w:szCs w:val="24"/>
        </w:rPr>
        <w:t xml:space="preserve">As soon as she finished speaking, Hermione leaned forward and wrapped her lips around him. Harry groaned pleasurably and caressed the top of her head. </w:t>
      </w:r>
    </w:p>
    <w:p w14:paraId="0ACB662D" w14:textId="77777777" w:rsidR="00027FAE" w:rsidRPr="008E07B1" w:rsidRDefault="00027FAE" w:rsidP="00027FAE">
      <w:pPr>
        <w:rPr>
          <w:szCs w:val="24"/>
        </w:rPr>
      </w:pPr>
    </w:p>
    <w:p w14:paraId="381B733C" w14:textId="77777777" w:rsidR="00027FAE" w:rsidRPr="008E07B1" w:rsidRDefault="00027FAE" w:rsidP="00027FAE">
      <w:pPr>
        <w:rPr>
          <w:szCs w:val="24"/>
        </w:rPr>
      </w:pPr>
      <w:r w:rsidRPr="008E07B1">
        <w:rPr>
          <w:szCs w:val="24"/>
        </w:rPr>
        <w:t>“When you make a big enough sacrifice, it forms sort of an implied contract,” he said. “I’ll be able to visit you any time I want. I still can’t do anything to you or the mortal world without another sacrifice, but demons call it an ‘in’ because it gives them more opportunity to corrupt people.”</w:t>
      </w:r>
    </w:p>
    <w:p w14:paraId="1020A90E" w14:textId="77777777" w:rsidR="00027FAE" w:rsidRPr="008E07B1" w:rsidRDefault="00027FAE" w:rsidP="00027FAE">
      <w:pPr>
        <w:rPr>
          <w:szCs w:val="24"/>
        </w:rPr>
      </w:pPr>
    </w:p>
    <w:p w14:paraId="500232E9" w14:textId="77777777" w:rsidR="00027FAE" w:rsidRPr="008E07B1" w:rsidRDefault="00027FAE" w:rsidP="00027FAE">
      <w:pPr>
        <w:rPr>
          <w:szCs w:val="24"/>
        </w:rPr>
      </w:pPr>
      <w:r w:rsidRPr="008E07B1">
        <w:rPr>
          <w:szCs w:val="24"/>
        </w:rPr>
        <w:t xml:space="preserve">Hermione mulled that over in her mind as she bobbed her head up and down. </w:t>
      </w:r>
    </w:p>
    <w:p w14:paraId="7F67F0A7" w14:textId="77777777" w:rsidR="00027FAE" w:rsidRPr="008E07B1" w:rsidRDefault="00027FAE" w:rsidP="00027FAE">
      <w:pPr>
        <w:rPr>
          <w:szCs w:val="24"/>
        </w:rPr>
      </w:pPr>
    </w:p>
    <w:p w14:paraId="518838F8" w14:textId="77777777" w:rsidR="00027FAE" w:rsidRPr="008E07B1" w:rsidRDefault="00027FAE" w:rsidP="00027FAE">
      <w:pPr>
        <w:rPr>
          <w:szCs w:val="24"/>
        </w:rPr>
      </w:pPr>
      <w:r w:rsidRPr="008E07B1">
        <w:rPr>
          <w:szCs w:val="24"/>
        </w:rPr>
        <w:t>“Is that what you’re doing?” she asked coyly. “Trying to corrupt me?”</w:t>
      </w:r>
    </w:p>
    <w:p w14:paraId="71FE5722" w14:textId="77777777" w:rsidR="00027FAE" w:rsidRPr="008E07B1" w:rsidRDefault="00027FAE" w:rsidP="00027FAE">
      <w:pPr>
        <w:rPr>
          <w:szCs w:val="24"/>
        </w:rPr>
      </w:pPr>
    </w:p>
    <w:p w14:paraId="4561B9C6" w14:textId="77777777" w:rsidR="00027FAE" w:rsidRPr="008E07B1" w:rsidRDefault="00027FAE" w:rsidP="00027FAE">
      <w:pPr>
        <w:rPr>
          <w:szCs w:val="24"/>
        </w:rPr>
      </w:pPr>
      <w:r w:rsidRPr="008E07B1">
        <w:rPr>
          <w:szCs w:val="24"/>
        </w:rPr>
        <w:t>“A little bit,” Harry admitted with a shrug and a smirk. “Is it working?”</w:t>
      </w:r>
    </w:p>
    <w:p w14:paraId="5120B5AC" w14:textId="77777777" w:rsidR="00027FAE" w:rsidRPr="008E07B1" w:rsidRDefault="00027FAE" w:rsidP="00027FAE">
      <w:pPr>
        <w:rPr>
          <w:szCs w:val="24"/>
        </w:rPr>
      </w:pPr>
    </w:p>
    <w:p w14:paraId="6EE67208" w14:textId="77777777" w:rsidR="00027FAE" w:rsidRPr="008E07B1" w:rsidRDefault="00027FAE" w:rsidP="00027FAE">
      <w:pPr>
        <w:rPr>
          <w:szCs w:val="24"/>
        </w:rPr>
      </w:pPr>
      <w:r w:rsidRPr="008E07B1">
        <w:rPr>
          <w:szCs w:val="24"/>
        </w:rPr>
        <w:t xml:space="preserve">“You tell me,” Hermione said. </w:t>
      </w:r>
    </w:p>
    <w:p w14:paraId="19B181FD" w14:textId="77777777" w:rsidR="00027FAE" w:rsidRPr="008E07B1" w:rsidRDefault="00027FAE" w:rsidP="00027FAE">
      <w:pPr>
        <w:rPr>
          <w:szCs w:val="24"/>
        </w:rPr>
      </w:pPr>
    </w:p>
    <w:p w14:paraId="49D47BBC" w14:textId="77777777" w:rsidR="00027FAE" w:rsidRPr="008E07B1" w:rsidRDefault="00027FAE" w:rsidP="00027FAE">
      <w:pPr>
        <w:rPr>
          <w:szCs w:val="24"/>
        </w:rPr>
      </w:pPr>
      <w:r w:rsidRPr="008E07B1">
        <w:rPr>
          <w:szCs w:val="24"/>
        </w:rPr>
        <w:t xml:space="preserve">Opening her mouth wide, she swallowed half of his length and sucked hard. Harry groaned and combed his fingers through her hair. She maintained the intense suction as she slowly pulled up to the tip, and her lips came free with an audible pop. </w:t>
      </w:r>
    </w:p>
    <w:p w14:paraId="779BB74E" w14:textId="77777777" w:rsidR="00027FAE" w:rsidRPr="008E07B1" w:rsidRDefault="00027FAE" w:rsidP="00027FAE">
      <w:pPr>
        <w:rPr>
          <w:szCs w:val="24"/>
        </w:rPr>
      </w:pPr>
    </w:p>
    <w:p w14:paraId="2BD42DA3" w14:textId="77777777" w:rsidR="00027FAE" w:rsidRPr="008E07B1" w:rsidRDefault="00027FAE" w:rsidP="00027FAE">
      <w:pPr>
        <w:rPr>
          <w:szCs w:val="24"/>
        </w:rPr>
      </w:pPr>
      <w:r w:rsidRPr="008E07B1">
        <w:rPr>
          <w:szCs w:val="24"/>
        </w:rPr>
        <w:t xml:space="preserve">“Bloody hell,” he groaned. </w:t>
      </w:r>
    </w:p>
    <w:p w14:paraId="05E79B43" w14:textId="77777777" w:rsidR="00027FAE" w:rsidRPr="008E07B1" w:rsidRDefault="00027FAE" w:rsidP="00027FAE">
      <w:pPr>
        <w:rPr>
          <w:szCs w:val="24"/>
        </w:rPr>
      </w:pPr>
    </w:p>
    <w:p w14:paraId="213C1309" w14:textId="77777777" w:rsidR="00027FAE" w:rsidRPr="008E07B1" w:rsidRDefault="00027FAE" w:rsidP="00027FAE">
      <w:pPr>
        <w:rPr>
          <w:szCs w:val="24"/>
        </w:rPr>
      </w:pPr>
      <w:r w:rsidRPr="008E07B1">
        <w:rPr>
          <w:szCs w:val="24"/>
        </w:rPr>
        <w:t xml:space="preserve">Before she could do more than smile smugly, Harry bent forward and grabbed her around the waist. With shocking strength, he lifted her into the air and spun her around. Hermione hung upside down for just a moment before he fell back on the bed, and she ended up staring at his length from a completely different perspective. She felt Harry’s hands on her bum a second before his tongue delved between her folds. </w:t>
      </w:r>
    </w:p>
    <w:p w14:paraId="18B314DE" w14:textId="77777777" w:rsidR="00027FAE" w:rsidRPr="008E07B1" w:rsidRDefault="00027FAE" w:rsidP="00027FAE">
      <w:pPr>
        <w:rPr>
          <w:szCs w:val="24"/>
        </w:rPr>
      </w:pPr>
    </w:p>
    <w:p w14:paraId="29343EE6" w14:textId="77777777" w:rsidR="00027FAE" w:rsidRPr="008E07B1" w:rsidRDefault="00027FAE" w:rsidP="00027FAE">
      <w:pPr>
        <w:rPr>
          <w:szCs w:val="24"/>
        </w:rPr>
      </w:pPr>
      <w:r w:rsidRPr="008E07B1">
        <w:rPr>
          <w:szCs w:val="24"/>
        </w:rPr>
        <w:t>“Oh!” she gasped. “That feels good.”</w:t>
      </w:r>
    </w:p>
    <w:p w14:paraId="545DC483" w14:textId="77777777" w:rsidR="00027FAE" w:rsidRPr="008E07B1" w:rsidRDefault="00027FAE" w:rsidP="00027FAE">
      <w:pPr>
        <w:rPr>
          <w:szCs w:val="24"/>
        </w:rPr>
      </w:pPr>
    </w:p>
    <w:p w14:paraId="2C48AFF4" w14:textId="77777777" w:rsidR="00027FAE" w:rsidRPr="008E07B1" w:rsidRDefault="00027FAE" w:rsidP="00027FAE">
      <w:pPr>
        <w:rPr>
          <w:szCs w:val="24"/>
        </w:rPr>
      </w:pPr>
      <w:r w:rsidRPr="008E07B1">
        <w:rPr>
          <w:szCs w:val="24"/>
        </w:rPr>
        <w:t xml:space="preserve">Moaning, she propped herself up on her arms and captured his shaft between her lips. Hermione started working feverishly, but quickly lost her concentration from the pleasure Harry was giving her. His hands gripped her bum, and his lips and tongue attacked her clit. She ended up spending more time moaning around his length than she did sucking it. As her climax began to build, she pulled off of him entirely, and the best she could do was stroke him in a distracted, erratic pace. </w:t>
      </w:r>
    </w:p>
    <w:p w14:paraId="7B92FFB9" w14:textId="77777777" w:rsidR="00027FAE" w:rsidRPr="008E07B1" w:rsidRDefault="00027FAE" w:rsidP="00027FAE">
      <w:pPr>
        <w:rPr>
          <w:szCs w:val="24"/>
        </w:rPr>
      </w:pPr>
    </w:p>
    <w:p w14:paraId="5169657A" w14:textId="77777777" w:rsidR="00027FAE" w:rsidRPr="008E07B1" w:rsidRDefault="00027FAE" w:rsidP="00027FAE">
      <w:pPr>
        <w:rPr>
          <w:szCs w:val="24"/>
        </w:rPr>
      </w:pPr>
      <w:r w:rsidRPr="008E07B1">
        <w:rPr>
          <w:szCs w:val="24"/>
        </w:rPr>
        <w:t xml:space="preserve">“Oh fuck!” Hermione cried. </w:t>
      </w:r>
    </w:p>
    <w:p w14:paraId="5366CA2B" w14:textId="77777777" w:rsidR="00027FAE" w:rsidRPr="008E07B1" w:rsidRDefault="00027FAE" w:rsidP="00027FAE">
      <w:pPr>
        <w:rPr>
          <w:szCs w:val="24"/>
        </w:rPr>
      </w:pPr>
    </w:p>
    <w:p w14:paraId="2966AD16" w14:textId="77777777" w:rsidR="00027FAE" w:rsidRPr="008E07B1" w:rsidRDefault="00027FAE" w:rsidP="00027FAE">
      <w:pPr>
        <w:rPr>
          <w:szCs w:val="24"/>
        </w:rPr>
      </w:pPr>
      <w:r w:rsidRPr="008E07B1">
        <w:rPr>
          <w:szCs w:val="24"/>
        </w:rPr>
        <w:t xml:space="preserve">Her legs trembled as they tightened around his head. Dropping her head onto his thigh, she groaned loudly. It took a long moment for her climax to subside, but when it did, she was determined to return the favor. Raising herself up, she took a deep breath and swallowed as much of his length as she could. Harry pulled his mouth away from her folds with a surprised grunt as she lodged three-quarters of his shaft between her lips. </w:t>
      </w:r>
    </w:p>
    <w:p w14:paraId="630AFA2F" w14:textId="77777777" w:rsidR="00027FAE" w:rsidRPr="008E07B1" w:rsidRDefault="00027FAE" w:rsidP="00027FAE">
      <w:pPr>
        <w:rPr>
          <w:szCs w:val="24"/>
        </w:rPr>
      </w:pPr>
    </w:p>
    <w:p w14:paraId="372CCB12" w14:textId="77777777" w:rsidR="00027FAE" w:rsidRPr="008E07B1" w:rsidRDefault="00027FAE" w:rsidP="00027FAE">
      <w:pPr>
        <w:rPr>
          <w:szCs w:val="24"/>
        </w:rPr>
      </w:pPr>
      <w:r w:rsidRPr="008E07B1">
        <w:rPr>
          <w:szCs w:val="24"/>
        </w:rPr>
        <w:lastRenderedPageBreak/>
        <w:t xml:space="preserve">With her brow furrowed in concentration, Hermione used the advice Lillith had given her in her dreams. Taking a deep breath, she relaxed her throat. Harry’s length descended into her throat until her chin touched his pelvis. </w:t>
      </w:r>
    </w:p>
    <w:p w14:paraId="4C773DE4" w14:textId="77777777" w:rsidR="00027FAE" w:rsidRPr="008E07B1" w:rsidRDefault="00027FAE" w:rsidP="00027FAE">
      <w:pPr>
        <w:rPr>
          <w:szCs w:val="24"/>
        </w:rPr>
      </w:pPr>
    </w:p>
    <w:p w14:paraId="158E3131" w14:textId="77777777" w:rsidR="00027FAE" w:rsidRPr="008E07B1" w:rsidRDefault="00027FAE" w:rsidP="00027FAE">
      <w:pPr>
        <w:rPr>
          <w:szCs w:val="24"/>
        </w:rPr>
      </w:pPr>
      <w:r w:rsidRPr="008E07B1">
        <w:rPr>
          <w:szCs w:val="24"/>
        </w:rPr>
        <w:t xml:space="preserve">“Bloody hell, you’ve gotten good at that,” he groaned. </w:t>
      </w:r>
    </w:p>
    <w:p w14:paraId="0B01E4B8" w14:textId="77777777" w:rsidR="00027FAE" w:rsidRPr="008E07B1" w:rsidRDefault="00027FAE" w:rsidP="00027FAE">
      <w:pPr>
        <w:rPr>
          <w:szCs w:val="24"/>
        </w:rPr>
      </w:pPr>
    </w:p>
    <w:p w14:paraId="62B017FF" w14:textId="77777777" w:rsidR="00027FAE" w:rsidRPr="008E07B1" w:rsidRDefault="00027FAE" w:rsidP="00027FAE">
      <w:pPr>
        <w:rPr>
          <w:szCs w:val="24"/>
        </w:rPr>
      </w:pPr>
      <w:r w:rsidRPr="008E07B1">
        <w:rPr>
          <w:szCs w:val="24"/>
        </w:rPr>
        <w:t xml:space="preserve">Hermione slowly lifted herself back up and gripped the base of his shaft as she caught her breath. Thick strands of saliva covered his length. Taking another deep breath, she swallowed him again. When she reached the bottom, she bobbed up and down in short, rapid movements until she ran out of air and had to pull back. </w:t>
      </w:r>
    </w:p>
    <w:p w14:paraId="18957179" w14:textId="77777777" w:rsidR="00027FAE" w:rsidRPr="008E07B1" w:rsidRDefault="00027FAE" w:rsidP="00027FAE">
      <w:pPr>
        <w:rPr>
          <w:szCs w:val="24"/>
        </w:rPr>
      </w:pPr>
    </w:p>
    <w:p w14:paraId="382EEEA6" w14:textId="77777777" w:rsidR="00027FAE" w:rsidRPr="008E07B1" w:rsidRDefault="00027FAE" w:rsidP="00027FAE">
      <w:pPr>
        <w:rPr>
          <w:szCs w:val="24"/>
        </w:rPr>
      </w:pPr>
      <w:r w:rsidRPr="008E07B1">
        <w:rPr>
          <w:szCs w:val="24"/>
        </w:rPr>
        <w:t xml:space="preserve">Staring down at his hard, throbbing length, the head swollen and purple, she felt a thrill. Despite still being slightly out of breath, she dove down again, heedless to the mess dripping down her chin. Hermione grabbed the back of his thighs and used them for leverage to swallow him entirely, until her nose pressed against his balls. </w:t>
      </w:r>
    </w:p>
    <w:p w14:paraId="7B8618EA" w14:textId="77777777" w:rsidR="00027FAE" w:rsidRPr="008E07B1" w:rsidRDefault="00027FAE" w:rsidP="00027FAE">
      <w:pPr>
        <w:rPr>
          <w:szCs w:val="24"/>
        </w:rPr>
      </w:pPr>
    </w:p>
    <w:p w14:paraId="6276B534" w14:textId="77777777" w:rsidR="00027FAE" w:rsidRPr="008E07B1" w:rsidRDefault="00027FAE" w:rsidP="00027FAE">
      <w:pPr>
        <w:rPr>
          <w:szCs w:val="24"/>
        </w:rPr>
      </w:pPr>
      <w:r w:rsidRPr="008E07B1">
        <w:rPr>
          <w:szCs w:val="24"/>
        </w:rPr>
        <w:t xml:space="preserve">“Oh, fuck. Here it comes,” Harry panted. </w:t>
      </w:r>
    </w:p>
    <w:p w14:paraId="7F1270D1" w14:textId="77777777" w:rsidR="00027FAE" w:rsidRPr="008E07B1" w:rsidRDefault="00027FAE" w:rsidP="00027FAE">
      <w:pPr>
        <w:rPr>
          <w:szCs w:val="24"/>
        </w:rPr>
      </w:pPr>
    </w:p>
    <w:p w14:paraId="017EF578" w14:textId="77777777" w:rsidR="00027FAE" w:rsidRPr="008E07B1" w:rsidRDefault="00027FAE" w:rsidP="00027FAE">
      <w:pPr>
        <w:rPr>
          <w:szCs w:val="24"/>
        </w:rPr>
      </w:pPr>
      <w:r w:rsidRPr="008E07B1">
        <w:rPr>
          <w:szCs w:val="24"/>
        </w:rPr>
        <w:t xml:space="preserve">Hermione pulled back quickly and sucked hard. He groaned, his length pulsed, and then he exploded in her mouth. She swallowed rapidly, drinking it down like she was sipping from a straw. He continued to pulse and throb against her tongue even after she drained him dry. Eventually, she let him slip from her mouth. </w:t>
      </w:r>
    </w:p>
    <w:p w14:paraId="7E9BB3AA" w14:textId="77777777" w:rsidR="00027FAE" w:rsidRPr="008E07B1" w:rsidRDefault="00027FAE" w:rsidP="00027FAE">
      <w:pPr>
        <w:rPr>
          <w:szCs w:val="24"/>
        </w:rPr>
      </w:pPr>
    </w:p>
    <w:p w14:paraId="36486E01" w14:textId="77777777" w:rsidR="00027FAE" w:rsidRPr="008E07B1" w:rsidRDefault="00027FAE" w:rsidP="00027FAE">
      <w:pPr>
        <w:rPr>
          <w:szCs w:val="24"/>
        </w:rPr>
      </w:pPr>
      <w:r w:rsidRPr="008E07B1">
        <w:rPr>
          <w:szCs w:val="24"/>
        </w:rPr>
        <w:t xml:space="preserve">“Holy hell,” Harry gasped. </w:t>
      </w:r>
    </w:p>
    <w:p w14:paraId="13B0FB4D" w14:textId="77777777" w:rsidR="00027FAE" w:rsidRPr="008E07B1" w:rsidRDefault="00027FAE" w:rsidP="00027FAE">
      <w:pPr>
        <w:rPr>
          <w:szCs w:val="24"/>
        </w:rPr>
      </w:pPr>
    </w:p>
    <w:p w14:paraId="07A571C6" w14:textId="77777777" w:rsidR="00027FAE" w:rsidRPr="008E07B1" w:rsidRDefault="00027FAE" w:rsidP="00027FAE">
      <w:pPr>
        <w:rPr>
          <w:szCs w:val="24"/>
        </w:rPr>
      </w:pPr>
      <w:r w:rsidRPr="008E07B1">
        <w:rPr>
          <w:szCs w:val="24"/>
        </w:rPr>
        <w:t xml:space="preserve">Rolling to the side, Hermione sat up and giggled. She could feel the saliva cooling on her skin and looked down. Her chin, neck, and the valley between her breasts was covered. </w:t>
      </w:r>
    </w:p>
    <w:p w14:paraId="710A6044" w14:textId="77777777" w:rsidR="00027FAE" w:rsidRPr="008E07B1" w:rsidRDefault="00027FAE" w:rsidP="00027FAE">
      <w:pPr>
        <w:rPr>
          <w:szCs w:val="24"/>
        </w:rPr>
      </w:pPr>
    </w:p>
    <w:p w14:paraId="361BF868" w14:textId="77777777" w:rsidR="00027FAE" w:rsidRPr="008E07B1" w:rsidRDefault="00027FAE" w:rsidP="00027FAE">
      <w:pPr>
        <w:rPr>
          <w:szCs w:val="24"/>
        </w:rPr>
      </w:pPr>
      <w:r w:rsidRPr="008E07B1">
        <w:rPr>
          <w:szCs w:val="24"/>
        </w:rPr>
        <w:t>“Urgh, I’m a mess.”</w:t>
      </w:r>
    </w:p>
    <w:p w14:paraId="6A15703E" w14:textId="77777777" w:rsidR="00027FAE" w:rsidRPr="008E07B1" w:rsidRDefault="00027FAE" w:rsidP="00027FAE">
      <w:pPr>
        <w:rPr>
          <w:szCs w:val="24"/>
        </w:rPr>
      </w:pPr>
    </w:p>
    <w:p w14:paraId="537FD8C8" w14:textId="77777777" w:rsidR="00027FAE" w:rsidRPr="008E07B1" w:rsidRDefault="00027FAE" w:rsidP="00027FAE">
      <w:pPr>
        <w:rPr>
          <w:szCs w:val="24"/>
        </w:rPr>
      </w:pPr>
      <w:r w:rsidRPr="008E07B1">
        <w:rPr>
          <w:szCs w:val="24"/>
        </w:rPr>
        <w:lastRenderedPageBreak/>
        <w:t>“I’d help you clean up, but I need to get back before I vanish again,” Harry said, sitting up and waggling his eyebrows suggestively. “Unless you want me to stay longer.”</w:t>
      </w:r>
    </w:p>
    <w:p w14:paraId="6AAC5DD3" w14:textId="77777777" w:rsidR="00027FAE" w:rsidRPr="008E07B1" w:rsidRDefault="00027FAE" w:rsidP="00027FAE">
      <w:pPr>
        <w:rPr>
          <w:szCs w:val="24"/>
        </w:rPr>
      </w:pPr>
    </w:p>
    <w:p w14:paraId="71985A71" w14:textId="77777777" w:rsidR="00027FAE" w:rsidRPr="008E07B1" w:rsidRDefault="00027FAE" w:rsidP="00027FAE">
      <w:pPr>
        <w:rPr>
          <w:szCs w:val="24"/>
        </w:rPr>
      </w:pPr>
      <w:r w:rsidRPr="008E07B1">
        <w:rPr>
          <w:szCs w:val="24"/>
        </w:rPr>
        <w:t xml:space="preserve">“You’re not corrupting me tonight, Harry,” Hermione said, pushing him. </w:t>
      </w:r>
    </w:p>
    <w:p w14:paraId="7CD28560" w14:textId="77777777" w:rsidR="00027FAE" w:rsidRPr="008E07B1" w:rsidRDefault="00027FAE" w:rsidP="00027FAE">
      <w:pPr>
        <w:rPr>
          <w:szCs w:val="24"/>
        </w:rPr>
      </w:pPr>
    </w:p>
    <w:p w14:paraId="3353BC78" w14:textId="77777777" w:rsidR="00027FAE" w:rsidRPr="008E07B1" w:rsidRDefault="00027FAE" w:rsidP="00027FAE">
      <w:pPr>
        <w:rPr>
          <w:szCs w:val="24"/>
        </w:rPr>
      </w:pPr>
      <w:r w:rsidRPr="008E07B1">
        <w:rPr>
          <w:szCs w:val="24"/>
        </w:rPr>
        <w:t xml:space="preserve">Harry caught her arm and pulled her in for a quick kiss before he jumped to his feet and vanished. Hermione smiled and sighed when the bathroom door suddenly opened. </w:t>
      </w:r>
    </w:p>
    <w:p w14:paraId="2E722687" w14:textId="77777777" w:rsidR="00027FAE" w:rsidRPr="008E07B1" w:rsidRDefault="00027FAE" w:rsidP="00027FAE">
      <w:pPr>
        <w:rPr>
          <w:szCs w:val="24"/>
        </w:rPr>
      </w:pPr>
    </w:p>
    <w:p w14:paraId="6C3CE833" w14:textId="77777777" w:rsidR="00027FAE" w:rsidRPr="008E07B1" w:rsidRDefault="00027FAE" w:rsidP="00027FAE">
      <w:pPr>
        <w:rPr>
          <w:szCs w:val="24"/>
        </w:rPr>
      </w:pPr>
      <w:r w:rsidRPr="008E07B1">
        <w:rPr>
          <w:szCs w:val="24"/>
        </w:rPr>
        <w:t>“I forgot my-”</w:t>
      </w:r>
    </w:p>
    <w:p w14:paraId="77A4E097" w14:textId="77777777" w:rsidR="00027FAE" w:rsidRPr="008E07B1" w:rsidRDefault="00027FAE" w:rsidP="00027FAE">
      <w:pPr>
        <w:rPr>
          <w:szCs w:val="24"/>
        </w:rPr>
      </w:pPr>
    </w:p>
    <w:p w14:paraId="0B48E8A2" w14:textId="77777777" w:rsidR="00027FAE" w:rsidRPr="008E07B1" w:rsidRDefault="00027FAE" w:rsidP="00027FAE">
      <w:pPr>
        <w:rPr>
          <w:szCs w:val="24"/>
        </w:rPr>
      </w:pPr>
      <w:r w:rsidRPr="008E07B1">
        <w:rPr>
          <w:szCs w:val="24"/>
        </w:rPr>
        <w:t xml:space="preserve">Heather froze in the doorway as she stared at Hermione, who blushed furiously. </w:t>
      </w:r>
    </w:p>
    <w:p w14:paraId="0711585C" w14:textId="77777777" w:rsidR="00027FAE" w:rsidRPr="008E07B1" w:rsidRDefault="00027FAE" w:rsidP="00027FAE">
      <w:pPr>
        <w:rPr>
          <w:szCs w:val="24"/>
        </w:rPr>
      </w:pPr>
    </w:p>
    <w:p w14:paraId="3F777C2B" w14:textId="77777777" w:rsidR="00027FAE" w:rsidRPr="008E07B1" w:rsidRDefault="00027FAE" w:rsidP="00027FAE">
      <w:pPr>
        <w:rPr>
          <w:szCs w:val="24"/>
        </w:rPr>
      </w:pPr>
      <w:r w:rsidRPr="008E07B1">
        <w:rPr>
          <w:szCs w:val="24"/>
        </w:rPr>
        <w:t>“Oh my god.”</w:t>
      </w:r>
    </w:p>
    <w:p w14:paraId="65E340AE" w14:textId="77777777" w:rsidR="00027FAE" w:rsidRPr="008E07B1" w:rsidRDefault="00027FAE" w:rsidP="00027FAE">
      <w:pPr>
        <w:rPr>
          <w:szCs w:val="24"/>
        </w:rPr>
      </w:pPr>
    </w:p>
    <w:p w14:paraId="5A3542DA" w14:textId="77777777" w:rsidR="00027FAE" w:rsidRPr="008E07B1" w:rsidRDefault="00027FAE" w:rsidP="00027FAE">
      <w:pPr>
        <w:jc w:val="center"/>
        <w:rPr>
          <w:szCs w:val="24"/>
        </w:rPr>
      </w:pPr>
      <w:r w:rsidRPr="008E07B1">
        <w:rPr>
          <w:szCs w:val="24"/>
        </w:rPr>
        <w:t>~</w:t>
      </w:r>
    </w:p>
    <w:p w14:paraId="485297C3" w14:textId="77777777" w:rsidR="00027FAE" w:rsidRPr="008E07B1" w:rsidRDefault="00027FAE" w:rsidP="00027FAE">
      <w:pPr>
        <w:jc w:val="center"/>
        <w:rPr>
          <w:szCs w:val="24"/>
        </w:rPr>
      </w:pPr>
    </w:p>
    <w:p w14:paraId="2394E344" w14:textId="77777777" w:rsidR="00027FAE" w:rsidRPr="008E07B1" w:rsidRDefault="00027FAE" w:rsidP="00027FAE">
      <w:pPr>
        <w:rPr>
          <w:szCs w:val="24"/>
        </w:rPr>
      </w:pPr>
      <w:r w:rsidRPr="008E07B1">
        <w:rPr>
          <w:szCs w:val="24"/>
        </w:rPr>
        <w:t xml:space="preserve">Harry sighed as he laid back on his bed. </w:t>
      </w:r>
    </w:p>
    <w:p w14:paraId="21DF6FDC" w14:textId="77777777" w:rsidR="00027FAE" w:rsidRPr="008E07B1" w:rsidRDefault="00027FAE" w:rsidP="00027FAE">
      <w:pPr>
        <w:rPr>
          <w:szCs w:val="24"/>
        </w:rPr>
      </w:pPr>
    </w:p>
    <w:p w14:paraId="13D321B1" w14:textId="77777777" w:rsidR="00027FAE" w:rsidRPr="008E07B1" w:rsidRDefault="00027FAE" w:rsidP="00027FAE">
      <w:pPr>
        <w:rPr>
          <w:szCs w:val="24"/>
        </w:rPr>
      </w:pPr>
      <w:r w:rsidRPr="008E07B1">
        <w:rPr>
          <w:szCs w:val="24"/>
        </w:rPr>
        <w:t xml:space="preserve">“Sounds like your mortal needs more lessons,” Lillith said from the doorway. </w:t>
      </w:r>
    </w:p>
    <w:p w14:paraId="25C043D1" w14:textId="77777777" w:rsidR="00027FAE" w:rsidRPr="008E07B1" w:rsidRDefault="00027FAE" w:rsidP="00027FAE">
      <w:pPr>
        <w:rPr>
          <w:szCs w:val="24"/>
        </w:rPr>
      </w:pPr>
    </w:p>
    <w:p w14:paraId="5BF66B76" w14:textId="77777777" w:rsidR="00027FAE" w:rsidRPr="008E07B1" w:rsidRDefault="00027FAE" w:rsidP="00027FAE">
      <w:pPr>
        <w:rPr>
          <w:szCs w:val="24"/>
        </w:rPr>
      </w:pPr>
      <w:r w:rsidRPr="008E07B1">
        <w:rPr>
          <w:szCs w:val="24"/>
        </w:rPr>
        <w:t>“No, Hermione was great,” he told her. “Even managed to deepthroat me tonight.”</w:t>
      </w:r>
    </w:p>
    <w:p w14:paraId="17857319" w14:textId="77777777" w:rsidR="00027FAE" w:rsidRPr="008E07B1" w:rsidRDefault="00027FAE" w:rsidP="00027FAE">
      <w:pPr>
        <w:rPr>
          <w:szCs w:val="24"/>
        </w:rPr>
      </w:pPr>
    </w:p>
    <w:p w14:paraId="759D48C4" w14:textId="77777777" w:rsidR="00027FAE" w:rsidRPr="008E07B1" w:rsidRDefault="00027FAE" w:rsidP="00027FAE">
      <w:pPr>
        <w:rPr>
          <w:szCs w:val="24"/>
        </w:rPr>
      </w:pPr>
      <w:r w:rsidRPr="008E07B1">
        <w:rPr>
          <w:szCs w:val="24"/>
        </w:rPr>
        <w:t xml:space="preserve">Lillith tilted her head to the side. </w:t>
      </w:r>
    </w:p>
    <w:p w14:paraId="2DFD7A5F" w14:textId="77777777" w:rsidR="00027FAE" w:rsidRPr="008E07B1" w:rsidRDefault="00027FAE" w:rsidP="00027FAE">
      <w:pPr>
        <w:rPr>
          <w:szCs w:val="24"/>
        </w:rPr>
      </w:pPr>
    </w:p>
    <w:p w14:paraId="704C4907" w14:textId="77777777" w:rsidR="00027FAE" w:rsidRPr="008E07B1" w:rsidRDefault="00027FAE" w:rsidP="00027FAE">
      <w:pPr>
        <w:rPr>
          <w:szCs w:val="24"/>
        </w:rPr>
      </w:pPr>
      <w:r w:rsidRPr="008E07B1">
        <w:rPr>
          <w:szCs w:val="24"/>
        </w:rPr>
        <w:t xml:space="preserve">“Then what’s bothering you?” she asked. </w:t>
      </w:r>
    </w:p>
    <w:p w14:paraId="399A8C6D" w14:textId="77777777" w:rsidR="00027FAE" w:rsidRPr="008E07B1" w:rsidRDefault="00027FAE" w:rsidP="00027FAE">
      <w:pPr>
        <w:rPr>
          <w:szCs w:val="24"/>
        </w:rPr>
      </w:pPr>
    </w:p>
    <w:p w14:paraId="790A073D" w14:textId="77777777" w:rsidR="00027FAE" w:rsidRPr="008E07B1" w:rsidRDefault="00027FAE" w:rsidP="00027FAE">
      <w:pPr>
        <w:rPr>
          <w:szCs w:val="24"/>
        </w:rPr>
      </w:pPr>
      <w:r w:rsidRPr="008E07B1">
        <w:rPr>
          <w:szCs w:val="24"/>
        </w:rPr>
        <w:lastRenderedPageBreak/>
        <w:t xml:space="preserve">Harry waved his hand, the air shimmered, and two images appeared. Lillith stepped closer and sat down on the edge of the bed for a better look. One showed an image of Kreacher talking to Bellatrix, and the other showed Umbridge creating a sigh for yet another educational decree. </w:t>
      </w:r>
    </w:p>
    <w:p w14:paraId="10C4A09B" w14:textId="77777777" w:rsidR="00027FAE" w:rsidRPr="008E07B1" w:rsidRDefault="00027FAE" w:rsidP="00027FAE">
      <w:pPr>
        <w:rPr>
          <w:szCs w:val="24"/>
        </w:rPr>
      </w:pPr>
    </w:p>
    <w:p w14:paraId="62520E15" w14:textId="77777777" w:rsidR="00027FAE" w:rsidRPr="008E07B1" w:rsidRDefault="00027FAE" w:rsidP="00027FAE">
      <w:pPr>
        <w:rPr>
          <w:szCs w:val="24"/>
        </w:rPr>
      </w:pPr>
      <w:r w:rsidRPr="008E07B1">
        <w:rPr>
          <w:szCs w:val="24"/>
        </w:rPr>
        <w:t xml:space="preserve">“Ah, I see,” Lillith said. </w:t>
      </w:r>
    </w:p>
    <w:p w14:paraId="00F3292E" w14:textId="77777777" w:rsidR="00027FAE" w:rsidRPr="008E07B1" w:rsidRDefault="00027FAE" w:rsidP="00027FAE">
      <w:pPr>
        <w:rPr>
          <w:szCs w:val="24"/>
        </w:rPr>
      </w:pPr>
    </w:p>
    <w:p w14:paraId="0B7F6C42" w14:textId="77777777" w:rsidR="00027FAE" w:rsidRPr="008E07B1" w:rsidRDefault="00027FAE" w:rsidP="00027FAE">
      <w:pPr>
        <w:rPr>
          <w:szCs w:val="24"/>
        </w:rPr>
      </w:pPr>
      <w:r w:rsidRPr="008E07B1">
        <w:rPr>
          <w:szCs w:val="24"/>
        </w:rPr>
        <w:t>“Things are going to come to a head soon,” Harry sighed. “It’s just so frustrating that I can’t say anything.”</w:t>
      </w:r>
    </w:p>
    <w:p w14:paraId="3268C957" w14:textId="77777777" w:rsidR="00027FAE" w:rsidRPr="008E07B1" w:rsidRDefault="00027FAE" w:rsidP="00027FAE">
      <w:pPr>
        <w:rPr>
          <w:szCs w:val="24"/>
        </w:rPr>
      </w:pPr>
    </w:p>
    <w:p w14:paraId="7900D7C5" w14:textId="77777777" w:rsidR="00027FAE" w:rsidRPr="008E07B1" w:rsidRDefault="00027FAE" w:rsidP="00027FAE">
      <w:pPr>
        <w:rPr>
          <w:szCs w:val="24"/>
        </w:rPr>
      </w:pPr>
      <w:r w:rsidRPr="008E07B1">
        <w:rPr>
          <w:szCs w:val="24"/>
        </w:rPr>
        <w:t>“Don’t worry, I’m sure Hermione will come around soon,” Lillith said, patting his shoulder. “Maybe this will give her the push she needs.”</w:t>
      </w:r>
    </w:p>
    <w:p w14:paraId="30629BDD" w14:textId="77777777" w:rsidR="00027FAE" w:rsidRPr="008E07B1" w:rsidRDefault="00027FAE" w:rsidP="00027FAE">
      <w:pPr>
        <w:rPr>
          <w:szCs w:val="24"/>
        </w:rPr>
      </w:pPr>
    </w:p>
    <w:p w14:paraId="52022FBF" w14:textId="77777777" w:rsidR="00027FAE" w:rsidRPr="008E07B1" w:rsidRDefault="00027FAE" w:rsidP="00027FAE">
      <w:pPr>
        <w:rPr>
          <w:szCs w:val="24"/>
        </w:rPr>
      </w:pPr>
      <w:r w:rsidRPr="008E07B1">
        <w:rPr>
          <w:szCs w:val="24"/>
        </w:rPr>
        <w:t xml:space="preserve">“Maybe,” Harry shrugged. </w:t>
      </w:r>
    </w:p>
    <w:p w14:paraId="38EE90A6" w14:textId="77777777" w:rsidR="00027FAE" w:rsidRPr="008E07B1" w:rsidRDefault="00027FAE" w:rsidP="00027FAE">
      <w:pPr>
        <w:rPr>
          <w:szCs w:val="24"/>
        </w:rPr>
      </w:pPr>
    </w:p>
    <w:p w14:paraId="332FF71D" w14:textId="77777777" w:rsidR="00027FAE" w:rsidRPr="008E07B1" w:rsidRDefault="00027FAE" w:rsidP="00027FAE">
      <w:pPr>
        <w:rPr>
          <w:szCs w:val="24"/>
        </w:rPr>
      </w:pPr>
      <w:r w:rsidRPr="008E07B1">
        <w:rPr>
          <w:szCs w:val="24"/>
        </w:rPr>
        <w:t xml:space="preserve">“In the meantime, would another blowjob help?” she asked. </w:t>
      </w:r>
    </w:p>
    <w:p w14:paraId="5227DFF6" w14:textId="77777777" w:rsidR="00027FAE" w:rsidRPr="008E07B1" w:rsidRDefault="00027FAE" w:rsidP="00027FAE">
      <w:pPr>
        <w:rPr>
          <w:szCs w:val="24"/>
        </w:rPr>
      </w:pPr>
    </w:p>
    <w:p w14:paraId="5EC7C4B2" w14:textId="77777777" w:rsidR="00027FAE" w:rsidRPr="008E07B1" w:rsidRDefault="00027FAE" w:rsidP="00027FAE">
      <w:pPr>
        <w:rPr>
          <w:szCs w:val="24"/>
        </w:rPr>
      </w:pPr>
      <w:r w:rsidRPr="008E07B1">
        <w:rPr>
          <w:szCs w:val="24"/>
        </w:rPr>
        <w:t xml:space="preserve">Harry smirked. </w:t>
      </w:r>
    </w:p>
    <w:p w14:paraId="30D1C2D2" w14:textId="77777777" w:rsidR="00027FAE" w:rsidRPr="008E07B1" w:rsidRDefault="00027FAE" w:rsidP="00027FAE">
      <w:pPr>
        <w:rPr>
          <w:szCs w:val="24"/>
        </w:rPr>
      </w:pPr>
    </w:p>
    <w:p w14:paraId="7A2BCA2D" w14:textId="77777777" w:rsidR="00027FAE" w:rsidRPr="008E07B1" w:rsidRDefault="00027FAE" w:rsidP="00027FAE">
      <w:pPr>
        <w:rPr>
          <w:szCs w:val="24"/>
        </w:rPr>
      </w:pPr>
      <w:r w:rsidRPr="008E07B1">
        <w:rPr>
          <w:szCs w:val="24"/>
        </w:rPr>
        <w:t>“It couldn’t hurt,” he shrugged.</w:t>
      </w:r>
    </w:p>
    <w:p w14:paraId="7CF82305" w14:textId="77777777" w:rsidR="00027FAE" w:rsidRPr="008E07B1" w:rsidRDefault="00027FAE" w:rsidP="00027FAE">
      <w:pPr>
        <w:rPr>
          <w:szCs w:val="24"/>
        </w:rPr>
      </w:pPr>
    </w:p>
    <w:p w14:paraId="56646EA0" w14:textId="77777777" w:rsidR="00027FAE" w:rsidRPr="008E07B1" w:rsidRDefault="00027FAE" w:rsidP="00027FAE">
      <w:pPr>
        <w:rPr>
          <w:szCs w:val="24"/>
        </w:rPr>
      </w:pPr>
      <w:r w:rsidRPr="008E07B1">
        <w:rPr>
          <w:szCs w:val="24"/>
        </w:rPr>
        <w:t xml:space="preserve">He grinned as Lillith crawled between his legs. </w:t>
      </w:r>
    </w:p>
    <w:p w14:paraId="65F4DB0C" w14:textId="77777777" w:rsidR="00027FAE" w:rsidRPr="008E07B1" w:rsidRDefault="00027FAE" w:rsidP="00027FAE">
      <w:pPr>
        <w:rPr>
          <w:szCs w:val="24"/>
        </w:rPr>
      </w:pPr>
    </w:p>
    <w:p w14:paraId="7D843CEA" w14:textId="77777777" w:rsidR="00027FAE" w:rsidRPr="008E07B1" w:rsidRDefault="00027FAE" w:rsidP="00027FAE">
      <w:pPr>
        <w:jc w:val="center"/>
        <w:rPr>
          <w:szCs w:val="24"/>
        </w:rPr>
      </w:pPr>
      <w:r w:rsidRPr="008E07B1">
        <w:rPr>
          <w:szCs w:val="24"/>
        </w:rPr>
        <w:t>~</w:t>
      </w:r>
    </w:p>
    <w:p w14:paraId="5521C9E1" w14:textId="77777777" w:rsidR="00027FAE" w:rsidRPr="008E07B1" w:rsidRDefault="00027FAE" w:rsidP="00027FAE">
      <w:pPr>
        <w:jc w:val="center"/>
        <w:rPr>
          <w:szCs w:val="24"/>
        </w:rPr>
      </w:pPr>
    </w:p>
    <w:p w14:paraId="0C4A93BC" w14:textId="77777777" w:rsidR="00027FAE" w:rsidRPr="008E07B1" w:rsidRDefault="00027FAE" w:rsidP="00027FAE">
      <w:pPr>
        <w:rPr>
          <w:szCs w:val="24"/>
        </w:rPr>
      </w:pPr>
      <w:r w:rsidRPr="008E07B1">
        <w:rPr>
          <w:szCs w:val="24"/>
        </w:rPr>
        <w:t xml:space="preserve">Harry kept a close eye on Heather and Hermione over the next few weeks. He could practically feel the tension grow with each passing day as Umbridge cracked down inside the castle while Voldemort continued to operate from the shadows. After Dumbledore’s army had been discovered and the Headmaster fled the castle, the girls didn’t feel it was safe to summon him again. He was forced to watch from hell as things continued to spiral. </w:t>
      </w:r>
    </w:p>
    <w:p w14:paraId="2412425B" w14:textId="77777777" w:rsidR="00027FAE" w:rsidRPr="008E07B1" w:rsidRDefault="00027FAE" w:rsidP="00027FAE">
      <w:pPr>
        <w:rPr>
          <w:szCs w:val="24"/>
        </w:rPr>
      </w:pPr>
    </w:p>
    <w:p w14:paraId="6B88533B" w14:textId="77777777" w:rsidR="00027FAE" w:rsidRPr="008E07B1" w:rsidRDefault="00027FAE" w:rsidP="00027FAE">
      <w:pPr>
        <w:rPr>
          <w:szCs w:val="24"/>
        </w:rPr>
      </w:pPr>
      <w:r w:rsidRPr="008E07B1">
        <w:rPr>
          <w:szCs w:val="24"/>
        </w:rPr>
        <w:lastRenderedPageBreak/>
        <w:t xml:space="preserve">As the weeks passed, Harry watched Heather fall into a depression. He visited her in her dreams when he could, but his time was severely limited. As much as he wanted to, he couldn’t interfere with the visions Voldemort was feeding her almost constantly. </w:t>
      </w:r>
    </w:p>
    <w:p w14:paraId="67EDE4C9" w14:textId="77777777" w:rsidR="00027FAE" w:rsidRPr="008E07B1" w:rsidRDefault="00027FAE" w:rsidP="00027FAE">
      <w:pPr>
        <w:rPr>
          <w:szCs w:val="24"/>
        </w:rPr>
      </w:pPr>
    </w:p>
    <w:p w14:paraId="2C6ED1A8" w14:textId="77777777" w:rsidR="00027FAE" w:rsidRPr="008E07B1" w:rsidRDefault="00027FAE" w:rsidP="00027FAE">
      <w:pPr>
        <w:rPr>
          <w:szCs w:val="24"/>
        </w:rPr>
      </w:pPr>
      <w:r w:rsidRPr="008E07B1">
        <w:rPr>
          <w:szCs w:val="24"/>
        </w:rPr>
        <w:t xml:space="preserve">And as frustrating as it was to watch, it finally gave Hermione a reason to summon him. </w:t>
      </w:r>
    </w:p>
    <w:p w14:paraId="326DDD51" w14:textId="77777777" w:rsidR="00027FAE" w:rsidRPr="008E07B1" w:rsidRDefault="00027FAE" w:rsidP="00027FAE">
      <w:pPr>
        <w:rPr>
          <w:szCs w:val="24"/>
        </w:rPr>
      </w:pPr>
    </w:p>
    <w:p w14:paraId="3BD04A9C" w14:textId="77777777" w:rsidR="00027FAE" w:rsidRPr="008E07B1" w:rsidRDefault="00027FAE" w:rsidP="00027FAE">
      <w:pPr>
        <w:jc w:val="center"/>
        <w:rPr>
          <w:szCs w:val="24"/>
        </w:rPr>
      </w:pPr>
      <w:r w:rsidRPr="008E07B1">
        <w:rPr>
          <w:szCs w:val="24"/>
        </w:rPr>
        <w:t>~</w:t>
      </w:r>
    </w:p>
    <w:p w14:paraId="40CB28E0" w14:textId="77777777" w:rsidR="00027FAE" w:rsidRPr="008E07B1" w:rsidRDefault="00027FAE" w:rsidP="00027FAE">
      <w:pPr>
        <w:jc w:val="center"/>
        <w:rPr>
          <w:szCs w:val="24"/>
        </w:rPr>
      </w:pPr>
    </w:p>
    <w:p w14:paraId="4CEBE9EC" w14:textId="77777777" w:rsidR="00027FAE" w:rsidRPr="008E07B1" w:rsidRDefault="00027FAE" w:rsidP="00027FAE">
      <w:pPr>
        <w:rPr>
          <w:szCs w:val="24"/>
        </w:rPr>
      </w:pPr>
      <w:r w:rsidRPr="008E07B1">
        <w:rPr>
          <w:szCs w:val="24"/>
        </w:rPr>
        <w:t xml:space="preserve">Hermione, Heathers, Ron, Ginny, Neville, and Luna crept down the hall toward Umbridge’s office. </w:t>
      </w:r>
    </w:p>
    <w:p w14:paraId="1179E6B1" w14:textId="77777777" w:rsidR="00027FAE" w:rsidRPr="008E07B1" w:rsidRDefault="00027FAE" w:rsidP="00027FAE">
      <w:pPr>
        <w:rPr>
          <w:szCs w:val="24"/>
        </w:rPr>
      </w:pPr>
    </w:p>
    <w:p w14:paraId="0C93D39E" w14:textId="77777777" w:rsidR="00027FAE" w:rsidRPr="008E07B1" w:rsidRDefault="00027FAE" w:rsidP="00027FAE">
      <w:pPr>
        <w:rPr>
          <w:szCs w:val="24"/>
        </w:rPr>
      </w:pPr>
      <w:r w:rsidRPr="008E07B1">
        <w:rPr>
          <w:szCs w:val="24"/>
        </w:rPr>
        <w:t>“We need to make this quick,” Hermione whispered. “We can’t get caught.”</w:t>
      </w:r>
    </w:p>
    <w:p w14:paraId="1E2A1A89" w14:textId="77777777" w:rsidR="00027FAE" w:rsidRPr="008E07B1" w:rsidRDefault="00027FAE" w:rsidP="00027FAE">
      <w:pPr>
        <w:rPr>
          <w:szCs w:val="24"/>
        </w:rPr>
      </w:pPr>
    </w:p>
    <w:p w14:paraId="5048ADD8" w14:textId="77777777" w:rsidR="00027FAE" w:rsidRPr="008E07B1" w:rsidRDefault="00027FAE" w:rsidP="00027FAE">
      <w:pPr>
        <w:rPr>
          <w:szCs w:val="24"/>
        </w:rPr>
      </w:pPr>
      <w:r w:rsidRPr="008E07B1">
        <w:rPr>
          <w:szCs w:val="24"/>
        </w:rPr>
        <w:t xml:space="preserve">Heather nodded and walked over quickly to the Floo. Ron and Neville stood guard at the door to the classroom while she grabbed a handful of powder and tossed it into the flames. </w:t>
      </w:r>
    </w:p>
    <w:p w14:paraId="0F421A87" w14:textId="77777777" w:rsidR="00027FAE" w:rsidRPr="008E07B1" w:rsidRDefault="00027FAE" w:rsidP="00027FAE">
      <w:pPr>
        <w:rPr>
          <w:szCs w:val="24"/>
        </w:rPr>
      </w:pPr>
    </w:p>
    <w:p w14:paraId="76006576" w14:textId="77777777" w:rsidR="00027FAE" w:rsidRPr="008E07B1" w:rsidRDefault="00027FAE" w:rsidP="00027FAE">
      <w:pPr>
        <w:rPr>
          <w:szCs w:val="24"/>
        </w:rPr>
      </w:pPr>
      <w:r w:rsidRPr="008E07B1">
        <w:rPr>
          <w:szCs w:val="24"/>
        </w:rPr>
        <w:t>“Number 12 Grimmauld Place.”</w:t>
      </w:r>
    </w:p>
    <w:p w14:paraId="08415775" w14:textId="77777777" w:rsidR="00027FAE" w:rsidRPr="008E07B1" w:rsidRDefault="00027FAE" w:rsidP="00027FAE">
      <w:pPr>
        <w:rPr>
          <w:szCs w:val="24"/>
        </w:rPr>
      </w:pPr>
    </w:p>
    <w:p w14:paraId="4DC4D315" w14:textId="77777777" w:rsidR="00027FAE" w:rsidRPr="008E07B1" w:rsidRDefault="00027FAE" w:rsidP="00027FAE">
      <w:pPr>
        <w:rPr>
          <w:szCs w:val="24"/>
        </w:rPr>
      </w:pPr>
      <w:r w:rsidRPr="008E07B1">
        <w:rPr>
          <w:szCs w:val="24"/>
        </w:rPr>
        <w:t xml:space="preserve">“What’d she say?” Neville asked. </w:t>
      </w:r>
    </w:p>
    <w:p w14:paraId="12E2B395" w14:textId="77777777" w:rsidR="00027FAE" w:rsidRPr="008E07B1" w:rsidRDefault="00027FAE" w:rsidP="00027FAE">
      <w:pPr>
        <w:rPr>
          <w:szCs w:val="24"/>
        </w:rPr>
      </w:pPr>
    </w:p>
    <w:p w14:paraId="1E1024A3" w14:textId="77777777" w:rsidR="00027FAE" w:rsidRPr="008E07B1" w:rsidRDefault="00027FAE" w:rsidP="00027FAE">
      <w:pPr>
        <w:rPr>
          <w:szCs w:val="24"/>
        </w:rPr>
      </w:pPr>
      <w:r w:rsidRPr="008E07B1">
        <w:rPr>
          <w:szCs w:val="24"/>
        </w:rPr>
        <w:t xml:space="preserve">“Don’t worry about it,” Ron replied. </w:t>
      </w:r>
    </w:p>
    <w:p w14:paraId="6C5A3BF5" w14:textId="77777777" w:rsidR="00027FAE" w:rsidRPr="008E07B1" w:rsidRDefault="00027FAE" w:rsidP="00027FAE">
      <w:pPr>
        <w:rPr>
          <w:szCs w:val="24"/>
        </w:rPr>
      </w:pPr>
    </w:p>
    <w:p w14:paraId="5CBB0F6D" w14:textId="77777777" w:rsidR="00027FAE" w:rsidRPr="008E07B1" w:rsidRDefault="00027FAE" w:rsidP="00027FAE">
      <w:pPr>
        <w:rPr>
          <w:szCs w:val="24"/>
        </w:rPr>
      </w:pPr>
      <w:r w:rsidRPr="008E07B1">
        <w:rPr>
          <w:szCs w:val="24"/>
        </w:rPr>
        <w:t xml:space="preserve">Hermione bounced from foot to foot impatiently as she waited. It was killing her that she couldn’t hear what was being said. She just hoped that Sirius answered, told Heather he was fine, and they could get out of there before they got caught. </w:t>
      </w:r>
    </w:p>
    <w:p w14:paraId="0F4BB852" w14:textId="77777777" w:rsidR="00027FAE" w:rsidRPr="008E07B1" w:rsidRDefault="00027FAE" w:rsidP="00027FAE">
      <w:pPr>
        <w:rPr>
          <w:szCs w:val="24"/>
        </w:rPr>
      </w:pPr>
    </w:p>
    <w:p w14:paraId="66EACE98" w14:textId="77777777" w:rsidR="00027FAE" w:rsidRPr="008E07B1" w:rsidRDefault="00027FAE" w:rsidP="00027FAE">
      <w:pPr>
        <w:rPr>
          <w:szCs w:val="24"/>
        </w:rPr>
      </w:pPr>
      <w:r w:rsidRPr="008E07B1">
        <w:rPr>
          <w:szCs w:val="24"/>
        </w:rPr>
        <w:t xml:space="preserve">Two agonizing minutes later, Heather pulled her head out of the fire with a worried frown. </w:t>
      </w:r>
    </w:p>
    <w:p w14:paraId="59048EE2" w14:textId="77777777" w:rsidR="00027FAE" w:rsidRPr="008E07B1" w:rsidRDefault="00027FAE" w:rsidP="00027FAE">
      <w:pPr>
        <w:rPr>
          <w:szCs w:val="24"/>
        </w:rPr>
      </w:pPr>
    </w:p>
    <w:p w14:paraId="1EEA62FF" w14:textId="77777777" w:rsidR="00027FAE" w:rsidRPr="008E07B1" w:rsidRDefault="00027FAE" w:rsidP="00027FAE">
      <w:pPr>
        <w:rPr>
          <w:szCs w:val="24"/>
        </w:rPr>
      </w:pPr>
      <w:r w:rsidRPr="008E07B1">
        <w:rPr>
          <w:szCs w:val="24"/>
        </w:rPr>
        <w:t xml:space="preserve">“Kreacher said he isn’t there,” she said. </w:t>
      </w:r>
    </w:p>
    <w:p w14:paraId="20E4A3E2" w14:textId="77777777" w:rsidR="00027FAE" w:rsidRPr="008E07B1" w:rsidRDefault="00027FAE" w:rsidP="00027FAE">
      <w:pPr>
        <w:rPr>
          <w:szCs w:val="24"/>
        </w:rPr>
      </w:pPr>
    </w:p>
    <w:p w14:paraId="7E6FE75F" w14:textId="77777777" w:rsidR="00027FAE" w:rsidRPr="008E07B1" w:rsidRDefault="00027FAE" w:rsidP="00027FAE">
      <w:pPr>
        <w:rPr>
          <w:szCs w:val="24"/>
        </w:rPr>
      </w:pPr>
      <w:r w:rsidRPr="008E07B1">
        <w:rPr>
          <w:szCs w:val="24"/>
        </w:rPr>
        <w:t xml:space="preserve">“What do we do now?” Ron asked. </w:t>
      </w:r>
    </w:p>
    <w:p w14:paraId="260C1249" w14:textId="77777777" w:rsidR="00027FAE" w:rsidRPr="008E07B1" w:rsidRDefault="00027FAE" w:rsidP="00027FAE">
      <w:pPr>
        <w:rPr>
          <w:szCs w:val="24"/>
        </w:rPr>
      </w:pPr>
    </w:p>
    <w:p w14:paraId="38264E37" w14:textId="77777777" w:rsidR="00027FAE" w:rsidRPr="008E07B1" w:rsidRDefault="00027FAE" w:rsidP="00027FAE">
      <w:pPr>
        <w:rPr>
          <w:szCs w:val="24"/>
        </w:rPr>
      </w:pPr>
      <w:r w:rsidRPr="008E07B1">
        <w:rPr>
          <w:szCs w:val="24"/>
        </w:rPr>
        <w:t xml:space="preserve">“Maybe we can try to get a message to Dumbledore,” Hermione suggested. </w:t>
      </w:r>
    </w:p>
    <w:p w14:paraId="309369B3" w14:textId="77777777" w:rsidR="00027FAE" w:rsidRPr="008E07B1" w:rsidRDefault="00027FAE" w:rsidP="00027FAE">
      <w:pPr>
        <w:rPr>
          <w:szCs w:val="24"/>
        </w:rPr>
      </w:pPr>
    </w:p>
    <w:p w14:paraId="224ACA13" w14:textId="77777777" w:rsidR="00027FAE" w:rsidRPr="008E07B1" w:rsidRDefault="00027FAE" w:rsidP="00027FAE">
      <w:pPr>
        <w:rPr>
          <w:szCs w:val="24"/>
        </w:rPr>
      </w:pPr>
      <w:r w:rsidRPr="008E07B1">
        <w:rPr>
          <w:szCs w:val="24"/>
        </w:rPr>
        <w:t>“Expelliarmus!”</w:t>
      </w:r>
    </w:p>
    <w:p w14:paraId="2A3710C6" w14:textId="77777777" w:rsidR="00027FAE" w:rsidRPr="008E07B1" w:rsidRDefault="00027FAE" w:rsidP="00027FAE">
      <w:pPr>
        <w:rPr>
          <w:szCs w:val="24"/>
        </w:rPr>
      </w:pPr>
    </w:p>
    <w:p w14:paraId="1D8B358D" w14:textId="77777777" w:rsidR="00027FAE" w:rsidRPr="008E07B1" w:rsidRDefault="00027FAE" w:rsidP="00027FAE">
      <w:pPr>
        <w:rPr>
          <w:szCs w:val="24"/>
        </w:rPr>
      </w:pPr>
      <w:r w:rsidRPr="008E07B1">
        <w:rPr>
          <w:szCs w:val="24"/>
        </w:rPr>
        <w:t xml:space="preserve">Ron, who’d turned away from the door, had his wand ripped from his hand. Neville turned back to the door, only to find himself staring down the end of Malfoy’s wand. </w:t>
      </w:r>
    </w:p>
    <w:p w14:paraId="00922FDA" w14:textId="77777777" w:rsidR="00027FAE" w:rsidRPr="008E07B1" w:rsidRDefault="00027FAE" w:rsidP="00027FAE">
      <w:pPr>
        <w:rPr>
          <w:szCs w:val="24"/>
        </w:rPr>
      </w:pPr>
    </w:p>
    <w:p w14:paraId="03427892" w14:textId="77777777" w:rsidR="00027FAE" w:rsidRPr="008E07B1" w:rsidRDefault="00027FAE" w:rsidP="00027FAE">
      <w:pPr>
        <w:rPr>
          <w:szCs w:val="24"/>
        </w:rPr>
      </w:pPr>
      <w:r w:rsidRPr="008E07B1">
        <w:rPr>
          <w:szCs w:val="24"/>
        </w:rPr>
        <w:t>“Don’t even think about reaching for that wand, Granger,” he drawled, aiming his wand at her. “I’ve got them, professor!”</w:t>
      </w:r>
    </w:p>
    <w:p w14:paraId="28181943" w14:textId="77777777" w:rsidR="00027FAE" w:rsidRPr="008E07B1" w:rsidRDefault="00027FAE" w:rsidP="00027FAE">
      <w:pPr>
        <w:rPr>
          <w:szCs w:val="24"/>
        </w:rPr>
      </w:pPr>
    </w:p>
    <w:p w14:paraId="3F8DE25C" w14:textId="77777777" w:rsidR="00027FAE" w:rsidRPr="008E07B1" w:rsidRDefault="00027FAE" w:rsidP="00027FAE">
      <w:pPr>
        <w:rPr>
          <w:szCs w:val="24"/>
        </w:rPr>
      </w:pPr>
      <w:r w:rsidRPr="008E07B1">
        <w:rPr>
          <w:szCs w:val="24"/>
        </w:rPr>
        <w:t xml:space="preserve">“Excellent work, Mr. Malfoy,” Umbridge said as she stepped into the room. </w:t>
      </w:r>
    </w:p>
    <w:p w14:paraId="4131CBC3" w14:textId="77777777" w:rsidR="00027FAE" w:rsidRPr="008E07B1" w:rsidRDefault="00027FAE" w:rsidP="00027FAE">
      <w:pPr>
        <w:rPr>
          <w:szCs w:val="24"/>
        </w:rPr>
      </w:pPr>
    </w:p>
    <w:p w14:paraId="2E62BC07" w14:textId="77777777" w:rsidR="00027FAE" w:rsidRPr="008E07B1" w:rsidRDefault="00027FAE" w:rsidP="00027FAE">
      <w:pPr>
        <w:rPr>
          <w:szCs w:val="24"/>
        </w:rPr>
      </w:pPr>
      <w:r w:rsidRPr="008E07B1">
        <w:rPr>
          <w:szCs w:val="24"/>
        </w:rPr>
        <w:t xml:space="preserve">The rest of the Inquisitorial Squad followed after her and relieved everyone else of their wands. </w:t>
      </w:r>
    </w:p>
    <w:p w14:paraId="1CD41743" w14:textId="77777777" w:rsidR="00027FAE" w:rsidRPr="008E07B1" w:rsidRDefault="00027FAE" w:rsidP="00027FAE">
      <w:pPr>
        <w:rPr>
          <w:szCs w:val="24"/>
        </w:rPr>
      </w:pPr>
    </w:p>
    <w:p w14:paraId="0F8D1A18" w14:textId="77777777" w:rsidR="00027FAE" w:rsidRPr="008E07B1" w:rsidRDefault="00027FAE" w:rsidP="00027FAE">
      <w:pPr>
        <w:rPr>
          <w:szCs w:val="24"/>
        </w:rPr>
      </w:pPr>
      <w:r w:rsidRPr="008E07B1">
        <w:rPr>
          <w:szCs w:val="24"/>
        </w:rPr>
        <w:t xml:space="preserve">“So, trying to contact Dumbledore, were you?” Umbridge asked. </w:t>
      </w:r>
    </w:p>
    <w:p w14:paraId="332EB966" w14:textId="77777777" w:rsidR="00027FAE" w:rsidRPr="008E07B1" w:rsidRDefault="00027FAE" w:rsidP="00027FAE">
      <w:pPr>
        <w:rPr>
          <w:szCs w:val="24"/>
        </w:rPr>
      </w:pPr>
    </w:p>
    <w:p w14:paraId="228B5E1D" w14:textId="77777777" w:rsidR="00027FAE" w:rsidRPr="008E07B1" w:rsidRDefault="00027FAE" w:rsidP="00027FAE">
      <w:pPr>
        <w:rPr>
          <w:szCs w:val="24"/>
        </w:rPr>
      </w:pPr>
      <w:r w:rsidRPr="008E07B1">
        <w:rPr>
          <w:szCs w:val="24"/>
        </w:rPr>
        <w:t xml:space="preserve">Her hair was disheveled and singed from the fireworks the Weasley twins had set after her, and there was a crazed look in her eyes. Grabbing Heather roughly by the shoulder, she shoved her into a chair. </w:t>
      </w:r>
    </w:p>
    <w:p w14:paraId="57A65321" w14:textId="77777777" w:rsidR="00027FAE" w:rsidRPr="008E07B1" w:rsidRDefault="00027FAE" w:rsidP="00027FAE">
      <w:pPr>
        <w:rPr>
          <w:szCs w:val="24"/>
        </w:rPr>
      </w:pPr>
    </w:p>
    <w:p w14:paraId="22CFF59A" w14:textId="77777777" w:rsidR="00027FAE" w:rsidRPr="008E07B1" w:rsidRDefault="00027FAE" w:rsidP="00027FAE">
      <w:pPr>
        <w:rPr>
          <w:szCs w:val="24"/>
        </w:rPr>
      </w:pPr>
      <w:r w:rsidRPr="008E07B1">
        <w:rPr>
          <w:szCs w:val="24"/>
        </w:rPr>
        <w:t xml:space="preserve">“What are you planning with Dumbledore?” Umbridge demanded. </w:t>
      </w:r>
    </w:p>
    <w:p w14:paraId="1F0DDBE8" w14:textId="77777777" w:rsidR="00027FAE" w:rsidRPr="008E07B1" w:rsidRDefault="00027FAE" w:rsidP="00027FAE">
      <w:pPr>
        <w:rPr>
          <w:szCs w:val="24"/>
        </w:rPr>
      </w:pPr>
    </w:p>
    <w:p w14:paraId="71BA0747" w14:textId="77777777" w:rsidR="00027FAE" w:rsidRPr="008E07B1" w:rsidRDefault="00027FAE" w:rsidP="00027FAE">
      <w:pPr>
        <w:rPr>
          <w:szCs w:val="24"/>
        </w:rPr>
      </w:pPr>
      <w:r w:rsidRPr="008E07B1">
        <w:rPr>
          <w:szCs w:val="24"/>
        </w:rPr>
        <w:t>“Nothing,” Heather said. “Just wanted to talk to him about some school work.”</w:t>
      </w:r>
    </w:p>
    <w:p w14:paraId="08B6313F" w14:textId="77777777" w:rsidR="00027FAE" w:rsidRPr="008E07B1" w:rsidRDefault="00027FAE" w:rsidP="00027FAE">
      <w:pPr>
        <w:rPr>
          <w:szCs w:val="24"/>
        </w:rPr>
      </w:pPr>
    </w:p>
    <w:p w14:paraId="508BFA81" w14:textId="77777777" w:rsidR="00027FAE" w:rsidRPr="008E07B1" w:rsidRDefault="00027FAE" w:rsidP="00027FAE">
      <w:pPr>
        <w:rPr>
          <w:i/>
          <w:iCs/>
          <w:szCs w:val="24"/>
        </w:rPr>
      </w:pPr>
      <w:r w:rsidRPr="008E07B1">
        <w:rPr>
          <w:i/>
          <w:iCs/>
          <w:szCs w:val="24"/>
        </w:rPr>
        <w:t>Slap!</w:t>
      </w:r>
    </w:p>
    <w:p w14:paraId="2515FEAE" w14:textId="77777777" w:rsidR="00027FAE" w:rsidRPr="008E07B1" w:rsidRDefault="00027FAE" w:rsidP="00027FAE">
      <w:pPr>
        <w:rPr>
          <w:szCs w:val="24"/>
        </w:rPr>
      </w:pPr>
    </w:p>
    <w:p w14:paraId="57D82E8E" w14:textId="77777777" w:rsidR="00027FAE" w:rsidRPr="008E07B1" w:rsidRDefault="00027FAE" w:rsidP="00027FAE">
      <w:pPr>
        <w:rPr>
          <w:szCs w:val="24"/>
        </w:rPr>
      </w:pPr>
      <w:r w:rsidRPr="008E07B1">
        <w:rPr>
          <w:szCs w:val="24"/>
        </w:rPr>
        <w:t xml:space="preserve">Heather’s head snapped to the side from Umbridge’s open-handed slap, and she blinked in shock as if she couldn’t believe she’d been hit. Hermione felt the same way. </w:t>
      </w:r>
    </w:p>
    <w:p w14:paraId="1B7ED328" w14:textId="77777777" w:rsidR="00027FAE" w:rsidRPr="008E07B1" w:rsidRDefault="00027FAE" w:rsidP="00027FAE">
      <w:pPr>
        <w:rPr>
          <w:szCs w:val="24"/>
        </w:rPr>
      </w:pPr>
    </w:p>
    <w:p w14:paraId="6B7769A4" w14:textId="77777777" w:rsidR="00027FAE" w:rsidRPr="008E07B1" w:rsidRDefault="00027FAE" w:rsidP="00027FAE">
      <w:pPr>
        <w:rPr>
          <w:szCs w:val="24"/>
        </w:rPr>
      </w:pPr>
      <w:r w:rsidRPr="008E07B1">
        <w:rPr>
          <w:szCs w:val="24"/>
        </w:rPr>
        <w:t>“I am the Senior Undersecretary to the Minister for Magic himself!” Umbridge boasted, puffing up her chest. “You will answer me! Why were you trying to contact Dumbledore!?”</w:t>
      </w:r>
    </w:p>
    <w:p w14:paraId="5F1C96B0" w14:textId="77777777" w:rsidR="00027FAE" w:rsidRPr="008E07B1" w:rsidRDefault="00027FAE" w:rsidP="00027FAE">
      <w:pPr>
        <w:rPr>
          <w:szCs w:val="24"/>
        </w:rPr>
      </w:pPr>
    </w:p>
    <w:p w14:paraId="66CDBD2B" w14:textId="77777777" w:rsidR="00027FAE" w:rsidRPr="008E07B1" w:rsidRDefault="00027FAE" w:rsidP="00027FAE">
      <w:pPr>
        <w:rPr>
          <w:szCs w:val="24"/>
        </w:rPr>
      </w:pPr>
      <w:r w:rsidRPr="008E07B1">
        <w:rPr>
          <w:szCs w:val="24"/>
        </w:rPr>
        <w:t xml:space="preserve">Heather slowly turned her head, set her jaw firmly, and glared. </w:t>
      </w:r>
    </w:p>
    <w:p w14:paraId="7DDF15A6" w14:textId="77777777" w:rsidR="00027FAE" w:rsidRPr="008E07B1" w:rsidRDefault="00027FAE" w:rsidP="00027FAE">
      <w:pPr>
        <w:rPr>
          <w:szCs w:val="24"/>
        </w:rPr>
      </w:pPr>
    </w:p>
    <w:p w14:paraId="724E8B3F" w14:textId="77777777" w:rsidR="00027FAE" w:rsidRPr="008E07B1" w:rsidRDefault="00027FAE" w:rsidP="00027FAE">
      <w:pPr>
        <w:rPr>
          <w:szCs w:val="24"/>
        </w:rPr>
      </w:pPr>
      <w:r w:rsidRPr="008E07B1">
        <w:rPr>
          <w:szCs w:val="24"/>
        </w:rPr>
        <w:t xml:space="preserve">“Go to hell,” she said softly. </w:t>
      </w:r>
    </w:p>
    <w:p w14:paraId="4A40D929" w14:textId="77777777" w:rsidR="00027FAE" w:rsidRPr="008E07B1" w:rsidRDefault="00027FAE" w:rsidP="00027FAE">
      <w:pPr>
        <w:rPr>
          <w:szCs w:val="24"/>
        </w:rPr>
      </w:pPr>
    </w:p>
    <w:p w14:paraId="34D7DBAD" w14:textId="77777777" w:rsidR="00027FAE" w:rsidRPr="008E07B1" w:rsidRDefault="00027FAE" w:rsidP="00027FAE">
      <w:pPr>
        <w:rPr>
          <w:szCs w:val="24"/>
        </w:rPr>
      </w:pPr>
      <w:r w:rsidRPr="008E07B1">
        <w:rPr>
          <w:szCs w:val="24"/>
        </w:rPr>
        <w:t xml:space="preserve">Umbridge’s eye widened with fury, and she started pacing back and forth, tapping her wand against her palm. </w:t>
      </w:r>
    </w:p>
    <w:p w14:paraId="58135742" w14:textId="77777777" w:rsidR="00027FAE" w:rsidRPr="008E07B1" w:rsidRDefault="00027FAE" w:rsidP="00027FAE">
      <w:pPr>
        <w:rPr>
          <w:szCs w:val="24"/>
        </w:rPr>
      </w:pPr>
    </w:p>
    <w:p w14:paraId="79076FE4" w14:textId="77777777" w:rsidR="00027FAE" w:rsidRPr="008E07B1" w:rsidRDefault="00027FAE" w:rsidP="00027FAE">
      <w:pPr>
        <w:rPr>
          <w:szCs w:val="24"/>
        </w:rPr>
      </w:pPr>
      <w:r w:rsidRPr="008E07B1">
        <w:rPr>
          <w:szCs w:val="24"/>
        </w:rPr>
        <w:t>“Then you leave me no choice,” she muttered. “Yes. No other choice. Just like you forced me to send the Dementors after you this summer. Something had to be done. You must be stopped.”</w:t>
      </w:r>
    </w:p>
    <w:p w14:paraId="2D5C73C4" w14:textId="77777777" w:rsidR="00027FAE" w:rsidRPr="008E07B1" w:rsidRDefault="00027FAE" w:rsidP="00027FAE">
      <w:pPr>
        <w:rPr>
          <w:szCs w:val="24"/>
        </w:rPr>
      </w:pPr>
    </w:p>
    <w:p w14:paraId="4ED1FC72" w14:textId="77777777" w:rsidR="00027FAE" w:rsidRPr="008E07B1" w:rsidRDefault="00027FAE" w:rsidP="00027FAE">
      <w:pPr>
        <w:rPr>
          <w:szCs w:val="24"/>
        </w:rPr>
      </w:pPr>
      <w:r w:rsidRPr="008E07B1">
        <w:rPr>
          <w:szCs w:val="24"/>
        </w:rPr>
        <w:t>“</w:t>
      </w:r>
      <w:r w:rsidRPr="008E07B1">
        <w:rPr>
          <w:i/>
          <w:iCs/>
          <w:szCs w:val="24"/>
        </w:rPr>
        <w:t>You</w:t>
      </w:r>
      <w:r w:rsidRPr="008E07B1">
        <w:rPr>
          <w:szCs w:val="24"/>
        </w:rPr>
        <w:t xml:space="preserve"> sent the Dementors after me?” Heather gasped. </w:t>
      </w:r>
    </w:p>
    <w:p w14:paraId="68CE7DE0" w14:textId="77777777" w:rsidR="00027FAE" w:rsidRPr="008E07B1" w:rsidRDefault="00027FAE" w:rsidP="00027FAE">
      <w:pPr>
        <w:rPr>
          <w:szCs w:val="24"/>
        </w:rPr>
      </w:pPr>
    </w:p>
    <w:p w14:paraId="54BFD9C2" w14:textId="77777777" w:rsidR="00027FAE" w:rsidRPr="008E07B1" w:rsidRDefault="00027FAE" w:rsidP="00027FAE">
      <w:pPr>
        <w:rPr>
          <w:szCs w:val="24"/>
        </w:rPr>
      </w:pPr>
      <w:r w:rsidRPr="008E07B1">
        <w:rPr>
          <w:szCs w:val="24"/>
        </w:rPr>
        <w:t xml:space="preserve">Umbridge ignored her. Her eyes gleamed as she came to a stop directly in front of her. </w:t>
      </w:r>
    </w:p>
    <w:p w14:paraId="5F11CA15" w14:textId="77777777" w:rsidR="00027FAE" w:rsidRPr="008E07B1" w:rsidRDefault="00027FAE" w:rsidP="00027FAE">
      <w:pPr>
        <w:rPr>
          <w:szCs w:val="24"/>
        </w:rPr>
      </w:pPr>
    </w:p>
    <w:p w14:paraId="488262F7" w14:textId="77777777" w:rsidR="00027FAE" w:rsidRPr="008E07B1" w:rsidRDefault="00027FAE" w:rsidP="00027FAE">
      <w:pPr>
        <w:rPr>
          <w:szCs w:val="24"/>
        </w:rPr>
      </w:pPr>
      <w:r w:rsidRPr="008E07B1">
        <w:rPr>
          <w:szCs w:val="24"/>
        </w:rPr>
        <w:t xml:space="preserve">“Perhaps the Cruciatus Curse will loosen your tongue,” she said softly. </w:t>
      </w:r>
    </w:p>
    <w:p w14:paraId="4D1B87AE" w14:textId="77777777" w:rsidR="00027FAE" w:rsidRPr="008E07B1" w:rsidRDefault="00027FAE" w:rsidP="00027FAE">
      <w:pPr>
        <w:rPr>
          <w:szCs w:val="24"/>
        </w:rPr>
      </w:pPr>
    </w:p>
    <w:p w14:paraId="3430F1E8" w14:textId="77777777" w:rsidR="00027FAE" w:rsidRPr="008E07B1" w:rsidRDefault="00027FAE" w:rsidP="00027FAE">
      <w:pPr>
        <w:rPr>
          <w:szCs w:val="24"/>
        </w:rPr>
      </w:pPr>
      <w:r w:rsidRPr="008E07B1">
        <w:rPr>
          <w:szCs w:val="24"/>
        </w:rPr>
        <w:t xml:space="preserve">“No!” Hermione shouted. </w:t>
      </w:r>
    </w:p>
    <w:p w14:paraId="54BD2700" w14:textId="77777777" w:rsidR="00027FAE" w:rsidRPr="008E07B1" w:rsidRDefault="00027FAE" w:rsidP="00027FAE">
      <w:pPr>
        <w:rPr>
          <w:szCs w:val="24"/>
        </w:rPr>
      </w:pPr>
    </w:p>
    <w:p w14:paraId="778DFD0B" w14:textId="77777777" w:rsidR="00027FAE" w:rsidRPr="008E07B1" w:rsidRDefault="00027FAE" w:rsidP="00027FAE">
      <w:pPr>
        <w:rPr>
          <w:szCs w:val="24"/>
        </w:rPr>
      </w:pPr>
      <w:r w:rsidRPr="008E07B1">
        <w:rPr>
          <w:szCs w:val="24"/>
        </w:rPr>
        <w:t xml:space="preserve">She tried to move closer, but Millicent’s large hand clamped on her shoulder and held her in place. </w:t>
      </w:r>
    </w:p>
    <w:p w14:paraId="1D318B3B" w14:textId="77777777" w:rsidR="00027FAE" w:rsidRPr="008E07B1" w:rsidRDefault="00027FAE" w:rsidP="00027FAE">
      <w:pPr>
        <w:rPr>
          <w:szCs w:val="24"/>
        </w:rPr>
      </w:pPr>
    </w:p>
    <w:p w14:paraId="10B71035" w14:textId="77777777" w:rsidR="00027FAE" w:rsidRPr="008E07B1" w:rsidRDefault="00027FAE" w:rsidP="00027FAE">
      <w:pPr>
        <w:rPr>
          <w:szCs w:val="24"/>
        </w:rPr>
      </w:pPr>
      <w:r w:rsidRPr="008E07B1">
        <w:rPr>
          <w:szCs w:val="24"/>
        </w:rPr>
        <w:t>“You can’t! It’s illegal!”</w:t>
      </w:r>
    </w:p>
    <w:p w14:paraId="59F57674" w14:textId="77777777" w:rsidR="00027FAE" w:rsidRPr="008E07B1" w:rsidRDefault="00027FAE" w:rsidP="00027FAE">
      <w:pPr>
        <w:rPr>
          <w:szCs w:val="24"/>
        </w:rPr>
      </w:pPr>
    </w:p>
    <w:p w14:paraId="38CE18A2" w14:textId="77777777" w:rsidR="00027FAE" w:rsidRPr="008E07B1" w:rsidRDefault="00027FAE" w:rsidP="00027FAE">
      <w:pPr>
        <w:rPr>
          <w:szCs w:val="24"/>
        </w:rPr>
      </w:pPr>
      <w:r w:rsidRPr="008E07B1">
        <w:rPr>
          <w:szCs w:val="24"/>
        </w:rPr>
        <w:t xml:space="preserve">Umbridge smirked sadistically and raised her wand. </w:t>
      </w:r>
    </w:p>
    <w:p w14:paraId="5593C62F" w14:textId="77777777" w:rsidR="00027FAE" w:rsidRPr="008E07B1" w:rsidRDefault="00027FAE" w:rsidP="00027FAE">
      <w:pPr>
        <w:rPr>
          <w:szCs w:val="24"/>
        </w:rPr>
      </w:pPr>
    </w:p>
    <w:p w14:paraId="2126CFEB" w14:textId="77777777" w:rsidR="00027FAE" w:rsidRPr="008E07B1" w:rsidRDefault="00027FAE" w:rsidP="00027FAE">
      <w:pPr>
        <w:rPr>
          <w:szCs w:val="24"/>
        </w:rPr>
      </w:pPr>
      <w:r w:rsidRPr="008E07B1">
        <w:rPr>
          <w:szCs w:val="24"/>
        </w:rPr>
        <w:t>“Cruc-”</w:t>
      </w:r>
    </w:p>
    <w:p w14:paraId="690331DA" w14:textId="77777777" w:rsidR="00027FAE" w:rsidRPr="008E07B1" w:rsidRDefault="00027FAE" w:rsidP="00027FAE">
      <w:pPr>
        <w:rPr>
          <w:szCs w:val="24"/>
        </w:rPr>
      </w:pPr>
    </w:p>
    <w:p w14:paraId="3A9C5CF9" w14:textId="77777777" w:rsidR="00027FAE" w:rsidRPr="008E07B1" w:rsidRDefault="00027FAE" w:rsidP="00027FAE">
      <w:pPr>
        <w:rPr>
          <w:szCs w:val="24"/>
        </w:rPr>
      </w:pPr>
      <w:r w:rsidRPr="008E07B1">
        <w:rPr>
          <w:szCs w:val="24"/>
        </w:rPr>
        <w:t>“</w:t>
      </w:r>
      <w:r w:rsidRPr="008E07B1">
        <w:rPr>
          <w:i/>
          <w:iCs/>
          <w:szCs w:val="24"/>
        </w:rPr>
        <w:t>Harry!</w:t>
      </w:r>
      <w:r w:rsidRPr="008E07B1">
        <w:rPr>
          <w:szCs w:val="24"/>
        </w:rPr>
        <w:t>”</w:t>
      </w:r>
    </w:p>
    <w:p w14:paraId="1BA7A210" w14:textId="77777777" w:rsidR="00027FAE" w:rsidRPr="008E07B1" w:rsidRDefault="00027FAE" w:rsidP="00027FAE">
      <w:pPr>
        <w:rPr>
          <w:szCs w:val="24"/>
        </w:rPr>
      </w:pPr>
    </w:p>
    <w:p w14:paraId="0900FEFB" w14:textId="77777777" w:rsidR="00027FAE" w:rsidRPr="008E07B1" w:rsidRDefault="00027FAE" w:rsidP="00027FAE">
      <w:pPr>
        <w:rPr>
          <w:szCs w:val="24"/>
        </w:rPr>
      </w:pPr>
      <w:r w:rsidRPr="008E07B1">
        <w:rPr>
          <w:szCs w:val="24"/>
        </w:rPr>
        <w:t xml:space="preserve">Everything stopped. Everyone froze. For a long moment, the only sound Hermione could hear was her own panting breath. </w:t>
      </w:r>
    </w:p>
    <w:p w14:paraId="06429B62" w14:textId="77777777" w:rsidR="00027FAE" w:rsidRPr="008E07B1" w:rsidRDefault="00027FAE" w:rsidP="00027FAE">
      <w:pPr>
        <w:rPr>
          <w:szCs w:val="24"/>
        </w:rPr>
      </w:pPr>
    </w:p>
    <w:p w14:paraId="444FBAEB" w14:textId="77777777" w:rsidR="00027FAE" w:rsidRPr="008E07B1" w:rsidRDefault="00027FAE" w:rsidP="00027FAE">
      <w:pPr>
        <w:rPr>
          <w:szCs w:val="24"/>
        </w:rPr>
      </w:pPr>
      <w:r w:rsidRPr="008E07B1">
        <w:rPr>
          <w:szCs w:val="24"/>
        </w:rPr>
        <w:t xml:space="preserve">“I’m here,” Harry said, resting a hand on her shoulder. </w:t>
      </w:r>
    </w:p>
    <w:p w14:paraId="41C2ABAD" w14:textId="77777777" w:rsidR="00027FAE" w:rsidRPr="008E07B1" w:rsidRDefault="00027FAE" w:rsidP="00027FAE">
      <w:pPr>
        <w:rPr>
          <w:szCs w:val="24"/>
        </w:rPr>
      </w:pPr>
    </w:p>
    <w:p w14:paraId="6440F1AC" w14:textId="77777777" w:rsidR="00027FAE" w:rsidRPr="008E07B1" w:rsidRDefault="00027FAE" w:rsidP="00027FAE">
      <w:pPr>
        <w:rPr>
          <w:szCs w:val="24"/>
        </w:rPr>
      </w:pPr>
      <w:r w:rsidRPr="008E07B1">
        <w:rPr>
          <w:szCs w:val="24"/>
        </w:rPr>
        <w:t xml:space="preserve">Hermione turned to look at him, but his furious gaze was locked firmly on Umbridge. </w:t>
      </w:r>
    </w:p>
    <w:p w14:paraId="2A844DEB" w14:textId="77777777" w:rsidR="00027FAE" w:rsidRPr="008E07B1" w:rsidRDefault="00027FAE" w:rsidP="00027FAE">
      <w:pPr>
        <w:rPr>
          <w:szCs w:val="24"/>
        </w:rPr>
      </w:pPr>
    </w:p>
    <w:p w14:paraId="30AE0292" w14:textId="77777777" w:rsidR="00027FAE" w:rsidRPr="008E07B1" w:rsidRDefault="00027FAE" w:rsidP="00027FAE">
      <w:pPr>
        <w:rPr>
          <w:szCs w:val="24"/>
        </w:rPr>
      </w:pPr>
      <w:r w:rsidRPr="008E07B1">
        <w:rPr>
          <w:szCs w:val="24"/>
        </w:rPr>
        <w:t xml:space="preserve">“We have to stop her,” she said. </w:t>
      </w:r>
    </w:p>
    <w:p w14:paraId="1EA5587C" w14:textId="77777777" w:rsidR="00027FAE" w:rsidRPr="008E07B1" w:rsidRDefault="00027FAE" w:rsidP="00027FAE">
      <w:pPr>
        <w:rPr>
          <w:szCs w:val="24"/>
        </w:rPr>
      </w:pPr>
    </w:p>
    <w:p w14:paraId="48403E6D" w14:textId="77777777" w:rsidR="00027FAE" w:rsidRPr="008E07B1" w:rsidRDefault="00027FAE" w:rsidP="00027FAE">
      <w:pPr>
        <w:rPr>
          <w:szCs w:val="24"/>
        </w:rPr>
      </w:pPr>
      <w:r w:rsidRPr="008E07B1">
        <w:rPr>
          <w:szCs w:val="24"/>
        </w:rPr>
        <w:t>“I know,” Harry said, turning to look at her, his gaze softening. “You know what it will cost you.”</w:t>
      </w:r>
    </w:p>
    <w:p w14:paraId="63A7A9F9" w14:textId="77777777" w:rsidR="00027FAE" w:rsidRPr="008E07B1" w:rsidRDefault="00027FAE" w:rsidP="00027FAE">
      <w:pPr>
        <w:rPr>
          <w:szCs w:val="24"/>
        </w:rPr>
      </w:pPr>
    </w:p>
    <w:p w14:paraId="32308F26" w14:textId="77777777" w:rsidR="00027FAE" w:rsidRPr="008E07B1" w:rsidRDefault="00027FAE" w:rsidP="00027FAE">
      <w:pPr>
        <w:rPr>
          <w:szCs w:val="24"/>
        </w:rPr>
      </w:pPr>
      <w:r w:rsidRPr="008E07B1">
        <w:rPr>
          <w:szCs w:val="24"/>
        </w:rPr>
        <w:t xml:space="preserve">Hermione nodded and felt a surge of excitement in her chest before another thought popped into her mind. </w:t>
      </w:r>
    </w:p>
    <w:p w14:paraId="0BF0688B" w14:textId="77777777" w:rsidR="00027FAE" w:rsidRPr="008E07B1" w:rsidRDefault="00027FAE" w:rsidP="00027FAE">
      <w:pPr>
        <w:rPr>
          <w:szCs w:val="24"/>
        </w:rPr>
      </w:pPr>
    </w:p>
    <w:p w14:paraId="20E757C4" w14:textId="77777777" w:rsidR="00027FAE" w:rsidRPr="008E07B1" w:rsidRDefault="00027FAE" w:rsidP="00027FAE">
      <w:pPr>
        <w:rPr>
          <w:szCs w:val="24"/>
        </w:rPr>
      </w:pPr>
      <w:r w:rsidRPr="008E07B1">
        <w:rPr>
          <w:szCs w:val="24"/>
        </w:rPr>
        <w:t>“What about Sirius?” she asked. “Is he alright?”</w:t>
      </w:r>
    </w:p>
    <w:p w14:paraId="661EC7AD" w14:textId="77777777" w:rsidR="00027FAE" w:rsidRPr="008E07B1" w:rsidRDefault="00027FAE" w:rsidP="00027FAE">
      <w:pPr>
        <w:rPr>
          <w:szCs w:val="24"/>
        </w:rPr>
      </w:pPr>
    </w:p>
    <w:p w14:paraId="45DF3102" w14:textId="77777777" w:rsidR="00027FAE" w:rsidRPr="008E07B1" w:rsidRDefault="00027FAE" w:rsidP="00027FAE">
      <w:pPr>
        <w:rPr>
          <w:szCs w:val="24"/>
        </w:rPr>
      </w:pPr>
      <w:r w:rsidRPr="008E07B1">
        <w:rPr>
          <w:szCs w:val="24"/>
        </w:rPr>
        <w:t>“I can’t tell you,” he told her sadly. “Not without payment. I can tell you about Sirius, or save Heather. Either will cost your virginity.”</w:t>
      </w:r>
    </w:p>
    <w:p w14:paraId="1E67E88E" w14:textId="77777777" w:rsidR="00027FAE" w:rsidRPr="008E07B1" w:rsidRDefault="00027FAE" w:rsidP="00027FAE">
      <w:pPr>
        <w:rPr>
          <w:szCs w:val="24"/>
        </w:rPr>
      </w:pPr>
    </w:p>
    <w:p w14:paraId="1351465D" w14:textId="77777777" w:rsidR="00027FAE" w:rsidRPr="008E07B1" w:rsidRDefault="00027FAE" w:rsidP="00027FAE">
      <w:pPr>
        <w:rPr>
          <w:szCs w:val="24"/>
        </w:rPr>
      </w:pPr>
      <w:r w:rsidRPr="008E07B1">
        <w:rPr>
          <w:szCs w:val="24"/>
        </w:rPr>
        <w:t xml:space="preserve">Hermione bit her lip and looked back at Heather. There really wasn’t a choice to be made. </w:t>
      </w:r>
    </w:p>
    <w:p w14:paraId="300508CC" w14:textId="77777777" w:rsidR="00027FAE" w:rsidRPr="008E07B1" w:rsidRDefault="00027FAE" w:rsidP="00027FAE">
      <w:pPr>
        <w:rPr>
          <w:szCs w:val="24"/>
        </w:rPr>
      </w:pPr>
    </w:p>
    <w:p w14:paraId="4C2F37A0" w14:textId="77777777" w:rsidR="00027FAE" w:rsidRPr="008E07B1" w:rsidRDefault="00027FAE" w:rsidP="00027FAE">
      <w:pPr>
        <w:rPr>
          <w:szCs w:val="24"/>
        </w:rPr>
      </w:pPr>
      <w:r w:rsidRPr="008E07B1">
        <w:rPr>
          <w:szCs w:val="24"/>
        </w:rPr>
        <w:lastRenderedPageBreak/>
        <w:t>“Save her,” she said softly. “I can’t – I can’t let her-”</w:t>
      </w:r>
    </w:p>
    <w:p w14:paraId="4A75D3D6" w14:textId="77777777" w:rsidR="00027FAE" w:rsidRPr="008E07B1" w:rsidRDefault="00027FAE" w:rsidP="00027FAE">
      <w:pPr>
        <w:rPr>
          <w:szCs w:val="24"/>
        </w:rPr>
      </w:pPr>
    </w:p>
    <w:p w14:paraId="254C8300" w14:textId="77777777" w:rsidR="00027FAE" w:rsidRPr="008E07B1" w:rsidRDefault="00027FAE" w:rsidP="00027FAE">
      <w:pPr>
        <w:rPr>
          <w:szCs w:val="24"/>
        </w:rPr>
      </w:pPr>
      <w:r w:rsidRPr="008E07B1">
        <w:rPr>
          <w:szCs w:val="24"/>
        </w:rPr>
        <w:t xml:space="preserve">Harry slid his hand into hers and gave it a squeeze. </w:t>
      </w:r>
    </w:p>
    <w:p w14:paraId="034A4AB4" w14:textId="77777777" w:rsidR="00027FAE" w:rsidRPr="008E07B1" w:rsidRDefault="00027FAE" w:rsidP="00027FAE">
      <w:pPr>
        <w:rPr>
          <w:szCs w:val="24"/>
        </w:rPr>
      </w:pPr>
    </w:p>
    <w:p w14:paraId="54209B9A" w14:textId="77777777" w:rsidR="00027FAE" w:rsidRPr="008E07B1" w:rsidRDefault="00027FAE" w:rsidP="00027FAE">
      <w:pPr>
        <w:rPr>
          <w:szCs w:val="24"/>
        </w:rPr>
      </w:pPr>
      <w:r w:rsidRPr="008E07B1">
        <w:rPr>
          <w:szCs w:val="24"/>
        </w:rPr>
        <w:t xml:space="preserve">“I know,” he smiled. </w:t>
      </w:r>
    </w:p>
    <w:p w14:paraId="01FE5657" w14:textId="77777777" w:rsidR="00027FAE" w:rsidRPr="008E07B1" w:rsidRDefault="00027FAE" w:rsidP="00027FAE">
      <w:pPr>
        <w:rPr>
          <w:szCs w:val="24"/>
        </w:rPr>
      </w:pPr>
    </w:p>
    <w:p w14:paraId="15430799" w14:textId="77777777" w:rsidR="00027FAE" w:rsidRPr="008E07B1" w:rsidRDefault="00027FAE" w:rsidP="00027FAE">
      <w:pPr>
        <w:rPr>
          <w:szCs w:val="24"/>
        </w:rPr>
      </w:pPr>
      <w:r w:rsidRPr="008E07B1">
        <w:rPr>
          <w:szCs w:val="24"/>
        </w:rPr>
        <w:t xml:space="preserve">Hermione took a shaky breath and nodded. Reaching up, he brushed Millicent’s hand from her shoulder and then pulled her into an embrace. She leaned into him, taking comfort from her presence. They stood like that for a long moment before he curled his fingers under her chin, tilted her head up, and kissed her. </w:t>
      </w:r>
    </w:p>
    <w:p w14:paraId="478730B5" w14:textId="77777777" w:rsidR="00027FAE" w:rsidRPr="008E07B1" w:rsidRDefault="00027FAE" w:rsidP="00027FAE">
      <w:pPr>
        <w:rPr>
          <w:szCs w:val="24"/>
        </w:rPr>
      </w:pPr>
    </w:p>
    <w:p w14:paraId="28645C1C" w14:textId="77777777" w:rsidR="00027FAE" w:rsidRPr="008E07B1" w:rsidRDefault="00027FAE" w:rsidP="00027FAE">
      <w:pPr>
        <w:rPr>
          <w:szCs w:val="24"/>
        </w:rPr>
      </w:pPr>
      <w:r w:rsidRPr="008E07B1">
        <w:rPr>
          <w:szCs w:val="24"/>
        </w:rPr>
        <w:t xml:space="preserve">She moaned into his mouth as he backed her up to Umbridge’s desk and started removing her clothes. He moved slowly, starting with her tie and then moving to her blouse. The moment it was off, he kissed his way down to her chest and removed her bra. His mouth sought out her perky, pink nipples. Hermione sighed pleasurably and combed her fingers through his hair as he switched from one to the other. </w:t>
      </w:r>
    </w:p>
    <w:p w14:paraId="2D2E552C" w14:textId="77777777" w:rsidR="00027FAE" w:rsidRPr="008E07B1" w:rsidRDefault="00027FAE" w:rsidP="00027FAE">
      <w:pPr>
        <w:rPr>
          <w:szCs w:val="24"/>
        </w:rPr>
      </w:pPr>
    </w:p>
    <w:p w14:paraId="658638E5" w14:textId="77777777" w:rsidR="00027FAE" w:rsidRPr="008E07B1" w:rsidRDefault="00027FAE" w:rsidP="00027FAE">
      <w:pPr>
        <w:rPr>
          <w:szCs w:val="24"/>
        </w:rPr>
      </w:pPr>
      <w:r w:rsidRPr="008E07B1">
        <w:rPr>
          <w:szCs w:val="24"/>
        </w:rPr>
        <w:t xml:space="preserve">Lifting her head to look around the room, she couldn’t believe she was about to lose her virginity in a classroom surrounded by friends and enemies alike. She blushed, wondering what they would think if they could see her now. </w:t>
      </w:r>
    </w:p>
    <w:p w14:paraId="6941A712" w14:textId="77777777" w:rsidR="00027FAE" w:rsidRPr="008E07B1" w:rsidRDefault="00027FAE" w:rsidP="00027FAE">
      <w:pPr>
        <w:rPr>
          <w:szCs w:val="24"/>
        </w:rPr>
      </w:pPr>
    </w:p>
    <w:p w14:paraId="16B33D60" w14:textId="77777777" w:rsidR="00027FAE" w:rsidRPr="008E07B1" w:rsidRDefault="00027FAE" w:rsidP="00027FAE">
      <w:pPr>
        <w:rPr>
          <w:szCs w:val="24"/>
        </w:rPr>
      </w:pPr>
      <w:r w:rsidRPr="008E07B1">
        <w:rPr>
          <w:szCs w:val="24"/>
        </w:rPr>
        <w:t xml:space="preserve">Harry kissed his way back up to her neck while his hands unzipped her skirt. Hermione closed her eyes and focused on his pleasurable touch. Once she was naked, he lifted her onto the desk, and they both looked down when his rigid length brushed her thigh. His impressive size, which she thought she’d gotten used to over the last few months, looked more intimidating than ever. </w:t>
      </w:r>
    </w:p>
    <w:p w14:paraId="75464B90" w14:textId="77777777" w:rsidR="00027FAE" w:rsidRPr="008E07B1" w:rsidRDefault="00027FAE" w:rsidP="00027FAE">
      <w:pPr>
        <w:rPr>
          <w:szCs w:val="24"/>
        </w:rPr>
      </w:pPr>
    </w:p>
    <w:p w14:paraId="24CDBC4A" w14:textId="77777777" w:rsidR="00027FAE" w:rsidRPr="008E07B1" w:rsidRDefault="00027FAE" w:rsidP="00027FAE">
      <w:pPr>
        <w:rPr>
          <w:szCs w:val="24"/>
        </w:rPr>
      </w:pPr>
      <w:r w:rsidRPr="008E07B1">
        <w:rPr>
          <w:szCs w:val="24"/>
        </w:rPr>
        <w:t xml:space="preserve">“Go slow?” she asked softly. </w:t>
      </w:r>
    </w:p>
    <w:p w14:paraId="03BD28CB" w14:textId="77777777" w:rsidR="00027FAE" w:rsidRPr="008E07B1" w:rsidRDefault="00027FAE" w:rsidP="00027FAE">
      <w:pPr>
        <w:rPr>
          <w:szCs w:val="24"/>
        </w:rPr>
      </w:pPr>
    </w:p>
    <w:p w14:paraId="0AD2B948" w14:textId="77777777" w:rsidR="00027FAE" w:rsidRPr="008E07B1" w:rsidRDefault="00027FAE" w:rsidP="00027FAE">
      <w:pPr>
        <w:rPr>
          <w:szCs w:val="24"/>
        </w:rPr>
      </w:pPr>
      <w:r w:rsidRPr="008E07B1">
        <w:rPr>
          <w:szCs w:val="24"/>
        </w:rPr>
        <w:t xml:space="preserve">Harry nodded and lined himself up with her glistening entrance. Placing his hand on her stomach, he rubbed his thumb in slow circles just above her clit and then pushed. </w:t>
      </w:r>
    </w:p>
    <w:p w14:paraId="511AC836" w14:textId="77777777" w:rsidR="00027FAE" w:rsidRPr="008E07B1" w:rsidRDefault="00027FAE" w:rsidP="00027FAE">
      <w:pPr>
        <w:rPr>
          <w:szCs w:val="24"/>
        </w:rPr>
      </w:pPr>
    </w:p>
    <w:p w14:paraId="0B7F9D48" w14:textId="77777777" w:rsidR="00027FAE" w:rsidRPr="008E07B1" w:rsidRDefault="00027FAE" w:rsidP="00027FAE">
      <w:pPr>
        <w:rPr>
          <w:szCs w:val="24"/>
        </w:rPr>
      </w:pPr>
      <w:r w:rsidRPr="008E07B1">
        <w:rPr>
          <w:szCs w:val="24"/>
        </w:rPr>
        <w:lastRenderedPageBreak/>
        <w:t xml:space="preserve">Hermione gasped as her folds stretched around him. Closing her eyes, she hugged herself to his chest and bit her lip as he slowly sank deeper. Gradually, he eased further and further into her depths until their thighs touched. </w:t>
      </w:r>
    </w:p>
    <w:p w14:paraId="39C18895" w14:textId="77777777" w:rsidR="00027FAE" w:rsidRPr="008E07B1" w:rsidRDefault="00027FAE" w:rsidP="00027FAE">
      <w:pPr>
        <w:rPr>
          <w:szCs w:val="24"/>
        </w:rPr>
      </w:pPr>
    </w:p>
    <w:p w14:paraId="50A18329" w14:textId="77777777" w:rsidR="00027FAE" w:rsidRPr="008E07B1" w:rsidRDefault="00027FAE" w:rsidP="00027FAE">
      <w:pPr>
        <w:rPr>
          <w:szCs w:val="24"/>
        </w:rPr>
      </w:pPr>
      <w:r w:rsidRPr="008E07B1">
        <w:rPr>
          <w:szCs w:val="24"/>
        </w:rPr>
        <w:t xml:space="preserve">“You alright?” he asked, rubbing her back soothingly. </w:t>
      </w:r>
    </w:p>
    <w:p w14:paraId="5F319D3A" w14:textId="77777777" w:rsidR="00027FAE" w:rsidRPr="008E07B1" w:rsidRDefault="00027FAE" w:rsidP="00027FAE">
      <w:pPr>
        <w:rPr>
          <w:szCs w:val="24"/>
        </w:rPr>
      </w:pPr>
    </w:p>
    <w:p w14:paraId="0D69920A" w14:textId="77777777" w:rsidR="00027FAE" w:rsidRPr="008E07B1" w:rsidRDefault="00027FAE" w:rsidP="00027FAE">
      <w:pPr>
        <w:rPr>
          <w:szCs w:val="24"/>
        </w:rPr>
      </w:pPr>
      <w:r w:rsidRPr="008E07B1">
        <w:rPr>
          <w:szCs w:val="24"/>
        </w:rPr>
        <w:t xml:space="preserve">She nodded against his chest and took a deep breath. </w:t>
      </w:r>
    </w:p>
    <w:p w14:paraId="2614468D" w14:textId="77777777" w:rsidR="00027FAE" w:rsidRPr="008E07B1" w:rsidRDefault="00027FAE" w:rsidP="00027FAE">
      <w:pPr>
        <w:rPr>
          <w:szCs w:val="24"/>
        </w:rPr>
      </w:pPr>
    </w:p>
    <w:p w14:paraId="72E35C8C" w14:textId="77777777" w:rsidR="00027FAE" w:rsidRPr="008E07B1" w:rsidRDefault="00027FAE" w:rsidP="00027FAE">
      <w:pPr>
        <w:rPr>
          <w:szCs w:val="24"/>
        </w:rPr>
      </w:pPr>
      <w:r w:rsidRPr="008E07B1">
        <w:rPr>
          <w:szCs w:val="24"/>
        </w:rPr>
        <w:t>“It doesn’t hurt as much as I thought it would,” she admitted. “Just – give me a minute.”</w:t>
      </w:r>
    </w:p>
    <w:p w14:paraId="17625216" w14:textId="77777777" w:rsidR="00027FAE" w:rsidRPr="008E07B1" w:rsidRDefault="00027FAE" w:rsidP="00027FAE">
      <w:pPr>
        <w:rPr>
          <w:szCs w:val="24"/>
        </w:rPr>
      </w:pPr>
    </w:p>
    <w:p w14:paraId="31F3C6C6" w14:textId="77777777" w:rsidR="00027FAE" w:rsidRPr="008E07B1" w:rsidRDefault="00027FAE" w:rsidP="00027FAE">
      <w:pPr>
        <w:rPr>
          <w:szCs w:val="24"/>
        </w:rPr>
      </w:pPr>
      <w:r w:rsidRPr="008E07B1">
        <w:rPr>
          <w:szCs w:val="24"/>
        </w:rPr>
        <w:t xml:space="preserve">Harry kissed the top of her head and waited patiently as she grew accustomed to him. After a couple of minutes, Hermione moved her hips experimentally. The pain had subsided almost entirely and was replaced by a new, indescribable pleasure. </w:t>
      </w:r>
    </w:p>
    <w:p w14:paraId="701D56EB" w14:textId="77777777" w:rsidR="00027FAE" w:rsidRPr="008E07B1" w:rsidRDefault="00027FAE" w:rsidP="00027FAE">
      <w:pPr>
        <w:rPr>
          <w:szCs w:val="24"/>
        </w:rPr>
      </w:pPr>
    </w:p>
    <w:p w14:paraId="309C7008" w14:textId="77777777" w:rsidR="00027FAE" w:rsidRPr="008E07B1" w:rsidRDefault="00027FAE" w:rsidP="00027FAE">
      <w:pPr>
        <w:rPr>
          <w:szCs w:val="24"/>
        </w:rPr>
      </w:pPr>
      <w:r w:rsidRPr="008E07B1">
        <w:rPr>
          <w:szCs w:val="24"/>
        </w:rPr>
        <w:t xml:space="preserve">“You can move now,” she said. </w:t>
      </w:r>
    </w:p>
    <w:p w14:paraId="7C82A3B7" w14:textId="77777777" w:rsidR="00027FAE" w:rsidRPr="008E07B1" w:rsidRDefault="00027FAE" w:rsidP="00027FAE">
      <w:pPr>
        <w:rPr>
          <w:szCs w:val="24"/>
        </w:rPr>
      </w:pPr>
    </w:p>
    <w:p w14:paraId="3ACFA841" w14:textId="77777777" w:rsidR="00027FAE" w:rsidRPr="008E07B1" w:rsidRDefault="00027FAE" w:rsidP="00027FAE">
      <w:pPr>
        <w:rPr>
          <w:szCs w:val="24"/>
        </w:rPr>
      </w:pPr>
      <w:r w:rsidRPr="008E07B1">
        <w:rPr>
          <w:szCs w:val="24"/>
        </w:rPr>
        <w:t xml:space="preserve">Harry grabbed her hips, eased back a couple of inches, and then slowly sank back into her depths. She couldn’t contain the moan that escaped her lips. With each thrust, he pulled back a little further and slid back in a little faster, and each one brought with it an explosion of unexpected sensations. Gripping his shoulders tightly, she wrapped her legs around him and panted against his chest. </w:t>
      </w:r>
    </w:p>
    <w:p w14:paraId="4B769A5B" w14:textId="77777777" w:rsidR="00027FAE" w:rsidRPr="008E07B1" w:rsidRDefault="00027FAE" w:rsidP="00027FAE">
      <w:pPr>
        <w:rPr>
          <w:szCs w:val="24"/>
        </w:rPr>
      </w:pPr>
    </w:p>
    <w:p w14:paraId="200C7F9C" w14:textId="77777777" w:rsidR="00027FAE" w:rsidRPr="008E07B1" w:rsidRDefault="00027FAE" w:rsidP="00027FAE">
      <w:pPr>
        <w:rPr>
          <w:szCs w:val="24"/>
        </w:rPr>
      </w:pPr>
      <w:r w:rsidRPr="008E07B1">
        <w:rPr>
          <w:szCs w:val="24"/>
        </w:rPr>
        <w:t xml:space="preserve">“Is this alright?” he asked. </w:t>
      </w:r>
    </w:p>
    <w:p w14:paraId="1A884264" w14:textId="77777777" w:rsidR="00027FAE" w:rsidRPr="008E07B1" w:rsidRDefault="00027FAE" w:rsidP="00027FAE">
      <w:pPr>
        <w:rPr>
          <w:szCs w:val="24"/>
        </w:rPr>
      </w:pPr>
    </w:p>
    <w:p w14:paraId="7867AB13" w14:textId="77777777" w:rsidR="00027FAE" w:rsidRPr="008E07B1" w:rsidRDefault="00027FAE" w:rsidP="00027FAE">
      <w:pPr>
        <w:rPr>
          <w:szCs w:val="24"/>
        </w:rPr>
      </w:pPr>
      <w:r w:rsidRPr="008E07B1">
        <w:rPr>
          <w:szCs w:val="24"/>
        </w:rPr>
        <w:t xml:space="preserve">“Faster,” Hermione responded softly. </w:t>
      </w:r>
    </w:p>
    <w:p w14:paraId="3C1AF34F" w14:textId="77777777" w:rsidR="00027FAE" w:rsidRPr="008E07B1" w:rsidRDefault="00027FAE" w:rsidP="00027FAE">
      <w:pPr>
        <w:rPr>
          <w:szCs w:val="24"/>
        </w:rPr>
      </w:pPr>
    </w:p>
    <w:p w14:paraId="70F4FDD4" w14:textId="77777777" w:rsidR="00027FAE" w:rsidRPr="008E07B1" w:rsidRDefault="00027FAE" w:rsidP="00027FAE">
      <w:pPr>
        <w:rPr>
          <w:szCs w:val="24"/>
        </w:rPr>
      </w:pPr>
      <w:r w:rsidRPr="008E07B1">
        <w:rPr>
          <w:szCs w:val="24"/>
        </w:rPr>
        <w:t xml:space="preserve">She could feel his smirk as he sped up his thrusts. Throwing her head back, she moaned lewdly, only for Harry to capture her lips in a searing, demanding kiss. </w:t>
      </w:r>
    </w:p>
    <w:p w14:paraId="01BAAFF2" w14:textId="77777777" w:rsidR="00027FAE" w:rsidRPr="008E07B1" w:rsidRDefault="00027FAE" w:rsidP="00027FAE">
      <w:pPr>
        <w:rPr>
          <w:szCs w:val="24"/>
        </w:rPr>
      </w:pPr>
    </w:p>
    <w:p w14:paraId="71FC8930" w14:textId="77777777" w:rsidR="00027FAE" w:rsidRPr="008E07B1" w:rsidRDefault="00027FAE" w:rsidP="00027FAE">
      <w:pPr>
        <w:rPr>
          <w:szCs w:val="24"/>
        </w:rPr>
      </w:pPr>
      <w:r w:rsidRPr="008E07B1">
        <w:rPr>
          <w:szCs w:val="24"/>
        </w:rPr>
        <w:t>“You feel so good, so tight,” he whispered. “Lie back.”</w:t>
      </w:r>
    </w:p>
    <w:p w14:paraId="0027F213" w14:textId="77777777" w:rsidR="00027FAE" w:rsidRPr="008E07B1" w:rsidRDefault="00027FAE" w:rsidP="00027FAE">
      <w:pPr>
        <w:rPr>
          <w:szCs w:val="24"/>
        </w:rPr>
      </w:pPr>
    </w:p>
    <w:p w14:paraId="177E8238" w14:textId="77777777" w:rsidR="00027FAE" w:rsidRPr="008E07B1" w:rsidRDefault="00027FAE" w:rsidP="00027FAE">
      <w:pPr>
        <w:rPr>
          <w:szCs w:val="24"/>
        </w:rPr>
      </w:pPr>
      <w:r w:rsidRPr="008E07B1">
        <w:rPr>
          <w:szCs w:val="24"/>
        </w:rPr>
        <w:t xml:space="preserve">Hermione whimpered as she lay back on the desk. Pulling her hips closer to the edge, he grasped one of her breasts and resumed his thrusts. She hadn’t realized how easy he’d been taking it on her until then. His hips only moved a few inches, but it felt like a foot. It almost felt like too much for her to handle. Her hands scrabbled for something to hold onto, crinkling parchment in her fists as she failed to find something to hold onto. </w:t>
      </w:r>
    </w:p>
    <w:p w14:paraId="6B56647A" w14:textId="77777777" w:rsidR="00027FAE" w:rsidRPr="008E07B1" w:rsidRDefault="00027FAE" w:rsidP="00027FAE">
      <w:pPr>
        <w:rPr>
          <w:szCs w:val="24"/>
        </w:rPr>
      </w:pPr>
    </w:p>
    <w:p w14:paraId="6C598520" w14:textId="77777777" w:rsidR="00027FAE" w:rsidRPr="008E07B1" w:rsidRDefault="00027FAE" w:rsidP="00027FAE">
      <w:pPr>
        <w:rPr>
          <w:szCs w:val="24"/>
        </w:rPr>
      </w:pPr>
      <w:r w:rsidRPr="008E07B1">
        <w:rPr>
          <w:szCs w:val="24"/>
        </w:rPr>
        <w:t xml:space="preserve">She could feel an immense climax building. The pounding of his hips and the teasing of her pert nipple drove her closer and closer to the edge. Her back arched, and a low keen escaped her lips. </w:t>
      </w:r>
    </w:p>
    <w:p w14:paraId="415502C1" w14:textId="77777777" w:rsidR="00027FAE" w:rsidRPr="008E07B1" w:rsidRDefault="00027FAE" w:rsidP="00027FAE">
      <w:pPr>
        <w:rPr>
          <w:szCs w:val="24"/>
        </w:rPr>
      </w:pPr>
    </w:p>
    <w:p w14:paraId="75576FC4" w14:textId="77777777" w:rsidR="00027FAE" w:rsidRPr="008E07B1" w:rsidRDefault="00027FAE" w:rsidP="00027FAE">
      <w:pPr>
        <w:rPr>
          <w:szCs w:val="24"/>
        </w:rPr>
      </w:pPr>
      <w:r w:rsidRPr="008E07B1">
        <w:rPr>
          <w:szCs w:val="24"/>
        </w:rPr>
        <w:t>“That’s it, Hermione,” Harry grunted. “Cum all over my cock.”</w:t>
      </w:r>
    </w:p>
    <w:p w14:paraId="3667A13F" w14:textId="77777777" w:rsidR="00027FAE" w:rsidRPr="008E07B1" w:rsidRDefault="00027FAE" w:rsidP="00027FAE">
      <w:pPr>
        <w:rPr>
          <w:szCs w:val="24"/>
        </w:rPr>
      </w:pPr>
    </w:p>
    <w:p w14:paraId="40A1CF38" w14:textId="77777777" w:rsidR="00027FAE" w:rsidRPr="008E07B1" w:rsidRDefault="00027FAE" w:rsidP="00027FAE">
      <w:pPr>
        <w:rPr>
          <w:szCs w:val="24"/>
        </w:rPr>
      </w:pPr>
      <w:r w:rsidRPr="008E07B1">
        <w:rPr>
          <w:szCs w:val="24"/>
        </w:rPr>
        <w:t xml:space="preserve">And she did. Even that relatively tame dirty talk was enough to send her over the edge. The world around her vanished as she gasped and trembled. Harry thrust harshly a couple of times, and for a moment, she was worried she might pass out, but then he pinned his hips to her and erupted inside her. She gasped as the heat of his climax flooded her. </w:t>
      </w:r>
    </w:p>
    <w:p w14:paraId="1A976F50" w14:textId="77777777" w:rsidR="00027FAE" w:rsidRPr="008E07B1" w:rsidRDefault="00027FAE" w:rsidP="00027FAE">
      <w:pPr>
        <w:rPr>
          <w:szCs w:val="24"/>
        </w:rPr>
      </w:pPr>
    </w:p>
    <w:p w14:paraId="3E960CFB" w14:textId="77777777" w:rsidR="00027FAE" w:rsidRPr="008E07B1" w:rsidRDefault="00027FAE" w:rsidP="00027FAE">
      <w:pPr>
        <w:rPr>
          <w:szCs w:val="24"/>
        </w:rPr>
      </w:pPr>
      <w:r w:rsidRPr="008E07B1">
        <w:rPr>
          <w:szCs w:val="24"/>
        </w:rPr>
        <w:t xml:space="preserve">Leaning down, Harry kissed her as they slowly calmed and came to a rest. It took a couple of minutes before her brain started working again, and she gasped. </w:t>
      </w:r>
    </w:p>
    <w:p w14:paraId="1D7CC683" w14:textId="77777777" w:rsidR="00027FAE" w:rsidRPr="008E07B1" w:rsidRDefault="00027FAE" w:rsidP="00027FAE">
      <w:pPr>
        <w:rPr>
          <w:szCs w:val="24"/>
        </w:rPr>
      </w:pPr>
    </w:p>
    <w:p w14:paraId="56D85473" w14:textId="77777777" w:rsidR="00027FAE" w:rsidRPr="008E07B1" w:rsidRDefault="00027FAE" w:rsidP="00027FAE">
      <w:pPr>
        <w:rPr>
          <w:szCs w:val="24"/>
        </w:rPr>
      </w:pPr>
      <w:r w:rsidRPr="008E07B1">
        <w:rPr>
          <w:szCs w:val="24"/>
        </w:rPr>
        <w:t>“Oh no!” she yelled. “Harry, I’m not on the potion!”</w:t>
      </w:r>
    </w:p>
    <w:p w14:paraId="442C96D8" w14:textId="77777777" w:rsidR="00027FAE" w:rsidRPr="008E07B1" w:rsidRDefault="00027FAE" w:rsidP="00027FAE">
      <w:pPr>
        <w:rPr>
          <w:szCs w:val="24"/>
        </w:rPr>
      </w:pPr>
    </w:p>
    <w:p w14:paraId="7DA3B8DA" w14:textId="77777777" w:rsidR="00027FAE" w:rsidRPr="008E07B1" w:rsidRDefault="00027FAE" w:rsidP="00027FAE">
      <w:pPr>
        <w:rPr>
          <w:szCs w:val="24"/>
        </w:rPr>
      </w:pPr>
      <w:r w:rsidRPr="008E07B1">
        <w:rPr>
          <w:szCs w:val="24"/>
        </w:rPr>
        <w:t xml:space="preserve">She glared at him when he laughed. </w:t>
      </w:r>
    </w:p>
    <w:p w14:paraId="0CF781FA" w14:textId="77777777" w:rsidR="00027FAE" w:rsidRPr="008E07B1" w:rsidRDefault="00027FAE" w:rsidP="00027FAE">
      <w:pPr>
        <w:rPr>
          <w:szCs w:val="24"/>
        </w:rPr>
      </w:pPr>
    </w:p>
    <w:p w14:paraId="0E421430" w14:textId="77777777" w:rsidR="00027FAE" w:rsidRPr="008E07B1" w:rsidRDefault="00027FAE" w:rsidP="00027FAE">
      <w:pPr>
        <w:rPr>
          <w:szCs w:val="24"/>
        </w:rPr>
      </w:pPr>
      <w:r w:rsidRPr="008E07B1">
        <w:rPr>
          <w:szCs w:val="24"/>
        </w:rPr>
        <w:t>“Hermione, I’m dead,” he said. “I couldn’t get you pregnant if I tried.”</w:t>
      </w:r>
    </w:p>
    <w:p w14:paraId="180D2A0A" w14:textId="77777777" w:rsidR="00027FAE" w:rsidRPr="008E07B1" w:rsidRDefault="00027FAE" w:rsidP="00027FAE">
      <w:pPr>
        <w:rPr>
          <w:szCs w:val="24"/>
        </w:rPr>
      </w:pPr>
    </w:p>
    <w:p w14:paraId="4C1288BD" w14:textId="77777777" w:rsidR="00027FAE" w:rsidRPr="008E07B1" w:rsidRDefault="00027FAE" w:rsidP="00027FAE">
      <w:pPr>
        <w:rPr>
          <w:szCs w:val="24"/>
        </w:rPr>
      </w:pPr>
      <w:r w:rsidRPr="008E07B1">
        <w:rPr>
          <w:szCs w:val="24"/>
        </w:rPr>
        <w:t xml:space="preserve">“Oh,” Hermione said, relaxing. </w:t>
      </w:r>
    </w:p>
    <w:p w14:paraId="7E14A2F5" w14:textId="77777777" w:rsidR="00027FAE" w:rsidRPr="008E07B1" w:rsidRDefault="00027FAE" w:rsidP="00027FAE">
      <w:pPr>
        <w:rPr>
          <w:szCs w:val="24"/>
        </w:rPr>
      </w:pPr>
    </w:p>
    <w:p w14:paraId="78BC8B35" w14:textId="77777777" w:rsidR="00027FAE" w:rsidRPr="008E07B1" w:rsidRDefault="00027FAE" w:rsidP="00027FAE">
      <w:pPr>
        <w:rPr>
          <w:szCs w:val="24"/>
        </w:rPr>
      </w:pPr>
      <w:r w:rsidRPr="008E07B1">
        <w:rPr>
          <w:szCs w:val="24"/>
        </w:rPr>
        <w:t xml:space="preserve">With a smile, Harry gave her one last kiss and eased out of her. Hermione winced as she sat up and moved her legs. </w:t>
      </w:r>
    </w:p>
    <w:p w14:paraId="74357A58" w14:textId="77777777" w:rsidR="00027FAE" w:rsidRPr="008E07B1" w:rsidRDefault="00027FAE" w:rsidP="00027FAE">
      <w:pPr>
        <w:rPr>
          <w:szCs w:val="24"/>
        </w:rPr>
      </w:pPr>
    </w:p>
    <w:p w14:paraId="42A3792E" w14:textId="77777777" w:rsidR="00027FAE" w:rsidRPr="008E07B1" w:rsidRDefault="00027FAE" w:rsidP="00027FAE">
      <w:pPr>
        <w:rPr>
          <w:szCs w:val="24"/>
        </w:rPr>
      </w:pPr>
      <w:r w:rsidRPr="008E07B1">
        <w:rPr>
          <w:szCs w:val="24"/>
        </w:rPr>
        <w:t>“Take your time,” he told her. “I can stay as long as I like now.”</w:t>
      </w:r>
    </w:p>
    <w:p w14:paraId="146CB341" w14:textId="77777777" w:rsidR="00027FAE" w:rsidRPr="008E07B1" w:rsidRDefault="00027FAE" w:rsidP="00027FAE">
      <w:pPr>
        <w:rPr>
          <w:szCs w:val="24"/>
        </w:rPr>
      </w:pPr>
    </w:p>
    <w:p w14:paraId="29257A6A" w14:textId="77777777" w:rsidR="00027FAE" w:rsidRPr="008E07B1" w:rsidRDefault="00027FAE" w:rsidP="00027FAE">
      <w:pPr>
        <w:rPr>
          <w:szCs w:val="24"/>
        </w:rPr>
      </w:pPr>
      <w:r w:rsidRPr="008E07B1">
        <w:rPr>
          <w:szCs w:val="24"/>
        </w:rPr>
        <w:t xml:space="preserve">She nodded and bit her lip as she gazed around the room. </w:t>
      </w:r>
    </w:p>
    <w:p w14:paraId="1DD5F805" w14:textId="77777777" w:rsidR="00027FAE" w:rsidRPr="008E07B1" w:rsidRDefault="00027FAE" w:rsidP="00027FAE">
      <w:pPr>
        <w:rPr>
          <w:szCs w:val="24"/>
        </w:rPr>
      </w:pPr>
    </w:p>
    <w:p w14:paraId="3498A48B" w14:textId="77777777" w:rsidR="00027FAE" w:rsidRPr="008E07B1" w:rsidRDefault="00027FAE" w:rsidP="00027FAE">
      <w:pPr>
        <w:rPr>
          <w:szCs w:val="24"/>
        </w:rPr>
      </w:pPr>
      <w:r w:rsidRPr="008E07B1">
        <w:rPr>
          <w:szCs w:val="24"/>
        </w:rPr>
        <w:t xml:space="preserve">“What are you going to do to Umbridge?” she asked. </w:t>
      </w:r>
    </w:p>
    <w:p w14:paraId="5EED4255" w14:textId="77777777" w:rsidR="00027FAE" w:rsidRPr="008E07B1" w:rsidRDefault="00027FAE" w:rsidP="00027FAE">
      <w:pPr>
        <w:rPr>
          <w:szCs w:val="24"/>
        </w:rPr>
      </w:pPr>
    </w:p>
    <w:p w14:paraId="4F16AEEA" w14:textId="77777777" w:rsidR="00027FAE" w:rsidRPr="008E07B1" w:rsidRDefault="00027FAE" w:rsidP="00027FAE">
      <w:pPr>
        <w:rPr>
          <w:szCs w:val="24"/>
        </w:rPr>
      </w:pPr>
      <w:r w:rsidRPr="008E07B1">
        <w:rPr>
          <w:szCs w:val="24"/>
        </w:rPr>
        <w:t xml:space="preserve">Harry looked over at the woman consideringly. </w:t>
      </w:r>
    </w:p>
    <w:p w14:paraId="34412066" w14:textId="77777777" w:rsidR="00027FAE" w:rsidRPr="008E07B1" w:rsidRDefault="00027FAE" w:rsidP="00027FAE">
      <w:pPr>
        <w:rPr>
          <w:szCs w:val="24"/>
        </w:rPr>
      </w:pPr>
    </w:p>
    <w:p w14:paraId="4184B748" w14:textId="77777777" w:rsidR="00027FAE" w:rsidRPr="008E07B1" w:rsidRDefault="00027FAE" w:rsidP="00027FAE">
      <w:pPr>
        <w:rPr>
          <w:szCs w:val="24"/>
        </w:rPr>
      </w:pPr>
      <w:r w:rsidRPr="008E07B1">
        <w:rPr>
          <w:szCs w:val="24"/>
        </w:rPr>
        <w:t>“I have an idea,” he said after a moment. “But I’ll need your help.”</w:t>
      </w:r>
    </w:p>
    <w:p w14:paraId="1B7810E9" w14:textId="77777777" w:rsidR="00027FAE" w:rsidRPr="008E07B1" w:rsidRDefault="00027FAE" w:rsidP="00027FAE">
      <w:pPr>
        <w:rPr>
          <w:szCs w:val="24"/>
        </w:rPr>
      </w:pPr>
    </w:p>
    <w:p w14:paraId="682D869F" w14:textId="77777777" w:rsidR="00027FAE" w:rsidRPr="008E07B1" w:rsidRDefault="00027FAE" w:rsidP="00027FAE">
      <w:pPr>
        <w:rPr>
          <w:szCs w:val="24"/>
        </w:rPr>
      </w:pPr>
      <w:r w:rsidRPr="008E07B1">
        <w:rPr>
          <w:szCs w:val="24"/>
        </w:rPr>
        <w:t xml:space="preserve">Hermione looked from Umbridge to Heather, bit her lip, and nodded nervously. Umbridge deserved whatever was coming to her, but that didn’t mean she liked being a part of it. </w:t>
      </w:r>
    </w:p>
    <w:p w14:paraId="359262A5" w14:textId="77777777" w:rsidR="00027FAE" w:rsidRPr="008E07B1" w:rsidRDefault="00027FAE" w:rsidP="00027FAE">
      <w:pPr>
        <w:rPr>
          <w:szCs w:val="24"/>
        </w:rPr>
      </w:pPr>
    </w:p>
    <w:p w14:paraId="4BDF2876" w14:textId="77777777" w:rsidR="00027FAE" w:rsidRPr="008E07B1" w:rsidRDefault="00027FAE" w:rsidP="00027FAE">
      <w:pPr>
        <w:rPr>
          <w:szCs w:val="24"/>
        </w:rPr>
      </w:pPr>
      <w:r w:rsidRPr="008E07B1">
        <w:rPr>
          <w:szCs w:val="24"/>
        </w:rPr>
        <w:t xml:space="preserve">“What about Sirius?” she asked. </w:t>
      </w:r>
    </w:p>
    <w:p w14:paraId="4B200C83" w14:textId="77777777" w:rsidR="00027FAE" w:rsidRPr="008E07B1" w:rsidRDefault="00027FAE" w:rsidP="00027FAE">
      <w:pPr>
        <w:rPr>
          <w:szCs w:val="24"/>
        </w:rPr>
      </w:pPr>
    </w:p>
    <w:p w14:paraId="278CC8AB" w14:textId="77777777" w:rsidR="00027FAE" w:rsidRPr="008E07B1" w:rsidRDefault="00027FAE" w:rsidP="00027FAE">
      <w:pPr>
        <w:rPr>
          <w:szCs w:val="24"/>
        </w:rPr>
      </w:pPr>
      <w:r w:rsidRPr="008E07B1">
        <w:rPr>
          <w:szCs w:val="24"/>
        </w:rPr>
        <w:t>“Don’t worry,” Harry smiled. “Whatever happens next, I’ll be right beside you.”</w:t>
      </w:r>
    </w:p>
    <w:p w14:paraId="3502950E" w14:textId="77777777" w:rsidR="008E07B1" w:rsidRPr="008E07B1" w:rsidRDefault="008E07B1" w:rsidP="00027FAE">
      <w:pPr>
        <w:rPr>
          <w:szCs w:val="24"/>
        </w:rPr>
      </w:pPr>
    </w:p>
    <w:p w14:paraId="0FFA7ED2" w14:textId="77777777" w:rsidR="008E07B1" w:rsidRPr="008E07B1" w:rsidRDefault="008E07B1" w:rsidP="008E07B1">
      <w:pPr>
        <w:jc w:val="center"/>
        <w:rPr>
          <w:szCs w:val="24"/>
        </w:rPr>
      </w:pPr>
      <w:r w:rsidRPr="008E07B1">
        <w:rPr>
          <w:szCs w:val="24"/>
        </w:rPr>
        <w:t>Chapter 5</w:t>
      </w:r>
    </w:p>
    <w:p w14:paraId="17E004B9" w14:textId="77777777" w:rsidR="008E07B1" w:rsidRPr="008E07B1" w:rsidRDefault="008E07B1" w:rsidP="008E07B1">
      <w:pPr>
        <w:jc w:val="center"/>
        <w:rPr>
          <w:szCs w:val="24"/>
        </w:rPr>
      </w:pPr>
    </w:p>
    <w:p w14:paraId="0821FD29" w14:textId="77777777" w:rsidR="008E07B1" w:rsidRPr="008E07B1" w:rsidRDefault="008E07B1" w:rsidP="008E07B1">
      <w:pPr>
        <w:rPr>
          <w:szCs w:val="24"/>
        </w:rPr>
      </w:pPr>
      <w:r w:rsidRPr="008E07B1">
        <w:rPr>
          <w:szCs w:val="24"/>
        </w:rPr>
        <w:t xml:space="preserve">“What are we going to do?” Hermione asked. </w:t>
      </w:r>
    </w:p>
    <w:p w14:paraId="1AF9BA1B" w14:textId="77777777" w:rsidR="008E07B1" w:rsidRPr="008E07B1" w:rsidRDefault="008E07B1" w:rsidP="008E07B1">
      <w:pPr>
        <w:rPr>
          <w:szCs w:val="24"/>
        </w:rPr>
      </w:pPr>
    </w:p>
    <w:p w14:paraId="796557BA" w14:textId="77777777" w:rsidR="008E07B1" w:rsidRPr="008E07B1" w:rsidRDefault="008E07B1" w:rsidP="008E07B1">
      <w:pPr>
        <w:rPr>
          <w:szCs w:val="24"/>
        </w:rPr>
      </w:pPr>
      <w:r w:rsidRPr="008E07B1">
        <w:rPr>
          <w:szCs w:val="24"/>
        </w:rPr>
        <w:t xml:space="preserve">She picked up her clothes, which had been strewn haphazardly across the floor, and quickly dressed. </w:t>
      </w:r>
    </w:p>
    <w:p w14:paraId="3FE36412" w14:textId="77777777" w:rsidR="008E07B1" w:rsidRPr="008E07B1" w:rsidRDefault="008E07B1" w:rsidP="008E07B1">
      <w:pPr>
        <w:rPr>
          <w:szCs w:val="24"/>
        </w:rPr>
      </w:pPr>
    </w:p>
    <w:p w14:paraId="1182D6CA" w14:textId="77777777" w:rsidR="008E07B1" w:rsidRPr="008E07B1" w:rsidRDefault="008E07B1" w:rsidP="008E07B1">
      <w:pPr>
        <w:rPr>
          <w:szCs w:val="24"/>
        </w:rPr>
      </w:pPr>
      <w:r w:rsidRPr="008E07B1">
        <w:rPr>
          <w:szCs w:val="24"/>
        </w:rPr>
        <w:t>“When time starts, you need to tell her you know where Dumbledore’s weapon is,” Harry said.</w:t>
      </w:r>
    </w:p>
    <w:p w14:paraId="6376CB76" w14:textId="77777777" w:rsidR="008E07B1" w:rsidRPr="008E07B1" w:rsidRDefault="008E07B1" w:rsidP="008E07B1">
      <w:pPr>
        <w:rPr>
          <w:szCs w:val="24"/>
        </w:rPr>
      </w:pPr>
    </w:p>
    <w:p w14:paraId="5F686407" w14:textId="77777777" w:rsidR="008E07B1" w:rsidRPr="008E07B1" w:rsidRDefault="008E07B1" w:rsidP="008E07B1">
      <w:pPr>
        <w:rPr>
          <w:szCs w:val="24"/>
        </w:rPr>
      </w:pPr>
      <w:r w:rsidRPr="008E07B1">
        <w:rPr>
          <w:szCs w:val="24"/>
        </w:rPr>
        <w:t>“Weapon?” she asked, furrowing her brow cutely.</w:t>
      </w:r>
    </w:p>
    <w:p w14:paraId="42D24B8A" w14:textId="77777777" w:rsidR="008E07B1" w:rsidRPr="008E07B1" w:rsidRDefault="008E07B1" w:rsidP="008E07B1">
      <w:pPr>
        <w:rPr>
          <w:szCs w:val="24"/>
        </w:rPr>
      </w:pPr>
    </w:p>
    <w:p w14:paraId="18A8D5A9" w14:textId="77777777" w:rsidR="008E07B1" w:rsidRPr="008E07B1" w:rsidRDefault="008E07B1" w:rsidP="008E07B1">
      <w:pPr>
        <w:rPr>
          <w:szCs w:val="24"/>
        </w:rPr>
      </w:pPr>
      <w:r w:rsidRPr="008E07B1">
        <w:rPr>
          <w:szCs w:val="24"/>
        </w:rPr>
        <w:t>“There isn’t one, of course,” he told her with a shrug. “We just need to stop her from trying to curse Heather and get her out of the castle.”</w:t>
      </w:r>
    </w:p>
    <w:p w14:paraId="201976C9" w14:textId="77777777" w:rsidR="008E07B1" w:rsidRPr="008E07B1" w:rsidRDefault="008E07B1" w:rsidP="008E07B1">
      <w:pPr>
        <w:rPr>
          <w:szCs w:val="24"/>
        </w:rPr>
      </w:pPr>
    </w:p>
    <w:p w14:paraId="0BEEADF4" w14:textId="77777777" w:rsidR="008E07B1" w:rsidRPr="008E07B1" w:rsidRDefault="008E07B1" w:rsidP="008E07B1">
      <w:pPr>
        <w:rPr>
          <w:szCs w:val="24"/>
        </w:rPr>
      </w:pPr>
      <w:r w:rsidRPr="008E07B1">
        <w:rPr>
          <w:szCs w:val="24"/>
        </w:rPr>
        <w:t>“Why?” Hermione asked. “Can’t you just… do whatever you’re going to do here?”</w:t>
      </w:r>
    </w:p>
    <w:p w14:paraId="5E940E34" w14:textId="77777777" w:rsidR="008E07B1" w:rsidRPr="008E07B1" w:rsidRDefault="008E07B1" w:rsidP="008E07B1">
      <w:pPr>
        <w:rPr>
          <w:szCs w:val="24"/>
        </w:rPr>
      </w:pPr>
    </w:p>
    <w:p w14:paraId="70F1D34E" w14:textId="77777777" w:rsidR="008E07B1" w:rsidRPr="008E07B1" w:rsidRDefault="008E07B1" w:rsidP="008E07B1">
      <w:pPr>
        <w:rPr>
          <w:szCs w:val="24"/>
        </w:rPr>
      </w:pPr>
      <w:r w:rsidRPr="008E07B1">
        <w:rPr>
          <w:szCs w:val="24"/>
        </w:rPr>
        <w:t>“I could, but your payment only covers Umbridge,” he explained. “If I kill her now, you still have to deal with Malfoy and his lot. I could help you, of course, but it’ll cost you extra.”</w:t>
      </w:r>
    </w:p>
    <w:p w14:paraId="08443F31" w14:textId="77777777" w:rsidR="008E07B1" w:rsidRPr="008E07B1" w:rsidRDefault="008E07B1" w:rsidP="008E07B1">
      <w:pPr>
        <w:rPr>
          <w:szCs w:val="24"/>
        </w:rPr>
      </w:pPr>
    </w:p>
    <w:p w14:paraId="3D38E4FC" w14:textId="77777777" w:rsidR="008E07B1" w:rsidRPr="008E07B1" w:rsidRDefault="008E07B1" w:rsidP="008E07B1">
      <w:pPr>
        <w:rPr>
          <w:szCs w:val="24"/>
        </w:rPr>
      </w:pPr>
      <w:r w:rsidRPr="008E07B1">
        <w:rPr>
          <w:szCs w:val="24"/>
        </w:rPr>
        <w:t xml:space="preserve">Hermione bit her lip and looked over at Umbridge uncertainly. Harry could see that, despite everything the woman had done, she was still disturbed by the idea of killing her. </w:t>
      </w:r>
    </w:p>
    <w:p w14:paraId="4AB57B80" w14:textId="77777777" w:rsidR="008E07B1" w:rsidRPr="008E07B1" w:rsidRDefault="008E07B1" w:rsidP="008E07B1">
      <w:pPr>
        <w:rPr>
          <w:szCs w:val="24"/>
        </w:rPr>
      </w:pPr>
    </w:p>
    <w:p w14:paraId="2F4FC32E" w14:textId="77777777" w:rsidR="008E07B1" w:rsidRPr="008E07B1" w:rsidRDefault="008E07B1" w:rsidP="008E07B1">
      <w:pPr>
        <w:rPr>
          <w:szCs w:val="24"/>
        </w:rPr>
      </w:pPr>
      <w:r w:rsidRPr="008E07B1">
        <w:rPr>
          <w:szCs w:val="24"/>
        </w:rPr>
        <w:t>“She deserves it,” he told her softly. “Umbridge has done some horrible things. She killed her own mother to hide the fact that she’s actually a Half-blood.”</w:t>
      </w:r>
    </w:p>
    <w:p w14:paraId="21FF81D9" w14:textId="77777777" w:rsidR="008E07B1" w:rsidRPr="008E07B1" w:rsidRDefault="008E07B1" w:rsidP="008E07B1">
      <w:pPr>
        <w:rPr>
          <w:szCs w:val="24"/>
        </w:rPr>
      </w:pPr>
    </w:p>
    <w:p w14:paraId="622515E8" w14:textId="77777777" w:rsidR="008E07B1" w:rsidRPr="008E07B1" w:rsidRDefault="008E07B1" w:rsidP="008E07B1">
      <w:pPr>
        <w:rPr>
          <w:szCs w:val="24"/>
        </w:rPr>
      </w:pPr>
      <w:r w:rsidRPr="008E07B1">
        <w:rPr>
          <w:szCs w:val="24"/>
        </w:rPr>
        <w:t>“Really?” Hermione frowned.</w:t>
      </w:r>
    </w:p>
    <w:p w14:paraId="43C64856" w14:textId="77777777" w:rsidR="008E07B1" w:rsidRPr="008E07B1" w:rsidRDefault="008E07B1" w:rsidP="008E07B1">
      <w:pPr>
        <w:rPr>
          <w:szCs w:val="24"/>
        </w:rPr>
      </w:pPr>
    </w:p>
    <w:p w14:paraId="28D1EA07" w14:textId="77777777" w:rsidR="008E07B1" w:rsidRPr="008E07B1" w:rsidRDefault="008E07B1" w:rsidP="008E07B1">
      <w:pPr>
        <w:rPr>
          <w:szCs w:val="24"/>
        </w:rPr>
      </w:pPr>
      <w:r w:rsidRPr="008E07B1">
        <w:rPr>
          <w:szCs w:val="24"/>
        </w:rPr>
        <w:t xml:space="preserve">Harry nodded. </w:t>
      </w:r>
    </w:p>
    <w:p w14:paraId="180BDFC5" w14:textId="77777777" w:rsidR="008E07B1" w:rsidRPr="008E07B1" w:rsidRDefault="008E07B1" w:rsidP="008E07B1">
      <w:pPr>
        <w:rPr>
          <w:szCs w:val="24"/>
        </w:rPr>
      </w:pPr>
    </w:p>
    <w:p w14:paraId="1A943826" w14:textId="77777777" w:rsidR="008E07B1" w:rsidRPr="008E07B1" w:rsidRDefault="008E07B1" w:rsidP="008E07B1">
      <w:pPr>
        <w:rPr>
          <w:szCs w:val="24"/>
        </w:rPr>
      </w:pPr>
      <w:r w:rsidRPr="008E07B1">
        <w:rPr>
          <w:szCs w:val="24"/>
        </w:rPr>
        <w:t>“Her father’s wife couldn’t get pregnant. They thought admitting that would make them look weak, so they Imperiused a Muggle woman, impregnated her, and forced her to carry the baby. After she gave birth, they Obliviated her. Her stepmother confessed everything on her deathbed. She’d been heavily abused by her husband since they got married, but she lost her fear of him when she realized she was about to die. Umbridge spent years destroying all evidence of what happened, including murdering the woman who didn’t even remember giving birth to her. And it wasn’t pleasant, either. She firmly believes in all that Pureblood bullshit.”</w:t>
      </w:r>
    </w:p>
    <w:p w14:paraId="433ACA65" w14:textId="77777777" w:rsidR="008E07B1" w:rsidRPr="008E07B1" w:rsidRDefault="008E07B1" w:rsidP="008E07B1">
      <w:pPr>
        <w:rPr>
          <w:szCs w:val="24"/>
        </w:rPr>
      </w:pPr>
    </w:p>
    <w:p w14:paraId="41734E32" w14:textId="77777777" w:rsidR="008E07B1" w:rsidRPr="008E07B1" w:rsidRDefault="008E07B1" w:rsidP="008E07B1">
      <w:pPr>
        <w:rPr>
          <w:szCs w:val="24"/>
        </w:rPr>
      </w:pPr>
      <w:r w:rsidRPr="008E07B1">
        <w:rPr>
          <w:szCs w:val="24"/>
        </w:rPr>
        <w:t>“How do you know all that?” Hermione asked. “Were you watching her?”</w:t>
      </w:r>
    </w:p>
    <w:p w14:paraId="7F8BB544" w14:textId="77777777" w:rsidR="008E07B1" w:rsidRPr="008E07B1" w:rsidRDefault="008E07B1" w:rsidP="008E07B1">
      <w:pPr>
        <w:rPr>
          <w:szCs w:val="24"/>
        </w:rPr>
      </w:pPr>
    </w:p>
    <w:p w14:paraId="2DB6017E" w14:textId="77777777" w:rsidR="008E07B1" w:rsidRPr="008E07B1" w:rsidRDefault="008E07B1" w:rsidP="008E07B1">
      <w:pPr>
        <w:rPr>
          <w:szCs w:val="24"/>
        </w:rPr>
      </w:pPr>
      <w:r w:rsidRPr="008E07B1">
        <w:rPr>
          <w:szCs w:val="24"/>
        </w:rPr>
        <w:lastRenderedPageBreak/>
        <w:t>“No,” Harry smiled, shaking his head. “It’s one of the perks of being a Lost Soul. We can’t pass judgment, but we can see the verdict. Umbridge will spend the rest of eternity in hell for the things she’s done, and that doesn’t happen by accident.”</w:t>
      </w:r>
    </w:p>
    <w:p w14:paraId="3A640821" w14:textId="77777777" w:rsidR="008E07B1" w:rsidRPr="008E07B1" w:rsidRDefault="008E07B1" w:rsidP="008E07B1">
      <w:pPr>
        <w:rPr>
          <w:szCs w:val="24"/>
        </w:rPr>
      </w:pPr>
    </w:p>
    <w:p w14:paraId="2A98AD29" w14:textId="77777777" w:rsidR="008E07B1" w:rsidRPr="008E07B1" w:rsidRDefault="008E07B1" w:rsidP="008E07B1">
      <w:pPr>
        <w:rPr>
          <w:szCs w:val="24"/>
        </w:rPr>
      </w:pPr>
      <w:r w:rsidRPr="008E07B1">
        <w:rPr>
          <w:szCs w:val="24"/>
        </w:rPr>
        <w:t xml:space="preserve">Hermione looked at Umbridge, nodded reluctantly, and straightened her clothes. </w:t>
      </w:r>
    </w:p>
    <w:p w14:paraId="3E37C933" w14:textId="77777777" w:rsidR="008E07B1" w:rsidRPr="008E07B1" w:rsidRDefault="008E07B1" w:rsidP="008E07B1">
      <w:pPr>
        <w:rPr>
          <w:szCs w:val="24"/>
        </w:rPr>
      </w:pPr>
    </w:p>
    <w:p w14:paraId="7D2E720E" w14:textId="77777777" w:rsidR="008E07B1" w:rsidRPr="008E07B1" w:rsidRDefault="008E07B1" w:rsidP="008E07B1">
      <w:pPr>
        <w:rPr>
          <w:szCs w:val="24"/>
        </w:rPr>
      </w:pPr>
      <w:r w:rsidRPr="008E07B1">
        <w:rPr>
          <w:szCs w:val="24"/>
        </w:rPr>
        <w:t xml:space="preserve">“I’m ready,” she said. </w:t>
      </w:r>
    </w:p>
    <w:p w14:paraId="79DA7CB1" w14:textId="77777777" w:rsidR="008E07B1" w:rsidRPr="008E07B1" w:rsidRDefault="008E07B1" w:rsidP="008E07B1">
      <w:pPr>
        <w:rPr>
          <w:szCs w:val="24"/>
        </w:rPr>
      </w:pPr>
    </w:p>
    <w:p w14:paraId="4DEE8B02" w14:textId="77777777" w:rsidR="008E07B1" w:rsidRPr="008E07B1" w:rsidRDefault="008E07B1" w:rsidP="008E07B1">
      <w:pPr>
        <w:rPr>
          <w:szCs w:val="24"/>
        </w:rPr>
      </w:pPr>
      <w:r w:rsidRPr="008E07B1">
        <w:rPr>
          <w:szCs w:val="24"/>
        </w:rPr>
        <w:t>“Then go stand by Millicent,” he said. “I’ll count to three, and then time will start again. You’ll have to be quick. She’s already halfway through the incantation, and we only have one shot at this.”</w:t>
      </w:r>
    </w:p>
    <w:p w14:paraId="5357BD8B" w14:textId="77777777" w:rsidR="008E07B1" w:rsidRPr="008E07B1" w:rsidRDefault="008E07B1" w:rsidP="008E07B1">
      <w:pPr>
        <w:rPr>
          <w:szCs w:val="24"/>
        </w:rPr>
      </w:pPr>
    </w:p>
    <w:p w14:paraId="680F53F6" w14:textId="77777777" w:rsidR="008E07B1" w:rsidRPr="008E07B1" w:rsidRDefault="008E07B1" w:rsidP="008E07B1">
      <w:pPr>
        <w:rPr>
          <w:szCs w:val="24"/>
        </w:rPr>
      </w:pPr>
      <w:r w:rsidRPr="008E07B1">
        <w:rPr>
          <w:szCs w:val="24"/>
        </w:rPr>
        <w:t>Hermione nodded, took her place in front of Millicent, and sucked in a slow fortifying breath.</w:t>
      </w:r>
    </w:p>
    <w:p w14:paraId="2F14F5BC" w14:textId="77777777" w:rsidR="008E07B1" w:rsidRPr="008E07B1" w:rsidRDefault="008E07B1" w:rsidP="008E07B1">
      <w:pPr>
        <w:rPr>
          <w:szCs w:val="24"/>
        </w:rPr>
      </w:pPr>
    </w:p>
    <w:p w14:paraId="52240051" w14:textId="77777777" w:rsidR="008E07B1" w:rsidRPr="008E07B1" w:rsidRDefault="008E07B1" w:rsidP="008E07B1">
      <w:pPr>
        <w:rPr>
          <w:szCs w:val="24"/>
        </w:rPr>
      </w:pPr>
      <w:r w:rsidRPr="008E07B1">
        <w:rPr>
          <w:szCs w:val="24"/>
        </w:rPr>
        <w:t>“Ready?” Harry asked, to which he received a nervous nod. “One. Two. Three!”</w:t>
      </w:r>
    </w:p>
    <w:p w14:paraId="4A2D0728" w14:textId="77777777" w:rsidR="008E07B1" w:rsidRPr="008E07B1" w:rsidRDefault="008E07B1" w:rsidP="008E07B1">
      <w:pPr>
        <w:rPr>
          <w:szCs w:val="24"/>
        </w:rPr>
      </w:pPr>
    </w:p>
    <w:p w14:paraId="3C785A4E" w14:textId="77777777" w:rsidR="008E07B1" w:rsidRPr="008E07B1" w:rsidRDefault="008E07B1" w:rsidP="008E07B1">
      <w:pPr>
        <w:rPr>
          <w:szCs w:val="24"/>
        </w:rPr>
      </w:pPr>
      <w:r w:rsidRPr="008E07B1">
        <w:rPr>
          <w:szCs w:val="24"/>
        </w:rPr>
        <w:t xml:space="preserve">“I know where Dumbledore’s weapon is!” she shouted. </w:t>
      </w:r>
    </w:p>
    <w:p w14:paraId="702D34D4" w14:textId="77777777" w:rsidR="008E07B1" w:rsidRPr="008E07B1" w:rsidRDefault="008E07B1" w:rsidP="008E07B1">
      <w:pPr>
        <w:rPr>
          <w:szCs w:val="24"/>
        </w:rPr>
      </w:pPr>
    </w:p>
    <w:p w14:paraId="1150A8B2" w14:textId="77777777" w:rsidR="008E07B1" w:rsidRPr="008E07B1" w:rsidRDefault="008E07B1" w:rsidP="008E07B1">
      <w:pPr>
        <w:rPr>
          <w:szCs w:val="24"/>
        </w:rPr>
      </w:pPr>
      <w:r w:rsidRPr="008E07B1">
        <w:rPr>
          <w:szCs w:val="24"/>
        </w:rPr>
        <w:t xml:space="preserve">Umbridge froze again, this time of her own accord, and turned her beady gaze to Hermione. </w:t>
      </w:r>
    </w:p>
    <w:p w14:paraId="5E647BEB" w14:textId="77777777" w:rsidR="008E07B1" w:rsidRPr="008E07B1" w:rsidRDefault="008E07B1" w:rsidP="008E07B1">
      <w:pPr>
        <w:rPr>
          <w:szCs w:val="24"/>
        </w:rPr>
      </w:pPr>
    </w:p>
    <w:p w14:paraId="4FF2DC9B" w14:textId="77777777" w:rsidR="008E07B1" w:rsidRPr="008E07B1" w:rsidRDefault="008E07B1" w:rsidP="008E07B1">
      <w:pPr>
        <w:rPr>
          <w:szCs w:val="24"/>
        </w:rPr>
      </w:pPr>
      <w:r w:rsidRPr="008E07B1">
        <w:rPr>
          <w:szCs w:val="24"/>
        </w:rPr>
        <w:t>“Weapon?” she barked. “What weapon?”</w:t>
      </w:r>
    </w:p>
    <w:p w14:paraId="33061847" w14:textId="77777777" w:rsidR="008E07B1" w:rsidRPr="008E07B1" w:rsidRDefault="008E07B1" w:rsidP="008E07B1">
      <w:pPr>
        <w:rPr>
          <w:szCs w:val="24"/>
        </w:rPr>
      </w:pPr>
    </w:p>
    <w:p w14:paraId="0BDE19D6" w14:textId="77777777" w:rsidR="008E07B1" w:rsidRPr="008E07B1" w:rsidRDefault="008E07B1" w:rsidP="008E07B1">
      <w:pPr>
        <w:rPr>
          <w:szCs w:val="24"/>
        </w:rPr>
      </w:pPr>
      <w:r w:rsidRPr="008E07B1">
        <w:rPr>
          <w:szCs w:val="24"/>
        </w:rPr>
        <w:t xml:space="preserve">“The weapon Dumbledore plans to use to take over the Ministry,” Hermione said. </w:t>
      </w:r>
    </w:p>
    <w:p w14:paraId="6291E980" w14:textId="77777777" w:rsidR="008E07B1" w:rsidRPr="008E07B1" w:rsidRDefault="008E07B1" w:rsidP="008E07B1">
      <w:pPr>
        <w:rPr>
          <w:szCs w:val="24"/>
        </w:rPr>
      </w:pPr>
    </w:p>
    <w:p w14:paraId="12B7CDA3" w14:textId="77777777" w:rsidR="008E07B1" w:rsidRPr="008E07B1" w:rsidRDefault="008E07B1" w:rsidP="008E07B1">
      <w:pPr>
        <w:rPr>
          <w:szCs w:val="24"/>
        </w:rPr>
      </w:pPr>
      <w:r w:rsidRPr="008E07B1">
        <w:rPr>
          <w:szCs w:val="24"/>
        </w:rPr>
        <w:t xml:space="preserve">She glanced over at Harry, and he nodded encouragingly. </w:t>
      </w:r>
    </w:p>
    <w:p w14:paraId="30589C8A" w14:textId="77777777" w:rsidR="008E07B1" w:rsidRPr="008E07B1" w:rsidRDefault="008E07B1" w:rsidP="008E07B1">
      <w:pPr>
        <w:rPr>
          <w:szCs w:val="24"/>
        </w:rPr>
      </w:pPr>
    </w:p>
    <w:p w14:paraId="527A280F" w14:textId="77777777" w:rsidR="008E07B1" w:rsidRPr="008E07B1" w:rsidRDefault="008E07B1" w:rsidP="008E07B1">
      <w:pPr>
        <w:rPr>
          <w:szCs w:val="24"/>
        </w:rPr>
      </w:pPr>
      <w:r w:rsidRPr="008E07B1">
        <w:rPr>
          <w:szCs w:val="24"/>
        </w:rPr>
        <w:t>“Hermione, what are you – Oof!”</w:t>
      </w:r>
    </w:p>
    <w:p w14:paraId="335F9DB1" w14:textId="77777777" w:rsidR="008E07B1" w:rsidRPr="008E07B1" w:rsidRDefault="008E07B1" w:rsidP="008E07B1">
      <w:pPr>
        <w:rPr>
          <w:szCs w:val="24"/>
        </w:rPr>
      </w:pPr>
    </w:p>
    <w:p w14:paraId="76316BC2" w14:textId="77777777" w:rsidR="008E07B1" w:rsidRPr="008E07B1" w:rsidRDefault="008E07B1" w:rsidP="008E07B1">
      <w:pPr>
        <w:rPr>
          <w:szCs w:val="24"/>
        </w:rPr>
      </w:pPr>
      <w:r w:rsidRPr="008E07B1">
        <w:rPr>
          <w:szCs w:val="24"/>
        </w:rPr>
        <w:lastRenderedPageBreak/>
        <w:t xml:space="preserve">Ron grunted as Crabbe buried a meaty fist in his stomach. </w:t>
      </w:r>
    </w:p>
    <w:p w14:paraId="60FFF739" w14:textId="77777777" w:rsidR="008E07B1" w:rsidRPr="008E07B1" w:rsidRDefault="008E07B1" w:rsidP="008E07B1">
      <w:pPr>
        <w:rPr>
          <w:szCs w:val="24"/>
        </w:rPr>
      </w:pPr>
    </w:p>
    <w:p w14:paraId="56BC2863" w14:textId="77777777" w:rsidR="008E07B1" w:rsidRPr="008E07B1" w:rsidRDefault="008E07B1" w:rsidP="008E07B1">
      <w:pPr>
        <w:rPr>
          <w:szCs w:val="24"/>
        </w:rPr>
      </w:pPr>
      <w:r w:rsidRPr="008E07B1">
        <w:rPr>
          <w:szCs w:val="24"/>
        </w:rPr>
        <w:t>“Stop it!” Hermione yelled. “Please, don’t hurt them, and I’ll tell you everything.”</w:t>
      </w:r>
    </w:p>
    <w:p w14:paraId="0B664046" w14:textId="77777777" w:rsidR="008E07B1" w:rsidRPr="008E07B1" w:rsidRDefault="008E07B1" w:rsidP="008E07B1">
      <w:pPr>
        <w:rPr>
          <w:szCs w:val="24"/>
        </w:rPr>
      </w:pPr>
    </w:p>
    <w:p w14:paraId="6CBC7CE4" w14:textId="77777777" w:rsidR="008E07B1" w:rsidRPr="008E07B1" w:rsidRDefault="008E07B1" w:rsidP="008E07B1">
      <w:pPr>
        <w:rPr>
          <w:szCs w:val="24"/>
        </w:rPr>
      </w:pPr>
      <w:r w:rsidRPr="008E07B1">
        <w:rPr>
          <w:szCs w:val="24"/>
        </w:rPr>
        <w:t xml:space="preserve">Umbridge turned and brandished her wand, causing Hermione to flinch slightly. </w:t>
      </w:r>
    </w:p>
    <w:p w14:paraId="16103144" w14:textId="77777777" w:rsidR="008E07B1" w:rsidRPr="008E07B1" w:rsidRDefault="008E07B1" w:rsidP="008E07B1">
      <w:pPr>
        <w:rPr>
          <w:szCs w:val="24"/>
        </w:rPr>
      </w:pPr>
    </w:p>
    <w:p w14:paraId="063EA9B1" w14:textId="77777777" w:rsidR="008E07B1" w:rsidRPr="008E07B1" w:rsidRDefault="008E07B1" w:rsidP="008E07B1">
      <w:pPr>
        <w:rPr>
          <w:szCs w:val="24"/>
        </w:rPr>
      </w:pPr>
      <w:r w:rsidRPr="008E07B1">
        <w:rPr>
          <w:szCs w:val="24"/>
        </w:rPr>
        <w:t>“Where is it?” Umbridge hissed. “Where is this weapon?”</w:t>
      </w:r>
    </w:p>
    <w:p w14:paraId="2D009051" w14:textId="77777777" w:rsidR="008E07B1" w:rsidRPr="008E07B1" w:rsidRDefault="008E07B1" w:rsidP="008E07B1">
      <w:pPr>
        <w:rPr>
          <w:szCs w:val="24"/>
        </w:rPr>
      </w:pPr>
    </w:p>
    <w:p w14:paraId="09AD42EE" w14:textId="77777777" w:rsidR="008E07B1" w:rsidRPr="008E07B1" w:rsidRDefault="008E07B1" w:rsidP="008E07B1">
      <w:pPr>
        <w:rPr>
          <w:szCs w:val="24"/>
        </w:rPr>
      </w:pPr>
      <w:r w:rsidRPr="008E07B1">
        <w:rPr>
          <w:szCs w:val="24"/>
        </w:rPr>
        <w:t>“It’s – It’s in the forest,” she replied. “I can show you.”</w:t>
      </w:r>
    </w:p>
    <w:p w14:paraId="56ED4D39" w14:textId="77777777" w:rsidR="008E07B1" w:rsidRPr="008E07B1" w:rsidRDefault="008E07B1" w:rsidP="008E07B1">
      <w:pPr>
        <w:rPr>
          <w:szCs w:val="24"/>
        </w:rPr>
      </w:pPr>
    </w:p>
    <w:p w14:paraId="68B8565A" w14:textId="77777777" w:rsidR="008E07B1" w:rsidRPr="008E07B1" w:rsidRDefault="008E07B1" w:rsidP="008E07B1">
      <w:pPr>
        <w:rPr>
          <w:szCs w:val="24"/>
        </w:rPr>
      </w:pPr>
      <w:r w:rsidRPr="008E07B1">
        <w:rPr>
          <w:szCs w:val="24"/>
        </w:rPr>
        <w:t xml:space="preserve">Umbridge narrowed her eyes and licked her lips. </w:t>
      </w:r>
    </w:p>
    <w:p w14:paraId="02D5A1F3" w14:textId="77777777" w:rsidR="008E07B1" w:rsidRPr="008E07B1" w:rsidRDefault="008E07B1" w:rsidP="008E07B1">
      <w:pPr>
        <w:rPr>
          <w:szCs w:val="24"/>
        </w:rPr>
      </w:pPr>
    </w:p>
    <w:p w14:paraId="58B2A64A" w14:textId="77777777" w:rsidR="008E07B1" w:rsidRPr="008E07B1" w:rsidRDefault="008E07B1" w:rsidP="008E07B1">
      <w:pPr>
        <w:rPr>
          <w:szCs w:val="24"/>
        </w:rPr>
      </w:pPr>
      <w:r w:rsidRPr="008E07B1">
        <w:rPr>
          <w:szCs w:val="24"/>
        </w:rPr>
        <w:t>“Mr. Malfoy, you and your friends stay here with them,” she said, gesturing to Ron, Neville, Ginny, and Luna. “Granger, show me where it is. You, too, Potter. I’m not letting you out of my sight. Move!”</w:t>
      </w:r>
    </w:p>
    <w:p w14:paraId="58A25BDF" w14:textId="77777777" w:rsidR="008E07B1" w:rsidRPr="008E07B1" w:rsidRDefault="008E07B1" w:rsidP="008E07B1">
      <w:pPr>
        <w:rPr>
          <w:szCs w:val="24"/>
        </w:rPr>
      </w:pPr>
    </w:p>
    <w:p w14:paraId="67AB5592" w14:textId="77777777" w:rsidR="008E07B1" w:rsidRPr="008E07B1" w:rsidRDefault="008E07B1" w:rsidP="008E07B1">
      <w:pPr>
        <w:rPr>
          <w:szCs w:val="24"/>
        </w:rPr>
      </w:pPr>
      <w:r w:rsidRPr="008E07B1">
        <w:rPr>
          <w:szCs w:val="24"/>
        </w:rPr>
        <w:t xml:space="preserve">Heather looked at Hermione questioningly as they left the classroom at wand point. Hermione gave her a look that begged her to trust her. Harry trailed along behind them, invisible to everyone except Hermione. Quickly, they made their way outside, across the front lawn, and into the Forbidden Forest. </w:t>
      </w:r>
    </w:p>
    <w:p w14:paraId="32FEC0E5" w14:textId="77777777" w:rsidR="008E07B1" w:rsidRPr="008E07B1" w:rsidRDefault="008E07B1" w:rsidP="008E07B1">
      <w:pPr>
        <w:rPr>
          <w:szCs w:val="24"/>
        </w:rPr>
      </w:pPr>
    </w:p>
    <w:p w14:paraId="723AD885" w14:textId="77777777" w:rsidR="008E07B1" w:rsidRPr="008E07B1" w:rsidRDefault="008E07B1" w:rsidP="008E07B1">
      <w:pPr>
        <w:rPr>
          <w:szCs w:val="24"/>
        </w:rPr>
      </w:pPr>
      <w:r w:rsidRPr="008E07B1">
        <w:rPr>
          <w:szCs w:val="24"/>
        </w:rPr>
        <w:t xml:space="preserve">With the sunlight blocked by the heavy tree cover above, the atmosphere felt gloomy, almost sinister. It was like hours had passed in just a few steps, and they had descended into night. The castle disappeared behind them as they weaved through the thick brush. Harry took particular pleasure in watching Umbridge stumble and bumble her way through the forest, her clothes growing and hair growing steadily more disheveled. </w:t>
      </w:r>
    </w:p>
    <w:p w14:paraId="56916385" w14:textId="77777777" w:rsidR="008E07B1" w:rsidRPr="008E07B1" w:rsidRDefault="008E07B1" w:rsidP="008E07B1">
      <w:pPr>
        <w:rPr>
          <w:szCs w:val="24"/>
        </w:rPr>
      </w:pPr>
    </w:p>
    <w:p w14:paraId="22A3D33D" w14:textId="77777777" w:rsidR="008E07B1" w:rsidRPr="008E07B1" w:rsidRDefault="008E07B1" w:rsidP="008E07B1">
      <w:pPr>
        <w:rPr>
          <w:szCs w:val="24"/>
        </w:rPr>
      </w:pPr>
      <w:r w:rsidRPr="008E07B1">
        <w:rPr>
          <w:szCs w:val="24"/>
        </w:rPr>
        <w:t xml:space="preserve">“How much further is it?” she asked demandingly. </w:t>
      </w:r>
    </w:p>
    <w:p w14:paraId="01EB908C" w14:textId="77777777" w:rsidR="008E07B1" w:rsidRPr="008E07B1" w:rsidRDefault="008E07B1" w:rsidP="008E07B1">
      <w:pPr>
        <w:rPr>
          <w:szCs w:val="24"/>
        </w:rPr>
      </w:pPr>
    </w:p>
    <w:p w14:paraId="451505FA" w14:textId="77777777" w:rsidR="008E07B1" w:rsidRPr="008E07B1" w:rsidRDefault="008E07B1" w:rsidP="008E07B1">
      <w:pPr>
        <w:rPr>
          <w:szCs w:val="24"/>
        </w:rPr>
      </w:pPr>
      <w:r w:rsidRPr="008E07B1">
        <w:rPr>
          <w:szCs w:val="24"/>
        </w:rPr>
        <w:t>“Oh, I think that’s far enough.”</w:t>
      </w:r>
    </w:p>
    <w:p w14:paraId="52932DB9" w14:textId="77777777" w:rsidR="008E07B1" w:rsidRPr="008E07B1" w:rsidRDefault="008E07B1" w:rsidP="008E07B1">
      <w:pPr>
        <w:rPr>
          <w:szCs w:val="24"/>
        </w:rPr>
      </w:pPr>
    </w:p>
    <w:p w14:paraId="734E043F" w14:textId="77777777" w:rsidR="008E07B1" w:rsidRPr="008E07B1" w:rsidRDefault="008E07B1" w:rsidP="008E07B1">
      <w:pPr>
        <w:rPr>
          <w:szCs w:val="24"/>
        </w:rPr>
      </w:pPr>
      <w:r w:rsidRPr="008E07B1">
        <w:rPr>
          <w:szCs w:val="24"/>
        </w:rPr>
        <w:t xml:space="preserve">Umbridge spun around at the sound of his voice and recoiled at the sight of Harry, naked and completely at ease, behind her. </w:t>
      </w:r>
    </w:p>
    <w:p w14:paraId="1305D043" w14:textId="77777777" w:rsidR="008E07B1" w:rsidRPr="008E07B1" w:rsidRDefault="008E07B1" w:rsidP="008E07B1">
      <w:pPr>
        <w:rPr>
          <w:szCs w:val="24"/>
        </w:rPr>
      </w:pPr>
    </w:p>
    <w:p w14:paraId="6113590E" w14:textId="77777777" w:rsidR="008E07B1" w:rsidRPr="008E07B1" w:rsidRDefault="008E07B1" w:rsidP="008E07B1">
      <w:pPr>
        <w:rPr>
          <w:szCs w:val="24"/>
        </w:rPr>
      </w:pPr>
      <w:r w:rsidRPr="008E07B1">
        <w:rPr>
          <w:szCs w:val="24"/>
        </w:rPr>
        <w:t>“Who are you?!” she yelled, brandishing her wand threateningly. “What is this-this depravity?!”</w:t>
      </w:r>
    </w:p>
    <w:p w14:paraId="3E4C4933" w14:textId="77777777" w:rsidR="008E07B1" w:rsidRPr="008E07B1" w:rsidRDefault="008E07B1" w:rsidP="008E07B1">
      <w:pPr>
        <w:rPr>
          <w:szCs w:val="24"/>
        </w:rPr>
      </w:pPr>
    </w:p>
    <w:p w14:paraId="0FA0FE93" w14:textId="77777777" w:rsidR="008E07B1" w:rsidRPr="008E07B1" w:rsidRDefault="008E07B1" w:rsidP="008E07B1">
      <w:pPr>
        <w:rPr>
          <w:szCs w:val="24"/>
        </w:rPr>
      </w:pPr>
      <w:r w:rsidRPr="008E07B1">
        <w:rPr>
          <w:szCs w:val="24"/>
        </w:rPr>
        <w:t xml:space="preserve">“This is where you die,” he smirked. </w:t>
      </w:r>
    </w:p>
    <w:p w14:paraId="2E530719" w14:textId="77777777" w:rsidR="008E07B1" w:rsidRPr="008E07B1" w:rsidRDefault="008E07B1" w:rsidP="008E07B1">
      <w:pPr>
        <w:rPr>
          <w:szCs w:val="24"/>
        </w:rPr>
      </w:pPr>
    </w:p>
    <w:p w14:paraId="42441EAD" w14:textId="77777777" w:rsidR="008E07B1" w:rsidRPr="008E07B1" w:rsidRDefault="008E07B1" w:rsidP="008E07B1">
      <w:pPr>
        <w:rPr>
          <w:szCs w:val="24"/>
        </w:rPr>
      </w:pPr>
      <w:r w:rsidRPr="008E07B1">
        <w:rPr>
          <w:szCs w:val="24"/>
        </w:rPr>
        <w:t xml:space="preserve">Her eyes narrowed, and the tip of her wand quivered. </w:t>
      </w:r>
    </w:p>
    <w:p w14:paraId="4A59AF75" w14:textId="77777777" w:rsidR="008E07B1" w:rsidRPr="008E07B1" w:rsidRDefault="008E07B1" w:rsidP="008E07B1">
      <w:pPr>
        <w:rPr>
          <w:szCs w:val="24"/>
        </w:rPr>
      </w:pPr>
    </w:p>
    <w:p w14:paraId="6DAD08D2" w14:textId="77777777" w:rsidR="008E07B1" w:rsidRPr="008E07B1" w:rsidRDefault="008E07B1" w:rsidP="008E07B1">
      <w:pPr>
        <w:rPr>
          <w:szCs w:val="24"/>
        </w:rPr>
      </w:pPr>
      <w:r w:rsidRPr="008E07B1">
        <w:rPr>
          <w:szCs w:val="24"/>
        </w:rPr>
        <w:t>“You think you can threaten me? I’m the Senior Undersecretary to the Minister for Magic!” Umbridge shouted, her eyes gleaming madly as she twirled around to Hermione. “You think you can trick me, you filthy Mudblood?! I’ll make sure you pay for this!”</w:t>
      </w:r>
    </w:p>
    <w:p w14:paraId="22386105" w14:textId="77777777" w:rsidR="008E07B1" w:rsidRPr="008E07B1" w:rsidRDefault="008E07B1" w:rsidP="008E07B1">
      <w:pPr>
        <w:rPr>
          <w:szCs w:val="24"/>
        </w:rPr>
      </w:pPr>
    </w:p>
    <w:p w14:paraId="67EEB2B0" w14:textId="77777777" w:rsidR="008E07B1" w:rsidRPr="008E07B1" w:rsidRDefault="008E07B1" w:rsidP="008E07B1">
      <w:pPr>
        <w:rPr>
          <w:szCs w:val="24"/>
        </w:rPr>
      </w:pPr>
      <w:r w:rsidRPr="008E07B1">
        <w:rPr>
          <w:szCs w:val="24"/>
        </w:rPr>
        <w:t xml:space="preserve">Harry snapped his fingers. Umbridge’s wand was wrenched from her hand and flung onto the forest floor, lost among the sticks and roots littering the ground. Her eyes filled with panic as she began backing away. </w:t>
      </w:r>
    </w:p>
    <w:p w14:paraId="4B49FAC7" w14:textId="77777777" w:rsidR="008E07B1" w:rsidRPr="008E07B1" w:rsidRDefault="008E07B1" w:rsidP="008E07B1">
      <w:pPr>
        <w:rPr>
          <w:szCs w:val="24"/>
        </w:rPr>
      </w:pPr>
    </w:p>
    <w:p w14:paraId="70269342" w14:textId="77777777" w:rsidR="008E07B1" w:rsidRPr="008E07B1" w:rsidRDefault="008E07B1" w:rsidP="008E07B1">
      <w:pPr>
        <w:rPr>
          <w:szCs w:val="24"/>
        </w:rPr>
      </w:pPr>
      <w:r w:rsidRPr="008E07B1">
        <w:rPr>
          <w:szCs w:val="24"/>
        </w:rPr>
        <w:t>“Cornelius will hear about this!” she shouted threateningly. “I’ll see you in Azkaban for this! All of you!”</w:t>
      </w:r>
    </w:p>
    <w:p w14:paraId="12EC4B8E" w14:textId="77777777" w:rsidR="008E07B1" w:rsidRPr="008E07B1" w:rsidRDefault="008E07B1" w:rsidP="008E07B1">
      <w:pPr>
        <w:rPr>
          <w:szCs w:val="24"/>
        </w:rPr>
      </w:pPr>
    </w:p>
    <w:p w14:paraId="0E1B54BD" w14:textId="77777777" w:rsidR="008E07B1" w:rsidRPr="008E07B1" w:rsidRDefault="008E07B1" w:rsidP="008E07B1">
      <w:pPr>
        <w:rPr>
          <w:szCs w:val="24"/>
        </w:rPr>
      </w:pPr>
      <w:r w:rsidRPr="008E07B1">
        <w:rPr>
          <w:szCs w:val="24"/>
        </w:rPr>
        <w:t xml:space="preserve">She turned to run, but came up short when Harry appeared in front of her without a sound. His hand shot out. There was no impact to be felt. No wound. Not a single drop of blood. But his hand sank deep into her chest. Umbridge stared down at his arm disbelievingly. </w:t>
      </w:r>
    </w:p>
    <w:p w14:paraId="498E9B72" w14:textId="77777777" w:rsidR="008E07B1" w:rsidRPr="008E07B1" w:rsidRDefault="008E07B1" w:rsidP="008E07B1">
      <w:pPr>
        <w:rPr>
          <w:szCs w:val="24"/>
        </w:rPr>
      </w:pPr>
    </w:p>
    <w:p w14:paraId="7EEE3482" w14:textId="77777777" w:rsidR="008E07B1" w:rsidRPr="008E07B1" w:rsidRDefault="008E07B1" w:rsidP="008E07B1">
      <w:pPr>
        <w:rPr>
          <w:szCs w:val="24"/>
        </w:rPr>
      </w:pPr>
      <w:r w:rsidRPr="008E07B1">
        <w:rPr>
          <w:szCs w:val="24"/>
        </w:rPr>
        <w:t xml:space="preserve">“You shouldn’t have threatened my sister,” Harry growled. </w:t>
      </w:r>
    </w:p>
    <w:p w14:paraId="1361661A" w14:textId="77777777" w:rsidR="008E07B1" w:rsidRPr="008E07B1" w:rsidRDefault="008E07B1" w:rsidP="008E07B1">
      <w:pPr>
        <w:rPr>
          <w:szCs w:val="24"/>
        </w:rPr>
      </w:pPr>
    </w:p>
    <w:p w14:paraId="1A96A520" w14:textId="77777777" w:rsidR="008E07B1" w:rsidRPr="008E07B1" w:rsidRDefault="008E07B1" w:rsidP="008E07B1">
      <w:pPr>
        <w:rPr>
          <w:szCs w:val="24"/>
        </w:rPr>
      </w:pPr>
      <w:r w:rsidRPr="008E07B1">
        <w:rPr>
          <w:szCs w:val="24"/>
        </w:rPr>
        <w:t xml:space="preserve">He yanked his hand back. Umbridge’s soul, like a ghost, was ripped from her body. Her pale, semi-transparent fists beat at his arm futilely as her lifeless corpse collapsed to the ground with a perpetually shocked expression etched on her face. Hermione gasped, covering her mouth in </w:t>
      </w:r>
      <w:r w:rsidRPr="008E07B1">
        <w:rPr>
          <w:szCs w:val="24"/>
        </w:rPr>
        <w:lastRenderedPageBreak/>
        <w:t xml:space="preserve">a mixture of shock and horror. Heather gripped her hand comfortingly but looked decidedly less bothered. </w:t>
      </w:r>
    </w:p>
    <w:p w14:paraId="20498083" w14:textId="77777777" w:rsidR="008E07B1" w:rsidRPr="008E07B1" w:rsidRDefault="008E07B1" w:rsidP="008E07B1">
      <w:pPr>
        <w:rPr>
          <w:szCs w:val="24"/>
        </w:rPr>
      </w:pPr>
    </w:p>
    <w:p w14:paraId="3ED3EACC" w14:textId="77777777" w:rsidR="008E07B1" w:rsidRPr="008E07B1" w:rsidRDefault="008E07B1" w:rsidP="008E07B1">
      <w:pPr>
        <w:rPr>
          <w:szCs w:val="24"/>
        </w:rPr>
      </w:pPr>
      <w:r w:rsidRPr="008E07B1">
        <w:rPr>
          <w:szCs w:val="24"/>
        </w:rPr>
        <w:t>“Back in a moment,” Harry smiled. “Wait for me here.”</w:t>
      </w:r>
    </w:p>
    <w:p w14:paraId="62E35957" w14:textId="77777777" w:rsidR="008E07B1" w:rsidRPr="008E07B1" w:rsidRDefault="008E07B1" w:rsidP="008E07B1">
      <w:pPr>
        <w:rPr>
          <w:szCs w:val="24"/>
        </w:rPr>
      </w:pPr>
    </w:p>
    <w:p w14:paraId="46E75884" w14:textId="77777777" w:rsidR="008E07B1" w:rsidRPr="008E07B1" w:rsidRDefault="008E07B1" w:rsidP="008E07B1">
      <w:pPr>
        <w:rPr>
          <w:szCs w:val="24"/>
        </w:rPr>
      </w:pPr>
      <w:r w:rsidRPr="008E07B1">
        <w:rPr>
          <w:szCs w:val="24"/>
        </w:rPr>
        <w:t xml:space="preserve">Soul in hand, he descended into the ground. Umbridge’s struggles grew as they picked up speed and sank at tremendous velocity into darkness. A few moments later, they appeared in the sky above the Fields of Anguish, hurtling toward the ground like a bullet. </w:t>
      </w:r>
    </w:p>
    <w:p w14:paraId="343B87BC" w14:textId="77777777" w:rsidR="008E07B1" w:rsidRPr="008E07B1" w:rsidRDefault="008E07B1" w:rsidP="008E07B1">
      <w:pPr>
        <w:rPr>
          <w:szCs w:val="24"/>
        </w:rPr>
      </w:pPr>
    </w:p>
    <w:p w14:paraId="6AD31195" w14:textId="77777777" w:rsidR="008E07B1" w:rsidRPr="008E07B1" w:rsidRDefault="008E07B1" w:rsidP="008E07B1">
      <w:pPr>
        <w:rPr>
          <w:szCs w:val="24"/>
        </w:rPr>
      </w:pPr>
      <w:r w:rsidRPr="008E07B1">
        <w:rPr>
          <w:szCs w:val="24"/>
        </w:rPr>
        <w:t xml:space="preserve">“Special delivery!” Harry shouted. </w:t>
      </w:r>
    </w:p>
    <w:p w14:paraId="3E567C9C" w14:textId="77777777" w:rsidR="008E07B1" w:rsidRPr="008E07B1" w:rsidRDefault="008E07B1" w:rsidP="008E07B1">
      <w:pPr>
        <w:rPr>
          <w:szCs w:val="24"/>
        </w:rPr>
      </w:pPr>
    </w:p>
    <w:p w14:paraId="16F753B3" w14:textId="77777777" w:rsidR="008E07B1" w:rsidRPr="008E07B1" w:rsidRDefault="008E07B1" w:rsidP="008E07B1">
      <w:pPr>
        <w:rPr>
          <w:szCs w:val="24"/>
        </w:rPr>
      </w:pPr>
      <w:r w:rsidRPr="008E07B1">
        <w:rPr>
          <w:szCs w:val="24"/>
        </w:rPr>
        <w:t xml:space="preserve">Umbridge screamed in terror, and they slammed into the ground. It didn’t hurt either of them, but Harry knew it would scare the hell out of her. </w:t>
      </w:r>
    </w:p>
    <w:p w14:paraId="2952CA81" w14:textId="77777777" w:rsidR="008E07B1" w:rsidRPr="008E07B1" w:rsidRDefault="008E07B1" w:rsidP="008E07B1">
      <w:pPr>
        <w:rPr>
          <w:szCs w:val="24"/>
        </w:rPr>
      </w:pPr>
    </w:p>
    <w:p w14:paraId="682F6D7C" w14:textId="77777777" w:rsidR="008E07B1" w:rsidRPr="008E07B1" w:rsidRDefault="008E07B1" w:rsidP="008E07B1">
      <w:pPr>
        <w:rPr>
          <w:szCs w:val="24"/>
        </w:rPr>
      </w:pPr>
      <w:r w:rsidRPr="008E07B1">
        <w:rPr>
          <w:szCs w:val="24"/>
        </w:rPr>
        <w:t>“What’s this?”</w:t>
      </w:r>
    </w:p>
    <w:p w14:paraId="7E8817D8" w14:textId="77777777" w:rsidR="008E07B1" w:rsidRPr="008E07B1" w:rsidRDefault="008E07B1" w:rsidP="008E07B1">
      <w:pPr>
        <w:rPr>
          <w:szCs w:val="24"/>
        </w:rPr>
      </w:pPr>
    </w:p>
    <w:p w14:paraId="4607A597" w14:textId="77777777" w:rsidR="008E07B1" w:rsidRPr="008E07B1" w:rsidRDefault="008E07B1" w:rsidP="008E07B1">
      <w:pPr>
        <w:rPr>
          <w:szCs w:val="24"/>
        </w:rPr>
      </w:pPr>
      <w:r w:rsidRPr="008E07B1">
        <w:rPr>
          <w:szCs w:val="24"/>
        </w:rPr>
        <w:t xml:space="preserve">Harry straightened up, still with a tight grip on Umbridge, and smiled. Umbridge took one look at Jezebel and gasped. </w:t>
      </w:r>
    </w:p>
    <w:p w14:paraId="2E686FE4" w14:textId="77777777" w:rsidR="008E07B1" w:rsidRPr="008E07B1" w:rsidRDefault="008E07B1" w:rsidP="008E07B1">
      <w:pPr>
        <w:rPr>
          <w:szCs w:val="24"/>
        </w:rPr>
      </w:pPr>
    </w:p>
    <w:p w14:paraId="77995617" w14:textId="77777777" w:rsidR="008E07B1" w:rsidRPr="008E07B1" w:rsidRDefault="008E07B1" w:rsidP="008E07B1">
      <w:pPr>
        <w:rPr>
          <w:szCs w:val="24"/>
        </w:rPr>
      </w:pPr>
      <w:r w:rsidRPr="008E07B1">
        <w:rPr>
          <w:szCs w:val="24"/>
        </w:rPr>
        <w:t>“Demon!”</w:t>
      </w:r>
    </w:p>
    <w:p w14:paraId="5088AF82" w14:textId="77777777" w:rsidR="008E07B1" w:rsidRPr="008E07B1" w:rsidRDefault="008E07B1" w:rsidP="008E07B1">
      <w:pPr>
        <w:rPr>
          <w:szCs w:val="24"/>
        </w:rPr>
      </w:pPr>
    </w:p>
    <w:p w14:paraId="26C1F182" w14:textId="77777777" w:rsidR="008E07B1" w:rsidRPr="008E07B1" w:rsidRDefault="008E07B1" w:rsidP="008E07B1">
      <w:pPr>
        <w:rPr>
          <w:szCs w:val="24"/>
        </w:rPr>
      </w:pPr>
      <w:r w:rsidRPr="008E07B1">
        <w:rPr>
          <w:szCs w:val="24"/>
        </w:rPr>
        <w:t>“Really?” Jezebel said, arching an eyebrow. “I hadn’t noticed.”</w:t>
      </w:r>
    </w:p>
    <w:p w14:paraId="795AD58D" w14:textId="77777777" w:rsidR="008E07B1" w:rsidRPr="008E07B1" w:rsidRDefault="008E07B1" w:rsidP="008E07B1">
      <w:pPr>
        <w:rPr>
          <w:szCs w:val="24"/>
        </w:rPr>
      </w:pPr>
    </w:p>
    <w:p w14:paraId="2CBF6D72" w14:textId="77777777" w:rsidR="008E07B1" w:rsidRPr="008E07B1" w:rsidRDefault="008E07B1" w:rsidP="008E07B1">
      <w:pPr>
        <w:rPr>
          <w:szCs w:val="24"/>
        </w:rPr>
      </w:pPr>
      <w:r w:rsidRPr="008E07B1">
        <w:rPr>
          <w:szCs w:val="24"/>
        </w:rPr>
        <w:t>“Hey, Jez,” Harry grinned. “I brought you a present.”</w:t>
      </w:r>
    </w:p>
    <w:p w14:paraId="46D6858E" w14:textId="77777777" w:rsidR="008E07B1" w:rsidRPr="008E07B1" w:rsidRDefault="008E07B1" w:rsidP="008E07B1">
      <w:pPr>
        <w:rPr>
          <w:szCs w:val="24"/>
        </w:rPr>
      </w:pPr>
    </w:p>
    <w:p w14:paraId="2ECE7BF1" w14:textId="77777777" w:rsidR="008E07B1" w:rsidRPr="008E07B1" w:rsidRDefault="008E07B1" w:rsidP="008E07B1">
      <w:pPr>
        <w:rPr>
          <w:szCs w:val="24"/>
        </w:rPr>
      </w:pPr>
      <w:r w:rsidRPr="008E07B1">
        <w:rPr>
          <w:szCs w:val="24"/>
        </w:rPr>
        <w:t>“I see,” she smiled. “Things with your mortal are going well. Delores Umbridge, welcome to your new home.”</w:t>
      </w:r>
    </w:p>
    <w:p w14:paraId="4275A0D8" w14:textId="77777777" w:rsidR="008E07B1" w:rsidRPr="008E07B1" w:rsidRDefault="008E07B1" w:rsidP="008E07B1">
      <w:pPr>
        <w:rPr>
          <w:szCs w:val="24"/>
        </w:rPr>
      </w:pPr>
    </w:p>
    <w:p w14:paraId="35A86592" w14:textId="77777777" w:rsidR="008E07B1" w:rsidRPr="008E07B1" w:rsidRDefault="008E07B1" w:rsidP="008E07B1">
      <w:pPr>
        <w:rPr>
          <w:szCs w:val="24"/>
        </w:rPr>
      </w:pPr>
      <w:r w:rsidRPr="008E07B1">
        <w:rPr>
          <w:szCs w:val="24"/>
        </w:rPr>
        <w:lastRenderedPageBreak/>
        <w:t xml:space="preserve">Umbridge whimpered fearfully. Curious Imps flew overhead, circling like vultures before they landed on the rocks nearby. She stared at their absurdly large members fearfully while Jezebel pulled a clipboard out of thin air in a swirl of black mist and ran her finger down the paper. </w:t>
      </w:r>
    </w:p>
    <w:p w14:paraId="184D697C" w14:textId="77777777" w:rsidR="008E07B1" w:rsidRPr="008E07B1" w:rsidRDefault="008E07B1" w:rsidP="008E07B1">
      <w:pPr>
        <w:rPr>
          <w:szCs w:val="24"/>
        </w:rPr>
      </w:pPr>
    </w:p>
    <w:p w14:paraId="6CD46C8C" w14:textId="77777777" w:rsidR="008E07B1" w:rsidRPr="008E07B1" w:rsidRDefault="008E07B1" w:rsidP="008E07B1">
      <w:pPr>
        <w:rPr>
          <w:szCs w:val="24"/>
        </w:rPr>
      </w:pPr>
      <w:r w:rsidRPr="008E07B1">
        <w:rPr>
          <w:szCs w:val="24"/>
        </w:rPr>
        <w:t>“You’re a little early, but I think we have room for you,” she said, looking up and nodding to the Imps. “Take her to room thirty-two.”</w:t>
      </w:r>
    </w:p>
    <w:p w14:paraId="2C552109" w14:textId="77777777" w:rsidR="008E07B1" w:rsidRPr="008E07B1" w:rsidRDefault="008E07B1" w:rsidP="008E07B1">
      <w:pPr>
        <w:rPr>
          <w:szCs w:val="24"/>
        </w:rPr>
      </w:pPr>
    </w:p>
    <w:p w14:paraId="58E11894" w14:textId="77777777" w:rsidR="008E07B1" w:rsidRPr="008E07B1" w:rsidRDefault="008E07B1" w:rsidP="008E07B1">
      <w:pPr>
        <w:rPr>
          <w:szCs w:val="24"/>
        </w:rPr>
      </w:pPr>
      <w:r w:rsidRPr="008E07B1">
        <w:rPr>
          <w:szCs w:val="24"/>
        </w:rPr>
        <w:t xml:space="preserve">Harry pushed Umbridge away. She screamed as the Imps descended on her, grabbed her by the arms and legs, and carried her away. </w:t>
      </w:r>
    </w:p>
    <w:p w14:paraId="4E78DC74" w14:textId="77777777" w:rsidR="008E07B1" w:rsidRPr="008E07B1" w:rsidRDefault="008E07B1" w:rsidP="008E07B1">
      <w:pPr>
        <w:rPr>
          <w:szCs w:val="24"/>
        </w:rPr>
      </w:pPr>
    </w:p>
    <w:p w14:paraId="0DAE1D32" w14:textId="77777777" w:rsidR="008E07B1" w:rsidRPr="008E07B1" w:rsidRDefault="008E07B1" w:rsidP="008E07B1">
      <w:pPr>
        <w:rPr>
          <w:szCs w:val="24"/>
        </w:rPr>
      </w:pPr>
      <w:r w:rsidRPr="008E07B1">
        <w:rPr>
          <w:szCs w:val="24"/>
        </w:rPr>
        <w:t xml:space="preserve">“Should I expect more souls soon?” Jezebel asked as her screams faded into the distance. </w:t>
      </w:r>
    </w:p>
    <w:p w14:paraId="6BA2AC7A" w14:textId="77777777" w:rsidR="008E07B1" w:rsidRPr="008E07B1" w:rsidRDefault="008E07B1" w:rsidP="008E07B1">
      <w:pPr>
        <w:rPr>
          <w:szCs w:val="24"/>
        </w:rPr>
      </w:pPr>
    </w:p>
    <w:p w14:paraId="5ABFAFB1" w14:textId="77777777" w:rsidR="008E07B1" w:rsidRPr="008E07B1" w:rsidRDefault="008E07B1" w:rsidP="008E07B1">
      <w:pPr>
        <w:rPr>
          <w:szCs w:val="24"/>
        </w:rPr>
      </w:pPr>
      <w:r w:rsidRPr="008E07B1">
        <w:rPr>
          <w:szCs w:val="24"/>
        </w:rPr>
        <w:t xml:space="preserve">“I hope so,” Harry grinned. </w:t>
      </w:r>
    </w:p>
    <w:p w14:paraId="06C3FE62" w14:textId="77777777" w:rsidR="008E07B1" w:rsidRPr="008E07B1" w:rsidRDefault="008E07B1" w:rsidP="008E07B1">
      <w:pPr>
        <w:rPr>
          <w:szCs w:val="24"/>
        </w:rPr>
      </w:pPr>
    </w:p>
    <w:p w14:paraId="2802AA5A" w14:textId="77777777" w:rsidR="008E07B1" w:rsidRPr="008E07B1" w:rsidRDefault="008E07B1" w:rsidP="008E07B1">
      <w:pPr>
        <w:rPr>
          <w:szCs w:val="24"/>
        </w:rPr>
      </w:pPr>
      <w:r w:rsidRPr="008E07B1">
        <w:rPr>
          <w:szCs w:val="24"/>
        </w:rPr>
        <w:t xml:space="preserve">She smiled, shook her head, and caressed his cheek. </w:t>
      </w:r>
    </w:p>
    <w:p w14:paraId="094E13BE" w14:textId="77777777" w:rsidR="008E07B1" w:rsidRPr="008E07B1" w:rsidRDefault="008E07B1" w:rsidP="008E07B1">
      <w:pPr>
        <w:rPr>
          <w:szCs w:val="24"/>
        </w:rPr>
      </w:pPr>
    </w:p>
    <w:p w14:paraId="135819B9" w14:textId="77777777" w:rsidR="008E07B1" w:rsidRPr="008E07B1" w:rsidRDefault="008E07B1" w:rsidP="008E07B1">
      <w:pPr>
        <w:rPr>
          <w:szCs w:val="24"/>
        </w:rPr>
      </w:pPr>
      <w:r w:rsidRPr="008E07B1">
        <w:rPr>
          <w:szCs w:val="24"/>
        </w:rPr>
        <w:t>“Try not to make too much extra paperwork for me.”</w:t>
      </w:r>
    </w:p>
    <w:p w14:paraId="35DF7C70" w14:textId="77777777" w:rsidR="008E07B1" w:rsidRPr="008E07B1" w:rsidRDefault="008E07B1" w:rsidP="008E07B1">
      <w:pPr>
        <w:rPr>
          <w:szCs w:val="24"/>
        </w:rPr>
      </w:pPr>
    </w:p>
    <w:p w14:paraId="59B5B14C" w14:textId="77777777" w:rsidR="008E07B1" w:rsidRPr="008E07B1" w:rsidRDefault="008E07B1" w:rsidP="008E07B1">
      <w:pPr>
        <w:rPr>
          <w:szCs w:val="24"/>
        </w:rPr>
      </w:pPr>
      <w:r w:rsidRPr="008E07B1">
        <w:rPr>
          <w:szCs w:val="24"/>
        </w:rPr>
        <w:t xml:space="preserve">“No promises,” Harry said. </w:t>
      </w:r>
    </w:p>
    <w:p w14:paraId="2A5F9DEE" w14:textId="77777777" w:rsidR="008E07B1" w:rsidRPr="008E07B1" w:rsidRDefault="008E07B1" w:rsidP="008E07B1">
      <w:pPr>
        <w:rPr>
          <w:szCs w:val="24"/>
        </w:rPr>
      </w:pPr>
    </w:p>
    <w:p w14:paraId="313A8DD3" w14:textId="77777777" w:rsidR="008E07B1" w:rsidRPr="008E07B1" w:rsidRDefault="008E07B1" w:rsidP="008E07B1">
      <w:pPr>
        <w:rPr>
          <w:szCs w:val="24"/>
        </w:rPr>
      </w:pPr>
      <w:r w:rsidRPr="008E07B1">
        <w:rPr>
          <w:szCs w:val="24"/>
        </w:rPr>
        <w:t xml:space="preserve">He stole a quick kiss before returning to the land of the living. Hermione and Heather were right where he’d left them, caught in the middle of an argument. </w:t>
      </w:r>
    </w:p>
    <w:p w14:paraId="2E5FB3BE" w14:textId="77777777" w:rsidR="008E07B1" w:rsidRPr="008E07B1" w:rsidRDefault="008E07B1" w:rsidP="008E07B1">
      <w:pPr>
        <w:rPr>
          <w:szCs w:val="24"/>
        </w:rPr>
      </w:pPr>
    </w:p>
    <w:p w14:paraId="287F3C91" w14:textId="77777777" w:rsidR="008E07B1" w:rsidRPr="008E07B1" w:rsidRDefault="008E07B1" w:rsidP="008E07B1">
      <w:pPr>
        <w:rPr>
          <w:szCs w:val="24"/>
        </w:rPr>
      </w:pPr>
      <w:r w:rsidRPr="008E07B1">
        <w:rPr>
          <w:szCs w:val="24"/>
        </w:rPr>
        <w:t>“They have him, Hermione!” Heather said, her voice thick with desperation. “I can’t just sit around and do nothing.”</w:t>
      </w:r>
    </w:p>
    <w:p w14:paraId="34435786" w14:textId="77777777" w:rsidR="008E07B1" w:rsidRPr="008E07B1" w:rsidRDefault="008E07B1" w:rsidP="008E07B1">
      <w:pPr>
        <w:rPr>
          <w:szCs w:val="24"/>
        </w:rPr>
      </w:pPr>
    </w:p>
    <w:p w14:paraId="16818926" w14:textId="77777777" w:rsidR="008E07B1" w:rsidRPr="008E07B1" w:rsidRDefault="008E07B1" w:rsidP="008E07B1">
      <w:pPr>
        <w:rPr>
          <w:szCs w:val="24"/>
        </w:rPr>
      </w:pPr>
      <w:r w:rsidRPr="008E07B1">
        <w:rPr>
          <w:szCs w:val="24"/>
        </w:rPr>
        <w:t xml:space="preserve">“I know, but-Harry!” Hermione yelled. </w:t>
      </w:r>
    </w:p>
    <w:p w14:paraId="027725A4" w14:textId="77777777" w:rsidR="008E07B1" w:rsidRPr="008E07B1" w:rsidRDefault="008E07B1" w:rsidP="008E07B1">
      <w:pPr>
        <w:rPr>
          <w:szCs w:val="24"/>
        </w:rPr>
      </w:pPr>
    </w:p>
    <w:p w14:paraId="2FEBA5D9" w14:textId="77777777" w:rsidR="008E07B1" w:rsidRPr="008E07B1" w:rsidRDefault="008E07B1" w:rsidP="008E07B1">
      <w:pPr>
        <w:rPr>
          <w:szCs w:val="24"/>
        </w:rPr>
      </w:pPr>
      <w:r w:rsidRPr="008E07B1">
        <w:rPr>
          <w:szCs w:val="24"/>
        </w:rPr>
        <w:t>“He’s back?” Heather asked. “Does he know anything about Sirius?”</w:t>
      </w:r>
    </w:p>
    <w:p w14:paraId="7E46422F" w14:textId="77777777" w:rsidR="008E07B1" w:rsidRPr="008E07B1" w:rsidRDefault="008E07B1" w:rsidP="008E07B1">
      <w:pPr>
        <w:rPr>
          <w:szCs w:val="24"/>
        </w:rPr>
      </w:pPr>
    </w:p>
    <w:p w14:paraId="6865F970" w14:textId="77777777" w:rsidR="008E07B1" w:rsidRPr="008E07B1" w:rsidRDefault="008E07B1" w:rsidP="008E07B1">
      <w:pPr>
        <w:rPr>
          <w:szCs w:val="24"/>
        </w:rPr>
      </w:pPr>
      <w:r w:rsidRPr="008E07B1">
        <w:rPr>
          <w:szCs w:val="24"/>
        </w:rPr>
        <w:t xml:space="preserve">“I told you, he can’t tell us without payment,” Hermione said exasperatedly. </w:t>
      </w:r>
    </w:p>
    <w:p w14:paraId="2B1F1AFA" w14:textId="77777777" w:rsidR="008E07B1" w:rsidRPr="008E07B1" w:rsidRDefault="008E07B1" w:rsidP="008E07B1">
      <w:pPr>
        <w:rPr>
          <w:szCs w:val="24"/>
        </w:rPr>
      </w:pPr>
    </w:p>
    <w:p w14:paraId="635AA1C4" w14:textId="77777777" w:rsidR="008E07B1" w:rsidRPr="008E07B1" w:rsidRDefault="008E07B1" w:rsidP="008E07B1">
      <w:pPr>
        <w:rPr>
          <w:szCs w:val="24"/>
        </w:rPr>
      </w:pPr>
      <w:r w:rsidRPr="008E07B1">
        <w:rPr>
          <w:szCs w:val="24"/>
        </w:rPr>
        <w:t xml:space="preserve">“Well, what would it cost?” Heather asked, running a hand through her long, dark red hair. </w:t>
      </w:r>
    </w:p>
    <w:p w14:paraId="26FCB7D8" w14:textId="77777777" w:rsidR="008E07B1" w:rsidRPr="008E07B1" w:rsidRDefault="008E07B1" w:rsidP="008E07B1">
      <w:pPr>
        <w:rPr>
          <w:szCs w:val="24"/>
        </w:rPr>
      </w:pPr>
    </w:p>
    <w:p w14:paraId="48259290" w14:textId="77777777" w:rsidR="008E07B1" w:rsidRPr="008E07B1" w:rsidRDefault="008E07B1" w:rsidP="008E07B1">
      <w:pPr>
        <w:rPr>
          <w:szCs w:val="24"/>
        </w:rPr>
      </w:pPr>
      <w:r w:rsidRPr="008E07B1">
        <w:rPr>
          <w:szCs w:val="24"/>
        </w:rPr>
        <w:t xml:space="preserve">“Five years,” Harry replied. </w:t>
      </w:r>
    </w:p>
    <w:p w14:paraId="647487E2" w14:textId="77777777" w:rsidR="008E07B1" w:rsidRPr="008E07B1" w:rsidRDefault="008E07B1" w:rsidP="008E07B1">
      <w:pPr>
        <w:rPr>
          <w:szCs w:val="24"/>
        </w:rPr>
      </w:pPr>
    </w:p>
    <w:p w14:paraId="658DE6AE" w14:textId="77777777" w:rsidR="008E07B1" w:rsidRPr="008E07B1" w:rsidRDefault="008E07B1" w:rsidP="008E07B1">
      <w:pPr>
        <w:rPr>
          <w:szCs w:val="24"/>
        </w:rPr>
      </w:pPr>
      <w:r w:rsidRPr="008E07B1">
        <w:rPr>
          <w:szCs w:val="24"/>
        </w:rPr>
        <w:t xml:space="preserve">Hermione turned to him wide-eyed. Heather, who couldn’t see or hear him, looked on frustratedly. </w:t>
      </w:r>
    </w:p>
    <w:p w14:paraId="0FD78B8A" w14:textId="77777777" w:rsidR="008E07B1" w:rsidRPr="008E07B1" w:rsidRDefault="008E07B1" w:rsidP="008E07B1">
      <w:pPr>
        <w:rPr>
          <w:szCs w:val="24"/>
        </w:rPr>
      </w:pPr>
    </w:p>
    <w:p w14:paraId="5B10D6F1" w14:textId="77777777" w:rsidR="008E07B1" w:rsidRPr="008E07B1" w:rsidRDefault="008E07B1" w:rsidP="008E07B1">
      <w:pPr>
        <w:rPr>
          <w:szCs w:val="24"/>
        </w:rPr>
      </w:pPr>
      <w:r w:rsidRPr="008E07B1">
        <w:rPr>
          <w:szCs w:val="24"/>
        </w:rPr>
        <w:t>“Five years?” Hermione asked. “Five years of what?”</w:t>
      </w:r>
    </w:p>
    <w:p w14:paraId="3012C307" w14:textId="77777777" w:rsidR="008E07B1" w:rsidRPr="008E07B1" w:rsidRDefault="008E07B1" w:rsidP="008E07B1">
      <w:pPr>
        <w:rPr>
          <w:szCs w:val="24"/>
        </w:rPr>
      </w:pPr>
    </w:p>
    <w:p w14:paraId="5AD0B776" w14:textId="77777777" w:rsidR="008E07B1" w:rsidRPr="008E07B1" w:rsidRDefault="008E07B1" w:rsidP="008E07B1">
      <w:pPr>
        <w:rPr>
          <w:szCs w:val="24"/>
        </w:rPr>
      </w:pPr>
      <w:r w:rsidRPr="008E07B1">
        <w:rPr>
          <w:szCs w:val="24"/>
        </w:rPr>
        <w:t>“Of having you at my beck and call, anytime, anywhere, anyway I want,” he shrugged. “I told you, the more my interference affects the mortal world, the higher the cost.”</w:t>
      </w:r>
    </w:p>
    <w:p w14:paraId="141B147E" w14:textId="77777777" w:rsidR="008E07B1" w:rsidRPr="008E07B1" w:rsidRDefault="008E07B1" w:rsidP="008E07B1">
      <w:pPr>
        <w:rPr>
          <w:szCs w:val="24"/>
        </w:rPr>
      </w:pPr>
    </w:p>
    <w:p w14:paraId="6DEDEB74" w14:textId="77777777" w:rsidR="008E07B1" w:rsidRPr="008E07B1" w:rsidRDefault="008E07B1" w:rsidP="008E07B1">
      <w:pPr>
        <w:rPr>
          <w:szCs w:val="24"/>
        </w:rPr>
      </w:pPr>
      <w:r w:rsidRPr="008E07B1">
        <w:rPr>
          <w:szCs w:val="24"/>
        </w:rPr>
        <w:t xml:space="preserve">Hermione, clever girl that she was, narrowed her eyes as she picked up on what he wasn’t saying. What he couldn’t say. </w:t>
      </w:r>
    </w:p>
    <w:p w14:paraId="5B6EBE7F" w14:textId="77777777" w:rsidR="008E07B1" w:rsidRPr="008E07B1" w:rsidRDefault="008E07B1" w:rsidP="008E07B1">
      <w:pPr>
        <w:rPr>
          <w:szCs w:val="24"/>
        </w:rPr>
      </w:pPr>
    </w:p>
    <w:p w14:paraId="428EE3A1" w14:textId="77777777" w:rsidR="008E07B1" w:rsidRPr="008E07B1" w:rsidRDefault="008E07B1" w:rsidP="008E07B1">
      <w:pPr>
        <w:rPr>
          <w:szCs w:val="24"/>
        </w:rPr>
      </w:pPr>
      <w:r w:rsidRPr="008E07B1">
        <w:rPr>
          <w:szCs w:val="24"/>
        </w:rPr>
        <w:t xml:space="preserve">“What’s going on?” Heather demanded impatiently. </w:t>
      </w:r>
    </w:p>
    <w:p w14:paraId="7EBF7AFD" w14:textId="77777777" w:rsidR="008E07B1" w:rsidRPr="008E07B1" w:rsidRDefault="008E07B1" w:rsidP="008E07B1">
      <w:pPr>
        <w:rPr>
          <w:szCs w:val="24"/>
        </w:rPr>
      </w:pPr>
    </w:p>
    <w:p w14:paraId="12DE4482" w14:textId="77777777" w:rsidR="008E07B1" w:rsidRPr="008E07B1" w:rsidRDefault="008E07B1" w:rsidP="008E07B1">
      <w:pPr>
        <w:rPr>
          <w:szCs w:val="24"/>
        </w:rPr>
      </w:pPr>
      <w:r w:rsidRPr="008E07B1">
        <w:rPr>
          <w:szCs w:val="24"/>
        </w:rPr>
        <w:t xml:space="preserve">“He said it would cost me five years of being his… sex toy, essentially,” Hermione said. </w:t>
      </w:r>
    </w:p>
    <w:p w14:paraId="73F6E7CB" w14:textId="77777777" w:rsidR="008E07B1" w:rsidRPr="008E07B1" w:rsidRDefault="008E07B1" w:rsidP="008E07B1">
      <w:pPr>
        <w:rPr>
          <w:szCs w:val="24"/>
        </w:rPr>
      </w:pPr>
    </w:p>
    <w:p w14:paraId="62275C44" w14:textId="77777777" w:rsidR="008E07B1" w:rsidRPr="008E07B1" w:rsidRDefault="008E07B1" w:rsidP="008E07B1">
      <w:pPr>
        <w:rPr>
          <w:szCs w:val="24"/>
        </w:rPr>
      </w:pPr>
      <w:r w:rsidRPr="008E07B1">
        <w:rPr>
          <w:szCs w:val="24"/>
        </w:rPr>
        <w:t xml:space="preserve">Heather looked devastated, her shoulders slumped. A moment later, she gathered herself and set her shoulders determinedly. </w:t>
      </w:r>
    </w:p>
    <w:p w14:paraId="1B0B90EB" w14:textId="77777777" w:rsidR="008E07B1" w:rsidRPr="008E07B1" w:rsidRDefault="008E07B1" w:rsidP="008E07B1">
      <w:pPr>
        <w:rPr>
          <w:szCs w:val="24"/>
        </w:rPr>
      </w:pPr>
    </w:p>
    <w:p w14:paraId="25C356A6" w14:textId="77777777" w:rsidR="008E07B1" w:rsidRPr="008E07B1" w:rsidRDefault="008E07B1" w:rsidP="008E07B1">
      <w:pPr>
        <w:rPr>
          <w:szCs w:val="24"/>
        </w:rPr>
      </w:pPr>
      <w:r w:rsidRPr="008E07B1">
        <w:rPr>
          <w:szCs w:val="24"/>
        </w:rPr>
        <w:t xml:space="preserve">“I’m going to the Ministry,” she said, turning and marching back toward the castle. </w:t>
      </w:r>
    </w:p>
    <w:p w14:paraId="51DFD886" w14:textId="77777777" w:rsidR="008E07B1" w:rsidRPr="008E07B1" w:rsidRDefault="008E07B1" w:rsidP="008E07B1">
      <w:pPr>
        <w:rPr>
          <w:szCs w:val="24"/>
        </w:rPr>
      </w:pPr>
    </w:p>
    <w:p w14:paraId="13826BB1" w14:textId="77777777" w:rsidR="008E07B1" w:rsidRPr="008E07B1" w:rsidRDefault="008E07B1" w:rsidP="008E07B1">
      <w:pPr>
        <w:rPr>
          <w:szCs w:val="24"/>
        </w:rPr>
      </w:pPr>
      <w:r w:rsidRPr="008E07B1">
        <w:rPr>
          <w:szCs w:val="24"/>
        </w:rPr>
        <w:t xml:space="preserve">“Heather, wait!” Hermione yelled, running after her. </w:t>
      </w:r>
    </w:p>
    <w:p w14:paraId="0D6A2511" w14:textId="77777777" w:rsidR="008E07B1" w:rsidRPr="008E07B1" w:rsidRDefault="008E07B1" w:rsidP="008E07B1">
      <w:pPr>
        <w:rPr>
          <w:szCs w:val="24"/>
        </w:rPr>
      </w:pPr>
    </w:p>
    <w:p w14:paraId="3C1CC6C2" w14:textId="77777777" w:rsidR="008E07B1" w:rsidRPr="008E07B1" w:rsidRDefault="008E07B1" w:rsidP="008E07B1">
      <w:pPr>
        <w:rPr>
          <w:szCs w:val="24"/>
        </w:rPr>
      </w:pPr>
      <w:r w:rsidRPr="008E07B1">
        <w:rPr>
          <w:szCs w:val="24"/>
        </w:rPr>
        <w:t xml:space="preserve">“I’m going, Hermione,” Heather said firmly, weaving her way between roots. </w:t>
      </w:r>
    </w:p>
    <w:p w14:paraId="3701C231" w14:textId="77777777" w:rsidR="008E07B1" w:rsidRPr="008E07B1" w:rsidRDefault="008E07B1" w:rsidP="008E07B1">
      <w:pPr>
        <w:rPr>
          <w:szCs w:val="24"/>
        </w:rPr>
      </w:pPr>
    </w:p>
    <w:p w14:paraId="598390BD" w14:textId="77777777" w:rsidR="008E07B1" w:rsidRPr="008E07B1" w:rsidRDefault="008E07B1" w:rsidP="008E07B1">
      <w:pPr>
        <w:rPr>
          <w:szCs w:val="24"/>
        </w:rPr>
      </w:pPr>
      <w:r w:rsidRPr="008E07B1">
        <w:rPr>
          <w:szCs w:val="24"/>
        </w:rPr>
        <w:t>“I’m not trying to stop you,” Hermione told her impatiently, rolling her eyes. “But we need to come up with a plan. We don’t have our wands, and how are we going to get to the Ministry?”</w:t>
      </w:r>
    </w:p>
    <w:p w14:paraId="275492AE" w14:textId="77777777" w:rsidR="008E07B1" w:rsidRPr="008E07B1" w:rsidRDefault="008E07B1" w:rsidP="008E07B1">
      <w:pPr>
        <w:rPr>
          <w:szCs w:val="24"/>
        </w:rPr>
      </w:pPr>
    </w:p>
    <w:p w14:paraId="728BE5E3" w14:textId="77777777" w:rsidR="008E07B1" w:rsidRPr="008E07B1" w:rsidRDefault="008E07B1" w:rsidP="008E07B1">
      <w:pPr>
        <w:rPr>
          <w:szCs w:val="24"/>
        </w:rPr>
      </w:pPr>
      <w:r w:rsidRPr="008E07B1">
        <w:rPr>
          <w:szCs w:val="24"/>
        </w:rPr>
        <w:t xml:space="preserve">Heather bit her lip in thought. </w:t>
      </w:r>
    </w:p>
    <w:p w14:paraId="7BFF3D02" w14:textId="77777777" w:rsidR="008E07B1" w:rsidRPr="008E07B1" w:rsidRDefault="008E07B1" w:rsidP="008E07B1">
      <w:pPr>
        <w:rPr>
          <w:szCs w:val="24"/>
        </w:rPr>
      </w:pPr>
    </w:p>
    <w:p w14:paraId="09D46633" w14:textId="77777777" w:rsidR="008E07B1" w:rsidRPr="008E07B1" w:rsidRDefault="008E07B1" w:rsidP="008E07B1">
      <w:pPr>
        <w:rPr>
          <w:szCs w:val="24"/>
        </w:rPr>
      </w:pPr>
      <w:r w:rsidRPr="008E07B1">
        <w:rPr>
          <w:szCs w:val="24"/>
        </w:rPr>
        <w:t>“We’ll go back to Gryffindor Tower and ask the DA members for help,” she said eventually. “And maybe we can go to Hogsmeade and summon the Knight bus?”</w:t>
      </w:r>
    </w:p>
    <w:p w14:paraId="3461585E" w14:textId="77777777" w:rsidR="008E07B1" w:rsidRPr="008E07B1" w:rsidRDefault="008E07B1" w:rsidP="008E07B1">
      <w:pPr>
        <w:rPr>
          <w:szCs w:val="24"/>
        </w:rPr>
      </w:pPr>
    </w:p>
    <w:p w14:paraId="1587DD93" w14:textId="77777777" w:rsidR="008E07B1" w:rsidRPr="008E07B1" w:rsidRDefault="008E07B1" w:rsidP="008E07B1">
      <w:pPr>
        <w:rPr>
          <w:szCs w:val="24"/>
        </w:rPr>
      </w:pPr>
      <w:r w:rsidRPr="008E07B1">
        <w:rPr>
          <w:szCs w:val="24"/>
        </w:rPr>
        <w:t xml:space="preserve">“The Knight bus is run by the Ministry,” Hermione said. </w:t>
      </w:r>
    </w:p>
    <w:p w14:paraId="184C1890" w14:textId="77777777" w:rsidR="008E07B1" w:rsidRPr="008E07B1" w:rsidRDefault="008E07B1" w:rsidP="008E07B1">
      <w:pPr>
        <w:rPr>
          <w:szCs w:val="24"/>
        </w:rPr>
      </w:pPr>
    </w:p>
    <w:p w14:paraId="3A56FCB8" w14:textId="77777777" w:rsidR="008E07B1" w:rsidRPr="008E07B1" w:rsidRDefault="008E07B1" w:rsidP="008E07B1">
      <w:pPr>
        <w:rPr>
          <w:szCs w:val="24"/>
        </w:rPr>
      </w:pPr>
      <w:r w:rsidRPr="008E07B1">
        <w:rPr>
          <w:szCs w:val="24"/>
        </w:rPr>
        <w:t xml:space="preserve">“Then we’ll go by broom,” Heather replied. </w:t>
      </w:r>
    </w:p>
    <w:p w14:paraId="3629DF5C" w14:textId="77777777" w:rsidR="008E07B1" w:rsidRPr="008E07B1" w:rsidRDefault="008E07B1" w:rsidP="008E07B1">
      <w:pPr>
        <w:rPr>
          <w:szCs w:val="24"/>
        </w:rPr>
      </w:pPr>
    </w:p>
    <w:p w14:paraId="7F6A8EF4" w14:textId="77777777" w:rsidR="008E07B1" w:rsidRPr="008E07B1" w:rsidRDefault="008E07B1" w:rsidP="008E07B1">
      <w:pPr>
        <w:rPr>
          <w:szCs w:val="24"/>
        </w:rPr>
      </w:pPr>
      <w:r w:rsidRPr="008E07B1">
        <w:rPr>
          <w:szCs w:val="24"/>
        </w:rPr>
        <w:t>“Your broom is still locked up in Umbridge’s office,” Hermione reminded her. “We might not be able to get it.”</w:t>
      </w:r>
    </w:p>
    <w:p w14:paraId="35FB323C" w14:textId="77777777" w:rsidR="008E07B1" w:rsidRPr="008E07B1" w:rsidRDefault="008E07B1" w:rsidP="008E07B1">
      <w:pPr>
        <w:rPr>
          <w:szCs w:val="24"/>
        </w:rPr>
      </w:pPr>
    </w:p>
    <w:p w14:paraId="00C2EA90" w14:textId="77777777" w:rsidR="008E07B1" w:rsidRPr="008E07B1" w:rsidRDefault="008E07B1" w:rsidP="008E07B1">
      <w:pPr>
        <w:rPr>
          <w:szCs w:val="24"/>
        </w:rPr>
      </w:pPr>
      <w:r w:rsidRPr="008E07B1">
        <w:rPr>
          <w:szCs w:val="24"/>
        </w:rPr>
        <w:t>“Well, what do you suggest?” Heather asked angrily. “We can’t exactly walk to London!”</w:t>
      </w:r>
    </w:p>
    <w:p w14:paraId="50AD43B8" w14:textId="77777777" w:rsidR="008E07B1" w:rsidRPr="008E07B1" w:rsidRDefault="008E07B1" w:rsidP="008E07B1">
      <w:pPr>
        <w:rPr>
          <w:szCs w:val="24"/>
        </w:rPr>
      </w:pPr>
    </w:p>
    <w:p w14:paraId="220BC689" w14:textId="77777777" w:rsidR="008E07B1" w:rsidRPr="008E07B1" w:rsidRDefault="008E07B1" w:rsidP="008E07B1">
      <w:pPr>
        <w:rPr>
          <w:szCs w:val="24"/>
        </w:rPr>
      </w:pPr>
      <w:r w:rsidRPr="008E07B1">
        <w:rPr>
          <w:szCs w:val="24"/>
        </w:rPr>
        <w:t xml:space="preserve">Harry cleared his throat pointedly, and Hermione turned to look at him with a raised eyebrow. </w:t>
      </w:r>
    </w:p>
    <w:p w14:paraId="38CC28CC" w14:textId="77777777" w:rsidR="008E07B1" w:rsidRPr="008E07B1" w:rsidRDefault="008E07B1" w:rsidP="008E07B1">
      <w:pPr>
        <w:rPr>
          <w:szCs w:val="24"/>
        </w:rPr>
      </w:pPr>
    </w:p>
    <w:p w14:paraId="0B45E857" w14:textId="77777777" w:rsidR="008E07B1" w:rsidRPr="008E07B1" w:rsidRDefault="008E07B1" w:rsidP="008E07B1">
      <w:pPr>
        <w:rPr>
          <w:szCs w:val="24"/>
        </w:rPr>
      </w:pPr>
      <w:r w:rsidRPr="008E07B1">
        <w:rPr>
          <w:szCs w:val="24"/>
        </w:rPr>
        <w:t xml:space="preserve">“You have a suggestion?” she asked. </w:t>
      </w:r>
    </w:p>
    <w:p w14:paraId="13EEF6FF" w14:textId="77777777" w:rsidR="008E07B1" w:rsidRPr="008E07B1" w:rsidRDefault="008E07B1" w:rsidP="008E07B1">
      <w:pPr>
        <w:rPr>
          <w:szCs w:val="24"/>
        </w:rPr>
      </w:pPr>
    </w:p>
    <w:p w14:paraId="5186609D" w14:textId="77777777" w:rsidR="008E07B1" w:rsidRPr="008E07B1" w:rsidRDefault="008E07B1" w:rsidP="008E07B1">
      <w:pPr>
        <w:rPr>
          <w:szCs w:val="24"/>
        </w:rPr>
      </w:pPr>
      <w:r w:rsidRPr="008E07B1">
        <w:rPr>
          <w:szCs w:val="24"/>
        </w:rPr>
        <w:t xml:space="preserve">Harry nodded and smiled. </w:t>
      </w:r>
    </w:p>
    <w:p w14:paraId="2B3547EB" w14:textId="77777777" w:rsidR="008E07B1" w:rsidRPr="008E07B1" w:rsidRDefault="008E07B1" w:rsidP="008E07B1">
      <w:pPr>
        <w:rPr>
          <w:szCs w:val="24"/>
        </w:rPr>
      </w:pPr>
    </w:p>
    <w:p w14:paraId="3614D6E4" w14:textId="77777777" w:rsidR="008E07B1" w:rsidRPr="008E07B1" w:rsidRDefault="008E07B1" w:rsidP="008E07B1">
      <w:pPr>
        <w:rPr>
          <w:szCs w:val="24"/>
        </w:rPr>
      </w:pPr>
      <w:r w:rsidRPr="008E07B1">
        <w:rPr>
          <w:szCs w:val="24"/>
        </w:rPr>
        <w:t xml:space="preserve">“Well?” she asked expectantly. </w:t>
      </w:r>
    </w:p>
    <w:p w14:paraId="5884BE78" w14:textId="77777777" w:rsidR="008E07B1" w:rsidRPr="008E07B1" w:rsidRDefault="008E07B1" w:rsidP="008E07B1">
      <w:pPr>
        <w:rPr>
          <w:szCs w:val="24"/>
        </w:rPr>
      </w:pPr>
    </w:p>
    <w:p w14:paraId="778BF308" w14:textId="77777777" w:rsidR="008E07B1" w:rsidRPr="008E07B1" w:rsidRDefault="008E07B1" w:rsidP="008E07B1">
      <w:pPr>
        <w:rPr>
          <w:szCs w:val="24"/>
        </w:rPr>
      </w:pPr>
      <w:r w:rsidRPr="008E07B1">
        <w:rPr>
          <w:szCs w:val="24"/>
        </w:rPr>
        <w:lastRenderedPageBreak/>
        <w:t xml:space="preserve">“You know the rules,” he reminded her. </w:t>
      </w:r>
    </w:p>
    <w:p w14:paraId="4EF77A42" w14:textId="77777777" w:rsidR="008E07B1" w:rsidRPr="008E07B1" w:rsidRDefault="008E07B1" w:rsidP="008E07B1">
      <w:pPr>
        <w:rPr>
          <w:szCs w:val="24"/>
        </w:rPr>
      </w:pPr>
    </w:p>
    <w:p w14:paraId="071A15AA" w14:textId="77777777" w:rsidR="008E07B1" w:rsidRPr="008E07B1" w:rsidRDefault="008E07B1" w:rsidP="008E07B1">
      <w:pPr>
        <w:rPr>
          <w:szCs w:val="24"/>
        </w:rPr>
      </w:pPr>
      <w:r w:rsidRPr="008E07B1">
        <w:rPr>
          <w:szCs w:val="24"/>
        </w:rPr>
        <w:t xml:space="preserve">Hermione sighed and glared at him just as they reached the edge of the forest and stepped onto the front lawn. </w:t>
      </w:r>
    </w:p>
    <w:p w14:paraId="0EBDCC83" w14:textId="77777777" w:rsidR="008E07B1" w:rsidRPr="008E07B1" w:rsidRDefault="008E07B1" w:rsidP="008E07B1">
      <w:pPr>
        <w:rPr>
          <w:szCs w:val="24"/>
        </w:rPr>
      </w:pPr>
    </w:p>
    <w:p w14:paraId="225B8872" w14:textId="77777777" w:rsidR="008E07B1" w:rsidRPr="008E07B1" w:rsidRDefault="008E07B1" w:rsidP="008E07B1">
      <w:pPr>
        <w:rPr>
          <w:szCs w:val="24"/>
        </w:rPr>
      </w:pPr>
      <w:r w:rsidRPr="008E07B1">
        <w:rPr>
          <w:szCs w:val="24"/>
        </w:rPr>
        <w:t xml:space="preserve">“How much?” she asked. </w:t>
      </w:r>
    </w:p>
    <w:p w14:paraId="2C8E4280" w14:textId="77777777" w:rsidR="008E07B1" w:rsidRPr="008E07B1" w:rsidRDefault="008E07B1" w:rsidP="008E07B1">
      <w:pPr>
        <w:rPr>
          <w:szCs w:val="24"/>
        </w:rPr>
      </w:pPr>
    </w:p>
    <w:p w14:paraId="6899EE1B" w14:textId="77777777" w:rsidR="008E07B1" w:rsidRPr="008E07B1" w:rsidRDefault="008E07B1" w:rsidP="008E07B1">
      <w:pPr>
        <w:rPr>
          <w:szCs w:val="24"/>
        </w:rPr>
      </w:pPr>
      <w:r w:rsidRPr="008E07B1">
        <w:rPr>
          <w:szCs w:val="24"/>
        </w:rPr>
        <w:t>“Three nights,” Harry replied. “Anything goes, but I promise it’s nothing you won’t enjoy.”</w:t>
      </w:r>
    </w:p>
    <w:p w14:paraId="74507831" w14:textId="77777777" w:rsidR="008E07B1" w:rsidRPr="008E07B1" w:rsidRDefault="008E07B1" w:rsidP="008E07B1">
      <w:pPr>
        <w:rPr>
          <w:szCs w:val="24"/>
        </w:rPr>
      </w:pPr>
    </w:p>
    <w:p w14:paraId="4E1FEFB4" w14:textId="77777777" w:rsidR="008E07B1" w:rsidRPr="008E07B1" w:rsidRDefault="008E07B1" w:rsidP="008E07B1">
      <w:pPr>
        <w:rPr>
          <w:szCs w:val="24"/>
        </w:rPr>
      </w:pPr>
      <w:r w:rsidRPr="008E07B1">
        <w:rPr>
          <w:szCs w:val="24"/>
        </w:rPr>
        <w:t xml:space="preserve">“What’s he saying?” Heather asked. </w:t>
      </w:r>
    </w:p>
    <w:p w14:paraId="3A3BA8A1" w14:textId="77777777" w:rsidR="008E07B1" w:rsidRPr="008E07B1" w:rsidRDefault="008E07B1" w:rsidP="008E07B1">
      <w:pPr>
        <w:rPr>
          <w:szCs w:val="24"/>
        </w:rPr>
      </w:pPr>
    </w:p>
    <w:p w14:paraId="1DC0F2F8" w14:textId="77777777" w:rsidR="008E07B1" w:rsidRPr="008E07B1" w:rsidRDefault="008E07B1" w:rsidP="008E07B1">
      <w:pPr>
        <w:rPr>
          <w:szCs w:val="24"/>
        </w:rPr>
      </w:pPr>
      <w:r w:rsidRPr="008E07B1">
        <w:rPr>
          <w:szCs w:val="24"/>
        </w:rPr>
        <w:t xml:space="preserve">Hermione held up a finger. </w:t>
      </w:r>
    </w:p>
    <w:p w14:paraId="0E35DCB4" w14:textId="77777777" w:rsidR="008E07B1" w:rsidRPr="008E07B1" w:rsidRDefault="008E07B1" w:rsidP="008E07B1">
      <w:pPr>
        <w:rPr>
          <w:szCs w:val="24"/>
        </w:rPr>
      </w:pPr>
    </w:p>
    <w:p w14:paraId="4360993E" w14:textId="77777777" w:rsidR="008E07B1" w:rsidRPr="008E07B1" w:rsidRDefault="008E07B1" w:rsidP="008E07B1">
      <w:pPr>
        <w:rPr>
          <w:szCs w:val="24"/>
        </w:rPr>
      </w:pPr>
      <w:r w:rsidRPr="008E07B1">
        <w:rPr>
          <w:szCs w:val="24"/>
        </w:rPr>
        <w:t xml:space="preserve">“Fine, this better be worth it,” she said. </w:t>
      </w:r>
    </w:p>
    <w:p w14:paraId="6BE3ADAC" w14:textId="77777777" w:rsidR="008E07B1" w:rsidRPr="008E07B1" w:rsidRDefault="008E07B1" w:rsidP="008E07B1">
      <w:pPr>
        <w:rPr>
          <w:szCs w:val="24"/>
        </w:rPr>
      </w:pPr>
    </w:p>
    <w:p w14:paraId="188A8AA2" w14:textId="77777777" w:rsidR="008E07B1" w:rsidRPr="008E07B1" w:rsidRDefault="008E07B1" w:rsidP="008E07B1">
      <w:pPr>
        <w:rPr>
          <w:szCs w:val="24"/>
        </w:rPr>
      </w:pPr>
      <w:r w:rsidRPr="008E07B1">
        <w:rPr>
          <w:szCs w:val="24"/>
        </w:rPr>
        <w:t xml:space="preserve">“Just use Umbridge’s Floo,” Harry shrugged. </w:t>
      </w:r>
    </w:p>
    <w:p w14:paraId="15F5391A" w14:textId="77777777" w:rsidR="008E07B1" w:rsidRPr="008E07B1" w:rsidRDefault="008E07B1" w:rsidP="008E07B1">
      <w:pPr>
        <w:rPr>
          <w:szCs w:val="24"/>
        </w:rPr>
      </w:pPr>
    </w:p>
    <w:p w14:paraId="7B9C6286" w14:textId="77777777" w:rsidR="008E07B1" w:rsidRPr="008E07B1" w:rsidRDefault="008E07B1" w:rsidP="008E07B1">
      <w:pPr>
        <w:rPr>
          <w:szCs w:val="24"/>
        </w:rPr>
      </w:pPr>
      <w:r w:rsidRPr="008E07B1">
        <w:rPr>
          <w:szCs w:val="24"/>
        </w:rPr>
        <w:t>“But the Floo at Hogwarts can only be used for calls!” she said, throwing her hands up and looking to the sky in askance. “The wards don’t allow for magical travel in or out, it says so in Hogwarts, a History.”</w:t>
      </w:r>
    </w:p>
    <w:p w14:paraId="397CA4D8" w14:textId="77777777" w:rsidR="008E07B1" w:rsidRPr="008E07B1" w:rsidRDefault="008E07B1" w:rsidP="008E07B1">
      <w:pPr>
        <w:rPr>
          <w:szCs w:val="24"/>
        </w:rPr>
      </w:pPr>
    </w:p>
    <w:p w14:paraId="7DCCB72D" w14:textId="77777777" w:rsidR="008E07B1" w:rsidRPr="008E07B1" w:rsidRDefault="008E07B1" w:rsidP="008E07B1">
      <w:pPr>
        <w:rPr>
          <w:szCs w:val="24"/>
        </w:rPr>
      </w:pPr>
      <w:r w:rsidRPr="008E07B1">
        <w:rPr>
          <w:szCs w:val="24"/>
        </w:rPr>
        <w:t>“Normally, you’d be right,” Harry nodded. “But wards can be changed when needed. And when Fudge demanded that Umbridge have a convenient way of getting back to her office in the Ministry, Dumbledore altered the wards. It connects her office at Hogwarts directly to her office at the Ministry.”</w:t>
      </w:r>
    </w:p>
    <w:p w14:paraId="319C28D8" w14:textId="77777777" w:rsidR="008E07B1" w:rsidRPr="008E07B1" w:rsidRDefault="008E07B1" w:rsidP="008E07B1">
      <w:pPr>
        <w:rPr>
          <w:szCs w:val="24"/>
        </w:rPr>
      </w:pPr>
    </w:p>
    <w:p w14:paraId="4ED7A4BC" w14:textId="77777777" w:rsidR="008E07B1" w:rsidRPr="008E07B1" w:rsidRDefault="008E07B1" w:rsidP="008E07B1">
      <w:pPr>
        <w:rPr>
          <w:szCs w:val="24"/>
        </w:rPr>
      </w:pPr>
      <w:r w:rsidRPr="008E07B1">
        <w:rPr>
          <w:szCs w:val="24"/>
        </w:rPr>
        <w:t xml:space="preserve">Hermione’s eyes widened, and she quickly turned to Heather. </w:t>
      </w:r>
    </w:p>
    <w:p w14:paraId="41D797F7" w14:textId="77777777" w:rsidR="008E07B1" w:rsidRPr="008E07B1" w:rsidRDefault="008E07B1" w:rsidP="008E07B1">
      <w:pPr>
        <w:rPr>
          <w:szCs w:val="24"/>
        </w:rPr>
      </w:pPr>
    </w:p>
    <w:p w14:paraId="06EDA624" w14:textId="77777777" w:rsidR="008E07B1" w:rsidRPr="008E07B1" w:rsidRDefault="008E07B1" w:rsidP="008E07B1">
      <w:pPr>
        <w:rPr>
          <w:szCs w:val="24"/>
        </w:rPr>
      </w:pPr>
      <w:r w:rsidRPr="008E07B1">
        <w:rPr>
          <w:szCs w:val="24"/>
        </w:rPr>
        <w:t>“Harry says we can use the Floo in Umbridge’s office to get there.”</w:t>
      </w:r>
    </w:p>
    <w:p w14:paraId="660B6A86" w14:textId="77777777" w:rsidR="008E07B1" w:rsidRPr="008E07B1" w:rsidRDefault="008E07B1" w:rsidP="008E07B1">
      <w:pPr>
        <w:rPr>
          <w:szCs w:val="24"/>
        </w:rPr>
      </w:pPr>
    </w:p>
    <w:p w14:paraId="5F028067" w14:textId="77777777" w:rsidR="008E07B1" w:rsidRPr="008E07B1" w:rsidRDefault="008E07B1" w:rsidP="008E07B1">
      <w:pPr>
        <w:rPr>
          <w:szCs w:val="24"/>
        </w:rPr>
      </w:pPr>
      <w:r w:rsidRPr="008E07B1">
        <w:rPr>
          <w:szCs w:val="24"/>
        </w:rPr>
        <w:t>“Brilliant!” Heather said. “Now we just need to get to Gryffindor and get the DA to help us get our wands back.”</w:t>
      </w:r>
    </w:p>
    <w:p w14:paraId="7E04D491" w14:textId="77777777" w:rsidR="008E07B1" w:rsidRPr="008E07B1" w:rsidRDefault="008E07B1" w:rsidP="008E07B1">
      <w:pPr>
        <w:rPr>
          <w:szCs w:val="24"/>
        </w:rPr>
      </w:pPr>
    </w:p>
    <w:p w14:paraId="1A5BC71F" w14:textId="77777777" w:rsidR="008E07B1" w:rsidRPr="008E07B1" w:rsidRDefault="008E07B1" w:rsidP="008E07B1">
      <w:pPr>
        <w:rPr>
          <w:szCs w:val="24"/>
        </w:rPr>
      </w:pPr>
      <w:r w:rsidRPr="008E07B1">
        <w:rPr>
          <w:szCs w:val="24"/>
        </w:rPr>
        <w:t xml:space="preserve">“I don’t think that’ll be necessary,” Harry smiled and nodded toward the castle. </w:t>
      </w:r>
    </w:p>
    <w:p w14:paraId="4DF2C142" w14:textId="77777777" w:rsidR="008E07B1" w:rsidRPr="008E07B1" w:rsidRDefault="008E07B1" w:rsidP="008E07B1">
      <w:pPr>
        <w:rPr>
          <w:szCs w:val="24"/>
        </w:rPr>
      </w:pPr>
    </w:p>
    <w:p w14:paraId="74ECE860" w14:textId="77777777" w:rsidR="008E07B1" w:rsidRPr="008E07B1" w:rsidRDefault="008E07B1" w:rsidP="008E07B1">
      <w:pPr>
        <w:rPr>
          <w:szCs w:val="24"/>
        </w:rPr>
      </w:pPr>
      <w:r w:rsidRPr="008E07B1">
        <w:rPr>
          <w:szCs w:val="24"/>
        </w:rPr>
        <w:t xml:space="preserve">Ron, Neville, Ginny, and Luna burst out of the front doors and pelted across the lawn. </w:t>
      </w:r>
    </w:p>
    <w:p w14:paraId="3F9B9E31" w14:textId="77777777" w:rsidR="008E07B1" w:rsidRPr="008E07B1" w:rsidRDefault="008E07B1" w:rsidP="008E07B1">
      <w:pPr>
        <w:rPr>
          <w:szCs w:val="24"/>
        </w:rPr>
      </w:pPr>
    </w:p>
    <w:p w14:paraId="50108641" w14:textId="77777777" w:rsidR="008E07B1" w:rsidRPr="008E07B1" w:rsidRDefault="008E07B1" w:rsidP="008E07B1">
      <w:pPr>
        <w:rPr>
          <w:szCs w:val="24"/>
        </w:rPr>
      </w:pPr>
      <w:r w:rsidRPr="008E07B1">
        <w:rPr>
          <w:szCs w:val="24"/>
        </w:rPr>
        <w:t xml:space="preserve">“Look!” Hermione yelled. </w:t>
      </w:r>
    </w:p>
    <w:p w14:paraId="24FB5E41" w14:textId="77777777" w:rsidR="008E07B1" w:rsidRPr="008E07B1" w:rsidRDefault="008E07B1" w:rsidP="008E07B1">
      <w:pPr>
        <w:rPr>
          <w:szCs w:val="24"/>
        </w:rPr>
      </w:pPr>
    </w:p>
    <w:p w14:paraId="5A5BBA01" w14:textId="77777777" w:rsidR="008E07B1" w:rsidRPr="008E07B1" w:rsidRDefault="008E07B1" w:rsidP="008E07B1">
      <w:pPr>
        <w:rPr>
          <w:szCs w:val="24"/>
        </w:rPr>
      </w:pPr>
      <w:r w:rsidRPr="008E07B1">
        <w:rPr>
          <w:szCs w:val="24"/>
        </w:rPr>
        <w:t xml:space="preserve">Heather followed her gaze, and then both of them ran up to meet their friends. </w:t>
      </w:r>
    </w:p>
    <w:p w14:paraId="0BFBA2C4" w14:textId="77777777" w:rsidR="008E07B1" w:rsidRPr="008E07B1" w:rsidRDefault="008E07B1" w:rsidP="008E07B1">
      <w:pPr>
        <w:rPr>
          <w:szCs w:val="24"/>
        </w:rPr>
      </w:pPr>
    </w:p>
    <w:p w14:paraId="4F9FE9FB" w14:textId="77777777" w:rsidR="008E07B1" w:rsidRPr="008E07B1" w:rsidRDefault="008E07B1" w:rsidP="008E07B1">
      <w:pPr>
        <w:rPr>
          <w:szCs w:val="24"/>
        </w:rPr>
      </w:pPr>
      <w:r w:rsidRPr="008E07B1">
        <w:rPr>
          <w:szCs w:val="24"/>
        </w:rPr>
        <w:t xml:space="preserve">“How did you get out?” Hermione asked. </w:t>
      </w:r>
    </w:p>
    <w:p w14:paraId="44E0258A" w14:textId="77777777" w:rsidR="008E07B1" w:rsidRPr="008E07B1" w:rsidRDefault="008E07B1" w:rsidP="008E07B1">
      <w:pPr>
        <w:rPr>
          <w:szCs w:val="24"/>
        </w:rPr>
      </w:pPr>
    </w:p>
    <w:p w14:paraId="660CF36D" w14:textId="77777777" w:rsidR="008E07B1" w:rsidRPr="008E07B1" w:rsidRDefault="008E07B1" w:rsidP="008E07B1">
      <w:pPr>
        <w:rPr>
          <w:szCs w:val="24"/>
        </w:rPr>
      </w:pPr>
      <w:r w:rsidRPr="008E07B1">
        <w:rPr>
          <w:szCs w:val="24"/>
        </w:rPr>
        <w:t>“They stole the sweets I had in my pocket,” Ron grinned as Neville hunched over to catch his breath next to him. “I was going to eat one of the Puking Pastilles so I could be sick on Crabbe-you know, to create a distraction-but Malfoy caught me sneaking it out of my pocket. Idiots didn’t know what they were and ate the lot. It’s a bloody mess in there.”</w:t>
      </w:r>
    </w:p>
    <w:p w14:paraId="19E383B4" w14:textId="77777777" w:rsidR="008E07B1" w:rsidRPr="008E07B1" w:rsidRDefault="008E07B1" w:rsidP="008E07B1">
      <w:pPr>
        <w:rPr>
          <w:szCs w:val="24"/>
        </w:rPr>
      </w:pPr>
    </w:p>
    <w:p w14:paraId="48404178" w14:textId="77777777" w:rsidR="008E07B1" w:rsidRPr="008E07B1" w:rsidRDefault="008E07B1" w:rsidP="008E07B1">
      <w:pPr>
        <w:rPr>
          <w:szCs w:val="24"/>
        </w:rPr>
      </w:pPr>
      <w:r w:rsidRPr="008E07B1">
        <w:rPr>
          <w:szCs w:val="24"/>
        </w:rPr>
        <w:t xml:space="preserve">“Parkinson vomited all over my shoes,” Ginny said, wrinkling her nose as she handed Heather and Hermione their wands. </w:t>
      </w:r>
    </w:p>
    <w:p w14:paraId="641C7175" w14:textId="77777777" w:rsidR="008E07B1" w:rsidRPr="008E07B1" w:rsidRDefault="008E07B1" w:rsidP="008E07B1">
      <w:pPr>
        <w:rPr>
          <w:szCs w:val="24"/>
        </w:rPr>
      </w:pPr>
    </w:p>
    <w:p w14:paraId="32397FAE" w14:textId="77777777" w:rsidR="008E07B1" w:rsidRPr="008E07B1" w:rsidRDefault="008E07B1" w:rsidP="008E07B1">
      <w:pPr>
        <w:rPr>
          <w:szCs w:val="24"/>
        </w:rPr>
      </w:pPr>
      <w:r w:rsidRPr="008E07B1">
        <w:rPr>
          <w:szCs w:val="24"/>
        </w:rPr>
        <w:t>“Thanks,” Heather said. “Listen, I’m going to the Ministry to save Sirius.”</w:t>
      </w:r>
    </w:p>
    <w:p w14:paraId="62E3F872" w14:textId="77777777" w:rsidR="008E07B1" w:rsidRPr="008E07B1" w:rsidRDefault="008E07B1" w:rsidP="008E07B1">
      <w:pPr>
        <w:rPr>
          <w:szCs w:val="24"/>
        </w:rPr>
      </w:pPr>
    </w:p>
    <w:p w14:paraId="5EBF1D21" w14:textId="77777777" w:rsidR="008E07B1" w:rsidRPr="008E07B1" w:rsidRDefault="008E07B1" w:rsidP="008E07B1">
      <w:pPr>
        <w:rPr>
          <w:szCs w:val="24"/>
        </w:rPr>
      </w:pPr>
      <w:r w:rsidRPr="008E07B1">
        <w:rPr>
          <w:szCs w:val="24"/>
        </w:rPr>
        <w:t>“We’re coming with you,” Ron said. “We talked about it on the way down here, and we’re not letting you go alone.”</w:t>
      </w:r>
    </w:p>
    <w:p w14:paraId="64CD7485" w14:textId="77777777" w:rsidR="008E07B1" w:rsidRPr="008E07B1" w:rsidRDefault="008E07B1" w:rsidP="008E07B1">
      <w:pPr>
        <w:rPr>
          <w:szCs w:val="24"/>
        </w:rPr>
      </w:pPr>
    </w:p>
    <w:p w14:paraId="38FC03FC" w14:textId="77777777" w:rsidR="008E07B1" w:rsidRPr="008E07B1" w:rsidRDefault="008E07B1" w:rsidP="008E07B1">
      <w:pPr>
        <w:rPr>
          <w:szCs w:val="24"/>
        </w:rPr>
      </w:pPr>
      <w:r w:rsidRPr="008E07B1">
        <w:rPr>
          <w:szCs w:val="24"/>
        </w:rPr>
        <w:t xml:space="preserve">Neville, Luna, and Ginny nodded in agreement. Heather looked genuinely touched as she swallowed thickly. </w:t>
      </w:r>
    </w:p>
    <w:p w14:paraId="3731A314" w14:textId="77777777" w:rsidR="008E07B1" w:rsidRPr="008E07B1" w:rsidRDefault="008E07B1" w:rsidP="008E07B1">
      <w:pPr>
        <w:rPr>
          <w:szCs w:val="24"/>
        </w:rPr>
      </w:pPr>
    </w:p>
    <w:p w14:paraId="064A0984" w14:textId="77777777" w:rsidR="008E07B1" w:rsidRPr="008E07B1" w:rsidRDefault="008E07B1" w:rsidP="008E07B1">
      <w:pPr>
        <w:rPr>
          <w:szCs w:val="24"/>
        </w:rPr>
      </w:pPr>
      <w:r w:rsidRPr="008E07B1">
        <w:rPr>
          <w:szCs w:val="24"/>
        </w:rPr>
        <w:t>“Thank you,” she said gratefully.</w:t>
      </w:r>
    </w:p>
    <w:p w14:paraId="615BB8DC" w14:textId="77777777" w:rsidR="008E07B1" w:rsidRPr="008E07B1" w:rsidRDefault="008E07B1" w:rsidP="008E07B1">
      <w:pPr>
        <w:rPr>
          <w:szCs w:val="24"/>
        </w:rPr>
      </w:pPr>
    </w:p>
    <w:p w14:paraId="16CFBAB3" w14:textId="77777777" w:rsidR="008E07B1" w:rsidRPr="008E07B1" w:rsidRDefault="008E07B1" w:rsidP="008E07B1">
      <w:pPr>
        <w:rPr>
          <w:szCs w:val="24"/>
        </w:rPr>
      </w:pPr>
      <w:r w:rsidRPr="008E07B1">
        <w:rPr>
          <w:szCs w:val="24"/>
        </w:rPr>
        <w:t>“How are we getting there?” Neville asked. “Knight bus?”</w:t>
      </w:r>
    </w:p>
    <w:p w14:paraId="3A3A1249" w14:textId="77777777" w:rsidR="008E07B1" w:rsidRPr="008E07B1" w:rsidRDefault="008E07B1" w:rsidP="008E07B1">
      <w:pPr>
        <w:rPr>
          <w:szCs w:val="24"/>
        </w:rPr>
      </w:pPr>
    </w:p>
    <w:p w14:paraId="60DC4944" w14:textId="77777777" w:rsidR="008E07B1" w:rsidRPr="008E07B1" w:rsidRDefault="008E07B1" w:rsidP="008E07B1">
      <w:pPr>
        <w:rPr>
          <w:szCs w:val="24"/>
        </w:rPr>
      </w:pPr>
      <w:r w:rsidRPr="008E07B1">
        <w:rPr>
          <w:szCs w:val="24"/>
        </w:rPr>
        <w:t xml:space="preserve">“We’ll use the Floo in Umbridge’s office,” Hermione said. </w:t>
      </w:r>
    </w:p>
    <w:p w14:paraId="7DF3B23B" w14:textId="77777777" w:rsidR="008E07B1" w:rsidRPr="008E07B1" w:rsidRDefault="008E07B1" w:rsidP="008E07B1">
      <w:pPr>
        <w:rPr>
          <w:szCs w:val="24"/>
        </w:rPr>
      </w:pPr>
    </w:p>
    <w:p w14:paraId="09097D4B" w14:textId="77777777" w:rsidR="008E07B1" w:rsidRPr="008E07B1" w:rsidRDefault="008E07B1" w:rsidP="008E07B1">
      <w:pPr>
        <w:rPr>
          <w:szCs w:val="24"/>
        </w:rPr>
      </w:pPr>
      <w:r w:rsidRPr="008E07B1">
        <w:rPr>
          <w:szCs w:val="24"/>
        </w:rPr>
        <w:t xml:space="preserve">Ginny tilted her head to the side. </w:t>
      </w:r>
    </w:p>
    <w:p w14:paraId="4C186376" w14:textId="77777777" w:rsidR="008E07B1" w:rsidRPr="008E07B1" w:rsidRDefault="008E07B1" w:rsidP="008E07B1">
      <w:pPr>
        <w:rPr>
          <w:szCs w:val="24"/>
        </w:rPr>
      </w:pPr>
    </w:p>
    <w:p w14:paraId="5EAC8F11" w14:textId="77777777" w:rsidR="008E07B1" w:rsidRPr="008E07B1" w:rsidRDefault="008E07B1" w:rsidP="008E07B1">
      <w:pPr>
        <w:rPr>
          <w:szCs w:val="24"/>
        </w:rPr>
      </w:pPr>
      <w:r w:rsidRPr="008E07B1">
        <w:rPr>
          <w:szCs w:val="24"/>
        </w:rPr>
        <w:t xml:space="preserve">“I thought the Floos at Hogwarts didn’t allow for travel,” she said. </w:t>
      </w:r>
    </w:p>
    <w:p w14:paraId="1CF959EB" w14:textId="77777777" w:rsidR="008E07B1" w:rsidRPr="008E07B1" w:rsidRDefault="008E07B1" w:rsidP="008E07B1">
      <w:pPr>
        <w:rPr>
          <w:szCs w:val="24"/>
        </w:rPr>
      </w:pPr>
    </w:p>
    <w:p w14:paraId="24FB3E93" w14:textId="77777777" w:rsidR="008E07B1" w:rsidRPr="008E07B1" w:rsidRDefault="008E07B1" w:rsidP="008E07B1">
      <w:pPr>
        <w:rPr>
          <w:szCs w:val="24"/>
        </w:rPr>
      </w:pPr>
      <w:r w:rsidRPr="008E07B1">
        <w:rPr>
          <w:szCs w:val="24"/>
        </w:rPr>
        <w:t>“We’ll explain later,” Heather said impatiently. “Come on, we need to hurry.”</w:t>
      </w:r>
    </w:p>
    <w:p w14:paraId="559C5BB4" w14:textId="77777777" w:rsidR="008E07B1" w:rsidRPr="008E07B1" w:rsidRDefault="008E07B1" w:rsidP="008E07B1">
      <w:pPr>
        <w:rPr>
          <w:szCs w:val="24"/>
        </w:rPr>
      </w:pPr>
    </w:p>
    <w:p w14:paraId="6A76DB1C" w14:textId="77777777" w:rsidR="008E07B1" w:rsidRPr="008E07B1" w:rsidRDefault="008E07B1" w:rsidP="008E07B1">
      <w:pPr>
        <w:rPr>
          <w:szCs w:val="24"/>
        </w:rPr>
      </w:pPr>
      <w:r w:rsidRPr="008E07B1">
        <w:rPr>
          <w:szCs w:val="24"/>
        </w:rPr>
        <w:t xml:space="preserve">As they all walked back up to the castle, Luna fell back until she was next to Hermione, and then glanced over her shoulder at Harry and squinted her eyes. </w:t>
      </w:r>
    </w:p>
    <w:p w14:paraId="6CC0AF64" w14:textId="77777777" w:rsidR="008E07B1" w:rsidRPr="008E07B1" w:rsidRDefault="008E07B1" w:rsidP="008E07B1">
      <w:pPr>
        <w:rPr>
          <w:szCs w:val="24"/>
        </w:rPr>
      </w:pPr>
    </w:p>
    <w:p w14:paraId="37157096" w14:textId="77777777" w:rsidR="008E07B1" w:rsidRPr="008E07B1" w:rsidRDefault="008E07B1" w:rsidP="008E07B1">
      <w:pPr>
        <w:rPr>
          <w:szCs w:val="24"/>
        </w:rPr>
      </w:pPr>
      <w:r w:rsidRPr="008E07B1">
        <w:rPr>
          <w:szCs w:val="24"/>
        </w:rPr>
        <w:t xml:space="preserve">“Hermione, did you know you have a rather large Nargle following you?” she asked curiously. </w:t>
      </w:r>
    </w:p>
    <w:p w14:paraId="4C8CFBA4" w14:textId="77777777" w:rsidR="008E07B1" w:rsidRPr="008E07B1" w:rsidRDefault="008E07B1" w:rsidP="008E07B1">
      <w:pPr>
        <w:rPr>
          <w:szCs w:val="24"/>
        </w:rPr>
      </w:pPr>
    </w:p>
    <w:p w14:paraId="579E918D" w14:textId="77777777" w:rsidR="008E07B1" w:rsidRPr="008E07B1" w:rsidRDefault="008E07B1" w:rsidP="008E07B1">
      <w:pPr>
        <w:rPr>
          <w:szCs w:val="24"/>
        </w:rPr>
      </w:pPr>
      <w:r w:rsidRPr="008E07B1">
        <w:rPr>
          <w:szCs w:val="24"/>
        </w:rPr>
        <w:t>“Yes, Luna,” Hermione said. “I’m very aware.”</w:t>
      </w:r>
    </w:p>
    <w:p w14:paraId="7942B94B" w14:textId="77777777" w:rsidR="008E07B1" w:rsidRPr="008E07B1" w:rsidRDefault="008E07B1" w:rsidP="008E07B1">
      <w:pPr>
        <w:rPr>
          <w:szCs w:val="24"/>
        </w:rPr>
      </w:pPr>
    </w:p>
    <w:p w14:paraId="0FCB61BE" w14:textId="77777777" w:rsidR="008E07B1" w:rsidRPr="008E07B1" w:rsidRDefault="008E07B1" w:rsidP="008E07B1">
      <w:pPr>
        <w:rPr>
          <w:szCs w:val="24"/>
        </w:rPr>
      </w:pPr>
      <w:r w:rsidRPr="008E07B1">
        <w:rPr>
          <w:szCs w:val="24"/>
        </w:rPr>
        <w:t>Harry smiled and waved at Luna. She waved back happily.</w:t>
      </w:r>
    </w:p>
    <w:p w14:paraId="0871744B" w14:textId="77777777" w:rsidR="008E07B1" w:rsidRPr="008E07B1" w:rsidRDefault="008E07B1" w:rsidP="008E07B1">
      <w:pPr>
        <w:rPr>
          <w:szCs w:val="24"/>
        </w:rPr>
      </w:pPr>
    </w:p>
    <w:p w14:paraId="0387128E" w14:textId="77777777" w:rsidR="008E07B1" w:rsidRPr="008E07B1" w:rsidRDefault="008E07B1" w:rsidP="008E07B1">
      <w:pPr>
        <w:rPr>
          <w:szCs w:val="24"/>
        </w:rPr>
      </w:pPr>
      <w:r w:rsidRPr="008E07B1">
        <w:rPr>
          <w:szCs w:val="24"/>
        </w:rPr>
        <w:t xml:space="preserve">“You can see him?” Heather asked. </w:t>
      </w:r>
    </w:p>
    <w:p w14:paraId="6FDF72A0" w14:textId="77777777" w:rsidR="008E07B1" w:rsidRPr="008E07B1" w:rsidRDefault="008E07B1" w:rsidP="008E07B1">
      <w:pPr>
        <w:rPr>
          <w:szCs w:val="24"/>
        </w:rPr>
      </w:pPr>
    </w:p>
    <w:p w14:paraId="6A3D684C" w14:textId="77777777" w:rsidR="008E07B1" w:rsidRPr="008E07B1" w:rsidRDefault="008E07B1" w:rsidP="008E07B1">
      <w:pPr>
        <w:rPr>
          <w:szCs w:val="24"/>
        </w:rPr>
      </w:pPr>
      <w:r w:rsidRPr="008E07B1">
        <w:rPr>
          <w:szCs w:val="24"/>
        </w:rPr>
        <w:t>“Oh, yes,” Luna smiled. “He’s very fuzzy.”</w:t>
      </w:r>
    </w:p>
    <w:p w14:paraId="50D71555" w14:textId="77777777" w:rsidR="008E07B1" w:rsidRPr="008E07B1" w:rsidRDefault="008E07B1" w:rsidP="008E07B1">
      <w:pPr>
        <w:rPr>
          <w:szCs w:val="24"/>
        </w:rPr>
      </w:pPr>
    </w:p>
    <w:p w14:paraId="665A4308" w14:textId="77777777" w:rsidR="008E07B1" w:rsidRPr="008E07B1" w:rsidRDefault="008E07B1" w:rsidP="008E07B1">
      <w:pPr>
        <w:rPr>
          <w:szCs w:val="24"/>
        </w:rPr>
      </w:pPr>
      <w:r w:rsidRPr="008E07B1">
        <w:rPr>
          <w:szCs w:val="24"/>
        </w:rPr>
        <w:t>“Interesting,” Harry said. “I wonder if she can hear me.”</w:t>
      </w:r>
    </w:p>
    <w:p w14:paraId="2FCA6BFD" w14:textId="77777777" w:rsidR="008E07B1" w:rsidRPr="008E07B1" w:rsidRDefault="008E07B1" w:rsidP="008E07B1">
      <w:pPr>
        <w:rPr>
          <w:szCs w:val="24"/>
        </w:rPr>
      </w:pPr>
    </w:p>
    <w:p w14:paraId="039D99D6" w14:textId="77777777" w:rsidR="008E07B1" w:rsidRPr="008E07B1" w:rsidRDefault="008E07B1" w:rsidP="008E07B1">
      <w:pPr>
        <w:rPr>
          <w:szCs w:val="24"/>
        </w:rPr>
      </w:pPr>
      <w:r w:rsidRPr="008E07B1">
        <w:rPr>
          <w:szCs w:val="24"/>
        </w:rPr>
        <w:t xml:space="preserve">Luna didn’t respond, so he assumed she couldn’t. </w:t>
      </w:r>
    </w:p>
    <w:p w14:paraId="502360D0" w14:textId="77777777" w:rsidR="008E07B1" w:rsidRPr="008E07B1" w:rsidRDefault="008E07B1" w:rsidP="008E07B1">
      <w:pPr>
        <w:rPr>
          <w:szCs w:val="24"/>
        </w:rPr>
      </w:pPr>
    </w:p>
    <w:p w14:paraId="7845DCA2" w14:textId="77777777" w:rsidR="008E07B1" w:rsidRPr="008E07B1" w:rsidRDefault="008E07B1" w:rsidP="008E07B1">
      <w:pPr>
        <w:rPr>
          <w:szCs w:val="24"/>
        </w:rPr>
      </w:pPr>
      <w:r w:rsidRPr="008E07B1">
        <w:rPr>
          <w:szCs w:val="24"/>
        </w:rPr>
        <w:t xml:space="preserve">Quickly, they made it back to Umbridge’s office. Everyone wrinkled their noses at the stench, but otherwise ignored it and tiptoed around the mess on the floor as they made their way over to the Floo. Hermione grabbed a handful of Floo Powder from the jar on the mantle, stepped into the hearth, and tossed it at her feet. </w:t>
      </w:r>
    </w:p>
    <w:p w14:paraId="2B2E2139" w14:textId="77777777" w:rsidR="008E07B1" w:rsidRPr="008E07B1" w:rsidRDefault="008E07B1" w:rsidP="008E07B1">
      <w:pPr>
        <w:rPr>
          <w:szCs w:val="24"/>
        </w:rPr>
      </w:pPr>
    </w:p>
    <w:p w14:paraId="23BD509D" w14:textId="77777777" w:rsidR="008E07B1" w:rsidRPr="008E07B1" w:rsidRDefault="008E07B1" w:rsidP="008E07B1">
      <w:pPr>
        <w:rPr>
          <w:szCs w:val="24"/>
        </w:rPr>
      </w:pPr>
      <w:r w:rsidRPr="008E07B1">
        <w:rPr>
          <w:szCs w:val="24"/>
        </w:rPr>
        <w:t>“Ministry of Magic!”</w:t>
      </w:r>
    </w:p>
    <w:p w14:paraId="30CA66C3" w14:textId="77777777" w:rsidR="008E07B1" w:rsidRPr="008E07B1" w:rsidRDefault="008E07B1" w:rsidP="008E07B1">
      <w:pPr>
        <w:rPr>
          <w:szCs w:val="24"/>
        </w:rPr>
      </w:pPr>
    </w:p>
    <w:p w14:paraId="5FD50481" w14:textId="77777777" w:rsidR="008E07B1" w:rsidRPr="008E07B1" w:rsidRDefault="008E07B1" w:rsidP="008E07B1">
      <w:pPr>
        <w:rPr>
          <w:szCs w:val="24"/>
        </w:rPr>
      </w:pPr>
      <w:r w:rsidRPr="008E07B1">
        <w:rPr>
          <w:szCs w:val="24"/>
        </w:rPr>
        <w:t xml:space="preserve">She vanished in a burst of green flames. One by one, the others stepped in and did the same. Just as Ginny vanished, Snape rounded the corner furiously. Neville, the only person left, looked back at him wide-eyed. </w:t>
      </w:r>
    </w:p>
    <w:p w14:paraId="0A1AB583" w14:textId="77777777" w:rsidR="008E07B1" w:rsidRPr="008E07B1" w:rsidRDefault="008E07B1" w:rsidP="008E07B1">
      <w:pPr>
        <w:rPr>
          <w:szCs w:val="24"/>
        </w:rPr>
      </w:pPr>
    </w:p>
    <w:p w14:paraId="3DB2249A" w14:textId="77777777" w:rsidR="008E07B1" w:rsidRPr="008E07B1" w:rsidRDefault="008E07B1" w:rsidP="008E07B1">
      <w:pPr>
        <w:rPr>
          <w:szCs w:val="24"/>
        </w:rPr>
      </w:pPr>
      <w:r w:rsidRPr="008E07B1">
        <w:rPr>
          <w:szCs w:val="24"/>
        </w:rPr>
        <w:t>“Longbottom!” Snape shouted. “What do you think you’re doing?!”</w:t>
      </w:r>
    </w:p>
    <w:p w14:paraId="763302C1" w14:textId="77777777" w:rsidR="008E07B1" w:rsidRPr="008E07B1" w:rsidRDefault="008E07B1" w:rsidP="008E07B1">
      <w:pPr>
        <w:rPr>
          <w:szCs w:val="24"/>
        </w:rPr>
      </w:pPr>
    </w:p>
    <w:p w14:paraId="1DFDAC03" w14:textId="77777777" w:rsidR="008E07B1" w:rsidRPr="008E07B1" w:rsidRDefault="008E07B1" w:rsidP="008E07B1">
      <w:pPr>
        <w:rPr>
          <w:szCs w:val="24"/>
        </w:rPr>
      </w:pPr>
      <w:r w:rsidRPr="008E07B1">
        <w:rPr>
          <w:szCs w:val="24"/>
        </w:rPr>
        <w:t xml:space="preserve">Neville grabbed a handful of Floo Powder and stepped into the hearth. </w:t>
      </w:r>
    </w:p>
    <w:p w14:paraId="27BCB958" w14:textId="77777777" w:rsidR="008E07B1" w:rsidRPr="008E07B1" w:rsidRDefault="008E07B1" w:rsidP="008E07B1">
      <w:pPr>
        <w:rPr>
          <w:szCs w:val="24"/>
        </w:rPr>
      </w:pPr>
    </w:p>
    <w:p w14:paraId="0E1F3F09" w14:textId="77777777" w:rsidR="008E07B1" w:rsidRPr="008E07B1" w:rsidRDefault="008E07B1" w:rsidP="008E07B1">
      <w:pPr>
        <w:rPr>
          <w:szCs w:val="24"/>
        </w:rPr>
      </w:pPr>
      <w:r w:rsidRPr="008E07B1">
        <w:rPr>
          <w:szCs w:val="24"/>
        </w:rPr>
        <w:t>“Longbottom, don’t you dare!”</w:t>
      </w:r>
    </w:p>
    <w:p w14:paraId="5FC1FC7B" w14:textId="77777777" w:rsidR="008E07B1" w:rsidRPr="008E07B1" w:rsidRDefault="008E07B1" w:rsidP="008E07B1">
      <w:pPr>
        <w:rPr>
          <w:szCs w:val="24"/>
        </w:rPr>
      </w:pPr>
    </w:p>
    <w:p w14:paraId="2FFFEE13" w14:textId="77777777" w:rsidR="008E07B1" w:rsidRPr="008E07B1" w:rsidRDefault="008E07B1" w:rsidP="008E07B1">
      <w:pPr>
        <w:rPr>
          <w:szCs w:val="24"/>
        </w:rPr>
      </w:pPr>
      <w:r w:rsidRPr="008E07B1">
        <w:rPr>
          <w:szCs w:val="24"/>
        </w:rPr>
        <w:t>“Ministry of Magic!”</w:t>
      </w:r>
    </w:p>
    <w:p w14:paraId="085D1E41" w14:textId="77777777" w:rsidR="008E07B1" w:rsidRPr="008E07B1" w:rsidRDefault="008E07B1" w:rsidP="008E07B1">
      <w:pPr>
        <w:rPr>
          <w:szCs w:val="24"/>
        </w:rPr>
      </w:pPr>
    </w:p>
    <w:p w14:paraId="775E64CC" w14:textId="77777777" w:rsidR="008E07B1" w:rsidRPr="008E07B1" w:rsidRDefault="008E07B1" w:rsidP="008E07B1">
      <w:pPr>
        <w:rPr>
          <w:szCs w:val="24"/>
        </w:rPr>
      </w:pPr>
      <w:r w:rsidRPr="008E07B1">
        <w:rPr>
          <w:szCs w:val="24"/>
        </w:rPr>
        <w:t xml:space="preserve">Snape lunged into the room, but it was too late. His hand clenched at nothing but air as he tried to grab Neville. Harry smirked as the man swore to himself and stormed from the office. A moment later, he reappeared in Umbridge’s office at the Ministry. Like her office at Hogwarts, it was painted bright pink, and plates with animated kittens decorated the walls. </w:t>
      </w:r>
    </w:p>
    <w:p w14:paraId="7B4DE75B" w14:textId="77777777" w:rsidR="008E07B1" w:rsidRPr="008E07B1" w:rsidRDefault="008E07B1" w:rsidP="008E07B1">
      <w:pPr>
        <w:rPr>
          <w:szCs w:val="24"/>
        </w:rPr>
      </w:pPr>
    </w:p>
    <w:p w14:paraId="76B19AFF" w14:textId="77777777" w:rsidR="008E07B1" w:rsidRPr="008E07B1" w:rsidRDefault="008E07B1" w:rsidP="008E07B1">
      <w:pPr>
        <w:rPr>
          <w:szCs w:val="24"/>
        </w:rPr>
      </w:pPr>
      <w:r w:rsidRPr="008E07B1">
        <w:rPr>
          <w:szCs w:val="24"/>
        </w:rPr>
        <w:t xml:space="preserve">He arrived just as Neville tumbled out of the Floo and crashed into the desk. An ink pot was knocked to the floor, where it broke and stained the carpet. </w:t>
      </w:r>
    </w:p>
    <w:p w14:paraId="16941C1B" w14:textId="77777777" w:rsidR="008E07B1" w:rsidRPr="008E07B1" w:rsidRDefault="008E07B1" w:rsidP="008E07B1">
      <w:pPr>
        <w:rPr>
          <w:szCs w:val="24"/>
        </w:rPr>
      </w:pPr>
    </w:p>
    <w:p w14:paraId="4B06E7D6" w14:textId="77777777" w:rsidR="008E07B1" w:rsidRPr="008E07B1" w:rsidRDefault="008E07B1" w:rsidP="008E07B1">
      <w:pPr>
        <w:rPr>
          <w:szCs w:val="24"/>
        </w:rPr>
      </w:pPr>
      <w:r w:rsidRPr="008E07B1">
        <w:rPr>
          <w:szCs w:val="24"/>
        </w:rPr>
        <w:lastRenderedPageBreak/>
        <w:t xml:space="preserve">“Neville, are you alright?” Hermione asked, helping him to right himself. </w:t>
      </w:r>
    </w:p>
    <w:p w14:paraId="62F8E723" w14:textId="77777777" w:rsidR="008E07B1" w:rsidRPr="008E07B1" w:rsidRDefault="008E07B1" w:rsidP="008E07B1">
      <w:pPr>
        <w:rPr>
          <w:szCs w:val="24"/>
        </w:rPr>
      </w:pPr>
    </w:p>
    <w:p w14:paraId="01C82739" w14:textId="77777777" w:rsidR="008E07B1" w:rsidRPr="008E07B1" w:rsidRDefault="008E07B1" w:rsidP="008E07B1">
      <w:pPr>
        <w:rPr>
          <w:szCs w:val="24"/>
        </w:rPr>
      </w:pPr>
      <w:r w:rsidRPr="008E07B1">
        <w:rPr>
          <w:szCs w:val="24"/>
        </w:rPr>
        <w:t>“Snape saw me leave,” he said nervously. “He almost grabbed me.”</w:t>
      </w:r>
    </w:p>
    <w:p w14:paraId="769572B2" w14:textId="77777777" w:rsidR="008E07B1" w:rsidRPr="008E07B1" w:rsidRDefault="008E07B1" w:rsidP="008E07B1">
      <w:pPr>
        <w:rPr>
          <w:szCs w:val="24"/>
        </w:rPr>
      </w:pPr>
    </w:p>
    <w:p w14:paraId="5E5E1153" w14:textId="77777777" w:rsidR="008E07B1" w:rsidRPr="008E07B1" w:rsidRDefault="008E07B1" w:rsidP="008E07B1">
      <w:pPr>
        <w:rPr>
          <w:szCs w:val="24"/>
        </w:rPr>
      </w:pPr>
      <w:r w:rsidRPr="008E07B1">
        <w:rPr>
          <w:szCs w:val="24"/>
        </w:rPr>
        <w:t>“Oh, bloody hell,” Ron groaned. “He’s going to give us detention for a year.”</w:t>
      </w:r>
    </w:p>
    <w:p w14:paraId="59CB74E4" w14:textId="77777777" w:rsidR="008E07B1" w:rsidRPr="008E07B1" w:rsidRDefault="008E07B1" w:rsidP="008E07B1">
      <w:pPr>
        <w:rPr>
          <w:szCs w:val="24"/>
        </w:rPr>
      </w:pPr>
    </w:p>
    <w:p w14:paraId="6D504390" w14:textId="77777777" w:rsidR="008E07B1" w:rsidRPr="008E07B1" w:rsidRDefault="008E07B1" w:rsidP="008E07B1">
      <w:pPr>
        <w:rPr>
          <w:szCs w:val="24"/>
        </w:rPr>
      </w:pPr>
      <w:r w:rsidRPr="008E07B1">
        <w:rPr>
          <w:szCs w:val="24"/>
        </w:rPr>
        <w:t xml:space="preserve">“Maybe, but this might be a good thing,” Hermione said. </w:t>
      </w:r>
    </w:p>
    <w:p w14:paraId="3B3CEB5E" w14:textId="77777777" w:rsidR="008E07B1" w:rsidRPr="008E07B1" w:rsidRDefault="008E07B1" w:rsidP="008E07B1">
      <w:pPr>
        <w:rPr>
          <w:szCs w:val="24"/>
        </w:rPr>
      </w:pPr>
    </w:p>
    <w:p w14:paraId="2B1E38F6" w14:textId="77777777" w:rsidR="008E07B1" w:rsidRPr="008E07B1" w:rsidRDefault="008E07B1" w:rsidP="008E07B1">
      <w:pPr>
        <w:rPr>
          <w:szCs w:val="24"/>
        </w:rPr>
      </w:pPr>
      <w:r w:rsidRPr="008E07B1">
        <w:rPr>
          <w:szCs w:val="24"/>
        </w:rPr>
        <w:t xml:space="preserve">Ron looked at her like she’d grown two heads. </w:t>
      </w:r>
    </w:p>
    <w:p w14:paraId="417BF79B" w14:textId="77777777" w:rsidR="008E07B1" w:rsidRPr="008E07B1" w:rsidRDefault="008E07B1" w:rsidP="008E07B1">
      <w:pPr>
        <w:rPr>
          <w:szCs w:val="24"/>
        </w:rPr>
      </w:pPr>
    </w:p>
    <w:p w14:paraId="4BD6BEAA" w14:textId="77777777" w:rsidR="008E07B1" w:rsidRPr="008E07B1" w:rsidRDefault="008E07B1" w:rsidP="008E07B1">
      <w:pPr>
        <w:rPr>
          <w:szCs w:val="24"/>
        </w:rPr>
      </w:pPr>
      <w:r w:rsidRPr="008E07B1">
        <w:rPr>
          <w:szCs w:val="24"/>
        </w:rPr>
        <w:t>“Good?!” he asked incredulously. “How can this possibly be good?!”</w:t>
      </w:r>
    </w:p>
    <w:p w14:paraId="085D52EF" w14:textId="77777777" w:rsidR="008E07B1" w:rsidRPr="008E07B1" w:rsidRDefault="008E07B1" w:rsidP="008E07B1">
      <w:pPr>
        <w:rPr>
          <w:szCs w:val="24"/>
        </w:rPr>
      </w:pPr>
    </w:p>
    <w:p w14:paraId="7F433FC3" w14:textId="77777777" w:rsidR="008E07B1" w:rsidRPr="008E07B1" w:rsidRDefault="008E07B1" w:rsidP="008E07B1">
      <w:pPr>
        <w:rPr>
          <w:szCs w:val="24"/>
        </w:rPr>
      </w:pPr>
      <w:r w:rsidRPr="008E07B1">
        <w:rPr>
          <w:szCs w:val="24"/>
        </w:rPr>
        <w:t>“Because he’s part of the Order,” Hermione pointed out. “Hopefully, he’s going to go tell Dumbledore where we are.”</w:t>
      </w:r>
    </w:p>
    <w:p w14:paraId="51F20ABC" w14:textId="77777777" w:rsidR="008E07B1" w:rsidRPr="008E07B1" w:rsidRDefault="008E07B1" w:rsidP="008E07B1">
      <w:pPr>
        <w:rPr>
          <w:szCs w:val="24"/>
        </w:rPr>
      </w:pPr>
    </w:p>
    <w:p w14:paraId="4D92A18B" w14:textId="77777777" w:rsidR="008E07B1" w:rsidRPr="008E07B1" w:rsidRDefault="008E07B1" w:rsidP="008E07B1">
      <w:pPr>
        <w:rPr>
          <w:szCs w:val="24"/>
        </w:rPr>
      </w:pPr>
      <w:r w:rsidRPr="008E07B1">
        <w:rPr>
          <w:szCs w:val="24"/>
        </w:rPr>
        <w:t>“Even if he does, we can’t wait,” Heather said, making her way over to the door. “Come on.”</w:t>
      </w:r>
    </w:p>
    <w:p w14:paraId="0D4C23C5" w14:textId="77777777" w:rsidR="008E07B1" w:rsidRPr="008E07B1" w:rsidRDefault="008E07B1" w:rsidP="008E07B1">
      <w:pPr>
        <w:rPr>
          <w:szCs w:val="24"/>
        </w:rPr>
      </w:pPr>
    </w:p>
    <w:p w14:paraId="3D0500FA" w14:textId="77777777" w:rsidR="008E07B1" w:rsidRPr="008E07B1" w:rsidRDefault="008E07B1" w:rsidP="008E07B1">
      <w:pPr>
        <w:rPr>
          <w:szCs w:val="24"/>
        </w:rPr>
      </w:pPr>
      <w:r w:rsidRPr="008E07B1">
        <w:rPr>
          <w:szCs w:val="24"/>
        </w:rPr>
        <w:t xml:space="preserve">Cracking open the door, she peeked cautiously outside before swinging the door open fully and stepping outside. The outer office was filled with empty desks stacked high with piles of parchment. Large filing cabinets lined the bare, grey walls. They moved carefully and quietly through the office, but it quickly became apparent that no one was there. </w:t>
      </w:r>
    </w:p>
    <w:p w14:paraId="04034A72" w14:textId="77777777" w:rsidR="008E07B1" w:rsidRPr="008E07B1" w:rsidRDefault="008E07B1" w:rsidP="008E07B1">
      <w:pPr>
        <w:rPr>
          <w:szCs w:val="24"/>
        </w:rPr>
      </w:pPr>
    </w:p>
    <w:p w14:paraId="0D4B9FCE" w14:textId="77777777" w:rsidR="008E07B1" w:rsidRPr="008E07B1" w:rsidRDefault="008E07B1" w:rsidP="008E07B1">
      <w:pPr>
        <w:rPr>
          <w:szCs w:val="24"/>
        </w:rPr>
      </w:pPr>
      <w:r w:rsidRPr="008E07B1">
        <w:rPr>
          <w:szCs w:val="24"/>
        </w:rPr>
        <w:t>“Look,” Heather said, pointing to the end of the hall. “There’s the elevator.”</w:t>
      </w:r>
    </w:p>
    <w:p w14:paraId="293E51A4" w14:textId="77777777" w:rsidR="008E07B1" w:rsidRPr="008E07B1" w:rsidRDefault="008E07B1" w:rsidP="008E07B1">
      <w:pPr>
        <w:rPr>
          <w:szCs w:val="24"/>
        </w:rPr>
      </w:pPr>
    </w:p>
    <w:p w14:paraId="56CED612" w14:textId="77777777" w:rsidR="008E07B1" w:rsidRPr="008E07B1" w:rsidRDefault="008E07B1" w:rsidP="008E07B1">
      <w:pPr>
        <w:rPr>
          <w:szCs w:val="24"/>
        </w:rPr>
      </w:pPr>
      <w:r w:rsidRPr="008E07B1">
        <w:rPr>
          <w:szCs w:val="24"/>
        </w:rPr>
        <w:t xml:space="preserve">Quickly, they climbed inside, hit the button, and descended to the lowest floor. </w:t>
      </w:r>
    </w:p>
    <w:p w14:paraId="57F7540B" w14:textId="77777777" w:rsidR="008E07B1" w:rsidRPr="008E07B1" w:rsidRDefault="008E07B1" w:rsidP="008E07B1">
      <w:pPr>
        <w:rPr>
          <w:szCs w:val="24"/>
        </w:rPr>
      </w:pPr>
    </w:p>
    <w:p w14:paraId="46600C3A" w14:textId="77777777" w:rsidR="008E07B1" w:rsidRPr="008E07B1" w:rsidRDefault="008E07B1" w:rsidP="008E07B1">
      <w:pPr>
        <w:rPr>
          <w:szCs w:val="24"/>
        </w:rPr>
      </w:pPr>
      <w:r w:rsidRPr="008E07B1">
        <w:rPr>
          <w:szCs w:val="24"/>
        </w:rPr>
        <w:t>“It’s odd there’s no one here, isn’t it?” Hermione asked. “It’s only six o’clock.”</w:t>
      </w:r>
    </w:p>
    <w:p w14:paraId="6DC1EBED" w14:textId="77777777" w:rsidR="008E07B1" w:rsidRPr="008E07B1" w:rsidRDefault="008E07B1" w:rsidP="008E07B1">
      <w:pPr>
        <w:rPr>
          <w:szCs w:val="24"/>
        </w:rPr>
      </w:pPr>
    </w:p>
    <w:p w14:paraId="4384E1A7" w14:textId="77777777" w:rsidR="008E07B1" w:rsidRPr="008E07B1" w:rsidRDefault="008E07B1" w:rsidP="008E07B1">
      <w:pPr>
        <w:rPr>
          <w:szCs w:val="24"/>
        </w:rPr>
      </w:pPr>
      <w:r w:rsidRPr="008E07B1">
        <w:rPr>
          <w:szCs w:val="24"/>
        </w:rPr>
        <w:lastRenderedPageBreak/>
        <w:t xml:space="preserve">“Dad always said people couldn’t wait to leave at the end of the day,” Ginny offered nervously. </w:t>
      </w:r>
    </w:p>
    <w:p w14:paraId="5BD19590" w14:textId="77777777" w:rsidR="008E07B1" w:rsidRPr="008E07B1" w:rsidRDefault="008E07B1" w:rsidP="008E07B1">
      <w:pPr>
        <w:rPr>
          <w:szCs w:val="24"/>
        </w:rPr>
      </w:pPr>
    </w:p>
    <w:p w14:paraId="1263A39C" w14:textId="77777777" w:rsidR="008E07B1" w:rsidRPr="008E07B1" w:rsidRDefault="008E07B1" w:rsidP="008E07B1">
      <w:pPr>
        <w:rPr>
          <w:szCs w:val="24"/>
        </w:rPr>
      </w:pPr>
      <w:r w:rsidRPr="008E07B1">
        <w:rPr>
          <w:szCs w:val="24"/>
        </w:rPr>
        <w:t xml:space="preserve">The rest of the elevator ride was tensely silent. </w:t>
      </w:r>
    </w:p>
    <w:p w14:paraId="13885989" w14:textId="77777777" w:rsidR="008E07B1" w:rsidRPr="008E07B1" w:rsidRDefault="008E07B1" w:rsidP="008E07B1">
      <w:pPr>
        <w:rPr>
          <w:szCs w:val="24"/>
        </w:rPr>
      </w:pPr>
    </w:p>
    <w:p w14:paraId="70DFA9A5" w14:textId="77777777" w:rsidR="008E07B1" w:rsidRPr="008E07B1" w:rsidRDefault="008E07B1" w:rsidP="008E07B1">
      <w:pPr>
        <w:rPr>
          <w:szCs w:val="24"/>
        </w:rPr>
      </w:pPr>
      <w:r w:rsidRPr="008E07B1">
        <w:rPr>
          <w:szCs w:val="24"/>
        </w:rPr>
        <w:t>“Level nine,” a cool, disembodied female voice announced. “Courtrooms.”</w:t>
      </w:r>
    </w:p>
    <w:p w14:paraId="4F7C06B7" w14:textId="77777777" w:rsidR="008E07B1" w:rsidRPr="008E07B1" w:rsidRDefault="008E07B1" w:rsidP="008E07B1">
      <w:pPr>
        <w:rPr>
          <w:szCs w:val="24"/>
        </w:rPr>
      </w:pPr>
    </w:p>
    <w:p w14:paraId="641A8A59" w14:textId="77777777" w:rsidR="008E07B1" w:rsidRPr="008E07B1" w:rsidRDefault="008E07B1" w:rsidP="008E07B1">
      <w:pPr>
        <w:rPr>
          <w:szCs w:val="24"/>
        </w:rPr>
      </w:pPr>
      <w:r w:rsidRPr="008E07B1">
        <w:rPr>
          <w:szCs w:val="24"/>
        </w:rPr>
        <w:t xml:space="preserve">“It’s this way,” Heather said. </w:t>
      </w:r>
    </w:p>
    <w:p w14:paraId="693A5970" w14:textId="77777777" w:rsidR="008E07B1" w:rsidRPr="008E07B1" w:rsidRDefault="008E07B1" w:rsidP="008E07B1">
      <w:pPr>
        <w:rPr>
          <w:szCs w:val="24"/>
        </w:rPr>
      </w:pPr>
    </w:p>
    <w:p w14:paraId="7E86071C" w14:textId="77777777" w:rsidR="008E07B1" w:rsidRPr="008E07B1" w:rsidRDefault="008E07B1" w:rsidP="008E07B1">
      <w:pPr>
        <w:rPr>
          <w:szCs w:val="24"/>
        </w:rPr>
      </w:pPr>
      <w:r w:rsidRPr="008E07B1">
        <w:rPr>
          <w:szCs w:val="24"/>
        </w:rPr>
        <w:t xml:space="preserve">She led them out of the elevator and down the hall. Harry recognized the series of twists and turns from the dreams Voldemort sent her. Eventually, they reached a familiar door at the end and entered a cavernous room. It was filled, floor to ceiling, with towering shelves. Each shelf held hundreds of glowing orbs. </w:t>
      </w:r>
    </w:p>
    <w:p w14:paraId="76CBACD0" w14:textId="77777777" w:rsidR="008E07B1" w:rsidRPr="008E07B1" w:rsidRDefault="008E07B1" w:rsidP="008E07B1">
      <w:pPr>
        <w:rPr>
          <w:szCs w:val="24"/>
        </w:rPr>
      </w:pPr>
    </w:p>
    <w:p w14:paraId="7EB19A46" w14:textId="77777777" w:rsidR="008E07B1" w:rsidRPr="008E07B1" w:rsidRDefault="008E07B1" w:rsidP="008E07B1">
      <w:pPr>
        <w:rPr>
          <w:szCs w:val="24"/>
        </w:rPr>
      </w:pPr>
      <w:r w:rsidRPr="008E07B1">
        <w:rPr>
          <w:szCs w:val="24"/>
        </w:rPr>
        <w:t xml:space="preserve">“What is this place?” Hermione asked softly. </w:t>
      </w:r>
    </w:p>
    <w:p w14:paraId="7E78733A" w14:textId="77777777" w:rsidR="008E07B1" w:rsidRPr="008E07B1" w:rsidRDefault="008E07B1" w:rsidP="008E07B1">
      <w:pPr>
        <w:rPr>
          <w:szCs w:val="24"/>
        </w:rPr>
      </w:pPr>
    </w:p>
    <w:p w14:paraId="6DE96563" w14:textId="77777777" w:rsidR="008E07B1" w:rsidRPr="008E07B1" w:rsidRDefault="008E07B1" w:rsidP="008E07B1">
      <w:pPr>
        <w:rPr>
          <w:szCs w:val="24"/>
        </w:rPr>
      </w:pPr>
      <w:r w:rsidRPr="008E07B1">
        <w:rPr>
          <w:szCs w:val="24"/>
        </w:rPr>
        <w:t>“The Hall of Prophecies,” Harry replied, gazing around the room. “Tell your friends not to touch anything that doesn’t have their name on it. They’ll go mad if they do.”</w:t>
      </w:r>
    </w:p>
    <w:p w14:paraId="2DE387C5" w14:textId="77777777" w:rsidR="008E07B1" w:rsidRPr="008E07B1" w:rsidRDefault="008E07B1" w:rsidP="008E07B1">
      <w:pPr>
        <w:rPr>
          <w:szCs w:val="24"/>
        </w:rPr>
      </w:pPr>
    </w:p>
    <w:p w14:paraId="0CDC4D56" w14:textId="77777777" w:rsidR="008E07B1" w:rsidRPr="008E07B1" w:rsidRDefault="008E07B1" w:rsidP="008E07B1">
      <w:pPr>
        <w:rPr>
          <w:szCs w:val="24"/>
        </w:rPr>
      </w:pPr>
      <w:r w:rsidRPr="008E07B1">
        <w:rPr>
          <w:szCs w:val="24"/>
        </w:rPr>
        <w:t xml:space="preserve">Hermione’s eyes widened, and she quickly relayed the information, but Harry wasn’t paying attention. He was eyeing the Death Eaters he could see concealed under invisibility cloaks and Disillusionment Charms. </w:t>
      </w:r>
    </w:p>
    <w:p w14:paraId="7A8F9BA1" w14:textId="77777777" w:rsidR="008E07B1" w:rsidRPr="008E07B1" w:rsidRDefault="008E07B1" w:rsidP="008E07B1">
      <w:pPr>
        <w:rPr>
          <w:szCs w:val="24"/>
        </w:rPr>
      </w:pPr>
    </w:p>
    <w:p w14:paraId="725262F3" w14:textId="77777777" w:rsidR="008E07B1" w:rsidRPr="008E07B1" w:rsidRDefault="008E07B1" w:rsidP="008E07B1">
      <w:pPr>
        <w:rPr>
          <w:szCs w:val="24"/>
        </w:rPr>
      </w:pPr>
      <w:r w:rsidRPr="008E07B1">
        <w:rPr>
          <w:szCs w:val="24"/>
        </w:rPr>
        <w:t>His blood boiled. These people had set a trap for his sister. Many of them hoped to kill her, and yet there was nothing he could do about it.</w:t>
      </w:r>
    </w:p>
    <w:p w14:paraId="5DAB0108" w14:textId="77777777" w:rsidR="008E07B1" w:rsidRPr="008E07B1" w:rsidRDefault="008E07B1" w:rsidP="008E07B1">
      <w:pPr>
        <w:rPr>
          <w:szCs w:val="24"/>
        </w:rPr>
      </w:pPr>
    </w:p>
    <w:p w14:paraId="04537A62" w14:textId="77777777" w:rsidR="008E07B1" w:rsidRPr="008E07B1" w:rsidRDefault="008E07B1" w:rsidP="008E07B1">
      <w:pPr>
        <w:rPr>
          <w:szCs w:val="24"/>
        </w:rPr>
      </w:pPr>
      <w:r w:rsidRPr="008E07B1">
        <w:rPr>
          <w:szCs w:val="24"/>
        </w:rPr>
        <w:t xml:space="preserve">Heather frantically ran down the aisle between the shelves, and he followed after her. </w:t>
      </w:r>
    </w:p>
    <w:p w14:paraId="118AB95A" w14:textId="77777777" w:rsidR="008E07B1" w:rsidRPr="008E07B1" w:rsidRDefault="008E07B1" w:rsidP="008E07B1">
      <w:pPr>
        <w:rPr>
          <w:szCs w:val="24"/>
        </w:rPr>
      </w:pPr>
    </w:p>
    <w:p w14:paraId="11F56A92" w14:textId="77777777" w:rsidR="008E07B1" w:rsidRPr="008E07B1" w:rsidRDefault="008E07B1" w:rsidP="008E07B1">
      <w:pPr>
        <w:rPr>
          <w:szCs w:val="24"/>
        </w:rPr>
      </w:pPr>
      <w:r w:rsidRPr="008E07B1">
        <w:rPr>
          <w:szCs w:val="24"/>
        </w:rPr>
        <w:t>“Ninety-nine, ninety-eight,” she counted aloud. “Ninety-seven! This is it! In my dream, Sirius was right here!”</w:t>
      </w:r>
    </w:p>
    <w:p w14:paraId="0F061159" w14:textId="77777777" w:rsidR="008E07B1" w:rsidRPr="008E07B1" w:rsidRDefault="008E07B1" w:rsidP="008E07B1">
      <w:pPr>
        <w:rPr>
          <w:szCs w:val="24"/>
        </w:rPr>
      </w:pPr>
    </w:p>
    <w:p w14:paraId="76D4408C" w14:textId="77777777" w:rsidR="008E07B1" w:rsidRPr="008E07B1" w:rsidRDefault="008E07B1" w:rsidP="008E07B1">
      <w:pPr>
        <w:rPr>
          <w:szCs w:val="24"/>
        </w:rPr>
      </w:pPr>
      <w:r w:rsidRPr="008E07B1">
        <w:rPr>
          <w:szCs w:val="24"/>
        </w:rPr>
        <w:lastRenderedPageBreak/>
        <w:t xml:space="preserve">Heather and her friends spread out and looked around, but there was no one there. </w:t>
      </w:r>
    </w:p>
    <w:p w14:paraId="47BD240F" w14:textId="77777777" w:rsidR="008E07B1" w:rsidRPr="008E07B1" w:rsidRDefault="008E07B1" w:rsidP="008E07B1">
      <w:pPr>
        <w:rPr>
          <w:szCs w:val="24"/>
        </w:rPr>
      </w:pPr>
    </w:p>
    <w:p w14:paraId="3E1D2E30" w14:textId="77777777" w:rsidR="008E07B1" w:rsidRPr="008E07B1" w:rsidRDefault="008E07B1" w:rsidP="008E07B1">
      <w:pPr>
        <w:rPr>
          <w:szCs w:val="24"/>
        </w:rPr>
      </w:pPr>
      <w:r w:rsidRPr="008E07B1">
        <w:rPr>
          <w:szCs w:val="24"/>
        </w:rPr>
        <w:t xml:space="preserve">“Sirius!” Heather yelled, growing increasingly desperate. </w:t>
      </w:r>
    </w:p>
    <w:p w14:paraId="0081C002" w14:textId="77777777" w:rsidR="008E07B1" w:rsidRPr="008E07B1" w:rsidRDefault="008E07B1" w:rsidP="008E07B1">
      <w:pPr>
        <w:rPr>
          <w:szCs w:val="24"/>
        </w:rPr>
      </w:pPr>
    </w:p>
    <w:p w14:paraId="0CAFB4AB" w14:textId="77777777" w:rsidR="008E07B1" w:rsidRPr="008E07B1" w:rsidRDefault="008E07B1" w:rsidP="008E07B1">
      <w:pPr>
        <w:rPr>
          <w:szCs w:val="24"/>
        </w:rPr>
      </w:pPr>
      <w:r w:rsidRPr="008E07B1">
        <w:rPr>
          <w:szCs w:val="24"/>
        </w:rPr>
        <w:t xml:space="preserve">Her friends looked at each other nervously but kept their silence as they helped search. </w:t>
      </w:r>
    </w:p>
    <w:p w14:paraId="4BB2B07B" w14:textId="77777777" w:rsidR="008E07B1" w:rsidRPr="008E07B1" w:rsidRDefault="008E07B1" w:rsidP="008E07B1">
      <w:pPr>
        <w:rPr>
          <w:szCs w:val="24"/>
        </w:rPr>
      </w:pPr>
    </w:p>
    <w:p w14:paraId="2129320B" w14:textId="77777777" w:rsidR="008E07B1" w:rsidRPr="008E07B1" w:rsidRDefault="008E07B1" w:rsidP="008E07B1">
      <w:pPr>
        <w:rPr>
          <w:szCs w:val="24"/>
        </w:rPr>
      </w:pPr>
      <w:r w:rsidRPr="008E07B1">
        <w:rPr>
          <w:szCs w:val="24"/>
        </w:rPr>
        <w:t xml:space="preserve">“Heather!” Neville called. </w:t>
      </w:r>
    </w:p>
    <w:p w14:paraId="44719993" w14:textId="77777777" w:rsidR="008E07B1" w:rsidRPr="008E07B1" w:rsidRDefault="008E07B1" w:rsidP="008E07B1">
      <w:pPr>
        <w:rPr>
          <w:szCs w:val="24"/>
        </w:rPr>
      </w:pPr>
    </w:p>
    <w:p w14:paraId="551D847A" w14:textId="77777777" w:rsidR="008E07B1" w:rsidRPr="008E07B1" w:rsidRDefault="008E07B1" w:rsidP="008E07B1">
      <w:pPr>
        <w:rPr>
          <w:szCs w:val="24"/>
        </w:rPr>
      </w:pPr>
      <w:r w:rsidRPr="008E07B1">
        <w:rPr>
          <w:szCs w:val="24"/>
        </w:rPr>
        <w:t>“What?”</w:t>
      </w:r>
    </w:p>
    <w:p w14:paraId="6870219F" w14:textId="77777777" w:rsidR="008E07B1" w:rsidRPr="008E07B1" w:rsidRDefault="008E07B1" w:rsidP="008E07B1">
      <w:pPr>
        <w:rPr>
          <w:szCs w:val="24"/>
        </w:rPr>
      </w:pPr>
    </w:p>
    <w:p w14:paraId="30C6C0C8" w14:textId="77777777" w:rsidR="008E07B1" w:rsidRPr="008E07B1" w:rsidRDefault="008E07B1" w:rsidP="008E07B1">
      <w:pPr>
        <w:rPr>
          <w:szCs w:val="24"/>
        </w:rPr>
      </w:pPr>
      <w:r w:rsidRPr="008E07B1">
        <w:rPr>
          <w:szCs w:val="24"/>
        </w:rPr>
        <w:t xml:space="preserve">He pointed to one of the orbs on the shelf. </w:t>
      </w:r>
    </w:p>
    <w:p w14:paraId="53DE8156" w14:textId="77777777" w:rsidR="008E07B1" w:rsidRPr="008E07B1" w:rsidRDefault="008E07B1" w:rsidP="008E07B1">
      <w:pPr>
        <w:rPr>
          <w:szCs w:val="24"/>
        </w:rPr>
      </w:pPr>
    </w:p>
    <w:p w14:paraId="1A14A16D" w14:textId="77777777" w:rsidR="008E07B1" w:rsidRPr="008E07B1" w:rsidRDefault="008E07B1" w:rsidP="008E07B1">
      <w:pPr>
        <w:rPr>
          <w:szCs w:val="24"/>
        </w:rPr>
      </w:pPr>
      <w:r w:rsidRPr="008E07B1">
        <w:rPr>
          <w:szCs w:val="24"/>
        </w:rPr>
        <w:t xml:space="preserve">“It has your name on it,” he said. </w:t>
      </w:r>
    </w:p>
    <w:p w14:paraId="24819CA1" w14:textId="77777777" w:rsidR="008E07B1" w:rsidRPr="008E07B1" w:rsidRDefault="008E07B1" w:rsidP="008E07B1">
      <w:pPr>
        <w:rPr>
          <w:szCs w:val="24"/>
        </w:rPr>
      </w:pPr>
    </w:p>
    <w:p w14:paraId="1B6291A6" w14:textId="77777777" w:rsidR="008E07B1" w:rsidRPr="008E07B1" w:rsidRDefault="008E07B1" w:rsidP="008E07B1">
      <w:pPr>
        <w:rPr>
          <w:szCs w:val="24"/>
        </w:rPr>
      </w:pPr>
      <w:r w:rsidRPr="008E07B1">
        <w:rPr>
          <w:szCs w:val="24"/>
        </w:rPr>
        <w:t xml:space="preserve">Heather made her way over to him and eyed the orb fascinatedly. A Compulsion Charm, Harry realized. Slowly, she lifted a hand to touch it. Hermione made to stop her, but Harry interrupted her before she could speak by placing a hand on her shoulder. </w:t>
      </w:r>
    </w:p>
    <w:p w14:paraId="2F7A59E2" w14:textId="77777777" w:rsidR="008E07B1" w:rsidRPr="008E07B1" w:rsidRDefault="008E07B1" w:rsidP="008E07B1">
      <w:pPr>
        <w:rPr>
          <w:szCs w:val="24"/>
        </w:rPr>
      </w:pPr>
    </w:p>
    <w:p w14:paraId="03D6FF02" w14:textId="77777777" w:rsidR="008E07B1" w:rsidRPr="008E07B1" w:rsidRDefault="008E07B1" w:rsidP="008E07B1">
      <w:pPr>
        <w:rPr>
          <w:szCs w:val="24"/>
        </w:rPr>
      </w:pPr>
      <w:r w:rsidRPr="008E07B1">
        <w:rPr>
          <w:szCs w:val="24"/>
        </w:rPr>
        <w:t>“It’s alright,” he said, keeping his eyes on his sister. “It has her name on it; she can touch it.”</w:t>
      </w:r>
    </w:p>
    <w:p w14:paraId="6A01A346" w14:textId="77777777" w:rsidR="008E07B1" w:rsidRPr="008E07B1" w:rsidRDefault="008E07B1" w:rsidP="008E07B1">
      <w:pPr>
        <w:rPr>
          <w:szCs w:val="24"/>
        </w:rPr>
      </w:pPr>
    </w:p>
    <w:p w14:paraId="5BE1B36F" w14:textId="77777777" w:rsidR="008E07B1" w:rsidRPr="008E07B1" w:rsidRDefault="008E07B1" w:rsidP="008E07B1">
      <w:pPr>
        <w:rPr>
          <w:szCs w:val="24"/>
        </w:rPr>
      </w:pPr>
      <w:r w:rsidRPr="008E07B1">
        <w:rPr>
          <w:szCs w:val="24"/>
        </w:rPr>
        <w:t xml:space="preserve">As if in a trance, Heather picked up the orb and stared into its swirling depths. All around them, under their cloaks and charms, the Death Eaters crept closer, surrounding them. Harry itched to destroy them, but he could do nothing. </w:t>
      </w:r>
    </w:p>
    <w:p w14:paraId="7CAD7E97" w14:textId="77777777" w:rsidR="008E07B1" w:rsidRPr="008E07B1" w:rsidRDefault="008E07B1" w:rsidP="008E07B1">
      <w:pPr>
        <w:rPr>
          <w:szCs w:val="24"/>
        </w:rPr>
      </w:pPr>
    </w:p>
    <w:p w14:paraId="26DE5BD2" w14:textId="77777777" w:rsidR="008E07B1" w:rsidRPr="008E07B1" w:rsidRDefault="008E07B1" w:rsidP="008E07B1">
      <w:pPr>
        <w:rPr>
          <w:szCs w:val="24"/>
        </w:rPr>
      </w:pPr>
      <w:r w:rsidRPr="008E07B1">
        <w:rPr>
          <w:szCs w:val="24"/>
        </w:rPr>
        <w:t>“Very good,” Lucius Malfoy said as he and the other Death Eaters made themselves known. “Now, hand of the prophecy, Potter.”</w:t>
      </w:r>
    </w:p>
    <w:p w14:paraId="3B754F98" w14:textId="77777777" w:rsidR="008E07B1" w:rsidRPr="008E07B1" w:rsidRDefault="008E07B1" w:rsidP="008E07B1">
      <w:pPr>
        <w:rPr>
          <w:szCs w:val="24"/>
        </w:rPr>
      </w:pPr>
    </w:p>
    <w:p w14:paraId="1E7B5EED" w14:textId="77777777" w:rsidR="008E07B1" w:rsidRPr="008E07B1" w:rsidRDefault="008E07B1" w:rsidP="008E07B1">
      <w:pPr>
        <w:rPr>
          <w:szCs w:val="24"/>
        </w:rPr>
      </w:pPr>
      <w:r w:rsidRPr="008E07B1">
        <w:rPr>
          <w:szCs w:val="24"/>
        </w:rPr>
        <w:t xml:space="preserve">The students circled up, wands drawn. They put on a brave face despite being outnumbered two to one. Heather clutched the prophecy close to her chest. </w:t>
      </w:r>
    </w:p>
    <w:p w14:paraId="7DF5625E" w14:textId="77777777" w:rsidR="008E07B1" w:rsidRPr="008E07B1" w:rsidRDefault="008E07B1" w:rsidP="008E07B1">
      <w:pPr>
        <w:rPr>
          <w:szCs w:val="24"/>
        </w:rPr>
      </w:pPr>
    </w:p>
    <w:p w14:paraId="49CB99CC" w14:textId="77777777" w:rsidR="008E07B1" w:rsidRPr="008E07B1" w:rsidRDefault="008E07B1" w:rsidP="008E07B1">
      <w:pPr>
        <w:rPr>
          <w:szCs w:val="24"/>
        </w:rPr>
      </w:pPr>
      <w:r w:rsidRPr="008E07B1">
        <w:rPr>
          <w:szCs w:val="24"/>
        </w:rPr>
        <w:t xml:space="preserve">“Where’s Sirius?” Heather demanded. </w:t>
      </w:r>
    </w:p>
    <w:p w14:paraId="22D80572" w14:textId="77777777" w:rsidR="008E07B1" w:rsidRPr="008E07B1" w:rsidRDefault="008E07B1" w:rsidP="008E07B1">
      <w:pPr>
        <w:rPr>
          <w:szCs w:val="24"/>
        </w:rPr>
      </w:pPr>
    </w:p>
    <w:p w14:paraId="5455B430" w14:textId="77777777" w:rsidR="008E07B1" w:rsidRPr="008E07B1" w:rsidRDefault="008E07B1" w:rsidP="008E07B1">
      <w:pPr>
        <w:rPr>
          <w:szCs w:val="24"/>
        </w:rPr>
      </w:pPr>
      <w:r w:rsidRPr="008E07B1">
        <w:rPr>
          <w:szCs w:val="24"/>
        </w:rPr>
        <w:t xml:space="preserve">The Death Eaters laughed. </w:t>
      </w:r>
    </w:p>
    <w:p w14:paraId="76EE841B" w14:textId="77777777" w:rsidR="008E07B1" w:rsidRPr="008E07B1" w:rsidRDefault="008E07B1" w:rsidP="008E07B1">
      <w:pPr>
        <w:rPr>
          <w:szCs w:val="24"/>
        </w:rPr>
      </w:pPr>
    </w:p>
    <w:p w14:paraId="374EE483" w14:textId="77777777" w:rsidR="008E07B1" w:rsidRPr="008E07B1" w:rsidRDefault="008E07B1" w:rsidP="008E07B1">
      <w:pPr>
        <w:rPr>
          <w:szCs w:val="24"/>
        </w:rPr>
      </w:pPr>
      <w:r w:rsidRPr="008E07B1">
        <w:rPr>
          <w:szCs w:val="24"/>
        </w:rPr>
        <w:t>“You’d think you’d be able to tell the difference between dreams and reality,” Malfoy sneered. “Now, give me the prophecy.”</w:t>
      </w:r>
    </w:p>
    <w:p w14:paraId="68A15439" w14:textId="77777777" w:rsidR="008E07B1" w:rsidRPr="008E07B1" w:rsidRDefault="008E07B1" w:rsidP="008E07B1">
      <w:pPr>
        <w:rPr>
          <w:szCs w:val="24"/>
        </w:rPr>
      </w:pPr>
    </w:p>
    <w:p w14:paraId="1028F85C" w14:textId="77777777" w:rsidR="008E07B1" w:rsidRPr="008E07B1" w:rsidRDefault="008E07B1" w:rsidP="008E07B1">
      <w:pPr>
        <w:rPr>
          <w:szCs w:val="24"/>
        </w:rPr>
      </w:pPr>
      <w:r w:rsidRPr="008E07B1">
        <w:rPr>
          <w:szCs w:val="24"/>
        </w:rPr>
        <w:t>“Why do you want it?” Heather asked. “What does Voldemort want with it?”</w:t>
      </w:r>
    </w:p>
    <w:p w14:paraId="0ECC993F" w14:textId="77777777" w:rsidR="008E07B1" w:rsidRPr="008E07B1" w:rsidRDefault="008E07B1" w:rsidP="008E07B1">
      <w:pPr>
        <w:rPr>
          <w:szCs w:val="24"/>
        </w:rPr>
      </w:pPr>
    </w:p>
    <w:p w14:paraId="5A1FC5B9" w14:textId="77777777" w:rsidR="008E07B1" w:rsidRPr="008E07B1" w:rsidRDefault="008E07B1" w:rsidP="008E07B1">
      <w:pPr>
        <w:rPr>
          <w:szCs w:val="24"/>
        </w:rPr>
      </w:pPr>
      <w:r w:rsidRPr="008E07B1">
        <w:rPr>
          <w:szCs w:val="24"/>
        </w:rPr>
        <w:t>“Do not speak his name!” Bellatrix shouted.</w:t>
      </w:r>
    </w:p>
    <w:p w14:paraId="0FF1411F" w14:textId="77777777" w:rsidR="008E07B1" w:rsidRPr="008E07B1" w:rsidRDefault="008E07B1" w:rsidP="008E07B1">
      <w:pPr>
        <w:rPr>
          <w:szCs w:val="24"/>
        </w:rPr>
      </w:pPr>
    </w:p>
    <w:p w14:paraId="355BFFDB" w14:textId="77777777" w:rsidR="008E07B1" w:rsidRPr="008E07B1" w:rsidRDefault="008E07B1" w:rsidP="008E07B1">
      <w:pPr>
        <w:rPr>
          <w:szCs w:val="24"/>
        </w:rPr>
      </w:pPr>
      <w:r w:rsidRPr="008E07B1">
        <w:rPr>
          <w:szCs w:val="24"/>
        </w:rPr>
        <w:t xml:space="preserve">She took a step forward, but Malfoy blocked her progress with his arm. </w:t>
      </w:r>
    </w:p>
    <w:p w14:paraId="257333E0" w14:textId="77777777" w:rsidR="008E07B1" w:rsidRPr="008E07B1" w:rsidRDefault="008E07B1" w:rsidP="008E07B1">
      <w:pPr>
        <w:rPr>
          <w:szCs w:val="24"/>
        </w:rPr>
      </w:pPr>
    </w:p>
    <w:p w14:paraId="4F99DE82" w14:textId="77777777" w:rsidR="008E07B1" w:rsidRPr="008E07B1" w:rsidRDefault="008E07B1" w:rsidP="008E07B1">
      <w:pPr>
        <w:rPr>
          <w:szCs w:val="24"/>
        </w:rPr>
      </w:pPr>
      <w:r w:rsidRPr="008E07B1">
        <w:rPr>
          <w:szCs w:val="24"/>
        </w:rPr>
        <w:t xml:space="preserve">“It would be in the best interest of you and your </w:t>
      </w:r>
      <w:r w:rsidRPr="008E07B1">
        <w:rPr>
          <w:i/>
          <w:iCs/>
          <w:szCs w:val="24"/>
        </w:rPr>
        <w:t>friends</w:t>
      </w:r>
      <w:r w:rsidRPr="008E07B1">
        <w:rPr>
          <w:szCs w:val="24"/>
        </w:rPr>
        <w:t>,” he sneered, holding out his hand expectantly, “if you did as you were told. Now, give me the-”</w:t>
      </w:r>
    </w:p>
    <w:p w14:paraId="5CF9FBAA" w14:textId="77777777" w:rsidR="008E07B1" w:rsidRPr="008E07B1" w:rsidRDefault="008E07B1" w:rsidP="008E07B1">
      <w:pPr>
        <w:rPr>
          <w:szCs w:val="24"/>
        </w:rPr>
      </w:pPr>
    </w:p>
    <w:p w14:paraId="7D388BCF" w14:textId="77777777" w:rsidR="008E07B1" w:rsidRPr="008E07B1" w:rsidRDefault="008E07B1" w:rsidP="008E07B1">
      <w:pPr>
        <w:rPr>
          <w:szCs w:val="24"/>
        </w:rPr>
      </w:pPr>
      <w:r w:rsidRPr="008E07B1">
        <w:rPr>
          <w:szCs w:val="24"/>
        </w:rPr>
        <w:t xml:space="preserve">“Take one more step and I’ll break it,” Heather said, raising the prophecy threateningly as Malfoy inched closer. </w:t>
      </w:r>
    </w:p>
    <w:p w14:paraId="7D588958" w14:textId="77777777" w:rsidR="008E07B1" w:rsidRPr="008E07B1" w:rsidRDefault="008E07B1" w:rsidP="008E07B1">
      <w:pPr>
        <w:rPr>
          <w:szCs w:val="24"/>
        </w:rPr>
      </w:pPr>
    </w:p>
    <w:p w14:paraId="4899ECA1" w14:textId="77777777" w:rsidR="008E07B1" w:rsidRPr="008E07B1" w:rsidRDefault="008E07B1" w:rsidP="008E07B1">
      <w:pPr>
        <w:rPr>
          <w:szCs w:val="24"/>
        </w:rPr>
      </w:pPr>
      <w:r w:rsidRPr="008E07B1">
        <w:rPr>
          <w:szCs w:val="24"/>
        </w:rPr>
        <w:t xml:space="preserve">Bellatrix cackled madly, the sinister sound echoing loudly in the cavernous room. </w:t>
      </w:r>
    </w:p>
    <w:p w14:paraId="5417B979" w14:textId="77777777" w:rsidR="008E07B1" w:rsidRPr="008E07B1" w:rsidRDefault="008E07B1" w:rsidP="008E07B1">
      <w:pPr>
        <w:rPr>
          <w:szCs w:val="24"/>
        </w:rPr>
      </w:pPr>
    </w:p>
    <w:p w14:paraId="2D3340C2" w14:textId="77777777" w:rsidR="008E07B1" w:rsidRPr="008E07B1" w:rsidRDefault="008E07B1" w:rsidP="008E07B1">
      <w:pPr>
        <w:rPr>
          <w:szCs w:val="24"/>
        </w:rPr>
      </w:pPr>
      <w:r w:rsidRPr="008E07B1">
        <w:rPr>
          <w:szCs w:val="24"/>
        </w:rPr>
        <w:t>“Aw, wittle baby Potter knows how to play,” she sang. “Let’s torture her friends until she hands it over.”</w:t>
      </w:r>
    </w:p>
    <w:p w14:paraId="2248183D" w14:textId="77777777" w:rsidR="008E07B1" w:rsidRPr="008E07B1" w:rsidRDefault="008E07B1" w:rsidP="008E07B1">
      <w:pPr>
        <w:rPr>
          <w:szCs w:val="24"/>
        </w:rPr>
      </w:pPr>
    </w:p>
    <w:p w14:paraId="42D693C2" w14:textId="77777777" w:rsidR="008E07B1" w:rsidRPr="008E07B1" w:rsidRDefault="008E07B1" w:rsidP="008E07B1">
      <w:pPr>
        <w:rPr>
          <w:szCs w:val="24"/>
        </w:rPr>
      </w:pPr>
      <w:r w:rsidRPr="008E07B1">
        <w:rPr>
          <w:szCs w:val="24"/>
        </w:rPr>
        <w:t>“Now, now, Bellatrix,” Malfoy said, holding her back again. “Let’s not be hasty. I’m sure Potter and her friends can be reasoned with.”</w:t>
      </w:r>
    </w:p>
    <w:p w14:paraId="3CEF4AC6" w14:textId="77777777" w:rsidR="008E07B1" w:rsidRPr="008E07B1" w:rsidRDefault="008E07B1" w:rsidP="008E07B1">
      <w:pPr>
        <w:rPr>
          <w:szCs w:val="24"/>
        </w:rPr>
      </w:pPr>
    </w:p>
    <w:p w14:paraId="43146AD7" w14:textId="77777777" w:rsidR="008E07B1" w:rsidRPr="008E07B1" w:rsidRDefault="008E07B1" w:rsidP="008E07B1">
      <w:pPr>
        <w:rPr>
          <w:szCs w:val="24"/>
        </w:rPr>
      </w:pPr>
      <w:r w:rsidRPr="008E07B1">
        <w:rPr>
          <w:szCs w:val="24"/>
        </w:rPr>
        <w:lastRenderedPageBreak/>
        <w:t xml:space="preserve">While the Death Eaters were distracted, Hermione discreetly nudged Ron’s shoulder and nodded pointedly toward the shelves. He got the hint and passed the message on to Neville, who passed it on to Luna, who passed it on to Ginny. Despite being the focus of the Death Eaters’ attention, Heather picked up what was going on. </w:t>
      </w:r>
    </w:p>
    <w:p w14:paraId="01539CF1" w14:textId="77777777" w:rsidR="008E07B1" w:rsidRPr="008E07B1" w:rsidRDefault="008E07B1" w:rsidP="008E07B1">
      <w:pPr>
        <w:rPr>
          <w:szCs w:val="24"/>
        </w:rPr>
      </w:pPr>
    </w:p>
    <w:p w14:paraId="7FB86D10" w14:textId="77777777" w:rsidR="008E07B1" w:rsidRPr="008E07B1" w:rsidRDefault="008E07B1" w:rsidP="008E07B1">
      <w:pPr>
        <w:rPr>
          <w:szCs w:val="24"/>
        </w:rPr>
      </w:pPr>
      <w:r w:rsidRPr="008E07B1">
        <w:rPr>
          <w:szCs w:val="24"/>
        </w:rPr>
        <w:t>“Give me the prophecy,” Malfoy growled. “Now!”</w:t>
      </w:r>
    </w:p>
    <w:p w14:paraId="613D02C3" w14:textId="77777777" w:rsidR="008E07B1" w:rsidRPr="008E07B1" w:rsidRDefault="008E07B1" w:rsidP="008E07B1">
      <w:pPr>
        <w:rPr>
          <w:szCs w:val="24"/>
        </w:rPr>
      </w:pPr>
    </w:p>
    <w:p w14:paraId="7C9FD345" w14:textId="77777777" w:rsidR="008E07B1" w:rsidRPr="008E07B1" w:rsidRDefault="008E07B1" w:rsidP="008E07B1">
      <w:pPr>
        <w:rPr>
          <w:szCs w:val="24"/>
        </w:rPr>
      </w:pPr>
      <w:r w:rsidRPr="008E07B1">
        <w:rPr>
          <w:szCs w:val="24"/>
        </w:rPr>
        <w:t xml:space="preserve">“Reducto!” several voices shouted at once. </w:t>
      </w:r>
    </w:p>
    <w:p w14:paraId="1A78F581" w14:textId="77777777" w:rsidR="008E07B1" w:rsidRPr="008E07B1" w:rsidRDefault="008E07B1" w:rsidP="008E07B1">
      <w:pPr>
        <w:rPr>
          <w:szCs w:val="24"/>
        </w:rPr>
      </w:pPr>
    </w:p>
    <w:p w14:paraId="2D6F1E05" w14:textId="77777777" w:rsidR="008E07B1" w:rsidRPr="008E07B1" w:rsidRDefault="008E07B1" w:rsidP="008E07B1">
      <w:pPr>
        <w:rPr>
          <w:szCs w:val="24"/>
        </w:rPr>
      </w:pPr>
      <w:r w:rsidRPr="008E07B1">
        <w:rPr>
          <w:szCs w:val="24"/>
        </w:rPr>
        <w:t xml:space="preserve">Heather and her friends targeted the bottom of the shelves. The legs were reduced to ash, and they toppled over, causing an avalanche of glass orbs. The Death Eaters were forced to shield themselves or risk going mad if they so much as touched one of the prophecies. </w:t>
      </w:r>
    </w:p>
    <w:p w14:paraId="1ADF7C96" w14:textId="77777777" w:rsidR="008E07B1" w:rsidRPr="008E07B1" w:rsidRDefault="008E07B1" w:rsidP="008E07B1">
      <w:pPr>
        <w:rPr>
          <w:szCs w:val="24"/>
        </w:rPr>
      </w:pPr>
    </w:p>
    <w:p w14:paraId="0ABB4702" w14:textId="77777777" w:rsidR="008E07B1" w:rsidRPr="008E07B1" w:rsidRDefault="008E07B1" w:rsidP="008E07B1">
      <w:pPr>
        <w:rPr>
          <w:szCs w:val="24"/>
        </w:rPr>
      </w:pPr>
      <w:r w:rsidRPr="008E07B1">
        <w:rPr>
          <w:szCs w:val="24"/>
        </w:rPr>
        <w:t xml:space="preserve">“Run!” Heather shouted. </w:t>
      </w:r>
    </w:p>
    <w:p w14:paraId="4D9FDA43" w14:textId="77777777" w:rsidR="008E07B1" w:rsidRPr="008E07B1" w:rsidRDefault="008E07B1" w:rsidP="008E07B1">
      <w:pPr>
        <w:rPr>
          <w:szCs w:val="24"/>
        </w:rPr>
      </w:pPr>
    </w:p>
    <w:p w14:paraId="08852192" w14:textId="77777777" w:rsidR="008E07B1" w:rsidRPr="008E07B1" w:rsidRDefault="008E07B1" w:rsidP="008E07B1">
      <w:pPr>
        <w:rPr>
          <w:szCs w:val="24"/>
        </w:rPr>
      </w:pPr>
      <w:r w:rsidRPr="008E07B1">
        <w:rPr>
          <w:szCs w:val="24"/>
        </w:rPr>
        <w:t xml:space="preserve">She and her friends took off deeper into the Hall of Prophecies. They weaved between the shelves to dodge errant spells fired haphazardly by the Death Eaters desperately trying to chase them. At the back of the group, Ron and Neville fired more Reductor Curses over their shoulder as they ran, causing more shelves to collapse. </w:t>
      </w:r>
    </w:p>
    <w:p w14:paraId="7665A0B9" w14:textId="77777777" w:rsidR="008E07B1" w:rsidRPr="008E07B1" w:rsidRDefault="008E07B1" w:rsidP="008E07B1">
      <w:pPr>
        <w:rPr>
          <w:szCs w:val="24"/>
        </w:rPr>
      </w:pPr>
    </w:p>
    <w:p w14:paraId="33D3CC5F" w14:textId="77777777" w:rsidR="008E07B1" w:rsidRPr="008E07B1" w:rsidRDefault="008E07B1" w:rsidP="008E07B1">
      <w:pPr>
        <w:rPr>
          <w:szCs w:val="24"/>
        </w:rPr>
      </w:pPr>
      <w:r w:rsidRPr="008E07B1">
        <w:rPr>
          <w:szCs w:val="24"/>
        </w:rPr>
        <w:t xml:space="preserve">At the end of the Hall, they burst through a door into a circular room with a dozen doors spaced evenly along the wall. The door slammed shut as soon as they were all inside, and then the walls began to spin. It moved so fast they lost all track of which door was which. When it stopped a few moments later, they looked around the room wildly. </w:t>
      </w:r>
    </w:p>
    <w:p w14:paraId="5F543964" w14:textId="77777777" w:rsidR="008E07B1" w:rsidRPr="008E07B1" w:rsidRDefault="008E07B1" w:rsidP="008E07B1">
      <w:pPr>
        <w:rPr>
          <w:szCs w:val="24"/>
        </w:rPr>
      </w:pPr>
    </w:p>
    <w:p w14:paraId="3D2AAC36" w14:textId="77777777" w:rsidR="008E07B1" w:rsidRPr="008E07B1" w:rsidRDefault="008E07B1" w:rsidP="008E07B1">
      <w:pPr>
        <w:rPr>
          <w:szCs w:val="24"/>
        </w:rPr>
      </w:pPr>
      <w:r w:rsidRPr="008E07B1">
        <w:rPr>
          <w:szCs w:val="24"/>
        </w:rPr>
        <w:t xml:space="preserve">“Which way do we go?” Ron asked. </w:t>
      </w:r>
    </w:p>
    <w:p w14:paraId="291D6943" w14:textId="77777777" w:rsidR="008E07B1" w:rsidRPr="008E07B1" w:rsidRDefault="008E07B1" w:rsidP="008E07B1">
      <w:pPr>
        <w:rPr>
          <w:szCs w:val="24"/>
        </w:rPr>
      </w:pPr>
    </w:p>
    <w:p w14:paraId="685BFA6A" w14:textId="77777777" w:rsidR="008E07B1" w:rsidRPr="008E07B1" w:rsidRDefault="008E07B1" w:rsidP="008E07B1">
      <w:pPr>
        <w:rPr>
          <w:szCs w:val="24"/>
        </w:rPr>
      </w:pPr>
      <w:r w:rsidRPr="008E07B1">
        <w:rPr>
          <w:szCs w:val="24"/>
        </w:rPr>
        <w:t xml:space="preserve">“Should we split up?” Ginny asked. </w:t>
      </w:r>
    </w:p>
    <w:p w14:paraId="2BA2B4DD" w14:textId="77777777" w:rsidR="008E07B1" w:rsidRPr="008E07B1" w:rsidRDefault="008E07B1" w:rsidP="008E07B1">
      <w:pPr>
        <w:rPr>
          <w:szCs w:val="24"/>
        </w:rPr>
      </w:pPr>
    </w:p>
    <w:p w14:paraId="1C013B88" w14:textId="77777777" w:rsidR="008E07B1" w:rsidRPr="008E07B1" w:rsidRDefault="008E07B1" w:rsidP="008E07B1">
      <w:pPr>
        <w:rPr>
          <w:szCs w:val="24"/>
        </w:rPr>
      </w:pPr>
      <w:r w:rsidRPr="008E07B1">
        <w:rPr>
          <w:szCs w:val="24"/>
        </w:rPr>
        <w:t>“No,” Heather said firmly. “We stick together.”</w:t>
      </w:r>
    </w:p>
    <w:p w14:paraId="7655A18D" w14:textId="77777777" w:rsidR="008E07B1" w:rsidRPr="008E07B1" w:rsidRDefault="008E07B1" w:rsidP="008E07B1">
      <w:pPr>
        <w:rPr>
          <w:szCs w:val="24"/>
        </w:rPr>
      </w:pPr>
    </w:p>
    <w:p w14:paraId="4E23938F" w14:textId="77777777" w:rsidR="008E07B1" w:rsidRPr="008E07B1" w:rsidRDefault="008E07B1" w:rsidP="008E07B1">
      <w:pPr>
        <w:rPr>
          <w:szCs w:val="24"/>
        </w:rPr>
      </w:pPr>
      <w:r w:rsidRPr="008E07B1">
        <w:rPr>
          <w:szCs w:val="24"/>
        </w:rPr>
        <w:lastRenderedPageBreak/>
        <w:t xml:space="preserve">“Everyone, pick a door and see if you can find an exit, but don’t go inside,” Hermione added. </w:t>
      </w:r>
    </w:p>
    <w:p w14:paraId="45E0C02C" w14:textId="77777777" w:rsidR="008E07B1" w:rsidRPr="008E07B1" w:rsidRDefault="008E07B1" w:rsidP="008E07B1">
      <w:pPr>
        <w:rPr>
          <w:szCs w:val="24"/>
        </w:rPr>
      </w:pPr>
    </w:p>
    <w:p w14:paraId="5A392F0D" w14:textId="77777777" w:rsidR="008E07B1" w:rsidRPr="008E07B1" w:rsidRDefault="008E07B1" w:rsidP="008E07B1">
      <w:pPr>
        <w:rPr>
          <w:szCs w:val="24"/>
        </w:rPr>
      </w:pPr>
      <w:r w:rsidRPr="008E07B1">
        <w:rPr>
          <w:szCs w:val="24"/>
        </w:rPr>
        <w:t xml:space="preserve">They spread out along the right half of the room and each opened a door. Unfortunately, Neville chose the door that led back to the Hall of Prophecies. </w:t>
      </w:r>
    </w:p>
    <w:p w14:paraId="5ECEE21C" w14:textId="77777777" w:rsidR="008E07B1" w:rsidRPr="008E07B1" w:rsidRDefault="008E07B1" w:rsidP="008E07B1">
      <w:pPr>
        <w:rPr>
          <w:szCs w:val="24"/>
        </w:rPr>
      </w:pPr>
    </w:p>
    <w:p w14:paraId="41C52496" w14:textId="77777777" w:rsidR="008E07B1" w:rsidRPr="008E07B1" w:rsidRDefault="008E07B1" w:rsidP="008E07B1">
      <w:pPr>
        <w:rPr>
          <w:szCs w:val="24"/>
        </w:rPr>
      </w:pPr>
      <w:r w:rsidRPr="008E07B1">
        <w:rPr>
          <w:szCs w:val="24"/>
        </w:rPr>
        <w:t xml:space="preserve">“There they are!” one of the Death Eaters shouted. </w:t>
      </w:r>
    </w:p>
    <w:p w14:paraId="43197538" w14:textId="77777777" w:rsidR="008E07B1" w:rsidRPr="008E07B1" w:rsidRDefault="008E07B1" w:rsidP="008E07B1">
      <w:pPr>
        <w:rPr>
          <w:szCs w:val="24"/>
        </w:rPr>
      </w:pPr>
    </w:p>
    <w:p w14:paraId="42B2C04F" w14:textId="77777777" w:rsidR="008E07B1" w:rsidRPr="008E07B1" w:rsidRDefault="008E07B1" w:rsidP="008E07B1">
      <w:pPr>
        <w:rPr>
          <w:szCs w:val="24"/>
        </w:rPr>
      </w:pPr>
      <w:r w:rsidRPr="008E07B1">
        <w:rPr>
          <w:szCs w:val="24"/>
        </w:rPr>
        <w:t xml:space="preserve">Neville ducked a Stunning Hex and slammed the door shut. </w:t>
      </w:r>
    </w:p>
    <w:p w14:paraId="5E885DCE" w14:textId="77777777" w:rsidR="008E07B1" w:rsidRPr="008E07B1" w:rsidRDefault="008E07B1" w:rsidP="008E07B1">
      <w:pPr>
        <w:rPr>
          <w:szCs w:val="24"/>
        </w:rPr>
      </w:pPr>
    </w:p>
    <w:p w14:paraId="30839023" w14:textId="77777777" w:rsidR="008E07B1" w:rsidRPr="008E07B1" w:rsidRDefault="008E07B1" w:rsidP="008E07B1">
      <w:pPr>
        <w:rPr>
          <w:szCs w:val="24"/>
        </w:rPr>
      </w:pPr>
      <w:r w:rsidRPr="008E07B1">
        <w:rPr>
          <w:szCs w:val="24"/>
        </w:rPr>
        <w:t xml:space="preserve">“In here, quick!” Heather shouted. </w:t>
      </w:r>
    </w:p>
    <w:p w14:paraId="423D628F" w14:textId="77777777" w:rsidR="008E07B1" w:rsidRPr="008E07B1" w:rsidRDefault="008E07B1" w:rsidP="008E07B1">
      <w:pPr>
        <w:rPr>
          <w:szCs w:val="24"/>
        </w:rPr>
      </w:pPr>
    </w:p>
    <w:p w14:paraId="47FAEB9B" w14:textId="77777777" w:rsidR="008E07B1" w:rsidRPr="008E07B1" w:rsidRDefault="008E07B1" w:rsidP="008E07B1">
      <w:pPr>
        <w:rPr>
          <w:szCs w:val="24"/>
        </w:rPr>
      </w:pPr>
      <w:r w:rsidRPr="008E07B1">
        <w:rPr>
          <w:szCs w:val="24"/>
        </w:rPr>
        <w:t xml:space="preserve">Her friends fled inside, Harry trailing after them, and the door slammed shut behind them. It was dark inside, so they lit their wands. They were in a room full of hourglasses of all shapes and sizes, sitting on tables and inside cabinets. </w:t>
      </w:r>
    </w:p>
    <w:p w14:paraId="002D631E" w14:textId="77777777" w:rsidR="008E07B1" w:rsidRPr="008E07B1" w:rsidRDefault="008E07B1" w:rsidP="008E07B1">
      <w:pPr>
        <w:rPr>
          <w:szCs w:val="24"/>
        </w:rPr>
      </w:pPr>
    </w:p>
    <w:p w14:paraId="68402626" w14:textId="77777777" w:rsidR="008E07B1" w:rsidRPr="008E07B1" w:rsidRDefault="008E07B1" w:rsidP="008E07B1">
      <w:pPr>
        <w:rPr>
          <w:szCs w:val="24"/>
        </w:rPr>
      </w:pPr>
      <w:r w:rsidRPr="008E07B1">
        <w:rPr>
          <w:szCs w:val="24"/>
        </w:rPr>
        <w:t xml:space="preserve">“Are those Time-Turners?” Ron asked. </w:t>
      </w:r>
    </w:p>
    <w:p w14:paraId="00047F1D" w14:textId="77777777" w:rsidR="008E07B1" w:rsidRPr="008E07B1" w:rsidRDefault="008E07B1" w:rsidP="008E07B1">
      <w:pPr>
        <w:rPr>
          <w:szCs w:val="24"/>
        </w:rPr>
      </w:pPr>
    </w:p>
    <w:p w14:paraId="478D2E56" w14:textId="77777777" w:rsidR="008E07B1" w:rsidRPr="008E07B1" w:rsidRDefault="008E07B1" w:rsidP="008E07B1">
      <w:pPr>
        <w:rPr>
          <w:szCs w:val="24"/>
        </w:rPr>
      </w:pPr>
      <w:r w:rsidRPr="008E07B1">
        <w:rPr>
          <w:szCs w:val="24"/>
        </w:rPr>
        <w:t xml:space="preserve">“It looks like it,” Hermione nodded. </w:t>
      </w:r>
    </w:p>
    <w:p w14:paraId="0E3778EE" w14:textId="77777777" w:rsidR="008E07B1" w:rsidRPr="008E07B1" w:rsidRDefault="008E07B1" w:rsidP="008E07B1">
      <w:pPr>
        <w:rPr>
          <w:szCs w:val="24"/>
        </w:rPr>
      </w:pPr>
    </w:p>
    <w:p w14:paraId="01270214" w14:textId="77777777" w:rsidR="008E07B1" w:rsidRPr="008E07B1" w:rsidRDefault="008E07B1" w:rsidP="008E07B1">
      <w:pPr>
        <w:rPr>
          <w:szCs w:val="24"/>
        </w:rPr>
      </w:pPr>
      <w:r w:rsidRPr="008E07B1">
        <w:rPr>
          <w:szCs w:val="24"/>
        </w:rPr>
        <w:t xml:space="preserve">They crept deeper into the room. Neville edged his way around a Time-Turner that was taller than he was. </w:t>
      </w:r>
    </w:p>
    <w:p w14:paraId="508774E8" w14:textId="77777777" w:rsidR="008E07B1" w:rsidRPr="008E07B1" w:rsidRDefault="008E07B1" w:rsidP="008E07B1">
      <w:pPr>
        <w:rPr>
          <w:szCs w:val="24"/>
        </w:rPr>
      </w:pPr>
    </w:p>
    <w:p w14:paraId="779CD899" w14:textId="77777777" w:rsidR="008E07B1" w:rsidRPr="008E07B1" w:rsidRDefault="008E07B1" w:rsidP="008E07B1">
      <w:pPr>
        <w:rPr>
          <w:szCs w:val="24"/>
        </w:rPr>
      </w:pPr>
      <w:r w:rsidRPr="008E07B1">
        <w:rPr>
          <w:szCs w:val="24"/>
        </w:rPr>
        <w:t xml:space="preserve">“Hey, I’ve got another door over here,” Ginny called. </w:t>
      </w:r>
    </w:p>
    <w:p w14:paraId="572E5599" w14:textId="77777777" w:rsidR="008E07B1" w:rsidRPr="008E07B1" w:rsidRDefault="008E07B1" w:rsidP="008E07B1">
      <w:pPr>
        <w:rPr>
          <w:szCs w:val="24"/>
        </w:rPr>
      </w:pPr>
    </w:p>
    <w:p w14:paraId="2796BDB4" w14:textId="77777777" w:rsidR="008E07B1" w:rsidRPr="008E07B1" w:rsidRDefault="008E07B1" w:rsidP="008E07B1">
      <w:pPr>
        <w:rPr>
          <w:szCs w:val="24"/>
        </w:rPr>
      </w:pPr>
      <w:r w:rsidRPr="008E07B1">
        <w:rPr>
          <w:szCs w:val="24"/>
        </w:rPr>
        <w:t xml:space="preserve">Everyone made their way over to her when the door suddenly burst open and two Death Eaters rushed inside. Heather and her friends ducked behind tables and hid behind shelves as they exchanged spell fire. </w:t>
      </w:r>
    </w:p>
    <w:p w14:paraId="5CF8642D" w14:textId="77777777" w:rsidR="008E07B1" w:rsidRPr="008E07B1" w:rsidRDefault="008E07B1" w:rsidP="008E07B1">
      <w:pPr>
        <w:rPr>
          <w:szCs w:val="24"/>
        </w:rPr>
      </w:pPr>
    </w:p>
    <w:p w14:paraId="4027FE9F" w14:textId="77777777" w:rsidR="008E07B1" w:rsidRPr="008E07B1" w:rsidRDefault="008E07B1" w:rsidP="008E07B1">
      <w:pPr>
        <w:rPr>
          <w:szCs w:val="24"/>
        </w:rPr>
      </w:pPr>
      <w:r w:rsidRPr="008E07B1">
        <w:rPr>
          <w:szCs w:val="24"/>
        </w:rPr>
        <w:t>“They’re over here!” one of the Death Eaters shouted. “In the-”</w:t>
      </w:r>
    </w:p>
    <w:p w14:paraId="595FDF4B" w14:textId="77777777" w:rsidR="008E07B1" w:rsidRPr="008E07B1" w:rsidRDefault="008E07B1" w:rsidP="008E07B1">
      <w:pPr>
        <w:rPr>
          <w:szCs w:val="24"/>
        </w:rPr>
      </w:pPr>
    </w:p>
    <w:p w14:paraId="4E062FAA" w14:textId="77777777" w:rsidR="008E07B1" w:rsidRPr="008E07B1" w:rsidRDefault="008E07B1" w:rsidP="008E07B1">
      <w:pPr>
        <w:rPr>
          <w:szCs w:val="24"/>
        </w:rPr>
      </w:pPr>
      <w:r w:rsidRPr="008E07B1">
        <w:rPr>
          <w:szCs w:val="24"/>
        </w:rPr>
        <w:t xml:space="preserve">“Silencio!” </w:t>
      </w:r>
    </w:p>
    <w:p w14:paraId="5E5F6A6B" w14:textId="77777777" w:rsidR="008E07B1" w:rsidRPr="008E07B1" w:rsidRDefault="008E07B1" w:rsidP="008E07B1">
      <w:pPr>
        <w:rPr>
          <w:szCs w:val="24"/>
        </w:rPr>
      </w:pPr>
    </w:p>
    <w:p w14:paraId="0D8266A9" w14:textId="77777777" w:rsidR="008E07B1" w:rsidRPr="008E07B1" w:rsidRDefault="008E07B1" w:rsidP="008E07B1">
      <w:pPr>
        <w:rPr>
          <w:szCs w:val="24"/>
        </w:rPr>
      </w:pPr>
      <w:r w:rsidRPr="008E07B1">
        <w:rPr>
          <w:szCs w:val="24"/>
        </w:rPr>
        <w:t xml:space="preserve">Hermione’s spell hit him in the chest, cutting off his voice. The Death Eater raised his wand and slashed it through the air. A purple, flaming ship extended from the tip, heading straight for Hermione’s chest. She flinched back in panic. </w:t>
      </w:r>
    </w:p>
    <w:p w14:paraId="5EA9286D" w14:textId="77777777" w:rsidR="008E07B1" w:rsidRPr="008E07B1" w:rsidRDefault="008E07B1" w:rsidP="008E07B1">
      <w:pPr>
        <w:rPr>
          <w:szCs w:val="24"/>
        </w:rPr>
      </w:pPr>
    </w:p>
    <w:p w14:paraId="1A80BEEF" w14:textId="77777777" w:rsidR="008E07B1" w:rsidRPr="008E07B1" w:rsidRDefault="008E07B1" w:rsidP="008E07B1">
      <w:pPr>
        <w:rPr>
          <w:szCs w:val="24"/>
        </w:rPr>
      </w:pPr>
      <w:r w:rsidRPr="008E07B1">
        <w:rPr>
          <w:szCs w:val="24"/>
        </w:rPr>
        <w:t xml:space="preserve">“Harry!” </w:t>
      </w:r>
    </w:p>
    <w:p w14:paraId="5829886D" w14:textId="77777777" w:rsidR="008E07B1" w:rsidRPr="008E07B1" w:rsidRDefault="008E07B1" w:rsidP="008E07B1">
      <w:pPr>
        <w:rPr>
          <w:szCs w:val="24"/>
        </w:rPr>
      </w:pPr>
    </w:p>
    <w:p w14:paraId="4C63A0E1" w14:textId="77777777" w:rsidR="008E07B1" w:rsidRPr="008E07B1" w:rsidRDefault="008E07B1" w:rsidP="008E07B1">
      <w:pPr>
        <w:rPr>
          <w:szCs w:val="24"/>
        </w:rPr>
      </w:pPr>
      <w:r w:rsidRPr="008E07B1">
        <w:rPr>
          <w:szCs w:val="24"/>
        </w:rPr>
        <w:t xml:space="preserve">Time froze. Spells stood in mid-air. A Stunning Hex from Heather’s wand hovered inches from the other Death Eaters’ unprotected chest, his wand busy blocking a Disarming Charm from Ginny. </w:t>
      </w:r>
    </w:p>
    <w:p w14:paraId="251FA511" w14:textId="77777777" w:rsidR="008E07B1" w:rsidRPr="008E07B1" w:rsidRDefault="008E07B1" w:rsidP="008E07B1">
      <w:pPr>
        <w:rPr>
          <w:szCs w:val="24"/>
        </w:rPr>
      </w:pPr>
    </w:p>
    <w:p w14:paraId="4A0C4209" w14:textId="77777777" w:rsidR="008E07B1" w:rsidRPr="008E07B1" w:rsidRDefault="008E07B1" w:rsidP="008E07B1">
      <w:pPr>
        <w:rPr>
          <w:szCs w:val="24"/>
        </w:rPr>
      </w:pPr>
      <w:r w:rsidRPr="008E07B1">
        <w:rPr>
          <w:szCs w:val="24"/>
        </w:rPr>
        <w:t xml:space="preserve">“Why can’t I move?” Hermione asked, her chest rising and falling with her harsh, rapid breathing. </w:t>
      </w:r>
    </w:p>
    <w:p w14:paraId="534E2A56" w14:textId="77777777" w:rsidR="008E07B1" w:rsidRPr="008E07B1" w:rsidRDefault="008E07B1" w:rsidP="008E07B1">
      <w:pPr>
        <w:rPr>
          <w:szCs w:val="24"/>
        </w:rPr>
      </w:pPr>
    </w:p>
    <w:p w14:paraId="78BB01A0" w14:textId="77777777" w:rsidR="008E07B1" w:rsidRPr="008E07B1" w:rsidRDefault="008E07B1" w:rsidP="008E07B1">
      <w:pPr>
        <w:rPr>
          <w:szCs w:val="24"/>
        </w:rPr>
      </w:pPr>
      <w:r w:rsidRPr="008E07B1">
        <w:rPr>
          <w:szCs w:val="24"/>
        </w:rPr>
        <w:t>“Your life is in danger,” Harry said. “I can’t do anything to save you until we make a deal.”</w:t>
      </w:r>
    </w:p>
    <w:p w14:paraId="393A55E8" w14:textId="77777777" w:rsidR="008E07B1" w:rsidRPr="008E07B1" w:rsidRDefault="008E07B1" w:rsidP="008E07B1">
      <w:pPr>
        <w:rPr>
          <w:szCs w:val="24"/>
        </w:rPr>
      </w:pPr>
    </w:p>
    <w:p w14:paraId="0DFE65A6" w14:textId="77777777" w:rsidR="008E07B1" w:rsidRPr="008E07B1" w:rsidRDefault="008E07B1" w:rsidP="008E07B1">
      <w:pPr>
        <w:rPr>
          <w:szCs w:val="24"/>
        </w:rPr>
      </w:pPr>
      <w:r w:rsidRPr="008E07B1">
        <w:rPr>
          <w:szCs w:val="24"/>
        </w:rPr>
        <w:t xml:space="preserve">She nodded erratically, tears welling in her eyes. </w:t>
      </w:r>
    </w:p>
    <w:p w14:paraId="738E45E7" w14:textId="77777777" w:rsidR="008E07B1" w:rsidRPr="008E07B1" w:rsidRDefault="008E07B1" w:rsidP="008E07B1">
      <w:pPr>
        <w:rPr>
          <w:szCs w:val="24"/>
        </w:rPr>
      </w:pPr>
    </w:p>
    <w:p w14:paraId="341C9C64" w14:textId="77777777" w:rsidR="008E07B1" w:rsidRPr="008E07B1" w:rsidRDefault="008E07B1" w:rsidP="008E07B1">
      <w:pPr>
        <w:rPr>
          <w:szCs w:val="24"/>
        </w:rPr>
      </w:pPr>
      <w:r w:rsidRPr="008E07B1">
        <w:rPr>
          <w:szCs w:val="24"/>
        </w:rPr>
        <w:t>“I panicked,” she sniffled. “I’ve never seen that spell before. I didn’t know what to do. I should’ve just used a shield.”</w:t>
      </w:r>
    </w:p>
    <w:p w14:paraId="48A86A57" w14:textId="77777777" w:rsidR="008E07B1" w:rsidRPr="008E07B1" w:rsidRDefault="008E07B1" w:rsidP="008E07B1">
      <w:pPr>
        <w:rPr>
          <w:szCs w:val="24"/>
        </w:rPr>
      </w:pPr>
    </w:p>
    <w:p w14:paraId="0004666C" w14:textId="77777777" w:rsidR="008E07B1" w:rsidRPr="008E07B1" w:rsidRDefault="008E07B1" w:rsidP="008E07B1">
      <w:pPr>
        <w:rPr>
          <w:szCs w:val="24"/>
        </w:rPr>
      </w:pPr>
      <w:r w:rsidRPr="008E07B1">
        <w:rPr>
          <w:szCs w:val="24"/>
        </w:rPr>
        <w:t xml:space="preserve">“A basic shield won’t stop that,” he told her. </w:t>
      </w:r>
    </w:p>
    <w:p w14:paraId="43D9F668" w14:textId="77777777" w:rsidR="008E07B1" w:rsidRPr="008E07B1" w:rsidRDefault="008E07B1" w:rsidP="008E07B1">
      <w:pPr>
        <w:rPr>
          <w:szCs w:val="24"/>
        </w:rPr>
      </w:pPr>
    </w:p>
    <w:p w14:paraId="1BCEBDF7" w14:textId="77777777" w:rsidR="008E07B1" w:rsidRPr="008E07B1" w:rsidRDefault="008E07B1" w:rsidP="008E07B1">
      <w:pPr>
        <w:rPr>
          <w:szCs w:val="24"/>
        </w:rPr>
      </w:pPr>
      <w:r w:rsidRPr="008E07B1">
        <w:rPr>
          <w:szCs w:val="24"/>
        </w:rPr>
        <w:t xml:space="preserve">“Is it going to kill me?” she asked quietly, her voice quivering fearfully. </w:t>
      </w:r>
    </w:p>
    <w:p w14:paraId="655A6753" w14:textId="77777777" w:rsidR="008E07B1" w:rsidRPr="008E07B1" w:rsidRDefault="008E07B1" w:rsidP="008E07B1">
      <w:pPr>
        <w:rPr>
          <w:szCs w:val="24"/>
        </w:rPr>
      </w:pPr>
    </w:p>
    <w:p w14:paraId="583AB6A3" w14:textId="77777777" w:rsidR="008E07B1" w:rsidRPr="008E07B1" w:rsidRDefault="008E07B1" w:rsidP="008E07B1">
      <w:pPr>
        <w:rPr>
          <w:szCs w:val="24"/>
        </w:rPr>
      </w:pPr>
      <w:r w:rsidRPr="008E07B1">
        <w:rPr>
          <w:szCs w:val="24"/>
        </w:rPr>
        <w:t>“Not immediately,” Harry said. “Your Silencing Charm helped. Making him cast it non-verbally weakened it. It will hurt. Badly. And if you don’t get medical attention quickly, you could still die.”</w:t>
      </w:r>
    </w:p>
    <w:p w14:paraId="5F7D8319" w14:textId="77777777" w:rsidR="008E07B1" w:rsidRPr="008E07B1" w:rsidRDefault="008E07B1" w:rsidP="008E07B1">
      <w:pPr>
        <w:rPr>
          <w:szCs w:val="24"/>
        </w:rPr>
      </w:pPr>
    </w:p>
    <w:p w14:paraId="6D1B47E5" w14:textId="77777777" w:rsidR="008E07B1" w:rsidRPr="008E07B1" w:rsidRDefault="008E07B1" w:rsidP="008E07B1">
      <w:pPr>
        <w:rPr>
          <w:szCs w:val="24"/>
        </w:rPr>
      </w:pPr>
      <w:r w:rsidRPr="008E07B1">
        <w:rPr>
          <w:szCs w:val="24"/>
        </w:rPr>
        <w:t xml:space="preserve">A tear fell down Hermione’s cheek. </w:t>
      </w:r>
    </w:p>
    <w:p w14:paraId="4AA21906" w14:textId="77777777" w:rsidR="008E07B1" w:rsidRPr="008E07B1" w:rsidRDefault="008E07B1" w:rsidP="008E07B1">
      <w:pPr>
        <w:rPr>
          <w:szCs w:val="24"/>
        </w:rPr>
      </w:pPr>
    </w:p>
    <w:p w14:paraId="47A6C655" w14:textId="77777777" w:rsidR="008E07B1" w:rsidRPr="008E07B1" w:rsidRDefault="008E07B1" w:rsidP="008E07B1">
      <w:pPr>
        <w:rPr>
          <w:szCs w:val="24"/>
        </w:rPr>
      </w:pPr>
      <w:r w:rsidRPr="008E07B1">
        <w:rPr>
          <w:szCs w:val="24"/>
        </w:rPr>
        <w:t xml:space="preserve">“But you can save me, right?” she asked hopefully. </w:t>
      </w:r>
    </w:p>
    <w:p w14:paraId="64138BD6" w14:textId="77777777" w:rsidR="008E07B1" w:rsidRPr="008E07B1" w:rsidRDefault="008E07B1" w:rsidP="008E07B1">
      <w:pPr>
        <w:rPr>
          <w:szCs w:val="24"/>
        </w:rPr>
      </w:pPr>
    </w:p>
    <w:p w14:paraId="5CE86C3A" w14:textId="77777777" w:rsidR="008E07B1" w:rsidRPr="008E07B1" w:rsidRDefault="008E07B1" w:rsidP="008E07B1">
      <w:pPr>
        <w:rPr>
          <w:szCs w:val="24"/>
        </w:rPr>
      </w:pPr>
      <w:r w:rsidRPr="008E07B1">
        <w:rPr>
          <w:szCs w:val="24"/>
        </w:rPr>
        <w:t xml:space="preserve">Harry stepped in front of her and pulled her into a hug. </w:t>
      </w:r>
    </w:p>
    <w:p w14:paraId="5B8CE4F4" w14:textId="77777777" w:rsidR="008E07B1" w:rsidRPr="008E07B1" w:rsidRDefault="008E07B1" w:rsidP="008E07B1">
      <w:pPr>
        <w:rPr>
          <w:szCs w:val="24"/>
        </w:rPr>
      </w:pPr>
    </w:p>
    <w:p w14:paraId="47385675" w14:textId="77777777" w:rsidR="008E07B1" w:rsidRPr="008E07B1" w:rsidRDefault="008E07B1" w:rsidP="008E07B1">
      <w:pPr>
        <w:rPr>
          <w:szCs w:val="24"/>
        </w:rPr>
      </w:pPr>
      <w:r w:rsidRPr="008E07B1">
        <w:rPr>
          <w:szCs w:val="24"/>
        </w:rPr>
        <w:t>“Of course I can,” he said, pulling back and wiping the tears from her cheek with his thumbs.</w:t>
      </w:r>
    </w:p>
    <w:p w14:paraId="57599CF8" w14:textId="77777777" w:rsidR="008E07B1" w:rsidRPr="008E07B1" w:rsidRDefault="008E07B1" w:rsidP="008E07B1">
      <w:pPr>
        <w:rPr>
          <w:szCs w:val="24"/>
        </w:rPr>
      </w:pPr>
    </w:p>
    <w:p w14:paraId="23E7C776" w14:textId="77777777" w:rsidR="008E07B1" w:rsidRPr="008E07B1" w:rsidRDefault="008E07B1" w:rsidP="008E07B1">
      <w:pPr>
        <w:rPr>
          <w:szCs w:val="24"/>
        </w:rPr>
      </w:pPr>
      <w:r w:rsidRPr="008E07B1">
        <w:rPr>
          <w:szCs w:val="24"/>
        </w:rPr>
        <w:t xml:space="preserve">“What will it cost me?” she asked. </w:t>
      </w:r>
    </w:p>
    <w:p w14:paraId="0DDBCCE4" w14:textId="77777777" w:rsidR="008E07B1" w:rsidRPr="008E07B1" w:rsidRDefault="008E07B1" w:rsidP="008E07B1">
      <w:pPr>
        <w:rPr>
          <w:szCs w:val="24"/>
        </w:rPr>
      </w:pPr>
    </w:p>
    <w:p w14:paraId="44500432" w14:textId="77777777" w:rsidR="008E07B1" w:rsidRPr="008E07B1" w:rsidRDefault="008E07B1" w:rsidP="008E07B1">
      <w:pPr>
        <w:rPr>
          <w:szCs w:val="24"/>
        </w:rPr>
      </w:pPr>
      <w:r w:rsidRPr="008E07B1">
        <w:rPr>
          <w:szCs w:val="24"/>
        </w:rPr>
        <w:t>“One year,” Harry smiled. “And I promise to only corrupt you a little.”</w:t>
      </w:r>
    </w:p>
    <w:p w14:paraId="4CBDC2F0" w14:textId="77777777" w:rsidR="008E07B1" w:rsidRPr="008E07B1" w:rsidRDefault="008E07B1" w:rsidP="008E07B1">
      <w:pPr>
        <w:rPr>
          <w:szCs w:val="24"/>
        </w:rPr>
      </w:pPr>
    </w:p>
    <w:p w14:paraId="26EC43AF" w14:textId="77777777" w:rsidR="008E07B1" w:rsidRPr="008E07B1" w:rsidRDefault="008E07B1" w:rsidP="008E07B1">
      <w:pPr>
        <w:rPr>
          <w:szCs w:val="24"/>
        </w:rPr>
      </w:pPr>
      <w:r w:rsidRPr="008E07B1">
        <w:rPr>
          <w:szCs w:val="24"/>
        </w:rPr>
        <w:t xml:space="preserve">Hermione let out a short, choked laugh. </w:t>
      </w:r>
    </w:p>
    <w:p w14:paraId="50ED69E3" w14:textId="77777777" w:rsidR="008E07B1" w:rsidRPr="008E07B1" w:rsidRDefault="008E07B1" w:rsidP="008E07B1">
      <w:pPr>
        <w:rPr>
          <w:szCs w:val="24"/>
        </w:rPr>
      </w:pPr>
    </w:p>
    <w:p w14:paraId="3F041716" w14:textId="77777777" w:rsidR="008E07B1" w:rsidRPr="008E07B1" w:rsidRDefault="008E07B1" w:rsidP="008E07B1">
      <w:pPr>
        <w:rPr>
          <w:szCs w:val="24"/>
        </w:rPr>
      </w:pPr>
      <w:r w:rsidRPr="008E07B1">
        <w:rPr>
          <w:szCs w:val="24"/>
        </w:rPr>
        <w:t>“You’re really him, aren’t you? You’re really Harry Potter, not some demon trying to trick me and steal my soul?”</w:t>
      </w:r>
    </w:p>
    <w:p w14:paraId="1AF676DE" w14:textId="77777777" w:rsidR="008E07B1" w:rsidRPr="008E07B1" w:rsidRDefault="008E07B1" w:rsidP="008E07B1">
      <w:pPr>
        <w:rPr>
          <w:szCs w:val="24"/>
        </w:rPr>
      </w:pPr>
    </w:p>
    <w:p w14:paraId="7C3AEE3F" w14:textId="77777777" w:rsidR="008E07B1" w:rsidRPr="008E07B1" w:rsidRDefault="008E07B1" w:rsidP="008E07B1">
      <w:pPr>
        <w:rPr>
          <w:szCs w:val="24"/>
        </w:rPr>
      </w:pPr>
      <w:r w:rsidRPr="008E07B1">
        <w:rPr>
          <w:szCs w:val="24"/>
        </w:rPr>
        <w:t xml:space="preserve">“I’m really Harry,” he said, caressing her cheek. </w:t>
      </w:r>
    </w:p>
    <w:p w14:paraId="7BD2F1A7" w14:textId="77777777" w:rsidR="008E07B1" w:rsidRPr="008E07B1" w:rsidRDefault="008E07B1" w:rsidP="008E07B1">
      <w:pPr>
        <w:rPr>
          <w:szCs w:val="24"/>
        </w:rPr>
      </w:pPr>
    </w:p>
    <w:p w14:paraId="668D7CCA" w14:textId="77777777" w:rsidR="008E07B1" w:rsidRPr="008E07B1" w:rsidRDefault="008E07B1" w:rsidP="008E07B1">
      <w:pPr>
        <w:rPr>
          <w:szCs w:val="24"/>
        </w:rPr>
      </w:pPr>
      <w:r w:rsidRPr="008E07B1">
        <w:rPr>
          <w:szCs w:val="24"/>
        </w:rPr>
        <w:t xml:space="preserve">She closed her eyes, took a deep, shuddering breath, and opened them back up. </w:t>
      </w:r>
    </w:p>
    <w:p w14:paraId="5CF94B97" w14:textId="77777777" w:rsidR="008E07B1" w:rsidRPr="008E07B1" w:rsidRDefault="008E07B1" w:rsidP="008E07B1">
      <w:pPr>
        <w:rPr>
          <w:szCs w:val="24"/>
        </w:rPr>
      </w:pPr>
    </w:p>
    <w:p w14:paraId="62D5C382" w14:textId="77777777" w:rsidR="008E07B1" w:rsidRPr="008E07B1" w:rsidRDefault="008E07B1" w:rsidP="008E07B1">
      <w:pPr>
        <w:rPr>
          <w:szCs w:val="24"/>
        </w:rPr>
      </w:pPr>
      <w:r w:rsidRPr="008E07B1">
        <w:rPr>
          <w:szCs w:val="24"/>
        </w:rPr>
        <w:t>“Deal.”</w:t>
      </w:r>
    </w:p>
    <w:p w14:paraId="3DBA4265" w14:textId="77777777" w:rsidR="008E07B1" w:rsidRPr="008E07B1" w:rsidRDefault="008E07B1" w:rsidP="008E07B1">
      <w:pPr>
        <w:rPr>
          <w:szCs w:val="24"/>
        </w:rPr>
      </w:pPr>
    </w:p>
    <w:p w14:paraId="2D91F34F" w14:textId="77777777" w:rsidR="008E07B1" w:rsidRPr="008E07B1" w:rsidRDefault="008E07B1" w:rsidP="008E07B1">
      <w:pPr>
        <w:rPr>
          <w:szCs w:val="24"/>
        </w:rPr>
      </w:pPr>
      <w:r w:rsidRPr="008E07B1">
        <w:rPr>
          <w:szCs w:val="24"/>
        </w:rPr>
        <w:t xml:space="preserve">Harry smiled and slipped behind her. He wrapped an arm around her waist, his hand resting on her stomach, and took her extended wand hand in the other. </w:t>
      </w:r>
    </w:p>
    <w:p w14:paraId="532FF6A3" w14:textId="77777777" w:rsidR="008E07B1" w:rsidRPr="008E07B1" w:rsidRDefault="008E07B1" w:rsidP="008E07B1">
      <w:pPr>
        <w:rPr>
          <w:szCs w:val="24"/>
        </w:rPr>
      </w:pPr>
    </w:p>
    <w:p w14:paraId="7215BC5B" w14:textId="77777777" w:rsidR="008E07B1" w:rsidRPr="008E07B1" w:rsidRDefault="008E07B1" w:rsidP="008E07B1">
      <w:pPr>
        <w:rPr>
          <w:szCs w:val="24"/>
        </w:rPr>
      </w:pPr>
      <w:r w:rsidRPr="008E07B1">
        <w:rPr>
          <w:szCs w:val="24"/>
        </w:rPr>
        <w:t>“Just relax and let me take care of everything,” he said softly. “On the count of three. Ready?”</w:t>
      </w:r>
    </w:p>
    <w:p w14:paraId="46E7D38A" w14:textId="77777777" w:rsidR="008E07B1" w:rsidRPr="008E07B1" w:rsidRDefault="008E07B1" w:rsidP="008E07B1">
      <w:pPr>
        <w:rPr>
          <w:szCs w:val="24"/>
        </w:rPr>
      </w:pPr>
    </w:p>
    <w:p w14:paraId="46AB1EF0" w14:textId="77777777" w:rsidR="008E07B1" w:rsidRPr="008E07B1" w:rsidRDefault="008E07B1" w:rsidP="008E07B1">
      <w:pPr>
        <w:rPr>
          <w:szCs w:val="24"/>
        </w:rPr>
      </w:pPr>
      <w:r w:rsidRPr="008E07B1">
        <w:rPr>
          <w:szCs w:val="24"/>
        </w:rPr>
        <w:t xml:space="preserve">Hermione nodded. </w:t>
      </w:r>
    </w:p>
    <w:p w14:paraId="2DCEB3CE" w14:textId="77777777" w:rsidR="008E07B1" w:rsidRPr="008E07B1" w:rsidRDefault="008E07B1" w:rsidP="008E07B1">
      <w:pPr>
        <w:rPr>
          <w:szCs w:val="24"/>
        </w:rPr>
      </w:pPr>
    </w:p>
    <w:p w14:paraId="6DD4BEC6" w14:textId="77777777" w:rsidR="008E07B1" w:rsidRPr="008E07B1" w:rsidRDefault="008E07B1" w:rsidP="008E07B1">
      <w:pPr>
        <w:rPr>
          <w:szCs w:val="24"/>
        </w:rPr>
      </w:pPr>
      <w:r w:rsidRPr="008E07B1">
        <w:rPr>
          <w:szCs w:val="24"/>
        </w:rPr>
        <w:t>“One. Two. Three.”</w:t>
      </w:r>
    </w:p>
    <w:p w14:paraId="15A7A313" w14:textId="77777777" w:rsidR="008E07B1" w:rsidRPr="008E07B1" w:rsidRDefault="008E07B1" w:rsidP="008E07B1">
      <w:pPr>
        <w:rPr>
          <w:szCs w:val="24"/>
        </w:rPr>
      </w:pPr>
    </w:p>
    <w:p w14:paraId="5B27CE2B" w14:textId="77777777" w:rsidR="008E07B1" w:rsidRPr="008E07B1" w:rsidRDefault="008E07B1" w:rsidP="008E07B1">
      <w:pPr>
        <w:rPr>
          <w:szCs w:val="24"/>
        </w:rPr>
      </w:pPr>
      <w:r w:rsidRPr="008E07B1">
        <w:rPr>
          <w:szCs w:val="24"/>
        </w:rPr>
        <w:t xml:space="preserve">The world burst into motion around them. Harry quickly twirled Hermione’s wand in a clockwise motion. A gleaming, silver shield three feet wide exploded from the tip. The Death Eater’s curse bounced off of it with a loud </w:t>
      </w:r>
      <w:r w:rsidRPr="008E07B1">
        <w:rPr>
          <w:i/>
          <w:iCs/>
          <w:szCs w:val="24"/>
        </w:rPr>
        <w:t>gong</w:t>
      </w:r>
      <w:r w:rsidRPr="008E07B1">
        <w:rPr>
          <w:szCs w:val="24"/>
        </w:rPr>
        <w:t>. Next to them, the other Death Eater fell to Heather’s spell and collapsed to the ground.</w:t>
      </w:r>
    </w:p>
    <w:p w14:paraId="211D1F4A" w14:textId="77777777" w:rsidR="008E07B1" w:rsidRPr="008E07B1" w:rsidRDefault="008E07B1" w:rsidP="008E07B1">
      <w:pPr>
        <w:rPr>
          <w:szCs w:val="24"/>
        </w:rPr>
      </w:pPr>
    </w:p>
    <w:p w14:paraId="75462149" w14:textId="77777777" w:rsidR="008E07B1" w:rsidRPr="008E07B1" w:rsidRDefault="008E07B1" w:rsidP="008E07B1">
      <w:pPr>
        <w:rPr>
          <w:szCs w:val="24"/>
        </w:rPr>
      </w:pPr>
      <w:r w:rsidRPr="008E07B1">
        <w:rPr>
          <w:szCs w:val="24"/>
        </w:rPr>
        <w:t xml:space="preserve">Harry jabbed Hermione’s wand forward violently. The shield shot forward, slammed into the Death, and sent him crashing into the wall behind him. He fell to the ground, unmoving, and the room fell silent. </w:t>
      </w:r>
    </w:p>
    <w:p w14:paraId="1E77F1B2" w14:textId="77777777" w:rsidR="008E07B1" w:rsidRPr="008E07B1" w:rsidRDefault="008E07B1" w:rsidP="008E07B1">
      <w:pPr>
        <w:rPr>
          <w:szCs w:val="24"/>
        </w:rPr>
      </w:pPr>
    </w:p>
    <w:p w14:paraId="7A7FFD05" w14:textId="77777777" w:rsidR="008E07B1" w:rsidRPr="008E07B1" w:rsidRDefault="008E07B1" w:rsidP="008E07B1">
      <w:pPr>
        <w:rPr>
          <w:szCs w:val="24"/>
        </w:rPr>
      </w:pPr>
      <w:r w:rsidRPr="008E07B1">
        <w:rPr>
          <w:szCs w:val="24"/>
        </w:rPr>
        <w:t xml:space="preserve">“Bloody hell, Hermione,” Ron gaped. </w:t>
      </w:r>
    </w:p>
    <w:p w14:paraId="1B1AB456" w14:textId="77777777" w:rsidR="008E07B1" w:rsidRPr="008E07B1" w:rsidRDefault="008E07B1" w:rsidP="008E07B1">
      <w:pPr>
        <w:rPr>
          <w:szCs w:val="24"/>
        </w:rPr>
      </w:pPr>
    </w:p>
    <w:p w14:paraId="6A85031C" w14:textId="77777777" w:rsidR="008E07B1" w:rsidRPr="008E07B1" w:rsidRDefault="008E07B1" w:rsidP="008E07B1">
      <w:pPr>
        <w:rPr>
          <w:szCs w:val="24"/>
        </w:rPr>
      </w:pPr>
      <w:r w:rsidRPr="008E07B1">
        <w:rPr>
          <w:szCs w:val="24"/>
        </w:rPr>
        <w:t>“We need to get out of here,” Ginny said. “No way they didn’t hear all that.”</w:t>
      </w:r>
    </w:p>
    <w:p w14:paraId="0BD52809" w14:textId="77777777" w:rsidR="008E07B1" w:rsidRPr="008E07B1" w:rsidRDefault="008E07B1" w:rsidP="008E07B1">
      <w:pPr>
        <w:rPr>
          <w:szCs w:val="24"/>
        </w:rPr>
      </w:pPr>
    </w:p>
    <w:p w14:paraId="0B6D931A" w14:textId="77777777" w:rsidR="008E07B1" w:rsidRPr="008E07B1" w:rsidRDefault="008E07B1" w:rsidP="008E07B1">
      <w:pPr>
        <w:rPr>
          <w:szCs w:val="24"/>
        </w:rPr>
      </w:pPr>
      <w:r w:rsidRPr="008E07B1">
        <w:rPr>
          <w:szCs w:val="24"/>
        </w:rPr>
        <w:t xml:space="preserve">“Wait,” Hermione said. </w:t>
      </w:r>
    </w:p>
    <w:p w14:paraId="05B0F7E8" w14:textId="77777777" w:rsidR="008E07B1" w:rsidRPr="008E07B1" w:rsidRDefault="008E07B1" w:rsidP="008E07B1">
      <w:pPr>
        <w:rPr>
          <w:szCs w:val="24"/>
        </w:rPr>
      </w:pPr>
    </w:p>
    <w:p w14:paraId="7123403E" w14:textId="77777777" w:rsidR="008E07B1" w:rsidRPr="008E07B1" w:rsidRDefault="008E07B1" w:rsidP="008E07B1">
      <w:pPr>
        <w:rPr>
          <w:szCs w:val="24"/>
        </w:rPr>
      </w:pPr>
      <w:r w:rsidRPr="008E07B1">
        <w:rPr>
          <w:szCs w:val="24"/>
        </w:rPr>
        <w:t xml:space="preserve">Everyone stopped and shared a curious look as she slowly approached the Death Eater who had tried to curse her. Harry followed behind her. </w:t>
      </w:r>
    </w:p>
    <w:p w14:paraId="706476DE" w14:textId="77777777" w:rsidR="008E07B1" w:rsidRPr="008E07B1" w:rsidRDefault="008E07B1" w:rsidP="008E07B1">
      <w:pPr>
        <w:rPr>
          <w:szCs w:val="24"/>
        </w:rPr>
      </w:pPr>
    </w:p>
    <w:p w14:paraId="593115AA" w14:textId="77777777" w:rsidR="008E07B1" w:rsidRPr="008E07B1" w:rsidRDefault="008E07B1" w:rsidP="008E07B1">
      <w:pPr>
        <w:rPr>
          <w:szCs w:val="24"/>
        </w:rPr>
      </w:pPr>
      <w:r w:rsidRPr="008E07B1">
        <w:rPr>
          <w:szCs w:val="24"/>
        </w:rPr>
        <w:t xml:space="preserve">“He was really trying to kill me, wasn’t her?” she asked. </w:t>
      </w:r>
    </w:p>
    <w:p w14:paraId="4B18EDB4" w14:textId="77777777" w:rsidR="008E07B1" w:rsidRPr="008E07B1" w:rsidRDefault="008E07B1" w:rsidP="008E07B1">
      <w:pPr>
        <w:rPr>
          <w:szCs w:val="24"/>
        </w:rPr>
      </w:pPr>
    </w:p>
    <w:p w14:paraId="1663EF28" w14:textId="77777777" w:rsidR="008E07B1" w:rsidRPr="008E07B1" w:rsidRDefault="008E07B1" w:rsidP="008E07B1">
      <w:pPr>
        <w:rPr>
          <w:szCs w:val="24"/>
        </w:rPr>
      </w:pPr>
      <w:r w:rsidRPr="008E07B1">
        <w:rPr>
          <w:szCs w:val="24"/>
        </w:rPr>
        <w:t xml:space="preserve">“He was,” Harry said. </w:t>
      </w:r>
    </w:p>
    <w:p w14:paraId="12DA8011" w14:textId="77777777" w:rsidR="008E07B1" w:rsidRPr="008E07B1" w:rsidRDefault="008E07B1" w:rsidP="008E07B1">
      <w:pPr>
        <w:rPr>
          <w:szCs w:val="24"/>
        </w:rPr>
      </w:pPr>
    </w:p>
    <w:p w14:paraId="636FB7EF" w14:textId="77777777" w:rsidR="008E07B1" w:rsidRPr="008E07B1" w:rsidRDefault="008E07B1" w:rsidP="008E07B1">
      <w:pPr>
        <w:rPr>
          <w:szCs w:val="24"/>
        </w:rPr>
      </w:pPr>
      <w:r w:rsidRPr="008E07B1">
        <w:rPr>
          <w:szCs w:val="24"/>
        </w:rPr>
        <w:t xml:space="preserve">“Er, Hermione, what-” Ron began, but Heather shushed him. </w:t>
      </w:r>
    </w:p>
    <w:p w14:paraId="4FF028A9" w14:textId="77777777" w:rsidR="008E07B1" w:rsidRPr="008E07B1" w:rsidRDefault="008E07B1" w:rsidP="008E07B1">
      <w:pPr>
        <w:rPr>
          <w:szCs w:val="24"/>
        </w:rPr>
      </w:pPr>
    </w:p>
    <w:p w14:paraId="4B54B742" w14:textId="77777777" w:rsidR="008E07B1" w:rsidRPr="008E07B1" w:rsidRDefault="008E07B1" w:rsidP="008E07B1">
      <w:pPr>
        <w:rPr>
          <w:szCs w:val="24"/>
        </w:rPr>
      </w:pPr>
      <w:r w:rsidRPr="008E07B1">
        <w:rPr>
          <w:szCs w:val="24"/>
        </w:rPr>
        <w:lastRenderedPageBreak/>
        <w:t xml:space="preserve">“Does this count as having him at my mercy?” Hermione asked, leveling her wand at the fallen Death Eater. </w:t>
      </w:r>
    </w:p>
    <w:p w14:paraId="0C072CFB" w14:textId="77777777" w:rsidR="008E07B1" w:rsidRPr="008E07B1" w:rsidRDefault="008E07B1" w:rsidP="008E07B1">
      <w:pPr>
        <w:rPr>
          <w:szCs w:val="24"/>
        </w:rPr>
      </w:pPr>
    </w:p>
    <w:p w14:paraId="0A555009" w14:textId="77777777" w:rsidR="008E07B1" w:rsidRPr="008E07B1" w:rsidRDefault="008E07B1" w:rsidP="008E07B1">
      <w:pPr>
        <w:rPr>
          <w:szCs w:val="24"/>
        </w:rPr>
      </w:pPr>
      <w:r w:rsidRPr="008E07B1">
        <w:rPr>
          <w:szCs w:val="24"/>
        </w:rPr>
        <w:t xml:space="preserve">“It does.” Harry nodded. </w:t>
      </w:r>
    </w:p>
    <w:p w14:paraId="05EC1B40" w14:textId="77777777" w:rsidR="008E07B1" w:rsidRPr="008E07B1" w:rsidRDefault="008E07B1" w:rsidP="008E07B1">
      <w:pPr>
        <w:rPr>
          <w:szCs w:val="24"/>
        </w:rPr>
      </w:pPr>
    </w:p>
    <w:p w14:paraId="4DDE1FA5" w14:textId="77777777" w:rsidR="008E07B1" w:rsidRPr="008E07B1" w:rsidRDefault="008E07B1" w:rsidP="008E07B1">
      <w:pPr>
        <w:rPr>
          <w:szCs w:val="24"/>
        </w:rPr>
      </w:pPr>
      <w:r w:rsidRPr="008E07B1">
        <w:rPr>
          <w:szCs w:val="24"/>
        </w:rPr>
        <w:t>“And if you come back, you can help us?” she asked. “You can get us out of here alive?”</w:t>
      </w:r>
    </w:p>
    <w:p w14:paraId="5D70DC06" w14:textId="77777777" w:rsidR="008E07B1" w:rsidRPr="008E07B1" w:rsidRDefault="008E07B1" w:rsidP="008E07B1">
      <w:pPr>
        <w:rPr>
          <w:szCs w:val="24"/>
        </w:rPr>
      </w:pPr>
    </w:p>
    <w:p w14:paraId="4DB5BF46" w14:textId="77777777" w:rsidR="008E07B1" w:rsidRPr="008E07B1" w:rsidRDefault="008E07B1" w:rsidP="008E07B1">
      <w:pPr>
        <w:rPr>
          <w:szCs w:val="24"/>
        </w:rPr>
      </w:pPr>
      <w:r w:rsidRPr="008E07B1">
        <w:rPr>
          <w:szCs w:val="24"/>
        </w:rPr>
        <w:t>“I can.”</w:t>
      </w:r>
    </w:p>
    <w:p w14:paraId="5077CC40" w14:textId="77777777" w:rsidR="008E07B1" w:rsidRPr="008E07B1" w:rsidRDefault="008E07B1" w:rsidP="008E07B1">
      <w:pPr>
        <w:rPr>
          <w:szCs w:val="24"/>
        </w:rPr>
      </w:pPr>
    </w:p>
    <w:p w14:paraId="1EE39BB4" w14:textId="77777777" w:rsidR="008E07B1" w:rsidRPr="008E07B1" w:rsidRDefault="008E07B1" w:rsidP="008E07B1">
      <w:pPr>
        <w:rPr>
          <w:szCs w:val="24"/>
        </w:rPr>
      </w:pPr>
      <w:r w:rsidRPr="008E07B1">
        <w:rPr>
          <w:szCs w:val="24"/>
        </w:rPr>
        <w:t xml:space="preserve">Hermione bit her lip and turned to look at Heather. His sister’s green eyes glimmered hopefully, and they seemed to hold a silent conversation. </w:t>
      </w:r>
    </w:p>
    <w:p w14:paraId="1CD903D0" w14:textId="77777777" w:rsidR="008E07B1" w:rsidRPr="008E07B1" w:rsidRDefault="008E07B1" w:rsidP="008E07B1">
      <w:pPr>
        <w:rPr>
          <w:szCs w:val="24"/>
        </w:rPr>
      </w:pPr>
    </w:p>
    <w:p w14:paraId="4C73F79C" w14:textId="77777777" w:rsidR="008E07B1" w:rsidRPr="008E07B1" w:rsidRDefault="008E07B1" w:rsidP="008E07B1">
      <w:pPr>
        <w:rPr>
          <w:szCs w:val="24"/>
        </w:rPr>
      </w:pPr>
      <w:r w:rsidRPr="008E07B1">
        <w:rPr>
          <w:szCs w:val="24"/>
        </w:rPr>
        <w:t>“Do it,” Hermione said. “Do whatever you need to do.”</w:t>
      </w:r>
    </w:p>
    <w:p w14:paraId="17EF0C97" w14:textId="77777777" w:rsidR="008E07B1" w:rsidRPr="008E07B1" w:rsidRDefault="008E07B1" w:rsidP="008E07B1">
      <w:pPr>
        <w:rPr>
          <w:szCs w:val="24"/>
        </w:rPr>
      </w:pPr>
    </w:p>
    <w:p w14:paraId="48C2CC6E" w14:textId="77777777" w:rsidR="008E07B1" w:rsidRPr="008E07B1" w:rsidRDefault="008E07B1" w:rsidP="008E07B1">
      <w:pPr>
        <w:rPr>
          <w:szCs w:val="24"/>
        </w:rPr>
      </w:pPr>
      <w:r w:rsidRPr="008E07B1">
        <w:rPr>
          <w:szCs w:val="24"/>
        </w:rPr>
        <w:t xml:space="preserve">Harry grinned and planted a searing kiss on her lips. </w:t>
      </w:r>
    </w:p>
    <w:p w14:paraId="74296E0D" w14:textId="77777777" w:rsidR="008E07B1" w:rsidRPr="008E07B1" w:rsidRDefault="008E07B1" w:rsidP="008E07B1">
      <w:pPr>
        <w:rPr>
          <w:szCs w:val="24"/>
        </w:rPr>
      </w:pPr>
    </w:p>
    <w:p w14:paraId="746FDD9C" w14:textId="77777777" w:rsidR="008E07B1" w:rsidRPr="008E07B1" w:rsidRDefault="008E07B1" w:rsidP="008E07B1">
      <w:pPr>
        <w:rPr>
          <w:szCs w:val="24"/>
        </w:rPr>
      </w:pPr>
      <w:r w:rsidRPr="008E07B1">
        <w:rPr>
          <w:szCs w:val="24"/>
        </w:rPr>
        <w:t>“Thank you,” he said gratefully. “Don’t go anywhere. I’ll be back in a sec.”</w:t>
      </w:r>
    </w:p>
    <w:p w14:paraId="0295914D" w14:textId="77777777" w:rsidR="008E07B1" w:rsidRPr="008E07B1" w:rsidRDefault="008E07B1" w:rsidP="008E07B1">
      <w:pPr>
        <w:rPr>
          <w:szCs w:val="24"/>
        </w:rPr>
      </w:pPr>
    </w:p>
    <w:p w14:paraId="3EF3F28B" w14:textId="77777777" w:rsidR="008E07B1" w:rsidRPr="008E07B1" w:rsidRDefault="008E07B1" w:rsidP="008E07B1">
      <w:pPr>
        <w:rPr>
          <w:szCs w:val="24"/>
        </w:rPr>
      </w:pPr>
      <w:r w:rsidRPr="008E07B1">
        <w:rPr>
          <w:szCs w:val="24"/>
        </w:rPr>
        <w:t xml:space="preserve">“What the hell is going on?” Ron asked. </w:t>
      </w:r>
    </w:p>
    <w:p w14:paraId="2FAC817C" w14:textId="77777777" w:rsidR="008E07B1" w:rsidRPr="008E07B1" w:rsidRDefault="008E07B1" w:rsidP="008E07B1">
      <w:pPr>
        <w:rPr>
          <w:szCs w:val="24"/>
        </w:rPr>
      </w:pPr>
    </w:p>
    <w:p w14:paraId="07F04B5D" w14:textId="77777777" w:rsidR="008E07B1" w:rsidRPr="008E07B1" w:rsidRDefault="008E07B1" w:rsidP="008E07B1">
      <w:pPr>
        <w:rPr>
          <w:szCs w:val="24"/>
        </w:rPr>
      </w:pPr>
      <w:r w:rsidRPr="008E07B1">
        <w:rPr>
          <w:szCs w:val="24"/>
        </w:rPr>
        <w:t>“Tell Heather she can explain,” Harry said as he reached down and ripped the soul from Dolohov’s body. “It’ll save time when I get back.”</w:t>
      </w:r>
    </w:p>
    <w:p w14:paraId="2887F60B" w14:textId="77777777" w:rsidR="008E07B1" w:rsidRPr="008E07B1" w:rsidRDefault="008E07B1" w:rsidP="008E07B1">
      <w:pPr>
        <w:rPr>
          <w:szCs w:val="24"/>
        </w:rPr>
      </w:pPr>
    </w:p>
    <w:p w14:paraId="02F6D3E0" w14:textId="77777777" w:rsidR="008E07B1" w:rsidRPr="008E07B1" w:rsidRDefault="008E07B1" w:rsidP="008E07B1">
      <w:pPr>
        <w:rPr>
          <w:szCs w:val="24"/>
        </w:rPr>
      </w:pPr>
      <w:r w:rsidRPr="008E07B1">
        <w:rPr>
          <w:szCs w:val="24"/>
        </w:rPr>
        <w:t>Turning back to Hermione, he smiled and descended through the ground, dragging Dolohov’s soul with him to hell. The man screamed threats as they fell through the air above the Fields of Anguish and landed hard on the ground</w:t>
      </w:r>
    </w:p>
    <w:p w14:paraId="522ADD9D" w14:textId="77777777" w:rsidR="008E07B1" w:rsidRPr="008E07B1" w:rsidRDefault="008E07B1" w:rsidP="008E07B1">
      <w:pPr>
        <w:rPr>
          <w:szCs w:val="24"/>
        </w:rPr>
      </w:pPr>
    </w:p>
    <w:p w14:paraId="5184B471" w14:textId="77777777" w:rsidR="008E07B1" w:rsidRPr="008E07B1" w:rsidRDefault="008E07B1" w:rsidP="008E07B1">
      <w:pPr>
        <w:rPr>
          <w:szCs w:val="24"/>
        </w:rPr>
      </w:pPr>
      <w:r w:rsidRPr="008E07B1">
        <w:rPr>
          <w:szCs w:val="24"/>
        </w:rPr>
        <w:t>“Release me!” Dolohov shouted. “The Dark Lord will-”</w:t>
      </w:r>
    </w:p>
    <w:p w14:paraId="6B0B2CD0" w14:textId="77777777" w:rsidR="008E07B1" w:rsidRPr="008E07B1" w:rsidRDefault="008E07B1" w:rsidP="008E07B1">
      <w:pPr>
        <w:rPr>
          <w:szCs w:val="24"/>
        </w:rPr>
      </w:pPr>
    </w:p>
    <w:p w14:paraId="26C318A2" w14:textId="77777777" w:rsidR="008E07B1" w:rsidRPr="008E07B1" w:rsidRDefault="008E07B1" w:rsidP="008E07B1">
      <w:pPr>
        <w:rPr>
          <w:szCs w:val="24"/>
        </w:rPr>
      </w:pPr>
      <w:r w:rsidRPr="008E07B1">
        <w:rPr>
          <w:szCs w:val="24"/>
        </w:rPr>
        <w:lastRenderedPageBreak/>
        <w:t xml:space="preserve">His voice fell silent. Harry smiled and turned, expecting to see Jezebel, but instead, he found himself staring at the chest of Lucifer. Slowly, he raised his face until he was looking him in the eyes. </w:t>
      </w:r>
    </w:p>
    <w:p w14:paraId="2594B613" w14:textId="77777777" w:rsidR="008E07B1" w:rsidRPr="008E07B1" w:rsidRDefault="008E07B1" w:rsidP="008E07B1">
      <w:pPr>
        <w:rPr>
          <w:szCs w:val="24"/>
        </w:rPr>
      </w:pPr>
    </w:p>
    <w:p w14:paraId="5519CBB8" w14:textId="77777777" w:rsidR="008E07B1" w:rsidRPr="008E07B1" w:rsidRDefault="008E07B1" w:rsidP="008E07B1">
      <w:pPr>
        <w:rPr>
          <w:szCs w:val="24"/>
        </w:rPr>
      </w:pPr>
      <w:r w:rsidRPr="008E07B1">
        <w:rPr>
          <w:szCs w:val="24"/>
        </w:rPr>
        <w:t xml:space="preserve">“So, you’re going back?” he asked, eyeing Dolohov curiously. </w:t>
      </w:r>
    </w:p>
    <w:p w14:paraId="59A9435C" w14:textId="77777777" w:rsidR="008E07B1" w:rsidRPr="008E07B1" w:rsidRDefault="008E07B1" w:rsidP="008E07B1">
      <w:pPr>
        <w:rPr>
          <w:szCs w:val="24"/>
        </w:rPr>
      </w:pPr>
    </w:p>
    <w:p w14:paraId="4D8A0161" w14:textId="77777777" w:rsidR="008E07B1" w:rsidRPr="008E07B1" w:rsidRDefault="008E07B1" w:rsidP="008E07B1">
      <w:pPr>
        <w:rPr>
          <w:szCs w:val="24"/>
        </w:rPr>
      </w:pPr>
      <w:r w:rsidRPr="008E07B1">
        <w:rPr>
          <w:szCs w:val="24"/>
        </w:rPr>
        <w:t xml:space="preserve">“Yes, sir,” Harry said. </w:t>
      </w:r>
    </w:p>
    <w:p w14:paraId="4263C1BA" w14:textId="77777777" w:rsidR="008E07B1" w:rsidRPr="008E07B1" w:rsidRDefault="008E07B1" w:rsidP="008E07B1">
      <w:pPr>
        <w:rPr>
          <w:szCs w:val="24"/>
        </w:rPr>
      </w:pPr>
    </w:p>
    <w:p w14:paraId="080BCE19" w14:textId="77777777" w:rsidR="008E07B1" w:rsidRPr="008E07B1" w:rsidRDefault="008E07B1" w:rsidP="008E07B1">
      <w:pPr>
        <w:rPr>
          <w:szCs w:val="24"/>
        </w:rPr>
      </w:pPr>
      <w:r w:rsidRPr="008E07B1">
        <w:rPr>
          <w:szCs w:val="24"/>
        </w:rPr>
        <w:t xml:space="preserve">Lucifer nodded and waved a hand toward Dolohov. </w:t>
      </w:r>
    </w:p>
    <w:p w14:paraId="47EE3A2C" w14:textId="77777777" w:rsidR="008E07B1" w:rsidRPr="008E07B1" w:rsidRDefault="008E07B1" w:rsidP="008E07B1">
      <w:pPr>
        <w:rPr>
          <w:szCs w:val="24"/>
        </w:rPr>
      </w:pPr>
    </w:p>
    <w:p w14:paraId="193A8074" w14:textId="77777777" w:rsidR="008E07B1" w:rsidRPr="008E07B1" w:rsidRDefault="008E07B1" w:rsidP="008E07B1">
      <w:pPr>
        <w:rPr>
          <w:szCs w:val="24"/>
        </w:rPr>
      </w:pPr>
      <w:r w:rsidRPr="008E07B1">
        <w:rPr>
          <w:szCs w:val="24"/>
        </w:rPr>
        <w:t>“Take him away.”</w:t>
      </w:r>
    </w:p>
    <w:p w14:paraId="745EAD24" w14:textId="77777777" w:rsidR="008E07B1" w:rsidRPr="008E07B1" w:rsidRDefault="008E07B1" w:rsidP="008E07B1">
      <w:pPr>
        <w:rPr>
          <w:szCs w:val="24"/>
        </w:rPr>
      </w:pPr>
    </w:p>
    <w:p w14:paraId="6F253776" w14:textId="77777777" w:rsidR="008E07B1" w:rsidRPr="008E07B1" w:rsidRDefault="008E07B1" w:rsidP="008E07B1">
      <w:pPr>
        <w:rPr>
          <w:szCs w:val="24"/>
        </w:rPr>
      </w:pPr>
      <w:r w:rsidRPr="008E07B1">
        <w:rPr>
          <w:szCs w:val="24"/>
        </w:rPr>
        <w:t xml:space="preserve">Imps swooped in, picked him up, and carried him into the distance. </w:t>
      </w:r>
    </w:p>
    <w:p w14:paraId="01CD8D9A" w14:textId="77777777" w:rsidR="008E07B1" w:rsidRPr="008E07B1" w:rsidRDefault="008E07B1" w:rsidP="008E07B1">
      <w:pPr>
        <w:rPr>
          <w:szCs w:val="24"/>
        </w:rPr>
      </w:pPr>
    </w:p>
    <w:p w14:paraId="45BDF76E" w14:textId="77777777" w:rsidR="008E07B1" w:rsidRPr="008E07B1" w:rsidRDefault="008E07B1" w:rsidP="008E07B1">
      <w:pPr>
        <w:rPr>
          <w:szCs w:val="24"/>
        </w:rPr>
      </w:pPr>
      <w:r w:rsidRPr="008E07B1">
        <w:rPr>
          <w:szCs w:val="24"/>
        </w:rPr>
        <w:t xml:space="preserve">“You know that when you return to the mortal world, you’ll lose most of the knowledge that could help you,” Lucifer said, folding his hands behind his back. </w:t>
      </w:r>
    </w:p>
    <w:p w14:paraId="23CA106E" w14:textId="77777777" w:rsidR="008E07B1" w:rsidRPr="008E07B1" w:rsidRDefault="008E07B1" w:rsidP="008E07B1">
      <w:pPr>
        <w:rPr>
          <w:szCs w:val="24"/>
        </w:rPr>
      </w:pPr>
    </w:p>
    <w:p w14:paraId="19E511CC" w14:textId="77777777" w:rsidR="008E07B1" w:rsidRPr="008E07B1" w:rsidRDefault="008E07B1" w:rsidP="008E07B1">
      <w:pPr>
        <w:rPr>
          <w:szCs w:val="24"/>
        </w:rPr>
      </w:pPr>
      <w:r w:rsidRPr="008E07B1">
        <w:rPr>
          <w:szCs w:val="24"/>
        </w:rPr>
        <w:t>“I know,” Harry nodded. “I planned to summon Jezebel to help me.”</w:t>
      </w:r>
    </w:p>
    <w:p w14:paraId="03E87DAE" w14:textId="77777777" w:rsidR="008E07B1" w:rsidRPr="008E07B1" w:rsidRDefault="008E07B1" w:rsidP="008E07B1">
      <w:pPr>
        <w:rPr>
          <w:szCs w:val="24"/>
        </w:rPr>
      </w:pPr>
    </w:p>
    <w:p w14:paraId="092A2307" w14:textId="77777777" w:rsidR="008E07B1" w:rsidRPr="008E07B1" w:rsidRDefault="008E07B1" w:rsidP="008E07B1">
      <w:pPr>
        <w:rPr>
          <w:szCs w:val="24"/>
        </w:rPr>
      </w:pPr>
      <w:r w:rsidRPr="008E07B1">
        <w:rPr>
          <w:szCs w:val="24"/>
        </w:rPr>
        <w:t>“Not a bad idea,” he nodded. “But I have another offer for you.”</w:t>
      </w:r>
    </w:p>
    <w:p w14:paraId="308E7A77" w14:textId="77777777" w:rsidR="008E07B1" w:rsidRPr="008E07B1" w:rsidRDefault="008E07B1" w:rsidP="008E07B1">
      <w:pPr>
        <w:rPr>
          <w:szCs w:val="24"/>
        </w:rPr>
      </w:pPr>
    </w:p>
    <w:p w14:paraId="64FD068A" w14:textId="77777777" w:rsidR="008E07B1" w:rsidRPr="008E07B1" w:rsidRDefault="008E07B1" w:rsidP="008E07B1">
      <w:pPr>
        <w:rPr>
          <w:szCs w:val="24"/>
        </w:rPr>
      </w:pPr>
      <w:r w:rsidRPr="008E07B1">
        <w:rPr>
          <w:szCs w:val="24"/>
        </w:rPr>
        <w:t xml:space="preserve">“Sir?” Harry asked curiously. </w:t>
      </w:r>
    </w:p>
    <w:p w14:paraId="59F0B7C5" w14:textId="77777777" w:rsidR="008E07B1" w:rsidRPr="008E07B1" w:rsidRDefault="008E07B1" w:rsidP="008E07B1">
      <w:pPr>
        <w:rPr>
          <w:szCs w:val="24"/>
        </w:rPr>
      </w:pPr>
    </w:p>
    <w:p w14:paraId="02C6E007" w14:textId="77777777" w:rsidR="008E07B1" w:rsidRPr="008E07B1" w:rsidRDefault="008E07B1" w:rsidP="008E07B1">
      <w:pPr>
        <w:rPr>
          <w:szCs w:val="24"/>
        </w:rPr>
      </w:pPr>
      <w:r w:rsidRPr="008E07B1">
        <w:rPr>
          <w:szCs w:val="24"/>
        </w:rPr>
        <w:t>“I will let you retain all your memories in exchange for Tom Riddle’s soul,” he said. “All of it. Every last piece. If you succeed, our deal is complete. However, if you die, your soul will return to Hell for all eternity, never to leave again.”</w:t>
      </w:r>
    </w:p>
    <w:p w14:paraId="228D2FC1" w14:textId="77777777" w:rsidR="008E07B1" w:rsidRPr="008E07B1" w:rsidRDefault="008E07B1" w:rsidP="008E07B1">
      <w:pPr>
        <w:rPr>
          <w:szCs w:val="24"/>
        </w:rPr>
      </w:pPr>
    </w:p>
    <w:p w14:paraId="1D6DD656" w14:textId="77777777" w:rsidR="008E07B1" w:rsidRPr="008E07B1" w:rsidRDefault="008E07B1" w:rsidP="008E07B1">
      <w:pPr>
        <w:rPr>
          <w:szCs w:val="24"/>
        </w:rPr>
      </w:pPr>
      <w:r w:rsidRPr="008E07B1">
        <w:rPr>
          <w:szCs w:val="24"/>
        </w:rPr>
        <w:t>“Whoa,” Harry said. “You really want this guy dead.”</w:t>
      </w:r>
    </w:p>
    <w:p w14:paraId="19C455D8" w14:textId="77777777" w:rsidR="008E07B1" w:rsidRPr="008E07B1" w:rsidRDefault="008E07B1" w:rsidP="008E07B1">
      <w:pPr>
        <w:rPr>
          <w:szCs w:val="24"/>
        </w:rPr>
      </w:pPr>
    </w:p>
    <w:p w14:paraId="1C1E0694" w14:textId="77777777" w:rsidR="008E07B1" w:rsidRPr="008E07B1" w:rsidRDefault="008E07B1" w:rsidP="008E07B1">
      <w:pPr>
        <w:rPr>
          <w:szCs w:val="24"/>
        </w:rPr>
      </w:pPr>
      <w:r w:rsidRPr="008E07B1">
        <w:rPr>
          <w:szCs w:val="24"/>
        </w:rPr>
        <w:lastRenderedPageBreak/>
        <w:t>“He’s avoided his punishment for far too long,” Lucifer growled. “Now, do we have a deal?”</w:t>
      </w:r>
    </w:p>
    <w:p w14:paraId="46EF1DB4" w14:textId="77777777" w:rsidR="008E07B1" w:rsidRPr="008E07B1" w:rsidRDefault="008E07B1" w:rsidP="008E07B1">
      <w:pPr>
        <w:rPr>
          <w:szCs w:val="24"/>
        </w:rPr>
      </w:pPr>
    </w:p>
    <w:p w14:paraId="5E53563C" w14:textId="77777777" w:rsidR="008E07B1" w:rsidRPr="008E07B1" w:rsidRDefault="008E07B1" w:rsidP="008E07B1">
      <w:pPr>
        <w:rPr>
          <w:szCs w:val="24"/>
        </w:rPr>
      </w:pPr>
      <w:r w:rsidRPr="008E07B1">
        <w:rPr>
          <w:szCs w:val="24"/>
        </w:rPr>
        <w:t xml:space="preserve">He extended his enormous red hand in offering. </w:t>
      </w:r>
    </w:p>
    <w:p w14:paraId="3E201F74" w14:textId="77777777" w:rsidR="008E07B1" w:rsidRPr="008E07B1" w:rsidRDefault="008E07B1" w:rsidP="008E07B1">
      <w:pPr>
        <w:rPr>
          <w:szCs w:val="24"/>
        </w:rPr>
      </w:pPr>
    </w:p>
    <w:p w14:paraId="71636EF1" w14:textId="77777777" w:rsidR="008E07B1" w:rsidRPr="008E07B1" w:rsidRDefault="008E07B1" w:rsidP="008E07B1">
      <w:pPr>
        <w:rPr>
          <w:szCs w:val="24"/>
        </w:rPr>
      </w:pPr>
      <w:r w:rsidRPr="008E07B1">
        <w:rPr>
          <w:szCs w:val="24"/>
        </w:rPr>
        <w:t xml:space="preserve">Harry paused in thought. His plan to use Jezebel’s help would work, but keeping all of his memories would make killing Voldemort so much easier. It was a risk. He might never get to see his family, but it was one he felt it was worth taking. Slowly, he reached out and shook hands with the devil. </w:t>
      </w:r>
    </w:p>
    <w:p w14:paraId="0EA41089" w14:textId="77777777" w:rsidR="008E07B1" w:rsidRPr="008E07B1" w:rsidRDefault="008E07B1" w:rsidP="008E07B1">
      <w:pPr>
        <w:rPr>
          <w:szCs w:val="24"/>
        </w:rPr>
      </w:pPr>
    </w:p>
    <w:p w14:paraId="471B0A59" w14:textId="77777777" w:rsidR="008E07B1" w:rsidRPr="008E07B1" w:rsidRDefault="008E07B1" w:rsidP="008E07B1">
      <w:pPr>
        <w:rPr>
          <w:szCs w:val="24"/>
        </w:rPr>
      </w:pPr>
      <w:r w:rsidRPr="008E07B1">
        <w:rPr>
          <w:szCs w:val="24"/>
        </w:rPr>
        <w:t xml:space="preserve">“Deal,” he said. </w:t>
      </w:r>
    </w:p>
    <w:p w14:paraId="7368C31C" w14:textId="77777777" w:rsidR="008E07B1" w:rsidRPr="008E07B1" w:rsidRDefault="008E07B1" w:rsidP="008E07B1">
      <w:pPr>
        <w:rPr>
          <w:szCs w:val="24"/>
        </w:rPr>
      </w:pPr>
    </w:p>
    <w:p w14:paraId="1511EDA7" w14:textId="77777777" w:rsidR="008E07B1" w:rsidRPr="008E07B1" w:rsidRDefault="008E07B1" w:rsidP="008E07B1">
      <w:pPr>
        <w:rPr>
          <w:szCs w:val="24"/>
        </w:rPr>
      </w:pPr>
      <w:r w:rsidRPr="008E07B1">
        <w:rPr>
          <w:szCs w:val="24"/>
        </w:rPr>
        <w:t>“Good,” Lucifer smiled. “Now, go and bring me his soul.”</w:t>
      </w:r>
    </w:p>
    <w:p w14:paraId="6BD6E978" w14:textId="77777777" w:rsidR="008E07B1" w:rsidRPr="008E07B1" w:rsidRDefault="008E07B1" w:rsidP="008E07B1">
      <w:pPr>
        <w:rPr>
          <w:szCs w:val="24"/>
        </w:rPr>
      </w:pPr>
    </w:p>
    <w:p w14:paraId="2EC79D93" w14:textId="77777777" w:rsidR="008E07B1" w:rsidRPr="008E07B1" w:rsidRDefault="008E07B1" w:rsidP="008E07B1">
      <w:pPr>
        <w:rPr>
          <w:szCs w:val="24"/>
        </w:rPr>
      </w:pPr>
      <w:r w:rsidRPr="008E07B1">
        <w:rPr>
          <w:szCs w:val="24"/>
        </w:rPr>
        <w:t>“Yes, sir.”</w:t>
      </w:r>
    </w:p>
    <w:p w14:paraId="3AF4E958" w14:textId="77777777" w:rsidR="008E07B1" w:rsidRPr="008E07B1" w:rsidRDefault="008E07B1" w:rsidP="008E07B1">
      <w:pPr>
        <w:rPr>
          <w:szCs w:val="24"/>
        </w:rPr>
      </w:pPr>
    </w:p>
    <w:p w14:paraId="60A89FBF" w14:textId="77777777" w:rsidR="008E07B1" w:rsidRPr="008E07B1" w:rsidRDefault="008E07B1" w:rsidP="008E07B1">
      <w:pPr>
        <w:rPr>
          <w:szCs w:val="24"/>
        </w:rPr>
      </w:pPr>
      <w:r w:rsidRPr="008E07B1">
        <w:rPr>
          <w:szCs w:val="24"/>
        </w:rPr>
        <w:t xml:space="preserve">With a cheeky salute, Harry vanished. Lucifer watched him go and let out a breath. </w:t>
      </w:r>
    </w:p>
    <w:p w14:paraId="400546DE" w14:textId="77777777" w:rsidR="008E07B1" w:rsidRPr="008E07B1" w:rsidRDefault="008E07B1" w:rsidP="008E07B1">
      <w:pPr>
        <w:rPr>
          <w:szCs w:val="24"/>
        </w:rPr>
      </w:pPr>
    </w:p>
    <w:p w14:paraId="257C7C61" w14:textId="77777777" w:rsidR="008E07B1" w:rsidRPr="008E07B1" w:rsidRDefault="008E07B1" w:rsidP="008E07B1">
      <w:pPr>
        <w:rPr>
          <w:szCs w:val="24"/>
        </w:rPr>
      </w:pPr>
      <w:r w:rsidRPr="008E07B1">
        <w:rPr>
          <w:szCs w:val="24"/>
        </w:rPr>
        <w:t xml:space="preserve">“Nix!” he shouted. </w:t>
      </w:r>
    </w:p>
    <w:p w14:paraId="33BC64E3" w14:textId="77777777" w:rsidR="008E07B1" w:rsidRPr="008E07B1" w:rsidRDefault="008E07B1" w:rsidP="008E07B1">
      <w:pPr>
        <w:rPr>
          <w:szCs w:val="24"/>
        </w:rPr>
      </w:pPr>
    </w:p>
    <w:p w14:paraId="5D773586" w14:textId="77777777" w:rsidR="008E07B1" w:rsidRPr="008E07B1" w:rsidRDefault="008E07B1" w:rsidP="008E07B1">
      <w:pPr>
        <w:rPr>
          <w:szCs w:val="24"/>
        </w:rPr>
      </w:pPr>
      <w:r w:rsidRPr="008E07B1">
        <w:rPr>
          <w:szCs w:val="24"/>
        </w:rPr>
        <w:t xml:space="preserve">A petite, muscular female demon with short, spiky hair hiding her horns appeared next to him in a burst of fire. </w:t>
      </w:r>
    </w:p>
    <w:p w14:paraId="414D4672" w14:textId="77777777" w:rsidR="008E07B1" w:rsidRPr="008E07B1" w:rsidRDefault="008E07B1" w:rsidP="008E07B1">
      <w:pPr>
        <w:rPr>
          <w:szCs w:val="24"/>
        </w:rPr>
      </w:pPr>
    </w:p>
    <w:p w14:paraId="4C946B6A" w14:textId="77777777" w:rsidR="008E07B1" w:rsidRPr="008E07B1" w:rsidRDefault="008E07B1" w:rsidP="008E07B1">
      <w:pPr>
        <w:rPr>
          <w:szCs w:val="24"/>
        </w:rPr>
      </w:pPr>
      <w:r w:rsidRPr="008E07B1">
        <w:rPr>
          <w:szCs w:val="24"/>
        </w:rPr>
        <w:t xml:space="preserve">“You called,” she said. </w:t>
      </w:r>
    </w:p>
    <w:p w14:paraId="74E99FD7" w14:textId="77777777" w:rsidR="008E07B1" w:rsidRPr="008E07B1" w:rsidRDefault="008E07B1" w:rsidP="008E07B1">
      <w:pPr>
        <w:rPr>
          <w:szCs w:val="24"/>
        </w:rPr>
      </w:pPr>
    </w:p>
    <w:p w14:paraId="41A5EF3F" w14:textId="77777777" w:rsidR="008E07B1" w:rsidRPr="008E07B1" w:rsidRDefault="008E07B1" w:rsidP="008E07B1">
      <w:pPr>
        <w:rPr>
          <w:szCs w:val="24"/>
        </w:rPr>
      </w:pPr>
      <w:r w:rsidRPr="008E07B1">
        <w:rPr>
          <w:szCs w:val="24"/>
        </w:rPr>
        <w:t>“I expect Jezebel to be summoned to the mortal world soon,” he said. “I’ll need you to take over her duties until she returns.”</w:t>
      </w:r>
    </w:p>
    <w:p w14:paraId="15D80C58" w14:textId="77777777" w:rsidR="008E07B1" w:rsidRPr="008E07B1" w:rsidRDefault="008E07B1" w:rsidP="008E07B1">
      <w:pPr>
        <w:rPr>
          <w:szCs w:val="24"/>
        </w:rPr>
      </w:pPr>
    </w:p>
    <w:p w14:paraId="1C5E5840" w14:textId="77777777" w:rsidR="008E07B1" w:rsidRPr="008E07B1" w:rsidRDefault="008E07B1" w:rsidP="008E07B1">
      <w:pPr>
        <w:rPr>
          <w:szCs w:val="24"/>
        </w:rPr>
      </w:pPr>
      <w:r w:rsidRPr="008E07B1">
        <w:rPr>
          <w:szCs w:val="24"/>
        </w:rPr>
        <w:t>“Harry’s going back?” Nix asked, raising her eyebrows. “Aw, I’m gonna miss that guy.”</w:t>
      </w:r>
    </w:p>
    <w:p w14:paraId="6A6C3F47" w14:textId="77777777" w:rsidR="008E07B1" w:rsidRPr="008E07B1" w:rsidRDefault="008E07B1" w:rsidP="008E07B1">
      <w:pPr>
        <w:rPr>
          <w:szCs w:val="24"/>
        </w:rPr>
      </w:pPr>
    </w:p>
    <w:p w14:paraId="55C47131" w14:textId="77777777" w:rsidR="008E07B1" w:rsidRPr="008E07B1" w:rsidRDefault="008E07B1" w:rsidP="008E07B1">
      <w:pPr>
        <w:rPr>
          <w:szCs w:val="24"/>
        </w:rPr>
      </w:pPr>
      <w:r w:rsidRPr="008E07B1">
        <w:rPr>
          <w:szCs w:val="24"/>
        </w:rPr>
        <w:lastRenderedPageBreak/>
        <w:t xml:space="preserve">Lucifer smiled and looked up into the murky, sulfur-filled air. </w:t>
      </w:r>
    </w:p>
    <w:p w14:paraId="6C373BF1" w14:textId="77777777" w:rsidR="008E07B1" w:rsidRPr="008E07B1" w:rsidRDefault="008E07B1" w:rsidP="008E07B1">
      <w:pPr>
        <w:rPr>
          <w:szCs w:val="24"/>
        </w:rPr>
      </w:pPr>
    </w:p>
    <w:p w14:paraId="1E036FE8" w14:textId="77777777" w:rsidR="008E07B1" w:rsidRPr="008E07B1" w:rsidRDefault="008E07B1" w:rsidP="008E07B1">
      <w:pPr>
        <w:rPr>
          <w:szCs w:val="24"/>
        </w:rPr>
      </w:pPr>
      <w:r w:rsidRPr="008E07B1">
        <w:rPr>
          <w:szCs w:val="24"/>
        </w:rPr>
        <w:t>“We all are.”</w:t>
      </w:r>
    </w:p>
    <w:p w14:paraId="04E8EBBB" w14:textId="77777777" w:rsidR="008E07B1" w:rsidRPr="008E07B1" w:rsidRDefault="008E07B1" w:rsidP="008E07B1">
      <w:pPr>
        <w:rPr>
          <w:szCs w:val="24"/>
        </w:rPr>
      </w:pPr>
    </w:p>
    <w:p w14:paraId="76A80D3E" w14:textId="77777777" w:rsidR="008E07B1" w:rsidRPr="008E07B1" w:rsidRDefault="008E07B1" w:rsidP="008E07B1">
      <w:pPr>
        <w:jc w:val="center"/>
        <w:rPr>
          <w:szCs w:val="24"/>
        </w:rPr>
      </w:pPr>
      <w:r w:rsidRPr="008E07B1">
        <w:rPr>
          <w:szCs w:val="24"/>
        </w:rPr>
        <w:t>~</w:t>
      </w:r>
    </w:p>
    <w:p w14:paraId="2810F916" w14:textId="77777777" w:rsidR="008E07B1" w:rsidRPr="008E07B1" w:rsidRDefault="008E07B1" w:rsidP="008E07B1">
      <w:pPr>
        <w:jc w:val="center"/>
        <w:rPr>
          <w:szCs w:val="24"/>
        </w:rPr>
      </w:pPr>
    </w:p>
    <w:p w14:paraId="2E309AAF" w14:textId="77777777" w:rsidR="008E07B1" w:rsidRPr="008E07B1" w:rsidRDefault="008E07B1" w:rsidP="008E07B1">
      <w:pPr>
        <w:rPr>
          <w:szCs w:val="24"/>
        </w:rPr>
      </w:pPr>
      <w:r w:rsidRPr="008E07B1">
        <w:rPr>
          <w:szCs w:val="24"/>
        </w:rPr>
        <w:t xml:space="preserve">Harry reappeared in the Time Room. </w:t>
      </w:r>
    </w:p>
    <w:p w14:paraId="19AAEF50" w14:textId="77777777" w:rsidR="008E07B1" w:rsidRPr="008E07B1" w:rsidRDefault="008E07B1" w:rsidP="008E07B1">
      <w:pPr>
        <w:rPr>
          <w:szCs w:val="24"/>
        </w:rPr>
      </w:pPr>
    </w:p>
    <w:p w14:paraId="4DAB8B55" w14:textId="77777777" w:rsidR="008E07B1" w:rsidRPr="008E07B1" w:rsidRDefault="008E07B1" w:rsidP="008E07B1">
      <w:pPr>
        <w:rPr>
          <w:szCs w:val="24"/>
        </w:rPr>
      </w:pPr>
      <w:r w:rsidRPr="008E07B1">
        <w:rPr>
          <w:szCs w:val="24"/>
        </w:rPr>
        <w:t xml:space="preserve">“Oh, Merlin,” Ginny gasped. </w:t>
      </w:r>
    </w:p>
    <w:p w14:paraId="490D095B" w14:textId="77777777" w:rsidR="008E07B1" w:rsidRPr="008E07B1" w:rsidRDefault="008E07B1" w:rsidP="008E07B1">
      <w:pPr>
        <w:rPr>
          <w:szCs w:val="24"/>
        </w:rPr>
      </w:pPr>
    </w:p>
    <w:p w14:paraId="142CBADB" w14:textId="77777777" w:rsidR="008E07B1" w:rsidRPr="008E07B1" w:rsidRDefault="008E07B1" w:rsidP="008E07B1">
      <w:pPr>
        <w:rPr>
          <w:szCs w:val="24"/>
        </w:rPr>
      </w:pPr>
      <w:r w:rsidRPr="008E07B1">
        <w:rPr>
          <w:szCs w:val="24"/>
        </w:rPr>
        <w:t xml:space="preserve">She turned bright red and covered her eyes, while Luna glanced him up and down and tilted her head to the side. </w:t>
      </w:r>
    </w:p>
    <w:p w14:paraId="13093263" w14:textId="77777777" w:rsidR="008E07B1" w:rsidRPr="008E07B1" w:rsidRDefault="008E07B1" w:rsidP="008E07B1">
      <w:pPr>
        <w:rPr>
          <w:szCs w:val="24"/>
        </w:rPr>
      </w:pPr>
    </w:p>
    <w:p w14:paraId="62DEB6BC" w14:textId="77777777" w:rsidR="008E07B1" w:rsidRPr="008E07B1" w:rsidRDefault="008E07B1" w:rsidP="008E07B1">
      <w:pPr>
        <w:rPr>
          <w:szCs w:val="24"/>
        </w:rPr>
      </w:pPr>
      <w:r w:rsidRPr="008E07B1">
        <w:rPr>
          <w:szCs w:val="24"/>
        </w:rPr>
        <w:t xml:space="preserve">“You don’t look like a Nargle,” she said. </w:t>
      </w:r>
    </w:p>
    <w:p w14:paraId="15154209" w14:textId="77777777" w:rsidR="008E07B1" w:rsidRPr="008E07B1" w:rsidRDefault="008E07B1" w:rsidP="008E07B1">
      <w:pPr>
        <w:rPr>
          <w:szCs w:val="24"/>
        </w:rPr>
      </w:pPr>
    </w:p>
    <w:p w14:paraId="6B9310C9" w14:textId="77777777" w:rsidR="008E07B1" w:rsidRPr="008E07B1" w:rsidRDefault="008E07B1" w:rsidP="008E07B1">
      <w:pPr>
        <w:rPr>
          <w:szCs w:val="24"/>
        </w:rPr>
      </w:pPr>
      <w:r w:rsidRPr="008E07B1">
        <w:rPr>
          <w:szCs w:val="24"/>
        </w:rPr>
        <w:t xml:space="preserve">“Are you really back?” Heather asked. </w:t>
      </w:r>
    </w:p>
    <w:p w14:paraId="03F7CDBC" w14:textId="77777777" w:rsidR="008E07B1" w:rsidRPr="008E07B1" w:rsidRDefault="008E07B1" w:rsidP="008E07B1">
      <w:pPr>
        <w:rPr>
          <w:szCs w:val="24"/>
        </w:rPr>
      </w:pPr>
    </w:p>
    <w:p w14:paraId="549C4930" w14:textId="77777777" w:rsidR="008E07B1" w:rsidRPr="008E07B1" w:rsidRDefault="008E07B1" w:rsidP="008E07B1">
      <w:pPr>
        <w:rPr>
          <w:szCs w:val="24"/>
        </w:rPr>
      </w:pPr>
      <w:r w:rsidRPr="008E07B1">
        <w:rPr>
          <w:szCs w:val="24"/>
        </w:rPr>
        <w:t xml:space="preserve">Smiling, Harry nodded. Heather rushed forward and hugged him tightly. </w:t>
      </w:r>
    </w:p>
    <w:p w14:paraId="0AB09081" w14:textId="77777777" w:rsidR="008E07B1" w:rsidRPr="008E07B1" w:rsidRDefault="008E07B1" w:rsidP="008E07B1">
      <w:pPr>
        <w:rPr>
          <w:szCs w:val="24"/>
        </w:rPr>
      </w:pPr>
    </w:p>
    <w:p w14:paraId="55E36730" w14:textId="28370D11" w:rsidR="008E07B1" w:rsidRPr="008E07B1" w:rsidRDefault="008E07B1" w:rsidP="00027FAE">
      <w:pPr>
        <w:rPr>
          <w:szCs w:val="24"/>
        </w:rPr>
      </w:pPr>
      <w:r w:rsidRPr="008E07B1">
        <w:rPr>
          <w:szCs w:val="24"/>
        </w:rPr>
        <w:t>“I’m glad you’re here, but can you please put on some clothes?”</w:t>
      </w:r>
    </w:p>
    <w:p w14:paraId="6604CAC0" w14:textId="77777777" w:rsidR="004F2A4E" w:rsidRDefault="004F2A4E">
      <w:pPr>
        <w:rPr>
          <w:szCs w:val="24"/>
        </w:rPr>
      </w:pPr>
    </w:p>
    <w:p w14:paraId="66C8A27A" w14:textId="77777777" w:rsidR="00232EC0" w:rsidRDefault="00232EC0" w:rsidP="00232EC0">
      <w:pPr>
        <w:jc w:val="center"/>
      </w:pPr>
      <w:r>
        <w:t>Chapter 6</w:t>
      </w:r>
    </w:p>
    <w:p w14:paraId="3A0E0B25" w14:textId="77777777" w:rsidR="00232EC0" w:rsidRDefault="00232EC0" w:rsidP="00232EC0">
      <w:pPr>
        <w:jc w:val="center"/>
      </w:pPr>
    </w:p>
    <w:p w14:paraId="47CE68B3" w14:textId="77777777" w:rsidR="00232EC0" w:rsidRDefault="00232EC0" w:rsidP="00232EC0">
      <w:r>
        <w:t xml:space="preserve">Harry donned Dolohov’s robe and grabbed his wand. It was sleek and black, made of rigid oak with a Dragon heartstring core. It wasn’t a great fit, but it would work for now. </w:t>
      </w:r>
    </w:p>
    <w:p w14:paraId="54938832" w14:textId="77777777" w:rsidR="00232EC0" w:rsidRDefault="00232EC0" w:rsidP="00232EC0"/>
    <w:p w14:paraId="3ADCD8F4" w14:textId="77777777" w:rsidR="00232EC0" w:rsidRDefault="00232EC0" w:rsidP="00232EC0">
      <w:r>
        <w:t xml:space="preserve">“I-is that guy really dead?” Neville asked. </w:t>
      </w:r>
    </w:p>
    <w:p w14:paraId="457BECF8" w14:textId="77777777" w:rsidR="00232EC0" w:rsidRDefault="00232EC0" w:rsidP="00232EC0"/>
    <w:p w14:paraId="3E3EC840" w14:textId="77777777" w:rsidR="00232EC0" w:rsidRDefault="00232EC0" w:rsidP="00232EC0">
      <w:r>
        <w:lastRenderedPageBreak/>
        <w:t xml:space="preserve">Harry nudged Dolohov with his bare foot. </w:t>
      </w:r>
    </w:p>
    <w:p w14:paraId="09951725" w14:textId="77777777" w:rsidR="00232EC0" w:rsidRDefault="00232EC0" w:rsidP="00232EC0"/>
    <w:p w14:paraId="37A59C64" w14:textId="77777777" w:rsidR="00232EC0" w:rsidRDefault="00232EC0" w:rsidP="00232EC0">
      <w:r>
        <w:t>“Quite.”</w:t>
      </w:r>
    </w:p>
    <w:p w14:paraId="676D79C6" w14:textId="77777777" w:rsidR="00232EC0" w:rsidRDefault="00232EC0" w:rsidP="00232EC0"/>
    <w:p w14:paraId="6DE58BC6" w14:textId="77777777" w:rsidR="00232EC0" w:rsidRDefault="00232EC0" w:rsidP="00232EC0">
      <w:r>
        <w:t>“Bloody hell,” Ron gasped. “You killed him!”</w:t>
      </w:r>
    </w:p>
    <w:p w14:paraId="1A302BE2" w14:textId="77777777" w:rsidR="00232EC0" w:rsidRDefault="00232EC0" w:rsidP="00232EC0"/>
    <w:p w14:paraId="451047CE" w14:textId="77777777" w:rsidR="00232EC0" w:rsidRDefault="00232EC0" w:rsidP="00232EC0">
      <w:r>
        <w:t>“It was him or Hermione,” Harry shrugged. “Not really much of a choice if you ask me.”</w:t>
      </w:r>
    </w:p>
    <w:p w14:paraId="1C9F8759" w14:textId="77777777" w:rsidR="00232EC0" w:rsidRDefault="00232EC0" w:rsidP="00232EC0"/>
    <w:p w14:paraId="2F182F2F" w14:textId="77777777" w:rsidR="00232EC0" w:rsidRDefault="00232EC0" w:rsidP="00232EC0">
      <w:r>
        <w:t>“Well, yeah,” Ron said, glancing over at Hermione. “But-”</w:t>
      </w:r>
    </w:p>
    <w:p w14:paraId="4DD6ED59" w14:textId="77777777" w:rsidR="00232EC0" w:rsidRDefault="00232EC0" w:rsidP="00232EC0"/>
    <w:p w14:paraId="495C4FEA" w14:textId="77777777" w:rsidR="00232EC0" w:rsidRDefault="00232EC0" w:rsidP="00232EC0">
      <w:r>
        <w:t xml:space="preserve">“Look, we really don’t have time for this,” Harry interrupted. </w:t>
      </w:r>
    </w:p>
    <w:p w14:paraId="7572A304" w14:textId="77777777" w:rsidR="00232EC0" w:rsidRDefault="00232EC0" w:rsidP="00232EC0"/>
    <w:p w14:paraId="49E4B695" w14:textId="77777777" w:rsidR="00232EC0" w:rsidRDefault="00232EC0" w:rsidP="00232EC0">
      <w:r>
        <w:t xml:space="preserve">“Are you really a Nargle?” Luna asked, cocking her head to the side curiously. </w:t>
      </w:r>
    </w:p>
    <w:p w14:paraId="663D3BC8" w14:textId="77777777" w:rsidR="00232EC0" w:rsidRDefault="00232EC0" w:rsidP="00232EC0"/>
    <w:p w14:paraId="562B56B3" w14:textId="77777777" w:rsidR="00232EC0" w:rsidRDefault="00232EC0" w:rsidP="00232EC0">
      <w:r>
        <w:t>“’Fraid not,” he smiled and held out his hand. “Harry Potter.”</w:t>
      </w:r>
    </w:p>
    <w:p w14:paraId="57A9F235" w14:textId="77777777" w:rsidR="00232EC0" w:rsidRDefault="00232EC0" w:rsidP="00232EC0"/>
    <w:p w14:paraId="2DBDCBA6" w14:textId="77777777" w:rsidR="00232EC0" w:rsidRDefault="00232EC0" w:rsidP="00232EC0">
      <w:r>
        <w:t xml:space="preserve">“Luna Lovegood,” Luna replied, shaking his hand. </w:t>
      </w:r>
    </w:p>
    <w:p w14:paraId="653A6476" w14:textId="77777777" w:rsidR="00232EC0" w:rsidRDefault="00232EC0" w:rsidP="00232EC0"/>
    <w:p w14:paraId="0C2CF5D0" w14:textId="77777777" w:rsidR="00232EC0" w:rsidRDefault="00232EC0" w:rsidP="00232EC0">
      <w:r>
        <w:t>“It’s a pleasure to finally meet you, Luna,” Harry smiled, and then turned his attention back to the frightened group. “Right. Everyone, stick close to me and stay together. If you see a Death Eater, curse them until they stop moving and then curse them a couple more times for good measure.”</w:t>
      </w:r>
    </w:p>
    <w:p w14:paraId="33DED21A" w14:textId="77777777" w:rsidR="00232EC0" w:rsidRDefault="00232EC0" w:rsidP="00232EC0"/>
    <w:p w14:paraId="062F095D" w14:textId="77777777" w:rsidR="00232EC0" w:rsidRDefault="00232EC0" w:rsidP="00232EC0">
      <w:r>
        <w:t xml:space="preserve">Stepping over Dolohov’s body, he paused thoughtfully and nicked a Time-Turner from a broken cabinet and stuck it in his pocket. </w:t>
      </w:r>
    </w:p>
    <w:p w14:paraId="5586E710" w14:textId="77777777" w:rsidR="00232EC0" w:rsidRDefault="00232EC0" w:rsidP="00232EC0"/>
    <w:p w14:paraId="335B2615" w14:textId="77777777" w:rsidR="00232EC0" w:rsidRDefault="00232EC0" w:rsidP="00232EC0">
      <w:r>
        <w:t>“Harry!” Hermione hissed incredulously. “You can’t steal that!”</w:t>
      </w:r>
    </w:p>
    <w:p w14:paraId="4AD0C23A" w14:textId="77777777" w:rsidR="00232EC0" w:rsidRDefault="00232EC0" w:rsidP="00232EC0"/>
    <w:p w14:paraId="45B819AA" w14:textId="77777777" w:rsidR="00232EC0" w:rsidRDefault="00232EC0" w:rsidP="00232EC0">
      <w:r>
        <w:lastRenderedPageBreak/>
        <w:t>“They won’t miss it with all the damage, and it might come in handy,” he shrugged and continued toward the door. “Stay on your toes. I don’t know where they are anymore, but they’re spread out throughout the department.”</w:t>
      </w:r>
    </w:p>
    <w:p w14:paraId="42BD6C7E" w14:textId="77777777" w:rsidR="00232EC0" w:rsidRDefault="00232EC0" w:rsidP="00232EC0"/>
    <w:p w14:paraId="77F80087" w14:textId="77777777" w:rsidR="00232EC0" w:rsidRDefault="00232EC0" w:rsidP="00232EC0">
      <w:r>
        <w:t xml:space="preserve">Heather reached out, grabbed the back of his robes, and pulled him to a stop. </w:t>
      </w:r>
    </w:p>
    <w:p w14:paraId="00392452" w14:textId="77777777" w:rsidR="00232EC0" w:rsidRDefault="00232EC0" w:rsidP="00232EC0"/>
    <w:p w14:paraId="2B331935" w14:textId="77777777" w:rsidR="00232EC0" w:rsidRDefault="00232EC0" w:rsidP="00232EC0">
      <w:r>
        <w:t xml:space="preserve">“What about Sirius?” she asked. </w:t>
      </w:r>
    </w:p>
    <w:p w14:paraId="625AE1AB" w14:textId="77777777" w:rsidR="00232EC0" w:rsidRDefault="00232EC0" w:rsidP="00232EC0"/>
    <w:p w14:paraId="5390360F" w14:textId="77777777" w:rsidR="00232EC0" w:rsidRDefault="00232EC0" w:rsidP="00232EC0">
      <w:r>
        <w:t>“Sirius is at Grimmauld Place,” Harry told her. “Kreacher lied. He’s been taking orders from Bellatrix. Voldemort’s been trying to trick you into coming here for months. I guess he finally lost patience.”</w:t>
      </w:r>
    </w:p>
    <w:p w14:paraId="5E76CE97" w14:textId="77777777" w:rsidR="00232EC0" w:rsidRDefault="00232EC0" w:rsidP="00232EC0"/>
    <w:p w14:paraId="0EE05B56" w14:textId="77777777" w:rsidR="00232EC0" w:rsidRDefault="00232EC0" w:rsidP="00232EC0">
      <w:r>
        <w:t xml:space="preserve">“So, it was a trap,” she said, guiltily glancing at her friends. </w:t>
      </w:r>
    </w:p>
    <w:p w14:paraId="501CBBF9" w14:textId="77777777" w:rsidR="00232EC0" w:rsidRDefault="00232EC0" w:rsidP="00232EC0"/>
    <w:p w14:paraId="79640F1A" w14:textId="77777777" w:rsidR="00232EC0" w:rsidRDefault="00232EC0" w:rsidP="00232EC0">
      <w:r>
        <w:t>“It’s not your fault,” he said, gabbing her shoulders and turning her to look at him. “Dumbledore should have told you more. But right now, we need to focus on getting out of here.”</w:t>
      </w:r>
    </w:p>
    <w:p w14:paraId="0EA45BDF" w14:textId="77777777" w:rsidR="00232EC0" w:rsidRDefault="00232EC0" w:rsidP="00232EC0"/>
    <w:p w14:paraId="52654491" w14:textId="77777777" w:rsidR="00232EC0" w:rsidRDefault="00232EC0" w:rsidP="00232EC0">
      <w:r>
        <w:t xml:space="preserve">Heather straightened her shoulders and nodded determinedly. </w:t>
      </w:r>
    </w:p>
    <w:p w14:paraId="12043E41" w14:textId="77777777" w:rsidR="00232EC0" w:rsidRDefault="00232EC0" w:rsidP="00232EC0"/>
    <w:p w14:paraId="47D4F358" w14:textId="77777777" w:rsidR="00232EC0" w:rsidRDefault="00232EC0" w:rsidP="00232EC0">
      <w:r>
        <w:t>“Good. We need more information, and for that, we need to catch a couple of Death Eaters.”</w:t>
      </w:r>
    </w:p>
    <w:p w14:paraId="4F88457E" w14:textId="77777777" w:rsidR="00232EC0" w:rsidRDefault="00232EC0" w:rsidP="00232EC0"/>
    <w:p w14:paraId="39DEDA66" w14:textId="77777777" w:rsidR="00232EC0" w:rsidRDefault="00232EC0" w:rsidP="00232EC0">
      <w:r>
        <w:t xml:space="preserve">“You want to catch them?!” Ron asked incredulously, an expression shared by the others. </w:t>
      </w:r>
    </w:p>
    <w:p w14:paraId="356D5CE9" w14:textId="77777777" w:rsidR="00232EC0" w:rsidRDefault="00232EC0" w:rsidP="00232EC0"/>
    <w:p w14:paraId="3F923907" w14:textId="77777777" w:rsidR="00232EC0" w:rsidRDefault="00232EC0" w:rsidP="00232EC0">
      <w:r>
        <w:t>“It’ll be easy,” Harry assured him. “There are seven of us, and they’ve broken into pairs to search for you. But I can do it on my own if you’d rather just get out of here.”</w:t>
      </w:r>
    </w:p>
    <w:p w14:paraId="67A287F9" w14:textId="77777777" w:rsidR="00232EC0" w:rsidRDefault="00232EC0" w:rsidP="00232EC0"/>
    <w:p w14:paraId="614751C4" w14:textId="77777777" w:rsidR="00232EC0" w:rsidRDefault="00232EC0" w:rsidP="00232EC0">
      <w:r>
        <w:t xml:space="preserve">“I’ll help!” Heather interjected quickly. </w:t>
      </w:r>
    </w:p>
    <w:p w14:paraId="0818C524" w14:textId="77777777" w:rsidR="00232EC0" w:rsidRDefault="00232EC0" w:rsidP="00232EC0"/>
    <w:p w14:paraId="394FB000" w14:textId="77777777" w:rsidR="00232EC0" w:rsidRDefault="00232EC0" w:rsidP="00232EC0">
      <w:r>
        <w:t xml:space="preserve">“Me too,” Hermione added. </w:t>
      </w:r>
    </w:p>
    <w:p w14:paraId="411FB323" w14:textId="77777777" w:rsidR="00232EC0" w:rsidRDefault="00232EC0" w:rsidP="00232EC0"/>
    <w:p w14:paraId="782815F6" w14:textId="77777777" w:rsidR="00232EC0" w:rsidRDefault="00232EC0" w:rsidP="00232EC0">
      <w:r>
        <w:t>They turned as one to look at the rest of their friends. Ginny nodded confidently, Luna hummed and twirled a lock of her hair, seemingly in a world of her own, and Ron sighed. Of all of them, Neville looked the most apprehensive.</w:t>
      </w:r>
    </w:p>
    <w:p w14:paraId="34DF6CD0" w14:textId="77777777" w:rsidR="00232EC0" w:rsidRDefault="00232EC0" w:rsidP="00232EC0"/>
    <w:p w14:paraId="7A5E3782" w14:textId="77777777" w:rsidR="00232EC0" w:rsidRDefault="00232EC0" w:rsidP="00232EC0">
      <w:r>
        <w:t>“Fine,” Ron said. “I’m in.”</w:t>
      </w:r>
    </w:p>
    <w:p w14:paraId="0B846F2A" w14:textId="77777777" w:rsidR="00232EC0" w:rsidRDefault="00232EC0" w:rsidP="00232EC0"/>
    <w:p w14:paraId="72A95853" w14:textId="77777777" w:rsidR="00232EC0" w:rsidRDefault="00232EC0" w:rsidP="00232EC0">
      <w:r>
        <w:t xml:space="preserve">“We don’t have to kill them, do we?” Neville asked nervously. </w:t>
      </w:r>
    </w:p>
    <w:p w14:paraId="65AE5F96" w14:textId="77777777" w:rsidR="00232EC0" w:rsidRDefault="00232EC0" w:rsidP="00232EC0"/>
    <w:p w14:paraId="6D95EC02" w14:textId="77777777" w:rsidR="00232EC0" w:rsidRDefault="00232EC0" w:rsidP="00232EC0">
      <w:r>
        <w:t>“No,” Harry smiled reassuringly. “We need them alive. Just stun them.”</w:t>
      </w:r>
    </w:p>
    <w:p w14:paraId="2B8C05DC" w14:textId="77777777" w:rsidR="00232EC0" w:rsidRDefault="00232EC0" w:rsidP="00232EC0"/>
    <w:p w14:paraId="35C98996" w14:textId="77777777" w:rsidR="00232EC0" w:rsidRDefault="00232EC0" w:rsidP="00232EC0">
      <w:r>
        <w:t xml:space="preserve">Turning, he walked over to the door the Death Eaters had come through. Inexplicably, it led back to the circular room they’d first entered through. Heather and her friends followed him, wands at the ready and glancing at the doors cautiously. </w:t>
      </w:r>
    </w:p>
    <w:p w14:paraId="0FB00FF8" w14:textId="77777777" w:rsidR="00232EC0" w:rsidRDefault="00232EC0" w:rsidP="00232EC0"/>
    <w:p w14:paraId="706153B7" w14:textId="77777777" w:rsidR="00232EC0" w:rsidRDefault="00232EC0" w:rsidP="00232EC0">
      <w:r>
        <w:t xml:space="preserve">“Wait,” Hermione called suddenly. </w:t>
      </w:r>
    </w:p>
    <w:p w14:paraId="60D57D47" w14:textId="77777777" w:rsidR="00232EC0" w:rsidRDefault="00232EC0" w:rsidP="00232EC0"/>
    <w:p w14:paraId="7933F8E9" w14:textId="77777777" w:rsidR="00232EC0" w:rsidRDefault="00232EC0" w:rsidP="00232EC0">
      <w:r>
        <w:t xml:space="preserve">Ron froze in the doorway. She slashed her wand through the air, and a purple, fiery X appeared on the door. </w:t>
      </w:r>
    </w:p>
    <w:p w14:paraId="59E106F7" w14:textId="77777777" w:rsidR="00232EC0" w:rsidRDefault="00232EC0" w:rsidP="00232EC0"/>
    <w:p w14:paraId="28D5298B" w14:textId="77777777" w:rsidR="00232EC0" w:rsidRDefault="00232EC0" w:rsidP="00232EC0">
      <w:r>
        <w:t xml:space="preserve">“So we know which way we came from,” she explained. </w:t>
      </w:r>
    </w:p>
    <w:p w14:paraId="14A77DFC" w14:textId="77777777" w:rsidR="00232EC0" w:rsidRDefault="00232EC0" w:rsidP="00232EC0"/>
    <w:p w14:paraId="7898E0C5" w14:textId="77777777" w:rsidR="00232EC0" w:rsidRDefault="00232EC0" w:rsidP="00232EC0">
      <w:r>
        <w:t xml:space="preserve">“Great idea,” Harry smiled. </w:t>
      </w:r>
    </w:p>
    <w:p w14:paraId="1BF3D690" w14:textId="77777777" w:rsidR="00232EC0" w:rsidRDefault="00232EC0" w:rsidP="00232EC0"/>
    <w:p w14:paraId="747B027D" w14:textId="77777777" w:rsidR="00232EC0" w:rsidRDefault="00232EC0" w:rsidP="00232EC0">
      <w:r>
        <w:t xml:space="preserve">He nodded at Ron, who closed the door. As soon as it shut, the outside wall began to spin. When it came to a stop, they were facing a completely different set of doors. The door with the X on it was now behind them. </w:t>
      </w:r>
    </w:p>
    <w:p w14:paraId="2E1B6DBF" w14:textId="77777777" w:rsidR="00232EC0" w:rsidRDefault="00232EC0" w:rsidP="00232EC0"/>
    <w:p w14:paraId="6D4E076F" w14:textId="77777777" w:rsidR="00232EC0" w:rsidRDefault="00232EC0" w:rsidP="00232EC0">
      <w:r>
        <w:t xml:space="preserve">“Now what?” Ron asked. </w:t>
      </w:r>
    </w:p>
    <w:p w14:paraId="65801F5D" w14:textId="77777777" w:rsidR="00232EC0" w:rsidRDefault="00232EC0" w:rsidP="00232EC0"/>
    <w:p w14:paraId="7F401E4E" w14:textId="77777777" w:rsidR="00232EC0" w:rsidRDefault="00232EC0" w:rsidP="00232EC0">
      <w:r>
        <w:t xml:space="preserve">“Now, we just pick a door and see if we can find some Death Eaters,” Harry grinned. </w:t>
      </w:r>
    </w:p>
    <w:p w14:paraId="59D78946" w14:textId="77777777" w:rsidR="00232EC0" w:rsidRDefault="00232EC0" w:rsidP="00232EC0"/>
    <w:p w14:paraId="3CBA34D9" w14:textId="77777777" w:rsidR="00232EC0" w:rsidRDefault="00232EC0" w:rsidP="00232EC0">
      <w:r>
        <w:t xml:space="preserve">He marched forward to the door directly in front of him and pulled it open. The room inside was dark and undisturbed, so he closed it and moved to the next. In that room, the lights were on, illuminating a number of floating model planets spinning slowly above his head. Turning back to the others, he waved for them to follow and entered the room. </w:t>
      </w:r>
    </w:p>
    <w:p w14:paraId="4E8A2A52" w14:textId="77777777" w:rsidR="00232EC0" w:rsidRDefault="00232EC0" w:rsidP="00232EC0"/>
    <w:p w14:paraId="25865C30" w14:textId="77777777" w:rsidR="00232EC0" w:rsidRDefault="00232EC0" w:rsidP="00232EC0">
      <w:r>
        <w:t xml:space="preserve">“How do you know Death Eaters are in here?” Heather whispered. </w:t>
      </w:r>
    </w:p>
    <w:p w14:paraId="2E8B7375" w14:textId="77777777" w:rsidR="00232EC0" w:rsidRDefault="00232EC0" w:rsidP="00232EC0"/>
    <w:p w14:paraId="36D91710" w14:textId="77777777" w:rsidR="00232EC0" w:rsidRDefault="00232EC0" w:rsidP="00232EC0">
      <w:r>
        <w:t xml:space="preserve">Before Harry could answer, they heard a thud followed by a muttered curse in another part of the room. </w:t>
      </w:r>
    </w:p>
    <w:p w14:paraId="41568632" w14:textId="77777777" w:rsidR="00232EC0" w:rsidRDefault="00232EC0" w:rsidP="00232EC0"/>
    <w:p w14:paraId="2F670DA6" w14:textId="77777777" w:rsidR="00232EC0" w:rsidRDefault="00232EC0" w:rsidP="00232EC0">
      <w:r>
        <w:t xml:space="preserve">“Hide, quick!” he whispered harshly. </w:t>
      </w:r>
    </w:p>
    <w:p w14:paraId="1F8358D9" w14:textId="77777777" w:rsidR="00232EC0" w:rsidRDefault="00232EC0" w:rsidP="00232EC0"/>
    <w:p w14:paraId="0CF43183" w14:textId="77777777" w:rsidR="00232EC0" w:rsidRDefault="00232EC0" w:rsidP="00232EC0">
      <w:r>
        <w:t xml:space="preserve">Neville, Ron, and Ginny dove behind a pair of desks on one side of the room, while Harry, Hermione, Heather, and Luna ducked behind a shelf filled with galaxy globes, crystal balls that depicted a moving image of the galaxy within. </w:t>
      </w:r>
    </w:p>
    <w:p w14:paraId="0F1C164E" w14:textId="77777777" w:rsidR="00232EC0" w:rsidRDefault="00232EC0" w:rsidP="00232EC0"/>
    <w:p w14:paraId="43906C27" w14:textId="77777777" w:rsidR="00232EC0" w:rsidRDefault="00232EC0" w:rsidP="00232EC0">
      <w:r>
        <w:t xml:space="preserve">“Over there, I think I heard something,” one of the Death Eaters said. </w:t>
      </w:r>
    </w:p>
    <w:p w14:paraId="1691E864" w14:textId="77777777" w:rsidR="00232EC0" w:rsidRDefault="00232EC0" w:rsidP="00232EC0"/>
    <w:p w14:paraId="768CFE18" w14:textId="77777777" w:rsidR="00232EC0" w:rsidRDefault="00232EC0" w:rsidP="00232EC0">
      <w:r>
        <w:t xml:space="preserve">They heard them rush around the corner and come to a stop. </w:t>
      </w:r>
    </w:p>
    <w:p w14:paraId="19FCE0A6" w14:textId="77777777" w:rsidR="00232EC0" w:rsidRDefault="00232EC0" w:rsidP="00232EC0"/>
    <w:p w14:paraId="1542F296" w14:textId="77777777" w:rsidR="00232EC0" w:rsidRDefault="00232EC0" w:rsidP="00232EC0">
      <w:r>
        <w:t>“There’s no one here,” the other Death Eater growled. “Let’s keep looking.”</w:t>
      </w:r>
    </w:p>
    <w:p w14:paraId="44611366" w14:textId="77777777" w:rsidR="00232EC0" w:rsidRDefault="00232EC0" w:rsidP="00232EC0"/>
    <w:p w14:paraId="5B31FEA7" w14:textId="77777777" w:rsidR="00232EC0" w:rsidRDefault="00232EC0" w:rsidP="00232EC0">
      <w:r>
        <w:t xml:space="preserve">Their footsteps grew closer, and Harry poked his wand between the shelves. Hermione, Heather, and Luna followed his lead, while Ron, Neville, and Ginny aimed their wands over the desk they were hiding behind, exposing as little of themselves as possible. Looking over at them, Harry nodded. The moment the Death Eaters appeared in their view, they cast. </w:t>
      </w:r>
    </w:p>
    <w:p w14:paraId="28033B44" w14:textId="77777777" w:rsidR="00232EC0" w:rsidRDefault="00232EC0" w:rsidP="00232EC0"/>
    <w:p w14:paraId="1F055714" w14:textId="77777777" w:rsidR="00232EC0" w:rsidRDefault="00232EC0" w:rsidP="00232EC0">
      <w:r>
        <w:lastRenderedPageBreak/>
        <w:t xml:space="preserve">“Stupify!” they shouted. </w:t>
      </w:r>
    </w:p>
    <w:p w14:paraId="2AEA56A9" w14:textId="77777777" w:rsidR="00232EC0" w:rsidRDefault="00232EC0" w:rsidP="00232EC0"/>
    <w:p w14:paraId="7B0B544D" w14:textId="77777777" w:rsidR="00232EC0" w:rsidRDefault="00232EC0" w:rsidP="00232EC0">
      <w:r>
        <w:t xml:space="preserve">The Death Eaters didn’t have time to react before the Stunning Hexes bombarded them. Their unconscious bodies dropped heavily to the ground. Harry stepped out from behind the shelf with a grin. </w:t>
      </w:r>
    </w:p>
    <w:p w14:paraId="7CAE160A" w14:textId="77777777" w:rsidR="00232EC0" w:rsidRDefault="00232EC0" w:rsidP="00232EC0"/>
    <w:p w14:paraId="3D907871" w14:textId="77777777" w:rsidR="00232EC0" w:rsidRDefault="00232EC0" w:rsidP="00232EC0">
      <w:r>
        <w:t>“Perfect.”</w:t>
      </w:r>
    </w:p>
    <w:p w14:paraId="6A6955CC" w14:textId="77777777" w:rsidR="00232EC0" w:rsidRDefault="00232EC0" w:rsidP="00232EC0"/>
    <w:p w14:paraId="660D6FA3" w14:textId="77777777" w:rsidR="00232EC0" w:rsidRDefault="00232EC0" w:rsidP="00232EC0">
      <w:r>
        <w:t>“What now?” Neville asked, keeping his wand trained on the Death Eaters.</w:t>
      </w:r>
    </w:p>
    <w:p w14:paraId="2C80BC13" w14:textId="77777777" w:rsidR="00232EC0" w:rsidRDefault="00232EC0" w:rsidP="00232EC0"/>
    <w:p w14:paraId="61BBE20B" w14:textId="77777777" w:rsidR="00232EC0" w:rsidRDefault="00232EC0" w:rsidP="00232EC0">
      <w:r>
        <w:t>“Now, it’s time to call in a little help,” Harry smiled. “Jezebel. Lilith.”</w:t>
      </w:r>
    </w:p>
    <w:p w14:paraId="7FDBA239" w14:textId="77777777" w:rsidR="00232EC0" w:rsidRDefault="00232EC0" w:rsidP="00232EC0"/>
    <w:p w14:paraId="27EB69EE" w14:textId="77777777" w:rsidR="00232EC0" w:rsidRDefault="00232EC0" w:rsidP="00232EC0">
      <w:r>
        <w:t xml:space="preserve">Jezebel and Lilith appeared in the center of the room. Everyone except Harry recoiled at the sight of a naked demon, but she ignored them as she closed her eyes and inhaled deeply through her nose. </w:t>
      </w:r>
    </w:p>
    <w:p w14:paraId="0D4BA7CE" w14:textId="77777777" w:rsidR="00232EC0" w:rsidRDefault="00232EC0" w:rsidP="00232EC0"/>
    <w:p w14:paraId="2A71433C" w14:textId="77777777" w:rsidR="00232EC0" w:rsidRDefault="00232EC0" w:rsidP="00232EC0">
      <w:r>
        <w:t>“It’s been a long time since I’ve visited the mortal world,” she said. “I forgot how fresh the air smells.”</w:t>
      </w:r>
    </w:p>
    <w:p w14:paraId="562D0D84" w14:textId="77777777" w:rsidR="00232EC0" w:rsidRDefault="00232EC0" w:rsidP="00232EC0"/>
    <w:p w14:paraId="196C6E0D" w14:textId="77777777" w:rsidR="00232EC0" w:rsidRDefault="00232EC0" w:rsidP="00232EC0">
      <w:r>
        <w:t xml:space="preserve">Opening her eyes, she turned to Harry and smiled. </w:t>
      </w:r>
    </w:p>
    <w:p w14:paraId="6FC6AE2E" w14:textId="77777777" w:rsidR="00232EC0" w:rsidRDefault="00232EC0" w:rsidP="00232EC0"/>
    <w:p w14:paraId="34150329" w14:textId="77777777" w:rsidR="00232EC0" w:rsidRDefault="00232EC0" w:rsidP="00232EC0">
      <w:r>
        <w:t>“I didn’t think you’d summon us so quickly. Well done.”</w:t>
      </w:r>
    </w:p>
    <w:p w14:paraId="25271DD4" w14:textId="77777777" w:rsidR="00232EC0" w:rsidRDefault="00232EC0" w:rsidP="00232EC0"/>
    <w:p w14:paraId="68B01100" w14:textId="77777777" w:rsidR="00232EC0" w:rsidRDefault="00232EC0" w:rsidP="00232EC0">
      <w:r>
        <w:t>“Guys, this is Jezebel and Lilith,” Harry grinned. “They raised me while I was in hell.”</w:t>
      </w:r>
    </w:p>
    <w:p w14:paraId="458915AD" w14:textId="77777777" w:rsidR="00232EC0" w:rsidRDefault="00232EC0" w:rsidP="00232EC0"/>
    <w:p w14:paraId="37115E2C" w14:textId="77777777" w:rsidR="00232EC0" w:rsidRDefault="00232EC0" w:rsidP="00232EC0">
      <w:r>
        <w:t xml:space="preserve">“Er, hi,” Heather said uncertainly. </w:t>
      </w:r>
    </w:p>
    <w:p w14:paraId="30568D09" w14:textId="77777777" w:rsidR="00232EC0" w:rsidRDefault="00232EC0" w:rsidP="00232EC0"/>
    <w:p w14:paraId="036D5DF3" w14:textId="77777777" w:rsidR="00232EC0" w:rsidRDefault="00232EC0" w:rsidP="00232EC0">
      <w:r>
        <w:t xml:space="preserve">Behind her, Luna smiled and waved, appearing completely unperturbed. </w:t>
      </w:r>
    </w:p>
    <w:p w14:paraId="15B9F84A" w14:textId="77777777" w:rsidR="00232EC0" w:rsidRDefault="00232EC0" w:rsidP="00232EC0"/>
    <w:p w14:paraId="1A76ED87" w14:textId="77777777" w:rsidR="00232EC0" w:rsidRDefault="00232EC0" w:rsidP="00232EC0">
      <w:r>
        <w:lastRenderedPageBreak/>
        <w:t>“We’ll have to save introductions for later,” Jezebel said, turning to the Death Eaters on the ground. “Snape alerted the Order. They’re on their way.”</w:t>
      </w:r>
    </w:p>
    <w:p w14:paraId="5F8301D3" w14:textId="77777777" w:rsidR="00232EC0" w:rsidRDefault="00232EC0" w:rsidP="00232EC0"/>
    <w:p w14:paraId="3FE9D4D1" w14:textId="77777777" w:rsidR="00232EC0" w:rsidRDefault="00232EC0" w:rsidP="00232EC0">
      <w:r>
        <w:t xml:space="preserve">With a wave of her hand, she vanished the Death Eaters’ masks. </w:t>
      </w:r>
    </w:p>
    <w:p w14:paraId="0896359D" w14:textId="77777777" w:rsidR="00232EC0" w:rsidRDefault="00232EC0" w:rsidP="00232EC0"/>
    <w:p w14:paraId="059379CB" w14:textId="77777777" w:rsidR="00232EC0" w:rsidRDefault="00232EC0" w:rsidP="00232EC0">
      <w:r>
        <w:t>“Gregory Goyle senior and Walden McNair,” she smirked. “My my. These two have been very naughty.”</w:t>
      </w:r>
    </w:p>
    <w:p w14:paraId="05B4053D" w14:textId="77777777" w:rsidR="00232EC0" w:rsidRDefault="00232EC0" w:rsidP="00232EC0"/>
    <w:p w14:paraId="6639BA3E" w14:textId="77777777" w:rsidR="00232EC0" w:rsidRDefault="00232EC0" w:rsidP="00232EC0">
      <w:r>
        <w:t xml:space="preserve">“They’re all yours,” Harry said. </w:t>
      </w:r>
    </w:p>
    <w:p w14:paraId="4FAAC87F" w14:textId="77777777" w:rsidR="00232EC0" w:rsidRDefault="00232EC0" w:rsidP="00232EC0"/>
    <w:p w14:paraId="65DA8028" w14:textId="77777777" w:rsidR="00232EC0" w:rsidRDefault="00232EC0" w:rsidP="00232EC0">
      <w:r>
        <w:t xml:space="preserve">Smiling, Lilith and Jezebel reached down and ripped the souls from the Death Eaters’ bodies. They struggled fearfully as they slowly sank into the ground. </w:t>
      </w:r>
    </w:p>
    <w:p w14:paraId="0A737E70" w14:textId="77777777" w:rsidR="00232EC0" w:rsidRDefault="00232EC0" w:rsidP="00232EC0"/>
    <w:p w14:paraId="0BC6447D" w14:textId="77777777" w:rsidR="00232EC0" w:rsidRDefault="00232EC0" w:rsidP="00232EC0">
      <w:r>
        <w:t xml:space="preserve">“Was-was that a demon?” Neville stammered. </w:t>
      </w:r>
    </w:p>
    <w:p w14:paraId="503E32EB" w14:textId="77777777" w:rsidR="00232EC0" w:rsidRDefault="00232EC0" w:rsidP="00232EC0"/>
    <w:p w14:paraId="7D345475" w14:textId="77777777" w:rsidR="00232EC0" w:rsidRDefault="00232EC0" w:rsidP="00232EC0">
      <w:r>
        <w:t>“Yeah, but don’t worry,” Harry said. “Demons aren’t evil by nature. Most of them are actually pretty nice.”</w:t>
      </w:r>
    </w:p>
    <w:p w14:paraId="5B990CB4" w14:textId="77777777" w:rsidR="00232EC0" w:rsidRDefault="00232EC0" w:rsidP="00232EC0"/>
    <w:p w14:paraId="19894D81" w14:textId="77777777" w:rsidR="00232EC0" w:rsidRDefault="00232EC0" w:rsidP="00232EC0">
      <w:r>
        <w:t xml:space="preserve">Neville stared at him incredulously. </w:t>
      </w:r>
    </w:p>
    <w:p w14:paraId="436F07DC" w14:textId="77777777" w:rsidR="00232EC0" w:rsidRDefault="00232EC0" w:rsidP="00232EC0"/>
    <w:p w14:paraId="158D4D07" w14:textId="77777777" w:rsidR="00232EC0" w:rsidRDefault="00232EC0" w:rsidP="00232EC0">
      <w:r>
        <w:t xml:space="preserve">“They seem nice to me,” Luna said. </w:t>
      </w:r>
    </w:p>
    <w:p w14:paraId="68D0D1AB" w14:textId="77777777" w:rsidR="00232EC0" w:rsidRDefault="00232EC0" w:rsidP="00232EC0"/>
    <w:p w14:paraId="2E087BF1" w14:textId="77777777" w:rsidR="00232EC0" w:rsidRDefault="00232EC0" w:rsidP="00232EC0">
      <w:r>
        <w:t>“But, don’t they steal human souls?” Neville asked, gesturing to the two bodies on the floor.</w:t>
      </w:r>
    </w:p>
    <w:p w14:paraId="168798D5" w14:textId="77777777" w:rsidR="00232EC0" w:rsidRDefault="00232EC0" w:rsidP="00232EC0"/>
    <w:p w14:paraId="6AFED368" w14:textId="77777777" w:rsidR="00232EC0" w:rsidRDefault="00232EC0" w:rsidP="00232EC0">
      <w:r>
        <w:t>“We try to only collect the souls of the damned,” Jezebel said, startling Neville as she appeared next to him. He jumped back and looked at her cautiously, but she just smiled. “Your soul is quite safe.”</w:t>
      </w:r>
    </w:p>
    <w:p w14:paraId="4D01272E" w14:textId="77777777" w:rsidR="00232EC0" w:rsidRDefault="00232EC0" w:rsidP="00232EC0"/>
    <w:p w14:paraId="4048E6DA" w14:textId="77777777" w:rsidR="00232EC0" w:rsidRDefault="00232EC0" w:rsidP="00232EC0">
      <w:r>
        <w:t xml:space="preserve">“The damned?” Ron asked. </w:t>
      </w:r>
    </w:p>
    <w:p w14:paraId="47CD1C8D" w14:textId="77777777" w:rsidR="00232EC0" w:rsidRDefault="00232EC0" w:rsidP="00232EC0"/>
    <w:p w14:paraId="22CD2185" w14:textId="77777777" w:rsidR="00232EC0" w:rsidRDefault="00232EC0" w:rsidP="00232EC0">
      <w:r>
        <w:t xml:space="preserve">Before she could respond, his attention was drawn to Lilith, who reappeared next to Jezebel. </w:t>
      </w:r>
    </w:p>
    <w:p w14:paraId="328BAC0E" w14:textId="77777777" w:rsidR="00232EC0" w:rsidRDefault="00232EC0" w:rsidP="00232EC0"/>
    <w:p w14:paraId="33546C87" w14:textId="77777777" w:rsidR="00232EC0" w:rsidRDefault="00232EC0" w:rsidP="00232EC0">
      <w:r>
        <w:t xml:space="preserve">“Those that have committed such horrific crimes during their lives that their souls are damned to hell for all of eternity, no matter how much good they try to do to make up for it,” Jezebel replied. </w:t>
      </w:r>
    </w:p>
    <w:p w14:paraId="48D44FE8" w14:textId="77777777" w:rsidR="00232EC0" w:rsidRDefault="00232EC0" w:rsidP="00232EC0"/>
    <w:p w14:paraId="140A6175" w14:textId="77777777" w:rsidR="00232EC0" w:rsidRDefault="00232EC0" w:rsidP="00232EC0">
      <w:r>
        <w:t xml:space="preserve">“If you demons, then why does she look human?” Luna asked, examining Lilith closely and trying to peer inside her ear. </w:t>
      </w:r>
    </w:p>
    <w:p w14:paraId="6D4987BD" w14:textId="77777777" w:rsidR="00232EC0" w:rsidRDefault="00232EC0" w:rsidP="00232EC0"/>
    <w:p w14:paraId="38E94D61" w14:textId="77777777" w:rsidR="00232EC0" w:rsidRDefault="00232EC0" w:rsidP="00232EC0">
      <w:r>
        <w:t>“Oh, I’m not a demon,” Lilith smiled. “I’m a Succubus.”</w:t>
      </w:r>
    </w:p>
    <w:p w14:paraId="694A557B" w14:textId="77777777" w:rsidR="00232EC0" w:rsidRDefault="00232EC0" w:rsidP="00232EC0"/>
    <w:p w14:paraId="63BE4851" w14:textId="77777777" w:rsidR="00232EC0" w:rsidRDefault="00232EC0" w:rsidP="00232EC0">
      <w:r>
        <w:t xml:space="preserve">Luna tilted her head to the side and blinked. </w:t>
      </w:r>
    </w:p>
    <w:p w14:paraId="15E93634" w14:textId="77777777" w:rsidR="00232EC0" w:rsidRDefault="00232EC0" w:rsidP="00232EC0"/>
    <w:p w14:paraId="2ED11626" w14:textId="77777777" w:rsidR="00232EC0" w:rsidRDefault="00232EC0" w:rsidP="00232EC0">
      <w:r>
        <w:t xml:space="preserve">“As in the mother of all Veela?” she asked. </w:t>
      </w:r>
    </w:p>
    <w:p w14:paraId="264B7E8E" w14:textId="77777777" w:rsidR="00232EC0" w:rsidRDefault="00232EC0" w:rsidP="00232EC0"/>
    <w:p w14:paraId="3942E3C1" w14:textId="77777777" w:rsidR="00232EC0" w:rsidRDefault="00232EC0" w:rsidP="00232EC0">
      <w:r>
        <w:t xml:space="preserve">“That’s me,” Lilith grinned. </w:t>
      </w:r>
    </w:p>
    <w:p w14:paraId="5628389B" w14:textId="77777777" w:rsidR="00232EC0" w:rsidRDefault="00232EC0" w:rsidP="00232EC0"/>
    <w:p w14:paraId="601075D0" w14:textId="77777777" w:rsidR="00232EC0" w:rsidRDefault="00232EC0" w:rsidP="00232EC0">
      <w:r>
        <w:t>“Neat.”</w:t>
      </w:r>
    </w:p>
    <w:p w14:paraId="72848ECA" w14:textId="77777777" w:rsidR="00232EC0" w:rsidRDefault="00232EC0" w:rsidP="00232EC0"/>
    <w:p w14:paraId="6266E09B" w14:textId="77777777" w:rsidR="00232EC0" w:rsidRDefault="00232EC0" w:rsidP="00232EC0">
      <w:r>
        <w:t>“Let’s finish this conversation later,” Jezebel said, staring off into the distance unseeingly. “Death Eaters are coming this way, and the Order will be here soon. We should lead them to the Death Chamber. We’ll have more room to fight there.”</w:t>
      </w:r>
    </w:p>
    <w:p w14:paraId="1FC372A7" w14:textId="77777777" w:rsidR="00232EC0" w:rsidRDefault="00232EC0" w:rsidP="00232EC0"/>
    <w:p w14:paraId="28122A11" w14:textId="77777777" w:rsidR="00232EC0" w:rsidRDefault="00232EC0" w:rsidP="00232EC0">
      <w:r>
        <w:t xml:space="preserve">“Death Chamber?” Neville asked incredulously. </w:t>
      </w:r>
    </w:p>
    <w:p w14:paraId="5BE486E5" w14:textId="77777777" w:rsidR="00232EC0" w:rsidRDefault="00232EC0" w:rsidP="00232EC0"/>
    <w:p w14:paraId="6917EC49" w14:textId="77777777" w:rsidR="00232EC0" w:rsidRDefault="00232EC0" w:rsidP="00232EC0">
      <w:r>
        <w:t xml:space="preserve">“Lead the way,” Harry said. </w:t>
      </w:r>
    </w:p>
    <w:p w14:paraId="55D09857" w14:textId="77777777" w:rsidR="00232EC0" w:rsidRDefault="00232EC0" w:rsidP="00232EC0"/>
    <w:p w14:paraId="3E712A0E" w14:textId="77777777" w:rsidR="00232EC0" w:rsidRDefault="00232EC0" w:rsidP="00232EC0">
      <w:r>
        <w:lastRenderedPageBreak/>
        <w:t>“Uh, shouldn’t you put some clothes on?” Ginny asked, elbowing Ron in the ribs to stop him from staring at Lilith.</w:t>
      </w:r>
    </w:p>
    <w:p w14:paraId="16673CDF" w14:textId="77777777" w:rsidR="00232EC0" w:rsidRDefault="00232EC0" w:rsidP="00232EC0"/>
    <w:p w14:paraId="1196EC10" w14:textId="77777777" w:rsidR="00232EC0" w:rsidRDefault="00232EC0" w:rsidP="00232EC0">
      <w:r>
        <w:t xml:space="preserve">“If you insist,” Lilith smiled. </w:t>
      </w:r>
    </w:p>
    <w:p w14:paraId="65EAEC5D" w14:textId="77777777" w:rsidR="00232EC0" w:rsidRDefault="00232EC0" w:rsidP="00232EC0"/>
    <w:p w14:paraId="007AA1BA" w14:textId="77777777" w:rsidR="00232EC0" w:rsidRDefault="00232EC0" w:rsidP="00232EC0">
      <w:r>
        <w:t xml:space="preserve">She waved her hand through the air. White mist gathered around it. Clenching her fist, she gripped the mist and pulled. It turned into a pure white, thin, flowing robe that she quickly donned. </w:t>
      </w:r>
    </w:p>
    <w:p w14:paraId="7B9B0C4C" w14:textId="77777777" w:rsidR="00232EC0" w:rsidRDefault="00232EC0" w:rsidP="00232EC0"/>
    <w:p w14:paraId="0633B481" w14:textId="77777777" w:rsidR="00232EC0" w:rsidRDefault="00232EC0" w:rsidP="00232EC0">
      <w:r>
        <w:t xml:space="preserve">“I’ve never worn clothes, and I’m not about to start now,” Jezebel said firmly. </w:t>
      </w:r>
    </w:p>
    <w:p w14:paraId="08A05F4E" w14:textId="77777777" w:rsidR="00232EC0" w:rsidRDefault="00232EC0" w:rsidP="00232EC0"/>
    <w:p w14:paraId="0B74EDC9" w14:textId="77777777" w:rsidR="00232EC0" w:rsidRDefault="00232EC0" w:rsidP="00232EC0">
      <w:r>
        <w:t xml:space="preserve">Her tail whipped back and forth in irritation as she turned and marched to the back of the room. Harry trailed after her, followed by the others. They reached a door at the end and entered the Death Chamber. An ancient, crumbling stone arch sat in the center of the circular room, surrounded by tiered stone benches that rose in concentric circles. The opening of the arch was shrouded in a veil that resembled smoke, liquid, and fabric all at once. Face pressed against the veil, fleeting and ever moving, while indistinct voices whispered as if from a great distance. </w:t>
      </w:r>
    </w:p>
    <w:p w14:paraId="1FD2DF36" w14:textId="77777777" w:rsidR="00232EC0" w:rsidRDefault="00232EC0" w:rsidP="00232EC0"/>
    <w:p w14:paraId="77C9CE04" w14:textId="77777777" w:rsidR="00232EC0" w:rsidRDefault="00232EC0" w:rsidP="00232EC0">
      <w:r>
        <w:t xml:space="preserve">“What is that?” Hermione asked, eyeing the arch uncomfortably. </w:t>
      </w:r>
    </w:p>
    <w:p w14:paraId="13F16086" w14:textId="77777777" w:rsidR="00232EC0" w:rsidRDefault="00232EC0" w:rsidP="00232EC0"/>
    <w:p w14:paraId="2E10ABE7" w14:textId="77777777" w:rsidR="00232EC0" w:rsidRDefault="00232EC0" w:rsidP="00232EC0">
      <w:r>
        <w:t>“The Veil of Death,” Luna replied to everyone’s surprise. “They say it’s a doorway to the underworld.”</w:t>
      </w:r>
    </w:p>
    <w:p w14:paraId="509F91BC" w14:textId="77777777" w:rsidR="00232EC0" w:rsidRDefault="00232EC0" w:rsidP="00232EC0"/>
    <w:p w14:paraId="14A6CAD1" w14:textId="77777777" w:rsidR="00232EC0" w:rsidRDefault="00232EC0" w:rsidP="00232EC0">
      <w:r>
        <w:t xml:space="preserve">Jezebel snorted derisively. </w:t>
      </w:r>
    </w:p>
    <w:p w14:paraId="5DBF6E85" w14:textId="77777777" w:rsidR="00232EC0" w:rsidRDefault="00232EC0" w:rsidP="00232EC0"/>
    <w:p w14:paraId="13FFBFCF" w14:textId="77777777" w:rsidR="00232EC0" w:rsidRDefault="00232EC0" w:rsidP="00232EC0">
      <w:r>
        <w:t>“Hardly,” she scoffed.</w:t>
      </w:r>
    </w:p>
    <w:p w14:paraId="556E135B" w14:textId="77777777" w:rsidR="00232EC0" w:rsidRDefault="00232EC0" w:rsidP="00232EC0"/>
    <w:p w14:paraId="7AE97BDF" w14:textId="77777777" w:rsidR="00232EC0" w:rsidRDefault="00232EC0" w:rsidP="00232EC0">
      <w:r>
        <w:t xml:space="preserve">“Then what is it?” Ginny asked. </w:t>
      </w:r>
    </w:p>
    <w:p w14:paraId="6A4216D7" w14:textId="77777777" w:rsidR="00232EC0" w:rsidRDefault="00232EC0" w:rsidP="00232EC0"/>
    <w:p w14:paraId="047327A0" w14:textId="77777777" w:rsidR="00232EC0" w:rsidRDefault="00232EC0" w:rsidP="00232EC0">
      <w:r>
        <w:t xml:space="preserve">Jezebel approached the arch and ran her hand along the stone. </w:t>
      </w:r>
    </w:p>
    <w:p w14:paraId="50C3DFB8" w14:textId="77777777" w:rsidR="00232EC0" w:rsidRDefault="00232EC0" w:rsidP="00232EC0"/>
    <w:p w14:paraId="056A7156" w14:textId="77777777" w:rsidR="00232EC0" w:rsidRDefault="00232EC0" w:rsidP="00232EC0">
      <w:r>
        <w:t>“A prison,” she said, tilting her head to the side and closing her eyes. “Thousands of souls are trapped inside. Most of them a damned, some of them are innocent…”</w:t>
      </w:r>
    </w:p>
    <w:p w14:paraId="5F8A9B66" w14:textId="77777777" w:rsidR="00232EC0" w:rsidRDefault="00232EC0" w:rsidP="00232EC0"/>
    <w:p w14:paraId="637889DE" w14:textId="77777777" w:rsidR="00232EC0" w:rsidRDefault="00232EC0" w:rsidP="00232EC0">
      <w:r>
        <w:t xml:space="preserve">Opening her eyes, she turned to Lilith with a saddened expression. </w:t>
      </w:r>
    </w:p>
    <w:p w14:paraId="224E067B" w14:textId="77777777" w:rsidR="00232EC0" w:rsidRDefault="00232EC0" w:rsidP="00232EC0"/>
    <w:p w14:paraId="265B67B0" w14:textId="77777777" w:rsidR="00232EC0" w:rsidRDefault="00232EC0" w:rsidP="00232EC0">
      <w:r>
        <w:t>“And a couple of Lost Souls.”</w:t>
      </w:r>
    </w:p>
    <w:p w14:paraId="1BA59DF6" w14:textId="77777777" w:rsidR="00232EC0" w:rsidRDefault="00232EC0" w:rsidP="00232EC0"/>
    <w:p w14:paraId="3BA9A3BC" w14:textId="77777777" w:rsidR="00232EC0" w:rsidRDefault="00232EC0" w:rsidP="00232EC0">
      <w:r>
        <w:t xml:space="preserve">Lilith looked at her sharply. </w:t>
      </w:r>
    </w:p>
    <w:p w14:paraId="75FB3411" w14:textId="77777777" w:rsidR="00232EC0" w:rsidRDefault="00232EC0" w:rsidP="00232EC0"/>
    <w:p w14:paraId="41096909" w14:textId="77777777" w:rsidR="00232EC0" w:rsidRDefault="00232EC0" w:rsidP="00232EC0">
      <w:r>
        <w:t>“Can you tell who?” she asked.</w:t>
      </w:r>
    </w:p>
    <w:p w14:paraId="210F57A9" w14:textId="77777777" w:rsidR="00232EC0" w:rsidRDefault="00232EC0" w:rsidP="00232EC0"/>
    <w:p w14:paraId="64A2BC9E" w14:textId="77777777" w:rsidR="00232EC0" w:rsidRDefault="00232EC0" w:rsidP="00232EC0">
      <w:r>
        <w:t xml:space="preserve">Jezebel shook her head and turned to Harry. </w:t>
      </w:r>
    </w:p>
    <w:p w14:paraId="522AEB83" w14:textId="77777777" w:rsidR="00232EC0" w:rsidRDefault="00232EC0" w:rsidP="00232EC0"/>
    <w:p w14:paraId="5399F2EE" w14:textId="77777777" w:rsidR="00232EC0" w:rsidRDefault="00232EC0" w:rsidP="00232EC0">
      <w:r>
        <w:t>“You could free them if you were to destroy the arch,” she said. “Lucifer would be grateful to receive so many souls.”</w:t>
      </w:r>
    </w:p>
    <w:p w14:paraId="54097558" w14:textId="77777777" w:rsidR="00232EC0" w:rsidRDefault="00232EC0" w:rsidP="00232EC0"/>
    <w:p w14:paraId="09E7857E" w14:textId="77777777" w:rsidR="00232EC0" w:rsidRDefault="00232EC0" w:rsidP="00232EC0">
      <w:r>
        <w:t xml:space="preserve">Harry grinned. </w:t>
      </w:r>
    </w:p>
    <w:p w14:paraId="11F8E20E" w14:textId="77777777" w:rsidR="00232EC0" w:rsidRDefault="00232EC0" w:rsidP="00232EC0"/>
    <w:p w14:paraId="1404FE2B" w14:textId="77777777" w:rsidR="00232EC0" w:rsidRDefault="00232EC0" w:rsidP="00232EC0">
      <w:r>
        <w:t>“Lucifer?” Ron yelped. “You mean, like, the devil?”</w:t>
      </w:r>
    </w:p>
    <w:p w14:paraId="1E976B40" w14:textId="77777777" w:rsidR="00232EC0" w:rsidRDefault="00232EC0" w:rsidP="00232EC0"/>
    <w:p w14:paraId="31FA2F7F" w14:textId="77777777" w:rsidR="00232EC0" w:rsidRDefault="00232EC0" w:rsidP="00232EC0">
      <w:r>
        <w:t xml:space="preserve">“I don’t appreciate that name,” a deep voice rumbled. </w:t>
      </w:r>
    </w:p>
    <w:p w14:paraId="65FCEC48" w14:textId="77777777" w:rsidR="00232EC0" w:rsidRDefault="00232EC0" w:rsidP="00232EC0"/>
    <w:p w14:paraId="33017B7F" w14:textId="77777777" w:rsidR="00232EC0" w:rsidRDefault="00232EC0" w:rsidP="00232EC0">
      <w:r>
        <w:t xml:space="preserve">Lucifer appeared in a towering burst of flames next to the arch. Neville yelped, took a step back, and tumbled backwards over one of the benches while the others stepped back fearfully. He ignored them and circled around the arch with a contemplative look on his face. </w:t>
      </w:r>
    </w:p>
    <w:p w14:paraId="5AEB7BD8" w14:textId="77777777" w:rsidR="00232EC0" w:rsidRDefault="00232EC0" w:rsidP="00232EC0"/>
    <w:p w14:paraId="16FAFCF7" w14:textId="77777777" w:rsidR="00232EC0" w:rsidRDefault="00232EC0" w:rsidP="00232EC0">
      <w:r>
        <w:t xml:space="preserve">“How despicable,” Lucifer sneered. “Souls trapped in darkness for thousands of years because of the arrogance of man.” </w:t>
      </w:r>
    </w:p>
    <w:p w14:paraId="35C74DFF" w14:textId="77777777" w:rsidR="00232EC0" w:rsidRDefault="00232EC0" w:rsidP="00232EC0"/>
    <w:p w14:paraId="3A08074E" w14:textId="77777777" w:rsidR="00232EC0" w:rsidRDefault="00232EC0" w:rsidP="00232EC0">
      <w:r>
        <w:t xml:space="preserve">He turned to Harry. </w:t>
      </w:r>
    </w:p>
    <w:p w14:paraId="610D02BE" w14:textId="77777777" w:rsidR="00232EC0" w:rsidRDefault="00232EC0" w:rsidP="00232EC0"/>
    <w:p w14:paraId="4B2F10D5" w14:textId="77777777" w:rsidR="00232EC0" w:rsidRDefault="00232EC0" w:rsidP="00232EC0">
      <w:r>
        <w:t xml:space="preserve">“Free them, and I’ll grant you the assistance of Jezebel and Lilith for the rest of your time on this mortal plane,” he offered. </w:t>
      </w:r>
    </w:p>
    <w:p w14:paraId="67A5A51A" w14:textId="77777777" w:rsidR="00232EC0" w:rsidRDefault="00232EC0" w:rsidP="00232EC0"/>
    <w:p w14:paraId="58BBBB99" w14:textId="77777777" w:rsidR="00232EC0" w:rsidRDefault="00232EC0" w:rsidP="00232EC0">
      <w:r>
        <w:t xml:space="preserve">Harry glanced at Jezebel and Lilith, grinned, and held out his hand. </w:t>
      </w:r>
    </w:p>
    <w:p w14:paraId="3518BEAA" w14:textId="77777777" w:rsidR="00232EC0" w:rsidRDefault="00232EC0" w:rsidP="00232EC0"/>
    <w:p w14:paraId="115750AF" w14:textId="77777777" w:rsidR="00232EC0" w:rsidRDefault="00232EC0" w:rsidP="00232EC0">
      <w:r>
        <w:t>“Deal.”</w:t>
      </w:r>
    </w:p>
    <w:p w14:paraId="5DBF03A4" w14:textId="77777777" w:rsidR="00232EC0" w:rsidRDefault="00232EC0" w:rsidP="00232EC0"/>
    <w:p w14:paraId="03FBA205" w14:textId="77777777" w:rsidR="00232EC0" w:rsidRDefault="00232EC0" w:rsidP="00232EC0">
      <w:r>
        <w:t xml:space="preserve">Lucifer smiled and shook his hand. Aiming his wand at the arch, Harry unleashed a powerful Blasting Hex. The arch shattered, and the crumbling, fractured remains hovered a short distance from their original position. The veil wasn’t holding back the souls; it was made of them. They exploded outwards, rushing toward freedom. Some were pulled upward, drifting through the ceiling, but the vast majority descended down through the floor under the watchful eye of Lucifer. </w:t>
      </w:r>
    </w:p>
    <w:p w14:paraId="67833B75" w14:textId="77777777" w:rsidR="00232EC0" w:rsidRDefault="00232EC0" w:rsidP="00232EC0"/>
    <w:p w14:paraId="308CE6B3" w14:textId="77777777" w:rsidR="00232EC0" w:rsidRDefault="00232EC0" w:rsidP="00232EC0">
      <w:r>
        <w:t xml:space="preserve">When the stream of souls had ended and the Veil faded to nothing, he smiled and patted Harry on the shoulder. </w:t>
      </w:r>
    </w:p>
    <w:p w14:paraId="287B29C9" w14:textId="77777777" w:rsidR="00232EC0" w:rsidRDefault="00232EC0" w:rsidP="00232EC0"/>
    <w:p w14:paraId="17FEC5CF" w14:textId="77777777" w:rsidR="00232EC0" w:rsidRDefault="00232EC0" w:rsidP="00232EC0">
      <w:r>
        <w:t>“Very well done,” he said. “Having you in the mortal world is going to be far more interesting than I thought it would be.”</w:t>
      </w:r>
    </w:p>
    <w:p w14:paraId="23F75C1C" w14:textId="77777777" w:rsidR="00232EC0" w:rsidRDefault="00232EC0" w:rsidP="00232EC0"/>
    <w:p w14:paraId="639563B4" w14:textId="77777777" w:rsidR="00232EC0" w:rsidRDefault="00232EC0" w:rsidP="00232EC0">
      <w:r>
        <w:t xml:space="preserve">Lucifer stepped back and vanished in a burst of flames. </w:t>
      </w:r>
    </w:p>
    <w:p w14:paraId="751EDFCE" w14:textId="77777777" w:rsidR="00232EC0" w:rsidRDefault="00232EC0" w:rsidP="00232EC0"/>
    <w:p w14:paraId="3C7CE5DC" w14:textId="77777777" w:rsidR="00232EC0" w:rsidRDefault="00232EC0" w:rsidP="00232EC0">
      <w:r>
        <w:t>“Poor Nix,” Jezebel muttered.</w:t>
      </w:r>
    </w:p>
    <w:p w14:paraId="1E8B04DC" w14:textId="77777777" w:rsidR="00232EC0" w:rsidRDefault="00232EC0" w:rsidP="00232EC0"/>
    <w:p w14:paraId="564640E4" w14:textId="77777777" w:rsidR="00232EC0" w:rsidRDefault="00232EC0" w:rsidP="00232EC0">
      <w:r>
        <w:t xml:space="preserve">Lilith hummed and nodded in agreement. As the arch crumbled to the ground, Death Eaters burst into the room from all directions. They looked at the broken arch and Jezebel and froze. </w:t>
      </w:r>
    </w:p>
    <w:p w14:paraId="603443EB" w14:textId="77777777" w:rsidR="00232EC0" w:rsidRDefault="00232EC0" w:rsidP="00232EC0"/>
    <w:p w14:paraId="501E6716" w14:textId="77777777" w:rsidR="00232EC0" w:rsidRDefault="00232EC0" w:rsidP="00232EC0">
      <w:r>
        <w:lastRenderedPageBreak/>
        <w:t>“Potter,” Malfoy growled. “What have you done?”</w:t>
      </w:r>
    </w:p>
    <w:p w14:paraId="3965933B" w14:textId="77777777" w:rsidR="00232EC0" w:rsidRDefault="00232EC0" w:rsidP="00232EC0"/>
    <w:p w14:paraId="08CE08EA" w14:textId="77777777" w:rsidR="00232EC0" w:rsidRDefault="00232EC0" w:rsidP="00232EC0">
      <w:r>
        <w:t>“You brought your friends,” Harry said, gesturing toward the circling group of Death Eaters. “It’s only fair we even the odds a bit.”</w:t>
      </w:r>
    </w:p>
    <w:p w14:paraId="6338C19D" w14:textId="77777777" w:rsidR="00232EC0" w:rsidRDefault="00232EC0" w:rsidP="00232EC0"/>
    <w:p w14:paraId="13687E40" w14:textId="77777777" w:rsidR="00232EC0" w:rsidRDefault="00232EC0" w:rsidP="00232EC0">
      <w:r>
        <w:t xml:space="preserve">“James Potter, in the flesh,” Malfoy sneered. </w:t>
      </w:r>
    </w:p>
    <w:p w14:paraId="2AC02B67" w14:textId="77777777" w:rsidR="00232EC0" w:rsidRDefault="00232EC0" w:rsidP="00232EC0"/>
    <w:p w14:paraId="294DD334" w14:textId="77777777" w:rsidR="00232EC0" w:rsidRDefault="00232EC0" w:rsidP="00232EC0">
      <w:r>
        <w:t>“Harry, actually.”</w:t>
      </w:r>
    </w:p>
    <w:p w14:paraId="29AC41FE" w14:textId="77777777" w:rsidR="00232EC0" w:rsidRDefault="00232EC0" w:rsidP="00232EC0"/>
    <w:p w14:paraId="506C676B" w14:textId="77777777" w:rsidR="00232EC0" w:rsidRDefault="00232EC0" w:rsidP="00232EC0">
      <w:r>
        <w:t>“It hardly, matters,” Malfoy drawled before turning to Heather. “Give me the prophecy, and I’ll let you and your friends live.”</w:t>
      </w:r>
    </w:p>
    <w:p w14:paraId="69C84BE9" w14:textId="77777777" w:rsidR="00232EC0" w:rsidRDefault="00232EC0" w:rsidP="00232EC0"/>
    <w:p w14:paraId="441513E5" w14:textId="77777777" w:rsidR="00232EC0" w:rsidRDefault="00232EC0" w:rsidP="00232EC0">
      <w:r>
        <w:t>“What is it?” Heather asked defiantly. “Why does Voldemort want it so bad?”</w:t>
      </w:r>
    </w:p>
    <w:p w14:paraId="77A90165" w14:textId="77777777" w:rsidR="00232EC0" w:rsidRDefault="00232EC0" w:rsidP="00232EC0"/>
    <w:p w14:paraId="29A76B4A" w14:textId="77777777" w:rsidR="00232EC0" w:rsidRDefault="00232EC0" w:rsidP="00232EC0">
      <w:r>
        <w:t xml:space="preserve">“Dumbledore hasn’t told you?” he asked, arching a brow. </w:t>
      </w:r>
    </w:p>
    <w:p w14:paraId="16CBC96E" w14:textId="77777777" w:rsidR="00232EC0" w:rsidRDefault="00232EC0" w:rsidP="00232EC0"/>
    <w:p w14:paraId="22FB48BF" w14:textId="77777777" w:rsidR="00232EC0" w:rsidRDefault="00232EC0" w:rsidP="00232EC0">
      <w:r>
        <w:t xml:space="preserve">“Dumbledore has been lax in telling Heather what he needs to,” Harry said. </w:t>
      </w:r>
    </w:p>
    <w:p w14:paraId="1D227B51" w14:textId="77777777" w:rsidR="00232EC0" w:rsidRDefault="00232EC0" w:rsidP="00232EC0"/>
    <w:p w14:paraId="4EE1812E" w14:textId="77777777" w:rsidR="00232EC0" w:rsidRDefault="00232EC0" w:rsidP="00232EC0">
      <w:r>
        <w:t xml:space="preserve">Everyone’s attention turned to him as he stepped down from the dais and took the Prophecy from Heather. He held it in front of his face and peered into the swirling depths. </w:t>
      </w:r>
    </w:p>
    <w:p w14:paraId="3C25A8BD" w14:textId="77777777" w:rsidR="00232EC0" w:rsidRDefault="00232EC0" w:rsidP="00232EC0"/>
    <w:p w14:paraId="0BC72B23" w14:textId="77777777" w:rsidR="00232EC0" w:rsidRDefault="00232EC0" w:rsidP="00232EC0">
      <w:r>
        <w:t>“Fortunately, I’m here now, and I know exactly what it says. Seems like you need this a lot more than you do,” he said, turning to smirk at Malfoy. “Voldemort wouldn’t be pleased if the Prophecy were to… break.”</w:t>
      </w:r>
    </w:p>
    <w:p w14:paraId="72CE9456" w14:textId="77777777" w:rsidR="00232EC0" w:rsidRDefault="00232EC0" w:rsidP="00232EC0"/>
    <w:p w14:paraId="7A1D910A" w14:textId="77777777" w:rsidR="00232EC0" w:rsidRDefault="00232EC0" w:rsidP="00232EC0">
      <w:r>
        <w:t xml:space="preserve">Harry faked dropping the orb and laughed as the Death Eaters all hunched over as if they had a hope of trying to catch it. </w:t>
      </w:r>
    </w:p>
    <w:p w14:paraId="5B5218C1" w14:textId="77777777" w:rsidR="00232EC0" w:rsidRDefault="00232EC0" w:rsidP="00232EC0"/>
    <w:p w14:paraId="778C8225" w14:textId="77777777" w:rsidR="00232EC0" w:rsidRDefault="00232EC0" w:rsidP="00232EC0">
      <w:r>
        <w:lastRenderedPageBreak/>
        <w:t xml:space="preserve">“Maybe we should just torture the information out of you,” Bellatrix said, leveling her wand at him. </w:t>
      </w:r>
    </w:p>
    <w:p w14:paraId="6469C411" w14:textId="77777777" w:rsidR="00232EC0" w:rsidRDefault="00232EC0" w:rsidP="00232EC0"/>
    <w:p w14:paraId="4893BF7B" w14:textId="77777777" w:rsidR="00232EC0" w:rsidRDefault="00232EC0" w:rsidP="00232EC0">
      <w:r>
        <w:t xml:space="preserve">Jezebel appeared over Harry’s right shoulder. </w:t>
      </w:r>
    </w:p>
    <w:p w14:paraId="67259C76" w14:textId="77777777" w:rsidR="00232EC0" w:rsidRDefault="00232EC0" w:rsidP="00232EC0"/>
    <w:p w14:paraId="28F03F59" w14:textId="77777777" w:rsidR="00232EC0" w:rsidRDefault="00232EC0" w:rsidP="00232EC0">
      <w:r>
        <w:t xml:space="preserve">“Touch him and I will kill you in the most painful way imaginable,” she growled threateningly. </w:t>
      </w:r>
    </w:p>
    <w:p w14:paraId="23BB0310" w14:textId="77777777" w:rsidR="00232EC0" w:rsidRDefault="00232EC0" w:rsidP="00232EC0"/>
    <w:p w14:paraId="58714C76" w14:textId="77777777" w:rsidR="00232EC0" w:rsidRDefault="00232EC0" w:rsidP="00232EC0">
      <w:r>
        <w:t xml:space="preserve">“The Order is here,” she whispered softly in Harry’s ear. </w:t>
      </w:r>
    </w:p>
    <w:p w14:paraId="0D8F27EE" w14:textId="77777777" w:rsidR="00232EC0" w:rsidRDefault="00232EC0" w:rsidP="00232EC0"/>
    <w:p w14:paraId="47FB9FDD" w14:textId="77777777" w:rsidR="00232EC0" w:rsidRDefault="00232EC0" w:rsidP="00232EC0">
      <w:r>
        <w:t>“Tell you what,” Harry said loudly. “You want the Prophecy so bad? Then catch.”</w:t>
      </w:r>
    </w:p>
    <w:p w14:paraId="1B30C94A" w14:textId="77777777" w:rsidR="00232EC0" w:rsidRDefault="00232EC0" w:rsidP="00232EC0"/>
    <w:p w14:paraId="39A6D3DB" w14:textId="77777777" w:rsidR="00232EC0" w:rsidRDefault="00232EC0" w:rsidP="00232EC0">
      <w:r>
        <w:t xml:space="preserve">He brought his left arm up sharply and hurled the orb into the air. His right arm raised his wand and let off a blasting hex that sent Malfoy hurtling backward and pelted Bellatrix and McNair with debris. The Order appeared behind the remaining Death Eaters and the room descended into chaos. </w:t>
      </w:r>
    </w:p>
    <w:p w14:paraId="501A4655" w14:textId="77777777" w:rsidR="00232EC0" w:rsidRDefault="00232EC0" w:rsidP="00232EC0"/>
    <w:p w14:paraId="1B09198D" w14:textId="77777777" w:rsidR="00232EC0" w:rsidRDefault="00232EC0" w:rsidP="00232EC0">
      <w:r>
        <w:t xml:space="preserve">“Get behind cover!” Harry yelled. </w:t>
      </w:r>
    </w:p>
    <w:p w14:paraId="4725F490" w14:textId="77777777" w:rsidR="00232EC0" w:rsidRDefault="00232EC0" w:rsidP="00232EC0"/>
    <w:p w14:paraId="162416F3" w14:textId="77777777" w:rsidR="00232EC0" w:rsidRDefault="00232EC0" w:rsidP="00232EC0">
      <w:r>
        <w:t xml:space="preserve">Grabbing the back of Heather and Hermione’s shirts, he yanked them behind a stone bench. The dove next to them and peeked over the top, occasionally sending mild hexes and curses at any Death Eater that passed too close. </w:t>
      </w:r>
    </w:p>
    <w:p w14:paraId="01912B91" w14:textId="77777777" w:rsidR="00232EC0" w:rsidRDefault="00232EC0" w:rsidP="00232EC0"/>
    <w:p w14:paraId="39411180" w14:textId="77777777" w:rsidR="00232EC0" w:rsidRDefault="00232EC0" w:rsidP="00232EC0">
      <w:r>
        <w:t xml:space="preserve">Tonks was dueling Crabbe behind them. She was doing well until she blocked a powerful curse that caused her to stumble. Her foot slipped off of the step and her arms pinwheeled as she tried to keep her balance. Harry rushed over to her just as she fell. He caught her before she hit the ground with one arm, and with the other, he sent a Piercing Hex through Crabbe’s chest. Tonks gasped as the man fell, clutching at the blood pouring from his chest, and then glanced up at Harry with wide eyes. </w:t>
      </w:r>
    </w:p>
    <w:p w14:paraId="10491B58" w14:textId="77777777" w:rsidR="00232EC0" w:rsidRDefault="00232EC0" w:rsidP="00232EC0"/>
    <w:p w14:paraId="5FAAB49E" w14:textId="77777777" w:rsidR="00232EC0" w:rsidRDefault="00232EC0" w:rsidP="00232EC0">
      <w:r>
        <w:t xml:space="preserve">He grinned in response. </w:t>
      </w:r>
    </w:p>
    <w:p w14:paraId="32DFED56" w14:textId="77777777" w:rsidR="00232EC0" w:rsidRDefault="00232EC0" w:rsidP="00232EC0"/>
    <w:p w14:paraId="53A0D136" w14:textId="77777777" w:rsidR="00232EC0" w:rsidRDefault="00232EC0" w:rsidP="00232EC0">
      <w:r>
        <w:lastRenderedPageBreak/>
        <w:t xml:space="preserve">“Avada Kedavra!” Bellatrix shouted behind him. </w:t>
      </w:r>
    </w:p>
    <w:p w14:paraId="5B86DDB5" w14:textId="77777777" w:rsidR="00232EC0" w:rsidRDefault="00232EC0" w:rsidP="00232EC0"/>
    <w:p w14:paraId="5FF44178" w14:textId="77777777" w:rsidR="00232EC0" w:rsidRDefault="00232EC0" w:rsidP="00232EC0">
      <w:r>
        <w:t xml:space="preserve">Harry’s wand was in motion before she could finish the incantation. He flicked it behind his back and levitated pieces of the broken arch into the path. Sirius staggered back as the stone exploded in his face. Harry lifted Tonks to her feet and then turned to hurl a cascade of deadly curses and hexes at Bellatrix. </w:t>
      </w:r>
    </w:p>
    <w:p w14:paraId="388074D5" w14:textId="77777777" w:rsidR="00232EC0" w:rsidRDefault="00232EC0" w:rsidP="00232EC0"/>
    <w:p w14:paraId="330ED9DC" w14:textId="77777777" w:rsidR="00232EC0" w:rsidRDefault="00232EC0" w:rsidP="00232EC0">
      <w:r>
        <w:t xml:space="preserve">“Nice one, James!” Sirius shouted. </w:t>
      </w:r>
    </w:p>
    <w:p w14:paraId="5BC89587" w14:textId="77777777" w:rsidR="00232EC0" w:rsidRDefault="00232EC0" w:rsidP="00232EC0"/>
    <w:p w14:paraId="391D3642" w14:textId="77777777" w:rsidR="00232EC0" w:rsidRDefault="00232EC0" w:rsidP="00232EC0">
      <w:r>
        <w:t xml:space="preserve">“It’s Harry!” he yelled back. </w:t>
      </w:r>
    </w:p>
    <w:p w14:paraId="30B75021" w14:textId="77777777" w:rsidR="00232EC0" w:rsidRDefault="00232EC0" w:rsidP="00232EC0"/>
    <w:p w14:paraId="0389C6C7" w14:textId="77777777" w:rsidR="00232EC0" w:rsidRDefault="00232EC0" w:rsidP="00232EC0"/>
    <w:p w14:paraId="579B6A07" w14:textId="77777777" w:rsidR="00232EC0" w:rsidRDefault="00232EC0" w:rsidP="00232EC0">
      <w:r>
        <w:t xml:space="preserve">McNair hit Daedalus Diggle with a powerful Banishing Hex that sent him crashing into Kingsley. While they were busy picking themselves up off the floor, he slipped into the chaos and looked for an exit. </w:t>
      </w:r>
    </w:p>
    <w:p w14:paraId="003F6F0E" w14:textId="77777777" w:rsidR="00232EC0" w:rsidRDefault="00232EC0" w:rsidP="00232EC0"/>
    <w:p w14:paraId="1C941DC4" w14:textId="77777777" w:rsidR="00232EC0" w:rsidRDefault="00232EC0" w:rsidP="00232EC0">
      <w:r>
        <w:t xml:space="preserve">Out of the corner of his eye, he caught a flash of red light. He parried it with a contemptuous flick of his wand and turned to the red-headed witch who had tried to curse him. Ginny Weasley paled rapidly. </w:t>
      </w:r>
    </w:p>
    <w:p w14:paraId="7946AC16" w14:textId="77777777" w:rsidR="00232EC0" w:rsidRDefault="00232EC0" w:rsidP="00232EC0"/>
    <w:p w14:paraId="2744C5F3" w14:textId="77777777" w:rsidR="00232EC0" w:rsidRDefault="00232EC0" w:rsidP="00232EC0">
      <w:r>
        <w:t xml:space="preserve">“Stupid bitch,” he muttered, raising his wand. </w:t>
      </w:r>
    </w:p>
    <w:p w14:paraId="146ABBCB" w14:textId="77777777" w:rsidR="00232EC0" w:rsidRDefault="00232EC0" w:rsidP="00232EC0"/>
    <w:p w14:paraId="5DB31D48" w14:textId="77777777" w:rsidR="00232EC0" w:rsidRDefault="00232EC0" w:rsidP="00232EC0">
      <w:r>
        <w:t xml:space="preserve">The tip glowed a deathly green, and the words to the Killing Curse were on his lips when the most beautiful woman he’d ever seen stepped in front of him. The front of her pure white robe had fallen open, giving him a teasing glimpse at the sinful figure underneath. He forgot everything happening around him as he stared into her hypnotic, glowing blue eyes. </w:t>
      </w:r>
    </w:p>
    <w:p w14:paraId="3B773863" w14:textId="77777777" w:rsidR="00232EC0" w:rsidRDefault="00232EC0" w:rsidP="00232EC0"/>
    <w:p w14:paraId="67BAF0A6" w14:textId="77777777" w:rsidR="00232EC0" w:rsidRDefault="00232EC0" w:rsidP="00232EC0">
      <w:r>
        <w:t xml:space="preserve">“So powerful,” the woman said breathily. </w:t>
      </w:r>
    </w:p>
    <w:p w14:paraId="09AF0379" w14:textId="77777777" w:rsidR="00232EC0" w:rsidRDefault="00232EC0" w:rsidP="00232EC0"/>
    <w:p w14:paraId="1A24F367" w14:textId="77777777" w:rsidR="00232EC0" w:rsidRDefault="00232EC0" w:rsidP="00232EC0">
      <w:r>
        <w:t xml:space="preserve">McNair straightened his shoulder and puffed out his chest. The woman smiled and licked her lips as she trailed a finger tantalizingly down the gap in her robe. </w:t>
      </w:r>
    </w:p>
    <w:p w14:paraId="169A83F9" w14:textId="77777777" w:rsidR="00232EC0" w:rsidRDefault="00232EC0" w:rsidP="00232EC0"/>
    <w:p w14:paraId="40C59ADC" w14:textId="77777777" w:rsidR="00232EC0" w:rsidRDefault="00232EC0" w:rsidP="00232EC0">
      <w:r>
        <w:t>“Help the Order,” she said, fluttering her lashes. “For me?”</w:t>
      </w:r>
    </w:p>
    <w:p w14:paraId="77D2B49F" w14:textId="77777777" w:rsidR="00232EC0" w:rsidRDefault="00232EC0" w:rsidP="00232EC0"/>
    <w:p w14:paraId="69683BA2" w14:textId="77777777" w:rsidR="00232EC0" w:rsidRDefault="00232EC0" w:rsidP="00232EC0">
      <w:r>
        <w:t xml:space="preserve">Without thought, McNair turned and hit the first Death Eater he saw with an Organ-Rotting Curse. A visibly confused Kingsley Shacklebolt stunned him a moment later. </w:t>
      </w:r>
    </w:p>
    <w:p w14:paraId="5EC4AA10" w14:textId="77777777" w:rsidR="00232EC0" w:rsidRDefault="00232EC0" w:rsidP="00232EC0"/>
    <w:p w14:paraId="39BD1D73" w14:textId="77777777" w:rsidR="00232EC0" w:rsidRDefault="00232EC0" w:rsidP="00232EC0"/>
    <w:p w14:paraId="271FA55D" w14:textId="77777777" w:rsidR="00232EC0" w:rsidRDefault="00232EC0" w:rsidP="00232EC0">
      <w:r>
        <w:t xml:space="preserve">Harry twisted out of the way of a pale green, writhing Cruciatus Curse. Sirius used Bellatrix’s distraction to press his attack, raining down dangerous and deadly magic that she neatly parried and blocked.  </w:t>
      </w:r>
    </w:p>
    <w:p w14:paraId="0417996F" w14:textId="77777777" w:rsidR="00232EC0" w:rsidRDefault="00232EC0" w:rsidP="00232EC0"/>
    <w:p w14:paraId="1865F717" w14:textId="77777777" w:rsidR="00232EC0" w:rsidRDefault="00232EC0" w:rsidP="00232EC0">
      <w:r>
        <w:t xml:space="preserve">“Please let me kill this bitch,” Jezebel said. </w:t>
      </w:r>
    </w:p>
    <w:p w14:paraId="1AC4F6F0" w14:textId="77777777" w:rsidR="00232EC0" w:rsidRDefault="00232EC0" w:rsidP="00232EC0"/>
    <w:p w14:paraId="114216E7" w14:textId="77777777" w:rsidR="00232EC0" w:rsidRDefault="00232EC0" w:rsidP="00232EC0">
      <w:r>
        <w:t xml:space="preserve">“I’m just warming up,” Harry complained. </w:t>
      </w:r>
    </w:p>
    <w:p w14:paraId="2F755ADC" w14:textId="77777777" w:rsidR="00232EC0" w:rsidRDefault="00232EC0" w:rsidP="00232EC0"/>
    <w:p w14:paraId="442B7394" w14:textId="77777777" w:rsidR="00232EC0" w:rsidRDefault="00232EC0" w:rsidP="00232EC0">
      <w:r>
        <w:t xml:space="preserve">She sighed and folded her arms impatiently. </w:t>
      </w:r>
    </w:p>
    <w:p w14:paraId="51FDBD72" w14:textId="77777777" w:rsidR="00232EC0" w:rsidRDefault="00232EC0" w:rsidP="00232EC0"/>
    <w:p w14:paraId="0E599F99" w14:textId="77777777" w:rsidR="00232EC0" w:rsidRDefault="00232EC0" w:rsidP="00232EC0">
      <w:r>
        <w:t>“Don’t forget that you’re mortal now. If you die, there’ll be no coming back this time.”</w:t>
      </w:r>
    </w:p>
    <w:p w14:paraId="1F4C7A9D" w14:textId="77777777" w:rsidR="00232EC0" w:rsidRDefault="00232EC0" w:rsidP="00232EC0"/>
    <w:p w14:paraId="54089E31" w14:textId="77777777" w:rsidR="00232EC0" w:rsidRDefault="00232EC0" w:rsidP="00232EC0">
      <w:r>
        <w:t xml:space="preserve">“I know,” Harry said. </w:t>
      </w:r>
    </w:p>
    <w:p w14:paraId="69A9B0BD" w14:textId="77777777" w:rsidR="00232EC0" w:rsidRDefault="00232EC0" w:rsidP="00232EC0"/>
    <w:p w14:paraId="2DEE34ED" w14:textId="77777777" w:rsidR="00232EC0" w:rsidRDefault="00232EC0" w:rsidP="00232EC0">
      <w:r>
        <w:t xml:space="preserve">Around them, most of the Death Eaters had fallen. Moody and Tonks had joined Sirius to duel Bellatrix, and Kingsley was making his way over. Seeing the numbers turning against her, Bellatrix became desperate, and her violet eyes danced with a mad twinkle. </w:t>
      </w:r>
    </w:p>
    <w:p w14:paraId="26714203" w14:textId="77777777" w:rsidR="00232EC0" w:rsidRDefault="00232EC0" w:rsidP="00232EC0"/>
    <w:p w14:paraId="61FE45BA" w14:textId="77777777" w:rsidR="00232EC0" w:rsidRDefault="00232EC0" w:rsidP="00232EC0">
      <w:r>
        <w:t xml:space="preserve">“Fiendfyre!” she screamed. </w:t>
      </w:r>
    </w:p>
    <w:p w14:paraId="72C5EC33" w14:textId="77777777" w:rsidR="00232EC0" w:rsidRDefault="00232EC0" w:rsidP="00232EC0"/>
    <w:p w14:paraId="2E03557E" w14:textId="77777777" w:rsidR="00232EC0" w:rsidRDefault="00232EC0" w:rsidP="00232EC0">
      <w:r>
        <w:lastRenderedPageBreak/>
        <w:t xml:space="preserve">Fire poured from her wand. Sirius, Harry, and the rest of the Order quickly backed away as a wall of flames appeared between them and the mad witch. The faces of snarling, ravenous beasts flickered amongst the fire, glaring malevolently. </w:t>
      </w:r>
    </w:p>
    <w:p w14:paraId="50F38B14" w14:textId="77777777" w:rsidR="00232EC0" w:rsidRDefault="00232EC0" w:rsidP="00232EC0"/>
    <w:p w14:paraId="2A2B62F9" w14:textId="77777777" w:rsidR="00232EC0" w:rsidRDefault="00232EC0" w:rsidP="00232EC0">
      <w:r>
        <w:t>“Oh, shit!” Sirius yelled. “Run!”</w:t>
      </w:r>
    </w:p>
    <w:p w14:paraId="5D80A2BA" w14:textId="77777777" w:rsidR="00232EC0" w:rsidRDefault="00232EC0" w:rsidP="00232EC0"/>
    <w:p w14:paraId="2AEFA339" w14:textId="77777777" w:rsidR="00232EC0" w:rsidRDefault="00232EC0" w:rsidP="00232EC0">
      <w:r>
        <w:t xml:space="preserve">“Jez! Help!” Harry shouted. </w:t>
      </w:r>
    </w:p>
    <w:p w14:paraId="46557987" w14:textId="77777777" w:rsidR="00232EC0" w:rsidRDefault="00232EC0" w:rsidP="00232EC0"/>
    <w:p w14:paraId="5824163E" w14:textId="77777777" w:rsidR="00232EC0" w:rsidRDefault="00232EC0" w:rsidP="00232EC0">
      <w:r>
        <w:t xml:space="preserve">Jezebel stretched her wings and launched herself forward. She flew into the flames and disappeared from sight. The faces twisted and writhed as if in great pain before the flames rushed backwards. Jezebel’s skin and horns glowed a fiery red as she absorbed the demonic fire until it vanished entirely, and the room fell silent as steam wafted from her horns. </w:t>
      </w:r>
    </w:p>
    <w:p w14:paraId="7B763F6E" w14:textId="77777777" w:rsidR="00232EC0" w:rsidRDefault="00232EC0" w:rsidP="00232EC0"/>
    <w:p w14:paraId="026C6948" w14:textId="77777777" w:rsidR="00232EC0" w:rsidRDefault="00232EC0" w:rsidP="00232EC0">
      <w:r>
        <w:t xml:space="preserve">“Whoa,” Sirius gasped. </w:t>
      </w:r>
    </w:p>
    <w:p w14:paraId="140FAEA0" w14:textId="77777777" w:rsidR="00232EC0" w:rsidRDefault="00232EC0" w:rsidP="00232EC0"/>
    <w:p w14:paraId="38AADDD6" w14:textId="77777777" w:rsidR="00232EC0" w:rsidRDefault="00232EC0" w:rsidP="00232EC0">
      <w:r>
        <w:t xml:space="preserve">“Don’t let your guard down,” Moody growled. </w:t>
      </w:r>
    </w:p>
    <w:p w14:paraId="0E0D1D95" w14:textId="77777777" w:rsidR="00232EC0" w:rsidRDefault="00232EC0" w:rsidP="00232EC0"/>
    <w:p w14:paraId="28349181" w14:textId="77777777" w:rsidR="00232EC0" w:rsidRDefault="00232EC0" w:rsidP="00232EC0">
      <w:r>
        <w:t>“Don’t worry,” Harry said. “She’s with me.”</w:t>
      </w:r>
    </w:p>
    <w:p w14:paraId="03BEDA6F" w14:textId="77777777" w:rsidR="00232EC0" w:rsidRDefault="00232EC0" w:rsidP="00232EC0"/>
    <w:p w14:paraId="4BCE7C43" w14:textId="77777777" w:rsidR="00232EC0" w:rsidRDefault="00232EC0" w:rsidP="00232EC0">
      <w:r>
        <w:t xml:space="preserve">Moody’s prosthetic eye swiveled to look at him. </w:t>
      </w:r>
    </w:p>
    <w:p w14:paraId="4B81E90F" w14:textId="77777777" w:rsidR="00232EC0" w:rsidRDefault="00232EC0" w:rsidP="00232EC0"/>
    <w:p w14:paraId="51D6D2AB" w14:textId="77777777" w:rsidR="00232EC0" w:rsidRDefault="00232EC0" w:rsidP="00232EC0">
      <w:r>
        <w:t xml:space="preserve">“And who the hell are you?” he asked. </w:t>
      </w:r>
    </w:p>
    <w:p w14:paraId="395CCB61" w14:textId="77777777" w:rsidR="00232EC0" w:rsidRDefault="00232EC0" w:rsidP="00232EC0"/>
    <w:p w14:paraId="37F3193D" w14:textId="77777777" w:rsidR="00232EC0" w:rsidRDefault="00232EC0" w:rsidP="00232EC0">
      <w:r>
        <w:t>“Harry Potter.”</w:t>
      </w:r>
    </w:p>
    <w:p w14:paraId="041BFA34" w14:textId="77777777" w:rsidR="00232EC0" w:rsidRDefault="00232EC0" w:rsidP="00232EC0"/>
    <w:p w14:paraId="405A437B" w14:textId="77777777" w:rsidR="00232EC0" w:rsidRDefault="00232EC0" w:rsidP="00232EC0">
      <w:r>
        <w:t xml:space="preserve">Moody grunted disbelievingly. </w:t>
      </w:r>
    </w:p>
    <w:p w14:paraId="61DB8E10" w14:textId="77777777" w:rsidR="00232EC0" w:rsidRDefault="00232EC0" w:rsidP="00232EC0"/>
    <w:p w14:paraId="3EE5E77C" w14:textId="77777777" w:rsidR="00232EC0" w:rsidRDefault="00232EC0" w:rsidP="00232EC0">
      <w:r>
        <w:t xml:space="preserve">“Where’s Lestrange?” Kingsley asked, looking around the room cautiously. </w:t>
      </w:r>
    </w:p>
    <w:p w14:paraId="14EE5A90" w14:textId="77777777" w:rsidR="00232EC0" w:rsidRDefault="00232EC0" w:rsidP="00232EC0"/>
    <w:p w14:paraId="171509FA" w14:textId="77777777" w:rsidR="00232EC0" w:rsidRDefault="00232EC0" w:rsidP="00232EC0">
      <w:r>
        <w:lastRenderedPageBreak/>
        <w:t>“She escaped,” Jezebel said, walking back to stand next to Harry and ignoring the wands aimed at her by the Order members. “She’s heading upstairs. Voldemort’s up there fighting Dumbledore.”</w:t>
      </w:r>
    </w:p>
    <w:p w14:paraId="1D2C701F" w14:textId="77777777" w:rsidR="00232EC0" w:rsidRDefault="00232EC0" w:rsidP="00232EC0"/>
    <w:p w14:paraId="4CD626DC" w14:textId="77777777" w:rsidR="00232EC0" w:rsidRDefault="00232EC0" w:rsidP="00232EC0">
      <w:r>
        <w:t>“Then let’s go give him a hand,” Harry grinned, wrapping his arm around her waist and leading her back the way they’d come. “You know, I don’t think you’ve ever looked hotter.”</w:t>
      </w:r>
    </w:p>
    <w:p w14:paraId="4E9D9858" w14:textId="77777777" w:rsidR="00232EC0" w:rsidRDefault="00232EC0" w:rsidP="00232EC0"/>
    <w:p w14:paraId="0EEA3A51" w14:textId="77777777" w:rsidR="00232EC0" w:rsidRDefault="00232EC0" w:rsidP="00232EC0">
      <w:r>
        <w:t xml:space="preserve">Tonks snorted behind him. </w:t>
      </w:r>
    </w:p>
    <w:p w14:paraId="4ACC00CE" w14:textId="77777777" w:rsidR="00232EC0" w:rsidRDefault="00232EC0" w:rsidP="00232EC0"/>
    <w:p w14:paraId="0F47AE57" w14:textId="77777777" w:rsidR="00232EC0" w:rsidRDefault="00232EC0" w:rsidP="00232EC0">
      <w:r>
        <w:t xml:space="preserve">Everyone followed them as they made their way back through the Department of Mysteries and crammed themselves into one of the golden elevators. The ride up to the Atrium was quiet, awkward, and thankfully brief. When the doors opened, they were treated to the sight of an epic duel. </w:t>
      </w:r>
    </w:p>
    <w:p w14:paraId="4BF7E85E" w14:textId="77777777" w:rsidR="00232EC0" w:rsidRDefault="00232EC0" w:rsidP="00232EC0"/>
    <w:p w14:paraId="009A30CC" w14:textId="77777777" w:rsidR="00232EC0" w:rsidRDefault="00232EC0" w:rsidP="00232EC0">
      <w:r>
        <w:t xml:space="preserve">Voldemort had conjured a massive, fiery serpent, which was fought by Dumbledore’s Phoenix magic of water. They clashed, creating a billowing cloud of steam that momentarily obstructed their view. It parted a moment later, pierced by a bolt of lightning that Dumbledore stopped with a conjured, silver shield. As fingers of lightning arced around him, scorching the polished stone floor, Harry spotted movement off to the side. </w:t>
      </w:r>
    </w:p>
    <w:p w14:paraId="364EC300" w14:textId="77777777" w:rsidR="00232EC0" w:rsidRDefault="00232EC0" w:rsidP="00232EC0"/>
    <w:p w14:paraId="069B9605" w14:textId="77777777" w:rsidR="00232EC0" w:rsidRDefault="00232EC0" w:rsidP="00232EC0">
      <w:r>
        <w:t xml:space="preserve">Bellatrix was trapped underneath a statue, her wand out of reach, a few feet away. </w:t>
      </w:r>
    </w:p>
    <w:p w14:paraId="19D6F38B" w14:textId="77777777" w:rsidR="00232EC0" w:rsidRDefault="00232EC0" w:rsidP="00232EC0"/>
    <w:p w14:paraId="6649D809" w14:textId="77777777" w:rsidR="00232EC0" w:rsidRDefault="00232EC0" w:rsidP="00232EC0">
      <w:r>
        <w:t xml:space="preserve">As Heather, her friends, and the Order watched the duel in awe, he approached the statue with Jezebel just a few steps behind. He smirked down at Bellatrix’s snarling face and stopped next to her. </w:t>
      </w:r>
    </w:p>
    <w:p w14:paraId="39F1C87B" w14:textId="77777777" w:rsidR="00232EC0" w:rsidRDefault="00232EC0" w:rsidP="00232EC0"/>
    <w:p w14:paraId="0BA4F027" w14:textId="77777777" w:rsidR="00232EC0" w:rsidRDefault="00232EC0" w:rsidP="00232EC0">
      <w:r>
        <w:t xml:space="preserve">“Hey, Tom!” he shouted. </w:t>
      </w:r>
    </w:p>
    <w:p w14:paraId="519DB6FF" w14:textId="77777777" w:rsidR="00232EC0" w:rsidRDefault="00232EC0" w:rsidP="00232EC0"/>
    <w:p w14:paraId="2A8242A2" w14:textId="77777777" w:rsidR="00232EC0" w:rsidRDefault="00232EC0" w:rsidP="00232EC0">
      <w:r>
        <w:t xml:space="preserve">The duel froze as Voldemort and Dumbledore turned to face him. </w:t>
      </w:r>
    </w:p>
    <w:p w14:paraId="62430D34" w14:textId="77777777" w:rsidR="00232EC0" w:rsidRDefault="00232EC0" w:rsidP="00232EC0"/>
    <w:p w14:paraId="415E6140" w14:textId="77777777" w:rsidR="00232EC0" w:rsidRDefault="00232EC0" w:rsidP="00232EC0">
      <w:r>
        <w:lastRenderedPageBreak/>
        <w:t>“Another Potter?” Voldemort hissed curiously as his eye flicked briefly to Jezebel. “What is this trick, Dumbledore?”</w:t>
      </w:r>
    </w:p>
    <w:p w14:paraId="5CC5BA87" w14:textId="77777777" w:rsidR="00232EC0" w:rsidRDefault="00232EC0" w:rsidP="00232EC0"/>
    <w:p w14:paraId="2891A490" w14:textId="77777777" w:rsidR="00232EC0" w:rsidRDefault="00232EC0" w:rsidP="00232EC0">
      <w:r>
        <w:t xml:space="preserve">“This is no trick of mine,” Dumbledore said. </w:t>
      </w:r>
    </w:p>
    <w:p w14:paraId="7662E1C8" w14:textId="77777777" w:rsidR="00232EC0" w:rsidRDefault="00232EC0" w:rsidP="00232EC0"/>
    <w:p w14:paraId="4A7C9BB5" w14:textId="77777777" w:rsidR="00232EC0" w:rsidRDefault="00232EC0" w:rsidP="00232EC0">
      <w:r>
        <w:t xml:space="preserve">Harry met Voldemort’s gaze and levelled his wand at Bellatrix. </w:t>
      </w:r>
    </w:p>
    <w:p w14:paraId="296E57E1" w14:textId="77777777" w:rsidR="00232EC0" w:rsidRDefault="00232EC0" w:rsidP="00232EC0"/>
    <w:p w14:paraId="092E2683" w14:textId="77777777" w:rsidR="00232EC0" w:rsidRDefault="00232EC0" w:rsidP="00232EC0">
      <w:r>
        <w:t>“Avada Kedavra.”</w:t>
      </w:r>
    </w:p>
    <w:p w14:paraId="4A8825EA" w14:textId="77777777" w:rsidR="00232EC0" w:rsidRDefault="00232EC0" w:rsidP="00232EC0"/>
    <w:p w14:paraId="64234FEE" w14:textId="77777777" w:rsidR="00232EC0" w:rsidRDefault="00232EC0" w:rsidP="00232EC0">
      <w:r>
        <w:t xml:space="preserve">The Killing Curse left his wand and slammed into Bellatrix’s chest before anyone could react. She fell limp and lifeless to the sound of stunned silence. There was a moment where nothing happened, as if time stood still. </w:t>
      </w:r>
    </w:p>
    <w:p w14:paraId="39BE5A11" w14:textId="77777777" w:rsidR="00232EC0" w:rsidRDefault="00232EC0" w:rsidP="00232EC0"/>
    <w:p w14:paraId="56921AA3" w14:textId="77777777" w:rsidR="00232EC0" w:rsidRDefault="00232EC0" w:rsidP="00232EC0">
      <w:r>
        <w:t xml:space="preserve">And then the ground began to shake. </w:t>
      </w:r>
    </w:p>
    <w:p w14:paraId="3E14BE99" w14:textId="77777777" w:rsidR="00232EC0" w:rsidRDefault="00232EC0" w:rsidP="00232EC0"/>
    <w:p w14:paraId="3CE0D630" w14:textId="77777777" w:rsidR="00232EC0" w:rsidRDefault="00232EC0" w:rsidP="00232EC0">
      <w:r>
        <w:t xml:space="preserve">Voldemort’s upper lip curled back in a snarl, and his red eyes glowed with mindless fury. He threw his head back and unleashed a scream of rage that stung the ears and shattered windows. With inhuman speed, his wand flashed upwards, and he unleashed a wordless Killing Curse. </w:t>
      </w:r>
    </w:p>
    <w:p w14:paraId="1885CAC7" w14:textId="77777777" w:rsidR="00232EC0" w:rsidRDefault="00232EC0" w:rsidP="00232EC0"/>
    <w:p w14:paraId="5FC0F7E0" w14:textId="77777777" w:rsidR="00232EC0" w:rsidRDefault="00232EC0" w:rsidP="00232EC0">
      <w:r>
        <w:t xml:space="preserve">Jezebel stepped in front of Harry and took the curse to her chest without so much as a flinch. Voldemort panted furiously and eyed her cautiously as the Floo flared to life behind him and out stepped the Minister for Magic and his entourage. His pudgy, wrinkled face rapidly paled. </w:t>
      </w:r>
    </w:p>
    <w:p w14:paraId="08F24670" w14:textId="77777777" w:rsidR="00232EC0" w:rsidRDefault="00232EC0" w:rsidP="00232EC0"/>
    <w:p w14:paraId="5184E60B" w14:textId="77777777" w:rsidR="00232EC0" w:rsidRDefault="00232EC0" w:rsidP="00232EC0">
      <w:r>
        <w:t>“It’s him,” he gasped. “He’s back!”</w:t>
      </w:r>
    </w:p>
    <w:p w14:paraId="727A060A" w14:textId="77777777" w:rsidR="00232EC0" w:rsidRDefault="00232EC0" w:rsidP="00232EC0"/>
    <w:p w14:paraId="4E46A9DD" w14:textId="77777777" w:rsidR="00232EC0" w:rsidRDefault="00232EC0" w:rsidP="00232EC0">
      <w:r>
        <w:t xml:space="preserve">Voldemort glanced at the Minister and then turned his menacing glare back at Harry. </w:t>
      </w:r>
    </w:p>
    <w:p w14:paraId="07EF636C" w14:textId="77777777" w:rsidR="00232EC0" w:rsidRDefault="00232EC0" w:rsidP="00232EC0"/>
    <w:p w14:paraId="05C5DB70" w14:textId="77777777" w:rsidR="00232EC0" w:rsidRDefault="00232EC0" w:rsidP="00232EC0">
      <w:r>
        <w:t xml:space="preserve">“You will pay for this!” he hissed. </w:t>
      </w:r>
    </w:p>
    <w:p w14:paraId="128009D1" w14:textId="77777777" w:rsidR="00232EC0" w:rsidRDefault="00232EC0" w:rsidP="00232EC0"/>
    <w:p w14:paraId="55055E42" w14:textId="77777777" w:rsidR="00232EC0" w:rsidRDefault="00232EC0" w:rsidP="00232EC0">
      <w:r>
        <w:lastRenderedPageBreak/>
        <w:t xml:space="preserve">The Aurors with the Minister raised their wands and unleashed a volley of curses. Voldemort Apparated away silently a moment before they would have hit him. </w:t>
      </w:r>
    </w:p>
    <w:p w14:paraId="49FDE0D1" w14:textId="77777777" w:rsidR="00232EC0" w:rsidRDefault="00232EC0" w:rsidP="00232EC0"/>
    <w:p w14:paraId="2BA69FC6" w14:textId="77777777" w:rsidR="00232EC0" w:rsidRDefault="00232EC0" w:rsidP="00232EC0">
      <w:r>
        <w:t>“Albus, he’s back!” Fudge yelled, throwing his hands around wildly. “What do we do?! What-”</w:t>
      </w:r>
    </w:p>
    <w:p w14:paraId="324C2D59" w14:textId="77777777" w:rsidR="00232EC0" w:rsidRDefault="00232EC0" w:rsidP="00232EC0"/>
    <w:p w14:paraId="2F746E93" w14:textId="77777777" w:rsidR="00232EC0" w:rsidRDefault="00232EC0" w:rsidP="00232EC0">
      <w:r>
        <w:t xml:space="preserve">“Just a moment, Cornelius,” Dumbledore said, not taking his eyes off of Harry. </w:t>
      </w:r>
    </w:p>
    <w:p w14:paraId="20C2BC92" w14:textId="77777777" w:rsidR="00232EC0" w:rsidRDefault="00232EC0" w:rsidP="00232EC0"/>
    <w:p w14:paraId="69C8E53C" w14:textId="77777777" w:rsidR="00232EC0" w:rsidRDefault="00232EC0" w:rsidP="00232EC0">
      <w:r>
        <w:t xml:space="preserve">“Professor!” Heather shouted, rushing forward. </w:t>
      </w:r>
    </w:p>
    <w:p w14:paraId="5B0F117A" w14:textId="77777777" w:rsidR="00232EC0" w:rsidRDefault="00232EC0" w:rsidP="00232EC0"/>
    <w:p w14:paraId="6C1E57A0" w14:textId="77777777" w:rsidR="00232EC0" w:rsidRDefault="00232EC0" w:rsidP="00232EC0">
      <w:r>
        <w:t xml:space="preserve">“Potter! What on Earth are you doing here?” Fudge asked, but was completely ignored. </w:t>
      </w:r>
    </w:p>
    <w:p w14:paraId="63147AF3" w14:textId="77777777" w:rsidR="00232EC0" w:rsidRDefault="00232EC0" w:rsidP="00232EC0"/>
    <w:p w14:paraId="23BDB6CA" w14:textId="77777777" w:rsidR="00232EC0" w:rsidRDefault="00232EC0" w:rsidP="00232EC0">
      <w:r>
        <w:t>“Professor, wait!” Heather yelled, coming to a stop next to Harry. “This is-”</w:t>
      </w:r>
    </w:p>
    <w:p w14:paraId="401A162F" w14:textId="77777777" w:rsidR="00232EC0" w:rsidRDefault="00232EC0" w:rsidP="00232EC0"/>
    <w:p w14:paraId="43D1E8C2" w14:textId="77777777" w:rsidR="00232EC0" w:rsidRDefault="00232EC0" w:rsidP="00232EC0">
      <w:r>
        <w:t>“Not the place for this discussion,” Harry interrupted. “Might I suggest Padfoot’s place?”</w:t>
      </w:r>
    </w:p>
    <w:p w14:paraId="66DB3297" w14:textId="77777777" w:rsidR="00232EC0" w:rsidRDefault="00232EC0" w:rsidP="00232EC0"/>
    <w:p w14:paraId="0230BC14" w14:textId="77777777" w:rsidR="00232EC0" w:rsidRDefault="00232EC0" w:rsidP="00232EC0">
      <w:r>
        <w:t xml:space="preserve">Dumbledore raised a bushy white eyebrow curiously and glanced at Sirius, who shrugged. </w:t>
      </w:r>
    </w:p>
    <w:p w14:paraId="22ABE9FD" w14:textId="77777777" w:rsidR="00232EC0" w:rsidRDefault="00232EC0" w:rsidP="00232EC0"/>
    <w:p w14:paraId="383C5486" w14:textId="77777777" w:rsidR="00232EC0" w:rsidRDefault="00232EC0" w:rsidP="00232EC0">
      <w:r>
        <w:t>“Would someone tell me what’s going on?!” Fudge shouted. “Who is this? Why are there students in the Ministry? What-Sirius Black! Aurors, arrest him!”</w:t>
      </w:r>
    </w:p>
    <w:p w14:paraId="7D835957" w14:textId="77777777" w:rsidR="00232EC0" w:rsidRDefault="00232EC0" w:rsidP="00232EC0"/>
    <w:p w14:paraId="33075571" w14:textId="77777777" w:rsidR="00232EC0" w:rsidRDefault="00232EC0" w:rsidP="00232EC0">
      <w:r>
        <w:t xml:space="preserve">The Aurors that had come with the Minister leveled their wands at Sirius while the Aurors that had come with the Order stepped in front of him defiantly. Moody leaned on his staff and glared. </w:t>
      </w:r>
    </w:p>
    <w:p w14:paraId="3B65AD30" w14:textId="77777777" w:rsidR="00232EC0" w:rsidRDefault="00232EC0" w:rsidP="00232EC0"/>
    <w:p w14:paraId="46B1DBCF" w14:textId="77777777" w:rsidR="00232EC0" w:rsidRDefault="00232EC0" w:rsidP="00232EC0">
      <w:r>
        <w:t>“Put those wands down before you do any more damage to your careers,” he growled. “Do you really think we’d be standing here with him if he was guilty?”</w:t>
      </w:r>
    </w:p>
    <w:p w14:paraId="304A7814" w14:textId="77777777" w:rsidR="00232EC0" w:rsidRDefault="00232EC0" w:rsidP="00232EC0"/>
    <w:p w14:paraId="33ED75FA" w14:textId="77777777" w:rsidR="00232EC0" w:rsidRDefault="00232EC0" w:rsidP="00232EC0">
      <w:r>
        <w:t xml:space="preserve">The Aurors glanced at each other uncertainly, glanced at Fudge, and lowered their wands. </w:t>
      </w:r>
    </w:p>
    <w:p w14:paraId="37D3C213" w14:textId="77777777" w:rsidR="00232EC0" w:rsidRDefault="00232EC0" w:rsidP="00232EC0"/>
    <w:p w14:paraId="51C92CF7" w14:textId="77777777" w:rsidR="00232EC0" w:rsidRDefault="00232EC0" w:rsidP="00232EC0">
      <w:r>
        <w:lastRenderedPageBreak/>
        <w:t>“That would be acceptable,” Dumbledore said, reaching into his pocket. “If you’ll just read this.”</w:t>
      </w:r>
    </w:p>
    <w:p w14:paraId="2DCEE64F" w14:textId="77777777" w:rsidR="00232EC0" w:rsidRDefault="00232EC0" w:rsidP="00232EC0"/>
    <w:p w14:paraId="756631B9" w14:textId="77777777" w:rsidR="00232EC0" w:rsidRDefault="00232EC0" w:rsidP="00232EC0">
      <w:r>
        <w:t>“No need,” Harry smirked. “I already know where it is. We’ll just take Sirius with us so he doesn’t get arrested again.”</w:t>
      </w:r>
    </w:p>
    <w:p w14:paraId="6C8E7BEB" w14:textId="77777777" w:rsidR="00232EC0" w:rsidRDefault="00232EC0" w:rsidP="00232EC0"/>
    <w:p w14:paraId="3134CE00" w14:textId="77777777" w:rsidR="00232EC0" w:rsidRDefault="00232EC0" w:rsidP="00232EC0">
      <w:r>
        <w:t xml:space="preserve">Dumbledore nodded and watched him curiously as he and Jezebel approached Sirius, who glanced at the demon cautiously. He was distracted by Lilith, who sidled up to him and hooked her arm through his before smiling up at him prettily. </w:t>
      </w:r>
    </w:p>
    <w:p w14:paraId="51CF9191" w14:textId="77777777" w:rsidR="00232EC0" w:rsidRDefault="00232EC0" w:rsidP="00232EC0"/>
    <w:p w14:paraId="23105107" w14:textId="77777777" w:rsidR="00232EC0" w:rsidRDefault="00232EC0" w:rsidP="00232EC0">
      <w:r>
        <w:t xml:space="preserve">“Maybe I should go with you,” Remus added. </w:t>
      </w:r>
    </w:p>
    <w:p w14:paraId="44013BDB" w14:textId="77777777" w:rsidR="00232EC0" w:rsidRDefault="00232EC0" w:rsidP="00232EC0"/>
    <w:p w14:paraId="7E6210E1" w14:textId="77777777" w:rsidR="00232EC0" w:rsidRDefault="00232EC0" w:rsidP="00232EC0">
      <w:r>
        <w:t xml:space="preserve">Jezebel waved him over. Once they were all touching, Jezebel placed her hands on Harry and Sirius’s shoulders. Harry looked at Heather and smiled reassuringly a moment before they all vanished in a burst of flames. </w:t>
      </w:r>
    </w:p>
    <w:p w14:paraId="132E7D27" w14:textId="77777777" w:rsidR="00232EC0" w:rsidRDefault="00232EC0" w:rsidP="00232EC0"/>
    <w:p w14:paraId="79840CEB" w14:textId="77777777" w:rsidR="00232EC0" w:rsidRDefault="00232EC0" w:rsidP="00232EC0">
      <w:r>
        <w:t xml:space="preserve">Molly Weasley shrieked when they reappeared next to her in the kitchen of Grimmauld Place. </w:t>
      </w:r>
    </w:p>
    <w:p w14:paraId="59F085B6" w14:textId="77777777" w:rsidR="00232EC0" w:rsidRDefault="00232EC0" w:rsidP="00232EC0"/>
    <w:p w14:paraId="7B467825" w14:textId="77777777" w:rsidR="00232EC0" w:rsidRDefault="00232EC0" w:rsidP="00232EC0">
      <w:r>
        <w:t xml:space="preserve">“Demon!” she screamed, leveling her wand at Jezebel as soon as she spotted her. </w:t>
      </w:r>
    </w:p>
    <w:p w14:paraId="597C2C42" w14:textId="77777777" w:rsidR="00232EC0" w:rsidRDefault="00232EC0" w:rsidP="00232EC0"/>
    <w:p w14:paraId="0BBAD3E5" w14:textId="77777777" w:rsidR="00232EC0" w:rsidRDefault="00232EC0" w:rsidP="00232EC0">
      <w:r>
        <w:t xml:space="preserve">Jezebel gave her an unimpressed look as Remus rushed forward and wrenched her wand arm down. </w:t>
      </w:r>
    </w:p>
    <w:p w14:paraId="195FAB98" w14:textId="77777777" w:rsidR="00232EC0" w:rsidRDefault="00232EC0" w:rsidP="00232EC0"/>
    <w:p w14:paraId="0646B0ED" w14:textId="77777777" w:rsidR="00232EC0" w:rsidRDefault="00232EC0" w:rsidP="00232EC0">
      <w:r>
        <w:t>“Wait!” he said sharply. “They helped us fight off the Death Eaters.”</w:t>
      </w:r>
    </w:p>
    <w:p w14:paraId="60FE2B3E" w14:textId="77777777" w:rsidR="00232EC0" w:rsidRDefault="00232EC0" w:rsidP="00232EC0"/>
    <w:p w14:paraId="11CDDDBE" w14:textId="77777777" w:rsidR="00232EC0" w:rsidRDefault="00232EC0" w:rsidP="00232EC0">
      <w:r>
        <w:t xml:space="preserve">Molly looked at him sharply. </w:t>
      </w:r>
    </w:p>
    <w:p w14:paraId="21C06AF0" w14:textId="77777777" w:rsidR="00232EC0" w:rsidRDefault="00232EC0" w:rsidP="00232EC0"/>
    <w:p w14:paraId="6DD33368" w14:textId="77777777" w:rsidR="00232EC0" w:rsidRDefault="00232EC0" w:rsidP="00232EC0">
      <w:r>
        <w:t>“The kids! Are they-”</w:t>
      </w:r>
    </w:p>
    <w:p w14:paraId="5A67FBCA" w14:textId="77777777" w:rsidR="00232EC0" w:rsidRDefault="00232EC0" w:rsidP="00232EC0"/>
    <w:p w14:paraId="62335A82" w14:textId="77777777" w:rsidR="00232EC0" w:rsidRDefault="00232EC0" w:rsidP="00232EC0">
      <w:r>
        <w:t>“They’re fine,” Remus told her reassuringly. “Not a scratch.”</w:t>
      </w:r>
    </w:p>
    <w:p w14:paraId="67241D2B" w14:textId="77777777" w:rsidR="00232EC0" w:rsidRDefault="00232EC0" w:rsidP="00232EC0"/>
    <w:p w14:paraId="6F7FE2B2" w14:textId="77777777" w:rsidR="00232EC0" w:rsidRDefault="00232EC0" w:rsidP="00232EC0">
      <w:r>
        <w:t xml:space="preserve">Molly nodded, eyed Harry, Lilith, and especially Jezebel suspiciously. </w:t>
      </w:r>
    </w:p>
    <w:p w14:paraId="1828ABF8" w14:textId="77777777" w:rsidR="00232EC0" w:rsidRDefault="00232EC0" w:rsidP="00232EC0"/>
    <w:p w14:paraId="6B5A12BF" w14:textId="77777777" w:rsidR="00232EC0" w:rsidRDefault="00232EC0" w:rsidP="00232EC0">
      <w:r>
        <w:t xml:space="preserve">“So, you’re Harry?” Sirius asked, taking a seat at the table. </w:t>
      </w:r>
    </w:p>
    <w:p w14:paraId="798E186D" w14:textId="77777777" w:rsidR="00232EC0" w:rsidRDefault="00232EC0" w:rsidP="00232EC0"/>
    <w:p w14:paraId="5B4C154B" w14:textId="77777777" w:rsidR="00232EC0" w:rsidRDefault="00232EC0" w:rsidP="00232EC0">
      <w:r>
        <w:t xml:space="preserve">His eyes drifted to Lilith as she took the seat between him and Harry, and Harry smirked. </w:t>
      </w:r>
    </w:p>
    <w:p w14:paraId="10D9B64A" w14:textId="77777777" w:rsidR="00232EC0" w:rsidRDefault="00232EC0" w:rsidP="00232EC0"/>
    <w:p w14:paraId="0B32F8C5" w14:textId="77777777" w:rsidR="00232EC0" w:rsidRDefault="00232EC0" w:rsidP="00232EC0">
      <w:r>
        <w:t>“Yeah,” he said.</w:t>
      </w:r>
    </w:p>
    <w:p w14:paraId="3D7E66C6" w14:textId="77777777" w:rsidR="00232EC0" w:rsidRDefault="00232EC0" w:rsidP="00232EC0"/>
    <w:p w14:paraId="35397F2A" w14:textId="77777777" w:rsidR="00232EC0" w:rsidRDefault="00232EC0" w:rsidP="00232EC0">
      <w:r>
        <w:t xml:space="preserve">Jezebel took the unoccupied seat next to him as Sirius shook his head and smiled. </w:t>
      </w:r>
    </w:p>
    <w:p w14:paraId="79D041CD" w14:textId="77777777" w:rsidR="00232EC0" w:rsidRDefault="00232EC0" w:rsidP="00232EC0"/>
    <w:p w14:paraId="4579439E" w14:textId="77777777" w:rsidR="00232EC0" w:rsidRDefault="00232EC0" w:rsidP="00232EC0">
      <w:r>
        <w:t>“You must have one hell of a story to tell.”</w:t>
      </w:r>
    </w:p>
    <w:p w14:paraId="5823DED6" w14:textId="77777777" w:rsidR="00232EC0" w:rsidRDefault="00232EC0" w:rsidP="00232EC0"/>
    <w:p w14:paraId="73289ACB" w14:textId="77777777" w:rsidR="00232EC0" w:rsidRDefault="00232EC0" w:rsidP="00232EC0">
      <w:r>
        <w:t xml:space="preserve">Harry grinned. </w:t>
      </w:r>
    </w:p>
    <w:p w14:paraId="77C762E4" w14:textId="77777777" w:rsidR="00232EC0" w:rsidRDefault="00232EC0" w:rsidP="00232EC0"/>
    <w:p w14:paraId="3729BC7D" w14:textId="77777777" w:rsidR="00232EC0" w:rsidRDefault="00232EC0" w:rsidP="00232EC0">
      <w:r>
        <w:t>“You have no idea.”</w:t>
      </w:r>
    </w:p>
    <w:p w14:paraId="38CE8B74" w14:textId="77777777" w:rsidR="00232EC0" w:rsidRDefault="00232EC0">
      <w:pPr>
        <w:rPr>
          <w:szCs w:val="24"/>
        </w:rPr>
      </w:pPr>
    </w:p>
    <w:p w14:paraId="3ED99408" w14:textId="77777777" w:rsidR="0016742A" w:rsidRDefault="0016742A" w:rsidP="0016742A">
      <w:pPr>
        <w:jc w:val="center"/>
      </w:pPr>
      <w:r>
        <w:t>Chapter 7</w:t>
      </w:r>
    </w:p>
    <w:p w14:paraId="3C10D8FD" w14:textId="77777777" w:rsidR="0016742A" w:rsidRDefault="0016742A" w:rsidP="0016742A">
      <w:pPr>
        <w:jc w:val="center"/>
      </w:pPr>
    </w:p>
    <w:p w14:paraId="6D6132D5" w14:textId="77777777" w:rsidR="0016742A" w:rsidRDefault="0016742A" w:rsidP="0016742A">
      <w:r>
        <w:t xml:space="preserve">“So, did you pop out of the Veil when it got broken?” Sirius asked. </w:t>
      </w:r>
    </w:p>
    <w:p w14:paraId="44E7F5D0" w14:textId="77777777" w:rsidR="0016742A" w:rsidRDefault="0016742A" w:rsidP="0016742A"/>
    <w:p w14:paraId="11CDFDB7" w14:textId="77777777" w:rsidR="0016742A" w:rsidRDefault="0016742A" w:rsidP="0016742A">
      <w:r>
        <w:t xml:space="preserve">“It’d probably be best if I waited for everyone to explain,” Harry replied. </w:t>
      </w:r>
    </w:p>
    <w:p w14:paraId="268AFE18" w14:textId="77777777" w:rsidR="0016742A" w:rsidRDefault="0016742A" w:rsidP="0016742A"/>
    <w:p w14:paraId="3D42A36E" w14:textId="77777777" w:rsidR="0016742A" w:rsidRDefault="0016742A" w:rsidP="0016742A">
      <w:r>
        <w:t xml:space="preserve">Sirius nodded while Molly set a tray of tea and biscuits on the table. Glancing at Jezebel, she frowned. </w:t>
      </w:r>
    </w:p>
    <w:p w14:paraId="40847C17" w14:textId="77777777" w:rsidR="0016742A" w:rsidRDefault="0016742A" w:rsidP="0016742A"/>
    <w:p w14:paraId="359962FC" w14:textId="77777777" w:rsidR="0016742A" w:rsidRDefault="0016742A" w:rsidP="0016742A">
      <w:r>
        <w:t xml:space="preserve">“Would you like me to get you some clothes, dear?” she asked cautiously. </w:t>
      </w:r>
    </w:p>
    <w:p w14:paraId="58773536" w14:textId="77777777" w:rsidR="0016742A" w:rsidRDefault="0016742A" w:rsidP="0016742A"/>
    <w:p w14:paraId="70414662" w14:textId="77777777" w:rsidR="0016742A" w:rsidRDefault="0016742A" w:rsidP="0016742A">
      <w:r>
        <w:t>“No, thank you,” Jezebel said, crossing her arms over her chest. “I have no need for your silly mortal coverings.”</w:t>
      </w:r>
    </w:p>
    <w:p w14:paraId="133621C7" w14:textId="77777777" w:rsidR="0016742A" w:rsidRDefault="0016742A" w:rsidP="0016742A"/>
    <w:p w14:paraId="1EBA92A8" w14:textId="77777777" w:rsidR="0016742A" w:rsidRDefault="0016742A" w:rsidP="0016742A">
      <w:r>
        <w:t>“Oh, well, alright,” Molly said, wiping her hands nervously on her apron. “Just let me know if you change your mind.”</w:t>
      </w:r>
    </w:p>
    <w:p w14:paraId="7698F5D1" w14:textId="77777777" w:rsidR="0016742A" w:rsidRDefault="0016742A" w:rsidP="0016742A"/>
    <w:p w14:paraId="651B5B5E" w14:textId="77777777" w:rsidR="0016742A" w:rsidRDefault="0016742A" w:rsidP="0016742A">
      <w:r>
        <w:t xml:space="preserve">She bustled back over to the stove and stirred a pot of something that smelled wonderful to Harry, although he had no idea what it was. The kitchen descended into an awkward silence that was only broken when the door swung open. Dumbledore, Heather, Hermione, the Weasley kids, and a few of the Order members flooded into the room. </w:t>
      </w:r>
    </w:p>
    <w:p w14:paraId="658D1C82" w14:textId="77777777" w:rsidR="0016742A" w:rsidRDefault="0016742A" w:rsidP="0016742A"/>
    <w:p w14:paraId="718B8EA0" w14:textId="77777777" w:rsidR="0016742A" w:rsidRDefault="0016742A" w:rsidP="0016742A">
      <w:r>
        <w:t xml:space="preserve">“Ron, Ginny!” Molly yelled. </w:t>
      </w:r>
    </w:p>
    <w:p w14:paraId="11EB8371" w14:textId="77777777" w:rsidR="0016742A" w:rsidRDefault="0016742A" w:rsidP="0016742A"/>
    <w:p w14:paraId="131E4E82" w14:textId="77777777" w:rsidR="0016742A" w:rsidRDefault="0016742A" w:rsidP="0016742A">
      <w:r>
        <w:t xml:space="preserve">She rushed over to them and pulled each one into a crushing hug. </w:t>
      </w:r>
    </w:p>
    <w:p w14:paraId="0CB69D82" w14:textId="77777777" w:rsidR="0016742A" w:rsidRDefault="0016742A" w:rsidP="0016742A"/>
    <w:p w14:paraId="54C53441" w14:textId="77777777" w:rsidR="0016742A" w:rsidRDefault="0016742A" w:rsidP="0016742A">
      <w:r>
        <w:t xml:space="preserve">“I’m so glad you’re alright,” she said. </w:t>
      </w:r>
    </w:p>
    <w:p w14:paraId="2C728C03" w14:textId="77777777" w:rsidR="0016742A" w:rsidRDefault="0016742A" w:rsidP="0016742A"/>
    <w:p w14:paraId="4172263B" w14:textId="77777777" w:rsidR="0016742A" w:rsidRDefault="0016742A" w:rsidP="0016742A">
      <w:r>
        <w:t xml:space="preserve">She let go of them, her relief turned into anger, and she poked each of them with a finger. </w:t>
      </w:r>
    </w:p>
    <w:p w14:paraId="533188CA" w14:textId="77777777" w:rsidR="0016742A" w:rsidRDefault="0016742A" w:rsidP="0016742A"/>
    <w:p w14:paraId="2E5981AE" w14:textId="77777777" w:rsidR="0016742A" w:rsidRDefault="0016742A" w:rsidP="0016742A">
      <w:r>
        <w:t>“Don’t you ever do something like that again!” she yelled. “You could’ve been killed.”</w:t>
      </w:r>
    </w:p>
    <w:p w14:paraId="3AD0B0F3" w14:textId="77777777" w:rsidR="0016742A" w:rsidRDefault="0016742A" w:rsidP="0016742A"/>
    <w:p w14:paraId="732131B7" w14:textId="77777777" w:rsidR="0016742A" w:rsidRDefault="0016742A" w:rsidP="0016742A">
      <w:r>
        <w:t xml:space="preserve">Arthur wrapped an arm around her shoulder and whispered into her ear as he gently led her to a seat. As the table filled up, everyone gave Jezebel a wide berth, pointedly avoiding the seat next to her. With no other seat available, Tonks put on a brave face and took the seat. Harry made eye contact with her and gave her a wink. She forced a smile, but her shoulders visibly relaxed. </w:t>
      </w:r>
    </w:p>
    <w:p w14:paraId="5B7D38B5" w14:textId="77777777" w:rsidR="0016742A" w:rsidRDefault="0016742A" w:rsidP="0016742A"/>
    <w:p w14:paraId="6DF56213" w14:textId="77777777" w:rsidR="0016742A" w:rsidRDefault="0016742A" w:rsidP="0016742A">
      <w:r>
        <w:t xml:space="preserve">“Now, then,” Dumbledore said from the head of the table, looking down over his half-moon glasses. “Regardless of who you are, I want to thank you for assisting my students. I shudder to </w:t>
      </w:r>
      <w:r>
        <w:lastRenderedPageBreak/>
        <w:t>think of the fate that might have befallen them had you not come to their aid. With that said, however, I find myself most curious. If I didn’t know any better, I’d say you were Harry Potter.”</w:t>
      </w:r>
    </w:p>
    <w:p w14:paraId="79C06970" w14:textId="77777777" w:rsidR="0016742A" w:rsidRDefault="0016742A" w:rsidP="0016742A"/>
    <w:p w14:paraId="6599D550" w14:textId="77777777" w:rsidR="0016742A" w:rsidRDefault="0016742A" w:rsidP="0016742A">
      <w:r>
        <w:t>“Good guess,” Harry grinned. “I am.”</w:t>
      </w:r>
    </w:p>
    <w:p w14:paraId="59993FFE" w14:textId="77777777" w:rsidR="0016742A" w:rsidRDefault="0016742A" w:rsidP="0016742A"/>
    <w:p w14:paraId="6738DC9F" w14:textId="77777777" w:rsidR="0016742A" w:rsidRDefault="0016742A" w:rsidP="0016742A">
      <w:r>
        <w:t xml:space="preserve">Dumbledore leaned forward on his arms, fingers interlaced. His bright blue eyes danced with curiosity and fascination. </w:t>
      </w:r>
    </w:p>
    <w:p w14:paraId="0B74A871" w14:textId="77777777" w:rsidR="0016742A" w:rsidRDefault="0016742A" w:rsidP="0016742A"/>
    <w:p w14:paraId="156EA103" w14:textId="77777777" w:rsidR="0016742A" w:rsidRDefault="0016742A" w:rsidP="0016742A">
      <w:r>
        <w:t>“How did you return?” he asked. “Did you come back through the Veil?”</w:t>
      </w:r>
    </w:p>
    <w:p w14:paraId="5023BF23" w14:textId="77777777" w:rsidR="0016742A" w:rsidRDefault="0016742A" w:rsidP="0016742A"/>
    <w:p w14:paraId="066893C2" w14:textId="77777777" w:rsidR="0016742A" w:rsidRDefault="0016742A" w:rsidP="0016742A">
      <w:r>
        <w:t>“Nope,” Harry replied, still grinning. “Hermione helped me.”</w:t>
      </w:r>
    </w:p>
    <w:p w14:paraId="74F93E7C" w14:textId="77777777" w:rsidR="0016742A" w:rsidRDefault="0016742A" w:rsidP="0016742A"/>
    <w:p w14:paraId="18DF000E" w14:textId="77777777" w:rsidR="0016742A" w:rsidRDefault="0016742A" w:rsidP="0016742A">
      <w:r>
        <w:t xml:space="preserve">Hermione blushed and ducked her head as everyone turned to look at her in surprise. </w:t>
      </w:r>
    </w:p>
    <w:p w14:paraId="3E11C6DE" w14:textId="77777777" w:rsidR="0016742A" w:rsidRDefault="0016742A" w:rsidP="0016742A"/>
    <w:p w14:paraId="4B070BD0" w14:textId="77777777" w:rsidR="0016742A" w:rsidRDefault="0016742A" w:rsidP="0016742A">
      <w:r>
        <w:t>“When I died, I ended up in hell, but I wasn’t supposed to go there,” he continued, drawing the attention back to himself. “I was considered a Lost Soul, which afforded me some freedom and a way back.”</w:t>
      </w:r>
    </w:p>
    <w:p w14:paraId="685D0A3E" w14:textId="77777777" w:rsidR="0016742A" w:rsidRDefault="0016742A" w:rsidP="0016742A"/>
    <w:p w14:paraId="545EEB00" w14:textId="77777777" w:rsidR="0016742A" w:rsidRDefault="0016742A" w:rsidP="0016742A">
      <w:r>
        <w:t>“Why would you go to hell?” Tonks asked incredulously.</w:t>
      </w:r>
    </w:p>
    <w:p w14:paraId="586A5037" w14:textId="77777777" w:rsidR="0016742A" w:rsidRDefault="0016742A" w:rsidP="0016742A"/>
    <w:p w14:paraId="0194396F" w14:textId="77777777" w:rsidR="0016742A" w:rsidRDefault="0016742A" w:rsidP="0016742A">
      <w:r>
        <w:t>‘I grabbed onto Voldemort’s soul after his body was destroyed,” Harry shrugged. “Even after he died, he tried to attack Heather. It didn’t work as well as I’d hoped, but I took a piece of the bastard with me.”</w:t>
      </w:r>
    </w:p>
    <w:p w14:paraId="2E6BF692" w14:textId="77777777" w:rsidR="0016742A" w:rsidRDefault="0016742A" w:rsidP="0016742A"/>
    <w:p w14:paraId="7EDF0F0F" w14:textId="77777777" w:rsidR="0016742A" w:rsidRDefault="0016742A" w:rsidP="0016742A">
      <w:r>
        <w:t xml:space="preserve">While everyone’s attention was on Harry, no one besides him noticed the way Dumbledore’s eyes widened, and he reared back in shock. He got control of himself quickly and resumed a more nonchalant posture. </w:t>
      </w:r>
    </w:p>
    <w:p w14:paraId="4E51BDDA" w14:textId="77777777" w:rsidR="0016742A" w:rsidRDefault="0016742A" w:rsidP="0016742A"/>
    <w:p w14:paraId="30ED3F1F" w14:textId="77777777" w:rsidR="0016742A" w:rsidRDefault="0016742A" w:rsidP="0016742A">
      <w:r>
        <w:t>“A very commendable sacrifice,” he nodded. “And who are the ladies with you?”</w:t>
      </w:r>
    </w:p>
    <w:p w14:paraId="189B4375" w14:textId="77777777" w:rsidR="0016742A" w:rsidRDefault="0016742A" w:rsidP="0016742A"/>
    <w:p w14:paraId="1777A604" w14:textId="77777777" w:rsidR="0016742A" w:rsidRDefault="0016742A" w:rsidP="0016742A">
      <w:r>
        <w:lastRenderedPageBreak/>
        <w:t>“This is Lilith,” Harry replied, gesturing to the woman who waved and smiled prettily. “She’s a Succubus. And this is Jezebel. She’s the demon that found me. They both raised me.”</w:t>
      </w:r>
    </w:p>
    <w:p w14:paraId="64289801" w14:textId="77777777" w:rsidR="0016742A" w:rsidRDefault="0016742A" w:rsidP="0016742A"/>
    <w:p w14:paraId="045C532E" w14:textId="77777777" w:rsidR="0016742A" w:rsidRDefault="0016742A" w:rsidP="0016742A">
      <w:r>
        <w:t xml:space="preserve">“Hell looks pretty good to me,” Sirius said, flashing Lilith a handsome, lopsided grin. </w:t>
      </w:r>
    </w:p>
    <w:p w14:paraId="64EFC601" w14:textId="77777777" w:rsidR="0016742A" w:rsidRDefault="0016742A" w:rsidP="0016742A"/>
    <w:p w14:paraId="5D8BFA57" w14:textId="77777777" w:rsidR="0016742A" w:rsidRDefault="0016742A" w:rsidP="0016742A">
      <w:r>
        <w:t xml:space="preserve">“It has its perks,” Harry grinned, wrapping an arm around each of the women. </w:t>
      </w:r>
    </w:p>
    <w:p w14:paraId="5E0FBD9C" w14:textId="77777777" w:rsidR="0016742A" w:rsidRDefault="0016742A" w:rsidP="0016742A"/>
    <w:p w14:paraId="1CE9F9FE" w14:textId="77777777" w:rsidR="0016742A" w:rsidRDefault="0016742A" w:rsidP="0016742A">
      <w:r>
        <w:t>“Can we get back on track?” Moody barked, his prosthetic eye whizzing in circles in its socket. “How do we know you’re telling the truth?”</w:t>
      </w:r>
    </w:p>
    <w:p w14:paraId="57284376" w14:textId="77777777" w:rsidR="0016742A" w:rsidRDefault="0016742A" w:rsidP="0016742A"/>
    <w:p w14:paraId="3EB0FCEE" w14:textId="77777777" w:rsidR="0016742A" w:rsidRDefault="0016742A" w:rsidP="0016742A">
      <w:r>
        <w:t>“It’s him,” Heather interjected quickly. “I know it is.”</w:t>
      </w:r>
    </w:p>
    <w:p w14:paraId="26E401FE" w14:textId="77777777" w:rsidR="0016742A" w:rsidRDefault="0016742A" w:rsidP="0016742A"/>
    <w:p w14:paraId="142D2459" w14:textId="77777777" w:rsidR="0016742A" w:rsidRDefault="0016742A" w:rsidP="0016742A">
      <w:r>
        <w:t xml:space="preserve">Harry flashed her a smile before turning back to Moody and shrugging his shoulders. </w:t>
      </w:r>
    </w:p>
    <w:p w14:paraId="22D83137" w14:textId="77777777" w:rsidR="0016742A" w:rsidRDefault="0016742A" w:rsidP="0016742A"/>
    <w:p w14:paraId="5AE4DE60" w14:textId="77777777" w:rsidR="0016742A" w:rsidRDefault="0016742A" w:rsidP="0016742A">
      <w:r>
        <w:t>“I don’t really have any proof,” he said. “I mean, I can sort of prove I was dead. I know a lot of things I couldn’t know otherwise. I don’t really have a way of proving I’m Harry Potter, though.”</w:t>
      </w:r>
    </w:p>
    <w:p w14:paraId="1933E916" w14:textId="77777777" w:rsidR="0016742A" w:rsidRDefault="0016742A" w:rsidP="0016742A"/>
    <w:p w14:paraId="7781AD28" w14:textId="77777777" w:rsidR="0016742A" w:rsidRDefault="0016742A" w:rsidP="0016742A">
      <w:r>
        <w:t>“I can attest he’s really Harry Potter,” Jezebel said. “But I doubt my word will count for anything.”</w:t>
      </w:r>
    </w:p>
    <w:p w14:paraId="44DCD244" w14:textId="77777777" w:rsidR="0016742A" w:rsidRDefault="0016742A" w:rsidP="0016742A"/>
    <w:p w14:paraId="667B428F" w14:textId="77777777" w:rsidR="0016742A" w:rsidRDefault="0016742A" w:rsidP="0016742A">
      <w:r>
        <w:t xml:space="preserve">Moody grunted affirmatively and folded his arms over his chest. </w:t>
      </w:r>
    </w:p>
    <w:p w14:paraId="21B54935" w14:textId="77777777" w:rsidR="0016742A" w:rsidRDefault="0016742A" w:rsidP="0016742A"/>
    <w:p w14:paraId="42C64740" w14:textId="77777777" w:rsidR="0016742A" w:rsidRDefault="0016742A" w:rsidP="0016742A">
      <w:r>
        <w:t xml:space="preserve">“What about an inheritance test?” Hestia asked. </w:t>
      </w:r>
    </w:p>
    <w:p w14:paraId="4BA849A7" w14:textId="77777777" w:rsidR="0016742A" w:rsidRDefault="0016742A" w:rsidP="0016742A"/>
    <w:p w14:paraId="121E589F" w14:textId="77777777" w:rsidR="0016742A" w:rsidRDefault="0016742A" w:rsidP="0016742A">
      <w:r>
        <w:t>“Those can be fooled by a suitably skilled witch or wizard,” Dumbledore replied. “For now, we’ll just have to take Harry’s word that he is who he says he is. Sirius, I trust he can stay here until we can come up with a more permanent solution?”</w:t>
      </w:r>
    </w:p>
    <w:p w14:paraId="313A9425" w14:textId="77777777" w:rsidR="0016742A" w:rsidRDefault="0016742A" w:rsidP="0016742A"/>
    <w:p w14:paraId="2F5214C0" w14:textId="77777777" w:rsidR="0016742A" w:rsidRDefault="0016742A" w:rsidP="0016742A">
      <w:r>
        <w:t>“Of course,” Sirius smiled. “Make yourself at home.”</w:t>
      </w:r>
    </w:p>
    <w:p w14:paraId="7AF2E443" w14:textId="77777777" w:rsidR="0016742A" w:rsidRDefault="0016742A" w:rsidP="0016742A"/>
    <w:p w14:paraId="532BC85D" w14:textId="77777777" w:rsidR="0016742A" w:rsidRDefault="0016742A" w:rsidP="0016742A">
      <w:r>
        <w:t>“Thanks,” Harry grinned. “I’ll start by burning everything.”</w:t>
      </w:r>
    </w:p>
    <w:p w14:paraId="51B27286" w14:textId="77777777" w:rsidR="0016742A" w:rsidRDefault="0016742A" w:rsidP="0016742A"/>
    <w:p w14:paraId="45E0573F" w14:textId="77777777" w:rsidR="0016742A" w:rsidRDefault="0016742A" w:rsidP="0016742A">
      <w:r>
        <w:t xml:space="preserve">Sirius barked a laugh and slapped the table. </w:t>
      </w:r>
    </w:p>
    <w:p w14:paraId="4A7FDA30" w14:textId="77777777" w:rsidR="0016742A" w:rsidRDefault="0016742A" w:rsidP="0016742A"/>
    <w:p w14:paraId="25E23629" w14:textId="77777777" w:rsidR="0016742A" w:rsidRDefault="0016742A" w:rsidP="0016742A">
      <w:r>
        <w:t xml:space="preserve">“If you start with that painting of my mother in the entryway, you’ll be doing me a favor,” he said. </w:t>
      </w:r>
    </w:p>
    <w:p w14:paraId="72448ABF" w14:textId="77777777" w:rsidR="0016742A" w:rsidRDefault="0016742A" w:rsidP="0016742A"/>
    <w:p w14:paraId="4A8BC902" w14:textId="77777777" w:rsidR="0016742A" w:rsidRDefault="0016742A" w:rsidP="0016742A">
      <w:r>
        <w:t xml:space="preserve">“Are you sure that’s safe, Albus?” Molly asked, glancing sideways warily at Jezebel. </w:t>
      </w:r>
    </w:p>
    <w:p w14:paraId="6FAB22DF" w14:textId="77777777" w:rsidR="0016742A" w:rsidRDefault="0016742A" w:rsidP="0016742A"/>
    <w:p w14:paraId="1365BA5A" w14:textId="77777777" w:rsidR="0016742A" w:rsidRDefault="0016742A" w:rsidP="0016742A">
      <w:r>
        <w:t xml:space="preserve">“We may not know who they are for certain, but given tonight’s events, we can be reasonably sure they mean us no harm,” Dumbledore assured her calmly. </w:t>
      </w:r>
    </w:p>
    <w:p w14:paraId="40AAD38E" w14:textId="77777777" w:rsidR="0016742A" w:rsidRDefault="0016742A" w:rsidP="0016742A"/>
    <w:p w14:paraId="7482C5A6" w14:textId="77777777" w:rsidR="0016742A" w:rsidRDefault="0016742A" w:rsidP="0016742A">
      <w:r>
        <w:t xml:space="preserve">The Weasley children, Heather, and Hermione jumped to his defense, but Harry tuned them out. He felt an odd, uncomfortable sensation in his stomach. It almost felt like it was trying to curl in on itself. He frowned and wondered if he should say something when it suddenly let out a loud rumble. The sound was so loud it startled him and stilled the conversation. </w:t>
      </w:r>
    </w:p>
    <w:p w14:paraId="57E5740E" w14:textId="77777777" w:rsidR="0016742A" w:rsidRDefault="0016742A" w:rsidP="0016742A"/>
    <w:p w14:paraId="18A21594" w14:textId="77777777" w:rsidR="0016742A" w:rsidRDefault="0016742A" w:rsidP="0016742A">
      <w:r>
        <w:t>“Oh, you poor dear,” Molly said, jumping to her feet. “You all must be so hungry.”</w:t>
      </w:r>
    </w:p>
    <w:p w14:paraId="1D22961A" w14:textId="77777777" w:rsidR="0016742A" w:rsidRDefault="0016742A" w:rsidP="0016742A"/>
    <w:p w14:paraId="52E513EC" w14:textId="77777777" w:rsidR="0016742A" w:rsidRDefault="0016742A" w:rsidP="0016742A">
      <w:r>
        <w:t xml:space="preserve">She dashed over to the stove and ladled whatever was in the pot into bowls. </w:t>
      </w:r>
    </w:p>
    <w:p w14:paraId="393A3294" w14:textId="77777777" w:rsidR="0016742A" w:rsidRDefault="0016742A" w:rsidP="0016742A"/>
    <w:p w14:paraId="08B33C8C" w14:textId="77777777" w:rsidR="0016742A" w:rsidRDefault="0016742A" w:rsidP="0016742A">
      <w:r>
        <w:t xml:space="preserve">“Ginny, come help me pass these out,” she barked over her shoulder. </w:t>
      </w:r>
    </w:p>
    <w:p w14:paraId="5F268619" w14:textId="77777777" w:rsidR="0016742A" w:rsidRDefault="0016742A" w:rsidP="0016742A"/>
    <w:p w14:paraId="63F3529C" w14:textId="77777777" w:rsidR="0016742A" w:rsidRDefault="0016742A" w:rsidP="0016742A">
      <w:r>
        <w:t>Ginny rolled her eyes but got to her feet and grudgingly helped her mother. She set the first bowl down in front of Harry and handed him a spoon. He smiled his thanks and prodded the stew. It appeared to be made of a thick brown water, filled with bits that were varying shades of brown.</w:t>
      </w:r>
    </w:p>
    <w:p w14:paraId="08B5093C" w14:textId="77777777" w:rsidR="0016742A" w:rsidRDefault="0016742A" w:rsidP="0016742A"/>
    <w:p w14:paraId="242FFF1E" w14:textId="77777777" w:rsidR="0016742A" w:rsidRDefault="0016742A" w:rsidP="0016742A">
      <w:r>
        <w:t xml:space="preserve">It smelled wonderful. </w:t>
      </w:r>
    </w:p>
    <w:p w14:paraId="605ADDD7" w14:textId="77777777" w:rsidR="0016742A" w:rsidRDefault="0016742A" w:rsidP="0016742A"/>
    <w:p w14:paraId="18FD66F0" w14:textId="77777777" w:rsidR="0016742A" w:rsidRDefault="0016742A" w:rsidP="0016742A">
      <w:r>
        <w:t xml:space="preserve">Taking a small spoonful, he shoveled it into his mouth. His tongue tingled violently and caused him to jerk slightly in his seat. </w:t>
      </w:r>
    </w:p>
    <w:p w14:paraId="4C62B2E5" w14:textId="77777777" w:rsidR="0016742A" w:rsidRDefault="0016742A" w:rsidP="0016742A"/>
    <w:p w14:paraId="0175CD64" w14:textId="77777777" w:rsidR="0016742A" w:rsidRDefault="0016742A" w:rsidP="0016742A">
      <w:r>
        <w:t xml:space="preserve">“Careful, dear, it’s still hot,” Molly warned. </w:t>
      </w:r>
    </w:p>
    <w:p w14:paraId="1F5532C6" w14:textId="77777777" w:rsidR="0016742A" w:rsidRDefault="0016742A" w:rsidP="0016742A"/>
    <w:p w14:paraId="22898750" w14:textId="77777777" w:rsidR="0016742A" w:rsidRDefault="0016742A" w:rsidP="0016742A">
      <w:r>
        <w:t xml:space="preserve">It was indeed hot, but not painfully so. It took Harry’s mind a moment to make sense of what his tongue was telling him. It was delicious. He shoveled spoonful after spoonful into his mouth and within moments, he was scraping the bottom of the bowl. </w:t>
      </w:r>
    </w:p>
    <w:p w14:paraId="1118BB94" w14:textId="77777777" w:rsidR="0016742A" w:rsidRDefault="0016742A" w:rsidP="0016742A"/>
    <w:p w14:paraId="7CE0DEBD" w14:textId="77777777" w:rsidR="0016742A" w:rsidRDefault="0016742A" w:rsidP="0016742A">
      <w:r>
        <w:t xml:space="preserve">“Would you like some more, Harry?” Molly asked. </w:t>
      </w:r>
    </w:p>
    <w:p w14:paraId="59CDE32B" w14:textId="77777777" w:rsidR="0016742A" w:rsidRDefault="0016742A" w:rsidP="0016742A"/>
    <w:p w14:paraId="4A90DD6F" w14:textId="77777777" w:rsidR="0016742A" w:rsidRDefault="0016742A" w:rsidP="0016742A">
      <w:r>
        <w:t xml:space="preserve">Harry smiled and handed her the empty bowl as he swallowed the last mouthful. </w:t>
      </w:r>
    </w:p>
    <w:p w14:paraId="328BCBFC" w14:textId="77777777" w:rsidR="0016742A" w:rsidRDefault="0016742A" w:rsidP="0016742A"/>
    <w:p w14:paraId="381D4229" w14:textId="77777777" w:rsidR="0016742A" w:rsidRDefault="0016742A" w:rsidP="0016742A">
      <w:r>
        <w:t xml:space="preserve">“Yes, please,” he said. </w:t>
      </w:r>
    </w:p>
    <w:p w14:paraId="558000E6" w14:textId="77777777" w:rsidR="0016742A" w:rsidRDefault="0016742A" w:rsidP="0016742A"/>
    <w:p w14:paraId="2AAF67E0" w14:textId="77777777" w:rsidR="0016742A" w:rsidRDefault="0016742A" w:rsidP="0016742A">
      <w:r>
        <w:t xml:space="preserve">She happily refilled the bowl and placed it down in front of him. Now that the ravenous hunger he’d felt had been somewhat satisfied, he ate a little slower this time and took note of the different bits and how they tasted. His favorites were the orangy-brown circles. He picked one up with his spoon and eyed it curiously, but wasn’t quite sure what it was. </w:t>
      </w:r>
    </w:p>
    <w:p w14:paraId="2630BA91" w14:textId="77777777" w:rsidR="0016742A" w:rsidRDefault="0016742A" w:rsidP="0016742A"/>
    <w:p w14:paraId="36721D60" w14:textId="77777777" w:rsidR="0016742A" w:rsidRDefault="0016742A" w:rsidP="0016742A">
      <w:r>
        <w:t>“I really like these things,” he said, holding it up and looking to Hermione. “What are they?”</w:t>
      </w:r>
    </w:p>
    <w:p w14:paraId="52DDB767" w14:textId="77777777" w:rsidR="0016742A" w:rsidRDefault="0016742A" w:rsidP="0016742A"/>
    <w:p w14:paraId="1ED1C7DB" w14:textId="77777777" w:rsidR="0016742A" w:rsidRDefault="0016742A" w:rsidP="0016742A">
      <w:r>
        <w:t xml:space="preserve">“What? The carrot?” she asked curiously. </w:t>
      </w:r>
    </w:p>
    <w:p w14:paraId="70ECE370" w14:textId="77777777" w:rsidR="0016742A" w:rsidRDefault="0016742A" w:rsidP="0016742A"/>
    <w:p w14:paraId="4ADE3972" w14:textId="77777777" w:rsidR="0016742A" w:rsidRDefault="0016742A" w:rsidP="0016742A">
      <w:r>
        <w:t xml:space="preserve">“You’ve never had a carrot before?” Tonks asked incredulously. </w:t>
      </w:r>
    </w:p>
    <w:p w14:paraId="4A4EAAB2" w14:textId="77777777" w:rsidR="0016742A" w:rsidRDefault="0016742A" w:rsidP="0016742A"/>
    <w:p w14:paraId="46F7582A" w14:textId="77777777" w:rsidR="0016742A" w:rsidRDefault="0016742A" w:rsidP="0016742A">
      <w:r>
        <w:t>“I’ve never had any food before,” Harry shrugged. “No need to eat when you’re dead.”</w:t>
      </w:r>
    </w:p>
    <w:p w14:paraId="19FE1382" w14:textId="77777777" w:rsidR="0016742A" w:rsidRDefault="0016742A" w:rsidP="0016742A"/>
    <w:p w14:paraId="433F2A4F" w14:textId="77777777" w:rsidR="0016742A" w:rsidRDefault="0016742A" w:rsidP="0016742A">
      <w:r>
        <w:lastRenderedPageBreak/>
        <w:t xml:space="preserve">“Weird,” she said, shaking her head as Harry returned to his meal with gusto. </w:t>
      </w:r>
    </w:p>
    <w:p w14:paraId="6946E87F" w14:textId="77777777" w:rsidR="0016742A" w:rsidRDefault="0016742A" w:rsidP="0016742A"/>
    <w:p w14:paraId="60523B22" w14:textId="77777777" w:rsidR="0016742A" w:rsidRDefault="0016742A" w:rsidP="0016742A">
      <w:r>
        <w:t xml:space="preserve">A few minutes later, he’d polished off his second bowl. He leaned back in his chair with a satisfied sigh and rubbed his full stomach. Another odd sensation crept up from his stomach to his chest, but it passed quickly when he belched loudly. </w:t>
      </w:r>
    </w:p>
    <w:p w14:paraId="4DB36FE0" w14:textId="77777777" w:rsidR="0016742A" w:rsidRDefault="0016742A" w:rsidP="0016742A"/>
    <w:p w14:paraId="77D7CD1F" w14:textId="77777777" w:rsidR="0016742A" w:rsidRDefault="0016742A" w:rsidP="0016742A">
      <w:r>
        <w:t>“Sorry,” he said. “This is going to take some getting used to. Er, Sirius, I think I need to use the bathroom.”</w:t>
      </w:r>
    </w:p>
    <w:p w14:paraId="2CE51BEB" w14:textId="77777777" w:rsidR="0016742A" w:rsidRDefault="0016742A" w:rsidP="0016742A"/>
    <w:p w14:paraId="6C6CD15F" w14:textId="77777777" w:rsidR="0016742A" w:rsidRDefault="0016742A" w:rsidP="0016742A">
      <w:r>
        <w:t xml:space="preserve">“Down the hall to the right, second door on the left,” Sirius said. </w:t>
      </w:r>
    </w:p>
    <w:p w14:paraId="25A922E6" w14:textId="77777777" w:rsidR="0016742A" w:rsidRDefault="0016742A" w:rsidP="0016742A"/>
    <w:p w14:paraId="64AC8EEB" w14:textId="77777777" w:rsidR="0016742A" w:rsidRDefault="0016742A" w:rsidP="0016742A">
      <w:r>
        <w:t xml:space="preserve">Harry nodded and quickly left the room. </w:t>
      </w:r>
    </w:p>
    <w:p w14:paraId="4AF3C482" w14:textId="77777777" w:rsidR="0016742A" w:rsidRDefault="0016742A" w:rsidP="0016742A"/>
    <w:p w14:paraId="04C681BA" w14:textId="77777777" w:rsidR="0016742A" w:rsidRDefault="0016742A" w:rsidP="0016742A">
      <w:r>
        <w:t>“He’s weird,” Tonks said in the moment of silence that followed. “Nice, but weird.”</w:t>
      </w:r>
    </w:p>
    <w:p w14:paraId="4E6B6F85" w14:textId="77777777" w:rsidR="0016742A" w:rsidRDefault="0016742A" w:rsidP="0016742A"/>
    <w:p w14:paraId="0AA22EF1" w14:textId="77777777" w:rsidR="0016742A" w:rsidRDefault="0016742A" w:rsidP="0016742A">
      <w:r>
        <w:t xml:space="preserve">“I just hope I don’t have to show him how to use the bog roll,” Sirius muttered. </w:t>
      </w:r>
    </w:p>
    <w:p w14:paraId="0AEF7D11" w14:textId="77777777" w:rsidR="0016742A" w:rsidRDefault="0016742A" w:rsidP="0016742A"/>
    <w:p w14:paraId="209D9A6B" w14:textId="77777777" w:rsidR="0016742A" w:rsidRDefault="0016742A" w:rsidP="0016742A">
      <w:r>
        <w:t>“I’m sure he’ll figure it out,” Lilith said. “Returning to the mortal world always requires some adjustment. For me as well. It’s been many centuries since I was last summoned.”</w:t>
      </w:r>
    </w:p>
    <w:p w14:paraId="5939B8E9" w14:textId="77777777" w:rsidR="0016742A" w:rsidRDefault="0016742A" w:rsidP="0016742A"/>
    <w:p w14:paraId="1677ABC6" w14:textId="77777777" w:rsidR="0016742A" w:rsidRDefault="0016742A" w:rsidP="0016742A">
      <w:r>
        <w:t xml:space="preserve">“You’ll be staying with us, too?” Sirius asked excitedly. </w:t>
      </w:r>
    </w:p>
    <w:p w14:paraId="08057857" w14:textId="77777777" w:rsidR="0016742A" w:rsidRDefault="0016742A" w:rsidP="0016742A"/>
    <w:p w14:paraId="54E657ED" w14:textId="77777777" w:rsidR="0016742A" w:rsidRDefault="0016742A" w:rsidP="0016742A">
      <w:r>
        <w:t>“If you don’t mind,” she said, flashing him a dazzling smile. “I dread the thought of sleeping alone.”</w:t>
      </w:r>
    </w:p>
    <w:p w14:paraId="23C81363" w14:textId="77777777" w:rsidR="0016742A" w:rsidRDefault="0016742A" w:rsidP="0016742A"/>
    <w:p w14:paraId="4D9C9335" w14:textId="77777777" w:rsidR="0016742A" w:rsidRDefault="0016742A" w:rsidP="0016742A">
      <w:r>
        <w:t xml:space="preserve">Sirius gave her a dreamy smile and rested his head in his hands. Remus rolled his eyes and elbowed him sharply in the ribs. Letting out a yelp, Sirius rubbed his chest and glared. </w:t>
      </w:r>
    </w:p>
    <w:p w14:paraId="0AC834B8" w14:textId="77777777" w:rsidR="0016742A" w:rsidRDefault="0016742A" w:rsidP="0016742A"/>
    <w:p w14:paraId="3D9B2FDD" w14:textId="77777777" w:rsidR="0016742A" w:rsidRDefault="0016742A" w:rsidP="0016742A">
      <w:r>
        <w:t>“I think she means in Harry’s bed,” he said pointedly. “Will you be staying as well, Ms. Jezebel?”</w:t>
      </w:r>
    </w:p>
    <w:p w14:paraId="058813E5" w14:textId="77777777" w:rsidR="0016742A" w:rsidRDefault="0016742A" w:rsidP="0016742A"/>
    <w:p w14:paraId="506FED2A" w14:textId="77777777" w:rsidR="0016742A" w:rsidRDefault="0016742A" w:rsidP="0016742A">
      <w:r>
        <w:t>“Just Jezebel is fine,” she replied. “And no. I will be here when Harry has need of me, but until then, I’ll return to hell. I’m well aware of how mortals view my kind.”</w:t>
      </w:r>
    </w:p>
    <w:p w14:paraId="70EA4E34" w14:textId="77777777" w:rsidR="0016742A" w:rsidRDefault="0016742A" w:rsidP="0016742A"/>
    <w:p w14:paraId="67C71AF2" w14:textId="77777777" w:rsidR="0016742A" w:rsidRDefault="0016742A" w:rsidP="0016742A">
      <w:r>
        <w:t>“Well, now that that’s settled, I believe I should return to the Ministry,” Dumbledore said, getting to his feet. “I’ll return in the morning to take the children back to Hogwarts.”</w:t>
      </w:r>
    </w:p>
    <w:p w14:paraId="5C61B212" w14:textId="77777777" w:rsidR="0016742A" w:rsidRDefault="0016742A" w:rsidP="0016742A"/>
    <w:p w14:paraId="2AF9358E" w14:textId="77777777" w:rsidR="0016742A" w:rsidRDefault="0016742A" w:rsidP="0016742A">
      <w:r>
        <w:t>“Thank you for rescuing them, Albus,” Molly said gratefully. “I don’t know what we’d do without you.”</w:t>
      </w:r>
    </w:p>
    <w:p w14:paraId="35885A55" w14:textId="77777777" w:rsidR="0016742A" w:rsidRDefault="0016742A" w:rsidP="0016742A"/>
    <w:p w14:paraId="4AFE4F3D" w14:textId="77777777" w:rsidR="0016742A" w:rsidRDefault="0016742A" w:rsidP="0016742A">
      <w:r>
        <w:t>“Oh, I’d hardly call it a rescue,” Dumbledore smiled, his eyes twinkling brightly. “Your children acquitted themselves magnificently.”</w:t>
      </w:r>
    </w:p>
    <w:p w14:paraId="1932A144" w14:textId="77777777" w:rsidR="0016742A" w:rsidRDefault="0016742A" w:rsidP="0016742A"/>
    <w:p w14:paraId="466179D5" w14:textId="77777777" w:rsidR="0016742A" w:rsidRDefault="0016742A" w:rsidP="0016742A">
      <w:r>
        <w:t xml:space="preserve">Ron and Ginny smiled at the compliment, but Molly frowned. As Dumbledore made for the door, Heather called out to him. </w:t>
      </w:r>
    </w:p>
    <w:p w14:paraId="248BA8D6" w14:textId="77777777" w:rsidR="0016742A" w:rsidRDefault="0016742A" w:rsidP="0016742A"/>
    <w:p w14:paraId="1CD8E606" w14:textId="77777777" w:rsidR="0016742A" w:rsidRDefault="0016742A" w:rsidP="0016742A">
      <w:r>
        <w:t>“Professor,” she said. “What about Harry? Will he be able to go to school with us?”</w:t>
      </w:r>
    </w:p>
    <w:p w14:paraId="47FD2435" w14:textId="77777777" w:rsidR="0016742A" w:rsidRDefault="0016742A" w:rsidP="0016742A"/>
    <w:p w14:paraId="5562EFA7" w14:textId="77777777" w:rsidR="0016742A" w:rsidRDefault="0016742A" w:rsidP="0016742A">
      <w:r>
        <w:t xml:space="preserve">He paused in the doorway and turned back to her thoughtfully. </w:t>
      </w:r>
    </w:p>
    <w:p w14:paraId="4F90B0CF" w14:textId="77777777" w:rsidR="0016742A" w:rsidRDefault="0016742A" w:rsidP="0016742A"/>
    <w:p w14:paraId="7CDBD88D" w14:textId="77777777" w:rsidR="0016742A" w:rsidRDefault="0016742A" w:rsidP="0016742A">
      <w:r>
        <w:t>“I will speak with him about it tomorrow,” he replied after a moment. “If he wants to attend, perhaps we can make plans for next year.”</w:t>
      </w:r>
    </w:p>
    <w:p w14:paraId="190F93E2" w14:textId="77777777" w:rsidR="0016742A" w:rsidRDefault="0016742A" w:rsidP="0016742A"/>
    <w:p w14:paraId="05A905EB" w14:textId="77777777" w:rsidR="0016742A" w:rsidRDefault="0016742A" w:rsidP="0016742A">
      <w:r>
        <w:t>Heather nodded and sat back, slightly disappointed as he left. Hermione gave her a sympathetic look and gently squeezed her hand.</w:t>
      </w:r>
    </w:p>
    <w:p w14:paraId="4054C06B" w14:textId="77777777" w:rsidR="0016742A" w:rsidRDefault="0016742A" w:rsidP="0016742A"/>
    <w:p w14:paraId="0E669D9E" w14:textId="77777777" w:rsidR="0016742A" w:rsidRDefault="0016742A" w:rsidP="0016742A">
      <w:r>
        <w:t>“Hey, Sirius!” Harry shouted from down the hall. “How do you flush this thing?!”</w:t>
      </w:r>
    </w:p>
    <w:p w14:paraId="11B97A96" w14:textId="77777777" w:rsidR="0016742A" w:rsidRDefault="0016742A" w:rsidP="0016742A"/>
    <w:p w14:paraId="13A08B36" w14:textId="77777777" w:rsidR="0016742A" w:rsidRDefault="0016742A" w:rsidP="0016742A">
      <w:r>
        <w:t xml:space="preserve">Sirius groaned and slowly climbed to his feet while Tonks snickered. </w:t>
      </w:r>
    </w:p>
    <w:p w14:paraId="11094B5F" w14:textId="77777777" w:rsidR="0016742A" w:rsidRDefault="0016742A" w:rsidP="0016742A"/>
    <w:p w14:paraId="2C9D2A32" w14:textId="77777777" w:rsidR="0016742A" w:rsidRDefault="0016742A" w:rsidP="0016742A">
      <w:r>
        <w:t xml:space="preserve">An hour later, Harry entered his room freshly showered and wearing a set of pajamas Sirius had loaned him. Lilith lounged on the bed, completely bare. The nightgown Molly had given her was still lying folded on the vanity where she’d originally left it. Jezebel had returned to hell for the night, having no interest in watching them sleep. </w:t>
      </w:r>
    </w:p>
    <w:p w14:paraId="246879DC" w14:textId="77777777" w:rsidR="0016742A" w:rsidRDefault="0016742A" w:rsidP="0016742A"/>
    <w:p w14:paraId="5717C184" w14:textId="77777777" w:rsidR="0016742A" w:rsidRDefault="0016742A" w:rsidP="0016742A">
      <w:r>
        <w:t xml:space="preserve">For the first time he could remember, he felt tired. It was an odd feeling, and not one he found enjoyable. He was just thinking about getting rid of his pajamas and climbing into bed when his thoughts were interrupted by a knock at the door. </w:t>
      </w:r>
    </w:p>
    <w:p w14:paraId="4567C191" w14:textId="77777777" w:rsidR="0016742A" w:rsidRDefault="0016742A" w:rsidP="0016742A"/>
    <w:p w14:paraId="38799EA2" w14:textId="77777777" w:rsidR="0016742A" w:rsidRDefault="0016742A" w:rsidP="0016742A">
      <w:r>
        <w:t xml:space="preserve">“Yeah?” he called. </w:t>
      </w:r>
    </w:p>
    <w:p w14:paraId="2CC78737" w14:textId="77777777" w:rsidR="0016742A" w:rsidRDefault="0016742A" w:rsidP="0016742A"/>
    <w:p w14:paraId="7D9B2510" w14:textId="77777777" w:rsidR="0016742A" w:rsidRDefault="0016742A" w:rsidP="0016742A">
      <w:r>
        <w:t xml:space="preserve">The door creaked open, and Heather peeked inside. </w:t>
      </w:r>
    </w:p>
    <w:p w14:paraId="43E9E015" w14:textId="77777777" w:rsidR="0016742A" w:rsidRDefault="0016742A" w:rsidP="0016742A"/>
    <w:p w14:paraId="7E465679" w14:textId="77777777" w:rsidR="0016742A" w:rsidRDefault="0016742A" w:rsidP="0016742A">
      <w:r>
        <w:t xml:space="preserve">“Can we come in?” she asked softly, perhaps even a bit hesitantly. </w:t>
      </w:r>
    </w:p>
    <w:p w14:paraId="6B705FC8" w14:textId="77777777" w:rsidR="0016742A" w:rsidRDefault="0016742A" w:rsidP="0016742A"/>
    <w:p w14:paraId="5117775D" w14:textId="77777777" w:rsidR="0016742A" w:rsidRDefault="0016742A" w:rsidP="0016742A">
      <w:r>
        <w:t xml:space="preserve">“Sure,” Harry smiled. </w:t>
      </w:r>
    </w:p>
    <w:p w14:paraId="0C4B006F" w14:textId="77777777" w:rsidR="0016742A" w:rsidRDefault="0016742A" w:rsidP="0016742A"/>
    <w:p w14:paraId="345C470A" w14:textId="77777777" w:rsidR="0016742A" w:rsidRDefault="0016742A" w:rsidP="0016742A">
      <w:r>
        <w:t xml:space="preserve">Heather smiled back, swung the door open, and stepped inside. Hermione followed after her, and then Ron, who froze in the doorway, wide-eyed, when he spotted Lilith. His face turned bright red as he stared at her. </w:t>
      </w:r>
    </w:p>
    <w:p w14:paraId="531E249F" w14:textId="77777777" w:rsidR="0016742A" w:rsidRDefault="0016742A" w:rsidP="0016742A"/>
    <w:p w14:paraId="466FC75F" w14:textId="77777777" w:rsidR="0016742A" w:rsidRDefault="0016742A" w:rsidP="0016742A">
      <w:r>
        <w:t>“Oh, sorry,” Lilith said, covering herself with the sheet. “It’ll take some time for me to get used to wearing clothes again.”</w:t>
      </w:r>
    </w:p>
    <w:p w14:paraId="494058A9" w14:textId="77777777" w:rsidR="0016742A" w:rsidRDefault="0016742A" w:rsidP="0016742A"/>
    <w:p w14:paraId="44961A5E" w14:textId="77777777" w:rsidR="0016742A" w:rsidRDefault="0016742A" w:rsidP="0016742A">
      <w:r>
        <w:t>“Tell me about it,” Harry muttered, tugging at the collar of his T-shirt as he sat down on the edge of the bed. “So, what’s up?”</w:t>
      </w:r>
    </w:p>
    <w:p w14:paraId="4D7E7338" w14:textId="77777777" w:rsidR="0016742A" w:rsidRDefault="0016742A" w:rsidP="0016742A"/>
    <w:p w14:paraId="07171AD7" w14:textId="77777777" w:rsidR="0016742A" w:rsidRDefault="0016742A" w:rsidP="0016742A">
      <w:r>
        <w:t xml:space="preserve">Heather sat down next to him and fidgeted nervously with the hem of her shirt. </w:t>
      </w:r>
    </w:p>
    <w:p w14:paraId="1C6D6860" w14:textId="77777777" w:rsidR="0016742A" w:rsidRDefault="0016742A" w:rsidP="0016742A"/>
    <w:p w14:paraId="2C49DC2E" w14:textId="77777777" w:rsidR="0016742A" w:rsidRDefault="0016742A" w:rsidP="0016742A">
      <w:r>
        <w:lastRenderedPageBreak/>
        <w:t>“I just wanted to thank you for saving us,” she said softly. “I’m really glad you’re back.”</w:t>
      </w:r>
    </w:p>
    <w:p w14:paraId="2890981F" w14:textId="77777777" w:rsidR="0016742A" w:rsidRDefault="0016742A" w:rsidP="0016742A"/>
    <w:p w14:paraId="4E2894B5" w14:textId="77777777" w:rsidR="0016742A" w:rsidRDefault="0016742A" w:rsidP="0016742A">
      <w:r>
        <w:t xml:space="preserve">Harry smiled and wrapped his arms around her. She stiffened for a moment before she relaxed and hugged him back. </w:t>
      </w:r>
    </w:p>
    <w:p w14:paraId="05DDCD7B" w14:textId="77777777" w:rsidR="0016742A" w:rsidRDefault="0016742A" w:rsidP="0016742A"/>
    <w:p w14:paraId="2920A67A" w14:textId="77777777" w:rsidR="0016742A" w:rsidRDefault="0016742A" w:rsidP="0016742A">
      <w:r>
        <w:t xml:space="preserve">“Me too,” he whispered. </w:t>
      </w:r>
    </w:p>
    <w:p w14:paraId="649F5209" w14:textId="77777777" w:rsidR="0016742A" w:rsidRDefault="0016742A" w:rsidP="0016742A"/>
    <w:p w14:paraId="4F1B1A8E" w14:textId="77777777" w:rsidR="0016742A" w:rsidRDefault="0016742A" w:rsidP="0016742A">
      <w:r>
        <w:t xml:space="preserve">They sat like that for a long moment. When Heather eventually pulled back, she flashed him a watery smile and wiped away the tears gathering in the corners of her eyes. </w:t>
      </w:r>
    </w:p>
    <w:p w14:paraId="5DD69A04" w14:textId="77777777" w:rsidR="0016742A" w:rsidRDefault="0016742A" w:rsidP="0016742A"/>
    <w:p w14:paraId="0CDF82E4" w14:textId="77777777" w:rsidR="0016742A" w:rsidRDefault="0016742A" w:rsidP="0016742A">
      <w:r>
        <w:t xml:space="preserve">“You’re coming to Hogwarts next year, right?” she asked hopefully. </w:t>
      </w:r>
    </w:p>
    <w:p w14:paraId="75AD2CD5" w14:textId="77777777" w:rsidR="0016742A" w:rsidRDefault="0016742A" w:rsidP="0016742A"/>
    <w:p w14:paraId="0F9DD693" w14:textId="77777777" w:rsidR="0016742A" w:rsidRDefault="0016742A" w:rsidP="0016742A">
      <w:r>
        <w:t>“I was planning on it,” Harry smiled. “I need to get used to using a wand.”</w:t>
      </w:r>
    </w:p>
    <w:p w14:paraId="353D8E29" w14:textId="77777777" w:rsidR="0016742A" w:rsidRDefault="0016742A" w:rsidP="0016742A"/>
    <w:p w14:paraId="15837CAF" w14:textId="77777777" w:rsidR="0016742A" w:rsidRDefault="0016742A" w:rsidP="0016742A">
      <w:r>
        <w:t>“We’ll take you to Olivander’s,” Hermione said. “I’m sure he’ll have a wand for you.”</w:t>
      </w:r>
    </w:p>
    <w:p w14:paraId="70530B7B" w14:textId="77777777" w:rsidR="0016742A" w:rsidRDefault="0016742A" w:rsidP="0016742A"/>
    <w:p w14:paraId="3CEC5995" w14:textId="77777777" w:rsidR="0016742A" w:rsidRDefault="0016742A" w:rsidP="0016742A">
      <w:r>
        <w:t>“He’ll need to get everything,” Heather said. “You can use the money in my Gringotts account. I’m sure Mum and Dad would’ve wanted us to share it.”</w:t>
      </w:r>
    </w:p>
    <w:p w14:paraId="5235722F" w14:textId="77777777" w:rsidR="0016742A" w:rsidRDefault="0016742A" w:rsidP="0016742A"/>
    <w:p w14:paraId="676A52BC" w14:textId="77777777" w:rsidR="0016742A" w:rsidRDefault="0016742A" w:rsidP="0016742A">
      <w:r>
        <w:t xml:space="preserve">Harry smiled gratefully and gave her a one-armed hug. She smiled at him brightly, but soon looked away, and it quickly faded into a frown. </w:t>
      </w:r>
    </w:p>
    <w:p w14:paraId="74F4D215" w14:textId="77777777" w:rsidR="0016742A" w:rsidRDefault="0016742A" w:rsidP="0016742A"/>
    <w:p w14:paraId="6F2C5D06" w14:textId="77777777" w:rsidR="0016742A" w:rsidRDefault="0016742A" w:rsidP="0016742A">
      <w:r>
        <w:t xml:space="preserve">“What’s wrong?” he asked. </w:t>
      </w:r>
    </w:p>
    <w:p w14:paraId="13F99084" w14:textId="77777777" w:rsidR="0016742A" w:rsidRDefault="0016742A" w:rsidP="0016742A"/>
    <w:p w14:paraId="6829C9A1" w14:textId="77777777" w:rsidR="0016742A" w:rsidRDefault="0016742A" w:rsidP="0016742A">
      <w:r>
        <w:t>“Nothing,” Heather said, waving a hand as if to ward off his concern. “I just wish I could stay here with you for the summer. I really don’t want to go back to the Dursleys.”</w:t>
      </w:r>
    </w:p>
    <w:p w14:paraId="26290FBD" w14:textId="77777777" w:rsidR="0016742A" w:rsidRDefault="0016742A" w:rsidP="0016742A"/>
    <w:p w14:paraId="104D8EDE" w14:textId="77777777" w:rsidR="0016742A" w:rsidRDefault="0016742A" w:rsidP="0016742A">
      <w:r>
        <w:t xml:space="preserve">“Don’t worry, I’ll come visit you,” Harry said reassuringly. </w:t>
      </w:r>
    </w:p>
    <w:p w14:paraId="0A6E9FE3" w14:textId="77777777" w:rsidR="0016742A" w:rsidRDefault="0016742A" w:rsidP="0016742A"/>
    <w:p w14:paraId="50F874A5" w14:textId="77777777" w:rsidR="0016742A" w:rsidRDefault="0016742A" w:rsidP="0016742A">
      <w:r>
        <w:lastRenderedPageBreak/>
        <w:t>Heather laughed shortly and without any real humor.</w:t>
      </w:r>
    </w:p>
    <w:p w14:paraId="669FCC15" w14:textId="77777777" w:rsidR="0016742A" w:rsidRDefault="0016742A" w:rsidP="0016742A"/>
    <w:p w14:paraId="1B654249" w14:textId="77777777" w:rsidR="0016742A" w:rsidRDefault="0016742A" w:rsidP="0016742A">
      <w:r>
        <w:t>“The Dursleys would go mental,” she said with a forced smile. “And Dumbledore probably wouldn’t allow it either. He wouldn’t even let Ron and Hermione owl me last year.”</w:t>
      </w:r>
    </w:p>
    <w:p w14:paraId="16AC9947" w14:textId="77777777" w:rsidR="0016742A" w:rsidRDefault="0016742A" w:rsidP="0016742A"/>
    <w:p w14:paraId="7680F974" w14:textId="77777777" w:rsidR="0016742A" w:rsidRDefault="0016742A" w:rsidP="0016742A">
      <w:r>
        <w:t xml:space="preserve">Ron and Hermione looked away guiltily. </w:t>
      </w:r>
    </w:p>
    <w:p w14:paraId="4CEECDFA" w14:textId="77777777" w:rsidR="0016742A" w:rsidRDefault="0016742A" w:rsidP="0016742A"/>
    <w:p w14:paraId="0060CCF6" w14:textId="77777777" w:rsidR="0016742A" w:rsidRDefault="0016742A" w:rsidP="0016742A">
      <w:r>
        <w:t>“Well,” Harry said, “then it’s a good thing I don’t plan on asking any of them for permission.”</w:t>
      </w:r>
    </w:p>
    <w:p w14:paraId="1CA3A461" w14:textId="77777777" w:rsidR="0016742A" w:rsidRDefault="0016742A" w:rsidP="0016742A"/>
    <w:p w14:paraId="4CE5DAC1" w14:textId="77777777" w:rsidR="0016742A" w:rsidRDefault="0016742A" w:rsidP="0016742A">
      <w:r>
        <w:t xml:space="preserve">Heather looked up at him sharply, eyes widened hopefully. </w:t>
      </w:r>
    </w:p>
    <w:p w14:paraId="29060B36" w14:textId="77777777" w:rsidR="0016742A" w:rsidRDefault="0016742A" w:rsidP="0016742A"/>
    <w:p w14:paraId="67E8DC13" w14:textId="77777777" w:rsidR="0016742A" w:rsidRDefault="0016742A" w:rsidP="0016742A">
      <w:r>
        <w:t>“You’re my sister,” he continued. “I’m not going to let anyone tell me I can’t see you now that I’m back. Jezebel will be happy to scare the Dursleys into behaving. She hates them as much as I do. I’ll handle Dumbledore. And it’s not like the wards will stop me… Oh, I’m such an idiot.”</w:t>
      </w:r>
    </w:p>
    <w:p w14:paraId="6B4FAD5A" w14:textId="77777777" w:rsidR="0016742A" w:rsidRDefault="0016742A" w:rsidP="0016742A"/>
    <w:p w14:paraId="6ABA3779" w14:textId="77777777" w:rsidR="0016742A" w:rsidRDefault="0016742A" w:rsidP="0016742A">
      <w:r>
        <w:t xml:space="preserve">Harry smacked himself in the forehead with the palm of his hand. </w:t>
      </w:r>
    </w:p>
    <w:p w14:paraId="04EF1ED0" w14:textId="77777777" w:rsidR="0016742A" w:rsidRDefault="0016742A" w:rsidP="0016742A"/>
    <w:p w14:paraId="647DBCB8" w14:textId="77777777" w:rsidR="0016742A" w:rsidRDefault="0016742A" w:rsidP="0016742A">
      <w:r>
        <w:t xml:space="preserve">“What?” Lilith asked. </w:t>
      </w:r>
    </w:p>
    <w:p w14:paraId="46BDD0A9" w14:textId="77777777" w:rsidR="0016742A" w:rsidRDefault="0016742A" w:rsidP="0016742A"/>
    <w:p w14:paraId="7AFAB9DC" w14:textId="77777777" w:rsidR="0016742A" w:rsidRDefault="0016742A" w:rsidP="0016742A">
      <w:r>
        <w:t>“The Blood Wards,” he said. “Now that I’m alive, we can set up the Blood Wards anywhere I am. We could set them up here, and then Heather could stay at Grimmauld Place for the Summer. And, it would prove who I really am.”</w:t>
      </w:r>
    </w:p>
    <w:p w14:paraId="7FB91E49" w14:textId="77777777" w:rsidR="0016742A" w:rsidRDefault="0016742A" w:rsidP="0016742A"/>
    <w:p w14:paraId="7BCBCFFA" w14:textId="77777777" w:rsidR="0016742A" w:rsidRDefault="0016742A" w:rsidP="0016742A">
      <w:r>
        <w:t>“Oh, that’s brilliant,” Lilith grinned. “Why didn’t any of us think of that before?”</w:t>
      </w:r>
    </w:p>
    <w:p w14:paraId="54F69498" w14:textId="77777777" w:rsidR="0016742A" w:rsidRDefault="0016742A" w:rsidP="0016742A"/>
    <w:p w14:paraId="12AF5EEB" w14:textId="77777777" w:rsidR="0016742A" w:rsidRDefault="0016742A" w:rsidP="0016742A">
      <w:r>
        <w:t xml:space="preserve">Harry didn’t get a chance to reply. Heather threw herself at him, nearly knocking him over, and hugged him so tightly he had trouble breathing. Smiling, he hugged her back. </w:t>
      </w:r>
    </w:p>
    <w:p w14:paraId="6CD90CB9" w14:textId="77777777" w:rsidR="0016742A" w:rsidRDefault="0016742A" w:rsidP="0016742A"/>
    <w:p w14:paraId="5DCA0D9E" w14:textId="77777777" w:rsidR="0016742A" w:rsidRDefault="0016742A" w:rsidP="0016742A">
      <w:r>
        <w:lastRenderedPageBreak/>
        <w:t xml:space="preserve">“Do you really think Dumbledore would let me stay here?” she asked, her voice muffled by his shoulder. </w:t>
      </w:r>
    </w:p>
    <w:p w14:paraId="2B793C58" w14:textId="77777777" w:rsidR="0016742A" w:rsidRDefault="0016742A" w:rsidP="0016742A"/>
    <w:p w14:paraId="650CBC8E" w14:textId="77777777" w:rsidR="0016742A" w:rsidRDefault="0016742A" w:rsidP="0016742A">
      <w:r>
        <w:t>Harry grinned.</w:t>
      </w:r>
    </w:p>
    <w:p w14:paraId="34AA8374" w14:textId="77777777" w:rsidR="0016742A" w:rsidRDefault="0016742A" w:rsidP="0016742A"/>
    <w:p w14:paraId="0C81DA40" w14:textId="77777777" w:rsidR="0016742A" w:rsidRDefault="0016742A" w:rsidP="0016742A">
      <w:r>
        <w:t>“Oh, don’t worry. I’m sure I can convince him.”</w:t>
      </w:r>
    </w:p>
    <w:p w14:paraId="6C9E8C4F" w14:textId="77777777" w:rsidR="0016742A" w:rsidRDefault="0016742A" w:rsidP="0016742A"/>
    <w:p w14:paraId="1979A258" w14:textId="77777777" w:rsidR="0016742A" w:rsidRDefault="0016742A" w:rsidP="0016742A">
      <w:pPr>
        <w:jc w:val="center"/>
      </w:pPr>
      <w:r>
        <w:t>~</w:t>
      </w:r>
    </w:p>
    <w:p w14:paraId="6A55D652" w14:textId="77777777" w:rsidR="0016742A" w:rsidRDefault="0016742A" w:rsidP="0016742A"/>
    <w:p w14:paraId="7A0BE526" w14:textId="77777777" w:rsidR="0016742A" w:rsidRDefault="0016742A" w:rsidP="0016742A">
      <w:r>
        <w:t>The next morning, Tonks blearily stepped out of her room and into the hallway. With a wide yawn, she ambled down to the bathroom and sighed when she saw the door was closed. Letting out an annoyed sigh, she leaned against the wall. Thankfully, she didn’t have to wait long. The toilet flushed and the door opened.</w:t>
      </w:r>
    </w:p>
    <w:p w14:paraId="3562C915" w14:textId="77777777" w:rsidR="0016742A" w:rsidRDefault="0016742A" w:rsidP="0016742A"/>
    <w:p w14:paraId="29C90239" w14:textId="77777777" w:rsidR="0016742A" w:rsidRDefault="0016742A" w:rsidP="0016742A">
      <w:r>
        <w:t xml:space="preserve">“Disgusting,” Harry muttered, stepping out into the hall with a grimace. </w:t>
      </w:r>
    </w:p>
    <w:p w14:paraId="1F670526" w14:textId="77777777" w:rsidR="0016742A" w:rsidRDefault="0016742A" w:rsidP="0016742A"/>
    <w:p w14:paraId="4E3D3E5F" w14:textId="77777777" w:rsidR="0016742A" w:rsidRDefault="0016742A" w:rsidP="0016742A">
      <w:r>
        <w:t xml:space="preserve">Tonks smirked. </w:t>
      </w:r>
    </w:p>
    <w:p w14:paraId="1E8EABDD" w14:textId="77777777" w:rsidR="0016742A" w:rsidRDefault="0016742A" w:rsidP="0016742A"/>
    <w:p w14:paraId="6263FF98" w14:textId="77777777" w:rsidR="0016742A" w:rsidRDefault="0016742A" w:rsidP="0016742A">
      <w:r>
        <w:t xml:space="preserve">“First poo?” she asked. </w:t>
      </w:r>
    </w:p>
    <w:p w14:paraId="315160E8" w14:textId="77777777" w:rsidR="0016742A" w:rsidRDefault="0016742A" w:rsidP="0016742A"/>
    <w:p w14:paraId="19FF7355" w14:textId="77777777" w:rsidR="0016742A" w:rsidRDefault="0016742A" w:rsidP="0016742A">
      <w:r>
        <w:t xml:space="preserve">Harry’s look told her that it was, and that he wasn’t happy with the process. Tonks chuckled. </w:t>
      </w:r>
    </w:p>
    <w:p w14:paraId="77F84F8E" w14:textId="77777777" w:rsidR="0016742A" w:rsidRDefault="0016742A" w:rsidP="0016742A"/>
    <w:p w14:paraId="0C10E5F6" w14:textId="77777777" w:rsidR="0016742A" w:rsidRDefault="0016742A" w:rsidP="0016742A">
      <w:r>
        <w:t xml:space="preserve">“Did you remember to wipe?” she asked, arching a brow. </w:t>
      </w:r>
    </w:p>
    <w:p w14:paraId="7F52CD14" w14:textId="77777777" w:rsidR="0016742A" w:rsidRDefault="0016742A" w:rsidP="0016742A"/>
    <w:p w14:paraId="269279BE" w14:textId="77777777" w:rsidR="0016742A" w:rsidRDefault="0016742A" w:rsidP="0016742A">
      <w:r>
        <w:t>“Yes, I wiped,” Harry grumbled. “I’m not a child.”</w:t>
      </w:r>
    </w:p>
    <w:p w14:paraId="5C554311" w14:textId="77777777" w:rsidR="0016742A" w:rsidRDefault="0016742A" w:rsidP="0016742A"/>
    <w:p w14:paraId="4DFAC33C" w14:textId="77777777" w:rsidR="0016742A" w:rsidRDefault="0016742A" w:rsidP="0016742A">
      <w:r>
        <w:t xml:space="preserve">His tone did nothing to diminish Tonks’ smile. </w:t>
      </w:r>
    </w:p>
    <w:p w14:paraId="2820A965" w14:textId="77777777" w:rsidR="0016742A" w:rsidRDefault="0016742A" w:rsidP="0016742A"/>
    <w:p w14:paraId="080F3DF1" w14:textId="77777777" w:rsidR="0016742A" w:rsidRDefault="0016742A" w:rsidP="0016742A">
      <w:r>
        <w:lastRenderedPageBreak/>
        <w:t xml:space="preserve">“Well, someone’s a grumpy Gus in the morning,” she noted happily. </w:t>
      </w:r>
    </w:p>
    <w:p w14:paraId="4BC80D82" w14:textId="77777777" w:rsidR="0016742A" w:rsidRDefault="0016742A" w:rsidP="0016742A"/>
    <w:p w14:paraId="54BB0E97" w14:textId="77777777" w:rsidR="0016742A" w:rsidRDefault="0016742A" w:rsidP="0016742A">
      <w:r>
        <w:t>“I’m not used to being in a mortal body,” Harry said, running a hand through his hair. “I mean, this body is brand new, how can it be so full of shit already?”</w:t>
      </w:r>
    </w:p>
    <w:p w14:paraId="272B92F2" w14:textId="77777777" w:rsidR="0016742A" w:rsidRDefault="0016742A" w:rsidP="0016742A"/>
    <w:p w14:paraId="4DB10A75" w14:textId="77777777" w:rsidR="0016742A" w:rsidRDefault="0016742A" w:rsidP="0016742A">
      <w:r>
        <w:t xml:space="preserve">Tonks laughed and took a step forward to pat him on the shoulder. </w:t>
      </w:r>
    </w:p>
    <w:p w14:paraId="1BEAFB5B" w14:textId="77777777" w:rsidR="0016742A" w:rsidRDefault="0016742A" w:rsidP="0016742A"/>
    <w:p w14:paraId="20B98529" w14:textId="77777777" w:rsidR="0016742A" w:rsidRDefault="0016742A" w:rsidP="0016742A">
      <w:r>
        <w:t>“You’ll get used to it,” she said. “Ask Molly for some coffee. It’ll help you wake up.”</w:t>
      </w:r>
    </w:p>
    <w:p w14:paraId="08364B17" w14:textId="77777777" w:rsidR="0016742A" w:rsidRDefault="0016742A" w:rsidP="0016742A"/>
    <w:p w14:paraId="25EB78FD" w14:textId="77777777" w:rsidR="0016742A" w:rsidRDefault="0016742A" w:rsidP="0016742A">
      <w:r>
        <w:t xml:space="preserve">Stepping inside the bathroom, she closed the door. </w:t>
      </w:r>
    </w:p>
    <w:p w14:paraId="558D4E43" w14:textId="77777777" w:rsidR="0016742A" w:rsidRDefault="0016742A" w:rsidP="0016742A"/>
    <w:p w14:paraId="29003DB4" w14:textId="77777777" w:rsidR="0016742A" w:rsidRDefault="0016742A" w:rsidP="0016742A">
      <w:r>
        <w:t xml:space="preserve">While she showered, Harry headed down to the kitchen and did as she suggested. He took his first sip and nearly spat it out immediately. He didn’t know how to describe the taste as anything other than horrible. Arthur told him it was an acquired taste, but Harry had no intention of drinking enough to get used to it. The tea Molly gave him afterwards was much better. </w:t>
      </w:r>
    </w:p>
    <w:p w14:paraId="094BE24F" w14:textId="77777777" w:rsidR="0016742A" w:rsidRDefault="0016742A" w:rsidP="0016742A"/>
    <w:p w14:paraId="3F35A1DA" w14:textId="77777777" w:rsidR="0016742A" w:rsidRDefault="0016742A" w:rsidP="0016742A">
      <w:r>
        <w:t>“Everyone’s different,” she told him with a smile when he thanked her. “You just have to figure out what you like.”</w:t>
      </w:r>
    </w:p>
    <w:p w14:paraId="078F0808" w14:textId="77777777" w:rsidR="0016742A" w:rsidRDefault="0016742A" w:rsidP="0016742A"/>
    <w:p w14:paraId="1533DA99" w14:textId="77777777" w:rsidR="0016742A" w:rsidRDefault="0016742A" w:rsidP="0016742A">
      <w:r>
        <w:t xml:space="preserve">In order to help him decide what he liked, she cooked up a storm. She made a little bit of everything remotely breakfast-related in the cabinet, and supplied him with seven plates and two bowls. Oatmeal was good, but the cereal was better. Eggs were wonderful, and definitely one of his favorites. So were bacon and sausage. Beans weren’t bad, just bland. So was toast, until he added butter at Arthur’s suggestion, then it became much better. </w:t>
      </w:r>
    </w:p>
    <w:p w14:paraId="0155E233" w14:textId="77777777" w:rsidR="0016742A" w:rsidRDefault="0016742A" w:rsidP="0016742A"/>
    <w:p w14:paraId="56D35DFF" w14:textId="77777777" w:rsidR="0016742A" w:rsidRDefault="0016742A" w:rsidP="0016742A">
      <w:r>
        <w:t xml:space="preserve">Molly made so much food that Harry was relieved when Ron and the girls arrived to help him eat it all. When Tonks stumbled in a few minutes later, he gave her a glare. She smiled unrepentantly, grabbed a cup of coffee, and sipped it with a satisfied hum. </w:t>
      </w:r>
    </w:p>
    <w:p w14:paraId="05C9E492" w14:textId="77777777" w:rsidR="0016742A" w:rsidRDefault="0016742A" w:rsidP="0016742A"/>
    <w:p w14:paraId="2D526751" w14:textId="77777777" w:rsidR="0016742A" w:rsidRDefault="0016742A" w:rsidP="0016742A">
      <w:r>
        <w:t xml:space="preserve">“Good morning, everyone,” Lilith said. </w:t>
      </w:r>
    </w:p>
    <w:p w14:paraId="4D5263B2" w14:textId="77777777" w:rsidR="0016742A" w:rsidRDefault="0016742A" w:rsidP="0016742A"/>
    <w:p w14:paraId="6CC77243" w14:textId="77777777" w:rsidR="0016742A" w:rsidRDefault="0016742A" w:rsidP="0016742A">
      <w:r>
        <w:t xml:space="preserve">She practically floated into the room, took the seat next to Harry, and kissed his cheek. </w:t>
      </w:r>
    </w:p>
    <w:p w14:paraId="3A7762EF" w14:textId="77777777" w:rsidR="0016742A" w:rsidRDefault="0016742A" w:rsidP="0016742A"/>
    <w:p w14:paraId="111B4890" w14:textId="77777777" w:rsidR="0016742A" w:rsidRDefault="0016742A" w:rsidP="0016742A">
      <w:r>
        <w:t xml:space="preserve">“Indeed, good morning,” Dumbledore said as he entered a moment later. </w:t>
      </w:r>
    </w:p>
    <w:p w14:paraId="5EBB78B4" w14:textId="77777777" w:rsidR="0016742A" w:rsidRDefault="0016742A" w:rsidP="0016742A"/>
    <w:p w14:paraId="59127AAA" w14:textId="77777777" w:rsidR="0016742A" w:rsidRDefault="0016742A" w:rsidP="0016742A">
      <w:r>
        <w:t>“Good morning, Headmaster,” Molly smiled. “Kids, go get your things.”</w:t>
      </w:r>
    </w:p>
    <w:p w14:paraId="34F8AD77" w14:textId="77777777" w:rsidR="0016742A" w:rsidRDefault="0016742A" w:rsidP="0016742A"/>
    <w:p w14:paraId="432382AD" w14:textId="77777777" w:rsidR="0016742A" w:rsidRDefault="0016742A" w:rsidP="0016742A">
      <w:r>
        <w:t>“Take your time,” Dumbledore smiled. “Before we go back to school, Harry, might I have a word with you in private?”</w:t>
      </w:r>
    </w:p>
    <w:p w14:paraId="4458F586" w14:textId="77777777" w:rsidR="0016742A" w:rsidRDefault="0016742A" w:rsidP="0016742A"/>
    <w:p w14:paraId="23CFE4E2" w14:textId="77777777" w:rsidR="0016742A" w:rsidRDefault="0016742A" w:rsidP="0016742A">
      <w:r>
        <w:t>“Sure,” Harry said, getting to his feet. “Come on, Heather.”</w:t>
      </w:r>
    </w:p>
    <w:p w14:paraId="798C6559" w14:textId="77777777" w:rsidR="0016742A" w:rsidRDefault="0016742A" w:rsidP="0016742A"/>
    <w:p w14:paraId="1A1910D4" w14:textId="77777777" w:rsidR="0016742A" w:rsidRDefault="0016742A" w:rsidP="0016742A">
      <w:r>
        <w:t xml:space="preserve">Heather looked startled and looked between the two of them hopefully. Dumbledore hesitated before a sad but resigned expression came over his face, and he nodded. Heather quickly got to her feet and followed after them. Dumbledore led them down the hall to the parlor, and once both of them had entered, he closed the door. </w:t>
      </w:r>
    </w:p>
    <w:p w14:paraId="4EA7547B" w14:textId="77777777" w:rsidR="0016742A" w:rsidRDefault="0016742A" w:rsidP="0016742A"/>
    <w:p w14:paraId="0460C6C2" w14:textId="77777777" w:rsidR="0016742A" w:rsidRDefault="0016742A" w:rsidP="0016742A">
      <w:r>
        <w:t>“I should tell you I’ve had quite the time attempting to explain your return and the presence of a demon in the Ministry,” Dumbledore sighed tiredly. “More so than I had convincing the Minister of Voldemort’s return, surprisingly.”</w:t>
      </w:r>
    </w:p>
    <w:p w14:paraId="0FB5AC50" w14:textId="77777777" w:rsidR="0016742A" w:rsidRDefault="0016742A" w:rsidP="0016742A"/>
    <w:p w14:paraId="47A03681" w14:textId="77777777" w:rsidR="0016742A" w:rsidRDefault="0016742A" w:rsidP="0016742A">
      <w:r>
        <w:t xml:space="preserve">“What did you tell him?” Harry asked curiously. </w:t>
      </w:r>
    </w:p>
    <w:p w14:paraId="6857CA9A" w14:textId="77777777" w:rsidR="0016742A" w:rsidRDefault="0016742A" w:rsidP="0016742A"/>
    <w:p w14:paraId="0B046AB0" w14:textId="77777777" w:rsidR="0016742A" w:rsidRDefault="0016742A" w:rsidP="0016742A">
      <w:r>
        <w:t>“The truth,” Dumbledore said, taking a seat in a worn, wing-backed chair and cleaning his glasses with the hem of his dark blue robes. “That you claimed to be Harry Potter, and I had not yet ascertained the details of your return. You were quite vague last night.”</w:t>
      </w:r>
    </w:p>
    <w:p w14:paraId="437D9543" w14:textId="77777777" w:rsidR="0016742A" w:rsidRDefault="0016742A" w:rsidP="0016742A"/>
    <w:p w14:paraId="43D41570" w14:textId="77777777" w:rsidR="0016742A" w:rsidRDefault="0016742A" w:rsidP="0016742A">
      <w:r>
        <w:t>“I was, wasn’t I?” Harry smiled. “But I don’t think that’s what you wanted to talk about right now.”</w:t>
      </w:r>
    </w:p>
    <w:p w14:paraId="3A474B52" w14:textId="77777777" w:rsidR="0016742A" w:rsidRDefault="0016742A" w:rsidP="0016742A"/>
    <w:p w14:paraId="5C215643" w14:textId="77777777" w:rsidR="0016742A" w:rsidRDefault="0016742A" w:rsidP="0016742A">
      <w:r>
        <w:lastRenderedPageBreak/>
        <w:t>“Indeed,” Dumbledore nodded. “But first, I need to know if you want to be added to the rolls for next year.”</w:t>
      </w:r>
    </w:p>
    <w:p w14:paraId="05F74181" w14:textId="77777777" w:rsidR="0016742A" w:rsidRDefault="0016742A" w:rsidP="0016742A"/>
    <w:p w14:paraId="79989A52" w14:textId="77777777" w:rsidR="0016742A" w:rsidRDefault="0016742A" w:rsidP="0016742A">
      <w:r>
        <w:t>“I would,” Harry nodded. “I know quite a bit of magic. More than most of your students, but I’m not used to actually casting it. Magic works differently in the afterlife, and we don’t need it that much.”</w:t>
      </w:r>
    </w:p>
    <w:p w14:paraId="6E653F49" w14:textId="77777777" w:rsidR="0016742A" w:rsidRDefault="0016742A" w:rsidP="0016742A"/>
    <w:p w14:paraId="3D39CB55" w14:textId="77777777" w:rsidR="0016742A" w:rsidRDefault="0016742A" w:rsidP="0016742A">
      <w:r>
        <w:t>“Interesting,” Dumbledore said, replacing his glasses on his nose. “I’m sure Heather and her friends can answer most of your questions, but if they can’t, you’re free to owl myself or Professor McGonagall.”</w:t>
      </w:r>
    </w:p>
    <w:p w14:paraId="6D3A4070" w14:textId="77777777" w:rsidR="0016742A" w:rsidRDefault="0016742A" w:rsidP="0016742A"/>
    <w:p w14:paraId="6EC6EA3E" w14:textId="77777777" w:rsidR="0016742A" w:rsidRDefault="0016742A" w:rsidP="0016742A">
      <w:r>
        <w:t xml:space="preserve">“Well, not so much a question, but I’ll need a room for Lilith,” Harry said. </w:t>
      </w:r>
    </w:p>
    <w:p w14:paraId="6015398B" w14:textId="77777777" w:rsidR="0016742A" w:rsidRDefault="0016742A" w:rsidP="0016742A"/>
    <w:p w14:paraId="294D6E6D" w14:textId="77777777" w:rsidR="0016742A" w:rsidRDefault="0016742A" w:rsidP="0016742A">
      <w:r>
        <w:t xml:space="preserve">Dumbledore frowned. </w:t>
      </w:r>
    </w:p>
    <w:p w14:paraId="1A9218C7" w14:textId="77777777" w:rsidR="0016742A" w:rsidRDefault="0016742A" w:rsidP="0016742A"/>
    <w:p w14:paraId="71CD4136" w14:textId="77777777" w:rsidR="0016742A" w:rsidRDefault="0016742A" w:rsidP="0016742A">
      <w:r>
        <w:t>“I’ll see what I can do,” he said. “We don’t normally accept students after they’ve reached the age of majority.”</w:t>
      </w:r>
    </w:p>
    <w:p w14:paraId="6A4BBA49" w14:textId="77777777" w:rsidR="0016742A" w:rsidRDefault="0016742A" w:rsidP="0016742A"/>
    <w:p w14:paraId="76368484" w14:textId="77777777" w:rsidR="0016742A" w:rsidRDefault="0016742A" w:rsidP="0016742A">
      <w:r>
        <w:t xml:space="preserve">“You still have rules that allow students to bring slaves to school, even though it’s been outlawed by the Ministry, don’t you?” Harry asked curiously. </w:t>
      </w:r>
    </w:p>
    <w:p w14:paraId="2486C1C7" w14:textId="77777777" w:rsidR="0016742A" w:rsidRDefault="0016742A" w:rsidP="0016742A"/>
    <w:p w14:paraId="60C4B2A7" w14:textId="77777777" w:rsidR="0016742A" w:rsidRDefault="0016742A" w:rsidP="0016742A">
      <w:r>
        <w:t xml:space="preserve">Dumbledore’s frown deepened. </w:t>
      </w:r>
    </w:p>
    <w:p w14:paraId="750695D1" w14:textId="77777777" w:rsidR="0016742A" w:rsidRDefault="0016742A" w:rsidP="0016742A"/>
    <w:p w14:paraId="18AE7B5F" w14:textId="77777777" w:rsidR="0016742A" w:rsidRDefault="0016742A" w:rsidP="0016742A">
      <w:r>
        <w:t>“I believe so,” he said thoughtfully. “It’s been some time since I’ve reviewed those rules. Is she a slave?”</w:t>
      </w:r>
    </w:p>
    <w:p w14:paraId="78BFBC82" w14:textId="77777777" w:rsidR="0016742A" w:rsidRDefault="0016742A" w:rsidP="0016742A"/>
    <w:p w14:paraId="6EAFAEA0" w14:textId="77777777" w:rsidR="0016742A" w:rsidRDefault="0016742A" w:rsidP="0016742A">
      <w:r>
        <w:t>“Technically,” Harry shrugged. “I summoned her, so she has to do what I say. Not that I would order her around, of course. She’d make my life hell if I tried, and not the fun part I lived in either.”</w:t>
      </w:r>
    </w:p>
    <w:p w14:paraId="64CB2370" w14:textId="77777777" w:rsidR="0016742A" w:rsidRDefault="0016742A" w:rsidP="0016742A"/>
    <w:p w14:paraId="601B6E81" w14:textId="77777777" w:rsidR="0016742A" w:rsidRDefault="0016742A" w:rsidP="0016742A">
      <w:r>
        <w:lastRenderedPageBreak/>
        <w:t>Dumbledore chuckled.</w:t>
      </w:r>
    </w:p>
    <w:p w14:paraId="176B3D82" w14:textId="77777777" w:rsidR="0016742A" w:rsidRDefault="0016742A" w:rsidP="0016742A"/>
    <w:p w14:paraId="08235442" w14:textId="77777777" w:rsidR="0016742A" w:rsidRDefault="0016742A" w:rsidP="0016742A">
      <w:r>
        <w:t>“I’ll look into it,” he said. “Now, on to more important matters. Last night, you mentioned that you were able to take a piece of Voldemort’s soul with you when you died. Do you happen to know how his soul fractured? From everything I’ve read about souls, they rarely come apart so easily.”</w:t>
      </w:r>
    </w:p>
    <w:p w14:paraId="4E642C03" w14:textId="77777777" w:rsidR="0016742A" w:rsidRDefault="0016742A" w:rsidP="0016742A"/>
    <w:p w14:paraId="73F9463B" w14:textId="77777777" w:rsidR="0016742A" w:rsidRDefault="0016742A" w:rsidP="0016742A">
      <w:r>
        <w:t xml:space="preserve">Harry knew Dumbledore wanted to probe the issue lightly, to find out just how much he knew. But he didn’t like playing those kinds of games. He’d rather put his cards on the table and do what Jezebel and Lilith had taught him to do best. To make a deal. </w:t>
      </w:r>
    </w:p>
    <w:p w14:paraId="3D0828CA" w14:textId="77777777" w:rsidR="0016742A" w:rsidRDefault="0016742A" w:rsidP="0016742A"/>
    <w:p w14:paraId="7D11A1D3" w14:textId="77777777" w:rsidR="0016742A" w:rsidRDefault="0016742A" w:rsidP="0016742A">
      <w:r>
        <w:t>“I imagine it had something to do with the Horcrux he was attempting to make.”</w:t>
      </w:r>
    </w:p>
    <w:p w14:paraId="287A10B1" w14:textId="77777777" w:rsidR="0016742A" w:rsidRDefault="0016742A" w:rsidP="0016742A"/>
    <w:p w14:paraId="6DDF25A6" w14:textId="77777777" w:rsidR="0016742A" w:rsidRDefault="0016742A" w:rsidP="0016742A">
      <w:r>
        <w:t xml:space="preserve">Dumbledore’s eyes flashed triumphantly, and he leaned forward eagerly. </w:t>
      </w:r>
    </w:p>
    <w:p w14:paraId="24B438DC" w14:textId="77777777" w:rsidR="0016742A" w:rsidRDefault="0016742A" w:rsidP="0016742A"/>
    <w:p w14:paraId="30F60499" w14:textId="77777777" w:rsidR="0016742A" w:rsidRDefault="0016742A" w:rsidP="0016742A">
      <w:r>
        <w:t xml:space="preserve">“You know about his Horcruxes?” he asked softly. </w:t>
      </w:r>
    </w:p>
    <w:p w14:paraId="691B2FA8" w14:textId="77777777" w:rsidR="0016742A" w:rsidRDefault="0016742A" w:rsidP="0016742A"/>
    <w:p w14:paraId="53002436" w14:textId="77777777" w:rsidR="0016742A" w:rsidRDefault="0016742A" w:rsidP="0016742A">
      <w:r>
        <w:t>“I know everything,” Harry smiled. “We can create portals to view anything or anyone we want in the afterlife, dead or alive.”</w:t>
      </w:r>
    </w:p>
    <w:p w14:paraId="4779FFD6" w14:textId="77777777" w:rsidR="0016742A" w:rsidRDefault="0016742A" w:rsidP="0016742A"/>
    <w:p w14:paraId="2E5894E0" w14:textId="77777777" w:rsidR="0016742A" w:rsidRDefault="0016742A" w:rsidP="0016742A">
      <w:r>
        <w:t xml:space="preserve">“Can you tell me how many he has, and where they are?” Dumbledore asked. </w:t>
      </w:r>
    </w:p>
    <w:p w14:paraId="175430F1" w14:textId="77777777" w:rsidR="0016742A" w:rsidRDefault="0016742A" w:rsidP="0016742A"/>
    <w:p w14:paraId="13E63FAE" w14:textId="77777777" w:rsidR="0016742A" w:rsidRDefault="0016742A" w:rsidP="0016742A">
      <w:r>
        <w:t>“I can,” Harry nodded. “But it will cost you.”</w:t>
      </w:r>
    </w:p>
    <w:p w14:paraId="0325BD8C" w14:textId="77777777" w:rsidR="0016742A" w:rsidRDefault="0016742A" w:rsidP="0016742A"/>
    <w:p w14:paraId="59E55456" w14:textId="77777777" w:rsidR="0016742A" w:rsidRDefault="0016742A" w:rsidP="0016742A">
      <w:r>
        <w:t xml:space="preserve">Dumbledore sat back, frowned, and folded his hands in his lap. </w:t>
      </w:r>
    </w:p>
    <w:p w14:paraId="4DE15517" w14:textId="77777777" w:rsidR="0016742A" w:rsidRDefault="0016742A" w:rsidP="0016742A"/>
    <w:p w14:paraId="588A28C6" w14:textId="77777777" w:rsidR="0016742A" w:rsidRDefault="0016742A" w:rsidP="0016742A">
      <w:r>
        <w:t>“I see,” he said heavily. “And what sort of sacrifice would be required?”</w:t>
      </w:r>
    </w:p>
    <w:p w14:paraId="474B1077" w14:textId="77777777" w:rsidR="0016742A" w:rsidRDefault="0016742A" w:rsidP="0016742A"/>
    <w:p w14:paraId="25C38B96" w14:textId="77777777" w:rsidR="0016742A" w:rsidRDefault="0016742A" w:rsidP="0016742A">
      <w:r>
        <w:t xml:space="preserve">Harry smiled. </w:t>
      </w:r>
    </w:p>
    <w:p w14:paraId="59CEB19D" w14:textId="77777777" w:rsidR="0016742A" w:rsidRDefault="0016742A" w:rsidP="0016742A"/>
    <w:p w14:paraId="6980AFBF" w14:textId="77777777" w:rsidR="0016742A" w:rsidRDefault="0016742A" w:rsidP="0016742A">
      <w:r>
        <w:t>“No sacrifice,” he said. “Just a bargain. This information is mine to give away.”</w:t>
      </w:r>
    </w:p>
    <w:p w14:paraId="08E318D1" w14:textId="77777777" w:rsidR="0016742A" w:rsidRDefault="0016742A" w:rsidP="0016742A"/>
    <w:p w14:paraId="0B3BC905" w14:textId="77777777" w:rsidR="0016742A" w:rsidRDefault="0016742A" w:rsidP="0016742A">
      <w:r>
        <w:t xml:space="preserve">Dumbledore’s bushy white eyebrows rose high on his forehead. </w:t>
      </w:r>
    </w:p>
    <w:p w14:paraId="0F9B760C" w14:textId="77777777" w:rsidR="0016742A" w:rsidRDefault="0016742A" w:rsidP="0016742A"/>
    <w:p w14:paraId="5A0C6ACC" w14:textId="77777777" w:rsidR="0016742A" w:rsidRDefault="0016742A" w:rsidP="0016742A">
      <w:r>
        <w:t xml:space="preserve">“You would make demands to ensure the destruction of the man who murdered your family?” he asked disapprovingly. </w:t>
      </w:r>
    </w:p>
    <w:p w14:paraId="2969F60B" w14:textId="77777777" w:rsidR="0016742A" w:rsidRDefault="0016742A" w:rsidP="0016742A"/>
    <w:p w14:paraId="6110C6FB" w14:textId="77777777" w:rsidR="0016742A" w:rsidRDefault="0016742A" w:rsidP="0016742A">
      <w:r>
        <w:t>“Oh, don’t give me that look,” Harry sighed. “Look, I plan to finish him off on my own, but if you want to know what I know, then I want three things for you.”</w:t>
      </w:r>
    </w:p>
    <w:p w14:paraId="5BAE73DB" w14:textId="77777777" w:rsidR="0016742A" w:rsidRDefault="0016742A" w:rsidP="0016742A"/>
    <w:p w14:paraId="4E9F8F3F" w14:textId="77777777" w:rsidR="0016742A" w:rsidRDefault="0016742A" w:rsidP="0016742A">
      <w:r>
        <w:t xml:space="preserve">Dumbledore paused and eyed him for a long moment. </w:t>
      </w:r>
    </w:p>
    <w:p w14:paraId="5A4732EF" w14:textId="77777777" w:rsidR="0016742A" w:rsidRDefault="0016742A" w:rsidP="0016742A"/>
    <w:p w14:paraId="7879ECDD" w14:textId="77777777" w:rsidR="0016742A" w:rsidRDefault="0016742A" w:rsidP="0016742A">
      <w:r>
        <w:t>“Very well,” he said eventually. “What is it you want?”</w:t>
      </w:r>
    </w:p>
    <w:p w14:paraId="7880C5A7" w14:textId="77777777" w:rsidR="0016742A" w:rsidRDefault="0016742A" w:rsidP="0016742A"/>
    <w:p w14:paraId="7F2BA31B" w14:textId="77777777" w:rsidR="0016742A" w:rsidRDefault="0016742A" w:rsidP="0016742A">
      <w:r>
        <w:t xml:space="preserve">“First, I want Lilith with me at Hogwarts, and Jezebel will visit me regularly,” Harry said. </w:t>
      </w:r>
    </w:p>
    <w:p w14:paraId="481D445C" w14:textId="77777777" w:rsidR="0016742A" w:rsidRDefault="0016742A" w:rsidP="0016742A"/>
    <w:p w14:paraId="25D45983" w14:textId="77777777" w:rsidR="0016742A" w:rsidRDefault="0016742A" w:rsidP="0016742A">
      <w:r>
        <w:t xml:space="preserve">Dumbledore nodded surprisingly quickly. </w:t>
      </w:r>
    </w:p>
    <w:p w14:paraId="5E7AB321" w14:textId="77777777" w:rsidR="0016742A" w:rsidRDefault="0016742A" w:rsidP="0016742A"/>
    <w:p w14:paraId="2436F034" w14:textId="77777777" w:rsidR="0016742A" w:rsidRDefault="0016742A" w:rsidP="0016742A">
      <w:r>
        <w:t>“Second, I want Heather to live here with me and Sirius,” he continued. “I know about the Blood Wards that protect her at Privet Drive, but now that I’m alive again, you can cast them here with me.”</w:t>
      </w:r>
    </w:p>
    <w:p w14:paraId="6AA9ADFD" w14:textId="77777777" w:rsidR="0016742A" w:rsidRDefault="0016742A" w:rsidP="0016742A"/>
    <w:p w14:paraId="0A84BE78" w14:textId="77777777" w:rsidR="0016742A" w:rsidRDefault="0016742A" w:rsidP="0016742A">
      <w:r>
        <w:t>“I’m not sure if such a thing is possible,” Dumbledore said after a moment of thought. “But if it is, I will see it done.”</w:t>
      </w:r>
    </w:p>
    <w:p w14:paraId="218BC93A" w14:textId="77777777" w:rsidR="0016742A" w:rsidRDefault="0016742A" w:rsidP="0016742A"/>
    <w:p w14:paraId="0AB3826D" w14:textId="77777777" w:rsidR="0016742A" w:rsidRDefault="0016742A" w:rsidP="0016742A">
      <w:r>
        <w:t xml:space="preserve">Harry nodded. He knew it was possible and how to do it if necessary. </w:t>
      </w:r>
    </w:p>
    <w:p w14:paraId="239F4699" w14:textId="77777777" w:rsidR="0016742A" w:rsidRDefault="0016742A" w:rsidP="0016742A"/>
    <w:p w14:paraId="30641B7F" w14:textId="77777777" w:rsidR="0016742A" w:rsidRDefault="0016742A" w:rsidP="0016742A">
      <w:r>
        <w:lastRenderedPageBreak/>
        <w:t>“Lastly, we go after them together. I promised Lucifer I’d send him Voldemort’s soul, every last piece, and I intend to keep my word.”</w:t>
      </w:r>
    </w:p>
    <w:p w14:paraId="0B7FAEA8" w14:textId="77777777" w:rsidR="0016742A" w:rsidRDefault="0016742A" w:rsidP="0016742A"/>
    <w:p w14:paraId="3C5C1C80" w14:textId="77777777" w:rsidR="0016742A" w:rsidRDefault="0016742A" w:rsidP="0016742A">
      <w:r>
        <w:t xml:space="preserve">Dumbledore relaxed slightly and nodded. </w:t>
      </w:r>
    </w:p>
    <w:p w14:paraId="34BE408E" w14:textId="77777777" w:rsidR="0016742A" w:rsidRDefault="0016742A" w:rsidP="0016742A"/>
    <w:p w14:paraId="01BF4A34" w14:textId="77777777" w:rsidR="0016742A" w:rsidRDefault="0016742A" w:rsidP="0016742A">
      <w:r>
        <w:t xml:space="preserve">“Was that part of a deal you made for your return?” he asked curiously. </w:t>
      </w:r>
    </w:p>
    <w:p w14:paraId="228E4C5D" w14:textId="77777777" w:rsidR="0016742A" w:rsidRDefault="0016742A" w:rsidP="0016742A"/>
    <w:p w14:paraId="48144A5A" w14:textId="77777777" w:rsidR="0016742A" w:rsidRDefault="0016742A" w:rsidP="0016742A">
      <w:r>
        <w:t>“No,” Harry smiled, shaking his head. “Just a promise to someone who looked out for me when he didn’t have to. Lucifer and the rest of the demons really aren’t as bad as most people think. They’re not evil. They’re just usually summoned by people who are.”</w:t>
      </w:r>
    </w:p>
    <w:p w14:paraId="4D7542E0" w14:textId="77777777" w:rsidR="0016742A" w:rsidRDefault="0016742A" w:rsidP="0016742A"/>
    <w:p w14:paraId="26935F99" w14:textId="77777777" w:rsidR="0016742A" w:rsidRDefault="0016742A" w:rsidP="0016742A">
      <w:r>
        <w:t>“I’ll keep that in mind,” Dumbledore said, the corners of his lips twitching. “If that’s all you require, then I believe we have a deal.”</w:t>
      </w:r>
    </w:p>
    <w:p w14:paraId="7EC72A59" w14:textId="77777777" w:rsidR="0016742A" w:rsidRDefault="0016742A" w:rsidP="0016742A"/>
    <w:p w14:paraId="39B09A42" w14:textId="77777777" w:rsidR="0016742A" w:rsidRDefault="0016742A" w:rsidP="0016742A">
      <w:r>
        <w:t>“Excellent,” Harry grinned. “Then let’s get started. The closest Horcrux is right here in this house. It’s in Regulus’ old room, hidden beneath a loose floorboard.”</w:t>
      </w:r>
    </w:p>
    <w:p w14:paraId="471AAE9E" w14:textId="77777777" w:rsidR="0016742A" w:rsidRDefault="0016742A" w:rsidP="0016742A"/>
    <w:p w14:paraId="65A9B8AA" w14:textId="77777777" w:rsidR="0016742A" w:rsidRDefault="0016742A" w:rsidP="0016742A">
      <w:r>
        <w:t xml:space="preserve">Dumbledore’s eyebrows rose in surprise. </w:t>
      </w:r>
    </w:p>
    <w:p w14:paraId="3B1E46B9" w14:textId="77777777" w:rsidR="0016742A" w:rsidRDefault="0016742A" w:rsidP="0016742A"/>
    <w:p w14:paraId="138BEF71" w14:textId="77777777" w:rsidR="0016742A" w:rsidRDefault="0016742A" w:rsidP="0016742A">
      <w:r>
        <w:t xml:space="preserve">“Er, what exactly is a Horcrux?” Heather asked curiously. </w:t>
      </w:r>
    </w:p>
    <w:p w14:paraId="7A6D796B" w14:textId="77777777" w:rsidR="0016742A" w:rsidRDefault="0016742A" w:rsidP="0016742A"/>
    <w:p w14:paraId="54D806FD" w14:textId="77777777" w:rsidR="0016742A" w:rsidRDefault="0016742A" w:rsidP="0016742A">
      <w:r>
        <w:t xml:space="preserve">Dumbledore turned to her sharply, as if he’d forgotten she was there. With a sigh, he began to explain. </w:t>
      </w:r>
    </w:p>
    <w:p w14:paraId="7E910155" w14:textId="77777777" w:rsidR="0016742A" w:rsidRDefault="0016742A" w:rsidP="0016742A"/>
    <w:p w14:paraId="09AE8AF7" w14:textId="77777777" w:rsidR="00F11AE7" w:rsidRDefault="00F11AE7" w:rsidP="00F11AE7">
      <w:pPr>
        <w:jc w:val="center"/>
      </w:pPr>
      <w:r>
        <w:t>Chapter 8</w:t>
      </w:r>
    </w:p>
    <w:p w14:paraId="0815E0C7" w14:textId="77777777" w:rsidR="00F11AE7" w:rsidRDefault="00F11AE7" w:rsidP="00F11AE7">
      <w:pPr>
        <w:jc w:val="center"/>
      </w:pPr>
    </w:p>
    <w:p w14:paraId="4A5CEADD" w14:textId="77777777" w:rsidR="00F11AE7" w:rsidRDefault="00F11AE7" w:rsidP="00F11AE7">
      <w:r>
        <w:t xml:space="preserve">Harry wrapped an arm around Heather and led her gently from the parlor. She was pale, shaking, and completely distracted from the world around her. Learning the truth about just how far Voldemort had gone in an attempt to secure immortality had not gone well. </w:t>
      </w:r>
    </w:p>
    <w:p w14:paraId="69AAFF71" w14:textId="77777777" w:rsidR="00F11AE7" w:rsidRDefault="00F11AE7" w:rsidP="00F11AE7"/>
    <w:p w14:paraId="6016861D" w14:textId="77777777" w:rsidR="00F11AE7" w:rsidRDefault="00F11AE7" w:rsidP="00F11AE7">
      <w:r>
        <w:lastRenderedPageBreak/>
        <w:t xml:space="preserve">Dumbledore followed behind as Harry led her up the stairs and down the hall to one of the many unused bedrooms on the second floor. On the wall next to the door sat a small, brass plate labeled with the initials R.A.B. Releasing Heather, Harry turned the doorknob and pushed the door open. </w:t>
      </w:r>
    </w:p>
    <w:p w14:paraId="5B23EE3C" w14:textId="77777777" w:rsidR="00F11AE7" w:rsidRDefault="00F11AE7" w:rsidP="00F11AE7"/>
    <w:p w14:paraId="0C775CA0" w14:textId="77777777" w:rsidR="00F11AE7" w:rsidRDefault="00F11AE7" w:rsidP="00F11AE7">
      <w:r>
        <w:t xml:space="preserve">The room was dark, only lit by a few beams of sunlight streaming in through holes in the moth-eaten curtains. A sea of dust motes floated and danced in the rays of light, stirred from their resting place by the opening of the door. </w:t>
      </w:r>
    </w:p>
    <w:p w14:paraId="5A291E05" w14:textId="77777777" w:rsidR="00F11AE7" w:rsidRDefault="00F11AE7" w:rsidP="00F11AE7"/>
    <w:p w14:paraId="767192FC" w14:textId="77777777" w:rsidR="00F11AE7" w:rsidRDefault="00F11AE7" w:rsidP="00F11AE7">
      <w:r>
        <w:t xml:space="preserve">Everything smelled musty and stale as Harry took a tentative step inside. The room lay unchanged from the day Regulus had left. One of the wardrobe doors lay half open, a book sat open to a long forgotten page on the desk, and a cloak was draped over the back of the chair. A stray Doxy poked its head out of a hole it had eaten into one of the pockets. It bared its small, pointed teeth with a hiss and ducked back inside. The way the cloak rustled warned him that there were probably a dozen more hiding inside. </w:t>
      </w:r>
    </w:p>
    <w:p w14:paraId="7E20C055" w14:textId="77777777" w:rsidR="00F11AE7" w:rsidRDefault="00F11AE7" w:rsidP="00F11AE7"/>
    <w:p w14:paraId="497F8792" w14:textId="77777777" w:rsidR="00F11AE7" w:rsidRDefault="00F11AE7" w:rsidP="00F11AE7">
      <w:r>
        <w:t xml:space="preserve">Harry quietly and carefully stepped further into the room and knelt down next to the bed. He pressed the pads of his fingers along the floorboards until he found one that was loose. Pressing down on one end, he pried it from the floor and looked down into the pitch-black cavity. </w:t>
      </w:r>
    </w:p>
    <w:p w14:paraId="3C80CE45" w14:textId="77777777" w:rsidR="00F11AE7" w:rsidRDefault="00F11AE7" w:rsidP="00F11AE7"/>
    <w:p w14:paraId="34760BED" w14:textId="77777777" w:rsidR="00F11AE7" w:rsidRDefault="00F11AE7" w:rsidP="00F11AE7">
      <w:r>
        <w:t>“Lumos.”</w:t>
      </w:r>
    </w:p>
    <w:p w14:paraId="2FB45B4A" w14:textId="77777777" w:rsidR="00F11AE7" w:rsidRDefault="00F11AE7" w:rsidP="00F11AE7"/>
    <w:p w14:paraId="351EF7B5" w14:textId="77777777" w:rsidR="00F11AE7" w:rsidRDefault="00F11AE7" w:rsidP="00F11AE7">
      <w:r>
        <w:t xml:space="preserve">Light poured from his wand and glinted off the gold locket that lay inside. He reached inside, his fingers brushing the unnaturally cold metal, and lifted it out. The emeralds inlaid in the shape of a stylized S glittered under a stray beam of sunlight. </w:t>
      </w:r>
    </w:p>
    <w:p w14:paraId="00119BB9" w14:textId="77777777" w:rsidR="00F11AE7" w:rsidRDefault="00F11AE7" w:rsidP="00F11AE7"/>
    <w:p w14:paraId="3E8FA7D4" w14:textId="77777777" w:rsidR="00F11AE7" w:rsidRDefault="00F11AE7" w:rsidP="00F11AE7">
      <w:r>
        <w:t xml:space="preserve">Harry turned back to the door where Heather and Dumbledore were watching him closely and held up the locket. </w:t>
      </w:r>
    </w:p>
    <w:p w14:paraId="28263C85" w14:textId="77777777" w:rsidR="00F11AE7" w:rsidRDefault="00F11AE7" w:rsidP="00F11AE7"/>
    <w:p w14:paraId="5DEC8CE3" w14:textId="77777777" w:rsidR="00F11AE7" w:rsidRDefault="00F11AE7" w:rsidP="00F11AE7">
      <w:r>
        <w:t xml:space="preserve">“To think it could be so close,” Dumbledore said softly. </w:t>
      </w:r>
    </w:p>
    <w:p w14:paraId="56E5C0BF" w14:textId="77777777" w:rsidR="00F11AE7" w:rsidRDefault="00F11AE7" w:rsidP="00F11AE7"/>
    <w:p w14:paraId="472048E3" w14:textId="77777777" w:rsidR="00F11AE7" w:rsidRDefault="00F11AE7" w:rsidP="00F11AE7">
      <w:r>
        <w:lastRenderedPageBreak/>
        <w:t xml:space="preserve">Walking over to Harry, he took the locket and turned it over in his hands, studying it closely over his half-moon glasses. He murmured under his breath as he traced a finger over the closed doors. </w:t>
      </w:r>
    </w:p>
    <w:p w14:paraId="3C98FCB7" w14:textId="77777777" w:rsidR="00F11AE7" w:rsidRDefault="00F11AE7" w:rsidP="00F11AE7"/>
    <w:p w14:paraId="5423C090" w14:textId="77777777" w:rsidR="00F11AE7" w:rsidRDefault="00F11AE7" w:rsidP="00F11AE7">
      <w:r>
        <w:t xml:space="preserve">“I don’t suppose you speak Parseltongue?” </w:t>
      </w:r>
    </w:p>
    <w:p w14:paraId="7A9F241C" w14:textId="77777777" w:rsidR="00F11AE7" w:rsidRDefault="00F11AE7" w:rsidP="00F11AE7"/>
    <w:p w14:paraId="4639312B" w14:textId="77777777" w:rsidR="00F11AE7" w:rsidRDefault="00F11AE7" w:rsidP="00F11AE7">
      <w:r>
        <w:t xml:space="preserve">Harry shook his head. Dumbledore hummed thoughtfully. </w:t>
      </w:r>
    </w:p>
    <w:p w14:paraId="1B202726" w14:textId="77777777" w:rsidR="00F11AE7" w:rsidRDefault="00F11AE7" w:rsidP="00F11AE7"/>
    <w:p w14:paraId="3B8A9F31" w14:textId="77777777" w:rsidR="00F11AE7" w:rsidRDefault="00F11AE7" w:rsidP="00F11AE7">
      <w:r>
        <w:t>“Finding a way around the enchantment shouldn’t be too difficult, but it will take some time to research,” he said, pocketing the locket. “What about the others?”</w:t>
      </w:r>
    </w:p>
    <w:p w14:paraId="5009F217" w14:textId="77777777" w:rsidR="00F11AE7" w:rsidRDefault="00F11AE7" w:rsidP="00F11AE7"/>
    <w:p w14:paraId="28994DA6" w14:textId="77777777" w:rsidR="00F11AE7" w:rsidRDefault="00F11AE7" w:rsidP="00F11AE7">
      <w:r>
        <w:t>“Two of them are easy,” Harry told him. “The Gaunt family ring is in the old house, and Ravenclaw’s Diadem is hidden in Hogwarts.”</w:t>
      </w:r>
    </w:p>
    <w:p w14:paraId="1C44A55C" w14:textId="77777777" w:rsidR="00F11AE7" w:rsidRDefault="00F11AE7" w:rsidP="00F11AE7"/>
    <w:p w14:paraId="10887BEA" w14:textId="77777777" w:rsidR="00F11AE7" w:rsidRDefault="00F11AE7" w:rsidP="00F11AE7">
      <w:r>
        <w:t>“Ah, so he managed to find it,” Dumbledore muttered. “Impressive.”</w:t>
      </w:r>
    </w:p>
    <w:p w14:paraId="5F066A0B" w14:textId="77777777" w:rsidR="00F11AE7" w:rsidRDefault="00F11AE7" w:rsidP="00F11AE7"/>
    <w:p w14:paraId="141EFE04" w14:textId="77777777" w:rsidR="00F11AE7" w:rsidRDefault="00F11AE7" w:rsidP="00F11AE7">
      <w:r>
        <w:t>“The other two are going to be tricky,” Harry continued. “Nagini is always with Voldemort, and Hufflepuff’s cup is in Bellatrix’s vault. That’s the one I’m worried about most.”</w:t>
      </w:r>
    </w:p>
    <w:p w14:paraId="0403A703" w14:textId="77777777" w:rsidR="00F11AE7" w:rsidRDefault="00F11AE7" w:rsidP="00F11AE7"/>
    <w:p w14:paraId="1B2AE37A" w14:textId="77777777" w:rsidR="00F11AE7" w:rsidRDefault="00F11AE7" w:rsidP="00F11AE7">
      <w:r>
        <w:t xml:space="preserve">Dumbledore frowned heavily and nodded his head. </w:t>
      </w:r>
    </w:p>
    <w:p w14:paraId="57657A70" w14:textId="77777777" w:rsidR="00F11AE7" w:rsidRDefault="00F11AE7" w:rsidP="00F11AE7"/>
    <w:p w14:paraId="6B170096" w14:textId="77777777" w:rsidR="00F11AE7" w:rsidRDefault="00F11AE7" w:rsidP="00F11AE7">
      <w:r>
        <w:t>“Understandable,” he said. “Getting into Gringotts won’t be easy, and I’d prefer to avoid breaking in. I’ll see what I can do.”</w:t>
      </w:r>
    </w:p>
    <w:p w14:paraId="6C7E7BE4" w14:textId="77777777" w:rsidR="00F11AE7" w:rsidRDefault="00F11AE7" w:rsidP="00F11AE7"/>
    <w:p w14:paraId="4B63CE57" w14:textId="77777777" w:rsidR="00F11AE7" w:rsidRDefault="00F11AE7" w:rsidP="00F11AE7">
      <w:r>
        <w:t xml:space="preserve">Pocketing the locket, he looked toward the window and sighed. </w:t>
      </w:r>
    </w:p>
    <w:p w14:paraId="4EEFCAD4" w14:textId="77777777" w:rsidR="00F11AE7" w:rsidRDefault="00F11AE7" w:rsidP="00F11AE7"/>
    <w:p w14:paraId="6044FE15" w14:textId="77777777" w:rsidR="00F11AE7" w:rsidRDefault="00F11AE7" w:rsidP="00F11AE7">
      <w:r>
        <w:t>“There’s little point going after the others until we can be sure we can secure the cup. We’ll only risk being discovered by Tom if we move too quickly. I don’t suppose your demon friend could be of assistance?”</w:t>
      </w:r>
    </w:p>
    <w:p w14:paraId="51D44804" w14:textId="77777777" w:rsidR="00F11AE7" w:rsidRDefault="00F11AE7" w:rsidP="00F11AE7"/>
    <w:p w14:paraId="57DB99DE" w14:textId="77777777" w:rsidR="00F11AE7" w:rsidRDefault="00F11AE7" w:rsidP="00F11AE7">
      <w:r>
        <w:lastRenderedPageBreak/>
        <w:t>“Not without a sacrifice,” Harry said, shaking his head. “If I could get a hold of a Death Eater-”</w:t>
      </w:r>
    </w:p>
    <w:p w14:paraId="1EAAC061" w14:textId="77777777" w:rsidR="00F11AE7" w:rsidRDefault="00F11AE7" w:rsidP="00F11AE7"/>
    <w:p w14:paraId="17A2FDD7" w14:textId="77777777" w:rsidR="00F11AE7" w:rsidRDefault="00F11AE7" w:rsidP="00F11AE7">
      <w:r>
        <w:t>“I would prefer to try a more peaceful approach first,” Dumbledore interrupted. “Which brings me to another subject I wanted to talk to you about. I found your use of the Killing Curse quite concerning.”</w:t>
      </w:r>
    </w:p>
    <w:p w14:paraId="62F0E836" w14:textId="77777777" w:rsidR="00F11AE7" w:rsidRDefault="00F11AE7" w:rsidP="00F11AE7"/>
    <w:p w14:paraId="4F0947EB" w14:textId="77777777" w:rsidR="00F11AE7" w:rsidRDefault="00F11AE7" w:rsidP="00F11AE7">
      <w:r>
        <w:t>“Worried I’ll go to hell?” Harry asked with a smirk. “Don’t be. I know the rules quite well. There’s a difference between a justified killing and killing for the sake of it. I don’t plan on going on a killing spree, but if I run across a Death Eater who’s already bought a ticket to hell, I don’t mind punching it for him.”</w:t>
      </w:r>
    </w:p>
    <w:p w14:paraId="3218D638" w14:textId="77777777" w:rsidR="00F11AE7" w:rsidRDefault="00F11AE7" w:rsidP="00F11AE7"/>
    <w:p w14:paraId="7DDEDFA2" w14:textId="77777777" w:rsidR="00F11AE7" w:rsidRDefault="00F11AE7" w:rsidP="00F11AE7">
      <w:r>
        <w:t>“My concern isn’t for those that have earned a ticket to hell, as you put it, it’s for the lives they affect,” Dumbledore said. “I’m worried that your rather merciless approach might drive others down a similar path.”</w:t>
      </w:r>
    </w:p>
    <w:p w14:paraId="6A363A04" w14:textId="77777777" w:rsidR="00F11AE7" w:rsidRDefault="00F11AE7" w:rsidP="00F11AE7"/>
    <w:p w14:paraId="3D5CA882" w14:textId="77777777" w:rsidR="00F11AE7" w:rsidRDefault="00F11AE7" w:rsidP="00F11AE7">
      <w:r>
        <w:t>“Life’s about choices, professor. We all have to make them, and we all have to deal with the consequences. Sooner or later. In death, no one blames you for someone else’s mistakes.”</w:t>
      </w:r>
    </w:p>
    <w:p w14:paraId="26B96323" w14:textId="77777777" w:rsidR="00F11AE7" w:rsidRDefault="00F11AE7" w:rsidP="00F11AE7"/>
    <w:p w14:paraId="311CFC60" w14:textId="77777777" w:rsidR="00F11AE7" w:rsidRDefault="00F11AE7" w:rsidP="00F11AE7">
      <w:r>
        <w:t xml:space="preserve">“If only the living were so forgiving,” Dumbledore said softly, a small but sad smile on his lips. </w:t>
      </w:r>
    </w:p>
    <w:p w14:paraId="400AAD5E" w14:textId="77777777" w:rsidR="00F11AE7" w:rsidRDefault="00F11AE7" w:rsidP="00F11AE7"/>
    <w:p w14:paraId="74A9B55A" w14:textId="77777777" w:rsidR="00F11AE7" w:rsidRDefault="00F11AE7" w:rsidP="00F11AE7">
      <w:r>
        <w:t xml:space="preserve">Turning, he walked from the room and paused just outside the doorway. </w:t>
      </w:r>
    </w:p>
    <w:p w14:paraId="2D9F4578" w14:textId="77777777" w:rsidR="00F11AE7" w:rsidRDefault="00F11AE7" w:rsidP="00F11AE7"/>
    <w:p w14:paraId="5238C52A" w14:textId="77777777" w:rsidR="00F11AE7" w:rsidRDefault="00F11AE7" w:rsidP="00F11AE7">
      <w:r>
        <w:t xml:space="preserve">“Gather your things, Heather. We’ll be leaving shortly,” he said. </w:t>
      </w:r>
    </w:p>
    <w:p w14:paraId="66F0BB6A" w14:textId="77777777" w:rsidR="00F11AE7" w:rsidRDefault="00F11AE7" w:rsidP="00F11AE7"/>
    <w:p w14:paraId="3C52C593" w14:textId="77777777" w:rsidR="00F11AE7" w:rsidRDefault="00F11AE7" w:rsidP="00F11AE7">
      <w:r>
        <w:t xml:space="preserve">As he disappeared around the corner and down the hall, Heather sighed heavily and crossed her arms over her chest. </w:t>
      </w:r>
    </w:p>
    <w:p w14:paraId="4E7259BD" w14:textId="77777777" w:rsidR="00F11AE7" w:rsidRDefault="00F11AE7" w:rsidP="00F11AE7"/>
    <w:p w14:paraId="13E9907D" w14:textId="77777777" w:rsidR="00F11AE7" w:rsidRDefault="00F11AE7" w:rsidP="00F11AE7">
      <w:r>
        <w:t xml:space="preserve">“For once, I wish I didn’t have to go back,” she said. </w:t>
      </w:r>
    </w:p>
    <w:p w14:paraId="0258C350" w14:textId="77777777" w:rsidR="00F11AE7" w:rsidRDefault="00F11AE7" w:rsidP="00F11AE7"/>
    <w:p w14:paraId="22497482" w14:textId="77777777" w:rsidR="00F11AE7" w:rsidRDefault="00F11AE7" w:rsidP="00F11AE7">
      <w:r>
        <w:t xml:space="preserve">Smiling, Harry wrapped an arm around her shoulders. </w:t>
      </w:r>
    </w:p>
    <w:p w14:paraId="77076BA7" w14:textId="77777777" w:rsidR="00F11AE7" w:rsidRDefault="00F11AE7" w:rsidP="00F11AE7"/>
    <w:p w14:paraId="72B9E0FF" w14:textId="77777777" w:rsidR="00F11AE7" w:rsidRDefault="00F11AE7" w:rsidP="00F11AE7">
      <w:r>
        <w:t>“It’s only for a few days,” he told her. “You’ll see me again soon enough, and we’ll get to spend the whole summer together.”</w:t>
      </w:r>
    </w:p>
    <w:p w14:paraId="5FF9963D" w14:textId="77777777" w:rsidR="00F11AE7" w:rsidRDefault="00F11AE7" w:rsidP="00F11AE7"/>
    <w:p w14:paraId="050588E4" w14:textId="77777777" w:rsidR="00F11AE7" w:rsidRDefault="00F11AE7" w:rsidP="00F11AE7">
      <w:r>
        <w:t xml:space="preserve">Heather smiled and turned to hug him tightly. Harry hugged her back and then led her down the hall to her bedroom. Hermione was seated on her bed with a book in her lap while Ginny was busy picking up clothes she’d left scattered around the floor. She glanced over at them as they entered before returning to her search. </w:t>
      </w:r>
    </w:p>
    <w:p w14:paraId="4061476E" w14:textId="77777777" w:rsidR="00F11AE7" w:rsidRDefault="00F11AE7" w:rsidP="00F11AE7"/>
    <w:p w14:paraId="6EFE0E11" w14:textId="77777777" w:rsidR="00F11AE7" w:rsidRDefault="00F11AE7" w:rsidP="00F11AE7">
      <w:r>
        <w:t xml:space="preserve">“Did either of you see where I left my hair tie?” she asked. </w:t>
      </w:r>
    </w:p>
    <w:p w14:paraId="236E8A7A" w14:textId="77777777" w:rsidR="00F11AE7" w:rsidRDefault="00F11AE7" w:rsidP="00F11AE7"/>
    <w:p w14:paraId="62C33E2A" w14:textId="77777777" w:rsidR="00F11AE7" w:rsidRDefault="00F11AE7" w:rsidP="00F11AE7">
      <w:r>
        <w:t xml:space="preserve">“You put it on the nightstand, didn’t you?” Heather replied. </w:t>
      </w:r>
    </w:p>
    <w:p w14:paraId="7734B4E9" w14:textId="77777777" w:rsidR="00F11AE7" w:rsidRDefault="00F11AE7" w:rsidP="00F11AE7"/>
    <w:p w14:paraId="3C0D3ED0" w14:textId="77777777" w:rsidR="00F11AE7" w:rsidRDefault="00F11AE7" w:rsidP="00F11AE7">
      <w:r>
        <w:t xml:space="preserve">“I thought so, but it isn’t there,” Ginny grumbled. </w:t>
      </w:r>
    </w:p>
    <w:p w14:paraId="632F8841" w14:textId="77777777" w:rsidR="00F11AE7" w:rsidRDefault="00F11AE7" w:rsidP="00F11AE7"/>
    <w:p w14:paraId="318B0586" w14:textId="77777777" w:rsidR="00F11AE7" w:rsidRDefault="00F11AE7" w:rsidP="00F11AE7">
      <w:r>
        <w:t>“How do you always lose things?” Hermione asked. “We barely brought anything with us.”</w:t>
      </w:r>
    </w:p>
    <w:p w14:paraId="3D5FAC56" w14:textId="77777777" w:rsidR="00F11AE7" w:rsidRDefault="00F11AE7" w:rsidP="00F11AE7"/>
    <w:p w14:paraId="1A634419" w14:textId="77777777" w:rsidR="00F11AE7" w:rsidRDefault="00F11AE7" w:rsidP="00F11AE7">
      <w:r>
        <w:t>“I don’t know,” Ginny said, throwing her hands up in frustration. “I swear my family is cursed.”</w:t>
      </w:r>
    </w:p>
    <w:p w14:paraId="6D38394A" w14:textId="77777777" w:rsidR="00F11AE7" w:rsidRDefault="00F11AE7" w:rsidP="00F11AE7"/>
    <w:p w14:paraId="20FAAD4B" w14:textId="77777777" w:rsidR="00F11AE7" w:rsidRDefault="00F11AE7" w:rsidP="00F11AE7">
      <w:r>
        <w:t xml:space="preserve">“I’ll help you look for it as soon as I grab my things,” Heather said. </w:t>
      </w:r>
    </w:p>
    <w:p w14:paraId="4BD6CED1" w14:textId="77777777" w:rsidR="00F11AE7" w:rsidRDefault="00F11AE7" w:rsidP="00F11AE7"/>
    <w:p w14:paraId="0AC90717" w14:textId="77777777" w:rsidR="00F11AE7" w:rsidRDefault="00F11AE7" w:rsidP="00F11AE7">
      <w:r>
        <w:t>Harry turned to Hermione and raised an eyebrow.</w:t>
      </w:r>
    </w:p>
    <w:p w14:paraId="5D21A4B1" w14:textId="77777777" w:rsidR="00F11AE7" w:rsidRDefault="00F11AE7" w:rsidP="00F11AE7"/>
    <w:p w14:paraId="6EB80200" w14:textId="77777777" w:rsidR="00F11AE7" w:rsidRDefault="00F11AE7" w:rsidP="00F11AE7">
      <w:r>
        <w:t xml:space="preserve">“I take it you’re done packing?” he asked. </w:t>
      </w:r>
    </w:p>
    <w:p w14:paraId="2431A2D4" w14:textId="77777777" w:rsidR="00F11AE7" w:rsidRDefault="00F11AE7" w:rsidP="00F11AE7"/>
    <w:p w14:paraId="1F4056FD" w14:textId="77777777" w:rsidR="00F11AE7" w:rsidRDefault="00F11AE7" w:rsidP="00F11AE7">
      <w:r>
        <w:t>“Of course,” she said. “There was nothing to pack.”</w:t>
      </w:r>
    </w:p>
    <w:p w14:paraId="0255F5B1" w14:textId="77777777" w:rsidR="00F11AE7" w:rsidRDefault="00F11AE7" w:rsidP="00F11AE7"/>
    <w:p w14:paraId="36BF293F" w14:textId="77777777" w:rsidR="00F11AE7" w:rsidRDefault="00F11AE7" w:rsidP="00F11AE7">
      <w:r>
        <w:t xml:space="preserve">“Oh, good,” Harry grinned. </w:t>
      </w:r>
    </w:p>
    <w:p w14:paraId="5E9E143A" w14:textId="77777777" w:rsidR="00F11AE7" w:rsidRDefault="00F11AE7" w:rsidP="00F11AE7"/>
    <w:p w14:paraId="717AEAB4" w14:textId="77777777" w:rsidR="00F11AE7" w:rsidRDefault="00F11AE7" w:rsidP="00F11AE7">
      <w:r>
        <w:t xml:space="preserve">She squealed in surprise when he grabbed her shoulders and pushed her back onto the bed. Before she could react, he pressed his lips to hers. Hermione groaned into his mouth and stiffened for a moment before she slowly relaxed and rested her hands on his shoulders. Harry shifted his weight slightly to the side and brought one of his hands up to cup her breast over her blouse. She moaned against his lips and arched into his touch. </w:t>
      </w:r>
    </w:p>
    <w:p w14:paraId="138B0257" w14:textId="77777777" w:rsidR="00F11AE7" w:rsidRDefault="00F11AE7" w:rsidP="00F11AE7"/>
    <w:p w14:paraId="56E57C53" w14:textId="77777777" w:rsidR="00F11AE7" w:rsidRDefault="00F11AE7" w:rsidP="00F11AE7">
      <w:r>
        <w:t xml:space="preserve">“Do you have to do that here?” Ginny asked. </w:t>
      </w:r>
    </w:p>
    <w:p w14:paraId="3CDF6940" w14:textId="77777777" w:rsidR="00F11AE7" w:rsidRDefault="00F11AE7" w:rsidP="00F11AE7"/>
    <w:p w14:paraId="61D581B5" w14:textId="77777777" w:rsidR="00F11AE7" w:rsidRDefault="00F11AE7" w:rsidP="00F11AE7">
      <w:r>
        <w:t xml:space="preserve">Harry separated from Hermione, who blushed, and turned to Ginny with a smirk. </w:t>
      </w:r>
    </w:p>
    <w:p w14:paraId="56DDE534" w14:textId="77777777" w:rsidR="00F11AE7" w:rsidRDefault="00F11AE7" w:rsidP="00F11AE7"/>
    <w:p w14:paraId="19AEDDAD" w14:textId="77777777" w:rsidR="00F11AE7" w:rsidRDefault="00F11AE7" w:rsidP="00F11AE7">
      <w:r>
        <w:t>“Well, she pretty much has to do what I want for the next year, but if you’d rather take her place…”</w:t>
      </w:r>
    </w:p>
    <w:p w14:paraId="647AEAE5" w14:textId="77777777" w:rsidR="00F11AE7" w:rsidRDefault="00F11AE7" w:rsidP="00F11AE7"/>
    <w:p w14:paraId="5A92441B" w14:textId="77777777" w:rsidR="00F11AE7" w:rsidRDefault="00F11AE7" w:rsidP="00F11AE7">
      <w:r>
        <w:t xml:space="preserve">Ginny blushed furiously and whirled around to continue looking for her hair tie. Laughing, Harry rolled off Hermione and propped himself up on his elbows. Hermione sat up and quickly straightened her clothes. </w:t>
      </w:r>
    </w:p>
    <w:p w14:paraId="384BB5BF" w14:textId="77777777" w:rsidR="00F11AE7" w:rsidRDefault="00F11AE7" w:rsidP="00F11AE7"/>
    <w:p w14:paraId="4B88367B" w14:textId="77777777" w:rsidR="00F11AE7" w:rsidRDefault="00F11AE7" w:rsidP="00F11AE7">
      <w:r>
        <w:t xml:space="preserve">It took longer than it should have, but eventually, they found Ginny’s hair tie in the bathroom next to the sink. Even then, it took Ron a few more minutes to find his misplaced boxers. Eventually, Dumbledore Portkeyed them back to Hogwarts. Shortly afterwards, Molly left to return to the Burrow. With the rest of the Order members already at work, the house fell unusually quiet. </w:t>
      </w:r>
    </w:p>
    <w:p w14:paraId="439EDB35" w14:textId="77777777" w:rsidR="00F11AE7" w:rsidRDefault="00F11AE7" w:rsidP="00F11AE7"/>
    <w:p w14:paraId="404C67E1" w14:textId="77777777" w:rsidR="00F11AE7" w:rsidRDefault="00F11AE7" w:rsidP="00F11AE7">
      <w:r>
        <w:t xml:space="preserve">Sirius led Harry and Lilith into the parlor. As Harry sat down on the couch with Lilith on his left, Jezebel appeared on his right in a burst of flames. Sirius jumped at her sudden appearance before his usual lopsided grin appeared. </w:t>
      </w:r>
    </w:p>
    <w:p w14:paraId="4E3A0498" w14:textId="77777777" w:rsidR="00F11AE7" w:rsidRDefault="00F11AE7" w:rsidP="00F11AE7"/>
    <w:p w14:paraId="22CF1D9A" w14:textId="77777777" w:rsidR="00F11AE7" w:rsidRDefault="00F11AE7" w:rsidP="00F11AE7">
      <w:r>
        <w:t xml:space="preserve">“You know, seeing the company you keep in hell makes me wish I’d misbehaved a bit more,” he chuckled. </w:t>
      </w:r>
    </w:p>
    <w:p w14:paraId="7EAF6360" w14:textId="77777777" w:rsidR="00F11AE7" w:rsidRDefault="00F11AE7" w:rsidP="00F11AE7"/>
    <w:p w14:paraId="29845030" w14:textId="77777777" w:rsidR="00F11AE7" w:rsidRDefault="00F11AE7" w:rsidP="00F11AE7">
      <w:r>
        <w:lastRenderedPageBreak/>
        <w:t>“You wouldn’t be enjoying our company if you got yourself sent to hell unless you enjoy being eternally cock blocked,” Lilith told him. “But you could always summon a Succubus of your own.”</w:t>
      </w:r>
    </w:p>
    <w:p w14:paraId="54051415" w14:textId="77777777" w:rsidR="00F11AE7" w:rsidRDefault="00F11AE7" w:rsidP="00F11AE7"/>
    <w:p w14:paraId="61E050E1" w14:textId="77777777" w:rsidR="00F11AE7" w:rsidRDefault="00F11AE7" w:rsidP="00F11AE7">
      <w:r>
        <w:t>“Now there’s an idea,” Sirius grinned. “But I’m not sure that would be worth sacrificing my soul for.”</w:t>
      </w:r>
    </w:p>
    <w:p w14:paraId="758BAD1D" w14:textId="77777777" w:rsidR="00F11AE7" w:rsidRDefault="00F11AE7" w:rsidP="00F11AE7"/>
    <w:p w14:paraId="0A7D2886" w14:textId="77777777" w:rsidR="00F11AE7" w:rsidRDefault="00F11AE7" w:rsidP="00F11AE7">
      <w:r>
        <w:t>“We don’t just deal in souls,” Lilith smiled. “Sex and access to the mortal world are a currency of their own. We just need to pick someone who isn’t going to try to corrupt you.”</w:t>
      </w:r>
    </w:p>
    <w:p w14:paraId="7E88613C" w14:textId="77777777" w:rsidR="00F11AE7" w:rsidRDefault="00F11AE7" w:rsidP="00F11AE7"/>
    <w:p w14:paraId="510742B7" w14:textId="77777777" w:rsidR="00F11AE7" w:rsidRDefault="00F11AE7" w:rsidP="00F11AE7">
      <w:r>
        <w:t xml:space="preserve">She turned to Harry with a thoughtful look. </w:t>
      </w:r>
    </w:p>
    <w:p w14:paraId="1E975381" w14:textId="77777777" w:rsidR="00F11AE7" w:rsidRDefault="00F11AE7" w:rsidP="00F11AE7"/>
    <w:p w14:paraId="2E6B3A5B" w14:textId="77777777" w:rsidR="00F11AE7" w:rsidRDefault="00F11AE7" w:rsidP="00F11AE7">
      <w:r>
        <w:t>“What about Seraphina or Namah?”</w:t>
      </w:r>
    </w:p>
    <w:p w14:paraId="62AA7B44" w14:textId="77777777" w:rsidR="00F11AE7" w:rsidRDefault="00F11AE7" w:rsidP="00F11AE7"/>
    <w:p w14:paraId="4147C11C" w14:textId="77777777" w:rsidR="00F11AE7" w:rsidRDefault="00F11AE7" w:rsidP="00F11AE7">
      <w:r>
        <w:t>“I have a better idea,” Harry grinned. “Ves! Cal!”</w:t>
      </w:r>
    </w:p>
    <w:p w14:paraId="78C82E1A" w14:textId="77777777" w:rsidR="00F11AE7" w:rsidRDefault="00F11AE7" w:rsidP="00F11AE7"/>
    <w:p w14:paraId="329DA0F8" w14:textId="77777777" w:rsidR="00F11AE7" w:rsidRDefault="00F11AE7" w:rsidP="00F11AE7">
      <w:r>
        <w:t xml:space="preserve">A pair of identical, naked women appeared in front of him. They were fairly short and thin, with small, perky breasts. Their soft, wavy brown hair fell to the middle of their shoulders, and their bright green eyes gleamed excitedly as they smiled. </w:t>
      </w:r>
    </w:p>
    <w:p w14:paraId="643517F1" w14:textId="77777777" w:rsidR="00F11AE7" w:rsidRDefault="00F11AE7" w:rsidP="00F11AE7"/>
    <w:p w14:paraId="63E46E30" w14:textId="77777777" w:rsidR="00F11AE7" w:rsidRDefault="00F11AE7" w:rsidP="00F11AE7">
      <w:r>
        <w:t xml:space="preserve">“Hi, Harry,” they said in unison. </w:t>
      </w:r>
    </w:p>
    <w:p w14:paraId="4D640805" w14:textId="77777777" w:rsidR="00F11AE7" w:rsidRDefault="00F11AE7" w:rsidP="00F11AE7"/>
    <w:p w14:paraId="119486D4" w14:textId="77777777" w:rsidR="00F11AE7" w:rsidRDefault="00F11AE7" w:rsidP="00F11AE7">
      <w:r>
        <w:t>“Hey, ladies,” Harry smiled. “This is my godfather, Sirius.”</w:t>
      </w:r>
    </w:p>
    <w:p w14:paraId="0A0532C9" w14:textId="77777777" w:rsidR="00F11AE7" w:rsidRDefault="00F11AE7" w:rsidP="00F11AE7"/>
    <w:p w14:paraId="0479EC3D" w14:textId="77777777" w:rsidR="00F11AE7" w:rsidRDefault="00F11AE7" w:rsidP="00F11AE7">
      <w:r>
        <w:t xml:space="preserve">Sirius, who’d been staring at their bums since they appeared, looked up as they turned, one clockwise, the other counterclockwise. Harry appreciated the view of their tight little bubble butts as they waved in unison. </w:t>
      </w:r>
    </w:p>
    <w:p w14:paraId="5468A1DF" w14:textId="77777777" w:rsidR="00F11AE7" w:rsidRDefault="00F11AE7" w:rsidP="00F11AE7"/>
    <w:p w14:paraId="4D16CD50" w14:textId="77777777" w:rsidR="00F11AE7" w:rsidRDefault="00F11AE7" w:rsidP="00F11AE7">
      <w:r>
        <w:t xml:space="preserve">“Hello,” they said. </w:t>
      </w:r>
    </w:p>
    <w:p w14:paraId="7ECF6614" w14:textId="77777777" w:rsidR="00F11AE7" w:rsidRDefault="00F11AE7" w:rsidP="00F11AE7"/>
    <w:p w14:paraId="758BFC4E" w14:textId="77777777" w:rsidR="00F11AE7" w:rsidRDefault="00F11AE7" w:rsidP="00F11AE7">
      <w:r>
        <w:lastRenderedPageBreak/>
        <w:t xml:space="preserve">“I’m Vespra,” the twin on the left said. </w:t>
      </w:r>
    </w:p>
    <w:p w14:paraId="165B4409" w14:textId="77777777" w:rsidR="00F11AE7" w:rsidRDefault="00F11AE7" w:rsidP="00F11AE7"/>
    <w:p w14:paraId="464DBEF2" w14:textId="77777777" w:rsidR="00F11AE7" w:rsidRDefault="00F11AE7" w:rsidP="00F11AE7">
      <w:r>
        <w:t>“And I’m Calyx,” the twin on the right added. “Or just Ves and Cal for short.”</w:t>
      </w:r>
    </w:p>
    <w:p w14:paraId="2FA3342A" w14:textId="77777777" w:rsidR="00F11AE7" w:rsidRDefault="00F11AE7" w:rsidP="00F11AE7"/>
    <w:p w14:paraId="2314F877" w14:textId="77777777" w:rsidR="00F11AE7" w:rsidRDefault="00F11AE7" w:rsidP="00F11AE7">
      <w:r>
        <w:t xml:space="preserve">“Sirius is looking to make a deal,” Lilith told them. </w:t>
      </w:r>
    </w:p>
    <w:p w14:paraId="768CB276" w14:textId="77777777" w:rsidR="00F11AE7" w:rsidRDefault="00F11AE7" w:rsidP="00F11AE7"/>
    <w:p w14:paraId="0EA752C7" w14:textId="77777777" w:rsidR="00F11AE7" w:rsidRDefault="00F11AE7" w:rsidP="00F11AE7">
      <w:r>
        <w:t xml:space="preserve">“We saw,” Ves smiled. </w:t>
      </w:r>
    </w:p>
    <w:p w14:paraId="441F6426" w14:textId="77777777" w:rsidR="00F11AE7" w:rsidRDefault="00F11AE7" w:rsidP="00F11AE7"/>
    <w:p w14:paraId="0351E711" w14:textId="77777777" w:rsidR="00F11AE7" w:rsidRDefault="00F11AE7" w:rsidP="00F11AE7">
      <w:r>
        <w:t xml:space="preserve">“Everyone’s been watching Harry every chance they get since he left,” Cal said. </w:t>
      </w:r>
    </w:p>
    <w:p w14:paraId="781A21CF" w14:textId="77777777" w:rsidR="00F11AE7" w:rsidRDefault="00F11AE7" w:rsidP="00F11AE7"/>
    <w:p w14:paraId="1D8FE99B" w14:textId="77777777" w:rsidR="00F11AE7" w:rsidRDefault="00F11AE7" w:rsidP="00F11AE7">
      <w:r>
        <w:t xml:space="preserve">The twins separated and took a seat on either side of Sirius, each laying a hand on his chest. </w:t>
      </w:r>
    </w:p>
    <w:p w14:paraId="35019CFA" w14:textId="77777777" w:rsidR="00F11AE7" w:rsidRDefault="00F11AE7" w:rsidP="00F11AE7"/>
    <w:p w14:paraId="19EFE91B" w14:textId="77777777" w:rsidR="00F11AE7" w:rsidRDefault="00F11AE7" w:rsidP="00F11AE7">
      <w:r>
        <w:t xml:space="preserve">“You have a lot of nightmares since you got sent to Azkaban, don’t you?” Ves asked. </w:t>
      </w:r>
    </w:p>
    <w:p w14:paraId="23CE72D3" w14:textId="77777777" w:rsidR="00F11AE7" w:rsidRDefault="00F11AE7" w:rsidP="00F11AE7"/>
    <w:p w14:paraId="4217BD1A" w14:textId="77777777" w:rsidR="00F11AE7" w:rsidRDefault="00F11AE7" w:rsidP="00F11AE7">
      <w:r>
        <w:t xml:space="preserve">“Uh, yeah, I suppose,” Sirius replied. </w:t>
      </w:r>
    </w:p>
    <w:p w14:paraId="23BE6DFB" w14:textId="77777777" w:rsidR="00F11AE7" w:rsidRDefault="00F11AE7" w:rsidP="00F11AE7"/>
    <w:p w14:paraId="5B8E005C" w14:textId="77777777" w:rsidR="00F11AE7" w:rsidRDefault="00F11AE7" w:rsidP="00F11AE7">
      <w:r>
        <w:t xml:space="preserve">“Oh, you poor man,” Cal said, caressing his chest. </w:t>
      </w:r>
    </w:p>
    <w:p w14:paraId="71B0C2E1" w14:textId="77777777" w:rsidR="00F11AE7" w:rsidRDefault="00F11AE7" w:rsidP="00F11AE7"/>
    <w:p w14:paraId="25311C70" w14:textId="77777777" w:rsidR="00F11AE7" w:rsidRDefault="00F11AE7" w:rsidP="00F11AE7">
      <w:r>
        <w:t>“Normally, we wouldn’t make a deal for something so mundane, but we’ll make an exception for Harry,” Ves said. “We’ll get rid of your nightmares, but every night you call us, you’ll have to pay us back with your body.”</w:t>
      </w:r>
    </w:p>
    <w:p w14:paraId="681CC156" w14:textId="77777777" w:rsidR="00F11AE7" w:rsidRDefault="00F11AE7" w:rsidP="00F11AE7"/>
    <w:p w14:paraId="3231F97A" w14:textId="77777777" w:rsidR="00F11AE7" w:rsidRDefault="00F11AE7" w:rsidP="00F11AE7">
      <w:r>
        <w:t xml:space="preserve">“It’s been so long since we’ve had a mortal lover,” Cal whispered breathily. </w:t>
      </w:r>
    </w:p>
    <w:p w14:paraId="423C931D" w14:textId="77777777" w:rsidR="00F11AE7" w:rsidRDefault="00F11AE7" w:rsidP="00F11AE7"/>
    <w:p w14:paraId="28E4988D" w14:textId="77777777" w:rsidR="00F11AE7" w:rsidRDefault="00F11AE7" w:rsidP="00F11AE7">
      <w:r>
        <w:t>“I have nightmares a lot,” Sirius said, looking from one twin to the other. “Practically every night.”</w:t>
      </w:r>
    </w:p>
    <w:p w14:paraId="64BD2AF8" w14:textId="77777777" w:rsidR="00F11AE7" w:rsidRDefault="00F11AE7" w:rsidP="00F11AE7"/>
    <w:p w14:paraId="48264C74" w14:textId="77777777" w:rsidR="00F11AE7" w:rsidRDefault="00F11AE7" w:rsidP="00F11AE7">
      <w:r>
        <w:t xml:space="preserve">“I bet you do,” Ves smirked. </w:t>
      </w:r>
    </w:p>
    <w:p w14:paraId="004FC840" w14:textId="77777777" w:rsidR="00F11AE7" w:rsidRDefault="00F11AE7" w:rsidP="00F11AE7"/>
    <w:p w14:paraId="0FC1E504" w14:textId="77777777" w:rsidR="00F11AE7" w:rsidRDefault="00F11AE7" w:rsidP="00F11AE7">
      <w:r>
        <w:t xml:space="preserve">“Let us take care of you,” Cal said, kissing his neck. </w:t>
      </w:r>
    </w:p>
    <w:p w14:paraId="1C7B92EA" w14:textId="77777777" w:rsidR="00F11AE7" w:rsidRDefault="00F11AE7" w:rsidP="00F11AE7"/>
    <w:p w14:paraId="4BBFCF4A" w14:textId="77777777" w:rsidR="00F11AE7" w:rsidRDefault="00F11AE7" w:rsidP="00F11AE7">
      <w:r>
        <w:t xml:space="preserve">“Do we have a deal?” Ves asked. </w:t>
      </w:r>
    </w:p>
    <w:p w14:paraId="1880235A" w14:textId="77777777" w:rsidR="00F11AE7" w:rsidRDefault="00F11AE7" w:rsidP="00F11AE7"/>
    <w:p w14:paraId="06D8E288" w14:textId="77777777" w:rsidR="00F11AE7" w:rsidRDefault="00F11AE7" w:rsidP="00F11AE7">
      <w:r>
        <w:t xml:space="preserve">“Deal!” Sirius nearly shouted. </w:t>
      </w:r>
    </w:p>
    <w:p w14:paraId="49771CAD" w14:textId="77777777" w:rsidR="00F11AE7" w:rsidRDefault="00F11AE7" w:rsidP="00F11AE7"/>
    <w:p w14:paraId="7993E532" w14:textId="77777777" w:rsidR="00F11AE7" w:rsidRDefault="00F11AE7" w:rsidP="00F11AE7">
      <w:r>
        <w:t xml:space="preserve">A sultry smile appeared on the twins’ faces as they stood and pulled Sirius to his feet. </w:t>
      </w:r>
    </w:p>
    <w:p w14:paraId="39CCB2E4" w14:textId="77777777" w:rsidR="00F11AE7" w:rsidRDefault="00F11AE7" w:rsidP="00F11AE7"/>
    <w:p w14:paraId="7CF794E3" w14:textId="77777777" w:rsidR="00F11AE7" w:rsidRDefault="00F11AE7" w:rsidP="00F11AE7">
      <w:r>
        <w:t xml:space="preserve">“Best godson ever,” he muttered as they pulled him toward the stairs. </w:t>
      </w:r>
    </w:p>
    <w:p w14:paraId="4117D448" w14:textId="77777777" w:rsidR="00F11AE7" w:rsidRDefault="00F11AE7" w:rsidP="00F11AE7"/>
    <w:p w14:paraId="4A37A5E6" w14:textId="77777777" w:rsidR="00F11AE7" w:rsidRDefault="00F11AE7" w:rsidP="00F11AE7">
      <w:r>
        <w:t xml:space="preserve">Harry grinned and wrapped his arms around Lilith and Jezebel’s shoulders. </w:t>
      </w:r>
    </w:p>
    <w:p w14:paraId="53E436EE" w14:textId="77777777" w:rsidR="00F11AE7" w:rsidRDefault="00F11AE7" w:rsidP="00F11AE7"/>
    <w:p w14:paraId="751C2226" w14:textId="77777777" w:rsidR="00F11AE7" w:rsidRDefault="00F11AE7" w:rsidP="00F11AE7">
      <w:r>
        <w:t xml:space="preserve">“So, what should we do while Sirius is occupied?” he asked. </w:t>
      </w:r>
    </w:p>
    <w:p w14:paraId="5356F5E7" w14:textId="77777777" w:rsidR="00F11AE7" w:rsidRDefault="00F11AE7" w:rsidP="00F11AE7"/>
    <w:p w14:paraId="4A24808D" w14:textId="77777777" w:rsidR="00F11AE7" w:rsidRDefault="00F11AE7" w:rsidP="00F11AE7">
      <w:pPr>
        <w:jc w:val="center"/>
      </w:pPr>
      <w:r>
        <w:t>~</w:t>
      </w:r>
    </w:p>
    <w:p w14:paraId="75646EB2" w14:textId="77777777" w:rsidR="00F11AE7" w:rsidRDefault="00F11AE7" w:rsidP="00F11AE7">
      <w:pPr>
        <w:jc w:val="center"/>
      </w:pPr>
    </w:p>
    <w:p w14:paraId="28F79BD3" w14:textId="77777777" w:rsidR="00F11AE7" w:rsidRDefault="00F11AE7" w:rsidP="00F11AE7">
      <w:r>
        <w:t xml:space="preserve">Tonks stormed into Grimmauld Place and slammed the door shut. Instantly, the curtains over Walburga’s portrait sprang open, and she began to shout her usual nonsense. </w:t>
      </w:r>
    </w:p>
    <w:p w14:paraId="3E21BC8D" w14:textId="77777777" w:rsidR="00F11AE7" w:rsidRDefault="00F11AE7" w:rsidP="00F11AE7"/>
    <w:p w14:paraId="2F4B5154" w14:textId="77777777" w:rsidR="00F11AE7" w:rsidRDefault="00F11AE7" w:rsidP="00F11AE7">
      <w:r>
        <w:t xml:space="preserve">“Shut it, you stupid hag!” Tonks shouted back. </w:t>
      </w:r>
    </w:p>
    <w:p w14:paraId="777BD0C3" w14:textId="77777777" w:rsidR="00F11AE7" w:rsidRDefault="00F11AE7" w:rsidP="00F11AE7"/>
    <w:p w14:paraId="6404D375" w14:textId="77777777" w:rsidR="00F11AE7" w:rsidRDefault="00F11AE7" w:rsidP="00F11AE7">
      <w:r>
        <w:t xml:space="preserve">Gripping the curtains, she wrestled them back into place. Slightly out of breath, she blew a strand of blue hair out of her face and marched down the narrow hall. She made it halfway down before her boot caught the edge of the Troll foot umbrella stand, and she stumbled. She lashed out with her foot, kicking it angrily back into place, and muttered curses under her breath as she stomped into the kitchen. </w:t>
      </w:r>
    </w:p>
    <w:p w14:paraId="28310AD8" w14:textId="77777777" w:rsidR="00F11AE7" w:rsidRDefault="00F11AE7" w:rsidP="00F11AE7"/>
    <w:p w14:paraId="7C79C40D" w14:textId="77777777" w:rsidR="00F11AE7" w:rsidRDefault="00F11AE7" w:rsidP="00F11AE7">
      <w:r>
        <w:t xml:space="preserve">Almost immediately, she froze. </w:t>
      </w:r>
    </w:p>
    <w:p w14:paraId="666320C7" w14:textId="77777777" w:rsidR="00F11AE7" w:rsidRDefault="00F11AE7" w:rsidP="00F11AE7"/>
    <w:p w14:paraId="03ED6E74" w14:textId="77777777" w:rsidR="00F11AE7" w:rsidRDefault="00F11AE7" w:rsidP="00F11AE7">
      <w:r>
        <w:t xml:space="preserve">Harry, Lilith, Jezebel, and a pair of twins she didn’t know were standing around the kitchen completely naked, picking at the remains of a roast chicken. </w:t>
      </w:r>
    </w:p>
    <w:p w14:paraId="46B30ACB" w14:textId="77777777" w:rsidR="00F11AE7" w:rsidRDefault="00F11AE7" w:rsidP="00F11AE7"/>
    <w:p w14:paraId="5DB1DF7E" w14:textId="77777777" w:rsidR="00F11AE7" w:rsidRDefault="00F11AE7" w:rsidP="00F11AE7">
      <w:r>
        <w:t>“Hey, Tonks,” Harry smiled. “Sorry, we didn’t realize you’d be back this early. Do you want me to put on some pants?”</w:t>
      </w:r>
    </w:p>
    <w:p w14:paraId="0BD7C522" w14:textId="77777777" w:rsidR="00F11AE7" w:rsidRDefault="00F11AE7" w:rsidP="00F11AE7"/>
    <w:p w14:paraId="6FB27374" w14:textId="77777777" w:rsidR="00F11AE7" w:rsidRDefault="00F11AE7" w:rsidP="00F11AE7">
      <w:r>
        <w:t xml:space="preserve">Tonks opened her mouth to answer, closed it, and shrugged her shoulders uncaringly. </w:t>
      </w:r>
    </w:p>
    <w:p w14:paraId="2C041BA2" w14:textId="77777777" w:rsidR="00F11AE7" w:rsidRDefault="00F11AE7" w:rsidP="00F11AE7"/>
    <w:p w14:paraId="34A4DE4F" w14:textId="77777777" w:rsidR="00F11AE7" w:rsidRDefault="00F11AE7" w:rsidP="00F11AE7">
      <w:r>
        <w:t>“Don’t bother,” she said moodily, dropping heavily into a chair before a thought occurred to her. “Where’s Sirius?”</w:t>
      </w:r>
    </w:p>
    <w:p w14:paraId="33F148FA" w14:textId="77777777" w:rsidR="00F11AE7" w:rsidRDefault="00F11AE7" w:rsidP="00F11AE7"/>
    <w:p w14:paraId="4A897536" w14:textId="77777777" w:rsidR="00F11AE7" w:rsidRDefault="00F11AE7" w:rsidP="00F11AE7">
      <w:r>
        <w:t xml:space="preserve">“Sleeping,” the twins replied with a giggle. </w:t>
      </w:r>
    </w:p>
    <w:p w14:paraId="16628305" w14:textId="77777777" w:rsidR="00F11AE7" w:rsidRDefault="00F11AE7" w:rsidP="00F11AE7"/>
    <w:p w14:paraId="5C490798" w14:textId="77777777" w:rsidR="00F11AE7" w:rsidRDefault="00F11AE7" w:rsidP="00F11AE7">
      <w:r>
        <w:t xml:space="preserve">Tonks arched her brow and turned to Harry. </w:t>
      </w:r>
    </w:p>
    <w:p w14:paraId="78B53592" w14:textId="77777777" w:rsidR="00F11AE7" w:rsidRDefault="00F11AE7" w:rsidP="00F11AE7"/>
    <w:p w14:paraId="5AD51CB2" w14:textId="77777777" w:rsidR="00F11AE7" w:rsidRDefault="00F11AE7" w:rsidP="00F11AE7">
      <w:r>
        <w:t xml:space="preserve">“Who the hell are they?” she asked. </w:t>
      </w:r>
    </w:p>
    <w:p w14:paraId="3CBABFD7" w14:textId="77777777" w:rsidR="00F11AE7" w:rsidRDefault="00F11AE7" w:rsidP="00F11AE7"/>
    <w:p w14:paraId="635E7983" w14:textId="77777777" w:rsidR="00F11AE7" w:rsidRDefault="00F11AE7" w:rsidP="00F11AE7">
      <w:r>
        <w:t>“Ves and Cal,” Harry replied. “Sirius has been a bit lonely, so we helped him summon them.”</w:t>
      </w:r>
    </w:p>
    <w:p w14:paraId="3A6891B3" w14:textId="77777777" w:rsidR="00F11AE7" w:rsidRDefault="00F11AE7" w:rsidP="00F11AE7"/>
    <w:p w14:paraId="58AA4436" w14:textId="77777777" w:rsidR="00F11AE7" w:rsidRDefault="00F11AE7" w:rsidP="00F11AE7">
      <w:r>
        <w:t xml:space="preserve">Tonks snorted and shook her head. As much as she wanted to be a bitch at the moment, if anyone deserved a good shag from a couple of succubae, it was Sirius. </w:t>
      </w:r>
    </w:p>
    <w:p w14:paraId="1707B0B3" w14:textId="77777777" w:rsidR="00F11AE7" w:rsidRDefault="00F11AE7" w:rsidP="00F11AE7"/>
    <w:p w14:paraId="1D1277C8" w14:textId="77777777" w:rsidR="00F11AE7" w:rsidRDefault="00F11AE7" w:rsidP="00F11AE7">
      <w:r>
        <w:t>“Speaking of which, it’s about time we get back,” one of the twins said.</w:t>
      </w:r>
    </w:p>
    <w:p w14:paraId="6889E256" w14:textId="77777777" w:rsidR="00F11AE7" w:rsidRDefault="00F11AE7" w:rsidP="00F11AE7"/>
    <w:p w14:paraId="0CBCDD4E" w14:textId="77777777" w:rsidR="00F11AE7" w:rsidRDefault="00F11AE7" w:rsidP="00F11AE7">
      <w:r>
        <w:t xml:space="preserve">“It’s good to see you again, Harry,” the other added. </w:t>
      </w:r>
    </w:p>
    <w:p w14:paraId="4482A791" w14:textId="77777777" w:rsidR="00F11AE7" w:rsidRDefault="00F11AE7" w:rsidP="00F11AE7"/>
    <w:p w14:paraId="63634249" w14:textId="77777777" w:rsidR="00F11AE7" w:rsidRDefault="00F11AE7" w:rsidP="00F11AE7">
      <w:r>
        <w:t xml:space="preserve">They walked up to Harry and kissed a cheek each before disappearing silently. </w:t>
      </w:r>
    </w:p>
    <w:p w14:paraId="71F2D7D6" w14:textId="77777777" w:rsidR="00F11AE7" w:rsidRDefault="00F11AE7" w:rsidP="00F11AE7"/>
    <w:p w14:paraId="0C4F2D79" w14:textId="77777777" w:rsidR="00F11AE7" w:rsidRDefault="00F11AE7" w:rsidP="00F11AE7">
      <w:r>
        <w:t xml:space="preserve">“So, what’s got your knickers in a twist?” Harry asked, taking the seat across from her. </w:t>
      </w:r>
    </w:p>
    <w:p w14:paraId="549030D4" w14:textId="77777777" w:rsidR="00F11AE7" w:rsidRDefault="00F11AE7" w:rsidP="00F11AE7"/>
    <w:p w14:paraId="3AAE25DC" w14:textId="77777777" w:rsidR="00F11AE7" w:rsidRDefault="00F11AE7" w:rsidP="00F11AE7">
      <w:r>
        <w:t xml:space="preserve">Tonks snorted and crossed her arms over her chest. </w:t>
      </w:r>
    </w:p>
    <w:p w14:paraId="45EF3187" w14:textId="77777777" w:rsidR="00F11AE7" w:rsidRDefault="00F11AE7" w:rsidP="00F11AE7"/>
    <w:p w14:paraId="044BE243" w14:textId="77777777" w:rsidR="00F11AE7" w:rsidRDefault="00F11AE7" w:rsidP="00F11AE7">
      <w:r>
        <w:t xml:space="preserve">“Scrimgeour’s a prick,” she said. “I spent all day being interrogated by him about last night. I told him everything. Well, almost. And now he’s blaming me for not telling him sooner. As if he would’ve listened. He’s spent the last year with his nose buried in Fudge’s arse. Then, he suspends me without pay for a month, and when I get back, I’m on shit duty for Merlin knows how long. I’m being punished for being right. It’s bullshit!” </w:t>
      </w:r>
    </w:p>
    <w:p w14:paraId="6E33CC20" w14:textId="77777777" w:rsidR="00F11AE7" w:rsidRDefault="00F11AE7" w:rsidP="00F11AE7"/>
    <w:p w14:paraId="542AD2C6" w14:textId="77777777" w:rsidR="00F11AE7" w:rsidRDefault="00F11AE7" w:rsidP="00F11AE7">
      <w:r>
        <w:t xml:space="preserve">Having worked herself up into a furor and being quite hungry since she missed lunch, she tore the remaining leg off the chicken and bit into it angrily. </w:t>
      </w:r>
    </w:p>
    <w:p w14:paraId="09E4C62E" w14:textId="77777777" w:rsidR="00F11AE7" w:rsidRDefault="00F11AE7" w:rsidP="00F11AE7"/>
    <w:p w14:paraId="28939ACB" w14:textId="77777777" w:rsidR="00F11AE7" w:rsidRDefault="00F11AE7" w:rsidP="00F11AE7">
      <w:r>
        <w:t>“That sucks,” Harry said. “Do you want me to send Jezebel to scare him?”</w:t>
      </w:r>
    </w:p>
    <w:p w14:paraId="41A62D8C" w14:textId="77777777" w:rsidR="00F11AE7" w:rsidRDefault="00F11AE7" w:rsidP="00F11AE7"/>
    <w:p w14:paraId="1F2E187F" w14:textId="77777777" w:rsidR="00F11AE7" w:rsidRDefault="00F11AE7" w:rsidP="00F11AE7">
      <w:r>
        <w:t xml:space="preserve">Tonks smiled at the thought. </w:t>
      </w:r>
    </w:p>
    <w:p w14:paraId="466E824C" w14:textId="77777777" w:rsidR="00F11AE7" w:rsidRDefault="00F11AE7" w:rsidP="00F11AE7"/>
    <w:p w14:paraId="1889865D" w14:textId="77777777" w:rsidR="00F11AE7" w:rsidRDefault="00F11AE7" w:rsidP="00F11AE7">
      <w:r>
        <w:t>“No, that’d probably just make him more of an asshole,” she sighed. “It’s just frustrating. Mad-Eye’s retired, and Shack and Hestia have seniority, so I’m the only one he could punish.”</w:t>
      </w:r>
    </w:p>
    <w:p w14:paraId="6EF44EB6" w14:textId="77777777" w:rsidR="00F11AE7" w:rsidRDefault="00F11AE7" w:rsidP="00F11AE7"/>
    <w:p w14:paraId="2D7C8D69" w14:textId="77777777" w:rsidR="00F11AE7" w:rsidRDefault="00F11AE7" w:rsidP="00F11AE7">
      <w:r>
        <w:t>“Don’t think of it as a punishment,” Lilith said. “Think of it as a vacation.”</w:t>
      </w:r>
    </w:p>
    <w:p w14:paraId="1E49C133" w14:textId="77777777" w:rsidR="00F11AE7" w:rsidRDefault="00F11AE7" w:rsidP="00F11AE7"/>
    <w:p w14:paraId="0E858305" w14:textId="77777777" w:rsidR="00F11AE7" w:rsidRDefault="00F11AE7" w:rsidP="00F11AE7">
      <w:r>
        <w:t xml:space="preserve">Tonks snorted. </w:t>
      </w:r>
    </w:p>
    <w:p w14:paraId="330000DA" w14:textId="77777777" w:rsidR="00F11AE7" w:rsidRDefault="00F11AE7" w:rsidP="00F11AE7"/>
    <w:p w14:paraId="222D8137" w14:textId="77777777" w:rsidR="00F11AE7" w:rsidRDefault="00F11AE7" w:rsidP="00F11AE7">
      <w:r>
        <w:t xml:space="preserve">“I would if I wasn’t losing my paycheck,” she said. </w:t>
      </w:r>
    </w:p>
    <w:p w14:paraId="46C2E289" w14:textId="77777777" w:rsidR="00F11AE7" w:rsidRDefault="00F11AE7" w:rsidP="00F11AE7"/>
    <w:p w14:paraId="3D798D84" w14:textId="77777777" w:rsidR="00F11AE7" w:rsidRDefault="00F11AE7" w:rsidP="00F11AE7">
      <w:r>
        <w:t xml:space="preserve">Lilith gave her a sympathetic look and walked around the table towards her. Taking the seat next to Tonks, she patted her arm gently. </w:t>
      </w:r>
    </w:p>
    <w:p w14:paraId="7B36E26E" w14:textId="77777777" w:rsidR="00F11AE7" w:rsidRDefault="00F11AE7" w:rsidP="00F11AE7"/>
    <w:p w14:paraId="0399A23B" w14:textId="77777777" w:rsidR="00F11AE7" w:rsidRDefault="00F11AE7" w:rsidP="00F11AE7">
      <w:r>
        <w:t>“Would it make you feel better if I ate you out?” she asked.</w:t>
      </w:r>
    </w:p>
    <w:p w14:paraId="37F1661C" w14:textId="77777777" w:rsidR="00F11AE7" w:rsidRDefault="00F11AE7" w:rsidP="00F11AE7"/>
    <w:p w14:paraId="42E70E3F" w14:textId="77777777" w:rsidR="00F11AE7" w:rsidRDefault="00F11AE7" w:rsidP="00F11AE7">
      <w:r>
        <w:t xml:space="preserve">Tonks’ mouth fell open, shocked by the blatant proposition. There was a beat of silence, and then Harry burst out laughing. Composing herself, Tonks rolled her eyes, took her chicken leg, and left. </w:t>
      </w:r>
    </w:p>
    <w:p w14:paraId="351A6B11" w14:textId="77777777" w:rsidR="00F11AE7" w:rsidRDefault="00F11AE7" w:rsidP="00F11AE7"/>
    <w:p w14:paraId="518A3F65" w14:textId="77777777" w:rsidR="00F11AE7" w:rsidRDefault="00F11AE7" w:rsidP="00F11AE7">
      <w:r>
        <w:t xml:space="preserve">The next day, when Sirius finally woke up with the biggest shit-eating grin Tonks had ever seen, she told him about her problems at work, and he invited her to stay at Grimmauld Place. It wasn’t ideal. Grimmauld was far from welcoming, and people were constantly coming and going, but it was better than moving back in with her parents. </w:t>
      </w:r>
    </w:p>
    <w:p w14:paraId="3FAEE5D3" w14:textId="77777777" w:rsidR="00F11AE7" w:rsidRDefault="00F11AE7" w:rsidP="00F11AE7"/>
    <w:p w14:paraId="33B3AB37" w14:textId="77777777" w:rsidR="00F11AE7" w:rsidRDefault="00F11AE7" w:rsidP="00F11AE7">
      <w:r>
        <w:t xml:space="preserve">It took her all day to pack her belongings and move them into her new room. The bigger stuff, like furniture, was shrunken and stuffed into boxes, which she then shoved into the back of the closet. It was late in the afternoon by the time she finished unpacking and decorating her room, so it didn’t feel like she was living in a haunted house. </w:t>
      </w:r>
    </w:p>
    <w:p w14:paraId="0EBC3579" w14:textId="77777777" w:rsidR="00F11AE7" w:rsidRDefault="00F11AE7" w:rsidP="00F11AE7"/>
    <w:p w14:paraId="655C2A49" w14:textId="77777777" w:rsidR="00F11AE7" w:rsidRDefault="00F11AE7" w:rsidP="00F11AE7">
      <w:r>
        <w:t>It helped a bit, but looking at the dark walls, Tonks could already feel herself slipping back into her gothic phase. Ignoring the sudden desire to go out and buy black eyeliner, she made her way down the hall to the bathroom and took a shower to wash off the grime that had accumulated on her skin throughout the day.</w:t>
      </w:r>
    </w:p>
    <w:p w14:paraId="1BCF2FBA" w14:textId="77777777" w:rsidR="00F11AE7" w:rsidRDefault="00F11AE7" w:rsidP="00F11AE7"/>
    <w:p w14:paraId="7666BA0D" w14:textId="77777777" w:rsidR="00F11AE7" w:rsidRDefault="00F11AE7" w:rsidP="00F11AE7">
      <w:r>
        <w:t xml:space="preserve">As she stepped back out into the hall, dressed in a pair of flannel pajama bottoms and an oversized Kiss T-shirt, she caught a glimpse of Sirius being pulled into his by the Succubus twins she’d met the day before. She rolled her eyes and sighed as the door closed with a snap. Tossing her towel in the overflowing hamper, she turned and headed down the hall towards her room. </w:t>
      </w:r>
    </w:p>
    <w:p w14:paraId="5DFC6980" w14:textId="77777777" w:rsidR="00F11AE7" w:rsidRDefault="00F11AE7" w:rsidP="00F11AE7"/>
    <w:p w14:paraId="3768392E" w14:textId="77777777" w:rsidR="00F11AE7" w:rsidRDefault="00F11AE7" w:rsidP="00F11AE7">
      <w:r>
        <w:t xml:space="preserve">Passing Sirius’ room, Tonks heard a feminine giggle and the squeak of a worn mattress. She grimaced and tried not to imagine what was happening behind the door as she quickened her pace. Two doors down, she neared Harry’s room, and the sounds pouring from his open door were much harder to ignore. </w:t>
      </w:r>
    </w:p>
    <w:p w14:paraId="34665FD8" w14:textId="77777777" w:rsidR="00F11AE7" w:rsidRDefault="00F11AE7" w:rsidP="00F11AE7"/>
    <w:p w14:paraId="5677BBE8" w14:textId="77777777" w:rsidR="00F11AE7" w:rsidRDefault="00F11AE7" w:rsidP="00F11AE7">
      <w:r>
        <w:t xml:space="preserve">At least Sirius had had the decency to close his door. </w:t>
      </w:r>
    </w:p>
    <w:p w14:paraId="4A709656" w14:textId="77777777" w:rsidR="00F11AE7" w:rsidRDefault="00F11AE7" w:rsidP="00F11AE7"/>
    <w:p w14:paraId="5C444006" w14:textId="77777777" w:rsidR="00F11AE7" w:rsidRDefault="00F11AE7" w:rsidP="00F11AE7">
      <w:r>
        <w:t xml:space="preserve">Feminine groans, the slap of skin on skin, and the rhythmic banging from the headboard hitting the wall reverberated through the hallway. Despite herself, Tonks’ curiosity won out. She slowed as she approached the doorway and peeked around the edge. </w:t>
      </w:r>
    </w:p>
    <w:p w14:paraId="41591DC4" w14:textId="77777777" w:rsidR="00F11AE7" w:rsidRDefault="00F11AE7" w:rsidP="00F11AE7"/>
    <w:p w14:paraId="12D7BE26" w14:textId="77777777" w:rsidR="00F11AE7" w:rsidRDefault="00F11AE7" w:rsidP="00F11AE7">
      <w:r>
        <w:t xml:space="preserve">Harry lay on his back, feet facing her, his view of the door blocked by Lilith, who sat astride his lap. Her back flexed, and her perfect, round bum rippled from the intensity of her riding. Each time she rose up, Tonks caught a brief glimpse of Harry’s thick, glistening shaft splitting open her taut petals. As she crashed back down, the sound of her meaty cheeks colliding with his thighs was followed a moment later by the headboard crashing into the wall. </w:t>
      </w:r>
    </w:p>
    <w:p w14:paraId="79A67864" w14:textId="77777777" w:rsidR="00F11AE7" w:rsidRDefault="00F11AE7" w:rsidP="00F11AE7"/>
    <w:p w14:paraId="02658433" w14:textId="77777777" w:rsidR="00F11AE7" w:rsidRDefault="00F11AE7" w:rsidP="00F11AE7">
      <w:r>
        <w:t xml:space="preserve">Tonks couldn’t help but stop and watch. Just for a moment. With her busy schedule, it had been months since she’d had a good shag, and with all the sex going on in the house, she knew she’d have to rub one out when she got back to her room if she wanted to get any sleep. </w:t>
      </w:r>
    </w:p>
    <w:p w14:paraId="0B8D5359" w14:textId="77777777" w:rsidR="00F11AE7" w:rsidRDefault="00F11AE7" w:rsidP="00F11AE7"/>
    <w:p w14:paraId="47C3475D" w14:textId="77777777" w:rsidR="00F11AE7" w:rsidRDefault="00F11AE7" w:rsidP="00F11AE7">
      <w:r>
        <w:t xml:space="preserve">She licked her lips as Lilith drove herself to a loud, moaning climax. Harry, on the other hand, was far from finished. He gripped the blonde’s wide hips and drove himself up into her with rapid, powerful thrusts. Lilith’s breath caught in her throat, and she threw her head back in a silent scream. Tonks was at just the right angle that she caught a glimpse of Lilith’s large breasts bouncing wildly where they jutted past her arm. </w:t>
      </w:r>
    </w:p>
    <w:p w14:paraId="299596F0" w14:textId="77777777" w:rsidR="00F11AE7" w:rsidRDefault="00F11AE7" w:rsidP="00F11AE7"/>
    <w:p w14:paraId="6ACC4FC6" w14:textId="77777777" w:rsidR="00F11AE7" w:rsidRDefault="00F11AE7" w:rsidP="00F11AE7">
      <w:r>
        <w:t xml:space="preserve">She was so engrossed in the couple’s unintentional show that she jumped, and her hair went white when an arm suddenly snaked around her waist. Her breath caught, and her heart raced as a large pair of breasts pressed against her back. Slowly, she looked down at the dark red arm wrapped around her waist. </w:t>
      </w:r>
    </w:p>
    <w:p w14:paraId="3B1D4FEC" w14:textId="77777777" w:rsidR="00F11AE7" w:rsidRDefault="00F11AE7" w:rsidP="00F11AE7"/>
    <w:p w14:paraId="6E8FE746" w14:textId="77777777" w:rsidR="00F11AE7" w:rsidRDefault="00F11AE7" w:rsidP="00F11AE7">
      <w:r>
        <w:t>“Spying, Nymphadora?” Jezebel asked in a husky whisper that sent goosebumps across her skin. “Naughty.”</w:t>
      </w:r>
    </w:p>
    <w:p w14:paraId="21A860C4" w14:textId="77777777" w:rsidR="00F11AE7" w:rsidRDefault="00F11AE7" w:rsidP="00F11AE7"/>
    <w:p w14:paraId="53950E40" w14:textId="77777777" w:rsidR="00F11AE7" w:rsidRDefault="00F11AE7" w:rsidP="00F11AE7">
      <w:r>
        <w:t xml:space="preserve">Tonks opened her mouth to speak, but the words got caught in her throat. </w:t>
      </w:r>
    </w:p>
    <w:p w14:paraId="18509F4B" w14:textId="77777777" w:rsidR="00F11AE7" w:rsidRDefault="00F11AE7" w:rsidP="00F11AE7"/>
    <w:p w14:paraId="67FBC541" w14:textId="77777777" w:rsidR="00F11AE7" w:rsidRDefault="00F11AE7" w:rsidP="00F11AE7">
      <w:r>
        <w:t xml:space="preserve">“We know all your desires,” Jezebel continued softly. </w:t>
      </w:r>
    </w:p>
    <w:p w14:paraId="40CB339E" w14:textId="77777777" w:rsidR="00F11AE7" w:rsidRDefault="00F11AE7" w:rsidP="00F11AE7"/>
    <w:p w14:paraId="4E88088B" w14:textId="77777777" w:rsidR="00F11AE7" w:rsidRDefault="00F11AE7" w:rsidP="00F11AE7">
      <w:r>
        <w:t xml:space="preserve">Her long, forked tongue extended from her open mouth and licked her neck. Tonks gasped softly and shivered. </w:t>
      </w:r>
    </w:p>
    <w:p w14:paraId="53BC95A9" w14:textId="77777777" w:rsidR="00F11AE7" w:rsidRDefault="00F11AE7" w:rsidP="00F11AE7"/>
    <w:p w14:paraId="04C65415" w14:textId="77777777" w:rsidR="00F11AE7" w:rsidRDefault="00F11AE7" w:rsidP="00F11AE7">
      <w:r>
        <w:t>“All your fantasies,” Jezebel whispered, nipping at her ear. “And we can give them to you.”</w:t>
      </w:r>
    </w:p>
    <w:p w14:paraId="47945B62" w14:textId="77777777" w:rsidR="00F11AE7" w:rsidRDefault="00F11AE7" w:rsidP="00F11AE7"/>
    <w:p w14:paraId="21828975" w14:textId="77777777" w:rsidR="00F11AE7" w:rsidRDefault="00F11AE7" w:rsidP="00F11AE7">
      <w:r>
        <w:t xml:space="preserve">Jezebel traced her long, black fingernail up Tonks’ stomach, between her breasts, and paused at her collar before slowly dragging her finger back down to her pelvis. Her clothes turned to smoldering embers in its path. Tonks gasped and waited to feel the burn against her skin, but the pain never came. The embers rapidly consumed her clothes, turning them to ash that fluttered to the floor yet left her skin untouched. In seconds, she was left without a stitch of clothing covering her body. </w:t>
      </w:r>
    </w:p>
    <w:p w14:paraId="27E01297" w14:textId="77777777" w:rsidR="00F11AE7" w:rsidRDefault="00F11AE7" w:rsidP="00F11AE7"/>
    <w:p w14:paraId="5A35F076" w14:textId="77777777" w:rsidR="00F11AE7" w:rsidRDefault="00F11AE7" w:rsidP="00F11AE7">
      <w:r>
        <w:t xml:space="preserve">Jezebel raked her nail back upwards with just enough pressure to leave behind the slightest sting. Tonks quivered excitedly and tilted her head back, eyes closed, as she reached her breast. She traced her nails gently around the nipple, making several passes, before suddenly flicking across the hardened nub. Tonks hissed through her teeth from the harsh sting. </w:t>
      </w:r>
    </w:p>
    <w:p w14:paraId="6256D541" w14:textId="77777777" w:rsidR="00F11AE7" w:rsidRDefault="00F11AE7" w:rsidP="00F11AE7"/>
    <w:p w14:paraId="383FF827" w14:textId="77777777" w:rsidR="00F11AE7" w:rsidRDefault="00F11AE7" w:rsidP="00F11AE7">
      <w:r>
        <w:t xml:space="preserve">Something long and firm, muscular, slipped between her legs and rubbed between her folds. It slowly drew back, causing her to moan, before a flared tip mashed against her clit. </w:t>
      </w:r>
    </w:p>
    <w:p w14:paraId="091FCC55" w14:textId="77777777" w:rsidR="00F11AE7" w:rsidRDefault="00F11AE7" w:rsidP="00F11AE7"/>
    <w:p w14:paraId="23EE9C64" w14:textId="77777777" w:rsidR="00F11AE7" w:rsidRDefault="00F11AE7" w:rsidP="00F11AE7">
      <w:r>
        <w:t xml:space="preserve">A tail she realized. Jezebel’s tail. </w:t>
      </w:r>
    </w:p>
    <w:p w14:paraId="13F2750F" w14:textId="77777777" w:rsidR="00F11AE7" w:rsidRDefault="00F11AE7" w:rsidP="00F11AE7"/>
    <w:p w14:paraId="578173ED" w14:textId="77777777" w:rsidR="00F11AE7" w:rsidRDefault="00F11AE7" w:rsidP="00F11AE7">
      <w:r>
        <w:t xml:space="preserve">The tip pulled back and rested on her lips. Tonks wiggled her hips impatiently, and just when she thought it would slide forward again, it changed angle suddenly and plunged into her depths. Her eyes flew open in shock as her body shuddered, and her gaze landed on the bed. </w:t>
      </w:r>
    </w:p>
    <w:p w14:paraId="1C491CC6" w14:textId="77777777" w:rsidR="00F11AE7" w:rsidRDefault="00F11AE7" w:rsidP="00F11AE7"/>
    <w:p w14:paraId="3BE18AF5" w14:textId="77777777" w:rsidR="00F11AE7" w:rsidRDefault="00F11AE7" w:rsidP="00F11AE7">
      <w:r>
        <w:t xml:space="preserve">Harry sat with his back against the headboard, arms around Lilith, groping her breasts. They eyed her lustfully as she was being molested by a demon in the doorway. </w:t>
      </w:r>
    </w:p>
    <w:p w14:paraId="569CA73A" w14:textId="77777777" w:rsidR="00F11AE7" w:rsidRDefault="00F11AE7" w:rsidP="00F11AE7"/>
    <w:p w14:paraId="52C84E2F" w14:textId="77777777" w:rsidR="00F11AE7" w:rsidRDefault="00F11AE7" w:rsidP="00F11AE7">
      <w:r>
        <w:t xml:space="preserve">Tonks’ climax crashed over her like a tidal wave. Her knees buckled, and only Jezebel’s strong arm kept her from collapsing to the floor. A dark, lustful chuckle rumbled in her ear as she shook </w:t>
      </w:r>
      <w:r>
        <w:lastRenderedPageBreak/>
        <w:t xml:space="preserve">and groaned uncontrollably. Panting heavily, she regained her footing, and Jezebel eased her tail from her folds. Blushingly, she looked over her shoulder. Jezebel smirked, brought her tail up to her face, and licked the glistening tip. </w:t>
      </w:r>
    </w:p>
    <w:p w14:paraId="696C536A" w14:textId="77777777" w:rsidR="00F11AE7" w:rsidRDefault="00F11AE7" w:rsidP="00F11AE7"/>
    <w:p w14:paraId="7BC8EA63" w14:textId="77777777" w:rsidR="00F11AE7" w:rsidRDefault="00F11AE7" w:rsidP="00F11AE7">
      <w:r>
        <w:t xml:space="preserve">She’d felt that tongue before, but now she got a good look at it. It looked mostly human, but longer than normal, and the tip was forked. Tonks shivered as she thought about how that would feel wriggling around inside of her. </w:t>
      </w:r>
    </w:p>
    <w:p w14:paraId="65D4D2D8" w14:textId="77777777" w:rsidR="00F11AE7" w:rsidRDefault="00F11AE7" w:rsidP="00F11AE7"/>
    <w:p w14:paraId="30A9A47A" w14:textId="77777777" w:rsidR="00F11AE7" w:rsidRDefault="00F11AE7" w:rsidP="00F11AE7">
      <w:r>
        <w:t xml:space="preserve">“Come,” Jezebel said. </w:t>
      </w:r>
    </w:p>
    <w:p w14:paraId="7717A765" w14:textId="77777777" w:rsidR="00F11AE7" w:rsidRDefault="00F11AE7" w:rsidP="00F11AE7"/>
    <w:p w14:paraId="617DCE0B" w14:textId="77777777" w:rsidR="00F11AE7" w:rsidRDefault="00F11AE7" w:rsidP="00F11AE7">
      <w:r>
        <w:t xml:space="preserve">Tonks stood, frozen with uncertainty, as she stepped around her. Jezebel was only a step away before her tail wrapped around Tonks’ throat and tugged her forward like a leash. She stumbled forward into the room, highly conscious of her nudity and the way her breasts jiggled. And yet, she couldn’t bring herself to try and cover her modesty. </w:t>
      </w:r>
    </w:p>
    <w:p w14:paraId="32565BAE" w14:textId="77777777" w:rsidR="00F11AE7" w:rsidRDefault="00F11AE7" w:rsidP="00F11AE7"/>
    <w:p w14:paraId="3607FA54" w14:textId="77777777" w:rsidR="00F11AE7" w:rsidRDefault="00F11AE7" w:rsidP="00F11AE7">
      <w:r>
        <w:t xml:space="preserve">Harry slipped out from behind Lilith and stood next to the bed. His smoldering gaze raked over her body with an appreciative glint. </w:t>
      </w:r>
    </w:p>
    <w:p w14:paraId="6B1B335E" w14:textId="77777777" w:rsidR="00F11AE7" w:rsidRDefault="00F11AE7" w:rsidP="00F11AE7"/>
    <w:p w14:paraId="0D8E8899" w14:textId="77777777" w:rsidR="00F11AE7" w:rsidRDefault="00F11AE7" w:rsidP="00F11AE7">
      <w:r>
        <w:t>“You know what she wants,” Jezebel said to him. “Give it to her.”</w:t>
      </w:r>
    </w:p>
    <w:p w14:paraId="301B1B57" w14:textId="77777777" w:rsidR="00F11AE7" w:rsidRDefault="00F11AE7" w:rsidP="00F11AE7"/>
    <w:p w14:paraId="1AF4B691" w14:textId="77777777" w:rsidR="00F11AE7" w:rsidRDefault="00F11AE7" w:rsidP="00F11AE7">
      <w:r>
        <w:t xml:space="preserve">With a light tug of her tail, Tonks dropped to her knees as easily as if she’d been placed under the Imperius Curse. Harry took a step forward, his hard cock bobbing in front of her face. Both of his hands threaded through her short pink hair. Her mouth dropped open without a conscious thought. His length surged past her lips before she could hesitate, the heady taste reminding her sharply of where it had been just a few moments ago. </w:t>
      </w:r>
    </w:p>
    <w:p w14:paraId="390CA9F9" w14:textId="77777777" w:rsidR="00F11AE7" w:rsidRDefault="00F11AE7" w:rsidP="00F11AE7"/>
    <w:p w14:paraId="35E1925E" w14:textId="77777777" w:rsidR="00F11AE7" w:rsidRDefault="00F11AE7" w:rsidP="00F11AE7">
      <w:r>
        <w:t xml:space="preserve">Tonks moaned around him as he mercilessly plunged into her throat. She’d always had a kink for the rough stuff. She felt her neck swell against Jezebel’s tail as it expanded to fit his impressive girth. He held her there, nose flattened against his groin, for several seconds before he slowly pulled back. Tonks took a breath when he left her throat just in time for him to surge forward again. </w:t>
      </w:r>
    </w:p>
    <w:p w14:paraId="29B902FB" w14:textId="77777777" w:rsidR="00F11AE7" w:rsidRDefault="00F11AE7" w:rsidP="00F11AE7"/>
    <w:p w14:paraId="39B42110" w14:textId="77777777" w:rsidR="00F11AE7" w:rsidRDefault="00F11AE7" w:rsidP="00F11AE7">
      <w:r>
        <w:lastRenderedPageBreak/>
        <w:t>And then he was fucking her face. Her scalp stung pleasurably as he tightened his grip and rocked his hips. Eyes closed, he tilted his head back and groaned. There was no regard for her comfort. No care other than to give her a moment here and there to take a quick breath. She was simply there to be used however he pleased. To be taken, however he wanted.</w:t>
      </w:r>
    </w:p>
    <w:p w14:paraId="4E654066" w14:textId="77777777" w:rsidR="00F11AE7" w:rsidRDefault="00F11AE7" w:rsidP="00F11AE7"/>
    <w:p w14:paraId="1D645DE0" w14:textId="77777777" w:rsidR="00F11AE7" w:rsidRDefault="00F11AE7" w:rsidP="00F11AE7">
      <w:r>
        <w:t xml:space="preserve">Shuddering, she dropped a hand between her legs and teased her clit. </w:t>
      </w:r>
    </w:p>
    <w:p w14:paraId="2E722588" w14:textId="77777777" w:rsidR="00F11AE7" w:rsidRDefault="00F11AE7" w:rsidP="00F11AE7"/>
    <w:p w14:paraId="6C168CFF" w14:textId="77777777" w:rsidR="00F11AE7" w:rsidRDefault="00F11AE7" w:rsidP="00F11AE7">
      <w:r>
        <w:t xml:space="preserve">“Open your eyes,” Jezebel said. </w:t>
      </w:r>
    </w:p>
    <w:p w14:paraId="382C147D" w14:textId="77777777" w:rsidR="00F11AE7" w:rsidRDefault="00F11AE7" w:rsidP="00F11AE7"/>
    <w:p w14:paraId="0E1AD103" w14:textId="77777777" w:rsidR="00F11AE7" w:rsidRDefault="00F11AE7" w:rsidP="00F11AE7">
      <w:r>
        <w:t xml:space="preserve">Her tail left her neck and then cracked across her ass with the sound of a whip. Tonks’ eyes flew open, and she gurgled around Harry’s cock as she tried to scream. It wasn’t that painful. Her scream was more out of shock than anything. There was an intense, momentary sting that faded quickly to a dull burn, like she’d been given a good spank. </w:t>
      </w:r>
    </w:p>
    <w:p w14:paraId="35D10C26" w14:textId="77777777" w:rsidR="00F11AE7" w:rsidRDefault="00F11AE7" w:rsidP="00F11AE7"/>
    <w:p w14:paraId="2FCBE027" w14:textId="77777777" w:rsidR="00F11AE7" w:rsidRDefault="00F11AE7" w:rsidP="00F11AE7">
      <w:r>
        <w:t xml:space="preserve">Harry stared down into her eyes as he pumped his hips methodically. </w:t>
      </w:r>
    </w:p>
    <w:p w14:paraId="3B63038C" w14:textId="77777777" w:rsidR="00F11AE7" w:rsidRDefault="00F11AE7" w:rsidP="00F11AE7"/>
    <w:p w14:paraId="608BE15B" w14:textId="77777777" w:rsidR="00F11AE7" w:rsidRDefault="00F11AE7" w:rsidP="00F11AE7">
      <w:r>
        <w:t>“Fuck that felt good,” he said. “Do it again.”</w:t>
      </w:r>
    </w:p>
    <w:p w14:paraId="7151558B" w14:textId="77777777" w:rsidR="00F11AE7" w:rsidRDefault="00F11AE7" w:rsidP="00F11AE7"/>
    <w:p w14:paraId="584BAE81" w14:textId="77777777" w:rsidR="00F11AE7" w:rsidRDefault="00F11AE7" w:rsidP="00F11AE7">
      <w:r>
        <w:t xml:space="preserve">Tonks tensed, and then Jezebel’s tail cracked across the other cheek. The shock wasn’t there this time, but she knew what Harry wanted, and she gave it to him. She gurgled and gagged around his cock as she tried to scream. He groaned pleasurably and held her tight to his groin, balls resting against her chin. Tonks gurgled until she ran out of air, and just as panic began to set in, he wrenched his cock back. </w:t>
      </w:r>
    </w:p>
    <w:p w14:paraId="6A727230" w14:textId="77777777" w:rsidR="00F11AE7" w:rsidRDefault="00F11AE7" w:rsidP="00F11AE7"/>
    <w:p w14:paraId="439387C9" w14:textId="77777777" w:rsidR="00F11AE7" w:rsidRDefault="00F11AE7" w:rsidP="00F11AE7">
      <w:r>
        <w:t xml:space="preserve">She heaved in a deep lungful of air, feeling lightheaded and slightly dizzy as Harry pulled her up by her hair until she was back on her feet. With a shove, she found herself bent over the edge of the bed between a pair of long, pale legs. She eyed the taut, hairless folds inches from her face before slowly looking up to meet Lilith’s smirking face. </w:t>
      </w:r>
    </w:p>
    <w:p w14:paraId="0DCCF686" w14:textId="77777777" w:rsidR="00F11AE7" w:rsidRDefault="00F11AE7" w:rsidP="00F11AE7"/>
    <w:p w14:paraId="0B1A379E" w14:textId="77777777" w:rsidR="00F11AE7" w:rsidRDefault="00F11AE7" w:rsidP="00F11AE7">
      <w:r>
        <w:t>“You’re going to love this part.”</w:t>
      </w:r>
    </w:p>
    <w:p w14:paraId="07D46013" w14:textId="77777777" w:rsidR="00F11AE7" w:rsidRDefault="00F11AE7" w:rsidP="00F11AE7"/>
    <w:p w14:paraId="79766ACD" w14:textId="77777777" w:rsidR="00F11AE7" w:rsidRDefault="00F11AE7" w:rsidP="00F11AE7">
      <w:r>
        <w:lastRenderedPageBreak/>
        <w:t xml:space="preserve">One moment, Harry’s head brushed her folds, and the next, he was buried balls deep in her depths. </w:t>
      </w:r>
    </w:p>
    <w:p w14:paraId="4EEC39A0" w14:textId="77777777" w:rsidR="00F11AE7" w:rsidRDefault="00F11AE7" w:rsidP="00F11AE7"/>
    <w:p w14:paraId="576B9267" w14:textId="77777777" w:rsidR="00F11AE7" w:rsidRDefault="00F11AE7" w:rsidP="00F11AE7">
      <w:r>
        <w:t xml:space="preserve">“Oh fuck!” Tonks cried. </w:t>
      </w:r>
    </w:p>
    <w:p w14:paraId="54DC6D1B" w14:textId="77777777" w:rsidR="00F11AE7" w:rsidRDefault="00F11AE7" w:rsidP="00F11AE7"/>
    <w:p w14:paraId="27529008" w14:textId="77777777" w:rsidR="00F11AE7" w:rsidRDefault="00F11AE7" w:rsidP="00F11AE7">
      <w:r>
        <w:t>“Told you,” Lilith said as Tonks’ body began to rock back and forth. “You know, I was hoping you’d be a bit more of a challenge. Harry really should practice his seduction, but watching you give in without a hint of resistance is fun too.”</w:t>
      </w:r>
    </w:p>
    <w:p w14:paraId="256C59FA" w14:textId="77777777" w:rsidR="00F11AE7" w:rsidRDefault="00F11AE7" w:rsidP="00F11AE7"/>
    <w:p w14:paraId="48C481D8" w14:textId="77777777" w:rsidR="00F11AE7" w:rsidRDefault="00F11AE7" w:rsidP="00F11AE7">
      <w:r>
        <w:t xml:space="preserve">Tonks groaned and gripped the sheets. Harry’s hips pounded against her sore cheeks while his thick cock ravaged her depths. Lilith had all but outright called her a whore, and given her current position, she couldn’t really argue. </w:t>
      </w:r>
    </w:p>
    <w:p w14:paraId="35B613E3" w14:textId="77777777" w:rsidR="00F11AE7" w:rsidRDefault="00F11AE7" w:rsidP="00F11AE7"/>
    <w:p w14:paraId="2525ABD5" w14:textId="77777777" w:rsidR="00F11AE7" w:rsidRDefault="00F11AE7" w:rsidP="00F11AE7">
      <w:r>
        <w:t>“Now, let’s see if you’re as adventurous in real life as you are in your fantasies.”</w:t>
      </w:r>
    </w:p>
    <w:p w14:paraId="313DBEFB" w14:textId="77777777" w:rsidR="00F11AE7" w:rsidRDefault="00F11AE7" w:rsidP="00F11AE7"/>
    <w:p w14:paraId="28D46A4B" w14:textId="77777777" w:rsidR="00F11AE7" w:rsidRDefault="00F11AE7" w:rsidP="00F11AE7">
      <w:r>
        <w:t xml:space="preserve">Lilith scooted forward, and Tonks latched her mouth onto her folds without hesitation. She’d never been with another woman before, but it was something she’d fantasized about often. </w:t>
      </w:r>
    </w:p>
    <w:p w14:paraId="77FE812E" w14:textId="77777777" w:rsidR="00F11AE7" w:rsidRDefault="00F11AE7" w:rsidP="00F11AE7"/>
    <w:p w14:paraId="79AEBBEA" w14:textId="77777777" w:rsidR="00F11AE7" w:rsidRDefault="00F11AE7" w:rsidP="00F11AE7">
      <w:r>
        <w:t>“Good girl,” Lilith purred. “And I didn’t even have to use my Allure.”</w:t>
      </w:r>
    </w:p>
    <w:p w14:paraId="3F6C0A1A" w14:textId="77777777" w:rsidR="00F11AE7" w:rsidRDefault="00F11AE7" w:rsidP="00F11AE7"/>
    <w:p w14:paraId="2ECC584B" w14:textId="77777777" w:rsidR="00F11AE7" w:rsidRDefault="00F11AE7" w:rsidP="00F11AE7">
      <w:r>
        <w:t xml:space="preserve">Tonks groaned as she tried her best to please the Succubus who was gently caressing her hair, a feeling that was wildly at odds with the harsh pounding happening at the other end of her body. She tried her best to tease, to use all the tricks and techniques she liked being used on herself, but the constant jostling made that impossible. So, she simply focused on the clit and hoped for the best. </w:t>
      </w:r>
    </w:p>
    <w:p w14:paraId="70640EB5" w14:textId="77777777" w:rsidR="00F11AE7" w:rsidRDefault="00F11AE7" w:rsidP="00F11AE7"/>
    <w:p w14:paraId="4995314F" w14:textId="77777777" w:rsidR="00F11AE7" w:rsidRDefault="00F11AE7" w:rsidP="00F11AE7">
      <w:r>
        <w:t xml:space="preserve">Lilith rolled her hips and moaned. She rocked against Tonks’ face in time with Harry’s thrusting. Tonks had the absurd realization that she was being used as a toy for a Succubus and a dead man. </w:t>
      </w:r>
    </w:p>
    <w:p w14:paraId="7B9191C4" w14:textId="77777777" w:rsidR="00F11AE7" w:rsidRDefault="00F11AE7" w:rsidP="00F11AE7"/>
    <w:p w14:paraId="1A9205E4" w14:textId="77777777" w:rsidR="00F11AE7" w:rsidRDefault="00F11AE7" w:rsidP="00F11AE7">
      <w:r>
        <w:lastRenderedPageBreak/>
        <w:t xml:space="preserve">With a squeal, she came. The vibration of her tongue sent Lilith over the edge a moment later. Harry, however, merely slowed to a stop, his rock-hard length still stretching her depths. Slowly, he eased out of her and flopped down on the mattress. </w:t>
      </w:r>
    </w:p>
    <w:p w14:paraId="6EF8AEB4" w14:textId="77777777" w:rsidR="00F11AE7" w:rsidRDefault="00F11AE7" w:rsidP="00F11AE7"/>
    <w:p w14:paraId="5553160B" w14:textId="77777777" w:rsidR="00F11AE7" w:rsidRDefault="00F11AE7" w:rsidP="00F11AE7">
      <w:r>
        <w:t xml:space="preserve">“Come here,” he said, crooking a finger. </w:t>
      </w:r>
    </w:p>
    <w:p w14:paraId="6F817823" w14:textId="77777777" w:rsidR="00F11AE7" w:rsidRDefault="00F11AE7" w:rsidP="00F11AE7"/>
    <w:p w14:paraId="54EAD63E" w14:textId="77777777" w:rsidR="00F11AE7" w:rsidRDefault="00F11AE7" w:rsidP="00F11AE7">
      <w:r>
        <w:t xml:space="preserve">Despite her tiredness, Tonks crawled over and straddled his lap. Taking a moment to align him with her entrance, she sank onto him with a moan. Harry cupped the back of her head and pulled her down for a kiss with one hand, while the other latched onto one of her breasts. Groaning into his mouth, Tonks started rocking. It felt like her depths molded themselves around his thick cock, and she could tell if she’d morphed by accident or not. </w:t>
      </w:r>
    </w:p>
    <w:p w14:paraId="5029E85B" w14:textId="77777777" w:rsidR="00F11AE7" w:rsidRDefault="00F11AE7" w:rsidP="00F11AE7"/>
    <w:p w14:paraId="72C3D11C" w14:textId="77777777" w:rsidR="00F11AE7" w:rsidRDefault="00F11AE7" w:rsidP="00F11AE7">
      <w:r>
        <w:t xml:space="preserve">Suddenly, she felt the mattress shift behind her, and she broke the kiss to look over her shoulder. Jezebel knelt behind her and raked her nails along her back. Tonks arched and moaned, and as she pushed back, she felt something prodding her bum. Freezing, she looked back. The tip of Jezebel’s tail was poised at her puckered entrance. </w:t>
      </w:r>
    </w:p>
    <w:p w14:paraId="5D3A0825" w14:textId="77777777" w:rsidR="00F11AE7" w:rsidRDefault="00F11AE7" w:rsidP="00F11AE7"/>
    <w:p w14:paraId="16575FB7" w14:textId="77777777" w:rsidR="00F11AE7" w:rsidRDefault="00F11AE7" w:rsidP="00F11AE7">
      <w:r>
        <w:t xml:space="preserve">Licking her lips nervously, she took a shuddering breath and looked back at the demon behind her. And then the tip of the tail plunged into her ass. </w:t>
      </w:r>
    </w:p>
    <w:p w14:paraId="30FFB504" w14:textId="77777777" w:rsidR="00F11AE7" w:rsidRDefault="00F11AE7" w:rsidP="00F11AE7"/>
    <w:p w14:paraId="5CD02382" w14:textId="77777777" w:rsidR="00F11AE7" w:rsidRDefault="00F11AE7" w:rsidP="00F11AE7">
      <w:r>
        <w:t xml:space="preserve">“Holy shit!” Tonks yelled. </w:t>
      </w:r>
    </w:p>
    <w:p w14:paraId="37EF0FE3" w14:textId="77777777" w:rsidR="00F11AE7" w:rsidRDefault="00F11AE7" w:rsidP="00F11AE7"/>
    <w:p w14:paraId="69415340" w14:textId="77777777" w:rsidR="00F11AE7" w:rsidRDefault="00F11AE7" w:rsidP="00F11AE7">
      <w:r>
        <w:t xml:space="preserve">The expected pain never came. Her mouth hung open, and stars burst in her vision as the tail slowly inched deeper before coming to a stop. The sensations were so intense that it took a few seconds for her mind to register what she was feeling. She was full, very full, and it felt good. Tentatively, she rocked her hips and gasped from the pleasure. Letting out a long, low moan, she rocked harder, driving Harry’s cock and the demon’s tail deep into her body. </w:t>
      </w:r>
    </w:p>
    <w:p w14:paraId="0A23ABA6" w14:textId="77777777" w:rsidR="00F11AE7" w:rsidRDefault="00F11AE7" w:rsidP="00F11AE7"/>
    <w:p w14:paraId="157CBA47" w14:textId="77777777" w:rsidR="00F11AE7" w:rsidRDefault="00F11AE7" w:rsidP="00F11AE7">
      <w:r>
        <w:t xml:space="preserve">Jezebel gripped her jaw, turned her head, and pressed their lips together. Her tongue plunged so deeply and unexpectedly into her mouth that Tonks gagged. Before she could recover, she did it again. </w:t>
      </w:r>
    </w:p>
    <w:p w14:paraId="6D02E765" w14:textId="77777777" w:rsidR="00F11AE7" w:rsidRDefault="00F11AE7" w:rsidP="00F11AE7"/>
    <w:p w14:paraId="2373F0F9" w14:textId="77777777" w:rsidR="00F11AE7" w:rsidRDefault="00F11AE7" w:rsidP="00F11AE7">
      <w:r>
        <w:lastRenderedPageBreak/>
        <w:t xml:space="preserve">Meanwhile, Harry was mauling her tits. He palmed them in his hand, squeezing harshly before adjusting his grip and doing it again. Then he took her hard nipples between his thumb and forefinger and pinched. </w:t>
      </w:r>
    </w:p>
    <w:p w14:paraId="31F04DDC" w14:textId="77777777" w:rsidR="00F11AE7" w:rsidRDefault="00F11AE7" w:rsidP="00F11AE7"/>
    <w:p w14:paraId="6AE7BCBF" w14:textId="77777777" w:rsidR="00F11AE7" w:rsidRDefault="00F11AE7" w:rsidP="00F11AE7">
      <w:r>
        <w:t xml:space="preserve">Tonks came again, but was unable to make a sound because of the tongue buried in her throat. All she could do was writhe pleasurably between the two bodies trapping her. As she came back down, she realized Harry was finally nearing his peak. His shaft swelled inside of her, and she was convinced she could feel his heartbeat through the swollen head. </w:t>
      </w:r>
    </w:p>
    <w:p w14:paraId="5740E4B2" w14:textId="77777777" w:rsidR="00F11AE7" w:rsidRDefault="00F11AE7" w:rsidP="00F11AE7"/>
    <w:p w14:paraId="6F925D7F" w14:textId="77777777" w:rsidR="00F11AE7" w:rsidRDefault="00F11AE7" w:rsidP="00F11AE7">
      <w:r>
        <w:t xml:space="preserve">Driving herself back onto his throbbing cock with abandon, Tonks shuddered and clenched around him and the tail buried in her backside. Grabbing her hips, Harry thrust into her rapidly, harshly, before burying himself to the hilt and erupting in her depths. She felt every pulse, every hot, wet splash against her walls. The feeling of satisfaction from finally getting him off drove her to a final, if small, climax, and she collapsed exhaustedly on his chest. </w:t>
      </w:r>
    </w:p>
    <w:p w14:paraId="5D19D35C" w14:textId="77777777" w:rsidR="00F11AE7" w:rsidRDefault="00F11AE7" w:rsidP="00F11AE7"/>
    <w:p w14:paraId="42CE64EF" w14:textId="77777777" w:rsidR="00F11AE7" w:rsidRDefault="00F11AE7" w:rsidP="00F11AE7">
      <w:r>
        <w:t xml:space="preserve">She lay there, panting heavily, and groaned as Jezebel slipped from her ass. Eventually, she rolled over onto her back and covered her face with her arm, not yet ready to confront the reality that she’d just fucked a man she barely knew, ate out a Succubus, and been buggered by a demon. </w:t>
      </w:r>
    </w:p>
    <w:p w14:paraId="03030FFA" w14:textId="77777777" w:rsidR="00F11AE7" w:rsidRDefault="00F11AE7" w:rsidP="00F11AE7"/>
    <w:p w14:paraId="2788938F" w14:textId="77777777" w:rsidR="00F11AE7" w:rsidRDefault="00F11AE7" w:rsidP="00F11AE7">
      <w:r>
        <w:t xml:space="preserve">Unfortunately, someone wasn’t going to let reality be denied. They crawled between her legs and licked her swollen, dripping folds. With a tired groan, Tonks lifted her arm and raised her head. Lilith lay between her legs, her bright eyes glittering as she slowly licked Tonks’ leaking folds from bottom to top. Tonks shivered as her tongue brushed her sensitive clit. </w:t>
      </w:r>
    </w:p>
    <w:p w14:paraId="3D918F19" w14:textId="77777777" w:rsidR="00F11AE7" w:rsidRDefault="00F11AE7" w:rsidP="00F11AE7"/>
    <w:p w14:paraId="142B7AC4" w14:textId="77777777" w:rsidR="00F11AE7" w:rsidRDefault="00F11AE7" w:rsidP="00F11AE7">
      <w:r>
        <w:t>“We’re going to have so much fun,” Lilith smirked. “I know all sorts of magic to make your fantasies come true.”</w:t>
      </w:r>
    </w:p>
    <w:p w14:paraId="63116C05" w14:textId="77777777" w:rsidR="00F11AE7" w:rsidRDefault="00F11AE7" w:rsidP="00F11AE7"/>
    <w:p w14:paraId="2E69EC36" w14:textId="77777777" w:rsidR="00F11AE7" w:rsidRDefault="00F11AE7" w:rsidP="00F11AE7">
      <w:r>
        <w:t xml:space="preserve">Unbidden, the image of a Half-Giant Harry pummeling her with a massive cock sprang to mind. She wasn’t sure why. She’d never fantasized about that before, but… There it was. </w:t>
      </w:r>
    </w:p>
    <w:p w14:paraId="309798C7" w14:textId="77777777" w:rsidR="00F11AE7" w:rsidRDefault="00F11AE7" w:rsidP="00F11AE7"/>
    <w:p w14:paraId="42CCD6DF" w14:textId="77777777" w:rsidR="00F11AE7" w:rsidRPr="00AC789B" w:rsidRDefault="00F11AE7" w:rsidP="00F11AE7">
      <w:r>
        <w:t xml:space="preserve">Tonks laid her head back with a moan and allowed herself to be sucked back into a well of debauchery.  </w:t>
      </w:r>
    </w:p>
    <w:p w14:paraId="5F4366BB" w14:textId="77777777" w:rsidR="00587638" w:rsidRDefault="00587638" w:rsidP="00587638">
      <w:pPr>
        <w:jc w:val="center"/>
      </w:pPr>
      <w:r>
        <w:lastRenderedPageBreak/>
        <w:t>Chapter 9</w:t>
      </w:r>
    </w:p>
    <w:p w14:paraId="37C8EF1F" w14:textId="77777777" w:rsidR="00587638" w:rsidRDefault="00587638" w:rsidP="00587638">
      <w:pPr>
        <w:jc w:val="center"/>
      </w:pPr>
    </w:p>
    <w:p w14:paraId="328A5446" w14:textId="77777777" w:rsidR="00587638" w:rsidRDefault="00587638" w:rsidP="00587638">
      <w:r>
        <w:t xml:space="preserve">Tonks felt like she was trapped in a den of hedonism. Not that she was really complaining. There wasn’t much work for the Order to do at the moment, so there was no reason for anyone to visit Headquarters. Sirius spent most of his day locked in his bedroom with the twin Succubae. He only left a few times a day, briefly to use the loo and get something to eat. Which was fortunate considering the positions she often found herself in. </w:t>
      </w:r>
    </w:p>
    <w:p w14:paraId="7FCFDD5D" w14:textId="77777777" w:rsidR="00587638" w:rsidRDefault="00587638" w:rsidP="00587638"/>
    <w:p w14:paraId="646C341E" w14:textId="77777777" w:rsidR="00587638" w:rsidRDefault="00587638" w:rsidP="00587638">
      <w:r>
        <w:t xml:space="preserve">Harry was always hard. Always ready to go. Any time Tonks was within arm’s reach, his hands were touching, caressing, exploring. Any time she wasn’t, it was because Lilith or Jezebel had their hands on her. Between the three of them, she was kept in a constant state of arousal. Even when she slept, her dreams were filled with every fantasy imaginable. </w:t>
      </w:r>
    </w:p>
    <w:p w14:paraId="26183C24" w14:textId="77777777" w:rsidR="00587638" w:rsidRDefault="00587638" w:rsidP="00587638"/>
    <w:p w14:paraId="0AC7F15F" w14:textId="77777777" w:rsidR="00587638" w:rsidRDefault="00587638" w:rsidP="00587638">
      <w:r>
        <w:t xml:space="preserve">Of course, it had to come to an end eventually. A few days after Tonks arrived, they received a letter from Dumbledore announcing that a meeting had been scheduled to plan security arrangements for the Summer. </w:t>
      </w:r>
    </w:p>
    <w:p w14:paraId="33837725" w14:textId="77777777" w:rsidR="00587638" w:rsidRDefault="00587638" w:rsidP="00587638"/>
    <w:p w14:paraId="557E91AB" w14:textId="77777777" w:rsidR="00587638" w:rsidRDefault="00587638" w:rsidP="00587638">
      <w:r>
        <w:t xml:space="preserve">Because it was their last day with the house to themselves, things got a little crazy. </w:t>
      </w:r>
    </w:p>
    <w:p w14:paraId="73A7350B" w14:textId="77777777" w:rsidR="00587638" w:rsidRDefault="00587638" w:rsidP="00587638"/>
    <w:p w14:paraId="70AAE4B9" w14:textId="77777777" w:rsidR="00587638" w:rsidRDefault="00587638" w:rsidP="00587638">
      <w:r>
        <w:t xml:space="preserve">Jezebel removed Walburga’s portrait from the wall with a snap of her fingers and brought it into the den, where Harry, Lilith, and Tonks were waiting. </w:t>
      </w:r>
    </w:p>
    <w:p w14:paraId="6715859D" w14:textId="77777777" w:rsidR="00587638" w:rsidRDefault="00587638" w:rsidP="00587638"/>
    <w:p w14:paraId="3FB3D457" w14:textId="77777777" w:rsidR="00587638" w:rsidRDefault="00587638" w:rsidP="00587638">
      <w:r>
        <w:t xml:space="preserve">None of them had bothered to get dressed for the occasion. </w:t>
      </w:r>
    </w:p>
    <w:p w14:paraId="70E5F48E" w14:textId="77777777" w:rsidR="00587638" w:rsidRDefault="00587638" w:rsidP="00587638"/>
    <w:p w14:paraId="40E3DB74" w14:textId="77777777" w:rsidR="00587638" w:rsidRDefault="00587638" w:rsidP="00587638">
      <w:r>
        <w:t xml:space="preserve">Jezebel propped the portrait up against the wall as Walburga continued her usual screeching rant. </w:t>
      </w:r>
    </w:p>
    <w:p w14:paraId="0066D254" w14:textId="77777777" w:rsidR="00587638" w:rsidRDefault="00587638" w:rsidP="00587638"/>
    <w:p w14:paraId="039F842F" w14:textId="77777777" w:rsidR="00587638" w:rsidRDefault="00587638" w:rsidP="00587638">
      <w:r>
        <w:t>“-befouling the name of Black! Traitors and Mudbloods! All of you!”</w:t>
      </w:r>
    </w:p>
    <w:p w14:paraId="199EC43D" w14:textId="77777777" w:rsidR="00587638" w:rsidRDefault="00587638" w:rsidP="00587638"/>
    <w:p w14:paraId="7ADB0CBE" w14:textId="77777777" w:rsidR="00587638" w:rsidRDefault="00587638" w:rsidP="00587638">
      <w:r>
        <w:t xml:space="preserve">“Quiet,” Jezebel hissed. </w:t>
      </w:r>
    </w:p>
    <w:p w14:paraId="4084D1F7" w14:textId="77777777" w:rsidR="00587638" w:rsidRDefault="00587638" w:rsidP="00587638"/>
    <w:p w14:paraId="4277D968" w14:textId="77777777" w:rsidR="00587638" w:rsidRDefault="00587638" w:rsidP="00587638">
      <w:r>
        <w:lastRenderedPageBreak/>
        <w:t>Walburga’s mouth continued to move, but no sound came out. Tonks smirked as she leaned back into Harry’s groping hands.</w:t>
      </w:r>
    </w:p>
    <w:p w14:paraId="0ADC3B1C" w14:textId="77777777" w:rsidR="00587638" w:rsidRDefault="00587638" w:rsidP="00587638"/>
    <w:p w14:paraId="3DD449DC" w14:textId="77777777" w:rsidR="00587638" w:rsidRDefault="00587638" w:rsidP="00587638">
      <w:r>
        <w:t xml:space="preserve">Her body had unconsciously changed slightly over the last few days. She’d taken on more of an hourglass figure, though her curves weren’t as pronounced as Lilith’s. The main change, however, had been to her breasts. They were bigger than she usually carried them, and unlike Lilith and Jezebel, who had perfect teardrops hanging from their chests, she’d gone with longer, more cone-shaped breasts. </w:t>
      </w:r>
    </w:p>
    <w:p w14:paraId="1422489A" w14:textId="77777777" w:rsidR="00587638" w:rsidRDefault="00587638" w:rsidP="00587638"/>
    <w:p w14:paraId="024800F5" w14:textId="77777777" w:rsidR="00587638" w:rsidRDefault="00587638" w:rsidP="00587638">
      <w:r>
        <w:t xml:space="preserve">She thought Harry might like a bit of variety, and given how often he had his hands on them, she thought he appreciated it. </w:t>
      </w:r>
    </w:p>
    <w:p w14:paraId="1F5975A5" w14:textId="77777777" w:rsidR="00587638" w:rsidRDefault="00587638" w:rsidP="00587638"/>
    <w:p w14:paraId="46030F17" w14:textId="77777777" w:rsidR="00587638" w:rsidRDefault="00587638" w:rsidP="00587638">
      <w:r>
        <w:t>“Now then,” Jezebel smirked, “I think it’s time to give Nymphadora what she really wants.”</w:t>
      </w:r>
    </w:p>
    <w:p w14:paraId="7E66AF28" w14:textId="77777777" w:rsidR="00587638" w:rsidRDefault="00587638" w:rsidP="00587638"/>
    <w:p w14:paraId="445A8E83" w14:textId="77777777" w:rsidR="00587638" w:rsidRDefault="00587638" w:rsidP="00587638">
      <w:r>
        <w:t>Tonks swallowed thickly, a buzz of nervous excitement running through her body. Harry slid her off his lap and onto the couch before climbing to his feet. He took a couple of steps toward Jezebel and stopped. The two of them shared a knowing smirk. Jezebel lifted her hand and dragged her index finger down his chest, her nail lightly scraping the skin.</w:t>
      </w:r>
    </w:p>
    <w:p w14:paraId="611A1087" w14:textId="77777777" w:rsidR="00587638" w:rsidRDefault="00587638" w:rsidP="00587638"/>
    <w:p w14:paraId="3FF8FC2F" w14:textId="77777777" w:rsidR="00587638" w:rsidRDefault="00587638" w:rsidP="00587638">
      <w:r>
        <w:t xml:space="preserve">Harry hissed, closed his eyes, and then he began to grow. His body elongated to a towering height. When he stopped growing up, he started growing out. His muscles bulged, his chest broadened, and a thin carpet of coarse black hairs crept across his chest and stomach. Her eyes dropped lower, and nearly bulged out of her head. </w:t>
      </w:r>
    </w:p>
    <w:p w14:paraId="4DEF7B8D" w14:textId="77777777" w:rsidR="00587638" w:rsidRDefault="00587638" w:rsidP="00587638"/>
    <w:p w14:paraId="7763C050" w14:textId="77777777" w:rsidR="00587638" w:rsidRDefault="00587638" w:rsidP="00587638">
      <w:r>
        <w:t xml:space="preserve">His cock, which had already been large, grew thicker and longer. It looked monstrous hanging between his legs, and it wasn’t even completely hard yet. Swallowing nervously, she glanced up as his face just as he opened his eyes and gasped. They were unnaturally bright and piercing, gleaming with an almost animalistic quality. </w:t>
      </w:r>
    </w:p>
    <w:p w14:paraId="48D5B313" w14:textId="77777777" w:rsidR="00587638" w:rsidRDefault="00587638" w:rsidP="00587638"/>
    <w:p w14:paraId="4943BD0A" w14:textId="77777777" w:rsidR="00587638" w:rsidRDefault="00587638" w:rsidP="00587638">
      <w:r>
        <w:t xml:space="preserve">He smiled. His elongated canines glistened in the light, and Tonks felt like a rabbit staring up at a wolf. She gave a start when the couch shifted. Lilith had stood up and wrapped an arm around Jezebel’s waist. </w:t>
      </w:r>
    </w:p>
    <w:p w14:paraId="46B7FA01" w14:textId="77777777" w:rsidR="00587638" w:rsidRDefault="00587638" w:rsidP="00587638"/>
    <w:p w14:paraId="1AFEDC3F" w14:textId="77777777" w:rsidR="00587638" w:rsidRDefault="00587638" w:rsidP="00587638">
      <w:r>
        <w:lastRenderedPageBreak/>
        <w:t xml:space="preserve">“She’s all yours,” Jezebel said to Harry. </w:t>
      </w:r>
    </w:p>
    <w:p w14:paraId="3E54153C" w14:textId="77777777" w:rsidR="00587638" w:rsidRDefault="00587638" w:rsidP="00587638"/>
    <w:p w14:paraId="3ABF690D" w14:textId="77777777" w:rsidR="00587638" w:rsidRDefault="00587638" w:rsidP="00587638">
      <w:r>
        <w:t>Tonks watched the two walk over to the loveseat. Jezebel lay down on top of Lilith, and they snogged heavily. Although they were still in the room, Tonks suddenly felt very alone. Slowly, she turned her gaze back to Harry. A feeling of vulnerability washed over her.</w:t>
      </w:r>
    </w:p>
    <w:p w14:paraId="5C2DF1C9" w14:textId="77777777" w:rsidR="00587638" w:rsidRDefault="00587638" w:rsidP="00587638"/>
    <w:p w14:paraId="69A19298" w14:textId="77777777" w:rsidR="00587638" w:rsidRDefault="00587638" w:rsidP="00587638">
      <w:r>
        <w:t xml:space="preserve">She rubbed her thighs together in excitement. </w:t>
      </w:r>
    </w:p>
    <w:p w14:paraId="7681C49B" w14:textId="77777777" w:rsidR="00587638" w:rsidRDefault="00587638" w:rsidP="00587638"/>
    <w:p w14:paraId="6B606405" w14:textId="77777777" w:rsidR="00587638" w:rsidRDefault="00587638" w:rsidP="00587638">
      <w:pPr>
        <w:jc w:val="center"/>
      </w:pPr>
      <w:r>
        <w:t>~</w:t>
      </w:r>
    </w:p>
    <w:p w14:paraId="6BE9FB71" w14:textId="77777777" w:rsidR="00587638" w:rsidRDefault="00587638" w:rsidP="00587638">
      <w:pPr>
        <w:jc w:val="center"/>
      </w:pPr>
    </w:p>
    <w:p w14:paraId="0A5FFFFC" w14:textId="77777777" w:rsidR="00587638" w:rsidRDefault="00587638" w:rsidP="00587638">
      <w:r>
        <w:t xml:space="preserve">Harry grinned down at Tonks. His cock bobbed upward as it swelled. In a flash, he reached out and palmed the top of her head like a Quaffle. He pulled Tonks to her feet, slowly sliding his hand down to her shoulder blades and pressing her body against his. Her head stopped at his collarbone. She had to crane her neck all the way back to look up at him. </w:t>
      </w:r>
    </w:p>
    <w:p w14:paraId="1FEC299C" w14:textId="77777777" w:rsidR="00587638" w:rsidRDefault="00587638" w:rsidP="00587638"/>
    <w:p w14:paraId="42050EF4" w14:textId="77777777" w:rsidR="00587638" w:rsidRDefault="00587638" w:rsidP="00587638">
      <w:r>
        <w:t>“Not a very good Auror, are you?” Harry asked. She looked at him, confused, and he grinned. “You left your wand upstairs.”</w:t>
      </w:r>
    </w:p>
    <w:p w14:paraId="571B72D7" w14:textId="77777777" w:rsidR="00587638" w:rsidRDefault="00587638" w:rsidP="00587638"/>
    <w:p w14:paraId="531197E4" w14:textId="77777777" w:rsidR="00587638" w:rsidRDefault="00587638" w:rsidP="00587638">
      <w:r>
        <w:t xml:space="preserve">Her eyes widened, and her nostrils flared. She was completely at his mercy, and he knew that was exactly what she wanted. His massive hands enveloped her shoulders, and he pushed. Tonks fell to her knees hard on the wooden floor with a pained grunt. Hefting his length, he lifted it up and dropped it over her upturned face with a smirk. </w:t>
      </w:r>
    </w:p>
    <w:p w14:paraId="64FCF458" w14:textId="77777777" w:rsidR="00587638" w:rsidRDefault="00587638" w:rsidP="00587638"/>
    <w:p w14:paraId="5736D119" w14:textId="77777777" w:rsidR="00587638" w:rsidRDefault="00587638" w:rsidP="00587638">
      <w:r>
        <w:t xml:space="preserve">Jezebel had been careful with his size. His cock was huge, but not inhumanly so. Taking it would be a challenge, not impossible. Which is exactly what Tonks wanted. </w:t>
      </w:r>
    </w:p>
    <w:p w14:paraId="6D0092F5" w14:textId="77777777" w:rsidR="00587638" w:rsidRDefault="00587638" w:rsidP="00587638"/>
    <w:p w14:paraId="4A12A9E7" w14:textId="77777777" w:rsidR="00587638" w:rsidRDefault="00587638" w:rsidP="00587638">
      <w:r>
        <w:t xml:space="preserve">Harry lifted his length and slapped his shaft against her face in a slow, steady rhythm. With each light yet meaty slap, she flinched slightly even as she licked and kissed his shaft. He rapidly hardened and then slid his length back and forth across her face, giving her mouth access to all but the head. </w:t>
      </w:r>
    </w:p>
    <w:p w14:paraId="490CE825" w14:textId="77777777" w:rsidR="00587638" w:rsidRDefault="00587638" w:rsidP="00587638"/>
    <w:p w14:paraId="0F32BC7F" w14:textId="77777777" w:rsidR="00587638" w:rsidRDefault="00587638" w:rsidP="00587638">
      <w:r>
        <w:lastRenderedPageBreak/>
        <w:t xml:space="preserve">Pulling his hips back slowly, he finally allowed her tongue to reach the underside of his swollen tip and then placed it firmly against her lips. Tonks’ mouth stretched open wide as he drove himself inside until he hit the back of her throat. Palming her head between both of his massive, powerful hands, he sawed his hips. He did it several times – until her saliva coated his shaft liberally – and then suddenly slammed himself deep into her throat. </w:t>
      </w:r>
    </w:p>
    <w:p w14:paraId="2875FA94" w14:textId="77777777" w:rsidR="00587638" w:rsidRDefault="00587638" w:rsidP="00587638"/>
    <w:p w14:paraId="511ABA35" w14:textId="77777777" w:rsidR="00587638" w:rsidRDefault="00587638" w:rsidP="00587638">
      <w:r>
        <w:t xml:space="preserve">Tonks’ eyes bulged, and her hands slapped against his thighs, but he barely felt it. Her neck bulged obscenely around his girthy length. He groaned pleasurably and held her down for a count of five before finally relenting. She pulled back sharply and coughed, a thick strand of saliva dangling between his throbbing head and her bottom lip. Harry gave her a moment to catch her breath before pressing himself insistently against her lips. </w:t>
      </w:r>
    </w:p>
    <w:p w14:paraId="0966772C" w14:textId="77777777" w:rsidR="00587638" w:rsidRDefault="00587638" w:rsidP="00587638"/>
    <w:p w14:paraId="3AF68663" w14:textId="77777777" w:rsidR="00587638" w:rsidRDefault="00587638" w:rsidP="00587638">
      <w:r>
        <w:t xml:space="preserve">She paused, and a look of intense concentration came over her face. </w:t>
      </w:r>
    </w:p>
    <w:p w14:paraId="1E8E4EAC" w14:textId="77777777" w:rsidR="00587638" w:rsidRDefault="00587638" w:rsidP="00587638"/>
    <w:p w14:paraId="546CD3A1" w14:textId="77777777" w:rsidR="00587638" w:rsidRDefault="00587638" w:rsidP="00587638">
      <w:r>
        <w:t xml:space="preserve">“No cheating,” Harry growled. </w:t>
      </w:r>
    </w:p>
    <w:p w14:paraId="6DFFBBB3" w14:textId="77777777" w:rsidR="00587638" w:rsidRDefault="00587638" w:rsidP="00587638"/>
    <w:p w14:paraId="06D0B7AB" w14:textId="77777777" w:rsidR="00587638" w:rsidRDefault="00587638" w:rsidP="00587638">
      <w:r>
        <w:t xml:space="preserve">Tonks looked up at him. She glanced briefly back down at his length, and a flicker of trepidation danced across her face before, slowly, she opened her mouth. </w:t>
      </w:r>
    </w:p>
    <w:p w14:paraId="1022D57E" w14:textId="77777777" w:rsidR="00587638" w:rsidRDefault="00587638" w:rsidP="00587638"/>
    <w:p w14:paraId="2365095C" w14:textId="77777777" w:rsidR="00587638" w:rsidRDefault="00587638" w:rsidP="00587638">
      <w:r>
        <w:t xml:space="preserve">Harry showed her no mercy. He shoved himself in and out of her unaltered throat. She held onto his thighs tightly as loud, wet, lurid gags escaped her stretched lips. Her nose flared between thrusts, desperately sucking in what few gasps of air she could. The whites of her eyes turned red and teary as she stared up at him, and as his eyes gazed down further, past her wobbling tits, he saw her hand buried between her legs. </w:t>
      </w:r>
    </w:p>
    <w:p w14:paraId="7624C5F1" w14:textId="77777777" w:rsidR="00587638" w:rsidRDefault="00587638" w:rsidP="00587638"/>
    <w:p w14:paraId="7BCA9F3D" w14:textId="77777777" w:rsidR="00587638" w:rsidRDefault="00587638" w:rsidP="00587638">
      <w:r>
        <w:t xml:space="preserve">With a grin, he bottomed out and held her there. Tonks only managed to sit still for a couple of seconds before she started pushing against his thighs, but thanks to his immense strength, her head remained trapped firmly in his grasp. After a few more seconds, her whole body started to wriggle. She peered up at him through her eyelashes nervously, her pupils just starting to widen in panic. Harry held her gaze and her head for a lingering moment longer before finally releasing her. </w:t>
      </w:r>
    </w:p>
    <w:p w14:paraId="274BEE8F" w14:textId="77777777" w:rsidR="00587638" w:rsidRDefault="00587638" w:rsidP="00587638"/>
    <w:p w14:paraId="270BA01E" w14:textId="77777777" w:rsidR="00587638" w:rsidRDefault="00587638" w:rsidP="00587638">
      <w:r>
        <w:lastRenderedPageBreak/>
        <w:t xml:space="preserve">Tonks shot off of him, coughing and gasping for breath. She fell forward between his legs, catching her weight on one elbow, while the other hand worked furiously over her clit. Even as she tried to catch her breath, her toes curled, and her body shuddered through a massive climax. </w:t>
      </w:r>
    </w:p>
    <w:p w14:paraId="040A7346" w14:textId="77777777" w:rsidR="00587638" w:rsidRDefault="00587638" w:rsidP="00587638"/>
    <w:p w14:paraId="1FF4E5C6" w14:textId="77777777" w:rsidR="00587638" w:rsidRDefault="00587638" w:rsidP="00587638">
      <w:r>
        <w:t xml:space="preserve">Harry stepped around behind her to stare at her gorgeous, heart-shaped ass and the dripping pink lips peeking between her thighs. She was completely oblivious as he knelt down behind her. Tonks had leaned down to rest her forehead on the back of her arm, panting heavily and unintentionally arching her back in an enticing display. Pressing his head against her glistening lips, she only had a moment to glance back at him in surprise before he grabbed her hips and pulled her back onto his length. </w:t>
      </w:r>
    </w:p>
    <w:p w14:paraId="111FB041" w14:textId="77777777" w:rsidR="00587638" w:rsidRDefault="00587638" w:rsidP="00587638"/>
    <w:p w14:paraId="07B9607E" w14:textId="77777777" w:rsidR="00587638" w:rsidRDefault="00587638" w:rsidP="00587638">
      <w:r>
        <w:t xml:space="preserve">“Oh, fuck!” Tonks cried. </w:t>
      </w:r>
    </w:p>
    <w:p w14:paraId="6DB7820F" w14:textId="77777777" w:rsidR="00587638" w:rsidRDefault="00587638" w:rsidP="00587638"/>
    <w:p w14:paraId="340573CF" w14:textId="77777777" w:rsidR="00587638" w:rsidRDefault="00587638" w:rsidP="00587638">
      <w:r>
        <w:t xml:space="preserve">Slowly, Harry sank into her incredibly tight depths. Tonks quivered and twitched, her fingernails scraping along the hardwood floor. After several excruciatingly pleasurable moments, he hilted himself against her ass. </w:t>
      </w:r>
    </w:p>
    <w:p w14:paraId="50389780" w14:textId="77777777" w:rsidR="00587638" w:rsidRDefault="00587638" w:rsidP="00587638"/>
    <w:p w14:paraId="2618F865" w14:textId="77777777" w:rsidR="00587638" w:rsidRDefault="00587638" w:rsidP="00587638">
      <w:r>
        <w:t xml:space="preserve">With his unnatural strength, he shunted her body forward and then used his grip on her hips to jerk her back onto his cock. Tonks grunted each time she was impaled while a veritable river of arousal coated his shaft. Her depths fluttered around him as if she were trapped in one continuous climax. </w:t>
      </w:r>
    </w:p>
    <w:p w14:paraId="26FE0DF0" w14:textId="77777777" w:rsidR="00587638" w:rsidRDefault="00587638" w:rsidP="00587638"/>
    <w:p w14:paraId="7B698275" w14:textId="77777777" w:rsidR="00587638" w:rsidRDefault="00587638" w:rsidP="00587638">
      <w:r>
        <w:t xml:space="preserve">But Harry wasn’t satisfied. He wanted to hear her beautiful screams. </w:t>
      </w:r>
    </w:p>
    <w:p w14:paraId="19BEAD48" w14:textId="77777777" w:rsidR="00587638" w:rsidRDefault="00587638" w:rsidP="00587638"/>
    <w:p w14:paraId="430A507D" w14:textId="77777777" w:rsidR="00587638" w:rsidRDefault="00587638" w:rsidP="00587638">
      <w:r>
        <w:t xml:space="preserve">Releasing her hips, he gave her a moment to catch her breath. His hands crept up her back before suddenly wrapping around her neck. Gripping her firmly, but not tightly, he lifted her torso until her fingertips barely touched the floor, and then he began to thrust. </w:t>
      </w:r>
    </w:p>
    <w:p w14:paraId="7DBEA120" w14:textId="77777777" w:rsidR="00587638" w:rsidRDefault="00587638" w:rsidP="00587638"/>
    <w:p w14:paraId="1538410A" w14:textId="77777777" w:rsidR="00587638" w:rsidRDefault="00587638" w:rsidP="00587638">
      <w:r>
        <w:t xml:space="preserve">Tonks cried out as she was jolted forward, only for his hands to drag her back, sending her ass crashing into his hips. One arm flailed back, trying to find something to brace herself against, and then the other, but she couldn’t reach him. Eventually, she gave up and reached behind her </w:t>
      </w:r>
      <w:r>
        <w:lastRenderedPageBreak/>
        <w:t xml:space="preserve">head to grab his wrists, leaving her upper body supported only by the hands wrapped around her neck. </w:t>
      </w:r>
    </w:p>
    <w:p w14:paraId="2A23CC37" w14:textId="77777777" w:rsidR="00587638" w:rsidRDefault="00587638" w:rsidP="00587638"/>
    <w:p w14:paraId="3A5E1A92" w14:textId="77777777" w:rsidR="00587638" w:rsidRDefault="00587638" w:rsidP="00587638">
      <w:r>
        <w:t xml:space="preserve">“Fuuuck!” she cried in a long, drawn-out scream. </w:t>
      </w:r>
    </w:p>
    <w:p w14:paraId="472E1C8B" w14:textId="77777777" w:rsidR="00587638" w:rsidRDefault="00587638" w:rsidP="00587638"/>
    <w:p w14:paraId="4F09E19A" w14:textId="77777777" w:rsidR="00587638" w:rsidRDefault="00587638" w:rsidP="00587638">
      <w:r>
        <w:t xml:space="preserve">The river of arousal turned into a flood. It splattered between their colliding bodies and ran down their thighs. Harry slowed and pulled her back against his chest, his arms wrapping around her chest. Her breasts, which normally filled his hand perfectly, now fit neatly into his palm. </w:t>
      </w:r>
    </w:p>
    <w:p w14:paraId="4920BA5F" w14:textId="77777777" w:rsidR="00587638" w:rsidRDefault="00587638" w:rsidP="00587638"/>
    <w:p w14:paraId="079A97CC" w14:textId="77777777" w:rsidR="00587638" w:rsidRDefault="00587638" w:rsidP="00587638">
      <w:r>
        <w:t xml:space="preserve">“Remus is a fool for ignoring you,” Harry growled. </w:t>
      </w:r>
    </w:p>
    <w:p w14:paraId="50BE12F3" w14:textId="77777777" w:rsidR="00587638" w:rsidRDefault="00587638" w:rsidP="00587638"/>
    <w:p w14:paraId="26E9C3B4" w14:textId="77777777" w:rsidR="00587638" w:rsidRDefault="00587638" w:rsidP="00587638">
      <w:r>
        <w:t xml:space="preserve">Tonks’ breath caught in her throat. </w:t>
      </w:r>
    </w:p>
    <w:p w14:paraId="7105988B" w14:textId="77777777" w:rsidR="00587638" w:rsidRDefault="00587638" w:rsidP="00587638"/>
    <w:p w14:paraId="7EBA099F" w14:textId="77777777" w:rsidR="00587638" w:rsidRDefault="00587638" w:rsidP="00587638">
      <w:r>
        <w:t xml:space="preserve">He fell forward onto the floor, cocooning her in the protective prison of his arms. Trapped prone beneath his hulking frame, she could do nothing but scream pleasurably as he hammered into her depths like a savage beast. </w:t>
      </w:r>
    </w:p>
    <w:p w14:paraId="42102627" w14:textId="77777777" w:rsidR="00587638" w:rsidRDefault="00587638" w:rsidP="00587638"/>
    <w:p w14:paraId="009476B8" w14:textId="77777777" w:rsidR="00587638" w:rsidRDefault="00587638" w:rsidP="00587638">
      <w:r>
        <w:t xml:space="preserve">“You’re mine!” he barked possessively, almost angrily. </w:t>
      </w:r>
    </w:p>
    <w:p w14:paraId="5A9B2E6F" w14:textId="77777777" w:rsidR="00587638" w:rsidRDefault="00587638" w:rsidP="00587638"/>
    <w:p w14:paraId="0E513E02" w14:textId="77777777" w:rsidR="00587638" w:rsidRDefault="00587638" w:rsidP="00587638">
      <w:r>
        <w:t xml:space="preserve">Craning his head down, he bit her shoulder painfully, but not quite hard enough to break the skin. Tonks’ muscles strained and trembled as she was hurled into yet another climax. This time, Harry gave her no respite. He continued ravaging her with brutal thrusts until he felt his own climax approaching. Hilting himself in her exhausted body, he let out a rumbling growl as he erupted in her depths. He flooded her to the point of leaking as her muscles finally relaxed and sagged tiredly. </w:t>
      </w:r>
    </w:p>
    <w:p w14:paraId="5DC47DF5" w14:textId="77777777" w:rsidR="00587638" w:rsidRDefault="00587638" w:rsidP="00587638"/>
    <w:p w14:paraId="562118CA" w14:textId="77777777" w:rsidR="00587638" w:rsidRDefault="00587638" w:rsidP="00587638">
      <w:r>
        <w:t>Harry kissed the bite mark on her shoulder tenderly. He gave her a few moments to catch her breath before slipping out of her and lifting her from the floor as he stood. Carrying her over to the couch, he leaned back and cradled her in his lap. Tonks curled up against his chest and closed her eyes.</w:t>
      </w:r>
    </w:p>
    <w:p w14:paraId="4EC0CFBA" w14:textId="77777777" w:rsidR="00587638" w:rsidRDefault="00587638" w:rsidP="00587638"/>
    <w:p w14:paraId="55EE044F" w14:textId="77777777" w:rsidR="00587638" w:rsidRDefault="00587638" w:rsidP="00587638">
      <w:r>
        <w:lastRenderedPageBreak/>
        <w:t xml:space="preserve">They only remained closed for a moment before Jezebel walked over and cracked her tail across her bum. </w:t>
      </w:r>
    </w:p>
    <w:p w14:paraId="27284090" w14:textId="77777777" w:rsidR="00587638" w:rsidRDefault="00587638" w:rsidP="00587638"/>
    <w:p w14:paraId="4E41A370" w14:textId="77777777" w:rsidR="00587638" w:rsidRDefault="00587638" w:rsidP="00587638">
      <w:r>
        <w:t xml:space="preserve">“Ah!” Tonks shouted as she jolted. </w:t>
      </w:r>
    </w:p>
    <w:p w14:paraId="4727D255" w14:textId="77777777" w:rsidR="00587638" w:rsidRDefault="00587638" w:rsidP="00587638"/>
    <w:p w14:paraId="5DBCEE21" w14:textId="77777777" w:rsidR="00587638" w:rsidRDefault="00587638" w:rsidP="00587638">
      <w:r>
        <w:t xml:space="preserve">“Off,” Jezebel said firmly, her eyes glowing with lustful intent as she stared at Harry. </w:t>
      </w:r>
    </w:p>
    <w:p w14:paraId="34084D5E" w14:textId="77777777" w:rsidR="00587638" w:rsidRDefault="00587638" w:rsidP="00587638"/>
    <w:p w14:paraId="3D8CDFC6" w14:textId="77777777" w:rsidR="00587638" w:rsidRDefault="00587638" w:rsidP="00587638">
      <w:r>
        <w:t xml:space="preserve">With a groan, Tonks rolled off of him and into the waiting arms of Lilith. Lilith sat with her back against the arm of the couch and pulled Tonks against her chest, her head resting against her breasts. Tonks closed her eyes and sighed as her body was lightly caressed and she was wrapped in the comforting embrace of the Allure. </w:t>
      </w:r>
    </w:p>
    <w:p w14:paraId="6071737D" w14:textId="77777777" w:rsidR="00587638" w:rsidRDefault="00587638" w:rsidP="00587638"/>
    <w:p w14:paraId="7B6863F7" w14:textId="77777777" w:rsidR="00587638" w:rsidRDefault="00587638" w:rsidP="00587638">
      <w:r>
        <w:t xml:space="preserve">Jezebel reached down and ran her finger along Harry’s length. A spark of magic made him hard as a rock in an instant. </w:t>
      </w:r>
    </w:p>
    <w:p w14:paraId="6ECFE799" w14:textId="77777777" w:rsidR="00587638" w:rsidRDefault="00587638" w:rsidP="00587638"/>
    <w:p w14:paraId="38F4D5F0" w14:textId="77777777" w:rsidR="00587638" w:rsidRDefault="00587638" w:rsidP="00587638">
      <w:r>
        <w:t xml:space="preserve">“Get this cock in me now,” she demanded. </w:t>
      </w:r>
    </w:p>
    <w:p w14:paraId="23C02DAF" w14:textId="77777777" w:rsidR="00587638" w:rsidRDefault="00587638" w:rsidP="00587638"/>
    <w:p w14:paraId="1EA54FB8" w14:textId="77777777" w:rsidR="00587638" w:rsidRDefault="00587638" w:rsidP="00587638">
      <w:r>
        <w:t xml:space="preserve">Harry flashed her a feral grin and yanked her down onto the couch. The furniture creaked in protest as he maneuvered her onto her hands and knees and knelt behind her. Jezebel smirked at Lilith and Tonks as Harry teased her folds, but her eyes went wide when he moved his tip up to her puckered entrance and pushed. </w:t>
      </w:r>
    </w:p>
    <w:p w14:paraId="46F001B6" w14:textId="77777777" w:rsidR="00587638" w:rsidRDefault="00587638" w:rsidP="00587638"/>
    <w:p w14:paraId="007E81FB" w14:textId="77777777" w:rsidR="00587638" w:rsidRDefault="00587638" w:rsidP="00587638">
      <w:r>
        <w:t xml:space="preserve">“Oh, you cheeky bastard!” she cried. </w:t>
      </w:r>
    </w:p>
    <w:p w14:paraId="104D2C04" w14:textId="77777777" w:rsidR="00587638" w:rsidRDefault="00587638" w:rsidP="00587638"/>
    <w:p w14:paraId="7B9E40E9" w14:textId="77777777" w:rsidR="00587638" w:rsidRDefault="00587638" w:rsidP="00587638">
      <w:r>
        <w:t xml:space="preserve">Lilith let out a musical, joyful laugh. </w:t>
      </w:r>
    </w:p>
    <w:p w14:paraId="012D1D7A" w14:textId="77777777" w:rsidR="00587638" w:rsidRDefault="00587638" w:rsidP="00587638"/>
    <w:p w14:paraId="3AD07FB4" w14:textId="77777777" w:rsidR="00587638" w:rsidRDefault="00587638" w:rsidP="00587638">
      <w:r>
        <w:t xml:space="preserve">“You always did like your anal rough,” she said. </w:t>
      </w:r>
    </w:p>
    <w:p w14:paraId="6BBFE093" w14:textId="77777777" w:rsidR="00587638" w:rsidRDefault="00587638" w:rsidP="00587638"/>
    <w:p w14:paraId="3B1757F2" w14:textId="77777777" w:rsidR="00587638" w:rsidRDefault="00587638" w:rsidP="00587638">
      <w:r>
        <w:t xml:space="preserve">Tonks snorted. </w:t>
      </w:r>
    </w:p>
    <w:p w14:paraId="0995B22A" w14:textId="77777777" w:rsidR="00587638" w:rsidRDefault="00587638" w:rsidP="00587638"/>
    <w:p w14:paraId="4EE0A12A" w14:textId="77777777" w:rsidR="00587638" w:rsidRDefault="00587638" w:rsidP="00587638">
      <w:r>
        <w:lastRenderedPageBreak/>
        <w:t xml:space="preserve">“Better her than me,” she muttered. </w:t>
      </w:r>
    </w:p>
    <w:p w14:paraId="1A93B309" w14:textId="77777777" w:rsidR="00587638" w:rsidRDefault="00587638" w:rsidP="00587638"/>
    <w:p w14:paraId="2F480D87" w14:textId="77777777" w:rsidR="00587638" w:rsidRDefault="00587638" w:rsidP="00587638">
      <w:r>
        <w:t xml:space="preserve">Before Jezebel could retort, Harry gripped her horns like they were handles and wedged himself balls deep between her cheeks. </w:t>
      </w:r>
    </w:p>
    <w:p w14:paraId="7A3BC2CA" w14:textId="77777777" w:rsidR="00587638" w:rsidRDefault="00587638" w:rsidP="00587638"/>
    <w:p w14:paraId="61ACBBE9" w14:textId="77777777" w:rsidR="00587638" w:rsidRDefault="00587638" w:rsidP="00587638">
      <w:r>
        <w:t xml:space="preserve">“Yes,” she hissed. </w:t>
      </w:r>
    </w:p>
    <w:p w14:paraId="3AB1D5A7" w14:textId="77777777" w:rsidR="00587638" w:rsidRDefault="00587638" w:rsidP="00587638"/>
    <w:p w14:paraId="535E32BF" w14:textId="77777777" w:rsidR="00587638" w:rsidRDefault="00587638" w:rsidP="00587638">
      <w:r>
        <w:t xml:space="preserve">Harry drew back and pummeled Jezebel’s bum with his full, inhuman strength. </w:t>
      </w:r>
    </w:p>
    <w:p w14:paraId="5FCDA360" w14:textId="77777777" w:rsidR="00587638" w:rsidRDefault="00587638" w:rsidP="00587638"/>
    <w:p w14:paraId="6F01797B" w14:textId="77777777" w:rsidR="00587638" w:rsidRDefault="00587638" w:rsidP="00587638">
      <w:pPr>
        <w:jc w:val="center"/>
      </w:pPr>
      <w:r>
        <w:t>~</w:t>
      </w:r>
    </w:p>
    <w:p w14:paraId="269E5B32" w14:textId="77777777" w:rsidR="00587638" w:rsidRDefault="00587638" w:rsidP="00587638">
      <w:pPr>
        <w:jc w:val="center"/>
      </w:pPr>
    </w:p>
    <w:p w14:paraId="241D5C37" w14:textId="77777777" w:rsidR="00587638" w:rsidRDefault="00587638" w:rsidP="00587638">
      <w:r>
        <w:t xml:space="preserve">Harry tugged at the uncomfortable collar of his shirt as the Order members talked around him. The meeting was straightforward and boring. He wished he could have stayed upstairs with Lilith, but she’d insisted on coming down to meet Fleur. The admittedly gorgeous Veela eyed them with a hint of suspicion, but to be fair, most of the members still didn’t know quite what to think of them. </w:t>
      </w:r>
    </w:p>
    <w:p w14:paraId="156775A9" w14:textId="77777777" w:rsidR="00587638" w:rsidRDefault="00587638" w:rsidP="00587638"/>
    <w:p w14:paraId="3D199967" w14:textId="77777777" w:rsidR="00587638" w:rsidRDefault="00587638" w:rsidP="00587638">
      <w:r>
        <w:t>“Now, then, on to security for Heather,” Dumbledore said, drawing Harry out of his thoughts. “Alistair, I’d like you and a few others to meet the students at the train station and follow her discreetly back to Privet Drive.”</w:t>
      </w:r>
    </w:p>
    <w:p w14:paraId="1A1EE96D" w14:textId="77777777" w:rsidR="00587638" w:rsidRDefault="00587638" w:rsidP="00587638"/>
    <w:p w14:paraId="2EEDA861" w14:textId="77777777" w:rsidR="00587638" w:rsidRDefault="00587638" w:rsidP="00587638">
      <w:r>
        <w:t>“There’s no need for all that,” Harry said. “Just bring her here so we can set up the wards.”</w:t>
      </w:r>
    </w:p>
    <w:p w14:paraId="6E616A67" w14:textId="77777777" w:rsidR="00587638" w:rsidRDefault="00587638" w:rsidP="00587638"/>
    <w:p w14:paraId="2A3BD11A" w14:textId="77777777" w:rsidR="00587638" w:rsidRDefault="00587638" w:rsidP="00587638">
      <w:r>
        <w:t>“I’d rather not burn our bridges until we know it will work,” Dumbledore cautioned. “If you’re able to set foot on Privet Drive after Heather has arrived, we’ll know the wards have a much better chance of working.”</w:t>
      </w:r>
    </w:p>
    <w:p w14:paraId="53D1AAA3" w14:textId="77777777" w:rsidR="00587638" w:rsidRDefault="00587638" w:rsidP="00587638"/>
    <w:p w14:paraId="2D8C010A" w14:textId="77777777" w:rsidR="00587638" w:rsidRDefault="00587638" w:rsidP="00587638">
      <w:r>
        <w:t xml:space="preserve">“They’ll work,” Harry said firmly. </w:t>
      </w:r>
    </w:p>
    <w:p w14:paraId="6F109D98" w14:textId="77777777" w:rsidR="00587638" w:rsidRDefault="00587638" w:rsidP="00587638"/>
    <w:p w14:paraId="6B7ABC90" w14:textId="77777777" w:rsidR="00587638" w:rsidRDefault="00587638" w:rsidP="00587638">
      <w:r>
        <w:t xml:space="preserve">“What wards?” Moody asked. </w:t>
      </w:r>
    </w:p>
    <w:p w14:paraId="5EA0D353" w14:textId="77777777" w:rsidR="00587638" w:rsidRDefault="00587638" w:rsidP="00587638"/>
    <w:p w14:paraId="5AD81076" w14:textId="77777777" w:rsidR="00587638" w:rsidRDefault="00587638" w:rsidP="00587638">
      <w:r>
        <w:t xml:space="preserve">His good eye narrowed while the prosthetic one whizzed in circles. </w:t>
      </w:r>
    </w:p>
    <w:p w14:paraId="2DFC5BA1" w14:textId="77777777" w:rsidR="00587638" w:rsidRDefault="00587638" w:rsidP="00587638"/>
    <w:p w14:paraId="45540462" w14:textId="77777777" w:rsidR="00587638" w:rsidRDefault="00587638" w:rsidP="00587638">
      <w:r>
        <w:t>“Harry made the suggestion to put Blood Wards around Grimmauld Place,” Dumbledore told him. “Not only would it prove that he is who he claims to be, but it would also make Grimmauld safer, and Heather would certainly be happier.”</w:t>
      </w:r>
    </w:p>
    <w:p w14:paraId="4338F5B9" w14:textId="77777777" w:rsidR="00587638" w:rsidRDefault="00587638" w:rsidP="00587638"/>
    <w:p w14:paraId="7B37970A" w14:textId="77777777" w:rsidR="00587638" w:rsidRDefault="00587638" w:rsidP="00587638">
      <w:r>
        <w:t xml:space="preserve">McGonagall gave Dumbledore a world-class side eye but kept quiet. Harry sent her a smile as the conversation moved on. There was another hour of useless, though interesting speculation about what Voldemort was planning and who would become the next Minister for Magic. When the meeting was called to an end, and people began to file out of the kitchen, Lilith made a beeline for Fleur. Harry followed at a slower pace and caught up to them in the hallway. </w:t>
      </w:r>
    </w:p>
    <w:p w14:paraId="1EAA5CDC" w14:textId="77777777" w:rsidR="00587638" w:rsidRDefault="00587638" w:rsidP="00587638"/>
    <w:p w14:paraId="08B93213" w14:textId="77777777" w:rsidR="00587638" w:rsidRDefault="00587638" w:rsidP="00587638">
      <w:r>
        <w:t xml:space="preserve">“Hello, my dear,” Lilith smiled. </w:t>
      </w:r>
    </w:p>
    <w:p w14:paraId="43C2C7B0" w14:textId="77777777" w:rsidR="00587638" w:rsidRDefault="00587638" w:rsidP="00587638"/>
    <w:p w14:paraId="22737B0A" w14:textId="77777777" w:rsidR="00587638" w:rsidRDefault="00587638" w:rsidP="00587638">
      <w:r>
        <w:t>“Bonjour,” Fleur said, eyeing her critically. “Zey say you are Lilith, ze muzzer of all Veela?”</w:t>
      </w:r>
    </w:p>
    <w:p w14:paraId="4343E8C7" w14:textId="77777777" w:rsidR="00587638" w:rsidRDefault="00587638" w:rsidP="00587638"/>
    <w:p w14:paraId="1F45F256" w14:textId="77777777" w:rsidR="00587638" w:rsidRDefault="00587638" w:rsidP="00587638">
      <w:r>
        <w:t>“Guilty,” Lilith said. Fleur eyed her skeptically, and she laughed. “I know it’s hard to believe, but it’s true.”</w:t>
      </w:r>
    </w:p>
    <w:p w14:paraId="596E9120" w14:textId="77777777" w:rsidR="00587638" w:rsidRDefault="00587638" w:rsidP="00587638"/>
    <w:p w14:paraId="01C26833" w14:textId="77777777" w:rsidR="00587638" w:rsidRDefault="00587638" w:rsidP="00587638">
      <w:r>
        <w:t xml:space="preserve">“Prove eet,” Fleur said. </w:t>
      </w:r>
    </w:p>
    <w:p w14:paraId="1A240B67" w14:textId="77777777" w:rsidR="00587638" w:rsidRDefault="00587638" w:rsidP="00587638"/>
    <w:p w14:paraId="73D61B99" w14:textId="77777777" w:rsidR="00587638" w:rsidRDefault="00587638" w:rsidP="00587638">
      <w:r>
        <w:t>“Well,” Lilith said thoughtfully, “there is one way that might convince you. But are you sure you’re ready for it?”</w:t>
      </w:r>
    </w:p>
    <w:p w14:paraId="77EDC1BA" w14:textId="77777777" w:rsidR="00587638" w:rsidRDefault="00587638" w:rsidP="00587638"/>
    <w:p w14:paraId="772DF43A" w14:textId="77777777" w:rsidR="00587638" w:rsidRDefault="00587638" w:rsidP="00587638">
      <w:r>
        <w:t xml:space="preserve">Fleur folded her arms over her chest and glared at her impatiently. </w:t>
      </w:r>
    </w:p>
    <w:p w14:paraId="38FF586C" w14:textId="77777777" w:rsidR="00587638" w:rsidRDefault="00587638" w:rsidP="00587638"/>
    <w:p w14:paraId="36EFEABF" w14:textId="77777777" w:rsidR="00587638" w:rsidRDefault="00587638" w:rsidP="00587638">
      <w:r>
        <w:t xml:space="preserve">“Of course,” she said. </w:t>
      </w:r>
    </w:p>
    <w:p w14:paraId="2D0D6E1D" w14:textId="77777777" w:rsidR="00587638" w:rsidRDefault="00587638" w:rsidP="00587638"/>
    <w:p w14:paraId="7746285F" w14:textId="77777777" w:rsidR="00587638" w:rsidRDefault="00587638" w:rsidP="00587638">
      <w:r>
        <w:t xml:space="preserve">“Oh, very well,” Lilith shrugged. </w:t>
      </w:r>
    </w:p>
    <w:p w14:paraId="5987BC8C" w14:textId="77777777" w:rsidR="00587638" w:rsidRDefault="00587638" w:rsidP="00587638"/>
    <w:p w14:paraId="47592066" w14:textId="77777777" w:rsidR="00587638" w:rsidRDefault="00587638" w:rsidP="00587638">
      <w:r>
        <w:t xml:space="preserve">Harry smirked as he felt her Allure build, and then she focused it full force on Fleur. The Veela version paled in comparison to the original. There was a reason Succubae had been hunted to extinction. Their Allure was irresistible. It bent even the most powerful magicals, beast or being, to their will. There was no counter, and there was no resistance. </w:t>
      </w:r>
    </w:p>
    <w:p w14:paraId="413CC537" w14:textId="77777777" w:rsidR="00587638" w:rsidRDefault="00587638" w:rsidP="00587638"/>
    <w:p w14:paraId="5366B8DA" w14:textId="77777777" w:rsidR="00587638" w:rsidRDefault="00587638" w:rsidP="00587638">
      <w:r>
        <w:t xml:space="preserve">Harry had once begged her to use it on him, just so he would know what it felt like. Lilith had originally turned him down, but he pestered her until she finally gave in. She’d turned him into an obedient slave for a full twelve hours to teach him a very valuable lesson. </w:t>
      </w:r>
    </w:p>
    <w:p w14:paraId="26CE7649" w14:textId="77777777" w:rsidR="00587638" w:rsidRDefault="00587638" w:rsidP="00587638"/>
    <w:p w14:paraId="599CA85B" w14:textId="77777777" w:rsidR="00587638" w:rsidRDefault="00587638" w:rsidP="00587638">
      <w:r>
        <w:t xml:space="preserve">Be careful what you wish for. </w:t>
      </w:r>
    </w:p>
    <w:p w14:paraId="69F3A317" w14:textId="77777777" w:rsidR="00587638" w:rsidRDefault="00587638" w:rsidP="00587638"/>
    <w:p w14:paraId="42C4A91C" w14:textId="77777777" w:rsidR="00587638" w:rsidRDefault="00587638" w:rsidP="00587638">
      <w:r>
        <w:t xml:space="preserve">Fleur’s eyes widened as her natural resistance and her own Allure were overcome like they were nothing. Her cheeks flushed, and her nipples hardened visibly through her silk blouse. She stumbled. Bracing herself against the wall with one hand, the other unconsciously made its way up to her right breast as she experienced quite possibly the most intense orgasm of her life. She let out a long, sensuous moan that drew the attention of the Order members still lingering in the halls. Tonks’ eye met Harry’s, and they shared a knowing smirk. </w:t>
      </w:r>
    </w:p>
    <w:p w14:paraId="0D986567" w14:textId="77777777" w:rsidR="00587638" w:rsidRDefault="00587638" w:rsidP="00587638"/>
    <w:p w14:paraId="2A76C5CF" w14:textId="77777777" w:rsidR="00587638" w:rsidRDefault="00587638" w:rsidP="00587638">
      <w:r>
        <w:t xml:space="preserve">Just as suddenly as it started, Lilith’s Allure vanished, and Fleur was left gasping. Her cheeks pinked again, this time for embarrassment. Slowly, she gazed up at Lilith. Gone were the skepticism and doubt. She looked at her in awe and a slight tinge of fear. </w:t>
      </w:r>
    </w:p>
    <w:p w14:paraId="298F622E" w14:textId="77777777" w:rsidR="00587638" w:rsidRDefault="00587638" w:rsidP="00587638"/>
    <w:p w14:paraId="7CB6393A" w14:textId="77777777" w:rsidR="00587638" w:rsidRDefault="00587638" w:rsidP="00587638">
      <w:r>
        <w:t xml:space="preserve">“Do you believe me now, daughter?” Lilith asked. </w:t>
      </w:r>
    </w:p>
    <w:p w14:paraId="75BE60F3" w14:textId="77777777" w:rsidR="00587638" w:rsidRDefault="00587638" w:rsidP="00587638"/>
    <w:p w14:paraId="239A4649" w14:textId="77777777" w:rsidR="00587638" w:rsidRDefault="00587638" w:rsidP="00587638">
      <w:r>
        <w:t xml:space="preserve">“Oui,” Fleur replied softly. </w:t>
      </w:r>
    </w:p>
    <w:p w14:paraId="708729AC" w14:textId="77777777" w:rsidR="00587638" w:rsidRDefault="00587638" w:rsidP="00587638"/>
    <w:p w14:paraId="0C568C72" w14:textId="77777777" w:rsidR="00587638" w:rsidRDefault="00587638" w:rsidP="00587638">
      <w:r>
        <w:t xml:space="preserve">Pushing off the wall, she straightened her clothes and glanced back over her shoulder at the others. They quickly looked away and went back to what they were doing. </w:t>
      </w:r>
    </w:p>
    <w:p w14:paraId="6F56A6AF" w14:textId="77777777" w:rsidR="00587638" w:rsidRDefault="00587638" w:rsidP="00587638"/>
    <w:p w14:paraId="6A458D65" w14:textId="77777777" w:rsidR="00587638" w:rsidRDefault="00587638" w:rsidP="00587638">
      <w:r>
        <w:t>“Perhaps we should talk in private,” Lilith suggested.</w:t>
      </w:r>
    </w:p>
    <w:p w14:paraId="094E456B" w14:textId="77777777" w:rsidR="00587638" w:rsidRDefault="00587638" w:rsidP="00587638"/>
    <w:p w14:paraId="1AC9D8AA" w14:textId="77777777" w:rsidR="00587638" w:rsidRDefault="00587638" w:rsidP="00587638">
      <w:r>
        <w:t xml:space="preserve">Turning to Harry, she lifted an eyebrow questioningly. He shook his head in response. </w:t>
      </w:r>
    </w:p>
    <w:p w14:paraId="4C89AD7A" w14:textId="77777777" w:rsidR="00587638" w:rsidRDefault="00587638" w:rsidP="00587638"/>
    <w:p w14:paraId="58D0F23E" w14:textId="77777777" w:rsidR="00587638" w:rsidRDefault="00587638" w:rsidP="00587638">
      <w:r>
        <w:t xml:space="preserve">“I’ve got an errand to run,” he said, patting his pocket. </w:t>
      </w:r>
    </w:p>
    <w:p w14:paraId="62EA14F4" w14:textId="77777777" w:rsidR="00587638" w:rsidRDefault="00587638" w:rsidP="00587638"/>
    <w:p w14:paraId="4932CC13" w14:textId="77777777" w:rsidR="00587638" w:rsidRDefault="00587638" w:rsidP="00587638">
      <w:r>
        <w:t xml:space="preserve">Lilith nodded understandingly and beckoned Fleur into the parlor. She hesitated nervously, but hid it quickly and followed after her. </w:t>
      </w:r>
    </w:p>
    <w:p w14:paraId="3CCBE346" w14:textId="77777777" w:rsidR="00587638" w:rsidRDefault="00587638" w:rsidP="00587638"/>
    <w:p w14:paraId="74DABD42" w14:textId="77777777" w:rsidR="00587638" w:rsidRDefault="00587638" w:rsidP="00587638">
      <w:r>
        <w:t xml:space="preserve">Turning back down the hallway and walking toward the front door, Harry sidled up to Tonks, interrupting her conversation with Hestia. </w:t>
      </w:r>
    </w:p>
    <w:p w14:paraId="069B7C19" w14:textId="77777777" w:rsidR="00587638" w:rsidRDefault="00587638" w:rsidP="00587638"/>
    <w:p w14:paraId="15F48CF2" w14:textId="77777777" w:rsidR="00587638" w:rsidRDefault="00587638" w:rsidP="00587638">
      <w:r>
        <w:t xml:space="preserve">“Do you mind showing me where Ollivander’s is?” he asked. “I really need to get a wand.” </w:t>
      </w:r>
    </w:p>
    <w:p w14:paraId="61CFECCA" w14:textId="77777777" w:rsidR="00587638" w:rsidRDefault="00587638" w:rsidP="00587638"/>
    <w:p w14:paraId="00BBE92A" w14:textId="77777777" w:rsidR="00587638" w:rsidRDefault="00587638" w:rsidP="00587638">
      <w:r>
        <w:t xml:space="preserve">“Sure,” she said. </w:t>
      </w:r>
    </w:p>
    <w:p w14:paraId="43EC9353" w14:textId="77777777" w:rsidR="00587638" w:rsidRDefault="00587638" w:rsidP="00587638"/>
    <w:p w14:paraId="65DCB14A" w14:textId="77777777" w:rsidR="00587638" w:rsidRDefault="00587638" w:rsidP="00587638">
      <w:r>
        <w:t xml:space="preserve">She bid a quick goodbye to Hestia and walked out the front door with him. The streets were dark and quiet as they made their way down and across the street to the small park. From a distance, they watched Kingsley disappear behind the trunk of a large tree, and then they heard a soft </w:t>
      </w:r>
      <w:r>
        <w:rPr>
          <w:i/>
          <w:iCs/>
        </w:rPr>
        <w:t>pop</w:t>
      </w:r>
      <w:r>
        <w:t xml:space="preserve">. </w:t>
      </w:r>
    </w:p>
    <w:p w14:paraId="5E8A5CE4" w14:textId="77777777" w:rsidR="00587638" w:rsidRDefault="00587638" w:rsidP="00587638"/>
    <w:p w14:paraId="7D1A7E13" w14:textId="77777777" w:rsidR="00587638" w:rsidRDefault="00587638" w:rsidP="00587638">
      <w:r>
        <w:t xml:space="preserve">“Do you know how to Apparate?” Tonks asked. </w:t>
      </w:r>
    </w:p>
    <w:p w14:paraId="7C63AAA4" w14:textId="77777777" w:rsidR="00587638" w:rsidRDefault="00587638" w:rsidP="00587638"/>
    <w:p w14:paraId="16964CA4" w14:textId="77777777" w:rsidR="00587638" w:rsidRDefault="00587638" w:rsidP="00587638">
      <w:r>
        <w:t xml:space="preserve">Harry smiled. </w:t>
      </w:r>
    </w:p>
    <w:p w14:paraId="1F06FB2F" w14:textId="77777777" w:rsidR="00587638" w:rsidRDefault="00587638" w:rsidP="00587638"/>
    <w:p w14:paraId="69DEF81D" w14:textId="77777777" w:rsidR="00587638" w:rsidRDefault="00587638" w:rsidP="00587638">
      <w:r>
        <w:t>“I have a better way.”</w:t>
      </w:r>
    </w:p>
    <w:p w14:paraId="29E159A9" w14:textId="77777777" w:rsidR="00587638" w:rsidRDefault="00587638" w:rsidP="00587638"/>
    <w:p w14:paraId="45397C2A" w14:textId="77777777" w:rsidR="00587638" w:rsidRDefault="00587638" w:rsidP="00587638">
      <w:r>
        <w:t xml:space="preserve">She raised an eyebrow questioningly, but he remained silent. Stepping onto the lawn, they walked towards the same tree Kingsley had disappeared behind. When they reached it, Harry grabbed Tonks’ arm. They were engulfed in a burst of black smoke. It dispersed quickly, revealing the small alley behind the Leaky Cauldron in Diagon Alley. </w:t>
      </w:r>
    </w:p>
    <w:p w14:paraId="495D33F2" w14:textId="77777777" w:rsidR="00587638" w:rsidRDefault="00587638" w:rsidP="00587638"/>
    <w:p w14:paraId="179E98D8" w14:textId="77777777" w:rsidR="00587638" w:rsidRDefault="00587638" w:rsidP="00587638">
      <w:r>
        <w:t>“Whoa,” Tonks gasped, looking around in wonder. “I didn’t feel a thing. Please tell me you can teach me that.”</w:t>
      </w:r>
    </w:p>
    <w:p w14:paraId="3A5A4659" w14:textId="77777777" w:rsidR="00587638" w:rsidRDefault="00587638" w:rsidP="00587638"/>
    <w:p w14:paraId="3449A0CB" w14:textId="77777777" w:rsidR="00587638" w:rsidRDefault="00587638" w:rsidP="00587638">
      <w:r>
        <w:t>“Sure,” Harry smiled. “For a price.”</w:t>
      </w:r>
    </w:p>
    <w:p w14:paraId="07AA6B22" w14:textId="77777777" w:rsidR="00587638" w:rsidRDefault="00587638" w:rsidP="00587638"/>
    <w:p w14:paraId="2FDCB398" w14:textId="77777777" w:rsidR="00587638" w:rsidRDefault="00587638" w:rsidP="00587638">
      <w:r>
        <w:t xml:space="preserve">She snorted as she followed him out of the alley. The streets were quiet. Most of the patrons had left for the evening, and the shopkeepers were getting ready to close for the night. Still, several people recognized Harry from his picture and in the Prophet and stared as they passed. </w:t>
      </w:r>
    </w:p>
    <w:p w14:paraId="40E2A98E" w14:textId="77777777" w:rsidR="00587638" w:rsidRDefault="00587638" w:rsidP="00587638"/>
    <w:p w14:paraId="528F9689" w14:textId="77777777" w:rsidR="00587638" w:rsidRDefault="00587638" w:rsidP="00587638">
      <w:r>
        <w:t xml:space="preserve">“Name it,” Tonks said softly, a glimmer of excitement in her eyes. </w:t>
      </w:r>
    </w:p>
    <w:p w14:paraId="698ED976" w14:textId="77777777" w:rsidR="00587638" w:rsidRDefault="00587638" w:rsidP="00587638"/>
    <w:p w14:paraId="28397FF3" w14:textId="77777777" w:rsidR="00587638" w:rsidRDefault="00587638" w:rsidP="00587638">
      <w:r>
        <w:t xml:space="preserve">Harry smiled. </w:t>
      </w:r>
    </w:p>
    <w:p w14:paraId="40EE5F53" w14:textId="77777777" w:rsidR="00587638" w:rsidRDefault="00587638" w:rsidP="00587638"/>
    <w:p w14:paraId="13CBC906" w14:textId="77777777" w:rsidR="00587638" w:rsidRDefault="00587638" w:rsidP="00587638">
      <w:r>
        <w:t>“Lilith wants me to practice my seduction technique on Fleur, and I could use your help.”</w:t>
      </w:r>
    </w:p>
    <w:p w14:paraId="0BEBA4CE" w14:textId="77777777" w:rsidR="00587638" w:rsidRDefault="00587638" w:rsidP="00587638"/>
    <w:p w14:paraId="6A1E1A19" w14:textId="77777777" w:rsidR="00587638" w:rsidRDefault="00587638" w:rsidP="00587638">
      <w:r>
        <w:t xml:space="preserve">“Isn’t that cheating?” she teased. </w:t>
      </w:r>
    </w:p>
    <w:p w14:paraId="1FDC11D1" w14:textId="77777777" w:rsidR="00587638" w:rsidRDefault="00587638" w:rsidP="00587638"/>
    <w:p w14:paraId="58A44582" w14:textId="77777777" w:rsidR="00587638" w:rsidRDefault="00587638" w:rsidP="00587638">
      <w:r>
        <w:t xml:space="preserve">“All’s fair in love and war,” he smirked. </w:t>
      </w:r>
    </w:p>
    <w:p w14:paraId="310B6A1D" w14:textId="77777777" w:rsidR="00587638" w:rsidRDefault="00587638" w:rsidP="00587638"/>
    <w:p w14:paraId="1DF2A4DE" w14:textId="77777777" w:rsidR="00587638" w:rsidRDefault="00587638" w:rsidP="00587638">
      <w:r>
        <w:t xml:space="preserve">“Alright, what do you need me to do?” she asked. </w:t>
      </w:r>
    </w:p>
    <w:p w14:paraId="00AB9352" w14:textId="77777777" w:rsidR="00587638" w:rsidRDefault="00587638" w:rsidP="00587638"/>
    <w:p w14:paraId="513F6CE1" w14:textId="77777777" w:rsidR="00587638" w:rsidRDefault="00587638" w:rsidP="00587638">
      <w:r>
        <w:t>“Nothing big,” Harry said. “She’s probably going to ask you about Lilith and me the next time she gets a chance. When she does, I just want you to drop a few details about what we’ve been up to.”</w:t>
      </w:r>
    </w:p>
    <w:p w14:paraId="0940E782" w14:textId="77777777" w:rsidR="00587638" w:rsidRDefault="00587638" w:rsidP="00587638"/>
    <w:p w14:paraId="19FE1728" w14:textId="77777777" w:rsidR="00587638" w:rsidRDefault="00587638" w:rsidP="00587638">
      <w:r>
        <w:t>“So, basically let her know you’re good in the sack,” Tonks nodded. “Got it. You plan on inviting me when you get her in bed?”</w:t>
      </w:r>
    </w:p>
    <w:p w14:paraId="43CB2476" w14:textId="77777777" w:rsidR="00587638" w:rsidRDefault="00587638" w:rsidP="00587638"/>
    <w:p w14:paraId="63428EEB" w14:textId="77777777" w:rsidR="00587638" w:rsidRDefault="00587638" w:rsidP="00587638">
      <w:r>
        <w:lastRenderedPageBreak/>
        <w:t xml:space="preserve">Harry turned and raised an eyebrow. </w:t>
      </w:r>
    </w:p>
    <w:p w14:paraId="0B71B53A" w14:textId="77777777" w:rsidR="00587638" w:rsidRDefault="00587638" w:rsidP="00587638"/>
    <w:p w14:paraId="24421C1B" w14:textId="77777777" w:rsidR="00587638" w:rsidRDefault="00587638" w:rsidP="00587638">
      <w:r>
        <w:t>“What?” she asked. “She’s hot.”</w:t>
      </w:r>
    </w:p>
    <w:p w14:paraId="173D0DD4" w14:textId="77777777" w:rsidR="00587638" w:rsidRDefault="00587638" w:rsidP="00587638"/>
    <w:p w14:paraId="1C484593" w14:textId="77777777" w:rsidR="00587638" w:rsidRDefault="00587638" w:rsidP="00587638">
      <w:r>
        <w:t xml:space="preserve">He snorted in laughter and wrapped an arm around her waist. </w:t>
      </w:r>
    </w:p>
    <w:p w14:paraId="1BA1DDCA" w14:textId="77777777" w:rsidR="00587638" w:rsidRDefault="00587638" w:rsidP="00587638"/>
    <w:p w14:paraId="2BC64981" w14:textId="77777777" w:rsidR="00587638" w:rsidRDefault="00587638" w:rsidP="00587638">
      <w:r>
        <w:t>“I’m sure we can make that work.”</w:t>
      </w:r>
    </w:p>
    <w:p w14:paraId="70FE9966" w14:textId="77777777" w:rsidR="00587638" w:rsidRDefault="00587638" w:rsidP="00587638"/>
    <w:p w14:paraId="724FDF74" w14:textId="77777777" w:rsidR="00587638" w:rsidRDefault="00587638" w:rsidP="00587638">
      <w:r>
        <w:t xml:space="preserve">Tonks grinned and led him into Ollivander’s. The bell rang as they stepped inside. The air was heavy with the scent of wood and leather. A moment later, Mr. Ollivander stepped out from behind a shelf laden with wands. He pinned them with his pale blue stare and smiled. </w:t>
      </w:r>
    </w:p>
    <w:p w14:paraId="7D3C59A7" w14:textId="77777777" w:rsidR="00587638" w:rsidRDefault="00587638" w:rsidP="00587638"/>
    <w:p w14:paraId="0F4846E5" w14:textId="77777777" w:rsidR="00587638" w:rsidRDefault="00587638" w:rsidP="00587638">
      <w:r>
        <w:t>“Harry Potter,” he said in a soft, slightly gravelly voice. “For eight hundred years, my family has made and sold wands to every customer that has walked through that door. I’m afraid today, I’m going to have to break with tradition. My wands are made for the living. A return from the dead is not something I expected.”</w:t>
      </w:r>
    </w:p>
    <w:p w14:paraId="62D46FF8" w14:textId="77777777" w:rsidR="00587638" w:rsidRDefault="00587638" w:rsidP="00587638"/>
    <w:p w14:paraId="0AD86074" w14:textId="77777777" w:rsidR="00587638" w:rsidRDefault="00587638" w:rsidP="00587638">
      <w:r>
        <w:t xml:space="preserve">He gave Harry a small, apologetic smile. </w:t>
      </w:r>
    </w:p>
    <w:p w14:paraId="29F8F013" w14:textId="77777777" w:rsidR="00587638" w:rsidRDefault="00587638" w:rsidP="00587638"/>
    <w:p w14:paraId="4E1EC9A4" w14:textId="77777777" w:rsidR="00587638" w:rsidRDefault="00587638" w:rsidP="00587638">
      <w:r>
        <w:t xml:space="preserve">“I might have a solution to that,” Harry smiled. </w:t>
      </w:r>
    </w:p>
    <w:p w14:paraId="0E2A7006" w14:textId="77777777" w:rsidR="00587638" w:rsidRDefault="00587638" w:rsidP="00587638"/>
    <w:p w14:paraId="0D1848AF" w14:textId="77777777" w:rsidR="00587638" w:rsidRDefault="00587638" w:rsidP="00587638">
      <w:r>
        <w:t xml:space="preserve">Reaching into his pocket, he pulled out a glass vial with a single long, black hair coiled up inside. Ollivander stepped closer and slipped a pair of half-moon glasses on his face. Taking the vial, he held it up to the light and examined it closely. </w:t>
      </w:r>
    </w:p>
    <w:p w14:paraId="77A92562" w14:textId="77777777" w:rsidR="00587638" w:rsidRDefault="00587638" w:rsidP="00587638"/>
    <w:p w14:paraId="2F0C0934" w14:textId="77777777" w:rsidR="00587638" w:rsidRDefault="00587638" w:rsidP="00587638">
      <w:r>
        <w:t>“How very curious,” he muttered. “I’ve never seen anything like it.”</w:t>
      </w:r>
    </w:p>
    <w:p w14:paraId="7BC9D93E" w14:textId="77777777" w:rsidR="00587638" w:rsidRDefault="00587638" w:rsidP="00587638"/>
    <w:p w14:paraId="09A01910" w14:textId="77777777" w:rsidR="00587638" w:rsidRDefault="00587638" w:rsidP="00587638">
      <w:r>
        <w:t>“You wouldn’t have,” Harry said. “That’s a hair from the head of a demon.”</w:t>
      </w:r>
    </w:p>
    <w:p w14:paraId="5DEE1FE7" w14:textId="77777777" w:rsidR="00587638" w:rsidRDefault="00587638" w:rsidP="00587638"/>
    <w:p w14:paraId="134AB763" w14:textId="77777777" w:rsidR="00587638" w:rsidRDefault="00587638" w:rsidP="00587638">
      <w:r>
        <w:lastRenderedPageBreak/>
        <w:t xml:space="preserve">Ollivander turned to look at Harry so quickly that his glasses flew off the end of his nose. They bounced off the counter and then bounced behind it. </w:t>
      </w:r>
    </w:p>
    <w:p w14:paraId="346A1BF8" w14:textId="77777777" w:rsidR="00587638" w:rsidRDefault="00587638" w:rsidP="00587638"/>
    <w:p w14:paraId="65BFCC1D" w14:textId="77777777" w:rsidR="00587638" w:rsidRDefault="00587638" w:rsidP="00587638">
      <w:r>
        <w:t xml:space="preserve">“Good Godric!” he gasped. </w:t>
      </w:r>
    </w:p>
    <w:p w14:paraId="0A065845" w14:textId="77777777" w:rsidR="00587638" w:rsidRDefault="00587638" w:rsidP="00587638"/>
    <w:p w14:paraId="3074F97A" w14:textId="77777777" w:rsidR="00587638" w:rsidRDefault="00587638" w:rsidP="00587638">
      <w:r>
        <w:t xml:space="preserve">“Can you work with it?” Harry asked. </w:t>
      </w:r>
    </w:p>
    <w:p w14:paraId="12938FD2" w14:textId="77777777" w:rsidR="00587638" w:rsidRDefault="00587638" w:rsidP="00587638"/>
    <w:p w14:paraId="42011E3E" w14:textId="77777777" w:rsidR="00587638" w:rsidRDefault="00587638" w:rsidP="00587638">
      <w:r>
        <w:t>“I think so,” Ollivander said, squinting his eyes. “Finding the right wood will be difficult, and even if I find one that works, there’s no guarantee that the wand will choose you as its wielder.”</w:t>
      </w:r>
    </w:p>
    <w:p w14:paraId="3FF1F7C8" w14:textId="77777777" w:rsidR="00587638" w:rsidRDefault="00587638" w:rsidP="00587638"/>
    <w:p w14:paraId="40BB8388" w14:textId="77777777" w:rsidR="00587638" w:rsidRDefault="00587638" w:rsidP="00587638">
      <w:r>
        <w:t>“It will,” Harry said confidently.</w:t>
      </w:r>
    </w:p>
    <w:p w14:paraId="74B1C402" w14:textId="77777777" w:rsidR="00587638" w:rsidRDefault="00587638" w:rsidP="00587638"/>
    <w:p w14:paraId="62B96521" w14:textId="77777777" w:rsidR="00587638" w:rsidRDefault="00587638" w:rsidP="00587638">
      <w:r>
        <w:t xml:space="preserve">Ollivander lowered the vial and turned to him with a piercing gaze. </w:t>
      </w:r>
    </w:p>
    <w:p w14:paraId="7D698C1C" w14:textId="77777777" w:rsidR="00587638" w:rsidRDefault="00587638" w:rsidP="00587638"/>
    <w:p w14:paraId="5531084E" w14:textId="77777777" w:rsidR="00587638" w:rsidRDefault="00587638" w:rsidP="00587638">
      <w:r>
        <w:t>“It will take a few days,” Ollivander said. “I’ll owl you when it’s ready.”</w:t>
      </w:r>
    </w:p>
    <w:p w14:paraId="5518752C" w14:textId="77777777" w:rsidR="00587638" w:rsidRDefault="00587638" w:rsidP="00587638"/>
    <w:p w14:paraId="2653F4D9" w14:textId="77777777" w:rsidR="00587638" w:rsidRDefault="00587638" w:rsidP="00587638">
      <w:r>
        <w:t>“Alright,” Harry smiled. “Thank you for your time, Mr. Ollivander.”</w:t>
      </w:r>
    </w:p>
    <w:p w14:paraId="7DE4F6D4" w14:textId="77777777" w:rsidR="00587638" w:rsidRDefault="00587638" w:rsidP="00587638"/>
    <w:p w14:paraId="53DE2697" w14:textId="77777777" w:rsidR="00587638" w:rsidRDefault="00587638" w:rsidP="00587638">
      <w:r>
        <w:t xml:space="preserve">They shook hands, and Harry and Tonks left. </w:t>
      </w:r>
    </w:p>
    <w:p w14:paraId="0C7B4733" w14:textId="77777777" w:rsidR="00587638" w:rsidRDefault="00587638" w:rsidP="00587638"/>
    <w:p w14:paraId="706728EB" w14:textId="77777777" w:rsidR="00587638" w:rsidRDefault="00587638" w:rsidP="00587638">
      <w:r>
        <w:t xml:space="preserve">Harry had little to do the next day until mid-afternoon. He’d wanted to meet Heather at King’s Cross station with the Order members, but Moody had rightly – and annoyingly – pointed out that his presence would bring too much attention. So, he waited at the kitchen table impatiently until her Patronus arrived. The little jack rabbit bounded through the wall and circled him playfully before it settled down on the table in front of him. </w:t>
      </w:r>
    </w:p>
    <w:p w14:paraId="4099C4D2" w14:textId="77777777" w:rsidR="00587638" w:rsidRDefault="00587638" w:rsidP="00587638"/>
    <w:p w14:paraId="66207318" w14:textId="77777777" w:rsidR="00587638" w:rsidRDefault="00587638" w:rsidP="00587638">
      <w:r>
        <w:t>“She’s home,” came Tonks’ voice from the jack rabbit. “The fat one is angry.”</w:t>
      </w:r>
    </w:p>
    <w:p w14:paraId="05EC5283" w14:textId="77777777" w:rsidR="00587638" w:rsidRDefault="00587638" w:rsidP="00587638"/>
    <w:p w14:paraId="5626298E" w14:textId="77777777" w:rsidR="00587638" w:rsidRDefault="00587638" w:rsidP="00587638">
      <w:r>
        <w:lastRenderedPageBreak/>
        <w:t xml:space="preserve">Harry’s eyes hardened as he got to his feet. Suddenly, he vanished in a whisp of black smoke, only to appear in the middle of the Dursley living room a moment later. Petunia screamed in fright, and Vernon froze, his face red and his finger pointed accusingly at Heather. </w:t>
      </w:r>
    </w:p>
    <w:p w14:paraId="11150EBF" w14:textId="77777777" w:rsidR="00587638" w:rsidRDefault="00587638" w:rsidP="00587638"/>
    <w:p w14:paraId="6FE366E9" w14:textId="77777777" w:rsidR="00587638" w:rsidRDefault="00587638" w:rsidP="00587638">
      <w:r>
        <w:t>“Who the ruddy hell are you?” Vernon demanded angrily. “If you think you can come into my home and threaten me-”</w:t>
      </w:r>
    </w:p>
    <w:p w14:paraId="01EFFB53" w14:textId="77777777" w:rsidR="00587638" w:rsidRDefault="00587638" w:rsidP="00587638"/>
    <w:p w14:paraId="6E894A3C" w14:textId="77777777" w:rsidR="00587638" w:rsidRDefault="00587638" w:rsidP="00587638">
      <w:r>
        <w:t xml:space="preserve">Harry snapped his fingers, and Vernon’s mouth vanished. Fear filled his eyes as he reached up frantically, only to feel smooth skin under his mustache. </w:t>
      </w:r>
    </w:p>
    <w:p w14:paraId="23F1CAA6" w14:textId="77777777" w:rsidR="00587638" w:rsidRDefault="00587638" w:rsidP="00587638"/>
    <w:p w14:paraId="0DF80D9C" w14:textId="77777777" w:rsidR="00587638" w:rsidRDefault="00587638" w:rsidP="00587638">
      <w:r>
        <w:t>“I don’t make threats, Vernon. Now, sit down!”</w:t>
      </w:r>
    </w:p>
    <w:p w14:paraId="002EE235" w14:textId="77777777" w:rsidR="00587638" w:rsidRDefault="00587638" w:rsidP="00587638"/>
    <w:p w14:paraId="21A8B823" w14:textId="77777777" w:rsidR="00587638" w:rsidRDefault="00587638" w:rsidP="00587638">
      <w:r>
        <w:t xml:space="preserve">Harry swiped his hand through the air, and Vernon was hurled onto the couch next to Petunia. The couch couldn’t take the impact, and with a loud </w:t>
      </w:r>
      <w:r>
        <w:rPr>
          <w:i/>
          <w:iCs/>
        </w:rPr>
        <w:t>snap</w:t>
      </w:r>
      <w:r>
        <w:t xml:space="preserve">, the middle sagged to the floor. </w:t>
      </w:r>
    </w:p>
    <w:p w14:paraId="60ACE8FC" w14:textId="77777777" w:rsidR="00587638" w:rsidRDefault="00587638" w:rsidP="00587638"/>
    <w:p w14:paraId="647304B4" w14:textId="77777777" w:rsidR="00587638" w:rsidRDefault="00587638" w:rsidP="00587638">
      <w:r>
        <w:t xml:space="preserve">“J-James?” Petunia asked, shaking fearfully. </w:t>
      </w:r>
    </w:p>
    <w:p w14:paraId="2B886294" w14:textId="77777777" w:rsidR="00587638" w:rsidRDefault="00587638" w:rsidP="00587638"/>
    <w:p w14:paraId="2A3AA4E7" w14:textId="77777777" w:rsidR="00587638" w:rsidRDefault="00587638" w:rsidP="00587638">
      <w:r>
        <w:t>“Harry.”</w:t>
      </w:r>
    </w:p>
    <w:p w14:paraId="26D5034B" w14:textId="77777777" w:rsidR="00587638" w:rsidRDefault="00587638" w:rsidP="00587638"/>
    <w:p w14:paraId="54EC11C3" w14:textId="77777777" w:rsidR="00587638" w:rsidRDefault="00587638" w:rsidP="00587638">
      <w:r>
        <w:t>“But, you’re…”</w:t>
      </w:r>
    </w:p>
    <w:p w14:paraId="7F72448C" w14:textId="77777777" w:rsidR="00587638" w:rsidRDefault="00587638" w:rsidP="00587638"/>
    <w:p w14:paraId="5DBC9F7A" w14:textId="77777777" w:rsidR="00587638" w:rsidRDefault="00587638" w:rsidP="00587638">
      <w:r>
        <w:t>“Dead?” Harry asked with a nasty smirk. “Not anymore. But that doesn’t concern you. I’m just here to get my sister and leave. I’ve been keeping a close eye on her, you know, and I don’t like the way you treated her. I saw everything. I know about the insults, the abuse, the cupboard. I thought long and hard about what to do with you when we finally met. Should curse you? Should I kill you?”</w:t>
      </w:r>
    </w:p>
    <w:p w14:paraId="283EE576" w14:textId="77777777" w:rsidR="00587638" w:rsidRDefault="00587638" w:rsidP="00587638"/>
    <w:p w14:paraId="0FF5A70D" w14:textId="77777777" w:rsidR="00587638" w:rsidRDefault="00587638" w:rsidP="00587638">
      <w:r>
        <w:t xml:space="preserve">Petunia squeaked and tried to hide behind Vernon. </w:t>
      </w:r>
    </w:p>
    <w:p w14:paraId="5E1666A0" w14:textId="77777777" w:rsidR="00587638" w:rsidRDefault="00587638" w:rsidP="00587638"/>
    <w:p w14:paraId="1C6BFE37" w14:textId="77777777" w:rsidR="00587638" w:rsidRDefault="00587638" w:rsidP="00587638">
      <w:r>
        <w:lastRenderedPageBreak/>
        <w:t>“Fortunately, for you, Heather wouldn’t want me to do either of those things,” he continued. “I’m going to leave here knowing there’s a special place in hell waiting for the two of you.”</w:t>
      </w:r>
    </w:p>
    <w:p w14:paraId="760441A5" w14:textId="77777777" w:rsidR="00587638" w:rsidRDefault="00587638" w:rsidP="00587638"/>
    <w:p w14:paraId="1C574397" w14:textId="77777777" w:rsidR="00587638" w:rsidRDefault="00587638" w:rsidP="00587638">
      <w:r>
        <w:t xml:space="preserve">There was a burst of fire behind, causing the Dursleys to jump. Their eyes widened in horror as Jezebel appeared. She pinned them with a menacing glare. </w:t>
      </w:r>
    </w:p>
    <w:p w14:paraId="5AC8BA04" w14:textId="77777777" w:rsidR="00587638" w:rsidRDefault="00587638" w:rsidP="00587638"/>
    <w:p w14:paraId="61951433" w14:textId="77777777" w:rsidR="00587638" w:rsidRDefault="00587638" w:rsidP="00587638">
      <w:r>
        <w:t>“I should know,” Harry smiled. “I built it myself. But I suspect that won’t be the worst punishment you suffer. My parents and grandparents have been watching you, too, and they are very unhappy.”</w:t>
      </w:r>
    </w:p>
    <w:p w14:paraId="2F34E62F" w14:textId="77777777" w:rsidR="00587638" w:rsidRDefault="00587638" w:rsidP="00587638"/>
    <w:p w14:paraId="1B6F6401" w14:textId="77777777" w:rsidR="00587638" w:rsidRDefault="00587638" w:rsidP="00587638">
      <w:r>
        <w:t xml:space="preserve">Petunia glanced at him sharply, but looked away quickly. For the first time in her life, she actually appeared slightly ashamed of her actions. Harry didn’t pity her one bit. He ignored her and turned to Heather. </w:t>
      </w:r>
    </w:p>
    <w:p w14:paraId="1B5C466B" w14:textId="77777777" w:rsidR="00587638" w:rsidRDefault="00587638" w:rsidP="00587638"/>
    <w:p w14:paraId="3E06385C" w14:textId="77777777" w:rsidR="00587638" w:rsidRDefault="00587638" w:rsidP="00587638">
      <w:r>
        <w:t xml:space="preserve">“Got everything?” he asked. </w:t>
      </w:r>
    </w:p>
    <w:p w14:paraId="0FACF1D3" w14:textId="77777777" w:rsidR="00587638" w:rsidRDefault="00587638" w:rsidP="00587638"/>
    <w:p w14:paraId="78C5DB4E" w14:textId="77777777" w:rsidR="00587638" w:rsidRDefault="00587638" w:rsidP="00587638">
      <w:r>
        <w:t>“Yes,” she said. “I don’t leave anything important here over the summer.”</w:t>
      </w:r>
    </w:p>
    <w:p w14:paraId="597B2D41" w14:textId="77777777" w:rsidR="00587638" w:rsidRDefault="00587638" w:rsidP="00587638"/>
    <w:p w14:paraId="6584026F" w14:textId="77777777" w:rsidR="00587638" w:rsidRDefault="00587638" w:rsidP="00587638">
      <w:r>
        <w:t xml:space="preserve">Harry nodded and wrapped an arm around her waist. Turning back to Vernon, he snapped his fingers and returned his mouth to normal. As much as he’d like to turn it into a second asshole, he knew Heather wouldn’t like it. </w:t>
      </w:r>
    </w:p>
    <w:p w14:paraId="145E44C7" w14:textId="77777777" w:rsidR="00587638" w:rsidRDefault="00587638" w:rsidP="00587638"/>
    <w:p w14:paraId="7F8141B5" w14:textId="77777777" w:rsidR="00587638" w:rsidRDefault="00587638" w:rsidP="00587638">
      <w:r>
        <w:t xml:space="preserve">Heather still had her trunk in her hands, so Harry reached down to pick up Hedwig’s cage. Her head swiveled to look at him, and she let out a soft, friendly hoot. </w:t>
      </w:r>
    </w:p>
    <w:p w14:paraId="1CC2BE88" w14:textId="77777777" w:rsidR="00587638" w:rsidRDefault="00587638" w:rsidP="00587638"/>
    <w:p w14:paraId="761431F5" w14:textId="77777777" w:rsidR="00587638" w:rsidRDefault="00587638" w:rsidP="00587638">
      <w:r>
        <w:t xml:space="preserve">“You coming with us, or you want to fly there?” he asked. </w:t>
      </w:r>
    </w:p>
    <w:p w14:paraId="7FCD79F0" w14:textId="77777777" w:rsidR="00587638" w:rsidRDefault="00587638" w:rsidP="00587638"/>
    <w:p w14:paraId="08CBE8CC" w14:textId="77777777" w:rsidR="00587638" w:rsidRDefault="00587638" w:rsidP="00587638">
      <w:r>
        <w:t xml:space="preserve">Hedwig hooted loudly and flapped her wings. With just a thought, the door to her cage sprang open. With another, the front door swung open. Hedwig chirped gratefully and flew out into the open air. Turning to Jezebel, Harry nodded. In a moment, they vanished with Heather and her belongings, leaving the Dursleys bewildered and terrified. </w:t>
      </w:r>
    </w:p>
    <w:p w14:paraId="11AE9049" w14:textId="77777777" w:rsidR="00587638" w:rsidRDefault="00587638" w:rsidP="00587638"/>
    <w:p w14:paraId="70E20081" w14:textId="77777777" w:rsidR="00587638" w:rsidRDefault="00587638" w:rsidP="00587638">
      <w:r>
        <w:t xml:space="preserve">They reappeared in the kitchen of Grimmauld Place. Dumbledore was waiting for them. He must have arrived while Harry was gone. On the table in front of him sat a large purple crystal and a small silver pocketknife. Sirius was there as well and pulled Heather into a hug with a smile. </w:t>
      </w:r>
    </w:p>
    <w:p w14:paraId="293A59B6" w14:textId="77777777" w:rsidR="00587638" w:rsidRDefault="00587638" w:rsidP="00587638"/>
    <w:p w14:paraId="3E9076E8" w14:textId="77777777" w:rsidR="00587638" w:rsidRDefault="00587638" w:rsidP="00587638">
      <w:r>
        <w:t xml:space="preserve">“I take it you didn’t run into any issues?” Dumbledore asked. </w:t>
      </w:r>
    </w:p>
    <w:p w14:paraId="472E6950" w14:textId="77777777" w:rsidR="00587638" w:rsidRDefault="00587638" w:rsidP="00587638"/>
    <w:p w14:paraId="5A8B0365" w14:textId="77777777" w:rsidR="00587638" w:rsidRDefault="00587638" w:rsidP="00587638">
      <w:r>
        <w:t xml:space="preserve">Harry shook his head. </w:t>
      </w:r>
    </w:p>
    <w:p w14:paraId="220E11A9" w14:textId="77777777" w:rsidR="00587638" w:rsidRDefault="00587638" w:rsidP="00587638"/>
    <w:p w14:paraId="10C83D50" w14:textId="77777777" w:rsidR="00587638" w:rsidRDefault="00587638" w:rsidP="00587638">
      <w:r>
        <w:t>“Good. Heather, your hand, if you would.”</w:t>
      </w:r>
    </w:p>
    <w:p w14:paraId="6CE4F363" w14:textId="77777777" w:rsidR="00587638" w:rsidRDefault="00587638" w:rsidP="00587638"/>
    <w:p w14:paraId="265A0830" w14:textId="77777777" w:rsidR="00587638" w:rsidRDefault="00587638" w:rsidP="00587638">
      <w:r>
        <w:t xml:space="preserve">Heather held out her hand, and Dumbledore took it in his own, turning it until her palm faced upward. In his other hand, he picked up the pocketknife. </w:t>
      </w:r>
    </w:p>
    <w:p w14:paraId="66F8F094" w14:textId="77777777" w:rsidR="00587638" w:rsidRDefault="00587638" w:rsidP="00587638"/>
    <w:p w14:paraId="7732411E" w14:textId="77777777" w:rsidR="00587638" w:rsidRDefault="00587638" w:rsidP="00587638">
      <w:r>
        <w:t xml:space="preserve">“This will hurt, but it will heal in a moment,” he warned. </w:t>
      </w:r>
    </w:p>
    <w:p w14:paraId="5DF9168E" w14:textId="77777777" w:rsidR="00587638" w:rsidRDefault="00587638" w:rsidP="00587638"/>
    <w:p w14:paraId="37E32CC3" w14:textId="77777777" w:rsidR="00587638" w:rsidRDefault="00587638" w:rsidP="00587638">
      <w:r>
        <w:t xml:space="preserve">Heather visibly steeled herself and nodded. With a quick swipe, he cut her index finger. Quickly, he held it over the stone and squeezed until three drops of blood landed on the surface. He let go of her hand and drew his wand. As he muttered a long incantation under his breath, Heather brought her hand to her chest and examined her finger. The cut had already healed. </w:t>
      </w:r>
    </w:p>
    <w:p w14:paraId="21391340" w14:textId="77777777" w:rsidR="00587638" w:rsidRDefault="00587638" w:rsidP="00587638"/>
    <w:p w14:paraId="25A452FF" w14:textId="77777777" w:rsidR="00587638" w:rsidRDefault="00587638" w:rsidP="00587638">
      <w:r>
        <w:t xml:space="preserve">A loud rumble, like thunder, began to build, and the whole house started to shake. The ceiling light swayed back and forth, and glass and metal clattered together in the cabinets. Suddenly, a golden wave pulsed from the stone. As it radiated outward, the shaking stopped, and the house fell silent. </w:t>
      </w:r>
    </w:p>
    <w:p w14:paraId="2C10C4D3" w14:textId="77777777" w:rsidR="00587638" w:rsidRDefault="00587638" w:rsidP="00587638"/>
    <w:p w14:paraId="1A5B915F" w14:textId="77777777" w:rsidR="00587638" w:rsidRDefault="00587638" w:rsidP="00587638">
      <w:r>
        <w:t xml:space="preserve">Dumbledore leaned over the stone and studied it closely. </w:t>
      </w:r>
    </w:p>
    <w:p w14:paraId="45E49E43" w14:textId="77777777" w:rsidR="00587638" w:rsidRDefault="00587638" w:rsidP="00587638"/>
    <w:p w14:paraId="6E984562" w14:textId="77777777" w:rsidR="00587638" w:rsidRDefault="00587638" w:rsidP="00587638">
      <w:r>
        <w:t xml:space="preserve">“The wards are holding perfectly,” he said. </w:t>
      </w:r>
    </w:p>
    <w:p w14:paraId="62AAA0A8" w14:textId="77777777" w:rsidR="00587638" w:rsidRDefault="00587638" w:rsidP="00587638"/>
    <w:p w14:paraId="46E24823" w14:textId="77777777" w:rsidR="00587638" w:rsidRDefault="00587638" w:rsidP="00587638">
      <w:r>
        <w:t>“So, I can stay?” Heather asked hopefully. “I don’t have to go back to the Dursleys?”</w:t>
      </w:r>
    </w:p>
    <w:p w14:paraId="71F65143" w14:textId="77777777" w:rsidR="00587638" w:rsidRDefault="00587638" w:rsidP="00587638"/>
    <w:p w14:paraId="11985C6C" w14:textId="77777777" w:rsidR="00587638" w:rsidRDefault="00587638" w:rsidP="00587638">
      <w:r>
        <w:t xml:space="preserve">Dumbledore looked up at her and smiled. </w:t>
      </w:r>
    </w:p>
    <w:p w14:paraId="1D1E5010" w14:textId="77777777" w:rsidR="00587638" w:rsidRDefault="00587638" w:rsidP="00587638"/>
    <w:p w14:paraId="2EF22B76" w14:textId="77777777" w:rsidR="00587638" w:rsidRDefault="00587638" w:rsidP="00587638">
      <w:r>
        <w:t>“Not unless Sirius has an issue with you staying here.”</w:t>
      </w:r>
    </w:p>
    <w:p w14:paraId="1B7A29CF" w14:textId="77777777" w:rsidR="00587638" w:rsidRDefault="00587638" w:rsidP="00587638"/>
    <w:p w14:paraId="38A298CE" w14:textId="77777777" w:rsidR="00587638" w:rsidRDefault="00587638" w:rsidP="00587638">
      <w:r>
        <w:t xml:space="preserve">Heather turned to Sirius, who smiled broadly and opened his arms. </w:t>
      </w:r>
    </w:p>
    <w:p w14:paraId="50CCEFED" w14:textId="77777777" w:rsidR="00587638" w:rsidRDefault="00587638" w:rsidP="00587638"/>
    <w:p w14:paraId="611D2FD0" w14:textId="77777777" w:rsidR="00587638" w:rsidRDefault="00587638" w:rsidP="00587638">
      <w:r>
        <w:t xml:space="preserve">“Welcome home, kiddo,” he said. </w:t>
      </w:r>
    </w:p>
    <w:p w14:paraId="37C01ACD" w14:textId="77777777" w:rsidR="00587638" w:rsidRDefault="00587638" w:rsidP="00587638"/>
    <w:p w14:paraId="5FD0F4F3" w14:textId="77777777" w:rsidR="00587638" w:rsidRDefault="00587638" w:rsidP="00587638">
      <w:r>
        <w:t xml:space="preserve">Heather smiled brilliantly and jumped forward to hug him as tightly as she could. Letting go of him, she turned to Harry and did the same thing. </w:t>
      </w:r>
    </w:p>
    <w:p w14:paraId="6E51FD3E" w14:textId="77777777" w:rsidR="00587638" w:rsidRDefault="00587638" w:rsidP="00587638"/>
    <w:p w14:paraId="5A6D3419" w14:textId="77777777" w:rsidR="00587638" w:rsidRDefault="00587638" w:rsidP="00587638">
      <w:r>
        <w:t>“This is going to be the best summer ever!”</w:t>
      </w:r>
    </w:p>
    <w:p w14:paraId="7347CECA" w14:textId="77777777" w:rsidR="00B373D2" w:rsidRDefault="00B373D2" w:rsidP="00587638"/>
    <w:p w14:paraId="0875CBED" w14:textId="77777777" w:rsidR="00B373D2" w:rsidRDefault="00B373D2" w:rsidP="00B373D2">
      <w:pPr>
        <w:jc w:val="center"/>
      </w:pPr>
      <w:r>
        <w:t>Chapter 10</w:t>
      </w:r>
    </w:p>
    <w:p w14:paraId="2A1CEA70" w14:textId="77777777" w:rsidR="00B373D2" w:rsidRDefault="00B373D2" w:rsidP="00B373D2">
      <w:pPr>
        <w:jc w:val="center"/>
      </w:pPr>
    </w:p>
    <w:p w14:paraId="325A8C07" w14:textId="77777777" w:rsidR="00B373D2" w:rsidRDefault="00B373D2" w:rsidP="00B373D2">
      <w:r>
        <w:t xml:space="preserve">Harry helped Heather carry her trunk up to her new bedroom, the same bedroom she’d shared with Ginny and Hermione over the summer, and tucked it at the foot of the bed. Heather set Hedwig’s empty cage atop the dresser, and as she began to move her clothes into the wardrobe, he frowned at how few outfits she had outside of her Hogwarts uniforms. </w:t>
      </w:r>
    </w:p>
    <w:p w14:paraId="56BAAB01" w14:textId="77777777" w:rsidR="00B373D2" w:rsidRDefault="00B373D2" w:rsidP="00B373D2"/>
    <w:p w14:paraId="523F239F" w14:textId="77777777" w:rsidR="00B373D2" w:rsidRDefault="00B373D2" w:rsidP="00B373D2">
      <w:r>
        <w:t>“We need to get some new clothes,” Harry said, glancing down at the oversized clothes he’d borrowed from Sirius. “Lilith could probably use some outfits that weren’t conjured, too.”</w:t>
      </w:r>
    </w:p>
    <w:p w14:paraId="5B4677EE" w14:textId="77777777" w:rsidR="00B373D2" w:rsidRDefault="00B373D2" w:rsidP="00B373D2"/>
    <w:p w14:paraId="3973D840" w14:textId="77777777" w:rsidR="00B373D2" w:rsidRDefault="00B373D2" w:rsidP="00B373D2">
      <w:r>
        <w:t>“I’ll have to go to Gringotts first,” Heather frowned. “I’ve only got a few pounds of Muggle money.”</w:t>
      </w:r>
    </w:p>
    <w:p w14:paraId="2C3BF395" w14:textId="77777777" w:rsidR="00B373D2" w:rsidRDefault="00B373D2" w:rsidP="00B373D2"/>
    <w:p w14:paraId="12FC56ED" w14:textId="77777777" w:rsidR="00B373D2" w:rsidRDefault="00B373D2" w:rsidP="00B373D2">
      <w:r>
        <w:lastRenderedPageBreak/>
        <w:t>Harry nodded, “And we should see if Hermione can come along with us,” he added. “Since none of us has gone shopping properly before.”</w:t>
      </w:r>
    </w:p>
    <w:p w14:paraId="759F739F" w14:textId="77777777" w:rsidR="00B373D2" w:rsidRDefault="00B373D2" w:rsidP="00B373D2"/>
    <w:p w14:paraId="01239D71" w14:textId="77777777" w:rsidR="00B373D2" w:rsidRDefault="00B373D2" w:rsidP="00B373D2">
      <w:r>
        <w:t>“Can we just leave like that?” she asked cautiously. “Won’t we need a guard of something?”</w:t>
      </w:r>
    </w:p>
    <w:p w14:paraId="4E5BA322" w14:textId="77777777" w:rsidR="00B373D2" w:rsidRDefault="00B373D2" w:rsidP="00B373D2"/>
    <w:p w14:paraId="2C8E3A34" w14:textId="77777777" w:rsidR="00B373D2" w:rsidRDefault="00B373D2" w:rsidP="00B373D2">
      <w:r>
        <w:t>“Nah,” he said, waving away her concern. “Jezebel can watch over us and pop in if anything happens we can’t handle.”</w:t>
      </w:r>
    </w:p>
    <w:p w14:paraId="675B9C94" w14:textId="77777777" w:rsidR="00B373D2" w:rsidRDefault="00B373D2" w:rsidP="00B373D2"/>
    <w:p w14:paraId="4092C2BE" w14:textId="77777777" w:rsidR="00B373D2" w:rsidRDefault="00B373D2" w:rsidP="00B373D2">
      <w:r>
        <w:t xml:space="preserve">“I think people might notice a big red demon following us around London,” Heather pointed out. </w:t>
      </w:r>
    </w:p>
    <w:p w14:paraId="5945B8DB" w14:textId="77777777" w:rsidR="00B373D2" w:rsidRDefault="00B373D2" w:rsidP="00B373D2"/>
    <w:p w14:paraId="62D18E7C" w14:textId="77777777" w:rsidR="00B373D2" w:rsidRDefault="00B373D2" w:rsidP="00B373D2">
      <w:r>
        <w:t>“No,” Harry smiled. “I mean, through a portal, like this.”</w:t>
      </w:r>
    </w:p>
    <w:p w14:paraId="1C541E97" w14:textId="77777777" w:rsidR="00B373D2" w:rsidRDefault="00B373D2" w:rsidP="00B373D2"/>
    <w:p w14:paraId="62263DC7" w14:textId="77777777" w:rsidR="00B373D2" w:rsidRDefault="00B373D2" w:rsidP="00B373D2">
      <w:r>
        <w:t xml:space="preserve">He waved his hand through the air, and a silvery cloud coalesced in the air in front of him. Light flickered from the center to the edges, and then an image of Lilith standing in a craggy field, clipboard in hand, appeared. As if she sensed she was being watched, she looked up, smiled, and waved. Harry waved back while Heather looked on in awe. </w:t>
      </w:r>
    </w:p>
    <w:p w14:paraId="701CDA99" w14:textId="77777777" w:rsidR="00B373D2" w:rsidRDefault="00B373D2" w:rsidP="00B373D2"/>
    <w:p w14:paraId="1DFB2196" w14:textId="77777777" w:rsidR="00B373D2" w:rsidRDefault="00B373D2" w:rsidP="00B373D2">
      <w:r>
        <w:t xml:space="preserve">“Is that hell?” she asked. </w:t>
      </w:r>
    </w:p>
    <w:p w14:paraId="464430AA" w14:textId="77777777" w:rsidR="00B373D2" w:rsidRDefault="00B373D2" w:rsidP="00B373D2"/>
    <w:p w14:paraId="410BB3F0" w14:textId="77777777" w:rsidR="00B373D2" w:rsidRDefault="00B373D2" w:rsidP="00B373D2">
      <w:r>
        <w:t xml:space="preserve">“Yep,” he grinned. </w:t>
      </w:r>
    </w:p>
    <w:p w14:paraId="7902D148" w14:textId="77777777" w:rsidR="00B373D2" w:rsidRDefault="00B373D2" w:rsidP="00B373D2"/>
    <w:p w14:paraId="7C23A1DA" w14:textId="77777777" w:rsidR="00B373D2" w:rsidRDefault="00B373D2" w:rsidP="00B373D2">
      <w:r>
        <w:t xml:space="preserve">“That’s where you grew up?” she asked incredulously. </w:t>
      </w:r>
    </w:p>
    <w:p w14:paraId="7E051B35" w14:textId="77777777" w:rsidR="00B373D2" w:rsidRDefault="00B373D2" w:rsidP="00B373D2"/>
    <w:p w14:paraId="24F1B991" w14:textId="77777777" w:rsidR="00B373D2" w:rsidRDefault="00B373D2" w:rsidP="00B373D2">
      <w:r>
        <w:t>“Oh, no,” he laughed. “I grew up here.”</w:t>
      </w:r>
    </w:p>
    <w:p w14:paraId="6868A626" w14:textId="77777777" w:rsidR="00B373D2" w:rsidRDefault="00B373D2" w:rsidP="00B373D2"/>
    <w:p w14:paraId="11BADBAC" w14:textId="77777777" w:rsidR="00B373D2" w:rsidRDefault="00B373D2" w:rsidP="00B373D2">
      <w:r>
        <w:t xml:space="preserve">The image turned, and they began to fly over the rocky, weathered ground until it dropped away at the cliff’s edge and gave way to a sprawling field. </w:t>
      </w:r>
    </w:p>
    <w:p w14:paraId="4889FD1F" w14:textId="77777777" w:rsidR="00B373D2" w:rsidRDefault="00B373D2" w:rsidP="00B373D2"/>
    <w:p w14:paraId="70C06B78" w14:textId="77777777" w:rsidR="00B373D2" w:rsidRDefault="00B373D2" w:rsidP="00B373D2">
      <w:r>
        <w:lastRenderedPageBreak/>
        <w:t xml:space="preserve">“These are the Fields of Punishment,” Harry said. </w:t>
      </w:r>
    </w:p>
    <w:p w14:paraId="20E7D94D" w14:textId="77777777" w:rsidR="00B373D2" w:rsidRDefault="00B373D2" w:rsidP="00B373D2"/>
    <w:p w14:paraId="79881871" w14:textId="77777777" w:rsidR="00B373D2" w:rsidRDefault="00B373D2" w:rsidP="00B373D2">
      <w:r>
        <w:t xml:space="preserve">They quickly flew over the green and brown fields. A few people paused their work just long enough to look up curiously and wipe the sweat from their brows before they were out of sight. Eventually, they reached the edge of a lush forest. They slipped effortlessly through the trees and continued a short distance to a picturesque field where a small, cozy home sat on the edge of a pond. </w:t>
      </w:r>
    </w:p>
    <w:p w14:paraId="751E8D1A" w14:textId="77777777" w:rsidR="00B373D2" w:rsidRDefault="00B373D2" w:rsidP="00B373D2"/>
    <w:p w14:paraId="30180792" w14:textId="77777777" w:rsidR="00B373D2" w:rsidRDefault="00B373D2" w:rsidP="00B373D2">
      <w:r>
        <w:t>“That’s where I grew up,” Harry smiled. “Most of the lost souls live around the edge of the forest.”</w:t>
      </w:r>
    </w:p>
    <w:p w14:paraId="24E73FE3" w14:textId="77777777" w:rsidR="00B373D2" w:rsidRDefault="00B373D2" w:rsidP="00B373D2"/>
    <w:p w14:paraId="568AA4C1" w14:textId="77777777" w:rsidR="00B373D2" w:rsidRDefault="00B373D2" w:rsidP="00B373D2">
      <w:r>
        <w:t>“Were you the only kid there?” Heather asked, to which Harry nodded. “Was it lonely?”</w:t>
      </w:r>
    </w:p>
    <w:p w14:paraId="1FDF7049" w14:textId="77777777" w:rsidR="00B373D2" w:rsidRDefault="00B373D2" w:rsidP="00B373D2"/>
    <w:p w14:paraId="59E350C6" w14:textId="77777777" w:rsidR="00B373D2" w:rsidRDefault="00B373D2" w:rsidP="00B373D2">
      <w:r>
        <w:t>“Sometimes,” Harry shrugged. “I watched you a lot and wished we could play together, but the other lost souls and even most of the demons didn’t mind taking a break to keep me entertained.”</w:t>
      </w:r>
    </w:p>
    <w:p w14:paraId="009E94E0" w14:textId="77777777" w:rsidR="00B373D2" w:rsidRDefault="00B373D2" w:rsidP="00B373D2"/>
    <w:p w14:paraId="5EC1F9CA" w14:textId="77777777" w:rsidR="00B373D2" w:rsidRDefault="00B373D2" w:rsidP="00B373D2">
      <w:r>
        <w:t xml:space="preserve">Heather nodded and bit her lip as she gazed contemplatively at the serene image. </w:t>
      </w:r>
    </w:p>
    <w:p w14:paraId="52989EDD" w14:textId="77777777" w:rsidR="00B373D2" w:rsidRDefault="00B373D2" w:rsidP="00B373D2"/>
    <w:p w14:paraId="4413597B" w14:textId="77777777" w:rsidR="00B373D2" w:rsidRDefault="00B373D2" w:rsidP="00B373D2">
      <w:r>
        <w:t xml:space="preserve">“Is this how you watched Mum and Dad?” she asked softly. </w:t>
      </w:r>
    </w:p>
    <w:p w14:paraId="355C8B51" w14:textId="77777777" w:rsidR="00B373D2" w:rsidRDefault="00B373D2" w:rsidP="00B373D2"/>
    <w:p w14:paraId="3A596EC7" w14:textId="77777777" w:rsidR="00B373D2" w:rsidRDefault="00B373D2" w:rsidP="00B373D2">
      <w:r>
        <w:t>“Yeah,” Harry said. “You want to see them?”</w:t>
      </w:r>
    </w:p>
    <w:p w14:paraId="13FBA5A8" w14:textId="77777777" w:rsidR="00B373D2" w:rsidRDefault="00B373D2" w:rsidP="00B373D2"/>
    <w:p w14:paraId="380EDDF2" w14:textId="77777777" w:rsidR="00B373D2" w:rsidRDefault="00B373D2" w:rsidP="00B373D2">
      <w:r>
        <w:t xml:space="preserve">Her eyes misted over, and she gave a jerky nod. Wrapping an arm around her shoulders, he led her over to the edge of the bed, where they took a seat, and waved his hand. The image in the cloud shifted, transforming from a house in the woods to a couple standing close and smiling widely. James waved excitedly, and Lily blew them a kiss. </w:t>
      </w:r>
    </w:p>
    <w:p w14:paraId="2D65646F" w14:textId="77777777" w:rsidR="00B373D2" w:rsidRDefault="00B373D2" w:rsidP="00B373D2"/>
    <w:p w14:paraId="25CAAFCC" w14:textId="77777777" w:rsidR="00B373D2" w:rsidRDefault="00B373D2" w:rsidP="00B373D2">
      <w:r>
        <w:t xml:space="preserve">“Mum? Dad?” Heather asked thickly. </w:t>
      </w:r>
    </w:p>
    <w:p w14:paraId="6BC6E4CC" w14:textId="77777777" w:rsidR="00B373D2" w:rsidRDefault="00B373D2" w:rsidP="00B373D2"/>
    <w:p w14:paraId="48444F15" w14:textId="77777777" w:rsidR="00B373D2" w:rsidRDefault="00B373D2" w:rsidP="00B373D2">
      <w:r>
        <w:lastRenderedPageBreak/>
        <w:t>They nodded and smiled even more brightly. Heather smiled back tearfully</w:t>
      </w:r>
    </w:p>
    <w:p w14:paraId="7F9AC4E6" w14:textId="77777777" w:rsidR="00B373D2" w:rsidRDefault="00B373D2" w:rsidP="00B373D2"/>
    <w:p w14:paraId="6F809773" w14:textId="77777777" w:rsidR="00B373D2" w:rsidRDefault="00B373D2" w:rsidP="00B373D2">
      <w:r>
        <w:t>“We can’t hear them, unfortunately,” Harry said. “But they can hear you.”</w:t>
      </w:r>
    </w:p>
    <w:p w14:paraId="333F0632" w14:textId="77777777" w:rsidR="00B373D2" w:rsidRDefault="00B373D2" w:rsidP="00B373D2"/>
    <w:p w14:paraId="13DD89E7" w14:textId="77777777" w:rsidR="00B373D2" w:rsidRDefault="00B373D2" w:rsidP="00B373D2">
      <w:r>
        <w:t xml:space="preserve">“I don’t even know what to say,” Heather admitted. </w:t>
      </w:r>
    </w:p>
    <w:p w14:paraId="35001F50" w14:textId="77777777" w:rsidR="00B373D2" w:rsidRDefault="00B373D2" w:rsidP="00B373D2"/>
    <w:p w14:paraId="60BE02F9" w14:textId="77777777" w:rsidR="00B373D2" w:rsidRDefault="00B373D2" w:rsidP="00B373D2">
      <w:r>
        <w:t>“Tell them about you,” he told her. “They’ve seen most of your life, but they can’t read your mind. Tell them all the things you don’t want anyone to know about, or things you’re too afraid to talk about. That’s what I usually do.”</w:t>
      </w:r>
    </w:p>
    <w:p w14:paraId="7484EC29" w14:textId="77777777" w:rsidR="00B373D2" w:rsidRDefault="00B373D2" w:rsidP="00B373D2"/>
    <w:p w14:paraId="2A64DBB4" w14:textId="77777777" w:rsidR="00B373D2" w:rsidRDefault="00B373D2" w:rsidP="00B373D2">
      <w:r>
        <w:t>“Well…,” she began, pausing thoughtfully. “I’m scared. Really scared. And I don’t just mean about Voldemort. I’m scared about what I’m going to do with my life. I feel like I know so little about the Wizarding World. How am I supposed to decide what I want to do for a living? I mean, being an Auror sounds cool, but it kind of feels like what’s expected of me. Do I really want to keep fighting dark wizards my whole life?”</w:t>
      </w:r>
    </w:p>
    <w:p w14:paraId="7A4D5723" w14:textId="77777777" w:rsidR="00B373D2" w:rsidRDefault="00B373D2" w:rsidP="00B373D2"/>
    <w:p w14:paraId="0414D640" w14:textId="77777777" w:rsidR="00B373D2" w:rsidRDefault="00B373D2" w:rsidP="00B373D2">
      <w:r>
        <w:t>Harry smiled, arm wrapped comfortingly around her shoulders as she rambled on about anything and everything. Once the words started to flow, they never seemed to stop. She talked about her possible future career, school, and Quidditch. She spoke about the things she loved and the things that endlessly annoyed her. When she started talking about boys, Harry began to suspect that she’d forgotten he was even there.</w:t>
      </w:r>
    </w:p>
    <w:p w14:paraId="2E6C0488" w14:textId="77777777" w:rsidR="00B373D2" w:rsidRDefault="00B373D2" w:rsidP="00B373D2"/>
    <w:p w14:paraId="00F6A07D" w14:textId="77777777" w:rsidR="00B373D2" w:rsidRDefault="00B373D2" w:rsidP="00B373D2">
      <w:r>
        <w:t>Heather spoke to their parents for hours, until the sun had fallen and sleep began to beckon.</w:t>
      </w:r>
    </w:p>
    <w:p w14:paraId="10778F0A" w14:textId="77777777" w:rsidR="00B373D2" w:rsidRDefault="00B373D2" w:rsidP="00B373D2"/>
    <w:p w14:paraId="55B72BE1" w14:textId="77777777" w:rsidR="00B373D2" w:rsidRDefault="00B373D2" w:rsidP="00B373D2">
      <w:r>
        <w:t>“I think it’s about time to call it a night,” Harry said as Heather paused to yawn. “You can see them again anytime you want. And you can always talk to them. They’re always listening.”</w:t>
      </w:r>
    </w:p>
    <w:p w14:paraId="6F1B3362" w14:textId="77777777" w:rsidR="00B373D2" w:rsidRDefault="00B373D2" w:rsidP="00B373D2"/>
    <w:p w14:paraId="018F3AA1" w14:textId="77777777" w:rsidR="00B373D2" w:rsidRDefault="00B373D2" w:rsidP="00B373D2">
      <w:r>
        <w:t xml:space="preserve">James and Lily nodded, the small, loving smiles having never left their faces. </w:t>
      </w:r>
    </w:p>
    <w:p w14:paraId="6EC8E80F" w14:textId="77777777" w:rsidR="00B373D2" w:rsidRDefault="00B373D2" w:rsidP="00B373D2"/>
    <w:p w14:paraId="2C7B82C9" w14:textId="77777777" w:rsidR="00B373D2" w:rsidRDefault="00B373D2" w:rsidP="00B373D2">
      <w:r>
        <w:t>“Alright,” Heather said before she suddenly laughed. “This reminds me of the Mirror of Erised. I used to sit in that room and stare at them for hours.”</w:t>
      </w:r>
    </w:p>
    <w:p w14:paraId="1955174A" w14:textId="77777777" w:rsidR="00B373D2" w:rsidRDefault="00B373D2" w:rsidP="00B373D2"/>
    <w:p w14:paraId="706B232F" w14:textId="77777777" w:rsidR="00B373D2" w:rsidRDefault="00B373D2" w:rsidP="00B373D2">
      <w:r>
        <w:t>“Let’s not get that obsessed this time,” Harry smiled. “Night, Mum. Night, Dad.”</w:t>
      </w:r>
    </w:p>
    <w:p w14:paraId="5931AFD8" w14:textId="77777777" w:rsidR="00B373D2" w:rsidRDefault="00B373D2" w:rsidP="00B373D2"/>
    <w:p w14:paraId="6233CF5A" w14:textId="77777777" w:rsidR="00B373D2" w:rsidRDefault="00B373D2" w:rsidP="00B373D2">
      <w:r>
        <w:t xml:space="preserve">“Good night,” Heather said with a little wave. </w:t>
      </w:r>
    </w:p>
    <w:p w14:paraId="78A6A062" w14:textId="77777777" w:rsidR="00B373D2" w:rsidRDefault="00B373D2" w:rsidP="00B373D2"/>
    <w:p w14:paraId="2B63D700" w14:textId="77777777" w:rsidR="00B373D2" w:rsidRDefault="00B373D2" w:rsidP="00B373D2">
      <w:r>
        <w:t xml:space="preserve">James waved, Lily blew them a kiss, and then the cloud evaporated. </w:t>
      </w:r>
    </w:p>
    <w:p w14:paraId="303BD72B" w14:textId="77777777" w:rsidR="00B373D2" w:rsidRDefault="00B373D2" w:rsidP="00B373D2"/>
    <w:p w14:paraId="02BA60FF" w14:textId="77777777" w:rsidR="00B373D2" w:rsidRDefault="00B373D2" w:rsidP="00B373D2">
      <w:r>
        <w:t xml:space="preserve">“Thank you,” Heather said, leaning into him. </w:t>
      </w:r>
    </w:p>
    <w:p w14:paraId="4327B7FB" w14:textId="77777777" w:rsidR="00B373D2" w:rsidRDefault="00B373D2" w:rsidP="00B373D2"/>
    <w:p w14:paraId="65C9EB81" w14:textId="77777777" w:rsidR="00B373D2" w:rsidRDefault="00B373D2" w:rsidP="00B373D2">
      <w:r>
        <w:t xml:space="preserve">“Any time,” Harry said. </w:t>
      </w:r>
    </w:p>
    <w:p w14:paraId="0E5CA41C" w14:textId="77777777" w:rsidR="00B373D2" w:rsidRDefault="00B373D2" w:rsidP="00B373D2"/>
    <w:p w14:paraId="13107D66" w14:textId="77777777" w:rsidR="00B373D2" w:rsidRDefault="00B373D2" w:rsidP="00B373D2">
      <w:r>
        <w:t xml:space="preserve">Kissing her temple, wished her good night, got up, and slipped from the room. Making his way back to his bedroom, Lilith was already asleep. Harry stripped down, crawled into bed behind her. Just before he drifted off to sleep himself, he consciously stepped into the world of dreams. </w:t>
      </w:r>
    </w:p>
    <w:p w14:paraId="7AA76082" w14:textId="77777777" w:rsidR="00B373D2" w:rsidRDefault="00B373D2" w:rsidP="00B373D2"/>
    <w:p w14:paraId="022E4CBF" w14:textId="77777777" w:rsidR="00B373D2" w:rsidRDefault="00B373D2" w:rsidP="00B373D2">
      <w:r>
        <w:t xml:space="preserve">A cloud of colorful images swirled around him. Lilith was dancing seductively in a Muggle club, enticing her rapt audience. Sirius, oddly, was dreaming about urinating on Fudge’s leg as Padfoot. Tonks was… doing something that looked very interesting, which Harry filed away to try in real life later. But it was Heather he was interested in at the moment. He couldn’t read her mind, but her dreams would give him a glimpse into her subconscious. He wanted to see how she was handling everything and see if Voldemort was still manipulating her dreams. </w:t>
      </w:r>
    </w:p>
    <w:p w14:paraId="4542F60E" w14:textId="77777777" w:rsidR="00B373D2" w:rsidRDefault="00B373D2" w:rsidP="00B373D2"/>
    <w:p w14:paraId="34E6598C" w14:textId="77777777" w:rsidR="00B373D2" w:rsidRDefault="00B373D2" w:rsidP="00B373D2">
      <w:r>
        <w:t xml:space="preserve">At first, her dreams were messy and disjointed. Harry imagined she’d only just fallen asleep. As her rest deepened, her dreams settled into a decipherable image. She was dreaming of a home she’d never been to, one where their parents were alive and well. Lily was making breakfast, James was reading the paper, and Harry was annoying Heather by flicking bits of napkin at her. It was a rather wholesome if boring dream, but one that he knew held deep meaning. </w:t>
      </w:r>
    </w:p>
    <w:p w14:paraId="04060DE7" w14:textId="77777777" w:rsidR="00B373D2" w:rsidRDefault="00B373D2" w:rsidP="00B373D2"/>
    <w:p w14:paraId="775019AD" w14:textId="77777777" w:rsidR="00B373D2" w:rsidRDefault="00B373D2" w:rsidP="00B373D2">
      <w:r>
        <w:t xml:space="preserve">He smiled as he watched on from the ether, content that he’d given his sister some measure of closure. Soon, others began to make an appearance. Ron and Hermione walked in through the back door, bickering. Moody appeared in a chair in the corner with a scowl while working a pair </w:t>
      </w:r>
      <w:r>
        <w:lastRenderedPageBreak/>
        <w:t xml:space="preserve">of knitting needles. And finally, Sirius and Tonks bound into the house with their usual boisterous presence. </w:t>
      </w:r>
    </w:p>
    <w:p w14:paraId="56F5FBFB" w14:textId="77777777" w:rsidR="00B373D2" w:rsidRDefault="00B373D2" w:rsidP="00B373D2"/>
    <w:p w14:paraId="35D0A905" w14:textId="77777777" w:rsidR="00B373D2" w:rsidRDefault="00B373D2" w:rsidP="00B373D2">
      <w:r>
        <w:t xml:space="preserve">The dream progressed, but Harry couldn’t sense any manipulations. It seemed Voldemort was too scared to try to manipulate his sister after his shocking failure at the Ministry. Just as he was about to leave, he noticed Tonks flirting with Heather, who blushed but otherwise didn’t shy away from the attention. </w:t>
      </w:r>
    </w:p>
    <w:p w14:paraId="20F100AE" w14:textId="77777777" w:rsidR="00B373D2" w:rsidRDefault="00B373D2" w:rsidP="00B373D2"/>
    <w:p w14:paraId="58B3E136" w14:textId="77777777" w:rsidR="00B373D2" w:rsidRDefault="00B373D2" w:rsidP="00B373D2">
      <w:r>
        <w:t>“Well, now,” Harry said to himself, smiling mischievously. “Isn’t that interesting?”</w:t>
      </w:r>
    </w:p>
    <w:p w14:paraId="07D3B1D5" w14:textId="77777777" w:rsidR="00B373D2" w:rsidRDefault="00B373D2" w:rsidP="00B373D2"/>
    <w:p w14:paraId="5F59EA5B" w14:textId="77777777" w:rsidR="00B373D2" w:rsidRDefault="00B373D2" w:rsidP="00B373D2">
      <w:pPr>
        <w:jc w:val="center"/>
      </w:pPr>
      <w:r>
        <w:t>~</w:t>
      </w:r>
    </w:p>
    <w:p w14:paraId="178084D2" w14:textId="77777777" w:rsidR="00B373D2" w:rsidRDefault="00B373D2" w:rsidP="00B373D2"/>
    <w:p w14:paraId="38742503" w14:textId="77777777" w:rsidR="00B373D2" w:rsidRDefault="00B373D2" w:rsidP="00B373D2">
      <w:r>
        <w:t xml:space="preserve">Early the next morning, Harry explained what they had planned for the day to Sirius. He wasn’t happy that he couldn’t go along, but he insisted on helping. While the girls were finishing breakfast, he led Harry to his father’s old office. Like many rooms, it was dusty and disused. Sirius strode behind the desk, knocking a pair of Doxies out of the way with an irritated wave of his hand. He gripped the frame of a portrait and swung it open. Behind it sat an iron wall safe that Sirus opened with a few careful taps of his wand. The heavy iron door swung open, revealing stacks of Muggle cash. </w:t>
      </w:r>
    </w:p>
    <w:p w14:paraId="5ABCAAD2" w14:textId="77777777" w:rsidR="00B373D2" w:rsidRDefault="00B373D2" w:rsidP="00B373D2"/>
    <w:p w14:paraId="12F2261D" w14:textId="77777777" w:rsidR="00B373D2" w:rsidRDefault="00B373D2" w:rsidP="00B373D2">
      <w:r>
        <w:t xml:space="preserve">“This stuff is still good, right?” he asked, handing Harry a stack of tan and red bills bound by a strap that read: 10,000. </w:t>
      </w:r>
    </w:p>
    <w:p w14:paraId="6EACE89F" w14:textId="77777777" w:rsidR="00B373D2" w:rsidRDefault="00B373D2" w:rsidP="00B373D2"/>
    <w:p w14:paraId="7A64FD8A" w14:textId="77777777" w:rsidR="00B373D2" w:rsidRDefault="00B373D2" w:rsidP="00B373D2">
      <w:r>
        <w:t xml:space="preserve">Harry looked it over and shrugged. </w:t>
      </w:r>
    </w:p>
    <w:p w14:paraId="0F5F98FD" w14:textId="77777777" w:rsidR="00B373D2" w:rsidRDefault="00B373D2" w:rsidP="00B373D2"/>
    <w:p w14:paraId="617CCD24" w14:textId="77777777" w:rsidR="00B373D2" w:rsidRDefault="00B373D2" w:rsidP="00B373D2">
      <w:r>
        <w:t>“No idea,” he said. “I never paid much attention to money, Muggle or Wizarding.”</w:t>
      </w:r>
    </w:p>
    <w:p w14:paraId="0BD6D6DE" w14:textId="77777777" w:rsidR="00B373D2" w:rsidRDefault="00B373D2" w:rsidP="00B373D2"/>
    <w:p w14:paraId="4BFDAEA2" w14:textId="77777777" w:rsidR="00B373D2" w:rsidRDefault="00B373D2" w:rsidP="00B373D2">
      <w:r>
        <w:t xml:space="preserve">“Well, we’ll just have to check with Heather, then,” Sirius said. </w:t>
      </w:r>
    </w:p>
    <w:p w14:paraId="5E21483A" w14:textId="77777777" w:rsidR="00B373D2" w:rsidRDefault="00B373D2" w:rsidP="00B373D2"/>
    <w:p w14:paraId="3DDCCEEF" w14:textId="77777777" w:rsidR="00B373D2" w:rsidRDefault="00B373D2" w:rsidP="00B373D2">
      <w:r>
        <w:t xml:space="preserve">He grabbed two more stacks of cash out of the approximately two dozen in the safe, and they headed back to the kitchen. </w:t>
      </w:r>
    </w:p>
    <w:p w14:paraId="5AFB75F2" w14:textId="77777777" w:rsidR="00B373D2" w:rsidRDefault="00B373D2" w:rsidP="00B373D2"/>
    <w:p w14:paraId="7BE8BDEB" w14:textId="77777777" w:rsidR="00B373D2" w:rsidRDefault="00B373D2" w:rsidP="00B373D2">
      <w:r>
        <w:t xml:space="preserve">“Will this be enough to get a new wardrobe?” Sirius asked, setting the thirty thousand pounds on the table. </w:t>
      </w:r>
    </w:p>
    <w:p w14:paraId="2ACAEDFD" w14:textId="77777777" w:rsidR="00B373D2" w:rsidRDefault="00B373D2" w:rsidP="00B373D2"/>
    <w:p w14:paraId="4618C213" w14:textId="77777777" w:rsidR="00B373D2" w:rsidRDefault="00B373D2" w:rsidP="00B373D2">
      <w:r>
        <w:t xml:space="preserve">Heather looked over and choked on her cereal. </w:t>
      </w:r>
    </w:p>
    <w:p w14:paraId="3EDA3176" w14:textId="77777777" w:rsidR="00B373D2" w:rsidRDefault="00B373D2" w:rsidP="00B373D2"/>
    <w:p w14:paraId="53A85E8C" w14:textId="77777777" w:rsidR="00B373D2" w:rsidRDefault="00B373D2" w:rsidP="00B373D2">
      <w:r>
        <w:t>“S-Sirius!” she exclaimed, coughing. “That’s way too much!”</w:t>
      </w:r>
    </w:p>
    <w:p w14:paraId="7D400329" w14:textId="77777777" w:rsidR="00B373D2" w:rsidRDefault="00B373D2" w:rsidP="00B373D2"/>
    <w:p w14:paraId="1BC64817" w14:textId="77777777" w:rsidR="00B373D2" w:rsidRDefault="00B373D2" w:rsidP="00B373D2">
      <w:r>
        <w:t>“Oh, good,” Sirius grinned. “Use what you need and hold onto the rest. My dad has plenty of this stuff, and the Goblins charge an arm and a leg to convert Galleons to pounds.”</w:t>
      </w:r>
    </w:p>
    <w:p w14:paraId="20C84824" w14:textId="77777777" w:rsidR="00B373D2" w:rsidRDefault="00B373D2" w:rsidP="00B373D2"/>
    <w:p w14:paraId="3E843FE1" w14:textId="77777777" w:rsidR="00B373D2" w:rsidRDefault="00B373D2" w:rsidP="00B373D2">
      <w:r>
        <w:t>“But-”</w:t>
      </w:r>
    </w:p>
    <w:p w14:paraId="72937A6B" w14:textId="77777777" w:rsidR="00B373D2" w:rsidRDefault="00B373D2" w:rsidP="00B373D2"/>
    <w:p w14:paraId="1ECC595A" w14:textId="77777777" w:rsidR="00B373D2" w:rsidRDefault="00B373D2" w:rsidP="00B373D2">
      <w:r>
        <w:t xml:space="preserve">Before Heather could protest further, Harry placed a hand on her shoulder and put his lips next to her ear. </w:t>
      </w:r>
    </w:p>
    <w:p w14:paraId="208C9C8D" w14:textId="77777777" w:rsidR="00B373D2" w:rsidRDefault="00B373D2" w:rsidP="00B373D2"/>
    <w:p w14:paraId="4D5E924E" w14:textId="77777777" w:rsidR="00B373D2" w:rsidRDefault="00B373D2" w:rsidP="00B373D2">
      <w:r>
        <w:t>“It’s the only way he can help, trapped in this house,” he whispered. “Just take it and say ‘thank you’.”</w:t>
      </w:r>
    </w:p>
    <w:p w14:paraId="401FA64F" w14:textId="77777777" w:rsidR="00B373D2" w:rsidRDefault="00B373D2" w:rsidP="00B373D2"/>
    <w:p w14:paraId="193BF4BA" w14:textId="77777777" w:rsidR="00B373D2" w:rsidRDefault="00B373D2" w:rsidP="00B373D2">
      <w:r>
        <w:t xml:space="preserve">“I- Thank you, Sirius,” Heather said. </w:t>
      </w:r>
    </w:p>
    <w:p w14:paraId="2C2836BF" w14:textId="77777777" w:rsidR="00B373D2" w:rsidRDefault="00B373D2" w:rsidP="00B373D2"/>
    <w:p w14:paraId="1DC9198D" w14:textId="77777777" w:rsidR="00B373D2" w:rsidRDefault="00B373D2" w:rsidP="00B373D2">
      <w:r>
        <w:t xml:space="preserve">Sirius smiled happily while Harry stuffed two stacks of bills in Heather’s pocket and one in his own. She gave him a questioning look, to which he smirked in response. </w:t>
      </w:r>
    </w:p>
    <w:p w14:paraId="46E5F9BC" w14:textId="77777777" w:rsidR="00B373D2" w:rsidRDefault="00B373D2" w:rsidP="00B373D2"/>
    <w:p w14:paraId="7FAA6E05" w14:textId="77777777" w:rsidR="00B373D2" w:rsidRDefault="00B373D2" w:rsidP="00B373D2">
      <w:r>
        <w:t xml:space="preserve">After they finished eating, Harry, Heather, and Lilith Apparated to the Hampstead Garden Suburb. They had planned to invite Tonks, but she was still asleep when they left. Even though it was still fairly early in the morning, several people were outside tending to their lawns. Lilith drew quite a few stares. Harry suspected it had a lot to do with her thin white gown and complete lack of knickers underneath. One poor man was so enamored that he even drove his lawnmower right over his own garden, shredding the flowers, and crashed into a fence. </w:t>
      </w:r>
    </w:p>
    <w:p w14:paraId="484BB605" w14:textId="77777777" w:rsidR="00B373D2" w:rsidRDefault="00B373D2" w:rsidP="00B373D2"/>
    <w:p w14:paraId="1B92AF91" w14:textId="77777777" w:rsidR="00B373D2" w:rsidRDefault="00B373D2" w:rsidP="00B373D2">
      <w:r>
        <w:t xml:space="preserve">It only took a few minutes of wandering around to find Hermione’s home. Together, they walked up to the door, and Harry knocked. A few moments later, a woman with distinctive bushy hair opened the door and looked at him curiously. </w:t>
      </w:r>
    </w:p>
    <w:p w14:paraId="656607AB" w14:textId="77777777" w:rsidR="00B373D2" w:rsidRDefault="00B373D2" w:rsidP="00B373D2"/>
    <w:p w14:paraId="16411B97" w14:textId="77777777" w:rsidR="00B373D2" w:rsidRDefault="00B373D2" w:rsidP="00B373D2">
      <w:r>
        <w:t xml:space="preserve">“Can I help, young man?” she asked. </w:t>
      </w:r>
    </w:p>
    <w:p w14:paraId="5ACC3BFB" w14:textId="77777777" w:rsidR="00B373D2" w:rsidRDefault="00B373D2" w:rsidP="00B373D2"/>
    <w:p w14:paraId="6825FB00" w14:textId="77777777" w:rsidR="00B373D2" w:rsidRDefault="00B373D2" w:rsidP="00B373D2">
      <w:r>
        <w:t>“Hi, I’m Harry. Is Hermione home?”</w:t>
      </w:r>
    </w:p>
    <w:p w14:paraId="141B21A5" w14:textId="77777777" w:rsidR="00B373D2" w:rsidRDefault="00B373D2" w:rsidP="00B373D2"/>
    <w:p w14:paraId="6FE666F8" w14:textId="77777777" w:rsidR="00B373D2" w:rsidRDefault="00B373D2" w:rsidP="00B373D2">
      <w:r>
        <w:t>“Oh! I recognize you,” she said, smiling at Heather. “Please, come on in. I’ll get Hermione for you.”</w:t>
      </w:r>
    </w:p>
    <w:p w14:paraId="7509227D" w14:textId="77777777" w:rsidR="00B373D2" w:rsidRDefault="00B373D2" w:rsidP="00B373D2"/>
    <w:p w14:paraId="7A7D12E9" w14:textId="77777777" w:rsidR="00B373D2" w:rsidRDefault="00B373D2" w:rsidP="00B373D2">
      <w:r>
        <w:t xml:space="preserve">“Thanks, Mrs. Granger,” Heather smiled. </w:t>
      </w:r>
    </w:p>
    <w:p w14:paraId="2B4B7E70" w14:textId="77777777" w:rsidR="00B373D2" w:rsidRDefault="00B373D2" w:rsidP="00B373D2"/>
    <w:p w14:paraId="0A3E6A07" w14:textId="77777777" w:rsidR="00B373D2" w:rsidRDefault="00B373D2" w:rsidP="00B373D2">
      <w:r>
        <w:t xml:space="preserve">They stepped inside, and Lilith closed the door behind her. While Mrs. Granger went to get Hermione, Harry looked around curiously. Everything looked plain and normal, though not the abnormal amount of normalness that the Dursleys presented. It just felt like an ordinary home, without any clue that a witch lived there. </w:t>
      </w:r>
    </w:p>
    <w:p w14:paraId="17765222" w14:textId="77777777" w:rsidR="00B373D2" w:rsidRDefault="00B373D2" w:rsidP="00B373D2"/>
    <w:p w14:paraId="31398FAF" w14:textId="77777777" w:rsidR="00B373D2" w:rsidRDefault="00B373D2" w:rsidP="00B373D2">
      <w:r>
        <w:t xml:space="preserve">Mrs. Granger returned with Hermione a moment later. She smiled and rushed over to Heather, pulling her into a tight hug. </w:t>
      </w:r>
    </w:p>
    <w:p w14:paraId="084A024C" w14:textId="77777777" w:rsidR="00B373D2" w:rsidRDefault="00B373D2" w:rsidP="00B373D2"/>
    <w:p w14:paraId="1A46C94C" w14:textId="77777777" w:rsidR="00B373D2" w:rsidRDefault="00B373D2" w:rsidP="00B373D2">
      <w:r>
        <w:t>“I didn’t expect to see you so soon,” she said, squeezing briefly before letting go. “What are you all doing here?”</w:t>
      </w:r>
    </w:p>
    <w:p w14:paraId="28A5181E" w14:textId="77777777" w:rsidR="00B373D2" w:rsidRDefault="00B373D2" w:rsidP="00B373D2"/>
    <w:p w14:paraId="609AF084" w14:textId="77777777" w:rsidR="00B373D2" w:rsidRDefault="00B373D2" w:rsidP="00B373D2">
      <w:r>
        <w:t>“We all need to get new clothes, and we were hoping you could show us some good stores,” Harry told her. “None of us has really been shopping before.”</w:t>
      </w:r>
    </w:p>
    <w:p w14:paraId="3309EBF1" w14:textId="77777777" w:rsidR="00B373D2" w:rsidRDefault="00B373D2" w:rsidP="00B373D2"/>
    <w:p w14:paraId="1EAD5D49" w14:textId="77777777" w:rsidR="00B373D2" w:rsidRDefault="00B373D2" w:rsidP="00B373D2">
      <w:r>
        <w:t xml:space="preserve">“Of course,” Hermione smiled. </w:t>
      </w:r>
    </w:p>
    <w:p w14:paraId="7BE08019" w14:textId="77777777" w:rsidR="00B373D2" w:rsidRDefault="00B373D2" w:rsidP="00B373D2"/>
    <w:p w14:paraId="6E9F4354" w14:textId="77777777" w:rsidR="00B373D2" w:rsidRDefault="00B373D2" w:rsidP="00B373D2">
      <w:r>
        <w:lastRenderedPageBreak/>
        <w:t>“Hermione,” Mrs. Granger said pointedly. “Perhaps you could make a proper introduction before you go running off with your friends.”</w:t>
      </w:r>
    </w:p>
    <w:p w14:paraId="6EE6DE48" w14:textId="77777777" w:rsidR="00B373D2" w:rsidRDefault="00B373D2" w:rsidP="00B373D2"/>
    <w:p w14:paraId="29EA583C" w14:textId="77777777" w:rsidR="00B373D2" w:rsidRDefault="00B373D2" w:rsidP="00B373D2">
      <w:r>
        <w:t>“Oh! Right, sorry. Mum, you remember Heather. This is her brother, Harry, and this is Lilith.”</w:t>
      </w:r>
    </w:p>
    <w:p w14:paraId="1E47B4D0" w14:textId="77777777" w:rsidR="00B373D2" w:rsidRDefault="00B373D2" w:rsidP="00B373D2"/>
    <w:p w14:paraId="3FF06030" w14:textId="77777777" w:rsidR="00B373D2" w:rsidRDefault="00B373D2" w:rsidP="00B373D2">
      <w:r>
        <w:t xml:space="preserve">Mrs. Granger smiled politely at all of them, but her eyes flickered back to Harry after a moment, and she frowned. </w:t>
      </w:r>
    </w:p>
    <w:p w14:paraId="03A6D600" w14:textId="77777777" w:rsidR="00B373D2" w:rsidRDefault="00B373D2" w:rsidP="00B373D2"/>
    <w:p w14:paraId="326C7932" w14:textId="77777777" w:rsidR="00B373D2" w:rsidRDefault="00B373D2" w:rsidP="00B373D2">
      <w:r>
        <w:t>“Your brother?” she asked. “I’m sorry, but I was under the impression that your brother was…”</w:t>
      </w:r>
    </w:p>
    <w:p w14:paraId="067239AD" w14:textId="77777777" w:rsidR="00B373D2" w:rsidRDefault="00B373D2" w:rsidP="00B373D2"/>
    <w:p w14:paraId="671B5266" w14:textId="77777777" w:rsidR="00B373D2" w:rsidRDefault="00B373D2" w:rsidP="00B373D2">
      <w:r>
        <w:t xml:space="preserve">She trailed off uncertainly. </w:t>
      </w:r>
    </w:p>
    <w:p w14:paraId="1E3507DF" w14:textId="77777777" w:rsidR="00B373D2" w:rsidRDefault="00B373D2" w:rsidP="00B373D2"/>
    <w:p w14:paraId="737BB04E" w14:textId="77777777" w:rsidR="00B373D2" w:rsidRDefault="00B373D2" w:rsidP="00B373D2">
      <w:r>
        <w:t>“Dead?” Harry asked with a smile. “I got better.”</w:t>
      </w:r>
    </w:p>
    <w:p w14:paraId="6B278650" w14:textId="77777777" w:rsidR="00B373D2" w:rsidRDefault="00B373D2" w:rsidP="00B373D2"/>
    <w:p w14:paraId="66588D24" w14:textId="77777777" w:rsidR="00B373D2" w:rsidRDefault="00B373D2" w:rsidP="00B373D2">
      <w:r>
        <w:t xml:space="preserve">His joke fell flat. Mrs. Granger blinked and tilted her head curiously while Hermione pinched the bridge of her nose. </w:t>
      </w:r>
    </w:p>
    <w:p w14:paraId="6E2B9570" w14:textId="77777777" w:rsidR="00B373D2" w:rsidRDefault="00B373D2" w:rsidP="00B373D2"/>
    <w:p w14:paraId="1910D117" w14:textId="77777777" w:rsidR="00B373D2" w:rsidRDefault="00B373D2" w:rsidP="00B373D2">
      <w:r>
        <w:t>“Well, I was dead, but I wasn’t supposed to be,” Harry explained. “Sort of. It’s complicated, but it meant I could come back. And I did.”</w:t>
      </w:r>
    </w:p>
    <w:p w14:paraId="35322C4F" w14:textId="77777777" w:rsidR="00B373D2" w:rsidRDefault="00B373D2" w:rsidP="00B373D2"/>
    <w:p w14:paraId="60DA9B14" w14:textId="77777777" w:rsidR="00B373D2" w:rsidRDefault="00B373D2" w:rsidP="00B373D2">
      <w:r>
        <w:t xml:space="preserve">“Is that… normal?” Mrs. Granger asked hesitantly. </w:t>
      </w:r>
    </w:p>
    <w:p w14:paraId="3D7C39F0" w14:textId="77777777" w:rsidR="00B373D2" w:rsidRDefault="00B373D2" w:rsidP="00B373D2"/>
    <w:p w14:paraId="61C786B3" w14:textId="77777777" w:rsidR="00B373D2" w:rsidRDefault="00B373D2" w:rsidP="00B373D2">
      <w:r>
        <w:t>“Oh no,” Harry laughed. “It’s happened before, of course, but it’s very rare. Hasn’t happened in a couple thousand years, I think.”</w:t>
      </w:r>
    </w:p>
    <w:p w14:paraId="3E876B0D" w14:textId="77777777" w:rsidR="00B373D2" w:rsidRDefault="00B373D2" w:rsidP="00B373D2"/>
    <w:p w14:paraId="6C22AC62" w14:textId="77777777" w:rsidR="00B373D2" w:rsidRDefault="00B373D2" w:rsidP="00B373D2">
      <w:r>
        <w:t>“Really? Fascinating,” Mrs. Granger said, although she looked completely lost. “Hermione, dear, could I get your help in the kitchen for a moment, before you leave?”</w:t>
      </w:r>
    </w:p>
    <w:p w14:paraId="093C2391" w14:textId="77777777" w:rsidR="00B373D2" w:rsidRDefault="00B373D2" w:rsidP="00B373D2"/>
    <w:p w14:paraId="632D1DCF" w14:textId="77777777" w:rsidR="00B373D2" w:rsidRDefault="00B373D2" w:rsidP="00B373D2">
      <w:r>
        <w:t xml:space="preserve">“Sure, Mum,” Hermione said. </w:t>
      </w:r>
    </w:p>
    <w:p w14:paraId="54DD6783" w14:textId="77777777" w:rsidR="00B373D2" w:rsidRDefault="00B373D2" w:rsidP="00B373D2"/>
    <w:p w14:paraId="4CD8FA36" w14:textId="77777777" w:rsidR="00B373D2" w:rsidRDefault="00B373D2" w:rsidP="00B373D2">
      <w:r>
        <w:t xml:space="preserve">As Mrs. Granger turned around, Hermione scowled at Harry. He grinned in response as she followed her mother into the kitchen and out of earshot. </w:t>
      </w:r>
    </w:p>
    <w:p w14:paraId="3B03B97E" w14:textId="77777777" w:rsidR="00B373D2" w:rsidRDefault="00B373D2" w:rsidP="00B373D2"/>
    <w:p w14:paraId="18EFE261" w14:textId="77777777" w:rsidR="00B373D2" w:rsidRDefault="00B373D2" w:rsidP="00B373D2">
      <w:r>
        <w:t xml:space="preserve">“I hope we didn’t get her into trouble,” Heather said worriedly. </w:t>
      </w:r>
    </w:p>
    <w:p w14:paraId="45CC6147" w14:textId="77777777" w:rsidR="00B373D2" w:rsidRDefault="00B373D2" w:rsidP="00B373D2"/>
    <w:p w14:paraId="4CBCC9EB" w14:textId="77777777" w:rsidR="00B373D2" w:rsidRDefault="00B373D2" w:rsidP="00B373D2">
      <w:r>
        <w:t>“She’ll be fine,” Harry said. “Her mum was going to find out eventually; this just makes it a little more fun.”</w:t>
      </w:r>
    </w:p>
    <w:p w14:paraId="019B1025" w14:textId="77777777" w:rsidR="00B373D2" w:rsidRDefault="00B373D2" w:rsidP="00B373D2"/>
    <w:p w14:paraId="34C711C4" w14:textId="77777777" w:rsidR="00B373D2" w:rsidRDefault="00B373D2" w:rsidP="00B373D2">
      <w:r>
        <w:t>“I think you mean awkward,” Heather muttered.</w:t>
      </w:r>
    </w:p>
    <w:p w14:paraId="54015A21" w14:textId="77777777" w:rsidR="00B373D2" w:rsidRDefault="00B373D2" w:rsidP="00B373D2"/>
    <w:p w14:paraId="52EB85BB" w14:textId="77777777" w:rsidR="00B373D2" w:rsidRDefault="00B373D2" w:rsidP="00B373D2">
      <w:r>
        <w:t xml:space="preserve">“Well, awkward for her, fun for me,” he grinned. </w:t>
      </w:r>
    </w:p>
    <w:p w14:paraId="30764215" w14:textId="77777777" w:rsidR="00B373D2" w:rsidRDefault="00B373D2" w:rsidP="00B373D2"/>
    <w:p w14:paraId="43D1EFBA" w14:textId="77777777" w:rsidR="00B373D2" w:rsidRDefault="00B373D2" w:rsidP="00B373D2">
      <w:r>
        <w:t xml:space="preserve">Hermione returned a moment later, looking none-too-pleased at Harry. Mrs. Granger looked at them a little uncertainly, but smiled pleasantly. </w:t>
      </w:r>
    </w:p>
    <w:p w14:paraId="67E69313" w14:textId="77777777" w:rsidR="00B373D2" w:rsidRDefault="00B373D2" w:rsidP="00B373D2"/>
    <w:p w14:paraId="13A53E4F" w14:textId="77777777" w:rsidR="00B373D2" w:rsidRDefault="00B373D2" w:rsidP="00B373D2">
      <w:r>
        <w:t xml:space="preserve">“How long do you expect to be gone?” she asked curiously. </w:t>
      </w:r>
    </w:p>
    <w:p w14:paraId="45542096" w14:textId="77777777" w:rsidR="00B373D2" w:rsidRDefault="00B373D2" w:rsidP="00B373D2"/>
    <w:p w14:paraId="4772E3B2" w14:textId="77777777" w:rsidR="00B373D2" w:rsidRDefault="00B373D2" w:rsidP="00B373D2">
      <w:r>
        <w:t>“A few hours,” Harry replied. “Actually, I was going to ask if Hermione could stay the night with us. It’s at the same house in London where she stayed last summer.”</w:t>
      </w:r>
    </w:p>
    <w:p w14:paraId="1D960F43" w14:textId="77777777" w:rsidR="00B373D2" w:rsidRDefault="00B373D2" w:rsidP="00B373D2"/>
    <w:p w14:paraId="20D450E3" w14:textId="77777777" w:rsidR="00B373D2" w:rsidRDefault="00B373D2" w:rsidP="00B373D2">
      <w:r>
        <w:t>“I suppose that would be alright,” Mrs. Granger said after a moment of thought. “But just for one night. We’d like to spend some time with our daughter this summer.”</w:t>
      </w:r>
    </w:p>
    <w:p w14:paraId="0C2FDC40" w14:textId="77777777" w:rsidR="00B373D2" w:rsidRDefault="00B373D2" w:rsidP="00B373D2"/>
    <w:p w14:paraId="2321372D" w14:textId="77777777" w:rsidR="00B373D2" w:rsidRDefault="00B373D2" w:rsidP="00B373D2">
      <w:r>
        <w:t>“Of course,” Harry smiled. “We’ll bring her back tomorrow. Say, around noon?”</w:t>
      </w:r>
    </w:p>
    <w:p w14:paraId="4C4E8E77" w14:textId="77777777" w:rsidR="00B373D2" w:rsidRDefault="00B373D2" w:rsidP="00B373D2"/>
    <w:p w14:paraId="7CBC5241" w14:textId="77777777" w:rsidR="00B373D2" w:rsidRDefault="00B373D2" w:rsidP="00B373D2">
      <w:r>
        <w:t>“That’s fine,” she said, turning to Hermione and pulling her into a hug. “Have fun, dear.”</w:t>
      </w:r>
    </w:p>
    <w:p w14:paraId="5FAC7E73" w14:textId="77777777" w:rsidR="00B373D2" w:rsidRDefault="00B373D2" w:rsidP="00B373D2"/>
    <w:p w14:paraId="777BDEE9" w14:textId="77777777" w:rsidR="00B373D2" w:rsidRDefault="00B373D2" w:rsidP="00B373D2">
      <w:r>
        <w:t>“Thanks, Mum.”</w:t>
      </w:r>
    </w:p>
    <w:p w14:paraId="66238861" w14:textId="77777777" w:rsidR="00B373D2" w:rsidRDefault="00B373D2" w:rsidP="00B373D2"/>
    <w:p w14:paraId="7C33D544" w14:textId="77777777" w:rsidR="00B373D2" w:rsidRDefault="00B373D2" w:rsidP="00B373D2">
      <w:r>
        <w:t>Hermione let go of her mother, hooked Harry’s arm roughly, and dragged him through the front door. She hit him with a withering glare the moment they were outside and, more importantly, out of earshot.</w:t>
      </w:r>
    </w:p>
    <w:p w14:paraId="6B897E59" w14:textId="77777777" w:rsidR="00B373D2" w:rsidRDefault="00B373D2" w:rsidP="00B373D2"/>
    <w:p w14:paraId="14C104DC" w14:textId="77777777" w:rsidR="00B373D2" w:rsidRDefault="00B373D2" w:rsidP="00B373D2">
      <w:r>
        <w:t xml:space="preserve">“Did you have to tell my mother you came back from the dead?” she hissed. </w:t>
      </w:r>
    </w:p>
    <w:p w14:paraId="4BE42E62" w14:textId="77777777" w:rsidR="00B373D2" w:rsidRDefault="00B373D2" w:rsidP="00B373D2"/>
    <w:p w14:paraId="0BD443DD" w14:textId="77777777" w:rsidR="00B373D2" w:rsidRDefault="00B373D2" w:rsidP="00B373D2">
      <w:r>
        <w:t xml:space="preserve">“I figured it would come up eventually,” Harry said as Heather and Lilith caught up to them. </w:t>
      </w:r>
    </w:p>
    <w:p w14:paraId="693C3C17" w14:textId="77777777" w:rsidR="00B373D2" w:rsidRDefault="00B373D2" w:rsidP="00B373D2"/>
    <w:p w14:paraId="46DA3125" w14:textId="77777777" w:rsidR="00B373D2" w:rsidRDefault="00B373D2" w:rsidP="00B373D2">
      <w:r>
        <w:t xml:space="preserve">“You didn’t have to be so blunt about it,” she said waspishly. </w:t>
      </w:r>
    </w:p>
    <w:p w14:paraId="3B9C3CC5" w14:textId="77777777" w:rsidR="00B373D2" w:rsidRDefault="00B373D2" w:rsidP="00B373D2"/>
    <w:p w14:paraId="73D433B8" w14:textId="77777777" w:rsidR="00B373D2" w:rsidRDefault="00B373D2" w:rsidP="00B373D2">
      <w:r>
        <w:t>“She seemed pretty understanding,” he pointed out. “Besides, it could’ve been worse. I could’ve told her that you helped bring me back, and I brought a Succubus and a demon with me.”</w:t>
      </w:r>
    </w:p>
    <w:p w14:paraId="2ED11819" w14:textId="77777777" w:rsidR="00B373D2" w:rsidRDefault="00B373D2" w:rsidP="00B373D2"/>
    <w:p w14:paraId="26965378" w14:textId="77777777" w:rsidR="00B373D2" w:rsidRDefault="00B373D2" w:rsidP="00B373D2">
      <w:r>
        <w:t>“Oh, God,” Hermione groaned. “You wouldn’t.”</w:t>
      </w:r>
    </w:p>
    <w:p w14:paraId="700CFB02" w14:textId="77777777" w:rsidR="00B373D2" w:rsidRDefault="00B373D2" w:rsidP="00B373D2"/>
    <w:p w14:paraId="3D066274" w14:textId="77777777" w:rsidR="00B373D2" w:rsidRDefault="00B373D2" w:rsidP="00B373D2">
      <w:r>
        <w:t>“I’m not that mean,” Harry said, rolling his eyes. “Now, to London!”</w:t>
      </w:r>
    </w:p>
    <w:p w14:paraId="38FBD72E" w14:textId="77777777" w:rsidR="00B373D2" w:rsidRDefault="00B373D2" w:rsidP="00B373D2"/>
    <w:p w14:paraId="307ACDCA" w14:textId="77777777" w:rsidR="00B373D2" w:rsidRDefault="00B373D2" w:rsidP="00B373D2">
      <w:r>
        <w:t xml:space="preserve">They found a quiet, out-of-the-way place to Disapparate, then reappeared in a dirty alley somewhere deep in the heart of London. It took a few moments for Hermione to properly orient herself before she dragged them to the nearest department store. </w:t>
      </w:r>
    </w:p>
    <w:p w14:paraId="72357C32" w14:textId="77777777" w:rsidR="00B373D2" w:rsidRDefault="00B373D2" w:rsidP="00B373D2"/>
    <w:p w14:paraId="08EA84C0" w14:textId="77777777" w:rsidR="00B373D2" w:rsidRDefault="00B373D2" w:rsidP="00B373D2">
      <w:r>
        <w:t xml:space="preserve">“Oh, how I’ve missed fashion,” Lilith smiled, prancing over to the nearest rack of sundresses. </w:t>
      </w:r>
    </w:p>
    <w:p w14:paraId="27F37386" w14:textId="77777777" w:rsidR="00B373D2" w:rsidRDefault="00B373D2" w:rsidP="00B373D2"/>
    <w:p w14:paraId="41A390E1" w14:textId="77777777" w:rsidR="00B373D2" w:rsidRDefault="00B373D2" w:rsidP="00B373D2">
      <w:r>
        <w:t xml:space="preserve">“Is there anything specific you’re looking for?” Hermione asked. </w:t>
      </w:r>
    </w:p>
    <w:p w14:paraId="3AF9E03B" w14:textId="77777777" w:rsidR="00B373D2" w:rsidRDefault="00B373D2" w:rsidP="00B373D2"/>
    <w:p w14:paraId="1F1BFEC5" w14:textId="77777777" w:rsidR="00B373D2" w:rsidRDefault="00B373D2" w:rsidP="00B373D2">
      <w:r>
        <w:t>“We need everything,” Harry said. “Lilith and I have nothing, and I’m tired of my sister dressing like a street urchin.”</w:t>
      </w:r>
    </w:p>
    <w:p w14:paraId="10097C0C" w14:textId="77777777" w:rsidR="00B373D2" w:rsidRDefault="00B373D2" w:rsidP="00B373D2"/>
    <w:p w14:paraId="56E89FD7" w14:textId="77777777" w:rsidR="00B373D2" w:rsidRDefault="00B373D2" w:rsidP="00B373D2">
      <w:r>
        <w:lastRenderedPageBreak/>
        <w:t>“Hey!”</w:t>
      </w:r>
    </w:p>
    <w:p w14:paraId="3548DFE3" w14:textId="77777777" w:rsidR="00B373D2" w:rsidRDefault="00B373D2" w:rsidP="00B373D2"/>
    <w:p w14:paraId="47C1C6B4" w14:textId="77777777" w:rsidR="00B373D2" w:rsidRDefault="00B373D2" w:rsidP="00B373D2">
      <w:r>
        <w:t xml:space="preserve">Heather didn’t just cry out in indignation. She also cried out because Harry plunged his hand into the pocket of her oversized jeans and pulled out one of the stacks of cash he’d put in there earlier. </w:t>
      </w:r>
    </w:p>
    <w:p w14:paraId="6FF0CCEA" w14:textId="77777777" w:rsidR="00B373D2" w:rsidRDefault="00B373D2" w:rsidP="00B373D2"/>
    <w:p w14:paraId="03F231EF" w14:textId="77777777" w:rsidR="00B373D2" w:rsidRDefault="00B373D2" w:rsidP="00B373D2">
      <w:r>
        <w:t xml:space="preserve">“Is this enough?” he asked, slapping it into Hermione’s hand. </w:t>
      </w:r>
    </w:p>
    <w:p w14:paraId="7D725A4A" w14:textId="77777777" w:rsidR="00B373D2" w:rsidRDefault="00B373D2" w:rsidP="00B373D2"/>
    <w:p w14:paraId="26FEB921" w14:textId="77777777" w:rsidR="00B373D2" w:rsidRDefault="00B373D2" w:rsidP="00B373D2">
      <w:r>
        <w:t>“Harry!” she exclaimed, tucking the money into her purse and looking around cautiously. Fortunately, everyone’s attention was on Lilith as she held a tight red dress up in front of her. “You can’t just flash that kind of money around. We’ll get robbed! Where did you even get that much?”</w:t>
      </w:r>
    </w:p>
    <w:p w14:paraId="1510DE5D" w14:textId="77777777" w:rsidR="00B373D2" w:rsidRDefault="00B373D2" w:rsidP="00B373D2"/>
    <w:p w14:paraId="432F522D" w14:textId="77777777" w:rsidR="00B373D2" w:rsidRDefault="00B373D2" w:rsidP="00B373D2">
      <w:r>
        <w:t>“Sirius,” Harry shrugged. “Is it enough?”</w:t>
      </w:r>
    </w:p>
    <w:p w14:paraId="097071A0" w14:textId="77777777" w:rsidR="00B373D2" w:rsidRDefault="00B373D2" w:rsidP="00B373D2"/>
    <w:p w14:paraId="39C3C278" w14:textId="77777777" w:rsidR="00B373D2" w:rsidRDefault="00B373D2" w:rsidP="00B373D2">
      <w:r>
        <w:t xml:space="preserve">“It’s enough to buy half the store!” she hissed. </w:t>
      </w:r>
    </w:p>
    <w:p w14:paraId="26084A0A" w14:textId="77777777" w:rsidR="00B373D2" w:rsidRDefault="00B373D2" w:rsidP="00B373D2"/>
    <w:p w14:paraId="270D304F" w14:textId="77777777" w:rsidR="00B373D2" w:rsidRDefault="00B373D2" w:rsidP="00B373D2">
      <w:r>
        <w:t>“Oh, good,” he said, clapping his hands. “Let’s get started then.”</w:t>
      </w:r>
    </w:p>
    <w:p w14:paraId="400315E6" w14:textId="77777777" w:rsidR="00B373D2" w:rsidRDefault="00B373D2" w:rsidP="00B373D2"/>
    <w:p w14:paraId="516BF22B" w14:textId="77777777" w:rsidR="00B373D2" w:rsidRDefault="00B373D2" w:rsidP="00B373D2">
      <w:r>
        <w:t xml:space="preserve">Since, apparently, shopping for a man was easier, according to Hermione, they started with Harry. She showed him around the men’s department, told him to pick out clothes that he liked, and then left him to his own devices while she took Heather and Lilith over to the women’s department. Harry spent an eternity looking through the various racks. Half an hour later, he had what he thought was a good selection and went off to find the girls. </w:t>
      </w:r>
    </w:p>
    <w:p w14:paraId="35363EC1" w14:textId="77777777" w:rsidR="00B373D2" w:rsidRDefault="00B373D2" w:rsidP="00B373D2"/>
    <w:p w14:paraId="7D123180" w14:textId="77777777" w:rsidR="00B373D2" w:rsidRDefault="00B373D2" w:rsidP="00B373D2">
      <w:r>
        <w:t xml:space="preserve">He looked all over the women’s department, and couldn’t find them anywhere, but then he saw a woman come out of a room near the lingerie section and thought they might be in there. </w:t>
      </w:r>
    </w:p>
    <w:p w14:paraId="3E01EEF7" w14:textId="77777777" w:rsidR="00B373D2" w:rsidRDefault="00B373D2" w:rsidP="00B373D2"/>
    <w:p w14:paraId="6B39501F" w14:textId="77777777" w:rsidR="00B373D2" w:rsidRDefault="00B373D2" w:rsidP="00B373D2">
      <w:r>
        <w:t xml:space="preserve">“Heather? Lilith?” he called. </w:t>
      </w:r>
    </w:p>
    <w:p w14:paraId="10C39FAA" w14:textId="77777777" w:rsidR="00B373D2" w:rsidRDefault="00B373D2" w:rsidP="00B373D2"/>
    <w:p w14:paraId="3BD0ED89" w14:textId="77777777" w:rsidR="00B373D2" w:rsidRDefault="00B373D2" w:rsidP="00B373D2">
      <w:r>
        <w:lastRenderedPageBreak/>
        <w:t xml:space="preserve">“We’re in the changing room!” Haether yelled back. </w:t>
      </w:r>
    </w:p>
    <w:p w14:paraId="59358420" w14:textId="77777777" w:rsidR="00B373D2" w:rsidRDefault="00B373D2" w:rsidP="00B373D2"/>
    <w:p w14:paraId="751A93EB" w14:textId="77777777" w:rsidR="00B373D2" w:rsidRDefault="00B373D2" w:rsidP="00B373D2">
      <w:r>
        <w:t xml:space="preserve">Harry nodded, smiled, and walked straight in. </w:t>
      </w:r>
    </w:p>
    <w:p w14:paraId="17A9857A" w14:textId="77777777" w:rsidR="00B373D2" w:rsidRDefault="00B373D2" w:rsidP="00B373D2"/>
    <w:p w14:paraId="5D724A66" w14:textId="77777777" w:rsidR="00B373D2" w:rsidRDefault="00B373D2" w:rsidP="00B373D2">
      <w:r>
        <w:t xml:space="preserve">He didn’t see Heather, but he saw Hermione and Heather standing in front of a line of mirrors. They were in their knickers. Hermione was wearing a purple set that hugged he bum tightly, while Heather wore a white set that helped support her rather substantial chest. </w:t>
      </w:r>
    </w:p>
    <w:p w14:paraId="049D03EC" w14:textId="77777777" w:rsidR="00B373D2" w:rsidRDefault="00B373D2" w:rsidP="00B373D2"/>
    <w:p w14:paraId="16AC388C" w14:textId="77777777" w:rsidR="00B373D2" w:rsidRDefault="00B373D2" w:rsidP="00B373D2">
      <w:r>
        <w:t xml:space="preserve">“Those look great!” he smiled. </w:t>
      </w:r>
    </w:p>
    <w:p w14:paraId="68021518" w14:textId="77777777" w:rsidR="00B373D2" w:rsidRDefault="00B373D2" w:rsidP="00B373D2"/>
    <w:p w14:paraId="32F02970" w14:textId="77777777" w:rsidR="00B373D2" w:rsidRDefault="00B373D2" w:rsidP="00B373D2">
      <w:r>
        <w:t xml:space="preserve">Both of them whirled around and crossed their arms to cover their bodies. </w:t>
      </w:r>
    </w:p>
    <w:p w14:paraId="427280DC" w14:textId="77777777" w:rsidR="00B373D2" w:rsidRDefault="00B373D2" w:rsidP="00B373D2"/>
    <w:p w14:paraId="3DC6433A" w14:textId="77777777" w:rsidR="00B373D2" w:rsidRDefault="00B373D2" w:rsidP="00B373D2">
      <w:r>
        <w:t xml:space="preserve">“Get out!” Heather yelled. </w:t>
      </w:r>
    </w:p>
    <w:p w14:paraId="7A0DD099" w14:textId="77777777" w:rsidR="00B373D2" w:rsidRDefault="00B373D2" w:rsidP="00B373D2"/>
    <w:p w14:paraId="7F087730" w14:textId="77777777" w:rsidR="00B373D2" w:rsidRDefault="00B373D2" w:rsidP="00B373D2">
      <w:r>
        <w:t>“Harry!” Hermione gasped a bit more quietly, but no less outraged. “What are you doing!?”</w:t>
      </w:r>
    </w:p>
    <w:p w14:paraId="02D16527" w14:textId="77777777" w:rsidR="00B373D2" w:rsidRDefault="00B373D2" w:rsidP="00B373D2"/>
    <w:p w14:paraId="36222E42" w14:textId="77777777" w:rsidR="00B373D2" w:rsidRDefault="00B373D2" w:rsidP="00B373D2">
      <w:r>
        <w:t xml:space="preserve">“You said you were in here,” he shrugged. </w:t>
      </w:r>
    </w:p>
    <w:p w14:paraId="58557072" w14:textId="77777777" w:rsidR="00B373D2" w:rsidRDefault="00B373D2" w:rsidP="00B373D2"/>
    <w:p w14:paraId="60C7A76B" w14:textId="77777777" w:rsidR="00B373D2" w:rsidRDefault="00B373D2" w:rsidP="00B373D2">
      <w:r>
        <w:t xml:space="preserve">“You can’t just walk into the women’s changing room!” Hermione hissed. </w:t>
      </w:r>
    </w:p>
    <w:p w14:paraId="666EA430" w14:textId="77777777" w:rsidR="00B373D2" w:rsidRDefault="00B373D2" w:rsidP="00B373D2"/>
    <w:p w14:paraId="3D9DA9FE" w14:textId="77777777" w:rsidR="00B373D2" w:rsidRDefault="00B373D2" w:rsidP="00B373D2">
      <w:r>
        <w:t>“I don’t see what the big deal is,” he said, scratching the back of his neck, confused. “It’s not like I haven’t seen both of you naked, anyway.”</w:t>
      </w:r>
    </w:p>
    <w:p w14:paraId="648F45F8" w14:textId="77777777" w:rsidR="00B373D2" w:rsidRDefault="00B373D2" w:rsidP="00B373D2"/>
    <w:p w14:paraId="677C2CFC" w14:textId="77777777" w:rsidR="00B373D2" w:rsidRDefault="00B373D2" w:rsidP="00B373D2">
      <w:r>
        <w:t xml:space="preserve">“That’s besides the point!” Hermione said exasperatedly. </w:t>
      </w:r>
    </w:p>
    <w:p w14:paraId="21D69CFC" w14:textId="77777777" w:rsidR="00B373D2" w:rsidRDefault="00B373D2" w:rsidP="00B373D2"/>
    <w:p w14:paraId="4151366E" w14:textId="77777777" w:rsidR="00B373D2" w:rsidRDefault="00B373D2" w:rsidP="00B373D2">
      <w:r>
        <w:t xml:space="preserve">“Wait, when did you see me naked?” Heather asked, flustered. </w:t>
      </w:r>
    </w:p>
    <w:p w14:paraId="63A1ED5B" w14:textId="77777777" w:rsidR="00B373D2" w:rsidRDefault="00B373D2" w:rsidP="00B373D2"/>
    <w:p w14:paraId="561B9C44" w14:textId="77777777" w:rsidR="00B373D2" w:rsidRDefault="00B373D2" w:rsidP="00B373D2">
      <w:r>
        <w:lastRenderedPageBreak/>
        <w:t>“When I checked on you in hell,” Harry shrugged. “I didn’t know what you were doing until I looked, and sometimes I’d catch you changing, or taking a shower.”</w:t>
      </w:r>
    </w:p>
    <w:p w14:paraId="7C46BF3B" w14:textId="77777777" w:rsidR="00B373D2" w:rsidRDefault="00B373D2" w:rsidP="00B373D2"/>
    <w:p w14:paraId="4123352B" w14:textId="77777777" w:rsidR="00B373D2" w:rsidRDefault="00B373D2" w:rsidP="00B373D2">
      <w:r>
        <w:t xml:space="preserve">Heather blushed furiously from the roots of her red hair all the way down to her chest. </w:t>
      </w:r>
    </w:p>
    <w:p w14:paraId="7EBB7A79" w14:textId="77777777" w:rsidR="00B373D2" w:rsidRDefault="00B373D2" w:rsidP="00B373D2"/>
    <w:p w14:paraId="79567B93" w14:textId="77777777" w:rsidR="00B373D2" w:rsidRDefault="00B373D2" w:rsidP="00B373D2">
      <w:r>
        <w:t xml:space="preserve">“Or masturbating,” he added. </w:t>
      </w:r>
    </w:p>
    <w:p w14:paraId="05CFADEB" w14:textId="77777777" w:rsidR="00B373D2" w:rsidRDefault="00B373D2" w:rsidP="00B373D2"/>
    <w:p w14:paraId="0B4FB910" w14:textId="77777777" w:rsidR="00B373D2" w:rsidRDefault="00B373D2" w:rsidP="00B373D2">
      <w:r>
        <w:t xml:space="preserve">“Oh, God,” she gasped, dropping her face into her hands. </w:t>
      </w:r>
    </w:p>
    <w:p w14:paraId="0C7B4021" w14:textId="77777777" w:rsidR="00B373D2" w:rsidRDefault="00B373D2" w:rsidP="00B373D2"/>
    <w:p w14:paraId="6F57F6FF" w14:textId="77777777" w:rsidR="00B373D2" w:rsidRDefault="00B373D2" w:rsidP="00B373D2">
      <w:r>
        <w:t xml:space="preserve">“Harry!” Hermione hissed. </w:t>
      </w:r>
    </w:p>
    <w:p w14:paraId="1CAB79A4" w14:textId="77777777" w:rsidR="00B373D2" w:rsidRDefault="00B373D2" w:rsidP="00B373D2"/>
    <w:p w14:paraId="79665CB8" w14:textId="77777777" w:rsidR="00B373D2" w:rsidRDefault="00B373D2" w:rsidP="00B373D2">
      <w:r>
        <w:t>“What?” he asked defensively. “Everyone does it. I really don’t get this whole modesty thing.”</w:t>
      </w:r>
    </w:p>
    <w:p w14:paraId="66FFFE5F" w14:textId="77777777" w:rsidR="00B373D2" w:rsidRDefault="00B373D2" w:rsidP="00B373D2"/>
    <w:p w14:paraId="05CE6259" w14:textId="77777777" w:rsidR="00B373D2" w:rsidRDefault="00B373D2" w:rsidP="00B373D2">
      <w:r>
        <w:t xml:space="preserve">Hermione looked at a total loss for words. As they stood in awkward silence, Lilith stepped out from behind a curtain. She was in her knickers, too, but they were a bit different than what Heather and Hermione were wearing. They were black, and the bra looked like it was designed more to present her breasts than support them. She also wore a garter belt, suspenders, and a pair of black stockings that stopped halfway up her thigh. </w:t>
      </w:r>
    </w:p>
    <w:p w14:paraId="599FB005" w14:textId="77777777" w:rsidR="00B373D2" w:rsidRDefault="00B373D2" w:rsidP="00B373D2"/>
    <w:p w14:paraId="5E3098CA" w14:textId="77777777" w:rsidR="00B373D2" w:rsidRDefault="00B373D2" w:rsidP="00B373D2">
      <w:r>
        <w:t xml:space="preserve">Harry didn’t like clothes in general, but this particular outfit made him understand the mortal obsession a bit more. </w:t>
      </w:r>
    </w:p>
    <w:p w14:paraId="09626995" w14:textId="77777777" w:rsidR="00B373D2" w:rsidRDefault="00B373D2" w:rsidP="00B373D2"/>
    <w:p w14:paraId="1F7937B2" w14:textId="77777777" w:rsidR="00B373D2" w:rsidRDefault="00B373D2" w:rsidP="00B373D2">
      <w:r>
        <w:t>“Wow,” he said, earning a beaming smile from Lilith. “Both of you should get something like that!”</w:t>
      </w:r>
    </w:p>
    <w:p w14:paraId="085A74D8" w14:textId="77777777" w:rsidR="00B373D2" w:rsidRDefault="00B373D2" w:rsidP="00B373D2"/>
    <w:p w14:paraId="11413965" w14:textId="77777777" w:rsidR="00B373D2" w:rsidRDefault="00B373D2" w:rsidP="00B373D2">
      <w:r>
        <w:t xml:space="preserve">Hermione and Heather blushed, and suddenly Harry was shoved out of the changing room by two pairs of hands. </w:t>
      </w:r>
    </w:p>
    <w:p w14:paraId="0E4390A4" w14:textId="77777777" w:rsidR="00B373D2" w:rsidRDefault="00B373D2" w:rsidP="00B373D2"/>
    <w:p w14:paraId="511098DA" w14:textId="77777777" w:rsidR="00B373D2" w:rsidRDefault="00B373D2" w:rsidP="00B373D2">
      <w:r>
        <w:t xml:space="preserve">“Just… stay out there and have a seat until we’re finished,” Hermione said, pulling the curtain closed with a snap. </w:t>
      </w:r>
    </w:p>
    <w:p w14:paraId="04C4C2A8" w14:textId="77777777" w:rsidR="00B373D2" w:rsidRDefault="00B373D2" w:rsidP="00B373D2"/>
    <w:p w14:paraId="0B6C6A3F" w14:textId="77777777" w:rsidR="00B373D2" w:rsidRDefault="00B373D2" w:rsidP="00B373D2">
      <w:r>
        <w:t xml:space="preserve">Sighing, Harry took a seat next to his gathered clothes and grumbled to himself. </w:t>
      </w:r>
    </w:p>
    <w:p w14:paraId="5934A3BD" w14:textId="77777777" w:rsidR="00B373D2" w:rsidRDefault="00B373D2" w:rsidP="00B373D2"/>
    <w:p w14:paraId="537A73FC" w14:textId="77777777" w:rsidR="00B373D2" w:rsidRDefault="00B373D2" w:rsidP="00B373D2">
      <w:r>
        <w:t xml:space="preserve">It took hours for the girls to get everything they needed. In fact, it took another hour just to finish getting knickers, but he didn’t complain too much about that. Lilith had managed to talk Heather and Hermione into getting some sexier sets. He saw them as they walked in and out of the changing room. He wasn’t sure how Lilith managed to do it, but he thanked Lucifer she did. </w:t>
      </w:r>
    </w:p>
    <w:p w14:paraId="1BC05AB9" w14:textId="77777777" w:rsidR="00B373D2" w:rsidRDefault="00B373D2" w:rsidP="00B373D2"/>
    <w:p w14:paraId="3D652C52" w14:textId="77777777" w:rsidR="00B373D2" w:rsidRDefault="00B373D2" w:rsidP="00B373D2">
      <w:r>
        <w:t xml:space="preserve">Shopping for the rest of their clothes wasn’t nearly as exciting as the knickers, and Harry was relegated to what he privately and disparagingly referred to as his cuck chair the entire time. By then, a pair of store employees had realized they intended to make a large purchase and came over to “help.” It didn’t seem to make things go any faster. </w:t>
      </w:r>
    </w:p>
    <w:p w14:paraId="6D6219B5" w14:textId="77777777" w:rsidR="00B373D2" w:rsidRDefault="00B373D2" w:rsidP="00B373D2"/>
    <w:p w14:paraId="67811F60" w14:textId="77777777" w:rsidR="00B373D2" w:rsidRDefault="00B373D2" w:rsidP="00B373D2">
      <w:r>
        <w:t xml:space="preserve">Finally, after four agonizing hours and a brief nap on Harry’s part, they were done. All of Harry’s clothes managed to fit in a couple of bags, but Heather and Lilith were carrying six apiece. Even Hermione had three. Heather had talked her into getting a few things for herself as a thank you. Hermione had put up a bit of a fight, but Harry hadn’t paid much attention. He just knew she gave in, in the end. </w:t>
      </w:r>
    </w:p>
    <w:p w14:paraId="5F9D91FF" w14:textId="77777777" w:rsidR="00B373D2" w:rsidRDefault="00B373D2" w:rsidP="00B373D2"/>
    <w:p w14:paraId="3AF6C199" w14:textId="77777777" w:rsidR="00B373D2" w:rsidRDefault="00B373D2" w:rsidP="00B373D2">
      <w:r>
        <w:t xml:space="preserve">Laden with their purchases, they stopped at a restaurant for a late lunch and then Apparated back to Grimmauld Place. While the girls were busy carefully putting away their new clothes, Harry stuffed his bags inside his wardrobe and made his way downstairs. Sirius was nowhere to be found, but Tonks was sipping a cup of tea and flipping idly through a magazine in the den. She looked up at him as he collapsed onto the couch with a sigh and smirked. </w:t>
      </w:r>
    </w:p>
    <w:p w14:paraId="276DDBE2" w14:textId="77777777" w:rsidR="00B373D2" w:rsidRDefault="00B373D2" w:rsidP="00B373D2"/>
    <w:p w14:paraId="3C9923A6" w14:textId="77777777" w:rsidR="00B373D2" w:rsidRDefault="00B373D2" w:rsidP="00B373D2">
      <w:r>
        <w:t xml:space="preserve">“Have fun?” she asked. </w:t>
      </w:r>
    </w:p>
    <w:p w14:paraId="59F97A22" w14:textId="77777777" w:rsidR="00B373D2" w:rsidRDefault="00B373D2" w:rsidP="00B373D2"/>
    <w:p w14:paraId="52CF5A98" w14:textId="77777777" w:rsidR="00B373D2" w:rsidRDefault="00B373D2" w:rsidP="00B373D2">
      <w:r>
        <w:t xml:space="preserve">Harry glared. </w:t>
      </w:r>
    </w:p>
    <w:p w14:paraId="77D356CD" w14:textId="77777777" w:rsidR="00B373D2" w:rsidRDefault="00B373D2" w:rsidP="00B373D2"/>
    <w:p w14:paraId="01B5F1A9" w14:textId="77777777" w:rsidR="00B373D2" w:rsidRDefault="00B373D2" w:rsidP="00B373D2">
      <w:r>
        <w:t xml:space="preserve">“Loads,” he said flatly. </w:t>
      </w:r>
    </w:p>
    <w:p w14:paraId="3C04852F" w14:textId="77777777" w:rsidR="00B373D2" w:rsidRDefault="00B373D2" w:rsidP="00B373D2"/>
    <w:p w14:paraId="14763D09" w14:textId="77777777" w:rsidR="00B373D2" w:rsidRDefault="00B373D2" w:rsidP="00B373D2">
      <w:r>
        <w:t xml:space="preserve">Tonks chuckled and took a sip of her tea. </w:t>
      </w:r>
    </w:p>
    <w:p w14:paraId="17104E66" w14:textId="77777777" w:rsidR="00B373D2" w:rsidRDefault="00B373D2" w:rsidP="00B373D2"/>
    <w:p w14:paraId="679C6782" w14:textId="77777777" w:rsidR="00B373D2" w:rsidRDefault="00B373D2" w:rsidP="00B373D2">
      <w:r>
        <w:t xml:space="preserve">“Where’s Sirius?” he asked. </w:t>
      </w:r>
    </w:p>
    <w:p w14:paraId="763BD8DD" w14:textId="77777777" w:rsidR="00B373D2" w:rsidRDefault="00B373D2" w:rsidP="00B373D2"/>
    <w:p w14:paraId="70FB930A" w14:textId="77777777" w:rsidR="00B373D2" w:rsidRDefault="00B373D2" w:rsidP="00B373D2">
      <w:r>
        <w:t>“Upstairs with the twins,” she told him. “He was upset he couldn’t go out, so they came to cheer him up.”</w:t>
      </w:r>
    </w:p>
    <w:p w14:paraId="7E44D11A" w14:textId="77777777" w:rsidR="00B373D2" w:rsidRDefault="00B373D2" w:rsidP="00B373D2"/>
    <w:p w14:paraId="3116D6FF" w14:textId="77777777" w:rsidR="00B373D2" w:rsidRDefault="00B373D2" w:rsidP="00B373D2">
      <w:r>
        <w:t xml:space="preserve">Harry nodded, and they fell into a companionable silence for a long moment. </w:t>
      </w:r>
    </w:p>
    <w:p w14:paraId="5442B48D" w14:textId="77777777" w:rsidR="00B373D2" w:rsidRDefault="00B373D2" w:rsidP="00B373D2"/>
    <w:p w14:paraId="1E155CBE" w14:textId="77777777" w:rsidR="00B373D2" w:rsidRDefault="00B373D2" w:rsidP="00B373D2">
      <w:r>
        <w:t xml:space="preserve">“Listen, I need a favor,” he said suddenly. </w:t>
      </w:r>
    </w:p>
    <w:p w14:paraId="34939E7F" w14:textId="77777777" w:rsidR="00B373D2" w:rsidRDefault="00B373D2" w:rsidP="00B373D2"/>
    <w:p w14:paraId="1E342DD4" w14:textId="77777777" w:rsidR="00B373D2" w:rsidRDefault="00B373D2" w:rsidP="00B373D2">
      <w:r>
        <w:t>“Oh?”</w:t>
      </w:r>
    </w:p>
    <w:p w14:paraId="52CEE0A0" w14:textId="77777777" w:rsidR="00B373D2" w:rsidRDefault="00B373D2" w:rsidP="00B373D2"/>
    <w:p w14:paraId="658C4652" w14:textId="77777777" w:rsidR="00B373D2" w:rsidRDefault="00B373D2" w:rsidP="00B373D2">
      <w:r>
        <w:t>“Can you distract Heather for a little while? I want to spend some time with Hermione.”</w:t>
      </w:r>
    </w:p>
    <w:p w14:paraId="51729CB7" w14:textId="77777777" w:rsidR="00B373D2" w:rsidRDefault="00B373D2" w:rsidP="00B373D2"/>
    <w:p w14:paraId="34F30C05" w14:textId="77777777" w:rsidR="00B373D2" w:rsidRDefault="00B373D2" w:rsidP="00B373D2">
      <w:r>
        <w:t xml:space="preserve">“Getting bored of me already?” Tonks asked teasingly. </w:t>
      </w:r>
    </w:p>
    <w:p w14:paraId="6B20F91A" w14:textId="77777777" w:rsidR="00B373D2" w:rsidRDefault="00B373D2" w:rsidP="00B373D2"/>
    <w:p w14:paraId="6B0139C0" w14:textId="77777777" w:rsidR="00B373D2" w:rsidRDefault="00B373D2" w:rsidP="00B373D2">
      <w:r>
        <w:t>“Hardly,” Harry smiled. “But she made a deal. She’s mine for the next year. I just want to remind her of that and, hopefully, give her a reason to stick around after the deal is done.”</w:t>
      </w:r>
    </w:p>
    <w:p w14:paraId="29117CC1" w14:textId="77777777" w:rsidR="00B373D2" w:rsidRDefault="00B373D2" w:rsidP="00B373D2"/>
    <w:p w14:paraId="1EEBB149" w14:textId="77777777" w:rsidR="00B373D2" w:rsidRDefault="00B373D2" w:rsidP="00B373D2">
      <w:r>
        <w:t xml:space="preserve">“How many women do you plan on seducing?” she asked curiously. </w:t>
      </w:r>
    </w:p>
    <w:p w14:paraId="52FD07B3" w14:textId="77777777" w:rsidR="00B373D2" w:rsidRDefault="00B373D2" w:rsidP="00B373D2"/>
    <w:p w14:paraId="501D311F" w14:textId="77777777" w:rsidR="00B373D2" w:rsidRDefault="00B373D2" w:rsidP="00B373D2">
      <w:r>
        <w:t>“As many as possible,” he grinned. “Lilith would be disappointed if I did anything less.”</w:t>
      </w:r>
    </w:p>
    <w:p w14:paraId="0AF25CF7" w14:textId="77777777" w:rsidR="00B373D2" w:rsidRDefault="00B373D2" w:rsidP="00B373D2"/>
    <w:p w14:paraId="0EE51606" w14:textId="77777777" w:rsidR="00B373D2" w:rsidRDefault="00B373D2" w:rsidP="00B373D2">
      <w:r>
        <w:t xml:space="preserve">Tonks snorted. </w:t>
      </w:r>
    </w:p>
    <w:p w14:paraId="058A90B1" w14:textId="77777777" w:rsidR="00B373D2" w:rsidRDefault="00B373D2" w:rsidP="00B373D2"/>
    <w:p w14:paraId="2FDD85BB" w14:textId="77777777" w:rsidR="00B373D2" w:rsidRDefault="00B373D2" w:rsidP="00B373D2">
      <w:r>
        <w:t>“Alright, count me in, but you owe me one.”</w:t>
      </w:r>
    </w:p>
    <w:p w14:paraId="60602FF2" w14:textId="77777777" w:rsidR="00B373D2" w:rsidRDefault="00B373D2" w:rsidP="00B373D2"/>
    <w:p w14:paraId="651C4F06" w14:textId="77777777" w:rsidR="00B373D2" w:rsidRDefault="00B373D2" w:rsidP="00B373D2">
      <w:r>
        <w:t xml:space="preserve">“Oh, I’ll give you more than one,” he smirked. </w:t>
      </w:r>
    </w:p>
    <w:p w14:paraId="0A10798B" w14:textId="77777777" w:rsidR="00B373D2" w:rsidRDefault="00B373D2" w:rsidP="00B373D2"/>
    <w:p w14:paraId="35136D3D" w14:textId="77777777" w:rsidR="00B373D2" w:rsidRDefault="00B373D2" w:rsidP="00B373D2">
      <w:r>
        <w:t xml:space="preserve">Tonks shook her head, a smile twitching at the corners of her lips. </w:t>
      </w:r>
    </w:p>
    <w:p w14:paraId="4552894A" w14:textId="77777777" w:rsidR="00B373D2" w:rsidRDefault="00B373D2" w:rsidP="00B373D2"/>
    <w:p w14:paraId="0A69A458" w14:textId="77777777" w:rsidR="00B373D2" w:rsidRDefault="00B373D2" w:rsidP="00B373D2">
      <w:r>
        <w:t>“You know, I think Heather fancies you,” Harry said casually. “She was dreaming about you last night.”</w:t>
      </w:r>
    </w:p>
    <w:p w14:paraId="11D269E3" w14:textId="77777777" w:rsidR="00B373D2" w:rsidRDefault="00B373D2" w:rsidP="00B373D2"/>
    <w:p w14:paraId="5034D97E" w14:textId="77777777" w:rsidR="00B373D2" w:rsidRDefault="00B373D2" w:rsidP="00B373D2">
      <w:r>
        <w:t xml:space="preserve">“Are you trying to get me to sleep with your sister?” she laughed incredulously. </w:t>
      </w:r>
    </w:p>
    <w:p w14:paraId="1688A12D" w14:textId="77777777" w:rsidR="00B373D2" w:rsidRDefault="00B373D2" w:rsidP="00B373D2"/>
    <w:p w14:paraId="129BEC21" w14:textId="77777777" w:rsidR="00B373D2" w:rsidRDefault="00B373D2" w:rsidP="00B373D2">
      <w:r>
        <w:t>“No,” Harry said, shaking his head. “I want you to shag her brains out.”</w:t>
      </w:r>
    </w:p>
    <w:p w14:paraId="02BE6AFC" w14:textId="77777777" w:rsidR="00B373D2" w:rsidRDefault="00B373D2" w:rsidP="00B373D2"/>
    <w:p w14:paraId="5E1AF37A" w14:textId="77777777" w:rsidR="00B373D2" w:rsidRDefault="00B373D2" w:rsidP="00B373D2">
      <w:r>
        <w:t xml:space="preserve">Tonks laughed even harder. </w:t>
      </w:r>
    </w:p>
    <w:p w14:paraId="4AFB766C" w14:textId="77777777" w:rsidR="00B373D2" w:rsidRDefault="00B373D2" w:rsidP="00B373D2"/>
    <w:p w14:paraId="2BFAFBAE" w14:textId="77777777" w:rsidR="00B373D2" w:rsidRDefault="00B373D2" w:rsidP="00B373D2">
      <w:r>
        <w:t>“You’re crazy.”</w:t>
      </w:r>
    </w:p>
    <w:p w14:paraId="56961202" w14:textId="77777777" w:rsidR="00B373D2" w:rsidRDefault="00B373D2" w:rsidP="00B373D2"/>
    <w:p w14:paraId="563DC1B9" w14:textId="77777777" w:rsidR="00B373D2" w:rsidRDefault="00B373D2" w:rsidP="00B373D2">
      <w:r>
        <w:t xml:space="preserve">Harry grinned and shrugged. </w:t>
      </w:r>
    </w:p>
    <w:p w14:paraId="1A3DBEBC" w14:textId="77777777" w:rsidR="00B373D2" w:rsidRDefault="00B373D2" w:rsidP="00B373D2"/>
    <w:p w14:paraId="4DCAF4AF" w14:textId="77777777" w:rsidR="00B373D2" w:rsidRDefault="00B373D2" w:rsidP="00B373D2">
      <w:r>
        <w:t xml:space="preserve">“Just a suggestion,” he said. </w:t>
      </w:r>
    </w:p>
    <w:p w14:paraId="7E19B4DD" w14:textId="77777777" w:rsidR="00B373D2" w:rsidRDefault="00B373D2" w:rsidP="00B373D2"/>
    <w:p w14:paraId="3B3C7394" w14:textId="77777777" w:rsidR="00B373D2" w:rsidRDefault="00B373D2" w:rsidP="00B373D2">
      <w:r>
        <w:t>Levering himself off the sofa, he wandered back upstairs, where Hermione was helping Heather put her clothes away. They were talking and laughing happily, oblivious to his presence. Harry leaned against the doorway and watched for a moment with a smile. It was good to see Heather happy for once.</w:t>
      </w:r>
    </w:p>
    <w:p w14:paraId="192AC0D2" w14:textId="77777777" w:rsidR="00B373D2" w:rsidRDefault="00B373D2" w:rsidP="00B373D2"/>
    <w:p w14:paraId="1833F9C7" w14:textId="77777777" w:rsidR="00B373D2" w:rsidRDefault="00B373D2" w:rsidP="00B373D2">
      <w:r>
        <w:t>“Hey,” he said, gaining their attention. “Need any help?”</w:t>
      </w:r>
    </w:p>
    <w:p w14:paraId="1D0217B2" w14:textId="77777777" w:rsidR="00B373D2" w:rsidRDefault="00B373D2" w:rsidP="00B373D2"/>
    <w:p w14:paraId="7453B751" w14:textId="77777777" w:rsidR="00B373D2" w:rsidRDefault="00B373D2" w:rsidP="00B373D2">
      <w:r>
        <w:t>“I think we got it,” Hermione replied. “I had a thought, though. We still need to get you your school things if you’re coming to Hogwarts.”</w:t>
      </w:r>
    </w:p>
    <w:p w14:paraId="4AAC8C58" w14:textId="77777777" w:rsidR="00B373D2" w:rsidRDefault="00B373D2" w:rsidP="00B373D2"/>
    <w:p w14:paraId="5890F7CA" w14:textId="77777777" w:rsidR="00B373D2" w:rsidRDefault="00B373D2" w:rsidP="00B373D2">
      <w:r>
        <w:t>“I’ll pick that stuff up later,” Harry said. “I think I’ve done enough shopping for a while.”</w:t>
      </w:r>
    </w:p>
    <w:p w14:paraId="4C7EE8D5" w14:textId="77777777" w:rsidR="00B373D2" w:rsidRDefault="00B373D2" w:rsidP="00B373D2"/>
    <w:p w14:paraId="3BB71529" w14:textId="77777777" w:rsidR="00B373D2" w:rsidRDefault="00B373D2" w:rsidP="00B373D2">
      <w:r>
        <w:t xml:space="preserve">The girls laughed as Tonks appeared behind him and poked her head over his shoulder. </w:t>
      </w:r>
    </w:p>
    <w:p w14:paraId="79B3A14E" w14:textId="77777777" w:rsidR="00B373D2" w:rsidRDefault="00B373D2" w:rsidP="00B373D2"/>
    <w:p w14:paraId="7B401E40" w14:textId="77777777" w:rsidR="00B373D2" w:rsidRDefault="00B373D2" w:rsidP="00B373D2">
      <w:r>
        <w:t>“Oh, good. You’re back,” she smiled. “Can I borrow you for a minute, Heather. I need a hand.”</w:t>
      </w:r>
    </w:p>
    <w:p w14:paraId="65D57343" w14:textId="77777777" w:rsidR="00B373D2" w:rsidRDefault="00B373D2" w:rsidP="00B373D2"/>
    <w:p w14:paraId="48B3AE7A" w14:textId="77777777" w:rsidR="00B373D2" w:rsidRDefault="00B373D2" w:rsidP="00B373D2">
      <w:r>
        <w:t>“Sure,” Heather smiled back. “I’ll be right back.”</w:t>
      </w:r>
    </w:p>
    <w:p w14:paraId="30394FB2" w14:textId="77777777" w:rsidR="00B373D2" w:rsidRDefault="00B373D2" w:rsidP="00B373D2"/>
    <w:p w14:paraId="21B31D2F" w14:textId="77777777" w:rsidR="00B373D2" w:rsidRDefault="00B373D2" w:rsidP="00B373D2">
      <w:r>
        <w:t xml:space="preserve">She dashed out of the room and followed Tonks down the hall. Harry smirked when he realized Tonks was taking her to her bedroom. When he turned back to Hermione, she’d already returned to folding clothes and placing them neatly on the bed, humming quietly to herself. Smiling, Harry walked up behind her and wrapped his arms around her waist. Hermione jumped and stiffened nervously. </w:t>
      </w:r>
    </w:p>
    <w:p w14:paraId="6F734C6B" w14:textId="77777777" w:rsidR="00B373D2" w:rsidRDefault="00B373D2" w:rsidP="00B373D2"/>
    <w:p w14:paraId="3547957D" w14:textId="77777777" w:rsidR="00B373D2" w:rsidRDefault="00B373D2" w:rsidP="00B373D2">
      <w:r>
        <w:t xml:space="preserve">“You haven’t forgotten about our deal, have you?” he asked, his tone soft and deep. </w:t>
      </w:r>
    </w:p>
    <w:p w14:paraId="163EB68D" w14:textId="77777777" w:rsidR="00B373D2" w:rsidRDefault="00B373D2" w:rsidP="00B373D2"/>
    <w:p w14:paraId="7EEE0667" w14:textId="77777777" w:rsidR="00B373D2" w:rsidRDefault="00B373D2" w:rsidP="00B373D2">
      <w:r>
        <w:t>“Now!?” Hermione asked, her voice a pitch higher than normal. “But Heather will be back any second.”</w:t>
      </w:r>
    </w:p>
    <w:p w14:paraId="0C788CB1" w14:textId="77777777" w:rsidR="00B373D2" w:rsidRDefault="00B373D2" w:rsidP="00B373D2"/>
    <w:p w14:paraId="07BA0BBD" w14:textId="77777777" w:rsidR="00B373D2" w:rsidRDefault="00B373D2" w:rsidP="00B373D2">
      <w:r>
        <w:t xml:space="preserve">Harry chuckled and pulled her back flush against his chest, hands splayed across her torso. </w:t>
      </w:r>
    </w:p>
    <w:p w14:paraId="0761164C" w14:textId="77777777" w:rsidR="00B373D2" w:rsidRDefault="00B373D2" w:rsidP="00B373D2"/>
    <w:p w14:paraId="32A123C6" w14:textId="77777777" w:rsidR="00B373D2" w:rsidRDefault="00B373D2" w:rsidP="00B373D2">
      <w:r>
        <w:t xml:space="preserve">“Tonks will keep her busy for a while. You know, I still feel bad our first time was so rushed,” he said, nibbling her earlobe. </w:t>
      </w:r>
    </w:p>
    <w:p w14:paraId="6AE62550" w14:textId="77777777" w:rsidR="00B373D2" w:rsidRDefault="00B373D2" w:rsidP="00B373D2"/>
    <w:p w14:paraId="1A326BB8" w14:textId="77777777" w:rsidR="00B373D2" w:rsidRDefault="00B373D2" w:rsidP="00B373D2">
      <w:r>
        <w:t xml:space="preserve">Hermione shivered, and he spun her around in his arms. Before she could react, he pressed his lips to hers and pushed her back onto the bed, sending the piles of neatly folded clothes tumbling to the floor. </w:t>
      </w:r>
    </w:p>
    <w:p w14:paraId="1B5B3CD9" w14:textId="77777777" w:rsidR="00B373D2" w:rsidRDefault="00B373D2" w:rsidP="00B373D2"/>
    <w:p w14:paraId="163A23DB" w14:textId="77777777" w:rsidR="00B373D2" w:rsidRDefault="00B373D2" w:rsidP="00B373D2">
      <w:pPr>
        <w:jc w:val="center"/>
      </w:pPr>
      <w:r>
        <w:t>~</w:t>
      </w:r>
    </w:p>
    <w:p w14:paraId="4F7E45ED" w14:textId="77777777" w:rsidR="00B373D2" w:rsidRDefault="00B373D2" w:rsidP="00B373D2">
      <w:pPr>
        <w:jc w:val="center"/>
      </w:pPr>
    </w:p>
    <w:p w14:paraId="3A4D65DF" w14:textId="77777777" w:rsidR="00B373D2" w:rsidRDefault="00B373D2" w:rsidP="00B373D2">
      <w:r>
        <w:lastRenderedPageBreak/>
        <w:t xml:space="preserve">Down the hall, Tonks led Heather into her bedroom, closed the door, and quietly turned the lock. </w:t>
      </w:r>
    </w:p>
    <w:p w14:paraId="4649EE82" w14:textId="77777777" w:rsidR="00B373D2" w:rsidRDefault="00B373D2" w:rsidP="00B373D2"/>
    <w:p w14:paraId="1D4FCA8B" w14:textId="77777777" w:rsidR="00B373D2" w:rsidRDefault="00B373D2" w:rsidP="00B373D2">
      <w:r>
        <w:t xml:space="preserve">“What did you need help with?” Heather asked, turning to face her curiously. </w:t>
      </w:r>
    </w:p>
    <w:p w14:paraId="1919FDC1" w14:textId="77777777" w:rsidR="00B373D2" w:rsidRDefault="00B373D2" w:rsidP="00B373D2"/>
    <w:p w14:paraId="1528A4FD" w14:textId="77777777" w:rsidR="00B373D2" w:rsidRDefault="00B373D2" w:rsidP="00B373D2">
      <w:r>
        <w:t>“There’s actually something I wanted to talk to you about,” Tonks grinned. “I heard you had a naughty dream about me last night.”</w:t>
      </w:r>
    </w:p>
    <w:p w14:paraId="534E4983" w14:textId="77777777" w:rsidR="00B373D2" w:rsidRDefault="00B373D2" w:rsidP="00B373D2"/>
    <w:p w14:paraId="7D670AFE" w14:textId="77777777" w:rsidR="00B373D2" w:rsidRDefault="00B373D2" w:rsidP="00B373D2">
      <w:r>
        <w:t xml:space="preserve">Heather’s eyes went wide and her face flushed. </w:t>
      </w:r>
    </w:p>
    <w:p w14:paraId="751D9B65" w14:textId="77777777" w:rsidR="00B373D2" w:rsidRDefault="00B373D2" w:rsidP="00B373D2"/>
    <w:p w14:paraId="0BDF6BE7" w14:textId="77777777" w:rsidR="00B373D2" w:rsidRDefault="00B373D2" w:rsidP="00B373D2">
      <w:r>
        <w:t>“What!? How did you?... Wait, Harry told you that?”</w:t>
      </w:r>
    </w:p>
    <w:p w14:paraId="153B3A4A" w14:textId="77777777" w:rsidR="00B373D2" w:rsidRDefault="00B373D2" w:rsidP="00B373D2"/>
    <w:p w14:paraId="1C37D34B" w14:textId="77777777" w:rsidR="00B373D2" w:rsidRDefault="00B373D2" w:rsidP="00B373D2">
      <w:r>
        <w:t xml:space="preserve">Tonks’s grin was all the answer she needed. Heather covered her blushing face with her hands and groaned audibly. </w:t>
      </w:r>
    </w:p>
    <w:p w14:paraId="24B1B6BE" w14:textId="77777777" w:rsidR="00B373D2" w:rsidRDefault="00B373D2" w:rsidP="00B373D2"/>
    <w:p w14:paraId="50BC7056" w14:textId="77777777" w:rsidR="00B373D2" w:rsidRDefault="00B373D2" w:rsidP="00B373D2">
      <w:r>
        <w:t xml:space="preserve">“Oh, God, Tonks. I’m so sorry,” she muttered embarrassedly. </w:t>
      </w:r>
    </w:p>
    <w:p w14:paraId="682E80DC" w14:textId="77777777" w:rsidR="00B373D2" w:rsidRDefault="00B373D2" w:rsidP="00B373D2"/>
    <w:p w14:paraId="5B126E28" w14:textId="77777777" w:rsidR="00B373D2" w:rsidRDefault="00B373D2" w:rsidP="00B373D2">
      <w:r>
        <w:t>“Oh, don’t be,” Tonks laughed. “I’m flattered. Really. But it got me thinking. You’ll probably be a bit bored while Harry’s off shagging Hermione…”</w:t>
      </w:r>
    </w:p>
    <w:p w14:paraId="6D18E67F" w14:textId="77777777" w:rsidR="00B373D2" w:rsidRDefault="00B373D2" w:rsidP="00B373D2"/>
    <w:p w14:paraId="6F4F7A8A" w14:textId="77777777" w:rsidR="00B373D2" w:rsidRDefault="00B373D2" w:rsidP="00B373D2">
      <w:r>
        <w:t xml:space="preserve">Heather looked up sharply. </w:t>
      </w:r>
    </w:p>
    <w:p w14:paraId="571CE942" w14:textId="77777777" w:rsidR="00B373D2" w:rsidRDefault="00B373D2" w:rsidP="00B373D2"/>
    <w:p w14:paraId="0B2D5CD3" w14:textId="77777777" w:rsidR="00B373D2" w:rsidRDefault="00B373D2" w:rsidP="00B373D2">
      <w:r>
        <w:t>“Wait, you think Harry and Hermione are-”</w:t>
      </w:r>
    </w:p>
    <w:p w14:paraId="664EC7F1" w14:textId="77777777" w:rsidR="00B373D2" w:rsidRDefault="00B373D2" w:rsidP="00B373D2"/>
    <w:p w14:paraId="775958B7" w14:textId="77777777" w:rsidR="00B373D2" w:rsidRDefault="00B373D2" w:rsidP="00B373D2">
      <w:r>
        <w:t xml:space="preserve">In a moment of pure cosmic timing, they heard Hermione moan Harry’s name loudly through the wall. Tonks smirked while Heather managed to find a new shade of red to blush. Slowly, she sauntered up to Heather, who stared at her like a Mooncalf caught in the wandlight. </w:t>
      </w:r>
    </w:p>
    <w:p w14:paraId="39AD6176" w14:textId="77777777" w:rsidR="00B373D2" w:rsidRDefault="00B373D2" w:rsidP="00B373D2"/>
    <w:p w14:paraId="4B80C4CF" w14:textId="77777777" w:rsidR="00B373D2" w:rsidRDefault="00B373D2" w:rsidP="00B373D2">
      <w:r>
        <w:lastRenderedPageBreak/>
        <w:t xml:space="preserve">“Since those two are going to be busy for a while, and you seemed interested, I thought we could find our own way to pass the time,” Tonks whispered huskily. </w:t>
      </w:r>
    </w:p>
    <w:p w14:paraId="260B03FB" w14:textId="77777777" w:rsidR="00B373D2" w:rsidRDefault="00B373D2" w:rsidP="00B373D2"/>
    <w:p w14:paraId="0FA4724D" w14:textId="77777777" w:rsidR="00B373D2" w:rsidRDefault="00B373D2" w:rsidP="00B373D2">
      <w:r>
        <w:t xml:space="preserve">She carefully placed her hands on Heather’s hips and pulled her closer until their breasts touched. </w:t>
      </w:r>
    </w:p>
    <w:p w14:paraId="32C1BDB4" w14:textId="77777777" w:rsidR="00B373D2" w:rsidRDefault="00B373D2" w:rsidP="00B373D2"/>
    <w:p w14:paraId="4D97720A" w14:textId="77777777" w:rsidR="00B373D2" w:rsidRDefault="00B373D2" w:rsidP="00B373D2">
      <w:r>
        <w:t>“Er, well, I-I’ve never…”</w:t>
      </w:r>
    </w:p>
    <w:p w14:paraId="45FEC6B2" w14:textId="77777777" w:rsidR="00B373D2" w:rsidRDefault="00B373D2" w:rsidP="00B373D2"/>
    <w:p w14:paraId="5A196511" w14:textId="77777777" w:rsidR="00B373D2" w:rsidRDefault="00B373D2" w:rsidP="00B373D2">
      <w:r>
        <w:t>“Never?” Tonks asked. “Not even with a boy?”</w:t>
      </w:r>
    </w:p>
    <w:p w14:paraId="1B47252E" w14:textId="77777777" w:rsidR="00B373D2" w:rsidRDefault="00B373D2" w:rsidP="00B373D2"/>
    <w:p w14:paraId="136A0DAF" w14:textId="77777777" w:rsidR="00B373D2" w:rsidRDefault="00B373D2" w:rsidP="00B373D2">
      <w:r>
        <w:t xml:space="preserve">Heather bit her lip and shook her head. </w:t>
      </w:r>
    </w:p>
    <w:p w14:paraId="669BC059" w14:textId="77777777" w:rsidR="00B373D2" w:rsidRDefault="00B373D2" w:rsidP="00B373D2"/>
    <w:p w14:paraId="002F0501" w14:textId="77777777" w:rsidR="00B373D2" w:rsidRDefault="00B373D2" w:rsidP="00B373D2">
      <w:r>
        <w:t xml:space="preserve">“Well, then, how about we give it a try, and you tell me when you want to stop,” Tonks suggested. </w:t>
      </w:r>
    </w:p>
    <w:p w14:paraId="26DFB5B5" w14:textId="77777777" w:rsidR="00B373D2" w:rsidRDefault="00B373D2" w:rsidP="00B373D2"/>
    <w:p w14:paraId="6F4A9906" w14:textId="77777777" w:rsidR="00B373D2" w:rsidRDefault="00B373D2" w:rsidP="00B373D2">
      <w:r>
        <w:t xml:space="preserve">Heather nodded, and then her eyes widened as Tonks dipped her head for a kiss. </w:t>
      </w:r>
    </w:p>
    <w:p w14:paraId="1BDD7338" w14:textId="77777777" w:rsidR="00B373D2" w:rsidRDefault="00B373D2" w:rsidP="00B373D2"/>
    <w:p w14:paraId="1999DE86" w14:textId="77777777" w:rsidR="00B373D2" w:rsidRDefault="00B373D2" w:rsidP="00B373D2">
      <w:pPr>
        <w:jc w:val="center"/>
      </w:pPr>
      <w:r>
        <w:t>~</w:t>
      </w:r>
    </w:p>
    <w:p w14:paraId="3EFA707B" w14:textId="77777777" w:rsidR="00B373D2" w:rsidRDefault="00B373D2" w:rsidP="00B373D2">
      <w:pPr>
        <w:jc w:val="center"/>
      </w:pPr>
    </w:p>
    <w:p w14:paraId="28B9E232" w14:textId="77777777" w:rsidR="00B373D2" w:rsidRDefault="00B373D2" w:rsidP="00B373D2">
      <w:r>
        <w:t xml:space="preserve">Hermione writhed on the bed as Harry buried his face between her legs and slipped his tongue between her folds. She swore he had to be using magic. There was no way it was supposed to feel that good. He swiped up and swirled his tongue around her clit, drawing a deep, strangled groan from her lips that she didn’t know she could produce. </w:t>
      </w:r>
    </w:p>
    <w:p w14:paraId="7E2764E3" w14:textId="77777777" w:rsidR="00B373D2" w:rsidRDefault="00B373D2" w:rsidP="00B373D2"/>
    <w:p w14:paraId="485658AB" w14:textId="77777777" w:rsidR="00B373D2" w:rsidRDefault="00B373D2" w:rsidP="00B373D2">
      <w:r>
        <w:t xml:space="preserve">“Harry!” she shouted, grabbing two fistfuls of his hair. </w:t>
      </w:r>
    </w:p>
    <w:p w14:paraId="339469DE" w14:textId="77777777" w:rsidR="00B373D2" w:rsidRDefault="00B373D2" w:rsidP="00B373D2"/>
    <w:p w14:paraId="5FAE4A01" w14:textId="77777777" w:rsidR="00B373D2" w:rsidRDefault="00B373D2" w:rsidP="00B373D2">
      <w:r>
        <w:t xml:space="preserve">He looked up at her, smugness swimming in his eyes as he drove her closer and closer to the edge. Hermione’s breath shuddered, her back arched, and her muscles tensed. He knew exactly how close she was and held her right at the tipping point. It was wonderful, blissful agony. She </w:t>
      </w:r>
      <w:r>
        <w:lastRenderedPageBreak/>
        <w:t xml:space="preserve">would have begged, but the breath was stolen from her lungs. Finally, mercifully, he wrapped his lips around her clit and lashed it with his tongue. </w:t>
      </w:r>
    </w:p>
    <w:p w14:paraId="3C59F8D5" w14:textId="77777777" w:rsidR="00B373D2" w:rsidRDefault="00B373D2" w:rsidP="00B373D2"/>
    <w:p w14:paraId="62ABCF81" w14:textId="77777777" w:rsidR="00B373D2" w:rsidRDefault="00B373D2" w:rsidP="00B373D2">
      <w:r>
        <w:t xml:space="preserve">It moved faster and faster until it was vibrating against her sensitive nub. Stars burst in her vision as she tumbled over the edge. A scream ripped from her throat. She tried to push him away, feeling like she might lose her mind if her orgasm got any better, but Harry remained firmly in place, extending her climax until her eyes rolled into the back of her head. Hermione’s vision went black, and then he stopped. </w:t>
      </w:r>
    </w:p>
    <w:p w14:paraId="744476AE" w14:textId="77777777" w:rsidR="00B373D2" w:rsidRDefault="00B373D2" w:rsidP="00B373D2"/>
    <w:p w14:paraId="0189E3DB" w14:textId="77777777" w:rsidR="00B373D2" w:rsidRDefault="00B373D2" w:rsidP="00B373D2">
      <w:r>
        <w:t xml:space="preserve">Her body sagged, chest rising and falling rapidly with her breaths. She whimpered when she felt his breath ghost across her hypersensitive folds. Harry kissed the insides of her thighs, worked his way up her stomach, and paused at her breasts. Hermione moaned as he kissed her nipples. They’d never felt so sensitive. Each flick of his tongue sent a shiver through her body. She felt like she’d reached another plane of existence, one where she could feel sensations she normally couldn’t. </w:t>
      </w:r>
    </w:p>
    <w:p w14:paraId="21F6F8BD" w14:textId="77777777" w:rsidR="00B373D2" w:rsidRDefault="00B373D2" w:rsidP="00B373D2"/>
    <w:p w14:paraId="1AB13CA3" w14:textId="77777777" w:rsidR="00B373D2" w:rsidRDefault="00B373D2" w:rsidP="00B373D2">
      <w:r>
        <w:t xml:space="preserve">It almost reminded her of the moment she discovered magic was real. It was like a whole new world was open to her. </w:t>
      </w:r>
    </w:p>
    <w:p w14:paraId="1C6FED41" w14:textId="77777777" w:rsidR="00B373D2" w:rsidRDefault="00B373D2" w:rsidP="00B373D2"/>
    <w:p w14:paraId="0CEDA302" w14:textId="77777777" w:rsidR="00B373D2" w:rsidRDefault="00B373D2" w:rsidP="00B373D2">
      <w:r>
        <w:t xml:space="preserve">Her thoughts were brought to a screeching halt when Harry continued kissing up her neck and captured her lips. She could taste herself on his tongue, but that paled in comparison to the feeling of his hot, hard length pressing against her folds. Uncontrollably, she bucked against him, her body seeking the contact like an addict seeking their next high. </w:t>
      </w:r>
    </w:p>
    <w:p w14:paraId="13932B08" w14:textId="77777777" w:rsidR="00B373D2" w:rsidRDefault="00B373D2" w:rsidP="00B373D2"/>
    <w:p w14:paraId="0FE67C95" w14:textId="77777777" w:rsidR="00B373D2" w:rsidRDefault="00B373D2" w:rsidP="00B373D2">
      <w:r>
        <w:t xml:space="preserve">Harry chuckled against her lips, lined himself up, and slowly sank into her depths. Harry gasped as she stretched around him. It felt like her first time all over again. She felt every inch of him sink in until their hips met. </w:t>
      </w:r>
    </w:p>
    <w:p w14:paraId="18461179" w14:textId="77777777" w:rsidR="00B373D2" w:rsidRDefault="00B373D2" w:rsidP="00B373D2"/>
    <w:p w14:paraId="531906AA" w14:textId="77777777" w:rsidR="00B373D2" w:rsidRDefault="00B373D2" w:rsidP="00B373D2">
      <w:r>
        <w:t xml:space="preserve">“Ohhh,” she groaned as his pelvis bumped her throbbing clit. </w:t>
      </w:r>
    </w:p>
    <w:p w14:paraId="022196B1" w14:textId="77777777" w:rsidR="00B373D2" w:rsidRDefault="00B373D2" w:rsidP="00B373D2"/>
    <w:p w14:paraId="5D9EC7E2" w14:textId="77777777" w:rsidR="00B373D2" w:rsidRDefault="00B373D2" w:rsidP="00B373D2">
      <w:r>
        <w:t>Harry kissed and sucked at her neck as he rolled his hips, churning her depths and giving her a chance to adjust to his size before he started moving in earnest.</w:t>
      </w:r>
    </w:p>
    <w:p w14:paraId="2F67232A" w14:textId="77777777" w:rsidR="00B373D2" w:rsidRDefault="00B373D2" w:rsidP="00B373D2"/>
    <w:p w14:paraId="22BCC89E" w14:textId="77777777" w:rsidR="00B373D2" w:rsidRDefault="00B373D2" w:rsidP="00B373D2">
      <w:pPr>
        <w:jc w:val="center"/>
      </w:pPr>
      <w:r>
        <w:lastRenderedPageBreak/>
        <w:t>~</w:t>
      </w:r>
    </w:p>
    <w:p w14:paraId="3F691E61" w14:textId="77777777" w:rsidR="00B373D2" w:rsidRDefault="00B373D2" w:rsidP="00B373D2">
      <w:pPr>
        <w:jc w:val="center"/>
      </w:pPr>
    </w:p>
    <w:p w14:paraId="3EBF45EE" w14:textId="77777777" w:rsidR="00B373D2" w:rsidRDefault="00B373D2" w:rsidP="00B373D2">
      <w:r>
        <w:t xml:space="preserve">Heather gasped as Tonks pinned her naked body to the bed and kissed her passionately. She had no idea how things had progressed so quickly, but she wasn’t about to complain. Tonks’s hands were all over her, caressing her sides and squeezing her breasts. She inhaled sharply and arched her back when she pinched her pink nipple and gave it a playful tug. </w:t>
      </w:r>
    </w:p>
    <w:p w14:paraId="4AEA9B5E" w14:textId="77777777" w:rsidR="00B373D2" w:rsidRDefault="00B373D2" w:rsidP="00B373D2"/>
    <w:p w14:paraId="2557522C" w14:textId="77777777" w:rsidR="00B373D2" w:rsidRDefault="00B373D2" w:rsidP="00B373D2">
      <w:r>
        <w:t xml:space="preserve">Nervously, she brought her own hands up to Tonks’s chest and touched it softly. She broke their kiss and stared incredulously when she felt her breasts swell until they overflowed her hands. They’d been fairly small, a small C-cup like Hermione’s, when they’d started, and now they were even larger than her own. </w:t>
      </w:r>
    </w:p>
    <w:p w14:paraId="21F8207A" w14:textId="77777777" w:rsidR="00B373D2" w:rsidRDefault="00B373D2" w:rsidP="00B373D2"/>
    <w:p w14:paraId="4702AE87" w14:textId="77777777" w:rsidR="00B373D2" w:rsidRDefault="00B373D2" w:rsidP="00B373D2">
      <w:r>
        <w:t>“What do you like?” Tonks asked playfully. “Big? Small?”</w:t>
      </w:r>
    </w:p>
    <w:p w14:paraId="4CEE5273" w14:textId="77777777" w:rsidR="00B373D2" w:rsidRDefault="00B373D2" w:rsidP="00B373D2"/>
    <w:p w14:paraId="6DDDE4B6" w14:textId="77777777" w:rsidR="00B373D2" w:rsidRDefault="00B373D2" w:rsidP="00B373D2">
      <w:r>
        <w:t xml:space="preserve">Her chest changed under Heather’s hands with each word. </w:t>
      </w:r>
    </w:p>
    <w:p w14:paraId="749BF946" w14:textId="77777777" w:rsidR="00B373D2" w:rsidRDefault="00B373D2" w:rsidP="00B373D2"/>
    <w:p w14:paraId="1EB6E6A5" w14:textId="77777777" w:rsidR="00B373D2" w:rsidRDefault="00B373D2" w:rsidP="00B373D2">
      <w:r>
        <w:t xml:space="preserve">“Er, whatever you prefer,” she said cautiously. </w:t>
      </w:r>
    </w:p>
    <w:p w14:paraId="69BB174A" w14:textId="77777777" w:rsidR="00B373D2" w:rsidRDefault="00B373D2" w:rsidP="00B373D2"/>
    <w:p w14:paraId="4979596F" w14:textId="77777777" w:rsidR="00B373D2" w:rsidRDefault="00B373D2" w:rsidP="00B373D2">
      <w:r>
        <w:t xml:space="preserve">Tonks sighed and rolled her eyes. </w:t>
      </w:r>
    </w:p>
    <w:p w14:paraId="4F68D236" w14:textId="77777777" w:rsidR="00B373D2" w:rsidRDefault="00B373D2" w:rsidP="00B373D2"/>
    <w:p w14:paraId="03554820" w14:textId="77777777" w:rsidR="00B373D2" w:rsidRDefault="00B373D2" w:rsidP="00B373D2">
      <w:r>
        <w:t>“Come on, Heather,” she scolded lightly. “I’m a Metamorphmagus. There’s no point in not enjoying the perks. Now, what kind of tits would you like?”</w:t>
      </w:r>
    </w:p>
    <w:p w14:paraId="79BC9351" w14:textId="77777777" w:rsidR="00B373D2" w:rsidRDefault="00B373D2" w:rsidP="00B373D2"/>
    <w:p w14:paraId="526C8443" w14:textId="77777777" w:rsidR="00B373D2" w:rsidRDefault="00B373D2" w:rsidP="00B373D2">
      <w:r>
        <w:t>“Er,” Heather said, blushing at how stupid she sounded to her own ears. “Big?”</w:t>
      </w:r>
    </w:p>
    <w:p w14:paraId="281AD63C" w14:textId="77777777" w:rsidR="00B373D2" w:rsidRDefault="00B373D2" w:rsidP="00B373D2"/>
    <w:p w14:paraId="289971BF" w14:textId="77777777" w:rsidR="00B373D2" w:rsidRDefault="00B373D2" w:rsidP="00B373D2">
      <w:r>
        <w:t xml:space="preserve">Tonks grinned, and her chest swelled. Grabbing one of Heather’s hands and pressed it firmly against the soft, pliant globe. While Heather explored her newly expanded chest, Tonks shifted their legs around until they were scissored. Heather barely realized what she was doing before she felt Tonks’s fold press against her own and gasped. </w:t>
      </w:r>
    </w:p>
    <w:p w14:paraId="21AD7DD6" w14:textId="77777777" w:rsidR="00B373D2" w:rsidRDefault="00B373D2" w:rsidP="00B373D2"/>
    <w:p w14:paraId="17C13F3B" w14:textId="77777777" w:rsidR="00B373D2" w:rsidRDefault="00B373D2" w:rsidP="00B373D2">
      <w:r>
        <w:lastRenderedPageBreak/>
        <w:t xml:space="preserve">“You’re going to love this,” Tonks grinned. </w:t>
      </w:r>
    </w:p>
    <w:p w14:paraId="6BA36EA8" w14:textId="77777777" w:rsidR="00B373D2" w:rsidRDefault="00B373D2" w:rsidP="00B373D2"/>
    <w:p w14:paraId="77D91405" w14:textId="77777777" w:rsidR="00B373D2" w:rsidRDefault="00B373D2" w:rsidP="00B373D2">
      <w:r>
        <w:t xml:space="preserve">Grabbing hold of Heather’s shoulder, she started rocking back and forth, grinding their folds against each other. Heather gasped and bucked her hips, eyes wide. </w:t>
      </w:r>
    </w:p>
    <w:p w14:paraId="5DE200B8" w14:textId="77777777" w:rsidR="00B373D2" w:rsidRDefault="00B373D2" w:rsidP="00B373D2"/>
    <w:p w14:paraId="42428B41" w14:textId="77777777" w:rsidR="00B373D2" w:rsidRDefault="00B373D2" w:rsidP="00B373D2">
      <w:r>
        <w:t xml:space="preserve">“Oh, yeah,” Tonks groaned, throwing her head back and grinding harder. </w:t>
      </w:r>
    </w:p>
    <w:p w14:paraId="0DE5127C" w14:textId="77777777" w:rsidR="00B373D2" w:rsidRDefault="00B373D2" w:rsidP="00B373D2"/>
    <w:p w14:paraId="2802D8AB" w14:textId="77777777" w:rsidR="00B373D2" w:rsidRDefault="00B373D2" w:rsidP="00B373D2">
      <w:pPr>
        <w:jc w:val="center"/>
      </w:pPr>
      <w:r>
        <w:t>~</w:t>
      </w:r>
    </w:p>
    <w:p w14:paraId="103EE5C0" w14:textId="77777777" w:rsidR="00B373D2" w:rsidRDefault="00B373D2" w:rsidP="00B373D2">
      <w:pPr>
        <w:jc w:val="center"/>
      </w:pPr>
    </w:p>
    <w:p w14:paraId="5800B11E" w14:textId="77777777" w:rsidR="00B373D2" w:rsidRDefault="00B373D2" w:rsidP="00B373D2">
      <w:r>
        <w:t xml:space="preserve">Harry stared up at Hermione as she braced her hands against his chest and rode him hard and fast. Her breasts jiggled alluringly each time their hips collided. She’d lost her reservations and sought her own pleasure unabashedly. </w:t>
      </w:r>
    </w:p>
    <w:p w14:paraId="2D97B8D8" w14:textId="77777777" w:rsidR="00B373D2" w:rsidRDefault="00B373D2" w:rsidP="00B373D2"/>
    <w:p w14:paraId="309B145B" w14:textId="77777777" w:rsidR="00B373D2" w:rsidRDefault="00B373D2" w:rsidP="00B373D2">
      <w:r>
        <w:t xml:space="preserve">It probably had something to do with the three or four orgasms he’d already driven her to, he thought with a grin. </w:t>
      </w:r>
    </w:p>
    <w:p w14:paraId="4868B163" w14:textId="77777777" w:rsidR="00B373D2" w:rsidRDefault="00B373D2" w:rsidP="00B373D2"/>
    <w:p w14:paraId="736A03FF" w14:textId="77777777" w:rsidR="00B373D2" w:rsidRDefault="00B373D2" w:rsidP="00B373D2">
      <w:r>
        <w:t xml:space="preserve">Hermione was a real wildcat once she let go of her shyness. She slammed herself down onto his cock and rolled her hips with an unrestrained groan. </w:t>
      </w:r>
    </w:p>
    <w:p w14:paraId="45283018" w14:textId="77777777" w:rsidR="00B373D2" w:rsidRDefault="00B373D2" w:rsidP="00B373D2"/>
    <w:p w14:paraId="31C9D645" w14:textId="77777777" w:rsidR="00B373D2" w:rsidRDefault="00B373D2" w:rsidP="00B373D2">
      <w:r>
        <w:t>“You look so beautiful like this,” he said honestly. “I can’t wait until we get to Hogwarts and I get to have you every night.”</w:t>
      </w:r>
    </w:p>
    <w:p w14:paraId="272DEED5" w14:textId="77777777" w:rsidR="00B373D2" w:rsidRDefault="00B373D2" w:rsidP="00B373D2"/>
    <w:p w14:paraId="28302C16" w14:textId="77777777" w:rsidR="00B373D2" w:rsidRDefault="00B373D2" w:rsidP="00B373D2">
      <w:r>
        <w:t xml:space="preserve">Hermione closed her eyes and shuddered through another climax. Her hips faltered, so Harry rolled her over onto her back and drove into her quivering body. She moaned, nails digging into his back as he raced towards his own climax. Hermione writhed under him as she rode the crest of one orgasm straight into the next. </w:t>
      </w:r>
    </w:p>
    <w:p w14:paraId="5B17FF23" w14:textId="77777777" w:rsidR="00B373D2" w:rsidRDefault="00B373D2" w:rsidP="00B373D2"/>
    <w:p w14:paraId="42A3D5EE" w14:textId="77777777" w:rsidR="00B373D2" w:rsidRDefault="00B373D2" w:rsidP="00B373D2">
      <w:r>
        <w:t xml:space="preserve">Harry held back as long as he could, challenging himself to wring as many orgasms out of her as possible before he finally stiffened and erupted in her depths. Hermione wrapped herself around him as he emptied himself inside of her. When he finally finished and looked down at her face, he grinned. </w:t>
      </w:r>
    </w:p>
    <w:p w14:paraId="2252DABD" w14:textId="77777777" w:rsidR="00B373D2" w:rsidRDefault="00B373D2" w:rsidP="00B373D2"/>
    <w:p w14:paraId="5F9E3EE1" w14:textId="77777777" w:rsidR="00B373D2" w:rsidRDefault="00B373D2" w:rsidP="00B373D2">
      <w:r>
        <w:t xml:space="preserve">Her eyes were closed, and she looked on the verge of passing out. </w:t>
      </w:r>
    </w:p>
    <w:p w14:paraId="54DF1CBF" w14:textId="77777777" w:rsidR="00B373D2" w:rsidRDefault="00B373D2" w:rsidP="00B373D2"/>
    <w:p w14:paraId="0E5EB184" w14:textId="77777777" w:rsidR="00B373D2" w:rsidRDefault="00B373D2" w:rsidP="00B373D2">
      <w:r>
        <w:t xml:space="preserve">“This year’s going to be great,” he said. </w:t>
      </w:r>
    </w:p>
    <w:p w14:paraId="61CCDE88" w14:textId="77777777" w:rsidR="00B373D2" w:rsidRDefault="00B373D2" w:rsidP="00B373D2"/>
    <w:p w14:paraId="0B81EF7C" w14:textId="77777777" w:rsidR="00B373D2" w:rsidRDefault="00B373D2" w:rsidP="00B373D2">
      <w:r>
        <w:t xml:space="preserve">Hermione groaned as he rolled off of her. Her body followed his, and she curled up against his side. </w:t>
      </w:r>
    </w:p>
    <w:p w14:paraId="12CD26FD" w14:textId="77777777" w:rsidR="00B373D2" w:rsidRDefault="00B373D2" w:rsidP="00B373D2"/>
    <w:p w14:paraId="635D8190" w14:textId="77777777" w:rsidR="00B373D2" w:rsidRDefault="00B373D2" w:rsidP="00B373D2">
      <w:r>
        <w:t xml:space="preserve">Harry wrapped his arms around her and kissed the top of her head as he caught his breath. </w:t>
      </w:r>
    </w:p>
    <w:p w14:paraId="1540605C" w14:textId="77777777" w:rsidR="00B373D2" w:rsidRDefault="00B373D2" w:rsidP="00B373D2"/>
    <w:p w14:paraId="61BD643D" w14:textId="77777777" w:rsidR="00B373D2" w:rsidRDefault="00B373D2" w:rsidP="00B373D2"/>
    <w:p w14:paraId="39BB688E" w14:textId="77777777" w:rsidR="00B373D2" w:rsidRDefault="00B373D2" w:rsidP="00B373D2">
      <w:pPr>
        <w:jc w:val="center"/>
      </w:pPr>
      <w:r>
        <w:t>~</w:t>
      </w:r>
    </w:p>
    <w:p w14:paraId="65A6D4BE" w14:textId="77777777" w:rsidR="00B373D2" w:rsidRDefault="00B373D2" w:rsidP="00B373D2">
      <w:pPr>
        <w:jc w:val="center"/>
      </w:pPr>
    </w:p>
    <w:p w14:paraId="4C3C6FF7" w14:textId="77777777" w:rsidR="00B373D2" w:rsidRDefault="00B373D2" w:rsidP="00B373D2">
      <w:r>
        <w:t xml:space="preserve">Lilith lay back on her bed, stark naked and teasing her own body as she watched both rooms from two different viewing portals. While Harry was cuddling Hermione’s nearly insensate body, Tonks had Heather writhing under her tongue. </w:t>
      </w:r>
    </w:p>
    <w:p w14:paraId="45A022A2" w14:textId="77777777" w:rsidR="00B373D2" w:rsidRDefault="00B373D2" w:rsidP="00B373D2"/>
    <w:p w14:paraId="2B5D7AC4" w14:textId="77777777" w:rsidR="00B373D2" w:rsidRDefault="00B373D2" w:rsidP="00B373D2">
      <w:r>
        <w:t xml:space="preserve">It was a shame she couldn’t join either of them, but neither Hermione nor Heather was ready for that. </w:t>
      </w:r>
    </w:p>
    <w:p w14:paraId="3C3B89D8" w14:textId="77777777" w:rsidR="00B373D2" w:rsidRDefault="00B373D2" w:rsidP="00B373D2"/>
    <w:p w14:paraId="5323F8BC" w14:textId="77777777" w:rsidR="00B373D2" w:rsidRDefault="00B373D2" w:rsidP="00B373D2">
      <w:r>
        <w:t xml:space="preserve">Yet, she reminded herself with a grin. </w:t>
      </w:r>
    </w:p>
    <w:p w14:paraId="260A3943" w14:textId="77777777" w:rsidR="00B373D2" w:rsidRDefault="00B373D2" w:rsidP="00B373D2"/>
    <w:p w14:paraId="71438791" w14:textId="77777777" w:rsidR="00B373D2" w:rsidRDefault="00B373D2" w:rsidP="00B373D2">
      <w:r>
        <w:t xml:space="preserve">She felt a swell of pride as she gazed at Harry. He’d done quite well seducing Tonks and Hermione, and whether intentional or not, he’d made a good start on Heather. But Fleur was the real challenge, and she’d been avoiding them for the past couple of days. </w:t>
      </w:r>
    </w:p>
    <w:p w14:paraId="46B4C9C6" w14:textId="77777777" w:rsidR="00B373D2" w:rsidRDefault="00B373D2" w:rsidP="00B373D2"/>
    <w:p w14:paraId="20AD93C3" w14:textId="77777777" w:rsidR="00B373D2" w:rsidRDefault="00B373D2" w:rsidP="00B373D2">
      <w:r>
        <w:t xml:space="preserve">Climbing out of bed, Lilith picked up a quill and started penning a letter. </w:t>
      </w:r>
    </w:p>
    <w:p w14:paraId="3E0A69B8" w14:textId="77777777" w:rsidR="00B373D2" w:rsidRDefault="00B373D2" w:rsidP="00B373D2"/>
    <w:p w14:paraId="3086956E" w14:textId="77777777" w:rsidR="00B373D2" w:rsidRPr="00320080" w:rsidRDefault="00B373D2" w:rsidP="00B373D2">
      <w:r>
        <w:rPr>
          <w:i/>
          <w:iCs/>
        </w:rPr>
        <w:t xml:space="preserve">Dear Fleur, </w:t>
      </w:r>
    </w:p>
    <w:p w14:paraId="1A31EDA0" w14:textId="77777777" w:rsidR="00B373D2" w:rsidRPr="009A0BE0" w:rsidRDefault="00B373D2" w:rsidP="00587638"/>
    <w:p w14:paraId="1BC96710" w14:textId="77777777" w:rsidR="00C336FB" w:rsidRPr="008E07B1" w:rsidRDefault="00C336FB">
      <w:pPr>
        <w:rPr>
          <w:szCs w:val="24"/>
        </w:rPr>
      </w:pPr>
    </w:p>
    <w:sectPr w:rsidR="00C336FB" w:rsidRPr="008E0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I1sTAyNzCwMDK2MDdW0lEKTi0uzszPAymwrAUAi9ZEkSwAAAA="/>
  </w:docVars>
  <w:rsids>
    <w:rsidRoot w:val="00700C91"/>
    <w:rsid w:val="00027FAE"/>
    <w:rsid w:val="0016742A"/>
    <w:rsid w:val="002263AA"/>
    <w:rsid w:val="00232EC0"/>
    <w:rsid w:val="00271E78"/>
    <w:rsid w:val="00417B7F"/>
    <w:rsid w:val="004F2A4E"/>
    <w:rsid w:val="005718D3"/>
    <w:rsid w:val="00587638"/>
    <w:rsid w:val="005A16C1"/>
    <w:rsid w:val="005C4D82"/>
    <w:rsid w:val="00700C91"/>
    <w:rsid w:val="00822192"/>
    <w:rsid w:val="008E07B1"/>
    <w:rsid w:val="0098032A"/>
    <w:rsid w:val="009A6BFC"/>
    <w:rsid w:val="00A47678"/>
    <w:rsid w:val="00A54813"/>
    <w:rsid w:val="00AB2B57"/>
    <w:rsid w:val="00B16461"/>
    <w:rsid w:val="00B373D2"/>
    <w:rsid w:val="00BD22A8"/>
    <w:rsid w:val="00C048E4"/>
    <w:rsid w:val="00C336FB"/>
    <w:rsid w:val="00C52159"/>
    <w:rsid w:val="00C912E8"/>
    <w:rsid w:val="00CB2C72"/>
    <w:rsid w:val="00CC2D1C"/>
    <w:rsid w:val="00CE1304"/>
    <w:rsid w:val="00D12AD4"/>
    <w:rsid w:val="00DF226F"/>
    <w:rsid w:val="00E068EE"/>
    <w:rsid w:val="00F11AE7"/>
    <w:rsid w:val="00F77937"/>
    <w:rsid w:val="00FF6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2208D4"/>
  <w15:chartTrackingRefBased/>
  <w15:docId w15:val="{C1AC07E3-E140-4559-AACA-33208B530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C91"/>
    <w:rPr>
      <w:rFonts w:ascii="Calibri" w:hAnsi="Calibri" w:cs="Calibri"/>
      <w:szCs w:val="22"/>
    </w:rPr>
  </w:style>
  <w:style w:type="paragraph" w:styleId="Heading1">
    <w:name w:val="heading 1"/>
    <w:basedOn w:val="Normal"/>
    <w:next w:val="Normal"/>
    <w:link w:val="Heading1Char"/>
    <w:uiPriority w:val="9"/>
    <w:qFormat/>
    <w:rsid w:val="00700C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00C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00C9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00C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0C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0C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0C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0C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0C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C9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00C9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00C9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00C9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0C9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0C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0C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0C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0C91"/>
    <w:rPr>
      <w:rFonts w:eastAsiaTheme="majorEastAsia" w:cstheme="majorBidi"/>
      <w:color w:val="272727" w:themeColor="text1" w:themeTint="D8"/>
    </w:rPr>
  </w:style>
  <w:style w:type="paragraph" w:styleId="Title">
    <w:name w:val="Title"/>
    <w:basedOn w:val="Normal"/>
    <w:next w:val="Normal"/>
    <w:link w:val="TitleChar"/>
    <w:uiPriority w:val="10"/>
    <w:qFormat/>
    <w:rsid w:val="00700C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0C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0C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0C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0C91"/>
    <w:pPr>
      <w:spacing w:before="160"/>
      <w:jc w:val="center"/>
    </w:pPr>
    <w:rPr>
      <w:i/>
      <w:iCs/>
      <w:color w:val="404040" w:themeColor="text1" w:themeTint="BF"/>
    </w:rPr>
  </w:style>
  <w:style w:type="character" w:customStyle="1" w:styleId="QuoteChar">
    <w:name w:val="Quote Char"/>
    <w:basedOn w:val="DefaultParagraphFont"/>
    <w:link w:val="Quote"/>
    <w:uiPriority w:val="29"/>
    <w:rsid w:val="00700C91"/>
    <w:rPr>
      <w:i/>
      <w:iCs/>
      <w:color w:val="404040" w:themeColor="text1" w:themeTint="BF"/>
    </w:rPr>
  </w:style>
  <w:style w:type="paragraph" w:styleId="ListParagraph">
    <w:name w:val="List Paragraph"/>
    <w:basedOn w:val="Normal"/>
    <w:uiPriority w:val="34"/>
    <w:qFormat/>
    <w:rsid w:val="00700C91"/>
    <w:pPr>
      <w:ind w:left="720"/>
      <w:contextualSpacing/>
    </w:pPr>
  </w:style>
  <w:style w:type="character" w:styleId="IntenseEmphasis">
    <w:name w:val="Intense Emphasis"/>
    <w:basedOn w:val="DefaultParagraphFont"/>
    <w:uiPriority w:val="21"/>
    <w:qFormat/>
    <w:rsid w:val="00700C91"/>
    <w:rPr>
      <w:i/>
      <w:iCs/>
      <w:color w:val="0F4761" w:themeColor="accent1" w:themeShade="BF"/>
    </w:rPr>
  </w:style>
  <w:style w:type="paragraph" w:styleId="IntenseQuote">
    <w:name w:val="Intense Quote"/>
    <w:basedOn w:val="Normal"/>
    <w:next w:val="Normal"/>
    <w:link w:val="IntenseQuoteChar"/>
    <w:uiPriority w:val="30"/>
    <w:qFormat/>
    <w:rsid w:val="00700C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0C91"/>
    <w:rPr>
      <w:i/>
      <w:iCs/>
      <w:color w:val="0F4761" w:themeColor="accent1" w:themeShade="BF"/>
    </w:rPr>
  </w:style>
  <w:style w:type="character" w:styleId="IntenseReference">
    <w:name w:val="Intense Reference"/>
    <w:basedOn w:val="DefaultParagraphFont"/>
    <w:uiPriority w:val="32"/>
    <w:qFormat/>
    <w:rsid w:val="00700C9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7</Pages>
  <Words>42892</Words>
  <Characters>200740</Characters>
  <Application>Microsoft Office Word</Application>
  <DocSecurity>0</DocSecurity>
  <Lines>5576</Lines>
  <Paragraphs>2320</Paragraphs>
  <ScaleCrop>false</ScaleCrop>
  <Company/>
  <LinksUpToDate>false</LinksUpToDate>
  <CharactersWithSpaces>24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6-02-20T16:56:00Z</cp:lastPrinted>
  <dcterms:created xsi:type="dcterms:W3CDTF">2026-06-28T02:41:00Z</dcterms:created>
  <dcterms:modified xsi:type="dcterms:W3CDTF">2026-06-2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4a1aa3-2434-4eab-a29f-8ea9485e89f2</vt:lpwstr>
  </property>
</Properties>
</file>